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DC53DC" w:rsidRDefault="00DC53DC" w:rsidP="00DC53DC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7011712" behindDoc="0" locked="0" layoutInCell="0" hidden="0" allowOverlap="1" wp14:anchorId="3CDF803E" wp14:editId="65479B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64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12736" behindDoc="0" locked="0" layoutInCell="0" hidden="0" allowOverlap="1" wp14:anchorId="072BE476" wp14:editId="39E847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65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13760" behindDoc="0" locked="0" layoutInCell="0" hidden="0" allowOverlap="1" wp14:anchorId="1F0EC1E6" wp14:editId="143152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66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14784" behindDoc="0" locked="0" layoutInCell="0" hidden="0" allowOverlap="1" wp14:anchorId="434319F5" wp14:editId="004793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67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15808" behindDoc="0" locked="0" layoutInCell="0" hidden="0" allowOverlap="1" wp14:anchorId="54EF00F4" wp14:editId="70047A5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68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16832" behindDoc="0" locked="0" layoutInCell="0" hidden="0" allowOverlap="1" wp14:anchorId="76D73552" wp14:editId="39258E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69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17856" behindDoc="0" locked="0" layoutInCell="0" hidden="0" allowOverlap="1" wp14:anchorId="70DBFDCF" wp14:editId="42A4EE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70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18880" behindDoc="0" locked="0" layoutInCell="0" hidden="0" allowOverlap="1" wp14:anchorId="4C6ED655" wp14:editId="53216B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71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19904" behindDoc="0" locked="0" layoutInCell="0" hidden="0" allowOverlap="1" wp14:anchorId="442E60D0" wp14:editId="4244E5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72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20928" behindDoc="0" locked="0" layoutInCell="0" hidden="0" allowOverlap="1" wp14:anchorId="682FD171" wp14:editId="0D82C7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73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21952" behindDoc="0" locked="0" layoutInCell="0" hidden="0" allowOverlap="1" wp14:anchorId="6D20BFA0" wp14:editId="1C643D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74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22976" behindDoc="0" locked="0" layoutInCell="0" hidden="0" allowOverlap="1" wp14:anchorId="4C9D47E4" wp14:editId="48DBE0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75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24000" behindDoc="0" locked="0" layoutInCell="0" hidden="0" allowOverlap="1" wp14:anchorId="36302879" wp14:editId="708D6F3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76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25024" behindDoc="0" locked="0" layoutInCell="0" hidden="0" allowOverlap="1" wp14:anchorId="7CEF7E58" wp14:editId="0ACEE4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77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26048" behindDoc="0" locked="0" layoutInCell="0" hidden="0" allowOverlap="1" wp14:anchorId="3E14E6C5" wp14:editId="42E5EB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78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27072" behindDoc="0" locked="0" layoutInCell="0" hidden="0" allowOverlap="1" wp14:anchorId="0989A3B1" wp14:editId="005964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79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28096" behindDoc="0" locked="0" layoutInCell="0" hidden="0" allowOverlap="1" wp14:anchorId="00684991" wp14:editId="3BDAF0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80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29120" behindDoc="0" locked="0" layoutInCell="0" hidden="0" allowOverlap="1" wp14:anchorId="5944A3FF" wp14:editId="3954620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81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30144" behindDoc="0" locked="0" layoutInCell="0" hidden="0" allowOverlap="1" wp14:anchorId="75407735" wp14:editId="452A2A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82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31168" behindDoc="0" locked="0" layoutInCell="0" hidden="0" allowOverlap="1" wp14:anchorId="7DBED8D5" wp14:editId="1D916F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83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32192" behindDoc="0" locked="0" layoutInCell="0" hidden="0" allowOverlap="1" wp14:anchorId="6F7AA7DE" wp14:editId="4F86E9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84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33216" behindDoc="0" locked="0" layoutInCell="0" hidden="0" allowOverlap="1" wp14:anchorId="05C37A7F" wp14:editId="373F0F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85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34240" behindDoc="0" locked="0" layoutInCell="0" hidden="0" allowOverlap="1" wp14:anchorId="0947AE38" wp14:editId="1DF3513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86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35264" behindDoc="0" locked="0" layoutInCell="0" hidden="0" allowOverlap="1" wp14:anchorId="1A7E9D25" wp14:editId="065F4D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87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36288" behindDoc="0" locked="0" layoutInCell="0" hidden="0" allowOverlap="1" wp14:anchorId="1139E9D4" wp14:editId="75CC30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88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37312" behindDoc="0" locked="0" layoutInCell="0" hidden="0" allowOverlap="1" wp14:anchorId="3576FB36" wp14:editId="309008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89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38336" behindDoc="0" locked="0" layoutInCell="0" hidden="0" allowOverlap="1" wp14:anchorId="20ADA30C" wp14:editId="4054B4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90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39360" behindDoc="0" locked="0" layoutInCell="0" hidden="0" allowOverlap="1" wp14:anchorId="0C9545D1" wp14:editId="55A4089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91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40384" behindDoc="0" locked="0" layoutInCell="0" hidden="0" allowOverlap="1" wp14:anchorId="10EB56E4" wp14:editId="2F7112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92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41408" behindDoc="0" locked="0" layoutInCell="0" hidden="0" allowOverlap="1" wp14:anchorId="1FED7E4E" wp14:editId="75133D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93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42432" behindDoc="0" locked="0" layoutInCell="0" hidden="0" allowOverlap="1" wp14:anchorId="7E3A3F92" wp14:editId="1BA5CC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94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43456" behindDoc="0" locked="0" layoutInCell="0" hidden="0" allowOverlap="1" wp14:anchorId="429142D2" wp14:editId="59BD4C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95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44480" behindDoc="0" locked="0" layoutInCell="0" hidden="0" allowOverlap="1" wp14:anchorId="4E1B7FCA" wp14:editId="100245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96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45504" behindDoc="0" locked="0" layoutInCell="0" hidden="0" allowOverlap="1" wp14:anchorId="4240300B" wp14:editId="337FE5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97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46528" behindDoc="0" locked="0" layoutInCell="0" hidden="0" allowOverlap="1" wp14:anchorId="4C8B68A6" wp14:editId="1B3A87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98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47552" behindDoc="0" locked="0" layoutInCell="0" hidden="0" allowOverlap="1" wp14:anchorId="2F65EE31" wp14:editId="746F97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99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48576" behindDoc="0" locked="0" layoutInCell="0" hidden="0" allowOverlap="1" wp14:anchorId="780F4C50" wp14:editId="7DEF7E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00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49600" behindDoc="0" locked="0" layoutInCell="0" hidden="0" allowOverlap="1" wp14:anchorId="67D285BF" wp14:editId="1261E2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01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50624" behindDoc="0" locked="0" layoutInCell="0" hidden="0" allowOverlap="1" wp14:anchorId="50357B19" wp14:editId="2EC057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02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51648" behindDoc="0" locked="0" layoutInCell="0" hidden="0" allowOverlap="1" wp14:anchorId="23DE6007" wp14:editId="2516A2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03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52672" behindDoc="0" locked="0" layoutInCell="0" hidden="0" allowOverlap="1" wp14:anchorId="7072EC92" wp14:editId="03EA99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04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53696" behindDoc="0" locked="0" layoutInCell="0" hidden="0" allowOverlap="1" wp14:anchorId="5A152B7A" wp14:editId="7931CD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05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54720" behindDoc="0" locked="0" layoutInCell="0" hidden="0" allowOverlap="1" wp14:anchorId="06AC1DF9" wp14:editId="14068EE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06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55744" behindDoc="0" locked="0" layoutInCell="0" hidden="0" allowOverlap="1" wp14:anchorId="5AA43B22" wp14:editId="697D68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07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56768" behindDoc="0" locked="0" layoutInCell="0" hidden="0" allowOverlap="1" wp14:anchorId="0B25D98B" wp14:editId="461766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08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57792" behindDoc="0" locked="0" layoutInCell="0" hidden="0" allowOverlap="1" wp14:anchorId="0AC0BDD6" wp14:editId="1F3F7F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09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58816" behindDoc="0" locked="0" layoutInCell="0" hidden="0" allowOverlap="1" wp14:anchorId="620F0E03" wp14:editId="769965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10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59840" behindDoc="0" locked="0" layoutInCell="0" hidden="0" allowOverlap="1" wp14:anchorId="75D6D1BC" wp14:editId="4D3900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11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60864" behindDoc="0" locked="0" layoutInCell="0" hidden="0" allowOverlap="1" wp14:anchorId="1EC2C138" wp14:editId="307B4F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12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61888" behindDoc="0" locked="0" layoutInCell="0" hidden="0" allowOverlap="1" wp14:anchorId="05A2A00E" wp14:editId="4AE2E6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13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62912" behindDoc="0" locked="0" layoutInCell="0" hidden="0" allowOverlap="1" wp14:anchorId="7DC28BAE" wp14:editId="2B7594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14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63936" behindDoc="0" locked="0" layoutInCell="0" hidden="0" allowOverlap="1" wp14:anchorId="58C0DB5B" wp14:editId="79AC07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15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64960" behindDoc="0" locked="0" layoutInCell="0" hidden="0" allowOverlap="1" wp14:anchorId="57A1F01D" wp14:editId="7A8577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16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65984" behindDoc="0" locked="0" layoutInCell="0" hidden="0" allowOverlap="1" wp14:anchorId="6D3AEA98" wp14:editId="0846A7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17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67008" behindDoc="0" locked="0" layoutInCell="0" hidden="0" allowOverlap="1" wp14:anchorId="19A23FEC" wp14:editId="007AFF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18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68032" behindDoc="0" locked="0" layoutInCell="0" hidden="0" allowOverlap="1" wp14:anchorId="09A999C4" wp14:editId="4A7C9E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19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69056" behindDoc="0" locked="0" layoutInCell="0" hidden="0" allowOverlap="1" wp14:anchorId="29E38AC7" wp14:editId="194FAD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20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70080" behindDoc="0" locked="0" layoutInCell="0" hidden="0" allowOverlap="1" wp14:anchorId="20C71806" wp14:editId="10F164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21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71104" behindDoc="0" locked="0" layoutInCell="0" hidden="0" allowOverlap="1" wp14:anchorId="17B92A78" wp14:editId="359EFF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22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72128" behindDoc="0" locked="0" layoutInCell="0" hidden="0" allowOverlap="1" wp14:anchorId="2FC397FE" wp14:editId="7DAAC6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23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73152" behindDoc="0" locked="0" layoutInCell="0" hidden="0" allowOverlap="1" wp14:anchorId="1B95187E" wp14:editId="41D969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24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74176" behindDoc="0" locked="0" layoutInCell="0" hidden="0" allowOverlap="1" wp14:anchorId="4CAE314B" wp14:editId="51A5FB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25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75200" behindDoc="0" locked="0" layoutInCell="0" hidden="0" allowOverlap="1" wp14:anchorId="679B8A17" wp14:editId="550D72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26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76224" behindDoc="0" locked="0" layoutInCell="0" hidden="0" allowOverlap="1" wp14:anchorId="7FF5BE13" wp14:editId="1189CD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27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77248" behindDoc="0" locked="0" layoutInCell="0" hidden="0" allowOverlap="1" wp14:anchorId="6EA03ED1" wp14:editId="1496BD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28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78272" behindDoc="0" locked="0" layoutInCell="0" hidden="0" allowOverlap="1" wp14:anchorId="75F1C991" wp14:editId="57CEC4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29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79296" behindDoc="0" locked="0" layoutInCell="0" hidden="0" allowOverlap="1" wp14:anchorId="3259046A" wp14:editId="1C0B20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30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80320" behindDoc="0" locked="0" layoutInCell="0" hidden="0" allowOverlap="1" wp14:anchorId="71E6538C" wp14:editId="2C201D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31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81344" behindDoc="0" locked="0" layoutInCell="0" hidden="0" allowOverlap="1" wp14:anchorId="6706FA26" wp14:editId="11B764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32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82368" behindDoc="0" locked="0" layoutInCell="0" hidden="0" allowOverlap="1" wp14:anchorId="43A16854" wp14:editId="222C30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33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83392" behindDoc="0" locked="0" layoutInCell="0" hidden="0" allowOverlap="1" wp14:anchorId="143BBB17" wp14:editId="528511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34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84416" behindDoc="0" locked="0" layoutInCell="0" hidden="0" allowOverlap="1" wp14:anchorId="55FBA6DF" wp14:editId="323D8C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35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85440" behindDoc="0" locked="0" layoutInCell="0" hidden="0" allowOverlap="1" wp14:anchorId="7E31F2A2" wp14:editId="5D3627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36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86464" behindDoc="0" locked="0" layoutInCell="0" hidden="0" allowOverlap="1" wp14:anchorId="01A8E78F" wp14:editId="47C819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37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87488" behindDoc="0" locked="0" layoutInCell="0" hidden="0" allowOverlap="1" wp14:anchorId="62940C1F" wp14:editId="64A1DD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38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88512" behindDoc="0" locked="0" layoutInCell="0" hidden="0" allowOverlap="1" wp14:anchorId="30B5823D" wp14:editId="3E522F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39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89536" behindDoc="0" locked="0" layoutInCell="0" hidden="0" allowOverlap="1" wp14:anchorId="71E23930" wp14:editId="0EB8E1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40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90560" behindDoc="0" locked="0" layoutInCell="0" hidden="0" allowOverlap="1" wp14:anchorId="65C2BB57" wp14:editId="7A99F2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41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91584" behindDoc="0" locked="0" layoutInCell="0" hidden="0" allowOverlap="1" wp14:anchorId="7EF0DA1E" wp14:editId="78ECBD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42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92608" behindDoc="0" locked="0" layoutInCell="0" hidden="0" allowOverlap="1" wp14:anchorId="2D416DF3" wp14:editId="4223D1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43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93632" behindDoc="0" locked="0" layoutInCell="0" hidden="0" allowOverlap="1" wp14:anchorId="73262DBE" wp14:editId="1AB5C8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44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94656" behindDoc="0" locked="0" layoutInCell="0" hidden="0" allowOverlap="1" wp14:anchorId="4AD91DA1" wp14:editId="065288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45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95680" behindDoc="0" locked="0" layoutInCell="0" hidden="0" allowOverlap="1" wp14:anchorId="274B5644" wp14:editId="103938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46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96704" behindDoc="0" locked="0" layoutInCell="0" hidden="0" allowOverlap="1" wp14:anchorId="7E310A3A" wp14:editId="3A625EB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47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97728" behindDoc="0" locked="0" layoutInCell="0" hidden="0" allowOverlap="1" wp14:anchorId="6AD94250" wp14:editId="2BD1E6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48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98752" behindDoc="0" locked="0" layoutInCell="0" hidden="0" allowOverlap="1" wp14:anchorId="2E757B24" wp14:editId="6C01EC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49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99776" behindDoc="0" locked="0" layoutInCell="0" hidden="0" allowOverlap="1" wp14:anchorId="20C94547" wp14:editId="647382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50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00800" behindDoc="0" locked="0" layoutInCell="0" hidden="0" allowOverlap="1" wp14:anchorId="3E5683FE" wp14:editId="18127A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51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01824" behindDoc="0" locked="0" layoutInCell="0" hidden="0" allowOverlap="1" wp14:anchorId="17E7931C" wp14:editId="2A0347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52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02848" behindDoc="0" locked="0" layoutInCell="0" hidden="0" allowOverlap="1" wp14:anchorId="5AE29683" wp14:editId="41B4FC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53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03872" behindDoc="0" locked="0" layoutInCell="0" hidden="0" allowOverlap="1" wp14:anchorId="5744BD75" wp14:editId="032525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54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04896" behindDoc="0" locked="0" layoutInCell="0" hidden="0" allowOverlap="1" wp14:anchorId="432A92DC" wp14:editId="5350DA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55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05920" behindDoc="0" locked="0" layoutInCell="0" hidden="0" allowOverlap="1" wp14:anchorId="5FD23319" wp14:editId="1DFF42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56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06944" behindDoc="0" locked="0" layoutInCell="0" hidden="0" allowOverlap="1" wp14:anchorId="64A596C9" wp14:editId="3F9688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57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07968" behindDoc="0" locked="0" layoutInCell="0" hidden="0" allowOverlap="1" wp14:anchorId="0D09A8B0" wp14:editId="469927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58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08992" behindDoc="0" locked="0" layoutInCell="0" hidden="0" allowOverlap="1" wp14:anchorId="7C8C4E5B" wp14:editId="2DA6ED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59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10016" behindDoc="0" locked="0" layoutInCell="0" hidden="0" allowOverlap="1" wp14:anchorId="77F20576" wp14:editId="1AC888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60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11040" behindDoc="0" locked="0" layoutInCell="0" hidden="0" allowOverlap="1" wp14:anchorId="1A251602" wp14:editId="1BCA0E9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61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12064" behindDoc="0" locked="0" layoutInCell="0" hidden="0" allowOverlap="1" wp14:anchorId="319F663E" wp14:editId="4B221D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62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13088" behindDoc="0" locked="0" layoutInCell="0" hidden="0" allowOverlap="1" wp14:anchorId="76DC6F05" wp14:editId="019C00F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63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14112" behindDoc="0" locked="0" layoutInCell="0" hidden="0" allowOverlap="1" wp14:anchorId="58DDB7CE" wp14:editId="4CE13C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64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15136" behindDoc="0" locked="0" layoutInCell="0" hidden="0" allowOverlap="1" wp14:anchorId="77E9E113" wp14:editId="626C85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65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16160" behindDoc="0" locked="0" layoutInCell="0" hidden="0" allowOverlap="1" wp14:anchorId="78493843" wp14:editId="2C0063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66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17184" behindDoc="0" locked="0" layoutInCell="0" hidden="0" allowOverlap="1" wp14:anchorId="25EB1F02" wp14:editId="481144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67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18208" behindDoc="0" locked="0" layoutInCell="0" hidden="0" allowOverlap="1" wp14:anchorId="596B9223" wp14:editId="0ED241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68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19232" behindDoc="0" locked="0" layoutInCell="0" hidden="0" allowOverlap="1" wp14:anchorId="33279DD9" wp14:editId="11DF59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69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20256" behindDoc="0" locked="0" layoutInCell="0" hidden="0" allowOverlap="1" wp14:anchorId="406E3C1E" wp14:editId="60051A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70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21280" behindDoc="0" locked="0" layoutInCell="0" hidden="0" allowOverlap="1" wp14:anchorId="3EC42AD3" wp14:editId="06ABC7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71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22304" behindDoc="0" locked="0" layoutInCell="0" hidden="0" allowOverlap="1" wp14:anchorId="0720CE4D" wp14:editId="10970A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72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23328" behindDoc="0" locked="0" layoutInCell="0" hidden="0" allowOverlap="1" wp14:anchorId="0D70645C" wp14:editId="2BC6D8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73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24352" behindDoc="0" locked="0" layoutInCell="0" hidden="0" allowOverlap="1" wp14:anchorId="0670EBE9" wp14:editId="3516FA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74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25376" behindDoc="0" locked="0" layoutInCell="0" hidden="0" allowOverlap="1" wp14:anchorId="4D8944FA" wp14:editId="26280B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75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26400" behindDoc="0" locked="0" layoutInCell="0" hidden="0" allowOverlap="1" wp14:anchorId="694D2D4C" wp14:editId="50CF9E9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76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27424" behindDoc="0" locked="0" layoutInCell="0" hidden="0" allowOverlap="1" wp14:anchorId="4804DD5A" wp14:editId="7DACAA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77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28448" behindDoc="0" locked="0" layoutInCell="0" hidden="0" allowOverlap="1" wp14:anchorId="640C29F2" wp14:editId="41B21A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78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29472" behindDoc="0" locked="0" layoutInCell="0" hidden="0" allowOverlap="1" wp14:anchorId="68BE0E24" wp14:editId="5E3164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79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30496" behindDoc="0" locked="0" layoutInCell="0" hidden="0" allowOverlap="1" wp14:anchorId="27DDF2AA" wp14:editId="08B31A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80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31520" behindDoc="0" locked="0" layoutInCell="0" hidden="0" allowOverlap="1" wp14:anchorId="59FC658E" wp14:editId="42D0CE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81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32544" behindDoc="0" locked="0" layoutInCell="0" hidden="0" allowOverlap="1" wp14:anchorId="5F9B777A" wp14:editId="6A4362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82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33568" behindDoc="0" locked="0" layoutInCell="0" hidden="0" allowOverlap="1" wp14:anchorId="362E75FF" wp14:editId="2F7192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83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34592" behindDoc="0" locked="0" layoutInCell="0" hidden="0" allowOverlap="1" wp14:anchorId="33204468" wp14:editId="77ED1D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84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35616" behindDoc="0" locked="0" layoutInCell="0" hidden="0" allowOverlap="1" wp14:anchorId="5E90A709" wp14:editId="6E64FC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85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36640" behindDoc="0" locked="0" layoutInCell="0" hidden="0" allowOverlap="1" wp14:anchorId="333E7514" wp14:editId="7E1E60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86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37664" behindDoc="0" locked="0" layoutInCell="0" hidden="0" allowOverlap="1" wp14:anchorId="6E65049D" wp14:editId="346EFA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87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38688" behindDoc="0" locked="0" layoutInCell="0" hidden="0" allowOverlap="1" wp14:anchorId="207B26FA" wp14:editId="2F931A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88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39712" behindDoc="0" locked="0" layoutInCell="0" hidden="0" allowOverlap="1" wp14:anchorId="39683270" wp14:editId="6D63D0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89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40736" behindDoc="0" locked="0" layoutInCell="0" hidden="0" allowOverlap="1" wp14:anchorId="294E0158" wp14:editId="309661B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90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41760" behindDoc="0" locked="0" layoutInCell="0" hidden="0" allowOverlap="1" wp14:anchorId="142F6DAB" wp14:editId="7A8EF7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91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42784" behindDoc="0" locked="0" layoutInCell="0" hidden="0" allowOverlap="1" wp14:anchorId="59C6A7DB" wp14:editId="352251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92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43808" behindDoc="0" locked="0" layoutInCell="0" hidden="0" allowOverlap="1" wp14:anchorId="00A16102" wp14:editId="4A1337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93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44832" behindDoc="0" locked="0" layoutInCell="0" hidden="0" allowOverlap="1" wp14:anchorId="5E568E9D" wp14:editId="39AA15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94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45856" behindDoc="0" locked="0" layoutInCell="0" hidden="0" allowOverlap="1" wp14:anchorId="4D13EBA3" wp14:editId="104397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95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46880" behindDoc="0" locked="0" layoutInCell="0" hidden="0" allowOverlap="1" wp14:anchorId="0C1B71B9" wp14:editId="13E66E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96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47904" behindDoc="0" locked="0" layoutInCell="0" hidden="0" allowOverlap="1" wp14:anchorId="0A3BF2BE" wp14:editId="38DC23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97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48928" behindDoc="0" locked="0" layoutInCell="0" hidden="0" allowOverlap="1" wp14:anchorId="705A8705" wp14:editId="5BFAC1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98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49952" behindDoc="0" locked="0" layoutInCell="0" hidden="0" allowOverlap="1" wp14:anchorId="3DE9C065" wp14:editId="4B86C4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99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50976" behindDoc="0" locked="0" layoutInCell="0" hidden="0" allowOverlap="1" wp14:anchorId="0C2391C3" wp14:editId="4B9B96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00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52000" behindDoc="0" locked="0" layoutInCell="0" hidden="0" allowOverlap="1" wp14:anchorId="2AE56F25" wp14:editId="3EE598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01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53024" behindDoc="0" locked="0" layoutInCell="0" hidden="0" allowOverlap="1" wp14:anchorId="09214A47" wp14:editId="5D2B41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02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54048" behindDoc="0" locked="0" layoutInCell="0" hidden="0" allowOverlap="1" wp14:anchorId="5F7A2FA4" wp14:editId="6D828B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03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55072" behindDoc="0" locked="0" layoutInCell="0" hidden="0" allowOverlap="1" wp14:anchorId="4420680D" wp14:editId="2A4486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04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56096" behindDoc="0" locked="0" layoutInCell="0" hidden="0" allowOverlap="1" wp14:anchorId="21E2028F" wp14:editId="7688EAB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05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57120" behindDoc="0" locked="0" layoutInCell="0" hidden="0" allowOverlap="1" wp14:anchorId="7DA11BE2" wp14:editId="28B7B0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06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58144" behindDoc="0" locked="0" layoutInCell="0" hidden="0" allowOverlap="1" wp14:anchorId="29F355E9" wp14:editId="7733A0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07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59168" behindDoc="0" locked="0" layoutInCell="0" hidden="0" allowOverlap="1" wp14:anchorId="12A58021" wp14:editId="723124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08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60192" behindDoc="0" locked="0" layoutInCell="0" hidden="0" allowOverlap="1" wp14:anchorId="624ED9B6" wp14:editId="060307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09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61216" behindDoc="0" locked="0" layoutInCell="0" hidden="0" allowOverlap="1" wp14:anchorId="3D508C16" wp14:editId="561AFE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10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62240" behindDoc="0" locked="0" layoutInCell="0" hidden="0" allowOverlap="1" wp14:anchorId="64A95F7B" wp14:editId="50C0DE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11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63264" behindDoc="0" locked="0" layoutInCell="0" hidden="0" allowOverlap="1" wp14:anchorId="122C843F" wp14:editId="50DA2B1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12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64288" behindDoc="0" locked="0" layoutInCell="0" hidden="0" allowOverlap="1" wp14:anchorId="5CB41920" wp14:editId="0434BF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13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65312" behindDoc="0" locked="0" layoutInCell="0" hidden="0" allowOverlap="1" wp14:anchorId="76A5B01B" wp14:editId="4D61EF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14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66336" behindDoc="0" locked="0" layoutInCell="0" hidden="0" allowOverlap="1" wp14:anchorId="413C25CA" wp14:editId="3B827F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15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67360" behindDoc="0" locked="0" layoutInCell="0" hidden="0" allowOverlap="1" wp14:anchorId="186E28B4" wp14:editId="551C48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16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68384" behindDoc="0" locked="0" layoutInCell="0" hidden="0" allowOverlap="1" wp14:anchorId="3918F84F" wp14:editId="0DFABE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17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69408" behindDoc="0" locked="0" layoutInCell="0" hidden="0" allowOverlap="1" wp14:anchorId="67681943" wp14:editId="1F9E0B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18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70432" behindDoc="0" locked="0" layoutInCell="0" hidden="0" allowOverlap="1" wp14:anchorId="0D3EAAED" wp14:editId="382FFA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19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71456" behindDoc="0" locked="0" layoutInCell="0" hidden="0" allowOverlap="1" wp14:anchorId="23ABAC65" wp14:editId="0C0168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20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72480" behindDoc="0" locked="0" layoutInCell="0" hidden="0" allowOverlap="1" wp14:anchorId="2D21061C" wp14:editId="66F424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21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73504" behindDoc="0" locked="0" layoutInCell="0" hidden="0" allowOverlap="1" wp14:anchorId="3F295BE1" wp14:editId="30B699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22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74528" behindDoc="0" locked="0" layoutInCell="0" hidden="0" allowOverlap="1" wp14:anchorId="682FCB76" wp14:editId="0C9D6D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23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75552" behindDoc="0" locked="0" layoutInCell="0" hidden="0" allowOverlap="1" wp14:anchorId="0E74DBA3" wp14:editId="341AB6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24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76576" behindDoc="0" locked="0" layoutInCell="0" hidden="0" allowOverlap="1" wp14:anchorId="7FCCFFB8" wp14:editId="767B28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25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77600" behindDoc="0" locked="0" layoutInCell="0" hidden="0" allowOverlap="1" wp14:anchorId="6DC733B2" wp14:editId="0E1726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26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78624" behindDoc="0" locked="0" layoutInCell="0" hidden="0" allowOverlap="1" wp14:anchorId="292834AD" wp14:editId="067997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27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79648" behindDoc="0" locked="0" layoutInCell="0" hidden="0" allowOverlap="1" wp14:anchorId="01BEB455" wp14:editId="0C18DA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28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80672" behindDoc="0" locked="0" layoutInCell="0" hidden="0" allowOverlap="1" wp14:anchorId="308BCDBE" wp14:editId="7E60B7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29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81696" behindDoc="0" locked="0" layoutInCell="0" hidden="0" allowOverlap="1" wp14:anchorId="5F5A36EF" wp14:editId="22FA57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30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82720" behindDoc="0" locked="0" layoutInCell="0" hidden="0" allowOverlap="1" wp14:anchorId="79015990" wp14:editId="43D5D6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31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83744" behindDoc="0" locked="0" layoutInCell="0" hidden="0" allowOverlap="1" wp14:anchorId="7D921F8C" wp14:editId="69D129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32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84768" behindDoc="0" locked="0" layoutInCell="0" hidden="0" allowOverlap="1" wp14:anchorId="1824C192" wp14:editId="5522AF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33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85792" behindDoc="0" locked="0" layoutInCell="0" hidden="0" allowOverlap="1" wp14:anchorId="2EC48958" wp14:editId="44D5B1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34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86816" behindDoc="0" locked="0" layoutInCell="0" hidden="0" allowOverlap="1" wp14:anchorId="55133EEB" wp14:editId="5E61ACB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35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87840" behindDoc="0" locked="0" layoutInCell="0" hidden="0" allowOverlap="1" wp14:anchorId="642BBF2C" wp14:editId="7D51DA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36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88864" behindDoc="0" locked="0" layoutInCell="0" hidden="0" allowOverlap="1" wp14:anchorId="484749D9" wp14:editId="71E8EE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37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89888" behindDoc="0" locked="0" layoutInCell="0" hidden="0" allowOverlap="1" wp14:anchorId="101C7C05" wp14:editId="2FCE82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38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90912" behindDoc="0" locked="0" layoutInCell="0" hidden="0" allowOverlap="1" wp14:anchorId="20802BB6" wp14:editId="7019B8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39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91936" behindDoc="0" locked="0" layoutInCell="0" hidden="0" allowOverlap="1" wp14:anchorId="25C859CD" wp14:editId="1229C9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40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92960" behindDoc="0" locked="0" layoutInCell="0" hidden="0" allowOverlap="1" wp14:anchorId="68296CF2" wp14:editId="18456D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41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93984" behindDoc="0" locked="0" layoutInCell="0" hidden="0" allowOverlap="1" wp14:anchorId="3A992FDE" wp14:editId="21CE30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42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95008" behindDoc="0" locked="0" layoutInCell="0" hidden="0" allowOverlap="1" wp14:anchorId="7E365B1D" wp14:editId="065261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43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96032" behindDoc="0" locked="0" layoutInCell="0" hidden="0" allowOverlap="1" wp14:anchorId="2182597F" wp14:editId="20B025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44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97056" behindDoc="0" locked="0" layoutInCell="0" hidden="0" allowOverlap="1" wp14:anchorId="20A1E45E" wp14:editId="7DC2BC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45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98080" behindDoc="0" locked="0" layoutInCell="0" hidden="0" allowOverlap="1" wp14:anchorId="32C33FA5" wp14:editId="076D70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46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199104" behindDoc="0" locked="0" layoutInCell="0" hidden="0" allowOverlap="1" wp14:anchorId="0C86F2F0" wp14:editId="30228C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47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00128" behindDoc="0" locked="0" layoutInCell="0" hidden="0" allowOverlap="1" wp14:anchorId="38831CE1" wp14:editId="18F7C3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48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01152" behindDoc="0" locked="0" layoutInCell="0" hidden="0" allowOverlap="1" wp14:anchorId="741C5DD4" wp14:editId="7F4895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49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02176" behindDoc="0" locked="0" layoutInCell="0" hidden="0" allowOverlap="1" wp14:anchorId="1E8D4032" wp14:editId="2BE47CB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50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03200" behindDoc="0" locked="0" layoutInCell="0" hidden="0" allowOverlap="1" wp14:anchorId="7791DF1B" wp14:editId="322912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51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04224" behindDoc="0" locked="0" layoutInCell="0" hidden="0" allowOverlap="1" wp14:anchorId="6CB5F1E3" wp14:editId="1B0D74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52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05248" behindDoc="0" locked="0" layoutInCell="0" hidden="0" allowOverlap="1" wp14:anchorId="6E2AB1E0" wp14:editId="76F6C8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53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06272" behindDoc="0" locked="0" layoutInCell="0" hidden="0" allowOverlap="1" wp14:anchorId="746FEBFF" wp14:editId="04BD79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54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07296" behindDoc="0" locked="0" layoutInCell="0" hidden="0" allowOverlap="1" wp14:anchorId="73E5DBFE" wp14:editId="54359F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55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08320" behindDoc="0" locked="0" layoutInCell="0" hidden="0" allowOverlap="1" wp14:anchorId="28257DCA" wp14:editId="415783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56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09344" behindDoc="0" locked="0" layoutInCell="0" hidden="0" allowOverlap="1" wp14:anchorId="556DEBC0" wp14:editId="74FA02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57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10368" behindDoc="0" locked="0" layoutInCell="0" hidden="0" allowOverlap="1" wp14:anchorId="364C9128" wp14:editId="326980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58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11392" behindDoc="0" locked="0" layoutInCell="0" hidden="0" allowOverlap="1" wp14:anchorId="146AE7FB" wp14:editId="645246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59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12416" behindDoc="0" locked="0" layoutInCell="0" hidden="0" allowOverlap="1" wp14:anchorId="4376C0AB" wp14:editId="3DCA35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60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13440" behindDoc="0" locked="0" layoutInCell="0" hidden="0" allowOverlap="1" wp14:anchorId="11666C52" wp14:editId="215634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61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14464" behindDoc="0" locked="0" layoutInCell="0" hidden="0" allowOverlap="1" wp14:anchorId="0316806F" wp14:editId="1149C2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62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15488" behindDoc="0" locked="0" layoutInCell="0" hidden="0" allowOverlap="1" wp14:anchorId="55C78BBC" wp14:editId="63489E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63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16512" behindDoc="0" locked="0" layoutInCell="0" hidden="0" allowOverlap="1" wp14:anchorId="73F115CD" wp14:editId="02DE51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64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17536" behindDoc="0" locked="0" layoutInCell="0" hidden="0" allowOverlap="1" wp14:anchorId="25E9C1C5" wp14:editId="13BB58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65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18560" behindDoc="0" locked="0" layoutInCell="0" hidden="0" allowOverlap="1" wp14:anchorId="1539E8AA" wp14:editId="699F85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66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19584" behindDoc="0" locked="0" layoutInCell="0" hidden="0" allowOverlap="1" wp14:anchorId="27CE3489" wp14:editId="2CC23D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67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20608" behindDoc="0" locked="0" layoutInCell="0" hidden="0" allowOverlap="1" wp14:anchorId="32B91192" wp14:editId="00E3E0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68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21632" behindDoc="0" locked="0" layoutInCell="0" hidden="0" allowOverlap="1" wp14:anchorId="41240158" wp14:editId="1D545C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69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22656" behindDoc="0" locked="0" layoutInCell="0" hidden="0" allowOverlap="1" wp14:anchorId="486C422F" wp14:editId="7C33CF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70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223680" behindDoc="0" locked="0" layoutInCell="0" hidden="0" allowOverlap="1" wp14:anchorId="6AB402EE" wp14:editId="16E15C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71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C53DC" w:rsidRDefault="00DC53DC" w:rsidP="00DC53DC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6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5/</w:t>
      </w:r>
      <w:r>
        <w:rPr>
          <w:sz w:val="24"/>
          <w:szCs w:val="24"/>
        </w:rPr>
        <w:t>30</w:t>
      </w:r>
      <w:r>
        <w:rPr>
          <w:sz w:val="24"/>
          <w:szCs w:val="24"/>
        </w:rPr>
        <w:t xml:space="preserve">/17 to </w:t>
      </w:r>
      <w:r>
        <w:rPr>
          <w:sz w:val="24"/>
          <w:szCs w:val="24"/>
        </w:rPr>
        <w:t>6</w:t>
      </w:r>
      <w:r>
        <w:rPr>
          <w:sz w:val="24"/>
          <w:szCs w:val="24"/>
        </w:rPr>
        <w:t>/2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DC53DC" w:rsidTr="00D97C16">
        <w:trPr>
          <w:trHeight w:val="260"/>
        </w:trPr>
        <w:tc>
          <w:tcPr>
            <w:tcW w:w="1340" w:type="dxa"/>
          </w:tcPr>
          <w:p w:rsidR="00DC53DC" w:rsidRDefault="00DC53DC" w:rsidP="00D97C16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DC53DC" w:rsidRDefault="00DC53DC" w:rsidP="00D97C16">
            <w:r>
              <w:rPr>
                <w:b/>
                <w:color w:val="1F4E79"/>
              </w:rPr>
              <w:t xml:space="preserve"> Holiday</w:t>
            </w:r>
          </w:p>
        </w:tc>
        <w:tc>
          <w:tcPr>
            <w:tcW w:w="1440" w:type="dxa"/>
          </w:tcPr>
          <w:p w:rsidR="00DC53DC" w:rsidRDefault="00DC53DC" w:rsidP="00D97C16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DC53DC" w:rsidRDefault="00DC53DC" w:rsidP="00D97C16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C53DC" w:rsidTr="00D97C16">
        <w:trPr>
          <w:trHeight w:val="260"/>
        </w:trPr>
        <w:tc>
          <w:tcPr>
            <w:tcW w:w="1340" w:type="dxa"/>
          </w:tcPr>
          <w:p w:rsidR="00DC53DC" w:rsidRDefault="00DC53DC" w:rsidP="00D97C16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DC53DC" w:rsidRDefault="00DC53DC" w:rsidP="00D97C16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DC53DC" w:rsidRDefault="00DC53DC" w:rsidP="00D97C16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DC53DC" w:rsidRDefault="00DC53DC" w:rsidP="00D97C16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C53DC" w:rsidTr="00D97C16">
        <w:trPr>
          <w:trHeight w:val="260"/>
        </w:trPr>
        <w:tc>
          <w:tcPr>
            <w:tcW w:w="1340" w:type="dxa"/>
            <w:vMerge w:val="restart"/>
          </w:tcPr>
          <w:p w:rsidR="00DC53DC" w:rsidRDefault="00DC53DC" w:rsidP="00D97C16">
            <w:r>
              <w:rPr>
                <w:b/>
              </w:rPr>
              <w:t xml:space="preserve">Notes- </w:t>
            </w:r>
          </w:p>
          <w:p w:rsidR="00DC53DC" w:rsidRDefault="00DC53DC" w:rsidP="00D97C16">
            <w:r>
              <w:rPr>
                <w:b/>
              </w:rPr>
              <w:t xml:space="preserve">Times - </w:t>
            </w:r>
          </w:p>
          <w:p w:rsidR="00DC53DC" w:rsidRDefault="00DC53DC" w:rsidP="00D97C16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DC53DC" w:rsidRDefault="00DC53DC" w:rsidP="00D97C16">
            <w:r>
              <w:rPr>
                <w:b/>
                <w:color w:val="FF0000"/>
              </w:rPr>
              <w:t>Learning Targets</w:t>
            </w:r>
          </w:p>
          <w:p w:rsidR="00DC53DC" w:rsidRDefault="00DC53DC" w:rsidP="00D97C16">
            <w:r>
              <w:t>Students will practice editing skills.</w:t>
            </w:r>
          </w:p>
        </w:tc>
        <w:tc>
          <w:tcPr>
            <w:tcW w:w="1440" w:type="dxa"/>
            <w:vMerge w:val="restart"/>
          </w:tcPr>
          <w:p w:rsidR="00DC53DC" w:rsidRDefault="00DC53DC" w:rsidP="00D97C16">
            <w:pPr>
              <w:jc w:val="center"/>
            </w:pPr>
            <w:r>
              <w:t>7.14 d</w:t>
            </w:r>
          </w:p>
          <w:p w:rsidR="00DC53DC" w:rsidRDefault="00DC53DC" w:rsidP="00D97C16">
            <w:pPr>
              <w:jc w:val="center"/>
            </w:pPr>
            <w:r>
              <w:t>8.14 d</w:t>
            </w:r>
          </w:p>
          <w:p w:rsidR="00DC53DC" w:rsidRDefault="00DC53DC" w:rsidP="00D97C16">
            <w:pPr>
              <w:jc w:val="center"/>
            </w:pPr>
          </w:p>
          <w:p w:rsidR="00DC53DC" w:rsidRDefault="00DC53DC" w:rsidP="00D97C16">
            <w:pPr>
              <w:jc w:val="center"/>
            </w:pPr>
          </w:p>
        </w:tc>
        <w:tc>
          <w:tcPr>
            <w:tcW w:w="2760" w:type="dxa"/>
            <w:vMerge w:val="restart"/>
          </w:tcPr>
          <w:p w:rsidR="00DC53DC" w:rsidRDefault="00DC53DC" w:rsidP="00D97C16">
            <w:pPr>
              <w:jc w:val="center"/>
            </w:pPr>
            <w:r>
              <w:t>Lined Paper</w:t>
            </w:r>
          </w:p>
          <w:p w:rsidR="00DC53DC" w:rsidRDefault="00DC53DC" w:rsidP="00D97C16">
            <w:pPr>
              <w:jc w:val="center"/>
            </w:pPr>
            <w:r>
              <w:t>Grammar Warm Up</w:t>
            </w:r>
          </w:p>
        </w:tc>
      </w:tr>
      <w:tr w:rsidR="00DC53DC" w:rsidTr="00D97C16">
        <w:trPr>
          <w:trHeight w:val="260"/>
        </w:trPr>
        <w:tc>
          <w:tcPr>
            <w:tcW w:w="1340" w:type="dxa"/>
            <w:vMerge/>
          </w:tcPr>
          <w:p w:rsidR="00DC53DC" w:rsidRDefault="00DC53DC" w:rsidP="00D97C16"/>
        </w:tc>
        <w:tc>
          <w:tcPr>
            <w:tcW w:w="5680" w:type="dxa"/>
          </w:tcPr>
          <w:p w:rsidR="00DC53DC" w:rsidRDefault="00DC53DC" w:rsidP="00D97C16">
            <w:r>
              <w:rPr>
                <w:b/>
                <w:color w:val="FF0000"/>
              </w:rPr>
              <w:t>Warm up/Hook/Connections</w:t>
            </w:r>
          </w:p>
          <w:p w:rsidR="00DC53DC" w:rsidRDefault="00DC53DC" w:rsidP="00D97C16">
            <w:r>
              <w:t>Grammar Warm Up</w:t>
            </w:r>
          </w:p>
        </w:tc>
        <w:tc>
          <w:tcPr>
            <w:tcW w:w="1440" w:type="dxa"/>
            <w:vMerge/>
          </w:tcPr>
          <w:p w:rsidR="00DC53DC" w:rsidRDefault="00DC53DC" w:rsidP="00D97C16">
            <w:pPr>
              <w:jc w:val="center"/>
            </w:pPr>
          </w:p>
        </w:tc>
        <w:tc>
          <w:tcPr>
            <w:tcW w:w="2760" w:type="dxa"/>
            <w:vMerge/>
          </w:tcPr>
          <w:p w:rsidR="00DC53DC" w:rsidRDefault="00DC53DC" w:rsidP="00D97C16">
            <w:pPr>
              <w:jc w:val="center"/>
            </w:pPr>
          </w:p>
        </w:tc>
      </w:tr>
      <w:tr w:rsidR="00DC53DC" w:rsidTr="00D97C16">
        <w:trPr>
          <w:trHeight w:val="260"/>
        </w:trPr>
        <w:tc>
          <w:tcPr>
            <w:tcW w:w="1340" w:type="dxa"/>
            <w:vMerge/>
          </w:tcPr>
          <w:p w:rsidR="00DC53DC" w:rsidRDefault="00DC53DC" w:rsidP="00D97C16"/>
        </w:tc>
        <w:tc>
          <w:tcPr>
            <w:tcW w:w="5680" w:type="dxa"/>
            <w:vMerge w:val="restart"/>
          </w:tcPr>
          <w:p w:rsidR="00DC53DC" w:rsidRDefault="00DC53DC" w:rsidP="00D97C16">
            <w:r>
              <w:rPr>
                <w:b/>
                <w:color w:val="FF0000"/>
              </w:rPr>
              <w:t>Direct Instruction/Guided Practice (I DO, WE )</w:t>
            </w:r>
          </w:p>
          <w:p w:rsidR="00DC53DC" w:rsidRPr="00C55195" w:rsidRDefault="00DC53DC" w:rsidP="00D97C16">
            <w:r>
              <w:t xml:space="preserve">Teacher </w:t>
            </w:r>
            <w:r>
              <w:t>will introduce activity</w:t>
            </w:r>
            <w:r>
              <w:t>.</w:t>
            </w:r>
          </w:p>
        </w:tc>
        <w:tc>
          <w:tcPr>
            <w:tcW w:w="1440" w:type="dxa"/>
          </w:tcPr>
          <w:p w:rsidR="00DC53DC" w:rsidRPr="001D73B7" w:rsidRDefault="00DC53DC" w:rsidP="00D97C16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DC53DC" w:rsidRDefault="00DC53DC" w:rsidP="00D97C16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DC53DC" w:rsidTr="00D97C16">
        <w:trPr>
          <w:trHeight w:val="450"/>
        </w:trPr>
        <w:tc>
          <w:tcPr>
            <w:tcW w:w="1340" w:type="dxa"/>
            <w:vMerge/>
          </w:tcPr>
          <w:p w:rsidR="00DC53DC" w:rsidRDefault="00DC53DC" w:rsidP="00D97C16"/>
        </w:tc>
        <w:tc>
          <w:tcPr>
            <w:tcW w:w="5680" w:type="dxa"/>
            <w:vMerge/>
          </w:tcPr>
          <w:p w:rsidR="00DC53DC" w:rsidRDefault="00DC53DC" w:rsidP="00D97C16"/>
        </w:tc>
        <w:tc>
          <w:tcPr>
            <w:tcW w:w="1440" w:type="dxa"/>
            <w:vMerge w:val="restart"/>
          </w:tcPr>
          <w:p w:rsidR="00DC53DC" w:rsidRDefault="00DC53DC" w:rsidP="00D97C1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DC53DC" w:rsidRDefault="00DC53DC" w:rsidP="00D97C16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DC53DC" w:rsidRDefault="00DC53DC" w:rsidP="00D97C16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DC53DC" w:rsidRDefault="00DC53DC" w:rsidP="00D97C16">
            <w:pPr>
              <w:widowControl w:val="0"/>
              <w:spacing w:line="276" w:lineRule="auto"/>
              <w:jc w:val="center"/>
            </w:pPr>
          </w:p>
        </w:tc>
      </w:tr>
      <w:tr w:rsidR="00DC53DC" w:rsidTr="00D97C16">
        <w:trPr>
          <w:trHeight w:val="260"/>
        </w:trPr>
        <w:tc>
          <w:tcPr>
            <w:tcW w:w="1340" w:type="dxa"/>
            <w:vMerge/>
          </w:tcPr>
          <w:p w:rsidR="00DC53DC" w:rsidRDefault="00DC53DC" w:rsidP="00D97C16"/>
        </w:tc>
        <w:tc>
          <w:tcPr>
            <w:tcW w:w="5680" w:type="dxa"/>
          </w:tcPr>
          <w:p w:rsidR="00DC53DC" w:rsidRDefault="00DC53DC" w:rsidP="00D97C16">
            <w:r>
              <w:rPr>
                <w:b/>
                <w:color w:val="FF0000"/>
              </w:rPr>
              <w:t>Checks for Understanding  (FORMATIVE – SUMMATIVE)</w:t>
            </w:r>
          </w:p>
          <w:p w:rsidR="00DC53DC" w:rsidRDefault="00DC53DC" w:rsidP="00D97C16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DC53DC" w:rsidRDefault="00DC53DC" w:rsidP="00D97C16">
            <w:pPr>
              <w:jc w:val="center"/>
            </w:pPr>
          </w:p>
        </w:tc>
        <w:tc>
          <w:tcPr>
            <w:tcW w:w="2760" w:type="dxa"/>
            <w:vMerge/>
          </w:tcPr>
          <w:p w:rsidR="00DC53DC" w:rsidRDefault="00DC53DC" w:rsidP="00D97C16">
            <w:pPr>
              <w:jc w:val="center"/>
            </w:pPr>
          </w:p>
        </w:tc>
      </w:tr>
      <w:tr w:rsidR="00DC53DC" w:rsidTr="00D97C16">
        <w:trPr>
          <w:trHeight w:val="260"/>
        </w:trPr>
        <w:tc>
          <w:tcPr>
            <w:tcW w:w="1340" w:type="dxa"/>
            <w:vMerge/>
          </w:tcPr>
          <w:p w:rsidR="00DC53DC" w:rsidRDefault="00DC53DC" w:rsidP="00D97C16"/>
        </w:tc>
        <w:tc>
          <w:tcPr>
            <w:tcW w:w="5680" w:type="dxa"/>
            <w:vMerge w:val="restart"/>
          </w:tcPr>
          <w:p w:rsidR="00DC53DC" w:rsidRDefault="00DC53DC" w:rsidP="00D97C16">
            <w:r>
              <w:rPr>
                <w:b/>
                <w:color w:val="FF0000"/>
              </w:rPr>
              <w:t>Student Independent Practice (YOU DO)</w:t>
            </w:r>
          </w:p>
          <w:p w:rsidR="00DC53DC" w:rsidRDefault="00DC53DC" w:rsidP="00D97C16">
            <w:r>
              <w:t xml:space="preserve">Students will </w:t>
            </w:r>
            <w:r>
              <w:t>write a reflection on their year.</w:t>
            </w:r>
          </w:p>
        </w:tc>
        <w:tc>
          <w:tcPr>
            <w:tcW w:w="4200" w:type="dxa"/>
            <w:gridSpan w:val="2"/>
          </w:tcPr>
          <w:p w:rsidR="00DC53DC" w:rsidRDefault="00DC53DC" w:rsidP="00D97C1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DC53DC" w:rsidTr="00D97C16">
        <w:trPr>
          <w:trHeight w:val="260"/>
        </w:trPr>
        <w:tc>
          <w:tcPr>
            <w:tcW w:w="1340" w:type="dxa"/>
            <w:vMerge/>
          </w:tcPr>
          <w:p w:rsidR="00DC53DC" w:rsidRDefault="00DC53DC" w:rsidP="00D97C16"/>
        </w:tc>
        <w:tc>
          <w:tcPr>
            <w:tcW w:w="5680" w:type="dxa"/>
            <w:vMerge/>
          </w:tcPr>
          <w:p w:rsidR="00DC53DC" w:rsidRDefault="00DC53DC" w:rsidP="00D97C16"/>
        </w:tc>
        <w:tc>
          <w:tcPr>
            <w:tcW w:w="4200" w:type="dxa"/>
            <w:gridSpan w:val="2"/>
          </w:tcPr>
          <w:p w:rsidR="00DC53DC" w:rsidRDefault="00DC53DC" w:rsidP="00D97C16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DC53DC" w:rsidTr="00D97C16">
        <w:trPr>
          <w:trHeight w:val="260"/>
        </w:trPr>
        <w:tc>
          <w:tcPr>
            <w:tcW w:w="1340" w:type="dxa"/>
          </w:tcPr>
          <w:p w:rsidR="00DC53DC" w:rsidRDefault="00DC53DC" w:rsidP="00D97C16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DC53DC" w:rsidRDefault="00DC53DC" w:rsidP="00D97C16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DC53DC" w:rsidRDefault="00DC53DC" w:rsidP="00D97C16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DC53DC" w:rsidRDefault="00DC53DC" w:rsidP="00D97C16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C53DC" w:rsidTr="00D97C16">
        <w:trPr>
          <w:trHeight w:val="260"/>
        </w:trPr>
        <w:tc>
          <w:tcPr>
            <w:tcW w:w="1340" w:type="dxa"/>
            <w:vMerge w:val="restart"/>
          </w:tcPr>
          <w:p w:rsidR="00DC53DC" w:rsidRDefault="00DC53DC" w:rsidP="00D97C16">
            <w:r>
              <w:rPr>
                <w:b/>
              </w:rPr>
              <w:t xml:space="preserve">Notes- </w:t>
            </w:r>
          </w:p>
          <w:p w:rsidR="00DC53DC" w:rsidRDefault="00DC53DC" w:rsidP="00D97C16">
            <w:r>
              <w:rPr>
                <w:b/>
              </w:rPr>
              <w:t xml:space="preserve">Times - </w:t>
            </w:r>
          </w:p>
          <w:p w:rsidR="00DC53DC" w:rsidRDefault="00DC53DC" w:rsidP="00D97C16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DC53DC" w:rsidRDefault="00DC53DC" w:rsidP="00D97C16">
            <w:r>
              <w:rPr>
                <w:b/>
                <w:color w:val="FF0000"/>
              </w:rPr>
              <w:t>Learning Targets</w:t>
            </w:r>
          </w:p>
          <w:p w:rsidR="00DC53DC" w:rsidRDefault="00DC53DC" w:rsidP="00D97C16">
            <w:r>
              <w:t xml:space="preserve">Students will </w:t>
            </w:r>
            <w:r>
              <w:t>review</w:t>
            </w:r>
            <w:r>
              <w:t xml:space="preserve"> editing skills.</w:t>
            </w:r>
          </w:p>
        </w:tc>
        <w:tc>
          <w:tcPr>
            <w:tcW w:w="1440" w:type="dxa"/>
            <w:vMerge w:val="restart"/>
          </w:tcPr>
          <w:p w:rsidR="00DC53DC" w:rsidRDefault="00DC53DC" w:rsidP="00D97C16">
            <w:pPr>
              <w:jc w:val="center"/>
            </w:pPr>
            <w:r>
              <w:t>7.14 d</w:t>
            </w:r>
          </w:p>
          <w:p w:rsidR="00DC53DC" w:rsidRDefault="00DC53DC" w:rsidP="00D97C16">
            <w:pPr>
              <w:jc w:val="center"/>
            </w:pPr>
            <w:r>
              <w:t>8.14 d</w:t>
            </w:r>
          </w:p>
          <w:p w:rsidR="00DC53DC" w:rsidRDefault="00DC53DC" w:rsidP="00D97C16">
            <w:pPr>
              <w:jc w:val="center"/>
            </w:pPr>
          </w:p>
          <w:p w:rsidR="00DC53DC" w:rsidRDefault="00DC53DC" w:rsidP="00D97C16">
            <w:pPr>
              <w:jc w:val="center"/>
            </w:pPr>
          </w:p>
        </w:tc>
        <w:tc>
          <w:tcPr>
            <w:tcW w:w="2760" w:type="dxa"/>
            <w:vMerge w:val="restart"/>
          </w:tcPr>
          <w:p w:rsidR="00DC53DC" w:rsidRDefault="00DC53DC" w:rsidP="00D97C16">
            <w:pPr>
              <w:jc w:val="center"/>
            </w:pPr>
            <w:r>
              <w:t>Grammar Warm Up</w:t>
            </w:r>
          </w:p>
        </w:tc>
      </w:tr>
      <w:tr w:rsidR="00DC53DC" w:rsidTr="00D97C16">
        <w:trPr>
          <w:trHeight w:val="260"/>
        </w:trPr>
        <w:tc>
          <w:tcPr>
            <w:tcW w:w="1340" w:type="dxa"/>
            <w:vMerge/>
          </w:tcPr>
          <w:p w:rsidR="00DC53DC" w:rsidRDefault="00DC53DC" w:rsidP="00D97C16"/>
        </w:tc>
        <w:tc>
          <w:tcPr>
            <w:tcW w:w="5680" w:type="dxa"/>
          </w:tcPr>
          <w:p w:rsidR="00DC53DC" w:rsidRDefault="00DC53DC" w:rsidP="00D97C16">
            <w:r>
              <w:rPr>
                <w:b/>
                <w:color w:val="FF0000"/>
              </w:rPr>
              <w:t>Warm up/Hook/Connections</w:t>
            </w:r>
          </w:p>
          <w:p w:rsidR="00DC53DC" w:rsidRDefault="00DC53DC" w:rsidP="00D97C16">
            <w:r>
              <w:t>Grammar Warm Up</w:t>
            </w:r>
          </w:p>
        </w:tc>
        <w:tc>
          <w:tcPr>
            <w:tcW w:w="1440" w:type="dxa"/>
            <w:vMerge/>
          </w:tcPr>
          <w:p w:rsidR="00DC53DC" w:rsidRDefault="00DC53DC" w:rsidP="00D97C16">
            <w:pPr>
              <w:jc w:val="center"/>
            </w:pPr>
          </w:p>
        </w:tc>
        <w:tc>
          <w:tcPr>
            <w:tcW w:w="2760" w:type="dxa"/>
            <w:vMerge/>
          </w:tcPr>
          <w:p w:rsidR="00DC53DC" w:rsidRDefault="00DC53DC" w:rsidP="00D97C16">
            <w:pPr>
              <w:jc w:val="center"/>
            </w:pPr>
          </w:p>
        </w:tc>
      </w:tr>
      <w:tr w:rsidR="00DC53DC" w:rsidTr="00D97C16">
        <w:trPr>
          <w:trHeight w:val="260"/>
        </w:trPr>
        <w:tc>
          <w:tcPr>
            <w:tcW w:w="1340" w:type="dxa"/>
            <w:vMerge/>
          </w:tcPr>
          <w:p w:rsidR="00DC53DC" w:rsidRDefault="00DC53DC" w:rsidP="00D97C16"/>
        </w:tc>
        <w:tc>
          <w:tcPr>
            <w:tcW w:w="5680" w:type="dxa"/>
            <w:vMerge w:val="restart"/>
          </w:tcPr>
          <w:p w:rsidR="00DC53DC" w:rsidRDefault="00DC53DC" w:rsidP="00D97C16">
            <w:r>
              <w:rPr>
                <w:b/>
                <w:color w:val="FF0000"/>
              </w:rPr>
              <w:t>Direct Instruction/Guided Practice (I DO, WE )</w:t>
            </w:r>
          </w:p>
          <w:p w:rsidR="00DC53DC" w:rsidRPr="00C55195" w:rsidRDefault="00DC53DC" w:rsidP="00D97C16">
            <w:r>
              <w:t xml:space="preserve">Teacher will </w:t>
            </w:r>
            <w:r>
              <w:t>play review game with students</w:t>
            </w:r>
            <w:r>
              <w:t>.</w:t>
            </w:r>
          </w:p>
        </w:tc>
        <w:tc>
          <w:tcPr>
            <w:tcW w:w="1440" w:type="dxa"/>
          </w:tcPr>
          <w:p w:rsidR="00DC53DC" w:rsidRPr="001D73B7" w:rsidRDefault="00DC53DC" w:rsidP="00D97C16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DC53DC" w:rsidRDefault="00DC53DC" w:rsidP="00D97C16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DC53DC" w:rsidTr="00D97C16">
        <w:trPr>
          <w:trHeight w:val="450"/>
        </w:trPr>
        <w:tc>
          <w:tcPr>
            <w:tcW w:w="1340" w:type="dxa"/>
            <w:vMerge/>
          </w:tcPr>
          <w:p w:rsidR="00DC53DC" w:rsidRDefault="00DC53DC" w:rsidP="00D97C16"/>
        </w:tc>
        <w:tc>
          <w:tcPr>
            <w:tcW w:w="5680" w:type="dxa"/>
            <w:vMerge/>
          </w:tcPr>
          <w:p w:rsidR="00DC53DC" w:rsidRDefault="00DC53DC" w:rsidP="00D97C16"/>
        </w:tc>
        <w:tc>
          <w:tcPr>
            <w:tcW w:w="1440" w:type="dxa"/>
            <w:vMerge w:val="restart"/>
          </w:tcPr>
          <w:p w:rsidR="00DC53DC" w:rsidRDefault="00DC53DC" w:rsidP="00D97C1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DC53DC" w:rsidRDefault="00DC53DC" w:rsidP="00D97C16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DC53DC" w:rsidRDefault="00DC53DC" w:rsidP="00D97C16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DC53DC" w:rsidRDefault="00DC53DC" w:rsidP="00D97C16">
            <w:pPr>
              <w:widowControl w:val="0"/>
              <w:spacing w:line="276" w:lineRule="auto"/>
            </w:pPr>
          </w:p>
        </w:tc>
      </w:tr>
      <w:tr w:rsidR="00DC53DC" w:rsidTr="00D97C16">
        <w:trPr>
          <w:trHeight w:val="260"/>
        </w:trPr>
        <w:tc>
          <w:tcPr>
            <w:tcW w:w="1340" w:type="dxa"/>
            <w:vMerge/>
          </w:tcPr>
          <w:p w:rsidR="00DC53DC" w:rsidRDefault="00DC53DC" w:rsidP="00D97C16"/>
        </w:tc>
        <w:tc>
          <w:tcPr>
            <w:tcW w:w="5680" w:type="dxa"/>
          </w:tcPr>
          <w:p w:rsidR="00DC53DC" w:rsidRDefault="00DC53DC" w:rsidP="00D97C16">
            <w:r>
              <w:rPr>
                <w:b/>
                <w:color w:val="FF0000"/>
              </w:rPr>
              <w:t>Checks for Understanding  (FORMATIVE – SUMMATIVE)</w:t>
            </w:r>
          </w:p>
          <w:p w:rsidR="00DC53DC" w:rsidRDefault="00DC53DC" w:rsidP="00D97C16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DC53DC" w:rsidRDefault="00DC53DC" w:rsidP="00D97C16">
            <w:pPr>
              <w:jc w:val="center"/>
            </w:pPr>
          </w:p>
        </w:tc>
        <w:tc>
          <w:tcPr>
            <w:tcW w:w="2760" w:type="dxa"/>
            <w:vMerge/>
          </w:tcPr>
          <w:p w:rsidR="00DC53DC" w:rsidRDefault="00DC53DC" w:rsidP="00D97C16">
            <w:pPr>
              <w:jc w:val="center"/>
            </w:pPr>
          </w:p>
        </w:tc>
      </w:tr>
      <w:tr w:rsidR="00DC53DC" w:rsidTr="00D97C16">
        <w:trPr>
          <w:trHeight w:val="260"/>
        </w:trPr>
        <w:tc>
          <w:tcPr>
            <w:tcW w:w="1340" w:type="dxa"/>
            <w:vMerge/>
          </w:tcPr>
          <w:p w:rsidR="00DC53DC" w:rsidRDefault="00DC53DC" w:rsidP="00D97C16"/>
        </w:tc>
        <w:tc>
          <w:tcPr>
            <w:tcW w:w="5680" w:type="dxa"/>
            <w:vMerge w:val="restart"/>
          </w:tcPr>
          <w:p w:rsidR="00DC53DC" w:rsidRDefault="00DC53DC" w:rsidP="00D97C16">
            <w:r>
              <w:rPr>
                <w:b/>
                <w:color w:val="FF0000"/>
              </w:rPr>
              <w:t>Student Independent Practice (YOU DO)</w:t>
            </w:r>
          </w:p>
          <w:p w:rsidR="00DC53DC" w:rsidRDefault="00DC53DC" w:rsidP="00D97C16">
            <w:r>
              <w:t xml:space="preserve">Students will </w:t>
            </w:r>
            <w:r>
              <w:t>review.</w:t>
            </w:r>
          </w:p>
        </w:tc>
        <w:tc>
          <w:tcPr>
            <w:tcW w:w="4200" w:type="dxa"/>
            <w:gridSpan w:val="2"/>
          </w:tcPr>
          <w:p w:rsidR="00DC53DC" w:rsidRDefault="00DC53DC" w:rsidP="00D97C1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DC53DC" w:rsidTr="00D97C16">
        <w:trPr>
          <w:trHeight w:val="260"/>
        </w:trPr>
        <w:tc>
          <w:tcPr>
            <w:tcW w:w="1340" w:type="dxa"/>
            <w:vMerge/>
          </w:tcPr>
          <w:p w:rsidR="00DC53DC" w:rsidRDefault="00DC53DC" w:rsidP="00D97C16"/>
        </w:tc>
        <w:tc>
          <w:tcPr>
            <w:tcW w:w="5680" w:type="dxa"/>
            <w:vMerge/>
          </w:tcPr>
          <w:p w:rsidR="00DC53DC" w:rsidRDefault="00DC53DC" w:rsidP="00D97C16"/>
        </w:tc>
        <w:tc>
          <w:tcPr>
            <w:tcW w:w="4200" w:type="dxa"/>
            <w:gridSpan w:val="2"/>
          </w:tcPr>
          <w:p w:rsidR="00DC53DC" w:rsidRDefault="00DC53DC" w:rsidP="00D97C16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DC53DC" w:rsidTr="00D97C16">
        <w:trPr>
          <w:trHeight w:val="260"/>
        </w:trPr>
        <w:tc>
          <w:tcPr>
            <w:tcW w:w="1340" w:type="dxa"/>
          </w:tcPr>
          <w:p w:rsidR="00DC53DC" w:rsidRDefault="00DC53DC" w:rsidP="00D97C16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DC53DC" w:rsidRDefault="00DC53DC" w:rsidP="00D97C16">
            <w:r>
              <w:rPr>
                <w:b/>
                <w:color w:val="1F4E79"/>
              </w:rPr>
              <w:t xml:space="preserve"> Final Exam Day</w:t>
            </w:r>
            <w:bookmarkStart w:id="0" w:name="_GoBack"/>
            <w:bookmarkEnd w:id="0"/>
          </w:p>
        </w:tc>
        <w:tc>
          <w:tcPr>
            <w:tcW w:w="1440" w:type="dxa"/>
          </w:tcPr>
          <w:p w:rsidR="00DC53DC" w:rsidRDefault="00DC53DC" w:rsidP="00D97C16">
            <w:pPr>
              <w:jc w:val="center"/>
            </w:pPr>
            <w:r>
              <w:rPr>
                <w:b/>
                <w:color w:val="1F4E79"/>
              </w:rPr>
              <w:t xml:space="preserve"> </w:t>
            </w:r>
          </w:p>
        </w:tc>
        <w:tc>
          <w:tcPr>
            <w:tcW w:w="2760" w:type="dxa"/>
          </w:tcPr>
          <w:p w:rsidR="00DC53DC" w:rsidRDefault="00DC53DC" w:rsidP="00D97C16">
            <w:pPr>
              <w:jc w:val="center"/>
            </w:pPr>
            <w:r>
              <w:rPr>
                <w:b/>
                <w:color w:val="1F4E79"/>
              </w:rPr>
              <w:t xml:space="preserve"> </w:t>
            </w:r>
          </w:p>
        </w:tc>
      </w:tr>
      <w:tr w:rsidR="00DC53DC" w:rsidTr="00D97C16">
        <w:trPr>
          <w:trHeight w:val="260"/>
        </w:trPr>
        <w:tc>
          <w:tcPr>
            <w:tcW w:w="1340" w:type="dxa"/>
          </w:tcPr>
          <w:p w:rsidR="00DC53DC" w:rsidRDefault="00DC53DC" w:rsidP="00D97C16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DC53DC" w:rsidRDefault="00DC53DC" w:rsidP="00D97C16">
            <w:r>
              <w:rPr>
                <w:b/>
                <w:color w:val="1F4E79"/>
              </w:rPr>
              <w:t xml:space="preserve"> No class due to Final Exams</w:t>
            </w:r>
          </w:p>
        </w:tc>
        <w:tc>
          <w:tcPr>
            <w:tcW w:w="1440" w:type="dxa"/>
          </w:tcPr>
          <w:p w:rsidR="00DC53DC" w:rsidRDefault="00DC53DC" w:rsidP="00D97C16">
            <w:pPr>
              <w:jc w:val="center"/>
            </w:pPr>
            <w:r>
              <w:rPr>
                <w:b/>
                <w:color w:val="1F4E79"/>
              </w:rPr>
              <w:t xml:space="preserve"> </w:t>
            </w:r>
          </w:p>
        </w:tc>
        <w:tc>
          <w:tcPr>
            <w:tcW w:w="2760" w:type="dxa"/>
          </w:tcPr>
          <w:p w:rsidR="00DC53DC" w:rsidRDefault="00DC53DC" w:rsidP="00D97C16">
            <w:pPr>
              <w:jc w:val="center"/>
            </w:pPr>
          </w:p>
        </w:tc>
      </w:tr>
    </w:tbl>
    <w:p w:rsidR="00DC53DC" w:rsidRDefault="00DC53DC" w:rsidP="00DC53DC">
      <w:pPr>
        <w:rPr>
          <w:b/>
          <w:sz w:val="24"/>
          <w:szCs w:val="24"/>
        </w:rPr>
      </w:pPr>
    </w:p>
    <w:p w:rsidR="00DC53DC" w:rsidRDefault="00DC53DC" w:rsidP="00DC53DC">
      <w:pPr>
        <w:rPr>
          <w:b/>
          <w:sz w:val="24"/>
          <w:szCs w:val="24"/>
        </w:rPr>
      </w:pPr>
    </w:p>
    <w:p w:rsidR="00DC53DC" w:rsidRDefault="00DC53DC" w:rsidP="00DC53DC">
      <w:pPr>
        <w:rPr>
          <w:b/>
          <w:sz w:val="24"/>
          <w:szCs w:val="24"/>
        </w:rPr>
      </w:pPr>
    </w:p>
    <w:p w:rsidR="00DC53DC" w:rsidRDefault="00DC53DC" w:rsidP="00DC53DC">
      <w:pPr>
        <w:rPr>
          <w:b/>
          <w:sz w:val="24"/>
          <w:szCs w:val="24"/>
        </w:rPr>
      </w:pPr>
    </w:p>
    <w:p w:rsidR="00881A34" w:rsidRDefault="00881A34" w:rsidP="00881A34">
      <w:r>
        <w:rPr>
          <w:b/>
          <w:sz w:val="24"/>
          <w:szCs w:val="24"/>
        </w:rPr>
        <w:lastRenderedPageBreak/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6797696" behindDoc="0" locked="0" layoutInCell="0" hidden="0" allowOverlap="1" wp14:anchorId="0DEEF40B" wp14:editId="23150D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56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98720" behindDoc="0" locked="0" layoutInCell="0" hidden="0" allowOverlap="1" wp14:anchorId="79A2C1BA" wp14:editId="73EEEF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57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99744" behindDoc="0" locked="0" layoutInCell="0" hidden="0" allowOverlap="1" wp14:anchorId="3058E137" wp14:editId="5CC4CA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58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00768" behindDoc="0" locked="0" layoutInCell="0" hidden="0" allowOverlap="1" wp14:anchorId="048D2054" wp14:editId="351DF3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59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01792" behindDoc="0" locked="0" layoutInCell="0" hidden="0" allowOverlap="1" wp14:anchorId="590AF6E8" wp14:editId="14AF15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60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02816" behindDoc="0" locked="0" layoutInCell="0" hidden="0" allowOverlap="1" wp14:anchorId="1BE216B5" wp14:editId="4B8DDA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61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03840" behindDoc="0" locked="0" layoutInCell="0" hidden="0" allowOverlap="1" wp14:anchorId="1C10858E" wp14:editId="40E055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62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04864" behindDoc="0" locked="0" layoutInCell="0" hidden="0" allowOverlap="1" wp14:anchorId="793183B4" wp14:editId="7B968C1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63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05888" behindDoc="0" locked="0" layoutInCell="0" hidden="0" allowOverlap="1" wp14:anchorId="598970B9" wp14:editId="08B65A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64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06912" behindDoc="0" locked="0" layoutInCell="0" hidden="0" allowOverlap="1" wp14:anchorId="56C34C2A" wp14:editId="1D4DC2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65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07936" behindDoc="0" locked="0" layoutInCell="0" hidden="0" allowOverlap="1" wp14:anchorId="4B34EAE9" wp14:editId="4824B8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66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08960" behindDoc="0" locked="0" layoutInCell="0" hidden="0" allowOverlap="1" wp14:anchorId="43B76D8D" wp14:editId="6EF285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67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09984" behindDoc="0" locked="0" layoutInCell="0" hidden="0" allowOverlap="1" wp14:anchorId="68EDD517" wp14:editId="0714B7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68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11008" behindDoc="0" locked="0" layoutInCell="0" hidden="0" allowOverlap="1" wp14:anchorId="40C097C4" wp14:editId="378B0C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69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12032" behindDoc="0" locked="0" layoutInCell="0" hidden="0" allowOverlap="1" wp14:anchorId="6C730857" wp14:editId="1413DF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70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13056" behindDoc="0" locked="0" layoutInCell="0" hidden="0" allowOverlap="1" wp14:anchorId="59678404" wp14:editId="734086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71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14080" behindDoc="0" locked="0" layoutInCell="0" hidden="0" allowOverlap="1" wp14:anchorId="0D706440" wp14:editId="2BC2AE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72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15104" behindDoc="0" locked="0" layoutInCell="0" hidden="0" allowOverlap="1" wp14:anchorId="66ABBC15" wp14:editId="655B5B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73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16128" behindDoc="0" locked="0" layoutInCell="0" hidden="0" allowOverlap="1" wp14:anchorId="7CE36FCF" wp14:editId="3C4566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74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17152" behindDoc="0" locked="0" layoutInCell="0" hidden="0" allowOverlap="1" wp14:anchorId="4D6861A0" wp14:editId="387628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75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18176" behindDoc="0" locked="0" layoutInCell="0" hidden="0" allowOverlap="1" wp14:anchorId="2804DC68" wp14:editId="5D88592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76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19200" behindDoc="0" locked="0" layoutInCell="0" hidden="0" allowOverlap="1" wp14:anchorId="52D0D8B3" wp14:editId="311639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77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20224" behindDoc="0" locked="0" layoutInCell="0" hidden="0" allowOverlap="1" wp14:anchorId="3CA1E704" wp14:editId="2A2851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78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21248" behindDoc="0" locked="0" layoutInCell="0" hidden="0" allowOverlap="1" wp14:anchorId="67C4EB4A" wp14:editId="088365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79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22272" behindDoc="0" locked="0" layoutInCell="0" hidden="0" allowOverlap="1" wp14:anchorId="33E077FD" wp14:editId="4567EC1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80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23296" behindDoc="0" locked="0" layoutInCell="0" hidden="0" allowOverlap="1" wp14:anchorId="3ED91DA0" wp14:editId="2A5252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81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24320" behindDoc="0" locked="0" layoutInCell="0" hidden="0" allowOverlap="1" wp14:anchorId="334132DD" wp14:editId="67490E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82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25344" behindDoc="0" locked="0" layoutInCell="0" hidden="0" allowOverlap="1" wp14:anchorId="78C0B90C" wp14:editId="148802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83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26368" behindDoc="0" locked="0" layoutInCell="0" hidden="0" allowOverlap="1" wp14:anchorId="40D6214E" wp14:editId="71C877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84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27392" behindDoc="0" locked="0" layoutInCell="0" hidden="0" allowOverlap="1" wp14:anchorId="329DD60D" wp14:editId="6C2975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85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28416" behindDoc="0" locked="0" layoutInCell="0" hidden="0" allowOverlap="1" wp14:anchorId="0D7F6CFA" wp14:editId="6C845B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86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29440" behindDoc="0" locked="0" layoutInCell="0" hidden="0" allowOverlap="1" wp14:anchorId="2CABD66C" wp14:editId="574DC2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87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30464" behindDoc="0" locked="0" layoutInCell="0" hidden="0" allowOverlap="1" wp14:anchorId="5D39FCD1" wp14:editId="14A4B7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88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31488" behindDoc="0" locked="0" layoutInCell="0" hidden="0" allowOverlap="1" wp14:anchorId="0E306B9F" wp14:editId="729D5D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89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32512" behindDoc="0" locked="0" layoutInCell="0" hidden="0" allowOverlap="1" wp14:anchorId="1A1A92D6" wp14:editId="087FE0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90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33536" behindDoc="0" locked="0" layoutInCell="0" hidden="0" allowOverlap="1" wp14:anchorId="2CD84B03" wp14:editId="00C28E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91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34560" behindDoc="0" locked="0" layoutInCell="0" hidden="0" allowOverlap="1" wp14:anchorId="42E0B6BC" wp14:editId="41CF31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92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35584" behindDoc="0" locked="0" layoutInCell="0" hidden="0" allowOverlap="1" wp14:anchorId="4498999B" wp14:editId="2D49B4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93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36608" behindDoc="0" locked="0" layoutInCell="0" hidden="0" allowOverlap="1" wp14:anchorId="7FA8746D" wp14:editId="7C8786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94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37632" behindDoc="0" locked="0" layoutInCell="0" hidden="0" allowOverlap="1" wp14:anchorId="7649C8C5" wp14:editId="07A816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95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38656" behindDoc="0" locked="0" layoutInCell="0" hidden="0" allowOverlap="1" wp14:anchorId="5686D7A1" wp14:editId="0E0B0E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96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39680" behindDoc="0" locked="0" layoutInCell="0" hidden="0" allowOverlap="1" wp14:anchorId="593E34B2" wp14:editId="42787F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97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40704" behindDoc="0" locked="0" layoutInCell="0" hidden="0" allowOverlap="1" wp14:anchorId="23C26432" wp14:editId="738AA4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98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41728" behindDoc="0" locked="0" layoutInCell="0" hidden="0" allowOverlap="1" wp14:anchorId="28D32119" wp14:editId="46A98F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99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42752" behindDoc="0" locked="0" layoutInCell="0" hidden="0" allowOverlap="1" wp14:anchorId="71FD9B02" wp14:editId="293094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00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43776" behindDoc="0" locked="0" layoutInCell="0" hidden="0" allowOverlap="1" wp14:anchorId="47AFD8A8" wp14:editId="40178B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01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44800" behindDoc="0" locked="0" layoutInCell="0" hidden="0" allowOverlap="1" wp14:anchorId="62620C0D" wp14:editId="66752F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02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45824" behindDoc="0" locked="0" layoutInCell="0" hidden="0" allowOverlap="1" wp14:anchorId="38B8C171" wp14:editId="22E1D5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03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46848" behindDoc="0" locked="0" layoutInCell="0" hidden="0" allowOverlap="1" wp14:anchorId="4CC1EA15" wp14:editId="463DF7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04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47872" behindDoc="0" locked="0" layoutInCell="0" hidden="0" allowOverlap="1" wp14:anchorId="523B9C3E" wp14:editId="53E5CD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05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48896" behindDoc="0" locked="0" layoutInCell="0" hidden="0" allowOverlap="1" wp14:anchorId="320176C3" wp14:editId="7D35D9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06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49920" behindDoc="0" locked="0" layoutInCell="0" hidden="0" allowOverlap="1" wp14:anchorId="15E11D1B" wp14:editId="782657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07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50944" behindDoc="0" locked="0" layoutInCell="0" hidden="0" allowOverlap="1" wp14:anchorId="71FA4FCE" wp14:editId="2AD495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08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51968" behindDoc="0" locked="0" layoutInCell="0" hidden="0" allowOverlap="1" wp14:anchorId="38665635" wp14:editId="490604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09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52992" behindDoc="0" locked="0" layoutInCell="0" hidden="0" allowOverlap="1" wp14:anchorId="06DCD7CD" wp14:editId="614F85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10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54016" behindDoc="0" locked="0" layoutInCell="0" hidden="0" allowOverlap="1" wp14:anchorId="42CDCBE4" wp14:editId="6C13B4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11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55040" behindDoc="0" locked="0" layoutInCell="0" hidden="0" allowOverlap="1" wp14:anchorId="4AF9034E" wp14:editId="4E00A1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12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56064" behindDoc="0" locked="0" layoutInCell="0" hidden="0" allowOverlap="1" wp14:anchorId="09454C3F" wp14:editId="428ACD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13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57088" behindDoc="0" locked="0" layoutInCell="0" hidden="0" allowOverlap="1" wp14:anchorId="61FC6AB2" wp14:editId="2B960B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14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58112" behindDoc="0" locked="0" layoutInCell="0" hidden="0" allowOverlap="1" wp14:anchorId="3649C91B" wp14:editId="47B4D6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15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59136" behindDoc="0" locked="0" layoutInCell="0" hidden="0" allowOverlap="1" wp14:anchorId="7F9856A2" wp14:editId="12407C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16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60160" behindDoc="0" locked="0" layoutInCell="0" hidden="0" allowOverlap="1" wp14:anchorId="4EF58A93" wp14:editId="3CD213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17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61184" behindDoc="0" locked="0" layoutInCell="0" hidden="0" allowOverlap="1" wp14:anchorId="623777A6" wp14:editId="04F5F9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18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62208" behindDoc="0" locked="0" layoutInCell="0" hidden="0" allowOverlap="1" wp14:anchorId="6B6876FF" wp14:editId="21AA17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19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63232" behindDoc="0" locked="0" layoutInCell="0" hidden="0" allowOverlap="1" wp14:anchorId="1564287A" wp14:editId="3E719A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20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64256" behindDoc="0" locked="0" layoutInCell="0" hidden="0" allowOverlap="1" wp14:anchorId="2735741D" wp14:editId="48B451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21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65280" behindDoc="0" locked="0" layoutInCell="0" hidden="0" allowOverlap="1" wp14:anchorId="48A1DB36" wp14:editId="046387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22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66304" behindDoc="0" locked="0" layoutInCell="0" hidden="0" allowOverlap="1" wp14:anchorId="7954EDE3" wp14:editId="4A3715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23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67328" behindDoc="0" locked="0" layoutInCell="0" hidden="0" allowOverlap="1" wp14:anchorId="3E3AE926" wp14:editId="750F2D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24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68352" behindDoc="0" locked="0" layoutInCell="0" hidden="0" allowOverlap="1" wp14:anchorId="6248A16E" wp14:editId="1765F2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25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69376" behindDoc="0" locked="0" layoutInCell="0" hidden="0" allowOverlap="1" wp14:anchorId="3D11DD92" wp14:editId="716DF6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26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70400" behindDoc="0" locked="0" layoutInCell="0" hidden="0" allowOverlap="1" wp14:anchorId="229DB72C" wp14:editId="1788E8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27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71424" behindDoc="0" locked="0" layoutInCell="0" hidden="0" allowOverlap="1" wp14:anchorId="7A5CB30C" wp14:editId="514DC3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28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72448" behindDoc="0" locked="0" layoutInCell="0" hidden="0" allowOverlap="1" wp14:anchorId="2F476941" wp14:editId="619DAC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29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73472" behindDoc="0" locked="0" layoutInCell="0" hidden="0" allowOverlap="1" wp14:anchorId="78F4FB19" wp14:editId="6951E1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30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74496" behindDoc="0" locked="0" layoutInCell="0" hidden="0" allowOverlap="1" wp14:anchorId="05326F3C" wp14:editId="7AE212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31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75520" behindDoc="0" locked="0" layoutInCell="0" hidden="0" allowOverlap="1" wp14:anchorId="4DE44AEB" wp14:editId="4A1AEF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32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76544" behindDoc="0" locked="0" layoutInCell="0" hidden="0" allowOverlap="1" wp14:anchorId="066176C2" wp14:editId="6415B1B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33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77568" behindDoc="0" locked="0" layoutInCell="0" hidden="0" allowOverlap="1" wp14:anchorId="2F508185" wp14:editId="3E8587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34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78592" behindDoc="0" locked="0" layoutInCell="0" hidden="0" allowOverlap="1" wp14:anchorId="23A5B4AD" wp14:editId="271120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35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79616" behindDoc="0" locked="0" layoutInCell="0" hidden="0" allowOverlap="1" wp14:anchorId="572404AE" wp14:editId="1BD467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36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80640" behindDoc="0" locked="0" layoutInCell="0" hidden="0" allowOverlap="1" wp14:anchorId="3E933646" wp14:editId="3095EB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37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81664" behindDoc="0" locked="0" layoutInCell="0" hidden="0" allowOverlap="1" wp14:anchorId="027F3A4C" wp14:editId="65EC1F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38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82688" behindDoc="0" locked="0" layoutInCell="0" hidden="0" allowOverlap="1" wp14:anchorId="2E6FD3FF" wp14:editId="1324B6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39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83712" behindDoc="0" locked="0" layoutInCell="0" hidden="0" allowOverlap="1" wp14:anchorId="0285B629" wp14:editId="5EA9F4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40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84736" behindDoc="0" locked="0" layoutInCell="0" hidden="0" allowOverlap="1" wp14:anchorId="391B4F29" wp14:editId="67B8B3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41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85760" behindDoc="0" locked="0" layoutInCell="0" hidden="0" allowOverlap="1" wp14:anchorId="33DD8717" wp14:editId="54944E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42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86784" behindDoc="0" locked="0" layoutInCell="0" hidden="0" allowOverlap="1" wp14:anchorId="5888FA5B" wp14:editId="19F94A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43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87808" behindDoc="0" locked="0" layoutInCell="0" hidden="0" allowOverlap="1" wp14:anchorId="0BA26740" wp14:editId="705FA8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44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88832" behindDoc="0" locked="0" layoutInCell="0" hidden="0" allowOverlap="1" wp14:anchorId="20C60986" wp14:editId="686819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45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89856" behindDoc="0" locked="0" layoutInCell="0" hidden="0" allowOverlap="1" wp14:anchorId="7CB07379" wp14:editId="184AE6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46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90880" behindDoc="0" locked="0" layoutInCell="0" hidden="0" allowOverlap="1" wp14:anchorId="0C895F86" wp14:editId="0D225A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47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91904" behindDoc="0" locked="0" layoutInCell="0" hidden="0" allowOverlap="1" wp14:anchorId="79EBD535" wp14:editId="675F3B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48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92928" behindDoc="0" locked="0" layoutInCell="0" hidden="0" allowOverlap="1" wp14:anchorId="4B72EC49" wp14:editId="12DF9B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49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93952" behindDoc="0" locked="0" layoutInCell="0" hidden="0" allowOverlap="1" wp14:anchorId="27544503" wp14:editId="66E85E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50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94976" behindDoc="0" locked="0" layoutInCell="0" hidden="0" allowOverlap="1" wp14:anchorId="7B8223F7" wp14:editId="4AAABB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51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96000" behindDoc="0" locked="0" layoutInCell="0" hidden="0" allowOverlap="1" wp14:anchorId="12F1D33A" wp14:editId="624112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52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97024" behindDoc="0" locked="0" layoutInCell="0" hidden="0" allowOverlap="1" wp14:anchorId="755EE047" wp14:editId="53CEF6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53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98048" behindDoc="0" locked="0" layoutInCell="0" hidden="0" allowOverlap="1" wp14:anchorId="45CB16FA" wp14:editId="1B3D41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54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899072" behindDoc="0" locked="0" layoutInCell="0" hidden="0" allowOverlap="1" wp14:anchorId="17F7327A" wp14:editId="015836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55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00096" behindDoc="0" locked="0" layoutInCell="0" hidden="0" allowOverlap="1" wp14:anchorId="302A1834" wp14:editId="59EF3FE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56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01120" behindDoc="0" locked="0" layoutInCell="0" hidden="0" allowOverlap="1" wp14:anchorId="4A72A0E6" wp14:editId="2A9366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57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02144" behindDoc="0" locked="0" layoutInCell="0" hidden="0" allowOverlap="1" wp14:anchorId="73E27356" wp14:editId="516FA7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58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03168" behindDoc="0" locked="0" layoutInCell="0" hidden="0" allowOverlap="1" wp14:anchorId="4374CE8A" wp14:editId="732454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59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04192" behindDoc="0" locked="0" layoutInCell="0" hidden="0" allowOverlap="1" wp14:anchorId="53CE9B4B" wp14:editId="382876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60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05216" behindDoc="0" locked="0" layoutInCell="0" hidden="0" allowOverlap="1" wp14:anchorId="03484FFE" wp14:editId="083176C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61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06240" behindDoc="0" locked="0" layoutInCell="0" hidden="0" allowOverlap="1" wp14:anchorId="6CA5756C" wp14:editId="2296A0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62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07264" behindDoc="0" locked="0" layoutInCell="0" hidden="0" allowOverlap="1" wp14:anchorId="079CA9CA" wp14:editId="202A5C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63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08288" behindDoc="0" locked="0" layoutInCell="0" hidden="0" allowOverlap="1" wp14:anchorId="1428F50E" wp14:editId="024DCE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64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09312" behindDoc="0" locked="0" layoutInCell="0" hidden="0" allowOverlap="1" wp14:anchorId="7DFEFD0A" wp14:editId="3A3E77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65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10336" behindDoc="0" locked="0" layoutInCell="0" hidden="0" allowOverlap="1" wp14:anchorId="09738989" wp14:editId="307007F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66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11360" behindDoc="0" locked="0" layoutInCell="0" hidden="0" allowOverlap="1" wp14:anchorId="54EE553D" wp14:editId="5648DC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67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12384" behindDoc="0" locked="0" layoutInCell="0" hidden="0" allowOverlap="1" wp14:anchorId="442FB9B7" wp14:editId="75F482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68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13408" behindDoc="0" locked="0" layoutInCell="0" hidden="0" allowOverlap="1" wp14:anchorId="40315EB1" wp14:editId="410A8E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69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14432" behindDoc="0" locked="0" layoutInCell="0" hidden="0" allowOverlap="1" wp14:anchorId="4D051686" wp14:editId="573DF3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70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15456" behindDoc="0" locked="0" layoutInCell="0" hidden="0" allowOverlap="1" wp14:anchorId="7EA4709B" wp14:editId="0580D8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71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16480" behindDoc="0" locked="0" layoutInCell="0" hidden="0" allowOverlap="1" wp14:anchorId="3B05541E" wp14:editId="5678D2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72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17504" behindDoc="0" locked="0" layoutInCell="0" hidden="0" allowOverlap="1" wp14:anchorId="743501CA" wp14:editId="30928F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73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18528" behindDoc="0" locked="0" layoutInCell="0" hidden="0" allowOverlap="1" wp14:anchorId="0185E812" wp14:editId="0924BC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74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19552" behindDoc="0" locked="0" layoutInCell="0" hidden="0" allowOverlap="1" wp14:anchorId="6170A763" wp14:editId="39D27D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75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20576" behindDoc="0" locked="0" layoutInCell="0" hidden="0" allowOverlap="1" wp14:anchorId="5B2F5623" wp14:editId="420874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76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21600" behindDoc="0" locked="0" layoutInCell="0" hidden="0" allowOverlap="1" wp14:anchorId="5970E344" wp14:editId="5ACBA0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77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22624" behindDoc="0" locked="0" layoutInCell="0" hidden="0" allowOverlap="1" wp14:anchorId="50D5CDE3" wp14:editId="35484CF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78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23648" behindDoc="0" locked="0" layoutInCell="0" hidden="0" allowOverlap="1" wp14:anchorId="31BD6EDB" wp14:editId="4B529A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79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24672" behindDoc="0" locked="0" layoutInCell="0" hidden="0" allowOverlap="1" wp14:anchorId="3AF2A424" wp14:editId="098FDE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80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25696" behindDoc="0" locked="0" layoutInCell="0" hidden="0" allowOverlap="1" wp14:anchorId="6F55FF20" wp14:editId="512959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81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26720" behindDoc="0" locked="0" layoutInCell="0" hidden="0" allowOverlap="1" wp14:anchorId="3A5D317E" wp14:editId="24407C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82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27744" behindDoc="0" locked="0" layoutInCell="0" hidden="0" allowOverlap="1" wp14:anchorId="58EB760B" wp14:editId="5C1C79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83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28768" behindDoc="0" locked="0" layoutInCell="0" hidden="0" allowOverlap="1" wp14:anchorId="4B61DD36" wp14:editId="047031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84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29792" behindDoc="0" locked="0" layoutInCell="0" hidden="0" allowOverlap="1" wp14:anchorId="5F3A9ACA" wp14:editId="665116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85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30816" behindDoc="0" locked="0" layoutInCell="0" hidden="0" allowOverlap="1" wp14:anchorId="4FC960F9" wp14:editId="7B9A0A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86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31840" behindDoc="0" locked="0" layoutInCell="0" hidden="0" allowOverlap="1" wp14:anchorId="5F9276E4" wp14:editId="10E7FC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87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32864" behindDoc="0" locked="0" layoutInCell="0" hidden="0" allowOverlap="1" wp14:anchorId="2EC69F91" wp14:editId="14E43A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88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33888" behindDoc="0" locked="0" layoutInCell="0" hidden="0" allowOverlap="1" wp14:anchorId="12AE664A" wp14:editId="4796E1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89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34912" behindDoc="0" locked="0" layoutInCell="0" hidden="0" allowOverlap="1" wp14:anchorId="0255C352" wp14:editId="2F32CF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90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35936" behindDoc="0" locked="0" layoutInCell="0" hidden="0" allowOverlap="1" wp14:anchorId="4B598E23" wp14:editId="45AEAF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91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36960" behindDoc="0" locked="0" layoutInCell="0" hidden="0" allowOverlap="1" wp14:anchorId="599C2D0F" wp14:editId="577978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92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37984" behindDoc="0" locked="0" layoutInCell="0" hidden="0" allowOverlap="1" wp14:anchorId="6A10E7D2" wp14:editId="259A3F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93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39008" behindDoc="0" locked="0" layoutInCell="0" hidden="0" allowOverlap="1" wp14:anchorId="299247E0" wp14:editId="6BDC36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94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40032" behindDoc="0" locked="0" layoutInCell="0" hidden="0" allowOverlap="1" wp14:anchorId="7A2CCCBE" wp14:editId="23B79E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95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41056" behindDoc="0" locked="0" layoutInCell="0" hidden="0" allowOverlap="1" wp14:anchorId="5643540A" wp14:editId="6FFBDF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96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42080" behindDoc="0" locked="0" layoutInCell="0" hidden="0" allowOverlap="1" wp14:anchorId="2CCB185D" wp14:editId="06726C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97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43104" behindDoc="0" locked="0" layoutInCell="0" hidden="0" allowOverlap="1" wp14:anchorId="6EB34D86" wp14:editId="6FB1FA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98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44128" behindDoc="0" locked="0" layoutInCell="0" hidden="0" allowOverlap="1" wp14:anchorId="19E5CA38" wp14:editId="1F8B75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99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45152" behindDoc="0" locked="0" layoutInCell="0" hidden="0" allowOverlap="1" wp14:anchorId="44268676" wp14:editId="15013F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00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46176" behindDoc="0" locked="0" layoutInCell="0" hidden="0" allowOverlap="1" wp14:anchorId="6BDE80F0" wp14:editId="520575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01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47200" behindDoc="0" locked="0" layoutInCell="0" hidden="0" allowOverlap="1" wp14:anchorId="3682CBEC" wp14:editId="52D5E4A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02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48224" behindDoc="0" locked="0" layoutInCell="0" hidden="0" allowOverlap="1" wp14:anchorId="72B235FB" wp14:editId="39CDD1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03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49248" behindDoc="0" locked="0" layoutInCell="0" hidden="0" allowOverlap="1" wp14:anchorId="27E80429" wp14:editId="0AF470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04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50272" behindDoc="0" locked="0" layoutInCell="0" hidden="0" allowOverlap="1" wp14:anchorId="5E838C3C" wp14:editId="77A7C8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05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51296" behindDoc="0" locked="0" layoutInCell="0" hidden="0" allowOverlap="1" wp14:anchorId="7AB40294" wp14:editId="66D3DB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06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52320" behindDoc="0" locked="0" layoutInCell="0" hidden="0" allowOverlap="1" wp14:anchorId="68887D15" wp14:editId="573381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07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53344" behindDoc="0" locked="0" layoutInCell="0" hidden="0" allowOverlap="1" wp14:anchorId="6DF30A75" wp14:editId="1FE514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08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54368" behindDoc="0" locked="0" layoutInCell="0" hidden="0" allowOverlap="1" wp14:anchorId="325FB910" wp14:editId="1D4B57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09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55392" behindDoc="0" locked="0" layoutInCell="0" hidden="0" allowOverlap="1" wp14:anchorId="6E744E21" wp14:editId="7EE62F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10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56416" behindDoc="0" locked="0" layoutInCell="0" hidden="0" allowOverlap="1" wp14:anchorId="5FA95CCC" wp14:editId="7F59D7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11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57440" behindDoc="0" locked="0" layoutInCell="0" hidden="0" allowOverlap="1" wp14:anchorId="349BD881" wp14:editId="59CD8B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12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58464" behindDoc="0" locked="0" layoutInCell="0" hidden="0" allowOverlap="1" wp14:anchorId="3D5F48A8" wp14:editId="0B731C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13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59488" behindDoc="0" locked="0" layoutInCell="0" hidden="0" allowOverlap="1" wp14:anchorId="5A16D27F" wp14:editId="38963B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14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60512" behindDoc="0" locked="0" layoutInCell="0" hidden="0" allowOverlap="1" wp14:anchorId="76834C12" wp14:editId="260A56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15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61536" behindDoc="0" locked="0" layoutInCell="0" hidden="0" allowOverlap="1" wp14:anchorId="75B7D28B" wp14:editId="281505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16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62560" behindDoc="0" locked="0" layoutInCell="0" hidden="0" allowOverlap="1" wp14:anchorId="49901581" wp14:editId="3795E4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17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63584" behindDoc="0" locked="0" layoutInCell="0" hidden="0" allowOverlap="1" wp14:anchorId="0C6FF9FC" wp14:editId="3ED5EC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18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64608" behindDoc="0" locked="0" layoutInCell="0" hidden="0" allowOverlap="1" wp14:anchorId="2FE652B0" wp14:editId="31FF04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19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65632" behindDoc="0" locked="0" layoutInCell="0" hidden="0" allowOverlap="1" wp14:anchorId="1F60598B" wp14:editId="4E57FB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20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66656" behindDoc="0" locked="0" layoutInCell="0" hidden="0" allowOverlap="1" wp14:anchorId="206838B8" wp14:editId="5954B6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21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67680" behindDoc="0" locked="0" layoutInCell="0" hidden="0" allowOverlap="1" wp14:anchorId="21DF7835" wp14:editId="151358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22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68704" behindDoc="0" locked="0" layoutInCell="0" hidden="0" allowOverlap="1" wp14:anchorId="223253E3" wp14:editId="7FC8EC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23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69728" behindDoc="0" locked="0" layoutInCell="0" hidden="0" allowOverlap="1" wp14:anchorId="5A201E12" wp14:editId="1D2E8F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24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70752" behindDoc="0" locked="0" layoutInCell="0" hidden="0" allowOverlap="1" wp14:anchorId="1E47D27A" wp14:editId="446249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25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71776" behindDoc="0" locked="0" layoutInCell="0" hidden="0" allowOverlap="1" wp14:anchorId="09A66E94" wp14:editId="50ECD0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26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72800" behindDoc="0" locked="0" layoutInCell="0" hidden="0" allowOverlap="1" wp14:anchorId="28130252" wp14:editId="7C4CBF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27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73824" behindDoc="0" locked="0" layoutInCell="0" hidden="0" allowOverlap="1" wp14:anchorId="276CEE60" wp14:editId="1901A0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28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74848" behindDoc="0" locked="0" layoutInCell="0" hidden="0" allowOverlap="1" wp14:anchorId="6E800730" wp14:editId="40A0B3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29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75872" behindDoc="0" locked="0" layoutInCell="0" hidden="0" allowOverlap="1" wp14:anchorId="701E8095" wp14:editId="5D37CE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30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76896" behindDoc="0" locked="0" layoutInCell="0" hidden="0" allowOverlap="1" wp14:anchorId="40F67CC5" wp14:editId="4B1D57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31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77920" behindDoc="0" locked="0" layoutInCell="0" hidden="0" allowOverlap="1" wp14:anchorId="3FA9093E" wp14:editId="52D464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32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78944" behindDoc="0" locked="0" layoutInCell="0" hidden="0" allowOverlap="1" wp14:anchorId="39314E17" wp14:editId="338D885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33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79968" behindDoc="0" locked="0" layoutInCell="0" hidden="0" allowOverlap="1" wp14:anchorId="57B47674" wp14:editId="41311B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34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80992" behindDoc="0" locked="0" layoutInCell="0" hidden="0" allowOverlap="1" wp14:anchorId="140660A0" wp14:editId="53B599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35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82016" behindDoc="0" locked="0" layoutInCell="0" hidden="0" allowOverlap="1" wp14:anchorId="78C3AA92" wp14:editId="057389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36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83040" behindDoc="0" locked="0" layoutInCell="0" hidden="0" allowOverlap="1" wp14:anchorId="3C7BDF0A" wp14:editId="772845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37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84064" behindDoc="0" locked="0" layoutInCell="0" hidden="0" allowOverlap="1" wp14:anchorId="5F03A712" wp14:editId="2A2D54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38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85088" behindDoc="0" locked="0" layoutInCell="0" hidden="0" allowOverlap="1" wp14:anchorId="2807E3FE" wp14:editId="51C24E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39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86112" behindDoc="0" locked="0" layoutInCell="0" hidden="0" allowOverlap="1" wp14:anchorId="265706C4" wp14:editId="73AB48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40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87136" behindDoc="0" locked="0" layoutInCell="0" hidden="0" allowOverlap="1" wp14:anchorId="0D0257B2" wp14:editId="2DEAFC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41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88160" behindDoc="0" locked="0" layoutInCell="0" hidden="0" allowOverlap="1" wp14:anchorId="2ADF63AF" wp14:editId="56FFEE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42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89184" behindDoc="0" locked="0" layoutInCell="0" hidden="0" allowOverlap="1" wp14:anchorId="3369468C" wp14:editId="68C448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43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90208" behindDoc="0" locked="0" layoutInCell="0" hidden="0" allowOverlap="1" wp14:anchorId="4D3113D6" wp14:editId="6ED2D1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44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91232" behindDoc="0" locked="0" layoutInCell="0" hidden="0" allowOverlap="1" wp14:anchorId="28B1B221" wp14:editId="440B72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45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92256" behindDoc="0" locked="0" layoutInCell="0" hidden="0" allowOverlap="1" wp14:anchorId="06411CDD" wp14:editId="0AFD08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46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93280" behindDoc="0" locked="0" layoutInCell="0" hidden="0" allowOverlap="1" wp14:anchorId="2843A0A2" wp14:editId="457626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47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94304" behindDoc="0" locked="0" layoutInCell="0" hidden="0" allowOverlap="1" wp14:anchorId="609D4603" wp14:editId="0C93C3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48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95328" behindDoc="0" locked="0" layoutInCell="0" hidden="0" allowOverlap="1" wp14:anchorId="1BCA3EE0" wp14:editId="38DAD6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49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96352" behindDoc="0" locked="0" layoutInCell="0" hidden="0" allowOverlap="1" wp14:anchorId="3E70CA2D" wp14:editId="0808F2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50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97376" behindDoc="0" locked="0" layoutInCell="0" hidden="0" allowOverlap="1" wp14:anchorId="5A4DA24D" wp14:editId="6F583B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51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98400" behindDoc="0" locked="0" layoutInCell="0" hidden="0" allowOverlap="1" wp14:anchorId="26F7A9DB" wp14:editId="063C10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52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999424" behindDoc="0" locked="0" layoutInCell="0" hidden="0" allowOverlap="1" wp14:anchorId="494DEABA" wp14:editId="4D32BA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53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00448" behindDoc="0" locked="0" layoutInCell="0" hidden="0" allowOverlap="1" wp14:anchorId="2E3B3D98" wp14:editId="31B6BB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54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01472" behindDoc="0" locked="0" layoutInCell="0" hidden="0" allowOverlap="1" wp14:anchorId="4A560B6F" wp14:editId="620182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55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02496" behindDoc="0" locked="0" layoutInCell="0" hidden="0" allowOverlap="1" wp14:anchorId="6EECFFC5" wp14:editId="151D24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56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03520" behindDoc="0" locked="0" layoutInCell="0" hidden="0" allowOverlap="1" wp14:anchorId="1A10E68F" wp14:editId="1569B6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57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04544" behindDoc="0" locked="0" layoutInCell="0" hidden="0" allowOverlap="1" wp14:anchorId="138CCDFD" wp14:editId="1BC70E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58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05568" behindDoc="0" locked="0" layoutInCell="0" hidden="0" allowOverlap="1" wp14:anchorId="3E7393FE" wp14:editId="73014DB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59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06592" behindDoc="0" locked="0" layoutInCell="0" hidden="0" allowOverlap="1" wp14:anchorId="14103D08" wp14:editId="4E0208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60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07616" behindDoc="0" locked="0" layoutInCell="0" hidden="0" allowOverlap="1" wp14:anchorId="3F123FEA" wp14:editId="3A2AC0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61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08640" behindDoc="0" locked="0" layoutInCell="0" hidden="0" allowOverlap="1" wp14:anchorId="152DE645" wp14:editId="1CE794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62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7009664" behindDoc="0" locked="0" layoutInCell="0" hidden="0" allowOverlap="1" wp14:anchorId="7B38A526" wp14:editId="47249A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63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881A34" w:rsidRDefault="00881A34" w:rsidP="00881A34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6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5/22/17 to 5/26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881A34" w:rsidTr="00D1230D">
        <w:trPr>
          <w:trHeight w:val="260"/>
        </w:trPr>
        <w:tc>
          <w:tcPr>
            <w:tcW w:w="1340" w:type="dxa"/>
          </w:tcPr>
          <w:p w:rsidR="00881A34" w:rsidRDefault="00881A34" w:rsidP="00D1230D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881A34" w:rsidRDefault="00881A34" w:rsidP="00D1230D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881A34" w:rsidRDefault="00881A34" w:rsidP="00D1230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881A34" w:rsidRDefault="00881A34" w:rsidP="00D1230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  <w:vMerge w:val="restart"/>
          </w:tcPr>
          <w:p w:rsidR="00881A34" w:rsidRDefault="00881A34" w:rsidP="00D1230D">
            <w:r>
              <w:rPr>
                <w:b/>
              </w:rPr>
              <w:t xml:space="preserve">Notes- </w:t>
            </w:r>
          </w:p>
          <w:p w:rsidR="00881A34" w:rsidRDefault="00881A34" w:rsidP="00D1230D">
            <w:r>
              <w:rPr>
                <w:b/>
              </w:rPr>
              <w:t xml:space="preserve">Times - </w:t>
            </w:r>
          </w:p>
          <w:p w:rsidR="00881A34" w:rsidRDefault="00881A34" w:rsidP="00D1230D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881A34" w:rsidRDefault="00881A34" w:rsidP="00D1230D">
            <w:r>
              <w:rPr>
                <w:b/>
                <w:color w:val="FF0000"/>
              </w:rPr>
              <w:t>Learning Targets</w:t>
            </w:r>
          </w:p>
          <w:p w:rsidR="00881A34" w:rsidRDefault="00881A34" w:rsidP="00D1230D">
            <w:r>
              <w:t>Students will practice editing skills.</w:t>
            </w:r>
          </w:p>
        </w:tc>
        <w:tc>
          <w:tcPr>
            <w:tcW w:w="1440" w:type="dxa"/>
            <w:vMerge w:val="restart"/>
          </w:tcPr>
          <w:p w:rsidR="00881A34" w:rsidRDefault="00881A34" w:rsidP="00D1230D">
            <w:pPr>
              <w:jc w:val="center"/>
            </w:pPr>
            <w:r>
              <w:t>7.14 d</w:t>
            </w:r>
          </w:p>
          <w:p w:rsidR="00881A34" w:rsidRDefault="00881A34" w:rsidP="00D1230D">
            <w:pPr>
              <w:jc w:val="center"/>
            </w:pPr>
            <w:r>
              <w:t>8.14 d</w:t>
            </w:r>
          </w:p>
          <w:p w:rsidR="00881A34" w:rsidRDefault="00881A34" w:rsidP="00D1230D">
            <w:pPr>
              <w:jc w:val="center"/>
            </w:pPr>
          </w:p>
          <w:p w:rsidR="00881A34" w:rsidRDefault="00881A34" w:rsidP="00D1230D">
            <w:pPr>
              <w:jc w:val="center"/>
            </w:pPr>
          </w:p>
        </w:tc>
        <w:tc>
          <w:tcPr>
            <w:tcW w:w="2760" w:type="dxa"/>
            <w:vMerge w:val="restart"/>
          </w:tcPr>
          <w:p w:rsidR="00881A34" w:rsidRDefault="00881A34" w:rsidP="00D1230D">
            <w:pPr>
              <w:jc w:val="center"/>
            </w:pPr>
            <w:r>
              <w:t>Cardstock</w:t>
            </w:r>
          </w:p>
          <w:p w:rsidR="00881A34" w:rsidRDefault="00881A34" w:rsidP="00D1230D">
            <w:pPr>
              <w:jc w:val="center"/>
            </w:pPr>
            <w:r>
              <w:t>Map Pencis; Markers; Scissors; Glue; Tape</w:t>
            </w:r>
          </w:p>
          <w:p w:rsidR="00881A34" w:rsidRDefault="00881A34" w:rsidP="00D1230D">
            <w:pPr>
              <w:jc w:val="center"/>
            </w:pPr>
            <w:r>
              <w:t>Grammar Warm Up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D1230D"/>
        </w:tc>
        <w:tc>
          <w:tcPr>
            <w:tcW w:w="5680" w:type="dxa"/>
          </w:tcPr>
          <w:p w:rsidR="00881A34" w:rsidRDefault="00881A34" w:rsidP="00D1230D">
            <w:r>
              <w:rPr>
                <w:b/>
                <w:color w:val="FF0000"/>
              </w:rPr>
              <w:t>Warm up/Hook/Connections</w:t>
            </w:r>
          </w:p>
          <w:p w:rsidR="00881A34" w:rsidRDefault="00881A34" w:rsidP="00D1230D">
            <w:r>
              <w:t>Grammar Warm Up</w:t>
            </w:r>
          </w:p>
        </w:tc>
        <w:tc>
          <w:tcPr>
            <w:tcW w:w="1440" w:type="dxa"/>
            <w:vMerge/>
          </w:tcPr>
          <w:p w:rsidR="00881A34" w:rsidRDefault="00881A34" w:rsidP="00D1230D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881A34" w:rsidRDefault="00881A34" w:rsidP="00D1230D">
            <w:pPr>
              <w:jc w:val="center"/>
            </w:pP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D1230D"/>
        </w:tc>
        <w:tc>
          <w:tcPr>
            <w:tcW w:w="5680" w:type="dxa"/>
            <w:vMerge w:val="restart"/>
          </w:tcPr>
          <w:p w:rsidR="00881A34" w:rsidRDefault="00881A34" w:rsidP="00D1230D">
            <w:r>
              <w:rPr>
                <w:b/>
                <w:color w:val="FF0000"/>
              </w:rPr>
              <w:t>Direct Instruction/Guided Practice (I DO, WE )</w:t>
            </w:r>
          </w:p>
          <w:p w:rsidR="00881A34" w:rsidRPr="00C55195" w:rsidRDefault="00881A34" w:rsidP="00D1230D">
            <w:r>
              <w:t>Teacher will introduce 3 D letter sculpture project.</w:t>
            </w:r>
          </w:p>
        </w:tc>
        <w:tc>
          <w:tcPr>
            <w:tcW w:w="1440" w:type="dxa"/>
          </w:tcPr>
          <w:p w:rsidR="00881A34" w:rsidRPr="001D73B7" w:rsidRDefault="00881A34" w:rsidP="00D1230D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881A34" w:rsidRDefault="00881A34" w:rsidP="00D1230D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881A34" w:rsidTr="00D1230D">
        <w:trPr>
          <w:trHeight w:val="450"/>
        </w:trPr>
        <w:tc>
          <w:tcPr>
            <w:tcW w:w="1340" w:type="dxa"/>
            <w:vMerge/>
          </w:tcPr>
          <w:p w:rsidR="00881A34" w:rsidRDefault="00881A34" w:rsidP="00D1230D"/>
        </w:tc>
        <w:tc>
          <w:tcPr>
            <w:tcW w:w="5680" w:type="dxa"/>
            <w:vMerge/>
          </w:tcPr>
          <w:p w:rsidR="00881A34" w:rsidRDefault="00881A34" w:rsidP="00D1230D"/>
        </w:tc>
        <w:tc>
          <w:tcPr>
            <w:tcW w:w="1440" w:type="dxa"/>
            <w:vMerge w:val="restart"/>
          </w:tcPr>
          <w:p w:rsidR="00881A34" w:rsidRDefault="00881A34" w:rsidP="00D1230D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881A34" w:rsidRDefault="00881A34" w:rsidP="00D1230D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881A34" w:rsidRDefault="00881A34" w:rsidP="00D1230D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881A34" w:rsidRDefault="00881A34" w:rsidP="00D1230D">
            <w:pPr>
              <w:widowControl w:val="0"/>
              <w:spacing w:line="276" w:lineRule="auto"/>
              <w:jc w:val="center"/>
            </w:pP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D1230D"/>
        </w:tc>
        <w:tc>
          <w:tcPr>
            <w:tcW w:w="5680" w:type="dxa"/>
          </w:tcPr>
          <w:p w:rsidR="00881A34" w:rsidRDefault="00881A34" w:rsidP="00D1230D">
            <w:r>
              <w:rPr>
                <w:b/>
                <w:color w:val="FF0000"/>
              </w:rPr>
              <w:t>Checks for Understanding  (FORMATIVE – SUMMATIVE)</w:t>
            </w:r>
          </w:p>
          <w:p w:rsidR="00881A34" w:rsidRDefault="00881A34" w:rsidP="00D1230D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881A34" w:rsidRDefault="00881A34" w:rsidP="00D1230D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881A34" w:rsidRDefault="00881A34" w:rsidP="00D1230D">
            <w:pPr>
              <w:jc w:val="center"/>
            </w:pP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D1230D"/>
        </w:tc>
        <w:tc>
          <w:tcPr>
            <w:tcW w:w="5680" w:type="dxa"/>
            <w:vMerge w:val="restart"/>
          </w:tcPr>
          <w:p w:rsidR="00881A34" w:rsidRDefault="00881A34" w:rsidP="00D1230D">
            <w:r>
              <w:rPr>
                <w:b/>
                <w:color w:val="FF0000"/>
              </w:rPr>
              <w:t>Student Independent Practice (YOU DO)</w:t>
            </w:r>
          </w:p>
          <w:p w:rsidR="00881A34" w:rsidRDefault="00881A34" w:rsidP="00D1230D">
            <w:r>
              <w:t>Students will create and write about their 3 D letter sculpture.</w:t>
            </w:r>
          </w:p>
        </w:tc>
        <w:tc>
          <w:tcPr>
            <w:tcW w:w="4200" w:type="dxa"/>
            <w:gridSpan w:val="2"/>
          </w:tcPr>
          <w:p w:rsidR="00881A34" w:rsidRDefault="00881A34" w:rsidP="00D1230D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D1230D"/>
        </w:tc>
        <w:tc>
          <w:tcPr>
            <w:tcW w:w="5680" w:type="dxa"/>
            <w:vMerge/>
          </w:tcPr>
          <w:p w:rsidR="00881A34" w:rsidRDefault="00881A34" w:rsidP="00D1230D"/>
        </w:tc>
        <w:tc>
          <w:tcPr>
            <w:tcW w:w="4200" w:type="dxa"/>
            <w:gridSpan w:val="2"/>
          </w:tcPr>
          <w:p w:rsidR="00881A34" w:rsidRDefault="00881A34" w:rsidP="00D1230D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</w:tcPr>
          <w:p w:rsidR="00881A34" w:rsidRDefault="00881A34" w:rsidP="00D1230D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881A34" w:rsidRDefault="00881A34" w:rsidP="00D1230D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881A34" w:rsidRDefault="00881A34" w:rsidP="00D1230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881A34" w:rsidRDefault="00881A34" w:rsidP="00D1230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  <w:vMerge w:val="restart"/>
          </w:tcPr>
          <w:p w:rsidR="00881A34" w:rsidRDefault="00881A34" w:rsidP="00881A34">
            <w:r>
              <w:rPr>
                <w:b/>
              </w:rPr>
              <w:t xml:space="preserve">Notes- </w:t>
            </w:r>
          </w:p>
          <w:p w:rsidR="00881A34" w:rsidRDefault="00881A34" w:rsidP="00881A34">
            <w:r>
              <w:rPr>
                <w:b/>
              </w:rPr>
              <w:t xml:space="preserve">Times - </w:t>
            </w:r>
          </w:p>
          <w:p w:rsidR="00881A34" w:rsidRDefault="00881A34" w:rsidP="00881A34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881A34" w:rsidRDefault="00881A34" w:rsidP="00881A34">
            <w:r>
              <w:rPr>
                <w:b/>
                <w:color w:val="FF0000"/>
              </w:rPr>
              <w:t>Learning Targets</w:t>
            </w:r>
          </w:p>
          <w:p w:rsidR="00881A34" w:rsidRDefault="00881A34" w:rsidP="00881A34">
            <w:r>
              <w:t>Students will practice editing skills.</w:t>
            </w:r>
          </w:p>
        </w:tc>
        <w:tc>
          <w:tcPr>
            <w:tcW w:w="1440" w:type="dxa"/>
            <w:vMerge w:val="restart"/>
          </w:tcPr>
          <w:p w:rsidR="00881A34" w:rsidRDefault="00881A34" w:rsidP="00881A34">
            <w:pPr>
              <w:jc w:val="center"/>
            </w:pPr>
            <w:r>
              <w:t>7.14 d</w:t>
            </w:r>
          </w:p>
          <w:p w:rsidR="00881A34" w:rsidRDefault="00881A34" w:rsidP="00881A34">
            <w:pPr>
              <w:jc w:val="center"/>
            </w:pPr>
            <w:r>
              <w:t>8.14 d</w:t>
            </w:r>
          </w:p>
          <w:p w:rsidR="00881A34" w:rsidRDefault="00881A34" w:rsidP="00881A34">
            <w:pPr>
              <w:jc w:val="center"/>
            </w:pPr>
          </w:p>
          <w:p w:rsidR="00881A34" w:rsidRDefault="00881A34" w:rsidP="00881A34">
            <w:pPr>
              <w:jc w:val="center"/>
            </w:pPr>
          </w:p>
        </w:tc>
        <w:tc>
          <w:tcPr>
            <w:tcW w:w="2760" w:type="dxa"/>
            <w:vMerge w:val="restart"/>
          </w:tcPr>
          <w:p w:rsidR="00881A34" w:rsidRDefault="00881A34" w:rsidP="00881A34">
            <w:pPr>
              <w:jc w:val="center"/>
            </w:pPr>
            <w:r>
              <w:t>Cardstock</w:t>
            </w:r>
          </w:p>
          <w:p w:rsidR="00881A34" w:rsidRDefault="00881A34" w:rsidP="00881A34">
            <w:pPr>
              <w:jc w:val="center"/>
            </w:pPr>
            <w:r>
              <w:t>Map Pencis; Markers; Scissors; Glue; Tape</w:t>
            </w:r>
          </w:p>
          <w:p w:rsidR="00881A34" w:rsidRDefault="00881A34" w:rsidP="00881A34">
            <w:pPr>
              <w:jc w:val="center"/>
            </w:pPr>
            <w:r>
              <w:t>Grammar Warm Up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</w:tcPr>
          <w:p w:rsidR="00881A34" w:rsidRDefault="00881A34" w:rsidP="00881A34">
            <w:r>
              <w:rPr>
                <w:b/>
                <w:color w:val="FF0000"/>
              </w:rPr>
              <w:t>Warm up/Hook/Connections</w:t>
            </w:r>
          </w:p>
          <w:p w:rsidR="00881A34" w:rsidRDefault="00881A34" w:rsidP="00881A34">
            <w:r>
              <w:t>Grammar Warm Up</w:t>
            </w:r>
          </w:p>
        </w:tc>
        <w:tc>
          <w:tcPr>
            <w:tcW w:w="1440" w:type="dxa"/>
            <w:vMerge/>
          </w:tcPr>
          <w:p w:rsidR="00881A34" w:rsidRDefault="00881A34" w:rsidP="00881A34">
            <w:pPr>
              <w:jc w:val="center"/>
            </w:pPr>
          </w:p>
        </w:tc>
        <w:tc>
          <w:tcPr>
            <w:tcW w:w="2760" w:type="dxa"/>
            <w:vMerge/>
          </w:tcPr>
          <w:p w:rsidR="00881A34" w:rsidRDefault="00881A34" w:rsidP="00881A34">
            <w:pPr>
              <w:jc w:val="center"/>
            </w:pP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  <w:vMerge w:val="restart"/>
          </w:tcPr>
          <w:p w:rsidR="00881A34" w:rsidRDefault="00881A34" w:rsidP="00881A34">
            <w:r>
              <w:rPr>
                <w:b/>
                <w:color w:val="FF0000"/>
              </w:rPr>
              <w:t>Direct Instruction/Guided Practice (I DO, WE )</w:t>
            </w:r>
          </w:p>
          <w:p w:rsidR="00881A34" w:rsidRPr="00C55195" w:rsidRDefault="00881A34" w:rsidP="00881A34">
            <w:r>
              <w:t>Teacher will introduce 3 D letter sculpture project.</w:t>
            </w:r>
          </w:p>
        </w:tc>
        <w:tc>
          <w:tcPr>
            <w:tcW w:w="1440" w:type="dxa"/>
          </w:tcPr>
          <w:p w:rsidR="00881A34" w:rsidRPr="001D73B7" w:rsidRDefault="00881A34" w:rsidP="00881A34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881A34" w:rsidRDefault="00881A34" w:rsidP="00881A34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881A34" w:rsidTr="00D1230D">
        <w:trPr>
          <w:trHeight w:val="45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  <w:vMerge/>
          </w:tcPr>
          <w:p w:rsidR="00881A34" w:rsidRDefault="00881A34" w:rsidP="00881A34"/>
        </w:tc>
        <w:tc>
          <w:tcPr>
            <w:tcW w:w="1440" w:type="dxa"/>
            <w:vMerge w:val="restart"/>
          </w:tcPr>
          <w:p w:rsidR="00881A34" w:rsidRDefault="00881A34" w:rsidP="00881A34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881A34" w:rsidRDefault="00881A34" w:rsidP="00881A34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881A34" w:rsidRDefault="00881A34" w:rsidP="00881A34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881A34" w:rsidRDefault="00881A34" w:rsidP="00881A34">
            <w:pPr>
              <w:widowControl w:val="0"/>
              <w:spacing w:line="276" w:lineRule="auto"/>
              <w:jc w:val="center"/>
            </w:pP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</w:tcPr>
          <w:p w:rsidR="00881A34" w:rsidRDefault="00881A34" w:rsidP="00881A34">
            <w:r>
              <w:rPr>
                <w:b/>
                <w:color w:val="FF0000"/>
              </w:rPr>
              <w:t>Checks for Understanding  (FORMATIVE – SUMMATIVE)</w:t>
            </w:r>
          </w:p>
          <w:p w:rsidR="00881A34" w:rsidRDefault="00881A34" w:rsidP="00881A34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881A34" w:rsidRDefault="00881A34" w:rsidP="00881A34">
            <w:pPr>
              <w:jc w:val="center"/>
            </w:pPr>
          </w:p>
        </w:tc>
        <w:tc>
          <w:tcPr>
            <w:tcW w:w="2760" w:type="dxa"/>
            <w:vMerge/>
          </w:tcPr>
          <w:p w:rsidR="00881A34" w:rsidRDefault="00881A34" w:rsidP="00881A34">
            <w:pPr>
              <w:jc w:val="center"/>
            </w:pP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  <w:vMerge w:val="restart"/>
          </w:tcPr>
          <w:p w:rsidR="00881A34" w:rsidRDefault="00881A34" w:rsidP="00881A34">
            <w:r>
              <w:rPr>
                <w:b/>
                <w:color w:val="FF0000"/>
              </w:rPr>
              <w:t>Student Independent Practice (YOU DO)</w:t>
            </w:r>
          </w:p>
          <w:p w:rsidR="00881A34" w:rsidRDefault="00881A34" w:rsidP="00881A34">
            <w:r>
              <w:t>Students will create and write about their 3 D letter sculpture.</w:t>
            </w:r>
          </w:p>
        </w:tc>
        <w:tc>
          <w:tcPr>
            <w:tcW w:w="4200" w:type="dxa"/>
            <w:gridSpan w:val="2"/>
          </w:tcPr>
          <w:p w:rsidR="00881A34" w:rsidRDefault="00881A34" w:rsidP="00881A34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  <w:vMerge/>
          </w:tcPr>
          <w:p w:rsidR="00881A34" w:rsidRDefault="00881A34" w:rsidP="00881A34"/>
        </w:tc>
        <w:tc>
          <w:tcPr>
            <w:tcW w:w="4200" w:type="dxa"/>
            <w:gridSpan w:val="2"/>
          </w:tcPr>
          <w:p w:rsidR="00881A34" w:rsidRDefault="00881A34" w:rsidP="00881A34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</w:tcPr>
          <w:p w:rsidR="00881A34" w:rsidRDefault="00881A34" w:rsidP="00D1230D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881A34" w:rsidRDefault="00881A34" w:rsidP="00D1230D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881A34" w:rsidRDefault="00881A34" w:rsidP="00D1230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881A34" w:rsidRDefault="00881A34" w:rsidP="00D1230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  <w:vMerge w:val="restart"/>
          </w:tcPr>
          <w:p w:rsidR="00881A34" w:rsidRDefault="00881A34" w:rsidP="00881A34">
            <w:r>
              <w:rPr>
                <w:b/>
              </w:rPr>
              <w:t xml:space="preserve">Notes- </w:t>
            </w:r>
          </w:p>
          <w:p w:rsidR="00881A34" w:rsidRDefault="00881A34" w:rsidP="00881A34">
            <w:r>
              <w:rPr>
                <w:b/>
              </w:rPr>
              <w:t xml:space="preserve">Times - </w:t>
            </w:r>
          </w:p>
          <w:p w:rsidR="00881A34" w:rsidRDefault="00881A34" w:rsidP="00881A34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881A34" w:rsidRDefault="00881A34" w:rsidP="00881A34">
            <w:r>
              <w:rPr>
                <w:b/>
                <w:color w:val="FF0000"/>
              </w:rPr>
              <w:t>Learning Targets</w:t>
            </w:r>
          </w:p>
          <w:p w:rsidR="00881A34" w:rsidRDefault="00881A34" w:rsidP="00881A34">
            <w:r>
              <w:t>Students will practice editing skills.</w:t>
            </w:r>
          </w:p>
        </w:tc>
        <w:tc>
          <w:tcPr>
            <w:tcW w:w="1440" w:type="dxa"/>
            <w:vMerge w:val="restart"/>
          </w:tcPr>
          <w:p w:rsidR="00881A34" w:rsidRDefault="00881A34" w:rsidP="00881A34">
            <w:pPr>
              <w:jc w:val="center"/>
            </w:pPr>
            <w:r>
              <w:t>7.14 d</w:t>
            </w:r>
          </w:p>
          <w:p w:rsidR="00881A34" w:rsidRDefault="00881A34" w:rsidP="00881A34">
            <w:pPr>
              <w:jc w:val="center"/>
            </w:pPr>
            <w:r>
              <w:t>8.14 d</w:t>
            </w:r>
          </w:p>
          <w:p w:rsidR="00881A34" w:rsidRDefault="00881A34" w:rsidP="00881A34">
            <w:pPr>
              <w:jc w:val="center"/>
            </w:pPr>
          </w:p>
          <w:p w:rsidR="00881A34" w:rsidRDefault="00881A34" w:rsidP="00881A34">
            <w:pPr>
              <w:jc w:val="center"/>
            </w:pPr>
          </w:p>
        </w:tc>
        <w:tc>
          <w:tcPr>
            <w:tcW w:w="2760" w:type="dxa"/>
            <w:vMerge w:val="restart"/>
          </w:tcPr>
          <w:p w:rsidR="00881A34" w:rsidRDefault="00881A34" w:rsidP="00881A34">
            <w:pPr>
              <w:jc w:val="center"/>
            </w:pPr>
            <w:r>
              <w:t>Cardstock</w:t>
            </w:r>
          </w:p>
          <w:p w:rsidR="00881A34" w:rsidRDefault="00881A34" w:rsidP="00881A34">
            <w:pPr>
              <w:jc w:val="center"/>
            </w:pPr>
            <w:r>
              <w:t>Map Pencis; Markers; Scissors; Glue; Tape</w:t>
            </w:r>
          </w:p>
          <w:p w:rsidR="00881A34" w:rsidRDefault="00881A34" w:rsidP="00881A34">
            <w:pPr>
              <w:jc w:val="center"/>
            </w:pPr>
            <w:r>
              <w:t>Grammar Warm Up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</w:tcPr>
          <w:p w:rsidR="00881A34" w:rsidRDefault="00881A34" w:rsidP="00881A34">
            <w:r>
              <w:rPr>
                <w:b/>
                <w:color w:val="FF0000"/>
              </w:rPr>
              <w:t>Warm up/Hook/Connections</w:t>
            </w:r>
          </w:p>
          <w:p w:rsidR="00881A34" w:rsidRDefault="00881A34" w:rsidP="00881A34">
            <w:r>
              <w:t>Grammar Warm Up</w:t>
            </w:r>
          </w:p>
        </w:tc>
        <w:tc>
          <w:tcPr>
            <w:tcW w:w="1440" w:type="dxa"/>
            <w:vMerge/>
          </w:tcPr>
          <w:p w:rsidR="00881A34" w:rsidRDefault="00881A34" w:rsidP="00881A34">
            <w:pPr>
              <w:jc w:val="center"/>
            </w:pPr>
          </w:p>
        </w:tc>
        <w:tc>
          <w:tcPr>
            <w:tcW w:w="2760" w:type="dxa"/>
            <w:vMerge/>
          </w:tcPr>
          <w:p w:rsidR="00881A34" w:rsidRDefault="00881A34" w:rsidP="00881A34">
            <w:pPr>
              <w:jc w:val="center"/>
            </w:pP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  <w:vMerge w:val="restart"/>
          </w:tcPr>
          <w:p w:rsidR="00881A34" w:rsidRDefault="00881A34" w:rsidP="00881A34">
            <w:r>
              <w:rPr>
                <w:b/>
                <w:color w:val="FF0000"/>
              </w:rPr>
              <w:t>Direct Instruction/Guided Practice (I DO, WE )</w:t>
            </w:r>
          </w:p>
          <w:p w:rsidR="00881A34" w:rsidRPr="00C55195" w:rsidRDefault="00881A34" w:rsidP="00881A34">
            <w:r>
              <w:t>Teacher will introduce 3 D letter sculpture project.</w:t>
            </w:r>
          </w:p>
        </w:tc>
        <w:tc>
          <w:tcPr>
            <w:tcW w:w="1440" w:type="dxa"/>
          </w:tcPr>
          <w:p w:rsidR="00881A34" w:rsidRPr="001D73B7" w:rsidRDefault="00881A34" w:rsidP="00881A34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881A34" w:rsidRDefault="00881A34" w:rsidP="00881A34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881A34" w:rsidTr="00D1230D">
        <w:trPr>
          <w:trHeight w:val="45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  <w:vMerge/>
          </w:tcPr>
          <w:p w:rsidR="00881A34" w:rsidRDefault="00881A34" w:rsidP="00881A34"/>
        </w:tc>
        <w:tc>
          <w:tcPr>
            <w:tcW w:w="1440" w:type="dxa"/>
            <w:vMerge w:val="restart"/>
          </w:tcPr>
          <w:p w:rsidR="00881A34" w:rsidRDefault="00881A34" w:rsidP="00881A34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881A34" w:rsidRDefault="00881A34" w:rsidP="00881A34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881A34" w:rsidRDefault="00881A34" w:rsidP="00881A34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881A34" w:rsidRDefault="00881A34" w:rsidP="00881A34">
            <w:pPr>
              <w:widowControl w:val="0"/>
              <w:spacing w:line="276" w:lineRule="auto"/>
            </w:pP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</w:tcPr>
          <w:p w:rsidR="00881A34" w:rsidRDefault="00881A34" w:rsidP="00881A34">
            <w:r>
              <w:rPr>
                <w:b/>
                <w:color w:val="FF0000"/>
              </w:rPr>
              <w:t>Checks for Understanding  (FORMATIVE – SUMMATIVE)</w:t>
            </w:r>
          </w:p>
          <w:p w:rsidR="00881A34" w:rsidRDefault="00881A34" w:rsidP="00881A34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881A34" w:rsidRDefault="00881A34" w:rsidP="00881A34">
            <w:pPr>
              <w:jc w:val="center"/>
            </w:pPr>
          </w:p>
        </w:tc>
        <w:tc>
          <w:tcPr>
            <w:tcW w:w="2760" w:type="dxa"/>
            <w:vMerge/>
          </w:tcPr>
          <w:p w:rsidR="00881A34" w:rsidRDefault="00881A34" w:rsidP="00881A34">
            <w:pPr>
              <w:jc w:val="center"/>
            </w:pP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  <w:vMerge w:val="restart"/>
          </w:tcPr>
          <w:p w:rsidR="00881A34" w:rsidRDefault="00881A34" w:rsidP="00881A34">
            <w:r>
              <w:rPr>
                <w:b/>
                <w:color w:val="FF0000"/>
              </w:rPr>
              <w:t>Student Independent Practice (YOU DO)</w:t>
            </w:r>
          </w:p>
          <w:p w:rsidR="00881A34" w:rsidRDefault="00881A34" w:rsidP="00881A34">
            <w:r>
              <w:t>Students will create and write about their 3 D letter sculpture.</w:t>
            </w:r>
          </w:p>
        </w:tc>
        <w:tc>
          <w:tcPr>
            <w:tcW w:w="4200" w:type="dxa"/>
            <w:gridSpan w:val="2"/>
          </w:tcPr>
          <w:p w:rsidR="00881A34" w:rsidRDefault="00881A34" w:rsidP="00881A34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  <w:vMerge/>
          </w:tcPr>
          <w:p w:rsidR="00881A34" w:rsidRDefault="00881A34" w:rsidP="00881A34"/>
        </w:tc>
        <w:tc>
          <w:tcPr>
            <w:tcW w:w="4200" w:type="dxa"/>
            <w:gridSpan w:val="2"/>
          </w:tcPr>
          <w:p w:rsidR="00881A34" w:rsidRDefault="00881A34" w:rsidP="00881A34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</w:tcPr>
          <w:p w:rsidR="00881A34" w:rsidRDefault="00881A34" w:rsidP="00D1230D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881A34" w:rsidRDefault="00881A34" w:rsidP="00D1230D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881A34" w:rsidRDefault="00881A34" w:rsidP="00D1230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881A34" w:rsidRDefault="00881A34" w:rsidP="00D1230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  <w:vMerge w:val="restart"/>
          </w:tcPr>
          <w:p w:rsidR="00881A34" w:rsidRDefault="00881A34" w:rsidP="00881A34">
            <w:r>
              <w:rPr>
                <w:b/>
              </w:rPr>
              <w:t xml:space="preserve">Notes- </w:t>
            </w:r>
          </w:p>
          <w:p w:rsidR="00881A34" w:rsidRDefault="00881A34" w:rsidP="00881A34">
            <w:r>
              <w:rPr>
                <w:b/>
              </w:rPr>
              <w:t xml:space="preserve">Times - </w:t>
            </w:r>
          </w:p>
          <w:p w:rsidR="00881A34" w:rsidRDefault="00881A34" w:rsidP="00881A34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881A34" w:rsidRDefault="00881A34" w:rsidP="00881A34">
            <w:r>
              <w:rPr>
                <w:b/>
                <w:color w:val="FF0000"/>
              </w:rPr>
              <w:t>Learning Targets</w:t>
            </w:r>
          </w:p>
          <w:p w:rsidR="00881A34" w:rsidRDefault="00881A34" w:rsidP="00881A34">
            <w:r>
              <w:t>Students will practice editing skills.</w:t>
            </w:r>
          </w:p>
        </w:tc>
        <w:tc>
          <w:tcPr>
            <w:tcW w:w="1440" w:type="dxa"/>
            <w:vMerge w:val="restart"/>
          </w:tcPr>
          <w:p w:rsidR="00881A34" w:rsidRDefault="00881A34" w:rsidP="00881A34">
            <w:pPr>
              <w:jc w:val="center"/>
            </w:pPr>
            <w:r>
              <w:t>7.14 d</w:t>
            </w:r>
          </w:p>
          <w:p w:rsidR="00881A34" w:rsidRDefault="00881A34" w:rsidP="00881A34">
            <w:pPr>
              <w:jc w:val="center"/>
            </w:pPr>
            <w:r>
              <w:t>8.14 d</w:t>
            </w:r>
          </w:p>
          <w:p w:rsidR="00881A34" w:rsidRDefault="00881A34" w:rsidP="00881A34">
            <w:pPr>
              <w:jc w:val="center"/>
            </w:pPr>
          </w:p>
          <w:p w:rsidR="00881A34" w:rsidRDefault="00881A34" w:rsidP="00881A34">
            <w:pPr>
              <w:jc w:val="center"/>
            </w:pPr>
          </w:p>
        </w:tc>
        <w:tc>
          <w:tcPr>
            <w:tcW w:w="2760" w:type="dxa"/>
            <w:vMerge w:val="restart"/>
          </w:tcPr>
          <w:p w:rsidR="00881A34" w:rsidRDefault="00881A34" w:rsidP="00881A34">
            <w:pPr>
              <w:jc w:val="center"/>
            </w:pPr>
            <w:r>
              <w:t>Cardstock</w:t>
            </w:r>
          </w:p>
          <w:p w:rsidR="00881A34" w:rsidRDefault="00881A34" w:rsidP="00881A34">
            <w:pPr>
              <w:jc w:val="center"/>
            </w:pPr>
            <w:r>
              <w:t>Map Pencis; Markers; Scissors; Glue; Tape</w:t>
            </w:r>
          </w:p>
          <w:p w:rsidR="00881A34" w:rsidRDefault="00881A34" w:rsidP="00881A34">
            <w:pPr>
              <w:jc w:val="center"/>
            </w:pPr>
            <w:r>
              <w:t>Grammar Warm Up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</w:tcPr>
          <w:p w:rsidR="00881A34" w:rsidRDefault="00881A34" w:rsidP="00881A34">
            <w:r>
              <w:rPr>
                <w:b/>
                <w:color w:val="FF0000"/>
              </w:rPr>
              <w:t>Warm up/Hook/Connections</w:t>
            </w:r>
          </w:p>
          <w:p w:rsidR="00881A34" w:rsidRDefault="00881A34" w:rsidP="00881A34">
            <w:r>
              <w:t>Grammar Warm Up</w:t>
            </w:r>
          </w:p>
        </w:tc>
        <w:tc>
          <w:tcPr>
            <w:tcW w:w="1440" w:type="dxa"/>
            <w:vMerge/>
          </w:tcPr>
          <w:p w:rsidR="00881A34" w:rsidRDefault="00881A34" w:rsidP="00881A34">
            <w:pPr>
              <w:jc w:val="center"/>
            </w:pPr>
          </w:p>
        </w:tc>
        <w:tc>
          <w:tcPr>
            <w:tcW w:w="2760" w:type="dxa"/>
            <w:vMerge/>
          </w:tcPr>
          <w:p w:rsidR="00881A34" w:rsidRDefault="00881A34" w:rsidP="00881A34">
            <w:pPr>
              <w:jc w:val="center"/>
            </w:pP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  <w:vMerge w:val="restart"/>
          </w:tcPr>
          <w:p w:rsidR="00881A34" w:rsidRDefault="00881A34" w:rsidP="00881A34">
            <w:r>
              <w:rPr>
                <w:b/>
                <w:color w:val="FF0000"/>
              </w:rPr>
              <w:t>Direct Instruction/Guided Practice (I DO, WE )</w:t>
            </w:r>
          </w:p>
          <w:p w:rsidR="00881A34" w:rsidRPr="00C55195" w:rsidRDefault="00881A34" w:rsidP="00881A34">
            <w:r>
              <w:t>Teacher will introduce 3 D letter sculpture project.</w:t>
            </w:r>
          </w:p>
        </w:tc>
        <w:tc>
          <w:tcPr>
            <w:tcW w:w="1440" w:type="dxa"/>
          </w:tcPr>
          <w:p w:rsidR="00881A34" w:rsidRPr="001D73B7" w:rsidRDefault="00881A34" w:rsidP="00881A34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881A34" w:rsidRDefault="00881A34" w:rsidP="00881A34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881A34" w:rsidTr="00D1230D">
        <w:trPr>
          <w:trHeight w:val="45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  <w:vMerge/>
          </w:tcPr>
          <w:p w:rsidR="00881A34" w:rsidRDefault="00881A34" w:rsidP="00881A34"/>
        </w:tc>
        <w:tc>
          <w:tcPr>
            <w:tcW w:w="1440" w:type="dxa"/>
            <w:vMerge w:val="restart"/>
          </w:tcPr>
          <w:p w:rsidR="00881A34" w:rsidRDefault="00881A34" w:rsidP="00881A34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881A34" w:rsidRDefault="00881A34" w:rsidP="00881A34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881A34" w:rsidRDefault="00881A34" w:rsidP="00881A34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881A34" w:rsidRDefault="00881A34" w:rsidP="00881A34">
            <w:pPr>
              <w:widowControl w:val="0"/>
              <w:spacing w:line="276" w:lineRule="auto"/>
            </w:pP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</w:tcPr>
          <w:p w:rsidR="00881A34" w:rsidRDefault="00881A34" w:rsidP="00881A34">
            <w:r>
              <w:rPr>
                <w:b/>
                <w:color w:val="FF0000"/>
              </w:rPr>
              <w:t>Checks for Understanding  (FORMATIVE – SUMMATIVE)</w:t>
            </w:r>
          </w:p>
          <w:p w:rsidR="00881A34" w:rsidRDefault="00881A34" w:rsidP="00881A34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881A34" w:rsidRDefault="00881A34" w:rsidP="00881A34">
            <w:pPr>
              <w:jc w:val="center"/>
            </w:pPr>
          </w:p>
        </w:tc>
        <w:tc>
          <w:tcPr>
            <w:tcW w:w="2760" w:type="dxa"/>
            <w:vMerge/>
          </w:tcPr>
          <w:p w:rsidR="00881A34" w:rsidRDefault="00881A34" w:rsidP="00881A34">
            <w:pPr>
              <w:jc w:val="center"/>
            </w:pP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  <w:vMerge w:val="restart"/>
          </w:tcPr>
          <w:p w:rsidR="00881A34" w:rsidRDefault="00881A34" w:rsidP="00881A34">
            <w:r>
              <w:rPr>
                <w:b/>
                <w:color w:val="FF0000"/>
              </w:rPr>
              <w:t>Student Independent Practice (YOU DO)</w:t>
            </w:r>
          </w:p>
          <w:p w:rsidR="00881A34" w:rsidRDefault="00881A34" w:rsidP="00881A34">
            <w:r>
              <w:t>Students will create and write about their 3 D letter sculpture.</w:t>
            </w:r>
          </w:p>
        </w:tc>
        <w:tc>
          <w:tcPr>
            <w:tcW w:w="4200" w:type="dxa"/>
            <w:gridSpan w:val="2"/>
          </w:tcPr>
          <w:p w:rsidR="00881A34" w:rsidRDefault="00881A34" w:rsidP="00881A34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  <w:vMerge/>
          </w:tcPr>
          <w:p w:rsidR="00881A34" w:rsidRDefault="00881A34" w:rsidP="00881A34"/>
        </w:tc>
        <w:tc>
          <w:tcPr>
            <w:tcW w:w="4200" w:type="dxa"/>
            <w:gridSpan w:val="2"/>
          </w:tcPr>
          <w:p w:rsidR="00881A34" w:rsidRDefault="00881A34" w:rsidP="00881A34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</w:tcPr>
          <w:p w:rsidR="00881A34" w:rsidRDefault="00881A34" w:rsidP="00D1230D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881A34" w:rsidRDefault="00881A34" w:rsidP="00D1230D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881A34" w:rsidRDefault="00881A34" w:rsidP="00D1230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881A34" w:rsidRDefault="00881A34" w:rsidP="00D1230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  <w:vMerge w:val="restart"/>
          </w:tcPr>
          <w:p w:rsidR="00881A34" w:rsidRDefault="00881A34" w:rsidP="00881A34">
            <w:r>
              <w:rPr>
                <w:b/>
              </w:rPr>
              <w:t xml:space="preserve">Notes- </w:t>
            </w:r>
          </w:p>
          <w:p w:rsidR="00881A34" w:rsidRDefault="00881A34" w:rsidP="00881A34">
            <w:r>
              <w:rPr>
                <w:b/>
              </w:rPr>
              <w:t xml:space="preserve">Times - </w:t>
            </w:r>
          </w:p>
          <w:p w:rsidR="00881A34" w:rsidRDefault="00881A34" w:rsidP="00881A34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881A34" w:rsidRDefault="00881A34" w:rsidP="00881A34">
            <w:r>
              <w:rPr>
                <w:b/>
                <w:color w:val="FF0000"/>
              </w:rPr>
              <w:t>Learning Targets</w:t>
            </w:r>
          </w:p>
          <w:p w:rsidR="00881A34" w:rsidRDefault="00881A34" w:rsidP="00881A34">
            <w:r>
              <w:t>Students will practice editing skills.</w:t>
            </w:r>
          </w:p>
        </w:tc>
        <w:tc>
          <w:tcPr>
            <w:tcW w:w="1440" w:type="dxa"/>
            <w:vMerge w:val="restart"/>
          </w:tcPr>
          <w:p w:rsidR="00881A34" w:rsidRDefault="00881A34" w:rsidP="00881A34">
            <w:pPr>
              <w:jc w:val="center"/>
            </w:pPr>
            <w:r>
              <w:t>7.14 d</w:t>
            </w:r>
          </w:p>
          <w:p w:rsidR="00881A34" w:rsidRDefault="00881A34" w:rsidP="00881A34">
            <w:pPr>
              <w:jc w:val="center"/>
            </w:pPr>
            <w:r>
              <w:t>8.14 d</w:t>
            </w:r>
          </w:p>
          <w:p w:rsidR="00881A34" w:rsidRDefault="00881A34" w:rsidP="00881A34">
            <w:pPr>
              <w:jc w:val="center"/>
            </w:pPr>
          </w:p>
          <w:p w:rsidR="00881A34" w:rsidRDefault="00881A34" w:rsidP="00881A34">
            <w:pPr>
              <w:jc w:val="center"/>
            </w:pPr>
          </w:p>
        </w:tc>
        <w:tc>
          <w:tcPr>
            <w:tcW w:w="2760" w:type="dxa"/>
            <w:vMerge w:val="restart"/>
          </w:tcPr>
          <w:p w:rsidR="00881A34" w:rsidRDefault="00881A34" w:rsidP="00881A34">
            <w:pPr>
              <w:jc w:val="center"/>
            </w:pPr>
            <w:r>
              <w:t>Cardstock</w:t>
            </w:r>
          </w:p>
          <w:p w:rsidR="00881A34" w:rsidRDefault="00881A34" w:rsidP="00881A34">
            <w:pPr>
              <w:jc w:val="center"/>
            </w:pPr>
            <w:r>
              <w:t>Map Pencis; Markers; Scissors; Glue; Tape</w:t>
            </w:r>
          </w:p>
          <w:p w:rsidR="00881A34" w:rsidRDefault="00881A34" w:rsidP="00881A34">
            <w:pPr>
              <w:jc w:val="center"/>
            </w:pPr>
            <w:r>
              <w:t>Grammar Warm Up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</w:tcPr>
          <w:p w:rsidR="00881A34" w:rsidRDefault="00881A34" w:rsidP="00881A34">
            <w:r>
              <w:rPr>
                <w:b/>
                <w:color w:val="FF0000"/>
              </w:rPr>
              <w:t>Warm up/Hook/Connections</w:t>
            </w:r>
          </w:p>
          <w:p w:rsidR="00881A34" w:rsidRDefault="00881A34" w:rsidP="00881A34">
            <w:r>
              <w:t>Grammar Warm Up</w:t>
            </w:r>
          </w:p>
        </w:tc>
        <w:tc>
          <w:tcPr>
            <w:tcW w:w="1440" w:type="dxa"/>
            <w:vMerge/>
          </w:tcPr>
          <w:p w:rsidR="00881A34" w:rsidRDefault="00881A34" w:rsidP="00881A34">
            <w:pPr>
              <w:jc w:val="center"/>
            </w:pPr>
          </w:p>
        </w:tc>
        <w:tc>
          <w:tcPr>
            <w:tcW w:w="2760" w:type="dxa"/>
            <w:vMerge/>
          </w:tcPr>
          <w:p w:rsidR="00881A34" w:rsidRDefault="00881A34" w:rsidP="00881A34">
            <w:pPr>
              <w:jc w:val="center"/>
            </w:pP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  <w:vMerge w:val="restart"/>
          </w:tcPr>
          <w:p w:rsidR="00881A34" w:rsidRDefault="00881A34" w:rsidP="00881A34">
            <w:r>
              <w:rPr>
                <w:b/>
                <w:color w:val="FF0000"/>
              </w:rPr>
              <w:t>Direct Instruction/Guided Practice (I DO, WE )</w:t>
            </w:r>
          </w:p>
          <w:p w:rsidR="00881A34" w:rsidRPr="00C55195" w:rsidRDefault="00881A34" w:rsidP="00881A34">
            <w:r>
              <w:t>Teacher will introduce 3 D letter sculpture project.</w:t>
            </w:r>
          </w:p>
        </w:tc>
        <w:tc>
          <w:tcPr>
            <w:tcW w:w="1440" w:type="dxa"/>
          </w:tcPr>
          <w:p w:rsidR="00881A34" w:rsidRPr="001D73B7" w:rsidRDefault="00881A34" w:rsidP="00881A34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881A34" w:rsidRDefault="00881A34" w:rsidP="00881A34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881A34" w:rsidTr="00D1230D">
        <w:trPr>
          <w:trHeight w:val="45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  <w:vMerge/>
          </w:tcPr>
          <w:p w:rsidR="00881A34" w:rsidRDefault="00881A34" w:rsidP="00881A34"/>
        </w:tc>
        <w:tc>
          <w:tcPr>
            <w:tcW w:w="1440" w:type="dxa"/>
            <w:vMerge w:val="restart"/>
          </w:tcPr>
          <w:p w:rsidR="00881A34" w:rsidRDefault="00881A34" w:rsidP="00881A34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881A34" w:rsidRDefault="00881A34" w:rsidP="00881A34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881A34" w:rsidRDefault="00881A34" w:rsidP="00881A34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881A34" w:rsidRDefault="00881A34" w:rsidP="00881A34">
            <w:pPr>
              <w:widowControl w:val="0"/>
              <w:spacing w:line="276" w:lineRule="auto"/>
            </w:pP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</w:tcPr>
          <w:p w:rsidR="00881A34" w:rsidRDefault="00881A34" w:rsidP="00881A34">
            <w:r>
              <w:rPr>
                <w:b/>
                <w:color w:val="FF0000"/>
              </w:rPr>
              <w:t>Checks for Understanding  (FORMATIVE – SUMMATIVE)</w:t>
            </w:r>
          </w:p>
          <w:p w:rsidR="00881A34" w:rsidRDefault="00881A34" w:rsidP="00881A34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881A34" w:rsidRDefault="00881A34" w:rsidP="00881A34">
            <w:pPr>
              <w:jc w:val="center"/>
            </w:pPr>
          </w:p>
        </w:tc>
        <w:tc>
          <w:tcPr>
            <w:tcW w:w="2760" w:type="dxa"/>
            <w:vMerge/>
          </w:tcPr>
          <w:p w:rsidR="00881A34" w:rsidRDefault="00881A34" w:rsidP="00881A34">
            <w:pPr>
              <w:jc w:val="center"/>
            </w:pP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  <w:vMerge w:val="restart"/>
          </w:tcPr>
          <w:p w:rsidR="00881A34" w:rsidRDefault="00881A34" w:rsidP="00881A34">
            <w:r>
              <w:rPr>
                <w:b/>
                <w:color w:val="FF0000"/>
              </w:rPr>
              <w:t>Student Independent Practice (YOU DO)</w:t>
            </w:r>
          </w:p>
          <w:p w:rsidR="00881A34" w:rsidRDefault="00881A34" w:rsidP="00881A34">
            <w:r>
              <w:t>Students will create and write about their 3 D letter sculpture.</w:t>
            </w:r>
          </w:p>
        </w:tc>
        <w:tc>
          <w:tcPr>
            <w:tcW w:w="4200" w:type="dxa"/>
            <w:gridSpan w:val="2"/>
          </w:tcPr>
          <w:p w:rsidR="00881A34" w:rsidRDefault="00881A34" w:rsidP="00881A34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881A34" w:rsidTr="00D1230D">
        <w:trPr>
          <w:trHeight w:val="260"/>
        </w:trPr>
        <w:tc>
          <w:tcPr>
            <w:tcW w:w="1340" w:type="dxa"/>
            <w:vMerge/>
          </w:tcPr>
          <w:p w:rsidR="00881A34" w:rsidRDefault="00881A34" w:rsidP="00881A34"/>
        </w:tc>
        <w:tc>
          <w:tcPr>
            <w:tcW w:w="5680" w:type="dxa"/>
            <w:vMerge/>
          </w:tcPr>
          <w:p w:rsidR="00881A34" w:rsidRDefault="00881A34" w:rsidP="00881A34"/>
        </w:tc>
        <w:tc>
          <w:tcPr>
            <w:tcW w:w="4200" w:type="dxa"/>
            <w:gridSpan w:val="2"/>
          </w:tcPr>
          <w:p w:rsidR="00881A34" w:rsidRDefault="00881A34" w:rsidP="00881A34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</w:tbl>
    <w:p w:rsidR="00881A34" w:rsidRDefault="00881A34" w:rsidP="005D623F">
      <w:pPr>
        <w:rPr>
          <w:b/>
          <w:sz w:val="24"/>
          <w:szCs w:val="24"/>
        </w:rPr>
      </w:pPr>
    </w:p>
    <w:p w:rsidR="005D623F" w:rsidRDefault="005D623F" w:rsidP="005D623F">
      <w:r>
        <w:rPr>
          <w:b/>
          <w:sz w:val="24"/>
          <w:szCs w:val="24"/>
        </w:rPr>
        <w:lastRenderedPageBreak/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6583680" behindDoc="0" locked="0" layoutInCell="0" hidden="0" allowOverlap="1" wp14:anchorId="65D9116C" wp14:editId="537E5C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48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584704" behindDoc="0" locked="0" layoutInCell="0" hidden="0" allowOverlap="1" wp14:anchorId="31A7469F" wp14:editId="794CFD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49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585728" behindDoc="0" locked="0" layoutInCell="0" hidden="0" allowOverlap="1" wp14:anchorId="1993E963" wp14:editId="5A6D27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50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586752" behindDoc="0" locked="0" layoutInCell="0" hidden="0" allowOverlap="1" wp14:anchorId="2893029F" wp14:editId="2AD862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51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587776" behindDoc="0" locked="0" layoutInCell="0" hidden="0" allowOverlap="1" wp14:anchorId="4A4D9927" wp14:editId="1DF94A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52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588800" behindDoc="0" locked="0" layoutInCell="0" hidden="0" allowOverlap="1" wp14:anchorId="7F98E439" wp14:editId="277853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53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589824" behindDoc="0" locked="0" layoutInCell="0" hidden="0" allowOverlap="1" wp14:anchorId="4E17B6D3" wp14:editId="7ECD9B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54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590848" behindDoc="0" locked="0" layoutInCell="0" hidden="0" allowOverlap="1" wp14:anchorId="30E50801" wp14:editId="5D70ED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55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591872" behindDoc="0" locked="0" layoutInCell="0" hidden="0" allowOverlap="1" wp14:anchorId="50635ABC" wp14:editId="0E9CB1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56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592896" behindDoc="0" locked="0" layoutInCell="0" hidden="0" allowOverlap="1" wp14:anchorId="2C4E3407" wp14:editId="4F2EBD3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57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593920" behindDoc="0" locked="0" layoutInCell="0" hidden="0" allowOverlap="1" wp14:anchorId="4F1CFA09" wp14:editId="25B101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58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594944" behindDoc="0" locked="0" layoutInCell="0" hidden="0" allowOverlap="1" wp14:anchorId="12829BD5" wp14:editId="37A0E5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59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595968" behindDoc="0" locked="0" layoutInCell="0" hidden="0" allowOverlap="1" wp14:anchorId="329B4A33" wp14:editId="0A7A50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60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596992" behindDoc="0" locked="0" layoutInCell="0" hidden="0" allowOverlap="1" wp14:anchorId="117422FB" wp14:editId="2F6EBF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61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598016" behindDoc="0" locked="0" layoutInCell="0" hidden="0" allowOverlap="1" wp14:anchorId="46BAC2DB" wp14:editId="05D221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62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599040" behindDoc="0" locked="0" layoutInCell="0" hidden="0" allowOverlap="1" wp14:anchorId="696D51AC" wp14:editId="21E330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63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00064" behindDoc="0" locked="0" layoutInCell="0" hidden="0" allowOverlap="1" wp14:anchorId="23DB3D44" wp14:editId="2CCA2E0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64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01088" behindDoc="0" locked="0" layoutInCell="0" hidden="0" allowOverlap="1" wp14:anchorId="635376BC" wp14:editId="13FF08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65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02112" behindDoc="0" locked="0" layoutInCell="0" hidden="0" allowOverlap="1" wp14:anchorId="39E6A650" wp14:editId="60870E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66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03136" behindDoc="0" locked="0" layoutInCell="0" hidden="0" allowOverlap="1" wp14:anchorId="3852699D" wp14:editId="4CAA75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67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04160" behindDoc="0" locked="0" layoutInCell="0" hidden="0" allowOverlap="1" wp14:anchorId="42665080" wp14:editId="6A2B09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68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05184" behindDoc="0" locked="0" layoutInCell="0" hidden="0" allowOverlap="1" wp14:anchorId="1023EC5F" wp14:editId="4D2FA5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69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06208" behindDoc="0" locked="0" layoutInCell="0" hidden="0" allowOverlap="1" wp14:anchorId="37E8E5F7" wp14:editId="7CCAF9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70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07232" behindDoc="0" locked="0" layoutInCell="0" hidden="0" allowOverlap="1" wp14:anchorId="11C4ADB4" wp14:editId="41487A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71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08256" behindDoc="0" locked="0" layoutInCell="0" hidden="0" allowOverlap="1" wp14:anchorId="149AFA77" wp14:editId="1887565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72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09280" behindDoc="0" locked="0" layoutInCell="0" hidden="0" allowOverlap="1" wp14:anchorId="1B08EAEE" wp14:editId="402968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73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10304" behindDoc="0" locked="0" layoutInCell="0" hidden="0" allowOverlap="1" wp14:anchorId="0F943D61" wp14:editId="450364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74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11328" behindDoc="0" locked="0" layoutInCell="0" hidden="0" allowOverlap="1" wp14:anchorId="2E22B200" wp14:editId="04136A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75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12352" behindDoc="0" locked="0" layoutInCell="0" hidden="0" allowOverlap="1" wp14:anchorId="77FB4BB6" wp14:editId="7E9477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76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13376" behindDoc="0" locked="0" layoutInCell="0" hidden="0" allowOverlap="1" wp14:anchorId="20CBC38F" wp14:editId="441A03A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77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14400" behindDoc="0" locked="0" layoutInCell="0" hidden="0" allowOverlap="1" wp14:anchorId="350B6BDF" wp14:editId="12361F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78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15424" behindDoc="0" locked="0" layoutInCell="0" hidden="0" allowOverlap="1" wp14:anchorId="41523C25" wp14:editId="0ADA2C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79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16448" behindDoc="0" locked="0" layoutInCell="0" hidden="0" allowOverlap="1" wp14:anchorId="6ED831E1" wp14:editId="76FE72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80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17472" behindDoc="0" locked="0" layoutInCell="0" hidden="0" allowOverlap="1" wp14:anchorId="1A6A83E4" wp14:editId="03527E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81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18496" behindDoc="0" locked="0" layoutInCell="0" hidden="0" allowOverlap="1" wp14:anchorId="0ECF72FA" wp14:editId="477A87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82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19520" behindDoc="0" locked="0" layoutInCell="0" hidden="0" allowOverlap="1" wp14:anchorId="42AF6645" wp14:editId="5DF33F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83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20544" behindDoc="0" locked="0" layoutInCell="0" hidden="0" allowOverlap="1" wp14:anchorId="57D53B0C" wp14:editId="2A471E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84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21568" behindDoc="0" locked="0" layoutInCell="0" hidden="0" allowOverlap="1" wp14:anchorId="0560E78E" wp14:editId="719FE5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85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22592" behindDoc="0" locked="0" layoutInCell="0" hidden="0" allowOverlap="1" wp14:anchorId="1E3B6622" wp14:editId="67C9EE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86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23616" behindDoc="0" locked="0" layoutInCell="0" hidden="0" allowOverlap="1" wp14:anchorId="48BE88C5" wp14:editId="5091C6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87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24640" behindDoc="0" locked="0" layoutInCell="0" hidden="0" allowOverlap="1" wp14:anchorId="0384B37E" wp14:editId="14E696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88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25664" behindDoc="0" locked="0" layoutInCell="0" hidden="0" allowOverlap="1" wp14:anchorId="6D24DF02" wp14:editId="3A8C37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89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26688" behindDoc="0" locked="0" layoutInCell="0" hidden="0" allowOverlap="1" wp14:anchorId="303FD91C" wp14:editId="1C78E0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90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27712" behindDoc="0" locked="0" layoutInCell="0" hidden="0" allowOverlap="1" wp14:anchorId="6437A371" wp14:editId="45860E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91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28736" behindDoc="0" locked="0" layoutInCell="0" hidden="0" allowOverlap="1" wp14:anchorId="42ECE606" wp14:editId="154147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92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29760" behindDoc="0" locked="0" layoutInCell="0" hidden="0" allowOverlap="1" wp14:anchorId="045B1301" wp14:editId="34F4AF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93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30784" behindDoc="0" locked="0" layoutInCell="0" hidden="0" allowOverlap="1" wp14:anchorId="29FEC7A7" wp14:editId="2E3E23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94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31808" behindDoc="0" locked="0" layoutInCell="0" hidden="0" allowOverlap="1" wp14:anchorId="20F598F6" wp14:editId="08F9E8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95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32832" behindDoc="0" locked="0" layoutInCell="0" hidden="0" allowOverlap="1" wp14:anchorId="766C00A8" wp14:editId="286229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96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33856" behindDoc="0" locked="0" layoutInCell="0" hidden="0" allowOverlap="1" wp14:anchorId="58E14EF4" wp14:editId="569ED8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97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34880" behindDoc="0" locked="0" layoutInCell="0" hidden="0" allowOverlap="1" wp14:anchorId="26D4779F" wp14:editId="3FFDC8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98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35904" behindDoc="0" locked="0" layoutInCell="0" hidden="0" allowOverlap="1" wp14:anchorId="05EEC5E1" wp14:editId="3429F1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99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36928" behindDoc="0" locked="0" layoutInCell="0" hidden="0" allowOverlap="1" wp14:anchorId="481CCE68" wp14:editId="142734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00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37952" behindDoc="0" locked="0" layoutInCell="0" hidden="0" allowOverlap="1" wp14:anchorId="3F25B346" wp14:editId="245B5C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01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38976" behindDoc="0" locked="0" layoutInCell="0" hidden="0" allowOverlap="1" wp14:anchorId="5FE8F27D" wp14:editId="06AB83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02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40000" behindDoc="0" locked="0" layoutInCell="0" hidden="0" allowOverlap="1" wp14:anchorId="7CD5E510" wp14:editId="34C1A2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03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41024" behindDoc="0" locked="0" layoutInCell="0" hidden="0" allowOverlap="1" wp14:anchorId="037D52C0" wp14:editId="79DC48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04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42048" behindDoc="0" locked="0" layoutInCell="0" hidden="0" allowOverlap="1" wp14:anchorId="12CC7115" wp14:editId="481ADE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05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43072" behindDoc="0" locked="0" layoutInCell="0" hidden="0" allowOverlap="1" wp14:anchorId="49C9B930" wp14:editId="5AD24E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06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44096" behindDoc="0" locked="0" layoutInCell="0" hidden="0" allowOverlap="1" wp14:anchorId="51209CA2" wp14:editId="6B25DA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07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45120" behindDoc="0" locked="0" layoutInCell="0" hidden="0" allowOverlap="1" wp14:anchorId="26411BEB" wp14:editId="2AD8E0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08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46144" behindDoc="0" locked="0" layoutInCell="0" hidden="0" allowOverlap="1" wp14:anchorId="5D29C8C5" wp14:editId="27081C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09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47168" behindDoc="0" locked="0" layoutInCell="0" hidden="0" allowOverlap="1" wp14:anchorId="7D470D76" wp14:editId="29DC724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10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48192" behindDoc="0" locked="0" layoutInCell="0" hidden="0" allowOverlap="1" wp14:anchorId="09183AB4" wp14:editId="0190AE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11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49216" behindDoc="0" locked="0" layoutInCell="0" hidden="0" allowOverlap="1" wp14:anchorId="2670596C" wp14:editId="3F233D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12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50240" behindDoc="0" locked="0" layoutInCell="0" hidden="0" allowOverlap="1" wp14:anchorId="4605F3D1" wp14:editId="6D6766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13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51264" behindDoc="0" locked="0" layoutInCell="0" hidden="0" allowOverlap="1" wp14:anchorId="32C4D0BB" wp14:editId="438875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14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52288" behindDoc="0" locked="0" layoutInCell="0" hidden="0" allowOverlap="1" wp14:anchorId="65098708" wp14:editId="398E19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15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53312" behindDoc="0" locked="0" layoutInCell="0" hidden="0" allowOverlap="1" wp14:anchorId="1B6B4979" wp14:editId="7DEE7A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16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54336" behindDoc="0" locked="0" layoutInCell="0" hidden="0" allowOverlap="1" wp14:anchorId="40E42E63" wp14:editId="0CD45E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17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55360" behindDoc="0" locked="0" layoutInCell="0" hidden="0" allowOverlap="1" wp14:anchorId="4A276EF5" wp14:editId="65D88C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18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56384" behindDoc="0" locked="0" layoutInCell="0" hidden="0" allowOverlap="1" wp14:anchorId="3FA59389" wp14:editId="4E19CF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19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57408" behindDoc="0" locked="0" layoutInCell="0" hidden="0" allowOverlap="1" wp14:anchorId="4F3A4E72" wp14:editId="0AE049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20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58432" behindDoc="0" locked="0" layoutInCell="0" hidden="0" allowOverlap="1" wp14:anchorId="5968D94D" wp14:editId="266540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21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59456" behindDoc="0" locked="0" layoutInCell="0" hidden="0" allowOverlap="1" wp14:anchorId="155548D2" wp14:editId="03D76D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22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60480" behindDoc="0" locked="0" layoutInCell="0" hidden="0" allowOverlap="1" wp14:anchorId="7A97EB20" wp14:editId="312423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23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61504" behindDoc="0" locked="0" layoutInCell="0" hidden="0" allowOverlap="1" wp14:anchorId="528364A9" wp14:editId="15B983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24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62528" behindDoc="0" locked="0" layoutInCell="0" hidden="0" allowOverlap="1" wp14:anchorId="08ED48FB" wp14:editId="12157C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25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63552" behindDoc="0" locked="0" layoutInCell="0" hidden="0" allowOverlap="1" wp14:anchorId="5D44173F" wp14:editId="183CAB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26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64576" behindDoc="0" locked="0" layoutInCell="0" hidden="0" allowOverlap="1" wp14:anchorId="6A91B806" wp14:editId="734DAB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27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65600" behindDoc="0" locked="0" layoutInCell="0" hidden="0" allowOverlap="1" wp14:anchorId="05B08841" wp14:editId="6067E7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28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66624" behindDoc="0" locked="0" layoutInCell="0" hidden="0" allowOverlap="1" wp14:anchorId="0D337FAF" wp14:editId="0BB60D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29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67648" behindDoc="0" locked="0" layoutInCell="0" hidden="0" allowOverlap="1" wp14:anchorId="6230D8CA" wp14:editId="06F9AF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30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68672" behindDoc="0" locked="0" layoutInCell="0" hidden="0" allowOverlap="1" wp14:anchorId="33DA0CF6" wp14:editId="4F3009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31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69696" behindDoc="0" locked="0" layoutInCell="0" hidden="0" allowOverlap="1" wp14:anchorId="00F37A3A" wp14:editId="17A4A4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32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70720" behindDoc="0" locked="0" layoutInCell="0" hidden="0" allowOverlap="1" wp14:anchorId="223E8A17" wp14:editId="54445A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33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71744" behindDoc="0" locked="0" layoutInCell="0" hidden="0" allowOverlap="1" wp14:anchorId="5D62F702" wp14:editId="38AAE3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34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72768" behindDoc="0" locked="0" layoutInCell="0" hidden="0" allowOverlap="1" wp14:anchorId="0ED8A6A3" wp14:editId="287D64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35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73792" behindDoc="0" locked="0" layoutInCell="0" hidden="0" allowOverlap="1" wp14:anchorId="6D827FB0" wp14:editId="426977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36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74816" behindDoc="0" locked="0" layoutInCell="0" hidden="0" allowOverlap="1" wp14:anchorId="6326C147" wp14:editId="60D1A2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37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75840" behindDoc="0" locked="0" layoutInCell="0" hidden="0" allowOverlap="1" wp14:anchorId="65599CAF" wp14:editId="39DCD2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38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76864" behindDoc="0" locked="0" layoutInCell="0" hidden="0" allowOverlap="1" wp14:anchorId="677F5675" wp14:editId="1B24BF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39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77888" behindDoc="0" locked="0" layoutInCell="0" hidden="0" allowOverlap="1" wp14:anchorId="6BD10BF8" wp14:editId="4DC512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40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78912" behindDoc="0" locked="0" layoutInCell="0" hidden="0" allowOverlap="1" wp14:anchorId="1C672178" wp14:editId="3B7BC0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41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79936" behindDoc="0" locked="0" layoutInCell="0" hidden="0" allowOverlap="1" wp14:anchorId="159B7CA6" wp14:editId="0909B0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42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80960" behindDoc="0" locked="0" layoutInCell="0" hidden="0" allowOverlap="1" wp14:anchorId="53D5CFB6" wp14:editId="4C8E61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43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81984" behindDoc="0" locked="0" layoutInCell="0" hidden="0" allowOverlap="1" wp14:anchorId="0D4D58F1" wp14:editId="6B59E0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44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83008" behindDoc="0" locked="0" layoutInCell="0" hidden="0" allowOverlap="1" wp14:anchorId="72059ABC" wp14:editId="5C0E06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45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84032" behindDoc="0" locked="0" layoutInCell="0" hidden="0" allowOverlap="1" wp14:anchorId="21119027" wp14:editId="39D3DA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46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85056" behindDoc="0" locked="0" layoutInCell="0" hidden="0" allowOverlap="1" wp14:anchorId="0F78BC4C" wp14:editId="25DC71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47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86080" behindDoc="0" locked="0" layoutInCell="0" hidden="0" allowOverlap="1" wp14:anchorId="15085B31" wp14:editId="7C9F13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48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87104" behindDoc="0" locked="0" layoutInCell="0" hidden="0" allowOverlap="1" wp14:anchorId="7DC012F9" wp14:editId="4CA4C9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49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88128" behindDoc="0" locked="0" layoutInCell="0" hidden="0" allowOverlap="1" wp14:anchorId="68D034E2" wp14:editId="1689BD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50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89152" behindDoc="0" locked="0" layoutInCell="0" hidden="0" allowOverlap="1" wp14:anchorId="3D3AE428" wp14:editId="174FA3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51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90176" behindDoc="0" locked="0" layoutInCell="0" hidden="0" allowOverlap="1" wp14:anchorId="652D3A59" wp14:editId="132452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52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91200" behindDoc="0" locked="0" layoutInCell="0" hidden="0" allowOverlap="1" wp14:anchorId="736FA81B" wp14:editId="1D9118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53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92224" behindDoc="0" locked="0" layoutInCell="0" hidden="0" allowOverlap="1" wp14:anchorId="6257A1CC" wp14:editId="56E6F9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54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93248" behindDoc="0" locked="0" layoutInCell="0" hidden="0" allowOverlap="1" wp14:anchorId="76100697" wp14:editId="5FD9BF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55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94272" behindDoc="0" locked="0" layoutInCell="0" hidden="0" allowOverlap="1" wp14:anchorId="3FA1BE60" wp14:editId="3B113A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56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95296" behindDoc="0" locked="0" layoutInCell="0" hidden="0" allowOverlap="1" wp14:anchorId="1F0B65BC" wp14:editId="134A9B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57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96320" behindDoc="0" locked="0" layoutInCell="0" hidden="0" allowOverlap="1" wp14:anchorId="302A9BE3" wp14:editId="6DAB11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58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97344" behindDoc="0" locked="0" layoutInCell="0" hidden="0" allowOverlap="1" wp14:anchorId="56C5AB3F" wp14:editId="78476B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59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98368" behindDoc="0" locked="0" layoutInCell="0" hidden="0" allowOverlap="1" wp14:anchorId="6706125C" wp14:editId="6EFB4A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60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699392" behindDoc="0" locked="0" layoutInCell="0" hidden="0" allowOverlap="1" wp14:anchorId="396B0251" wp14:editId="5944B2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61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00416" behindDoc="0" locked="0" layoutInCell="0" hidden="0" allowOverlap="1" wp14:anchorId="3B8B0523" wp14:editId="5F50D3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62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01440" behindDoc="0" locked="0" layoutInCell="0" hidden="0" allowOverlap="1" wp14:anchorId="3ADB23C3" wp14:editId="03F7CF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63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02464" behindDoc="0" locked="0" layoutInCell="0" hidden="0" allowOverlap="1" wp14:anchorId="54CFE092" wp14:editId="45E724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64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03488" behindDoc="0" locked="0" layoutInCell="0" hidden="0" allowOverlap="1" wp14:anchorId="4F74AA99" wp14:editId="49C18A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65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04512" behindDoc="0" locked="0" layoutInCell="0" hidden="0" allowOverlap="1" wp14:anchorId="20E4445B" wp14:editId="701F25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66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05536" behindDoc="0" locked="0" layoutInCell="0" hidden="0" allowOverlap="1" wp14:anchorId="75E90D24" wp14:editId="08AA0C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67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06560" behindDoc="0" locked="0" layoutInCell="0" hidden="0" allowOverlap="1" wp14:anchorId="7EA6A0F0" wp14:editId="597915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68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07584" behindDoc="0" locked="0" layoutInCell="0" hidden="0" allowOverlap="1" wp14:anchorId="153B4C63" wp14:editId="1EEE26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69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08608" behindDoc="0" locked="0" layoutInCell="0" hidden="0" allowOverlap="1" wp14:anchorId="3155CF44" wp14:editId="43FD3B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70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09632" behindDoc="0" locked="0" layoutInCell="0" hidden="0" allowOverlap="1" wp14:anchorId="64E132A8" wp14:editId="2E6152F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71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10656" behindDoc="0" locked="0" layoutInCell="0" hidden="0" allowOverlap="1" wp14:anchorId="66B891D7" wp14:editId="51BFC3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72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11680" behindDoc="0" locked="0" layoutInCell="0" hidden="0" allowOverlap="1" wp14:anchorId="44B0F437" wp14:editId="5395B6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73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12704" behindDoc="0" locked="0" layoutInCell="0" hidden="0" allowOverlap="1" wp14:anchorId="318CE1E3" wp14:editId="04C284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74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13728" behindDoc="0" locked="0" layoutInCell="0" hidden="0" allowOverlap="1" wp14:anchorId="355A58B6" wp14:editId="660A16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75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14752" behindDoc="0" locked="0" layoutInCell="0" hidden="0" allowOverlap="1" wp14:anchorId="2C1505E0" wp14:editId="3D8F35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76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15776" behindDoc="0" locked="0" layoutInCell="0" hidden="0" allowOverlap="1" wp14:anchorId="39F4C7F0" wp14:editId="7EA723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77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16800" behindDoc="0" locked="0" layoutInCell="0" hidden="0" allowOverlap="1" wp14:anchorId="6D079D69" wp14:editId="582EAC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78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17824" behindDoc="0" locked="0" layoutInCell="0" hidden="0" allowOverlap="1" wp14:anchorId="11A123C2" wp14:editId="6DE594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79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18848" behindDoc="0" locked="0" layoutInCell="0" hidden="0" allowOverlap="1" wp14:anchorId="1B86A552" wp14:editId="1780EB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80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19872" behindDoc="0" locked="0" layoutInCell="0" hidden="0" allowOverlap="1" wp14:anchorId="47E57C83" wp14:editId="49E697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81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20896" behindDoc="0" locked="0" layoutInCell="0" hidden="0" allowOverlap="1" wp14:anchorId="2E58FC71" wp14:editId="26D944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82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21920" behindDoc="0" locked="0" layoutInCell="0" hidden="0" allowOverlap="1" wp14:anchorId="78221CF3" wp14:editId="4FBD87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83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22944" behindDoc="0" locked="0" layoutInCell="0" hidden="0" allowOverlap="1" wp14:anchorId="35151785" wp14:editId="053423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84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23968" behindDoc="0" locked="0" layoutInCell="0" hidden="0" allowOverlap="1" wp14:anchorId="3C43E68F" wp14:editId="13F0C0B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85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24992" behindDoc="0" locked="0" layoutInCell="0" hidden="0" allowOverlap="1" wp14:anchorId="161EBC66" wp14:editId="342E4F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86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26016" behindDoc="0" locked="0" layoutInCell="0" hidden="0" allowOverlap="1" wp14:anchorId="6FA12F91" wp14:editId="15AAB7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87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27040" behindDoc="0" locked="0" layoutInCell="0" hidden="0" allowOverlap="1" wp14:anchorId="515EC874" wp14:editId="3C3CDD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88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28064" behindDoc="0" locked="0" layoutInCell="0" hidden="0" allowOverlap="1" wp14:anchorId="0603115F" wp14:editId="3EBE0B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89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29088" behindDoc="0" locked="0" layoutInCell="0" hidden="0" allowOverlap="1" wp14:anchorId="1BD2E575" wp14:editId="04B98B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90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30112" behindDoc="0" locked="0" layoutInCell="0" hidden="0" allowOverlap="1" wp14:anchorId="5D3415B3" wp14:editId="32316E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91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31136" behindDoc="0" locked="0" layoutInCell="0" hidden="0" allowOverlap="1" wp14:anchorId="2D5637D7" wp14:editId="5FA909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92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32160" behindDoc="0" locked="0" layoutInCell="0" hidden="0" allowOverlap="1" wp14:anchorId="72D597EC" wp14:editId="07321C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93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33184" behindDoc="0" locked="0" layoutInCell="0" hidden="0" allowOverlap="1" wp14:anchorId="28723265" wp14:editId="4004053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94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34208" behindDoc="0" locked="0" layoutInCell="0" hidden="0" allowOverlap="1" wp14:anchorId="7547DAA0" wp14:editId="609B244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95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35232" behindDoc="0" locked="0" layoutInCell="0" hidden="0" allowOverlap="1" wp14:anchorId="3ACCD207" wp14:editId="5EA21C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96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36256" behindDoc="0" locked="0" layoutInCell="0" hidden="0" allowOverlap="1" wp14:anchorId="0C2D338C" wp14:editId="3D1F46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97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37280" behindDoc="0" locked="0" layoutInCell="0" hidden="0" allowOverlap="1" wp14:anchorId="73EBB7C7" wp14:editId="34F64B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98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38304" behindDoc="0" locked="0" layoutInCell="0" hidden="0" allowOverlap="1" wp14:anchorId="67CB75AC" wp14:editId="036E38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99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39328" behindDoc="0" locked="0" layoutInCell="0" hidden="0" allowOverlap="1" wp14:anchorId="367F369B" wp14:editId="495EA2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00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40352" behindDoc="0" locked="0" layoutInCell="0" hidden="0" allowOverlap="1" wp14:anchorId="4E7B2948" wp14:editId="65EB8C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01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41376" behindDoc="0" locked="0" layoutInCell="0" hidden="0" allowOverlap="1" wp14:anchorId="186F0AC0" wp14:editId="76FC29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02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42400" behindDoc="0" locked="0" layoutInCell="0" hidden="0" allowOverlap="1" wp14:anchorId="42CC994D" wp14:editId="3E21EC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03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43424" behindDoc="0" locked="0" layoutInCell="0" hidden="0" allowOverlap="1" wp14:anchorId="368729ED" wp14:editId="7A6049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04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44448" behindDoc="0" locked="0" layoutInCell="0" hidden="0" allowOverlap="1" wp14:anchorId="5AF77738" wp14:editId="62A585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05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45472" behindDoc="0" locked="0" layoutInCell="0" hidden="0" allowOverlap="1" wp14:anchorId="02FE3C8A" wp14:editId="6E653B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06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46496" behindDoc="0" locked="0" layoutInCell="0" hidden="0" allowOverlap="1" wp14:anchorId="3CB5B2C6" wp14:editId="219836A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07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47520" behindDoc="0" locked="0" layoutInCell="0" hidden="0" allowOverlap="1" wp14:anchorId="6775DE57" wp14:editId="2FDF8D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08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48544" behindDoc="0" locked="0" layoutInCell="0" hidden="0" allowOverlap="1" wp14:anchorId="2E43E51B" wp14:editId="7DB8F7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09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49568" behindDoc="0" locked="0" layoutInCell="0" hidden="0" allowOverlap="1" wp14:anchorId="3BFAE5C7" wp14:editId="234DD0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10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50592" behindDoc="0" locked="0" layoutInCell="0" hidden="0" allowOverlap="1" wp14:anchorId="7B51C83B" wp14:editId="0B7B70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11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51616" behindDoc="0" locked="0" layoutInCell="0" hidden="0" allowOverlap="1" wp14:anchorId="1997BC17" wp14:editId="6D176C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12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52640" behindDoc="0" locked="0" layoutInCell="0" hidden="0" allowOverlap="1" wp14:anchorId="36B632B7" wp14:editId="06C477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13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53664" behindDoc="0" locked="0" layoutInCell="0" hidden="0" allowOverlap="1" wp14:anchorId="3A29BF0C" wp14:editId="6E92FC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14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54688" behindDoc="0" locked="0" layoutInCell="0" hidden="0" allowOverlap="1" wp14:anchorId="17F790AC" wp14:editId="0F75C3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15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55712" behindDoc="0" locked="0" layoutInCell="0" hidden="0" allowOverlap="1" wp14:anchorId="33C93FF0" wp14:editId="4AA6AF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16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56736" behindDoc="0" locked="0" layoutInCell="0" hidden="0" allowOverlap="1" wp14:anchorId="77978ABF" wp14:editId="0BB2C4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17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57760" behindDoc="0" locked="0" layoutInCell="0" hidden="0" allowOverlap="1" wp14:anchorId="642C8A6D" wp14:editId="1BC772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18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58784" behindDoc="0" locked="0" layoutInCell="0" hidden="0" allowOverlap="1" wp14:anchorId="4D90ED8D" wp14:editId="4BF612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19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59808" behindDoc="0" locked="0" layoutInCell="0" hidden="0" allowOverlap="1" wp14:anchorId="3A415D6D" wp14:editId="78A9E9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20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60832" behindDoc="0" locked="0" layoutInCell="0" hidden="0" allowOverlap="1" wp14:anchorId="295F6CDF" wp14:editId="4CE081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21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61856" behindDoc="0" locked="0" layoutInCell="0" hidden="0" allowOverlap="1" wp14:anchorId="5BCD3C17" wp14:editId="6B8725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22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62880" behindDoc="0" locked="0" layoutInCell="0" hidden="0" allowOverlap="1" wp14:anchorId="3AB1F113" wp14:editId="577A43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23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63904" behindDoc="0" locked="0" layoutInCell="0" hidden="0" allowOverlap="1" wp14:anchorId="086AA802" wp14:editId="7EBC12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24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64928" behindDoc="0" locked="0" layoutInCell="0" hidden="0" allowOverlap="1" wp14:anchorId="1014B33C" wp14:editId="052CCF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25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65952" behindDoc="0" locked="0" layoutInCell="0" hidden="0" allowOverlap="1" wp14:anchorId="230FFFCA" wp14:editId="37D4A8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26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66976" behindDoc="0" locked="0" layoutInCell="0" hidden="0" allowOverlap="1" wp14:anchorId="7454C29B" wp14:editId="72BAAA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27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68000" behindDoc="0" locked="0" layoutInCell="0" hidden="0" allowOverlap="1" wp14:anchorId="7E196970" wp14:editId="2FEEF5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28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69024" behindDoc="0" locked="0" layoutInCell="0" hidden="0" allowOverlap="1" wp14:anchorId="7D5F879B" wp14:editId="54E234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29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70048" behindDoc="0" locked="0" layoutInCell="0" hidden="0" allowOverlap="1" wp14:anchorId="051640FF" wp14:editId="41C82DA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30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71072" behindDoc="0" locked="0" layoutInCell="0" hidden="0" allowOverlap="1" wp14:anchorId="378B8621" wp14:editId="7EA577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31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72096" behindDoc="0" locked="0" layoutInCell="0" hidden="0" allowOverlap="1" wp14:anchorId="2CE66FB3" wp14:editId="1F57E5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32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73120" behindDoc="0" locked="0" layoutInCell="0" hidden="0" allowOverlap="1" wp14:anchorId="0A176654" wp14:editId="3EBD66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33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74144" behindDoc="0" locked="0" layoutInCell="0" hidden="0" allowOverlap="1" wp14:anchorId="0307A461" wp14:editId="5739C0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34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75168" behindDoc="0" locked="0" layoutInCell="0" hidden="0" allowOverlap="1" wp14:anchorId="5D9BEA16" wp14:editId="417046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35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76192" behindDoc="0" locked="0" layoutInCell="0" hidden="0" allowOverlap="1" wp14:anchorId="0B4113AD" wp14:editId="5A9C99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36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77216" behindDoc="0" locked="0" layoutInCell="0" hidden="0" allowOverlap="1" wp14:anchorId="44C64CE1" wp14:editId="06803F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37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78240" behindDoc="0" locked="0" layoutInCell="0" hidden="0" allowOverlap="1" wp14:anchorId="00FF1A4F" wp14:editId="55A0FA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38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79264" behindDoc="0" locked="0" layoutInCell="0" hidden="0" allowOverlap="1" wp14:anchorId="1BBABEBD" wp14:editId="663420F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39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80288" behindDoc="0" locked="0" layoutInCell="0" hidden="0" allowOverlap="1" wp14:anchorId="78E1886E" wp14:editId="7F3BE8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40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81312" behindDoc="0" locked="0" layoutInCell="0" hidden="0" allowOverlap="1" wp14:anchorId="3864E8BB" wp14:editId="12410C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41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82336" behindDoc="0" locked="0" layoutInCell="0" hidden="0" allowOverlap="1" wp14:anchorId="6494D728" wp14:editId="3D0F0C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42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83360" behindDoc="0" locked="0" layoutInCell="0" hidden="0" allowOverlap="1" wp14:anchorId="0566E97A" wp14:editId="581794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43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84384" behindDoc="0" locked="0" layoutInCell="0" hidden="0" allowOverlap="1" wp14:anchorId="1BA918FE" wp14:editId="413092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44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85408" behindDoc="0" locked="0" layoutInCell="0" hidden="0" allowOverlap="1" wp14:anchorId="7F835E54" wp14:editId="6DC6B0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45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86432" behindDoc="0" locked="0" layoutInCell="0" hidden="0" allowOverlap="1" wp14:anchorId="7A76C548" wp14:editId="397B42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46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87456" behindDoc="0" locked="0" layoutInCell="0" hidden="0" allowOverlap="1" wp14:anchorId="48BDD496" wp14:editId="359167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47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88480" behindDoc="0" locked="0" layoutInCell="0" hidden="0" allowOverlap="1" wp14:anchorId="26498BC8" wp14:editId="6E8447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48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89504" behindDoc="0" locked="0" layoutInCell="0" hidden="0" allowOverlap="1" wp14:anchorId="63CA373B" wp14:editId="5FB5C4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49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90528" behindDoc="0" locked="0" layoutInCell="0" hidden="0" allowOverlap="1" wp14:anchorId="5B422133" wp14:editId="130082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50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91552" behindDoc="0" locked="0" layoutInCell="0" hidden="0" allowOverlap="1" wp14:anchorId="1597CAAB" wp14:editId="7B46B1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51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92576" behindDoc="0" locked="0" layoutInCell="0" hidden="0" allowOverlap="1" wp14:anchorId="6210877F" wp14:editId="2F2AED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52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93600" behindDoc="0" locked="0" layoutInCell="0" hidden="0" allowOverlap="1" wp14:anchorId="1CDD83FA" wp14:editId="791CD6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53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94624" behindDoc="0" locked="0" layoutInCell="0" hidden="0" allowOverlap="1" wp14:anchorId="62666D4B" wp14:editId="0E7BBA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54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795648" behindDoc="0" locked="0" layoutInCell="0" hidden="0" allowOverlap="1" wp14:anchorId="3BA5FC14" wp14:editId="69C44D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55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5D623F" w:rsidRDefault="005D623F" w:rsidP="005D623F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6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5/15/17 to 5/19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5D623F" w:rsidTr="005D623F">
        <w:trPr>
          <w:trHeight w:val="260"/>
        </w:trPr>
        <w:tc>
          <w:tcPr>
            <w:tcW w:w="1340" w:type="dxa"/>
          </w:tcPr>
          <w:p w:rsidR="005D623F" w:rsidRDefault="005D623F" w:rsidP="005D623F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5D623F" w:rsidRDefault="005D623F" w:rsidP="005D623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5D623F" w:rsidRDefault="005D623F" w:rsidP="005D623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5D623F" w:rsidRDefault="005D623F" w:rsidP="005D623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5D623F" w:rsidTr="005D623F">
        <w:trPr>
          <w:trHeight w:val="260"/>
        </w:trPr>
        <w:tc>
          <w:tcPr>
            <w:tcW w:w="1340" w:type="dxa"/>
            <w:vMerge w:val="restart"/>
          </w:tcPr>
          <w:p w:rsidR="005D623F" w:rsidRDefault="005D623F" w:rsidP="005D623F">
            <w:r>
              <w:rPr>
                <w:b/>
              </w:rPr>
              <w:t xml:space="preserve">Notes- </w:t>
            </w:r>
          </w:p>
          <w:p w:rsidR="005D623F" w:rsidRDefault="005D623F" w:rsidP="005D623F">
            <w:r>
              <w:rPr>
                <w:b/>
              </w:rPr>
              <w:t xml:space="preserve">Times - </w:t>
            </w:r>
          </w:p>
          <w:p w:rsidR="005D623F" w:rsidRDefault="005D623F" w:rsidP="005D623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5D623F" w:rsidRDefault="005D623F" w:rsidP="005D623F">
            <w:r>
              <w:rPr>
                <w:b/>
                <w:color w:val="FF0000"/>
              </w:rPr>
              <w:t>Learning Targets</w:t>
            </w:r>
          </w:p>
          <w:p w:rsidR="005D623F" w:rsidRDefault="005D623F" w:rsidP="005D623F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5D623F" w:rsidRDefault="005D623F" w:rsidP="005D623F">
            <w:pPr>
              <w:jc w:val="center"/>
            </w:pPr>
            <w:r>
              <w:t>7.22</w:t>
            </w:r>
          </w:p>
          <w:p w:rsidR="005D623F" w:rsidRDefault="005D623F" w:rsidP="005D623F">
            <w:pPr>
              <w:jc w:val="center"/>
            </w:pPr>
            <w:r>
              <w:t>8.22</w:t>
            </w:r>
          </w:p>
          <w:p w:rsidR="005D623F" w:rsidRDefault="005D623F" w:rsidP="005D623F">
            <w:pPr>
              <w:jc w:val="center"/>
            </w:pPr>
          </w:p>
          <w:p w:rsidR="005D623F" w:rsidRDefault="005D623F" w:rsidP="005D623F">
            <w:pPr>
              <w:jc w:val="center"/>
            </w:pPr>
          </w:p>
        </w:tc>
        <w:tc>
          <w:tcPr>
            <w:tcW w:w="2760" w:type="dxa"/>
            <w:vMerge w:val="restart"/>
          </w:tcPr>
          <w:p w:rsidR="005D623F" w:rsidRDefault="005D623F" w:rsidP="005D623F">
            <w:pPr>
              <w:jc w:val="center"/>
            </w:pPr>
            <w:r>
              <w:t>Computers</w:t>
            </w:r>
          </w:p>
          <w:p w:rsidR="005D623F" w:rsidRDefault="005D623F" w:rsidP="005D623F">
            <w:pPr>
              <w:jc w:val="center"/>
            </w:pPr>
            <w:r>
              <w:t>Research Worksheet</w:t>
            </w:r>
          </w:p>
          <w:p w:rsidR="005D623F" w:rsidRDefault="00263B6A" w:rsidP="005D623F">
            <w:pPr>
              <w:jc w:val="center"/>
            </w:pPr>
            <w:r>
              <w:t>Grammar Warm Up</w:t>
            </w:r>
          </w:p>
        </w:tc>
      </w:tr>
      <w:tr w:rsidR="005D623F" w:rsidTr="005D623F">
        <w:trPr>
          <w:trHeight w:val="260"/>
        </w:trPr>
        <w:tc>
          <w:tcPr>
            <w:tcW w:w="1340" w:type="dxa"/>
            <w:vMerge/>
          </w:tcPr>
          <w:p w:rsidR="005D623F" w:rsidRDefault="005D623F" w:rsidP="005D623F"/>
        </w:tc>
        <w:tc>
          <w:tcPr>
            <w:tcW w:w="5680" w:type="dxa"/>
          </w:tcPr>
          <w:p w:rsidR="005D623F" w:rsidRDefault="005D623F" w:rsidP="005D623F">
            <w:r>
              <w:rPr>
                <w:b/>
                <w:color w:val="FF0000"/>
              </w:rPr>
              <w:t>Warm up/Hook/Connections</w:t>
            </w:r>
          </w:p>
          <w:p w:rsidR="005D623F" w:rsidRDefault="00263B6A" w:rsidP="005D623F">
            <w:r>
              <w:t>Grammar Warm Up</w:t>
            </w:r>
          </w:p>
        </w:tc>
        <w:tc>
          <w:tcPr>
            <w:tcW w:w="1440" w:type="dxa"/>
            <w:vMerge/>
          </w:tcPr>
          <w:p w:rsidR="005D623F" w:rsidRDefault="005D623F" w:rsidP="005D623F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5D623F" w:rsidRDefault="005D623F" w:rsidP="005D623F">
            <w:pPr>
              <w:jc w:val="center"/>
            </w:pPr>
          </w:p>
        </w:tc>
      </w:tr>
      <w:tr w:rsidR="005D623F" w:rsidTr="005D623F">
        <w:trPr>
          <w:trHeight w:val="260"/>
        </w:trPr>
        <w:tc>
          <w:tcPr>
            <w:tcW w:w="1340" w:type="dxa"/>
            <w:vMerge/>
          </w:tcPr>
          <w:p w:rsidR="005D623F" w:rsidRDefault="005D623F" w:rsidP="005D623F"/>
        </w:tc>
        <w:tc>
          <w:tcPr>
            <w:tcW w:w="5680" w:type="dxa"/>
            <w:vMerge w:val="restart"/>
          </w:tcPr>
          <w:p w:rsidR="005D623F" w:rsidRDefault="005D623F" w:rsidP="005D623F">
            <w:r>
              <w:rPr>
                <w:b/>
                <w:color w:val="FF0000"/>
              </w:rPr>
              <w:t>Direct Instruction/Guided Practice (I DO, WE )</w:t>
            </w:r>
          </w:p>
          <w:p w:rsidR="005D623F" w:rsidRPr="00C55195" w:rsidRDefault="00263B6A" w:rsidP="005D623F">
            <w:r>
              <w:t>Teacher will model using the internet to do research.</w:t>
            </w:r>
          </w:p>
        </w:tc>
        <w:tc>
          <w:tcPr>
            <w:tcW w:w="1440" w:type="dxa"/>
          </w:tcPr>
          <w:p w:rsidR="005D623F" w:rsidRPr="001D73B7" w:rsidRDefault="005D623F" w:rsidP="005D623F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5D623F" w:rsidRDefault="005D623F" w:rsidP="005D623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5D623F" w:rsidTr="005D623F">
        <w:trPr>
          <w:trHeight w:val="450"/>
        </w:trPr>
        <w:tc>
          <w:tcPr>
            <w:tcW w:w="1340" w:type="dxa"/>
            <w:vMerge/>
          </w:tcPr>
          <w:p w:rsidR="005D623F" w:rsidRDefault="005D623F" w:rsidP="005D623F"/>
        </w:tc>
        <w:tc>
          <w:tcPr>
            <w:tcW w:w="5680" w:type="dxa"/>
            <w:vMerge/>
          </w:tcPr>
          <w:p w:rsidR="005D623F" w:rsidRDefault="005D623F" w:rsidP="005D623F"/>
        </w:tc>
        <w:tc>
          <w:tcPr>
            <w:tcW w:w="1440" w:type="dxa"/>
            <w:vMerge w:val="restart"/>
          </w:tcPr>
          <w:p w:rsidR="005D623F" w:rsidRDefault="005D623F" w:rsidP="005D623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5D623F" w:rsidRDefault="005D623F" w:rsidP="005D623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5D623F" w:rsidRDefault="005D623F" w:rsidP="005D623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5D623F" w:rsidRDefault="005D623F" w:rsidP="005D623F">
            <w:pPr>
              <w:widowControl w:val="0"/>
              <w:spacing w:line="276" w:lineRule="auto"/>
              <w:jc w:val="center"/>
            </w:pPr>
          </w:p>
        </w:tc>
      </w:tr>
      <w:tr w:rsidR="005D623F" w:rsidTr="005D623F">
        <w:trPr>
          <w:trHeight w:val="260"/>
        </w:trPr>
        <w:tc>
          <w:tcPr>
            <w:tcW w:w="1340" w:type="dxa"/>
            <w:vMerge/>
          </w:tcPr>
          <w:p w:rsidR="005D623F" w:rsidRDefault="005D623F" w:rsidP="005D623F"/>
        </w:tc>
        <w:tc>
          <w:tcPr>
            <w:tcW w:w="5680" w:type="dxa"/>
          </w:tcPr>
          <w:p w:rsidR="005D623F" w:rsidRDefault="005D623F" w:rsidP="005D623F">
            <w:r>
              <w:rPr>
                <w:b/>
                <w:color w:val="FF0000"/>
              </w:rPr>
              <w:t>Checks for Understanding  (FORMATIVE – SUMMATIVE)</w:t>
            </w:r>
          </w:p>
          <w:p w:rsidR="005D623F" w:rsidRDefault="005D623F" w:rsidP="005D623F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5D623F" w:rsidRDefault="005D623F" w:rsidP="005D623F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5D623F" w:rsidRDefault="005D623F" w:rsidP="005D623F">
            <w:pPr>
              <w:jc w:val="center"/>
            </w:pPr>
          </w:p>
        </w:tc>
      </w:tr>
      <w:tr w:rsidR="005D623F" w:rsidTr="005D623F">
        <w:trPr>
          <w:trHeight w:val="260"/>
        </w:trPr>
        <w:tc>
          <w:tcPr>
            <w:tcW w:w="1340" w:type="dxa"/>
            <w:vMerge/>
          </w:tcPr>
          <w:p w:rsidR="005D623F" w:rsidRDefault="005D623F" w:rsidP="005D623F"/>
        </w:tc>
        <w:tc>
          <w:tcPr>
            <w:tcW w:w="5680" w:type="dxa"/>
            <w:vMerge w:val="restart"/>
          </w:tcPr>
          <w:p w:rsidR="005D623F" w:rsidRDefault="005D623F" w:rsidP="005D623F">
            <w:r>
              <w:rPr>
                <w:b/>
                <w:color w:val="FF0000"/>
              </w:rPr>
              <w:t>Student Independent Practice (YOU DO)</w:t>
            </w:r>
          </w:p>
          <w:p w:rsidR="005D623F" w:rsidRDefault="005D623F" w:rsidP="005D623F">
            <w:r>
              <w:t xml:space="preserve">Students will practice </w:t>
            </w:r>
            <w:r w:rsidR="00263B6A">
              <w:t>researching a career</w:t>
            </w:r>
            <w:r>
              <w:t>.</w:t>
            </w:r>
          </w:p>
        </w:tc>
        <w:tc>
          <w:tcPr>
            <w:tcW w:w="4200" w:type="dxa"/>
            <w:gridSpan w:val="2"/>
          </w:tcPr>
          <w:p w:rsidR="005D623F" w:rsidRDefault="005D623F" w:rsidP="005D623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5D623F" w:rsidTr="005D623F">
        <w:trPr>
          <w:trHeight w:val="260"/>
        </w:trPr>
        <w:tc>
          <w:tcPr>
            <w:tcW w:w="1340" w:type="dxa"/>
            <w:vMerge/>
          </w:tcPr>
          <w:p w:rsidR="005D623F" w:rsidRDefault="005D623F" w:rsidP="005D623F"/>
        </w:tc>
        <w:tc>
          <w:tcPr>
            <w:tcW w:w="5680" w:type="dxa"/>
            <w:vMerge/>
          </w:tcPr>
          <w:p w:rsidR="005D623F" w:rsidRDefault="005D623F" w:rsidP="005D623F"/>
        </w:tc>
        <w:tc>
          <w:tcPr>
            <w:tcW w:w="4200" w:type="dxa"/>
            <w:gridSpan w:val="2"/>
          </w:tcPr>
          <w:p w:rsidR="005D623F" w:rsidRDefault="005D623F" w:rsidP="005D623F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5D623F" w:rsidTr="005D623F">
        <w:trPr>
          <w:trHeight w:val="260"/>
        </w:trPr>
        <w:tc>
          <w:tcPr>
            <w:tcW w:w="1340" w:type="dxa"/>
          </w:tcPr>
          <w:p w:rsidR="005D623F" w:rsidRDefault="005D623F" w:rsidP="005D623F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5D623F" w:rsidRDefault="005D623F" w:rsidP="005D623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5D623F" w:rsidRDefault="005D623F" w:rsidP="005D623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5D623F" w:rsidRDefault="005D623F" w:rsidP="005D623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263B6A" w:rsidTr="005D623F">
        <w:trPr>
          <w:trHeight w:val="260"/>
        </w:trPr>
        <w:tc>
          <w:tcPr>
            <w:tcW w:w="1340" w:type="dxa"/>
            <w:vMerge w:val="restart"/>
          </w:tcPr>
          <w:p w:rsidR="00263B6A" w:rsidRDefault="00263B6A" w:rsidP="00263B6A">
            <w:r>
              <w:rPr>
                <w:b/>
              </w:rPr>
              <w:t xml:space="preserve">Notes- </w:t>
            </w:r>
          </w:p>
          <w:p w:rsidR="00263B6A" w:rsidRDefault="00263B6A" w:rsidP="00263B6A">
            <w:r>
              <w:rPr>
                <w:b/>
              </w:rPr>
              <w:t xml:space="preserve">Times - </w:t>
            </w:r>
          </w:p>
          <w:p w:rsidR="00263B6A" w:rsidRDefault="00263B6A" w:rsidP="00263B6A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263B6A" w:rsidRDefault="00263B6A" w:rsidP="00263B6A">
            <w:r>
              <w:rPr>
                <w:b/>
                <w:color w:val="FF0000"/>
              </w:rPr>
              <w:t>Learning Targets</w:t>
            </w:r>
          </w:p>
          <w:p w:rsidR="00263B6A" w:rsidRDefault="00263B6A" w:rsidP="00263B6A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263B6A" w:rsidRDefault="00263B6A" w:rsidP="00263B6A">
            <w:pPr>
              <w:jc w:val="center"/>
            </w:pPr>
            <w:r>
              <w:t>7.22</w:t>
            </w:r>
          </w:p>
          <w:p w:rsidR="00263B6A" w:rsidRDefault="00263B6A" w:rsidP="00263B6A">
            <w:pPr>
              <w:jc w:val="center"/>
            </w:pPr>
            <w:r>
              <w:t>8.22</w:t>
            </w:r>
          </w:p>
          <w:p w:rsidR="00263B6A" w:rsidRDefault="00263B6A" w:rsidP="00263B6A">
            <w:pPr>
              <w:jc w:val="center"/>
            </w:pPr>
          </w:p>
          <w:p w:rsidR="00263B6A" w:rsidRDefault="00263B6A" w:rsidP="00263B6A">
            <w:pPr>
              <w:jc w:val="center"/>
            </w:pPr>
          </w:p>
        </w:tc>
        <w:tc>
          <w:tcPr>
            <w:tcW w:w="2760" w:type="dxa"/>
            <w:vMerge w:val="restart"/>
          </w:tcPr>
          <w:p w:rsidR="00263B6A" w:rsidRDefault="00263B6A" w:rsidP="00263B6A">
            <w:pPr>
              <w:jc w:val="center"/>
            </w:pPr>
            <w:r>
              <w:t>Computers</w:t>
            </w:r>
          </w:p>
          <w:p w:rsidR="00263B6A" w:rsidRDefault="00263B6A" w:rsidP="00263B6A">
            <w:pPr>
              <w:jc w:val="center"/>
            </w:pPr>
            <w:r>
              <w:t>Research Worksheet</w:t>
            </w:r>
          </w:p>
          <w:p w:rsidR="00263B6A" w:rsidRDefault="00263B6A" w:rsidP="00263B6A">
            <w:pPr>
              <w:jc w:val="center"/>
            </w:pPr>
            <w:r>
              <w:t>Grammar Warm Up</w:t>
            </w: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</w:tcPr>
          <w:p w:rsidR="00263B6A" w:rsidRDefault="00263B6A" w:rsidP="00263B6A">
            <w:r>
              <w:rPr>
                <w:b/>
                <w:color w:val="FF0000"/>
              </w:rPr>
              <w:t>Warm up/Hook/Connections</w:t>
            </w:r>
          </w:p>
          <w:p w:rsidR="00263B6A" w:rsidRDefault="00263B6A" w:rsidP="00263B6A">
            <w:r>
              <w:t>Grammar Warm Up</w:t>
            </w:r>
          </w:p>
        </w:tc>
        <w:tc>
          <w:tcPr>
            <w:tcW w:w="1440" w:type="dxa"/>
            <w:vMerge/>
          </w:tcPr>
          <w:p w:rsidR="00263B6A" w:rsidRDefault="00263B6A" w:rsidP="00263B6A">
            <w:pPr>
              <w:jc w:val="center"/>
            </w:pPr>
          </w:p>
        </w:tc>
        <w:tc>
          <w:tcPr>
            <w:tcW w:w="2760" w:type="dxa"/>
            <w:vMerge/>
          </w:tcPr>
          <w:p w:rsidR="00263B6A" w:rsidRDefault="00263B6A" w:rsidP="00263B6A">
            <w:pPr>
              <w:jc w:val="center"/>
            </w:pP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  <w:vMerge w:val="restart"/>
          </w:tcPr>
          <w:p w:rsidR="00263B6A" w:rsidRDefault="00263B6A" w:rsidP="00263B6A">
            <w:r>
              <w:rPr>
                <w:b/>
                <w:color w:val="FF0000"/>
              </w:rPr>
              <w:t>Direct Instruction/Guided Practice (I DO, WE )</w:t>
            </w:r>
          </w:p>
          <w:p w:rsidR="00263B6A" w:rsidRPr="00C55195" w:rsidRDefault="00263B6A" w:rsidP="00263B6A">
            <w:r>
              <w:t>Teacher will model using the internet to do research.</w:t>
            </w:r>
          </w:p>
        </w:tc>
        <w:tc>
          <w:tcPr>
            <w:tcW w:w="1440" w:type="dxa"/>
          </w:tcPr>
          <w:p w:rsidR="00263B6A" w:rsidRPr="001D73B7" w:rsidRDefault="00263B6A" w:rsidP="00263B6A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263B6A" w:rsidRDefault="00263B6A" w:rsidP="00263B6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263B6A" w:rsidTr="005D623F">
        <w:trPr>
          <w:trHeight w:val="45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  <w:vMerge/>
          </w:tcPr>
          <w:p w:rsidR="00263B6A" w:rsidRDefault="00263B6A" w:rsidP="00263B6A"/>
        </w:tc>
        <w:tc>
          <w:tcPr>
            <w:tcW w:w="1440" w:type="dxa"/>
            <w:vMerge w:val="restart"/>
          </w:tcPr>
          <w:p w:rsidR="00263B6A" w:rsidRDefault="00263B6A" w:rsidP="00263B6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263B6A" w:rsidRDefault="00263B6A" w:rsidP="00263B6A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263B6A" w:rsidRDefault="00263B6A" w:rsidP="00263B6A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263B6A" w:rsidRDefault="00263B6A" w:rsidP="00263B6A">
            <w:pPr>
              <w:widowControl w:val="0"/>
              <w:spacing w:line="276" w:lineRule="auto"/>
              <w:jc w:val="center"/>
            </w:pP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</w:tcPr>
          <w:p w:rsidR="00263B6A" w:rsidRDefault="00263B6A" w:rsidP="00263B6A">
            <w:r>
              <w:rPr>
                <w:b/>
                <w:color w:val="FF0000"/>
              </w:rPr>
              <w:t>Checks for Understanding  (FORMATIVE – SUMMATIVE)</w:t>
            </w:r>
          </w:p>
          <w:p w:rsidR="00263B6A" w:rsidRDefault="00263B6A" w:rsidP="00263B6A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263B6A" w:rsidRDefault="00263B6A" w:rsidP="00263B6A">
            <w:pPr>
              <w:jc w:val="center"/>
            </w:pPr>
          </w:p>
        </w:tc>
        <w:tc>
          <w:tcPr>
            <w:tcW w:w="2760" w:type="dxa"/>
            <w:vMerge/>
          </w:tcPr>
          <w:p w:rsidR="00263B6A" w:rsidRDefault="00263B6A" w:rsidP="00263B6A">
            <w:pPr>
              <w:jc w:val="center"/>
            </w:pP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  <w:vMerge w:val="restart"/>
          </w:tcPr>
          <w:p w:rsidR="00263B6A" w:rsidRDefault="00263B6A" w:rsidP="00263B6A">
            <w:r>
              <w:rPr>
                <w:b/>
                <w:color w:val="FF0000"/>
              </w:rPr>
              <w:t>Student Independent Practice (YOU DO)</w:t>
            </w:r>
          </w:p>
          <w:p w:rsidR="00263B6A" w:rsidRDefault="00263B6A" w:rsidP="00263B6A">
            <w:r>
              <w:t>Students will practice researching a career.</w:t>
            </w:r>
          </w:p>
        </w:tc>
        <w:tc>
          <w:tcPr>
            <w:tcW w:w="4200" w:type="dxa"/>
            <w:gridSpan w:val="2"/>
          </w:tcPr>
          <w:p w:rsidR="00263B6A" w:rsidRDefault="00263B6A" w:rsidP="00263B6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  <w:vMerge/>
          </w:tcPr>
          <w:p w:rsidR="00263B6A" w:rsidRDefault="00263B6A" w:rsidP="00263B6A"/>
        </w:tc>
        <w:tc>
          <w:tcPr>
            <w:tcW w:w="4200" w:type="dxa"/>
            <w:gridSpan w:val="2"/>
          </w:tcPr>
          <w:p w:rsidR="00263B6A" w:rsidRDefault="00263B6A" w:rsidP="00263B6A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5D623F" w:rsidTr="005D623F">
        <w:trPr>
          <w:trHeight w:val="260"/>
        </w:trPr>
        <w:tc>
          <w:tcPr>
            <w:tcW w:w="1340" w:type="dxa"/>
          </w:tcPr>
          <w:p w:rsidR="005D623F" w:rsidRDefault="005D623F" w:rsidP="005D623F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5D623F" w:rsidRDefault="005D623F" w:rsidP="005D623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5D623F" w:rsidRDefault="005D623F" w:rsidP="005D623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5D623F" w:rsidRDefault="005D623F" w:rsidP="005D623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263B6A" w:rsidTr="005D623F">
        <w:trPr>
          <w:trHeight w:val="260"/>
        </w:trPr>
        <w:tc>
          <w:tcPr>
            <w:tcW w:w="1340" w:type="dxa"/>
            <w:vMerge w:val="restart"/>
          </w:tcPr>
          <w:p w:rsidR="00263B6A" w:rsidRDefault="00263B6A" w:rsidP="00263B6A">
            <w:r>
              <w:rPr>
                <w:b/>
              </w:rPr>
              <w:t xml:space="preserve">Notes- </w:t>
            </w:r>
          </w:p>
          <w:p w:rsidR="00263B6A" w:rsidRDefault="00263B6A" w:rsidP="00263B6A">
            <w:r>
              <w:rPr>
                <w:b/>
              </w:rPr>
              <w:t xml:space="preserve">Times - </w:t>
            </w:r>
          </w:p>
          <w:p w:rsidR="00263B6A" w:rsidRDefault="00263B6A" w:rsidP="00263B6A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263B6A" w:rsidRDefault="00263B6A" w:rsidP="00263B6A">
            <w:r>
              <w:rPr>
                <w:b/>
                <w:color w:val="FF0000"/>
              </w:rPr>
              <w:t>Learning Targets</w:t>
            </w:r>
          </w:p>
          <w:p w:rsidR="00263B6A" w:rsidRDefault="00263B6A" w:rsidP="00263B6A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263B6A" w:rsidRDefault="00263B6A" w:rsidP="00263B6A">
            <w:pPr>
              <w:jc w:val="center"/>
            </w:pPr>
            <w:r>
              <w:t>7.22</w:t>
            </w:r>
          </w:p>
          <w:p w:rsidR="00263B6A" w:rsidRDefault="00263B6A" w:rsidP="00263B6A">
            <w:pPr>
              <w:jc w:val="center"/>
            </w:pPr>
            <w:r>
              <w:t>8.22</w:t>
            </w:r>
          </w:p>
          <w:p w:rsidR="00263B6A" w:rsidRDefault="00263B6A" w:rsidP="00263B6A">
            <w:pPr>
              <w:jc w:val="center"/>
            </w:pPr>
          </w:p>
          <w:p w:rsidR="00263B6A" w:rsidRDefault="00263B6A" w:rsidP="00263B6A">
            <w:pPr>
              <w:jc w:val="center"/>
            </w:pPr>
          </w:p>
        </w:tc>
        <w:tc>
          <w:tcPr>
            <w:tcW w:w="2760" w:type="dxa"/>
            <w:vMerge w:val="restart"/>
          </w:tcPr>
          <w:p w:rsidR="00263B6A" w:rsidRDefault="00263B6A" w:rsidP="00263B6A">
            <w:pPr>
              <w:jc w:val="center"/>
            </w:pPr>
            <w:r>
              <w:t>Computers</w:t>
            </w:r>
          </w:p>
          <w:p w:rsidR="00263B6A" w:rsidRDefault="00263B6A" w:rsidP="00263B6A">
            <w:pPr>
              <w:jc w:val="center"/>
            </w:pPr>
            <w:r>
              <w:t>Research Worksheet</w:t>
            </w:r>
          </w:p>
          <w:p w:rsidR="00263B6A" w:rsidRDefault="00263B6A" w:rsidP="00263B6A">
            <w:pPr>
              <w:jc w:val="center"/>
            </w:pPr>
            <w:r>
              <w:t>Grammar Warm Up</w:t>
            </w: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</w:tcPr>
          <w:p w:rsidR="00263B6A" w:rsidRDefault="00263B6A" w:rsidP="00263B6A">
            <w:r>
              <w:rPr>
                <w:b/>
                <w:color w:val="FF0000"/>
              </w:rPr>
              <w:t>Warm up/Hook/Connections</w:t>
            </w:r>
          </w:p>
          <w:p w:rsidR="00263B6A" w:rsidRDefault="00263B6A" w:rsidP="00263B6A">
            <w:r>
              <w:t>Grammar Warm Up</w:t>
            </w:r>
          </w:p>
        </w:tc>
        <w:tc>
          <w:tcPr>
            <w:tcW w:w="1440" w:type="dxa"/>
            <w:vMerge/>
          </w:tcPr>
          <w:p w:rsidR="00263B6A" w:rsidRDefault="00263B6A" w:rsidP="00263B6A">
            <w:pPr>
              <w:jc w:val="center"/>
            </w:pPr>
          </w:p>
        </w:tc>
        <w:tc>
          <w:tcPr>
            <w:tcW w:w="2760" w:type="dxa"/>
            <w:vMerge/>
          </w:tcPr>
          <w:p w:rsidR="00263B6A" w:rsidRDefault="00263B6A" w:rsidP="00263B6A">
            <w:pPr>
              <w:jc w:val="center"/>
            </w:pP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  <w:vMerge w:val="restart"/>
          </w:tcPr>
          <w:p w:rsidR="00263B6A" w:rsidRDefault="00263B6A" w:rsidP="00263B6A">
            <w:r>
              <w:rPr>
                <w:b/>
                <w:color w:val="FF0000"/>
              </w:rPr>
              <w:t>Direct Instruction/Guided Practice (I DO, WE )</w:t>
            </w:r>
          </w:p>
          <w:p w:rsidR="00263B6A" w:rsidRPr="00C55195" w:rsidRDefault="00263B6A" w:rsidP="00263B6A">
            <w:r>
              <w:t>Teacher will model using the internet to do research.</w:t>
            </w:r>
          </w:p>
        </w:tc>
        <w:tc>
          <w:tcPr>
            <w:tcW w:w="1440" w:type="dxa"/>
          </w:tcPr>
          <w:p w:rsidR="00263B6A" w:rsidRPr="001D73B7" w:rsidRDefault="00263B6A" w:rsidP="00263B6A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263B6A" w:rsidRDefault="00263B6A" w:rsidP="00263B6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263B6A" w:rsidTr="005D623F">
        <w:trPr>
          <w:trHeight w:val="45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  <w:vMerge/>
          </w:tcPr>
          <w:p w:rsidR="00263B6A" w:rsidRDefault="00263B6A" w:rsidP="00263B6A"/>
        </w:tc>
        <w:tc>
          <w:tcPr>
            <w:tcW w:w="1440" w:type="dxa"/>
            <w:vMerge w:val="restart"/>
          </w:tcPr>
          <w:p w:rsidR="00263B6A" w:rsidRDefault="00263B6A" w:rsidP="00263B6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263B6A" w:rsidRDefault="00263B6A" w:rsidP="00263B6A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263B6A" w:rsidRDefault="00263B6A" w:rsidP="00263B6A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263B6A" w:rsidRDefault="00263B6A" w:rsidP="00263B6A">
            <w:pPr>
              <w:widowControl w:val="0"/>
              <w:spacing w:line="276" w:lineRule="auto"/>
            </w:pP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</w:tcPr>
          <w:p w:rsidR="00263B6A" w:rsidRDefault="00263B6A" w:rsidP="00263B6A">
            <w:r>
              <w:rPr>
                <w:b/>
                <w:color w:val="FF0000"/>
              </w:rPr>
              <w:t>Checks for Understanding  (FORMATIVE – SUMMATIVE)</w:t>
            </w:r>
          </w:p>
          <w:p w:rsidR="00263B6A" w:rsidRDefault="00263B6A" w:rsidP="00263B6A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263B6A" w:rsidRDefault="00263B6A" w:rsidP="00263B6A">
            <w:pPr>
              <w:jc w:val="center"/>
            </w:pPr>
          </w:p>
        </w:tc>
        <w:tc>
          <w:tcPr>
            <w:tcW w:w="2760" w:type="dxa"/>
            <w:vMerge/>
          </w:tcPr>
          <w:p w:rsidR="00263B6A" w:rsidRDefault="00263B6A" w:rsidP="00263B6A">
            <w:pPr>
              <w:jc w:val="center"/>
            </w:pP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  <w:vMerge w:val="restart"/>
          </w:tcPr>
          <w:p w:rsidR="00263B6A" w:rsidRDefault="00263B6A" w:rsidP="00263B6A">
            <w:r>
              <w:rPr>
                <w:b/>
                <w:color w:val="FF0000"/>
              </w:rPr>
              <w:t>Student Independent Practice (YOU DO)</w:t>
            </w:r>
          </w:p>
          <w:p w:rsidR="00263B6A" w:rsidRDefault="00263B6A" w:rsidP="00263B6A">
            <w:r>
              <w:t>Students will practice researching a career.</w:t>
            </w:r>
          </w:p>
        </w:tc>
        <w:tc>
          <w:tcPr>
            <w:tcW w:w="4200" w:type="dxa"/>
            <w:gridSpan w:val="2"/>
          </w:tcPr>
          <w:p w:rsidR="00263B6A" w:rsidRDefault="00263B6A" w:rsidP="00263B6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  <w:vMerge/>
          </w:tcPr>
          <w:p w:rsidR="00263B6A" w:rsidRDefault="00263B6A" w:rsidP="00263B6A"/>
        </w:tc>
        <w:tc>
          <w:tcPr>
            <w:tcW w:w="4200" w:type="dxa"/>
            <w:gridSpan w:val="2"/>
          </w:tcPr>
          <w:p w:rsidR="00263B6A" w:rsidRDefault="00263B6A" w:rsidP="00263B6A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5D623F" w:rsidTr="005D623F">
        <w:trPr>
          <w:trHeight w:val="260"/>
        </w:trPr>
        <w:tc>
          <w:tcPr>
            <w:tcW w:w="1340" w:type="dxa"/>
          </w:tcPr>
          <w:p w:rsidR="005D623F" w:rsidRDefault="005D623F" w:rsidP="005D623F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5D623F" w:rsidRDefault="005D623F" w:rsidP="005D623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5D623F" w:rsidRDefault="005D623F" w:rsidP="005D623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5D623F" w:rsidRDefault="005D623F" w:rsidP="005D623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263B6A" w:rsidTr="005D623F">
        <w:trPr>
          <w:trHeight w:val="260"/>
        </w:trPr>
        <w:tc>
          <w:tcPr>
            <w:tcW w:w="1340" w:type="dxa"/>
            <w:vMerge w:val="restart"/>
          </w:tcPr>
          <w:p w:rsidR="00263B6A" w:rsidRDefault="00263B6A" w:rsidP="00263B6A">
            <w:r>
              <w:rPr>
                <w:b/>
              </w:rPr>
              <w:t xml:space="preserve">Notes- </w:t>
            </w:r>
          </w:p>
          <w:p w:rsidR="00263B6A" w:rsidRDefault="00263B6A" w:rsidP="00263B6A">
            <w:r>
              <w:rPr>
                <w:b/>
              </w:rPr>
              <w:t xml:space="preserve">Times - </w:t>
            </w:r>
          </w:p>
          <w:p w:rsidR="00263B6A" w:rsidRDefault="00263B6A" w:rsidP="00263B6A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263B6A" w:rsidRDefault="00263B6A" w:rsidP="00263B6A">
            <w:r>
              <w:rPr>
                <w:b/>
                <w:color w:val="FF0000"/>
              </w:rPr>
              <w:t>Learning Targets</w:t>
            </w:r>
          </w:p>
          <w:p w:rsidR="00263B6A" w:rsidRDefault="00263B6A" w:rsidP="00263B6A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263B6A" w:rsidRDefault="00263B6A" w:rsidP="00263B6A">
            <w:pPr>
              <w:jc w:val="center"/>
            </w:pPr>
            <w:r>
              <w:t>7.22</w:t>
            </w:r>
          </w:p>
          <w:p w:rsidR="00263B6A" w:rsidRDefault="00263B6A" w:rsidP="00263B6A">
            <w:pPr>
              <w:jc w:val="center"/>
            </w:pPr>
            <w:r>
              <w:t>8.22</w:t>
            </w:r>
          </w:p>
          <w:p w:rsidR="00263B6A" w:rsidRDefault="00263B6A" w:rsidP="00263B6A">
            <w:pPr>
              <w:jc w:val="center"/>
            </w:pPr>
          </w:p>
          <w:p w:rsidR="00263B6A" w:rsidRDefault="00263B6A" w:rsidP="00263B6A">
            <w:pPr>
              <w:jc w:val="center"/>
            </w:pPr>
          </w:p>
        </w:tc>
        <w:tc>
          <w:tcPr>
            <w:tcW w:w="2760" w:type="dxa"/>
            <w:vMerge w:val="restart"/>
          </w:tcPr>
          <w:p w:rsidR="00263B6A" w:rsidRDefault="00263B6A" w:rsidP="00263B6A">
            <w:pPr>
              <w:jc w:val="center"/>
            </w:pPr>
            <w:r>
              <w:t>Computers</w:t>
            </w:r>
          </w:p>
          <w:p w:rsidR="00263B6A" w:rsidRDefault="00263B6A" w:rsidP="00263B6A">
            <w:pPr>
              <w:jc w:val="center"/>
            </w:pPr>
            <w:r>
              <w:t>Research Worksheet</w:t>
            </w:r>
          </w:p>
          <w:p w:rsidR="00263B6A" w:rsidRDefault="00263B6A" w:rsidP="00263B6A">
            <w:pPr>
              <w:jc w:val="center"/>
            </w:pPr>
            <w:r>
              <w:t>Grammar Warm Up</w:t>
            </w: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</w:tcPr>
          <w:p w:rsidR="00263B6A" w:rsidRDefault="00263B6A" w:rsidP="00263B6A">
            <w:r>
              <w:rPr>
                <w:b/>
                <w:color w:val="FF0000"/>
              </w:rPr>
              <w:t>Warm up/Hook/Connections</w:t>
            </w:r>
          </w:p>
          <w:p w:rsidR="00263B6A" w:rsidRDefault="00263B6A" w:rsidP="00263B6A">
            <w:r>
              <w:t>Grammar Warm Up</w:t>
            </w:r>
          </w:p>
        </w:tc>
        <w:tc>
          <w:tcPr>
            <w:tcW w:w="1440" w:type="dxa"/>
            <w:vMerge/>
          </w:tcPr>
          <w:p w:rsidR="00263B6A" w:rsidRDefault="00263B6A" w:rsidP="00263B6A">
            <w:pPr>
              <w:jc w:val="center"/>
            </w:pPr>
          </w:p>
        </w:tc>
        <w:tc>
          <w:tcPr>
            <w:tcW w:w="2760" w:type="dxa"/>
            <w:vMerge/>
          </w:tcPr>
          <w:p w:rsidR="00263B6A" w:rsidRDefault="00263B6A" w:rsidP="00263B6A">
            <w:pPr>
              <w:jc w:val="center"/>
            </w:pP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  <w:vMerge w:val="restart"/>
          </w:tcPr>
          <w:p w:rsidR="00263B6A" w:rsidRDefault="00263B6A" w:rsidP="00263B6A">
            <w:r>
              <w:rPr>
                <w:b/>
                <w:color w:val="FF0000"/>
              </w:rPr>
              <w:t>Direct Instruction/Guided Practice (I DO, WE )</w:t>
            </w:r>
          </w:p>
          <w:p w:rsidR="00263B6A" w:rsidRPr="00C55195" w:rsidRDefault="00263B6A" w:rsidP="00263B6A">
            <w:r>
              <w:t>Teacher will model using the internet to do research.</w:t>
            </w:r>
          </w:p>
        </w:tc>
        <w:tc>
          <w:tcPr>
            <w:tcW w:w="1440" w:type="dxa"/>
          </w:tcPr>
          <w:p w:rsidR="00263B6A" w:rsidRPr="001D73B7" w:rsidRDefault="00263B6A" w:rsidP="00263B6A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263B6A" w:rsidRDefault="00263B6A" w:rsidP="00263B6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263B6A" w:rsidTr="005D623F">
        <w:trPr>
          <w:trHeight w:val="45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  <w:vMerge/>
          </w:tcPr>
          <w:p w:rsidR="00263B6A" w:rsidRDefault="00263B6A" w:rsidP="00263B6A"/>
        </w:tc>
        <w:tc>
          <w:tcPr>
            <w:tcW w:w="1440" w:type="dxa"/>
            <w:vMerge w:val="restart"/>
          </w:tcPr>
          <w:p w:rsidR="00263B6A" w:rsidRDefault="00263B6A" w:rsidP="00263B6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263B6A" w:rsidRDefault="00263B6A" w:rsidP="00263B6A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263B6A" w:rsidRDefault="00263B6A" w:rsidP="00263B6A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263B6A" w:rsidRDefault="00263B6A" w:rsidP="00263B6A">
            <w:pPr>
              <w:widowControl w:val="0"/>
              <w:spacing w:line="276" w:lineRule="auto"/>
            </w:pP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</w:tcPr>
          <w:p w:rsidR="00263B6A" w:rsidRDefault="00263B6A" w:rsidP="00263B6A">
            <w:r>
              <w:rPr>
                <w:b/>
                <w:color w:val="FF0000"/>
              </w:rPr>
              <w:t>Checks for Understanding  (FORMATIVE – SUMMATIVE)</w:t>
            </w:r>
          </w:p>
          <w:p w:rsidR="00263B6A" w:rsidRDefault="00263B6A" w:rsidP="00263B6A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263B6A" w:rsidRDefault="00263B6A" w:rsidP="00263B6A">
            <w:pPr>
              <w:jc w:val="center"/>
            </w:pPr>
          </w:p>
        </w:tc>
        <w:tc>
          <w:tcPr>
            <w:tcW w:w="2760" w:type="dxa"/>
            <w:vMerge/>
          </w:tcPr>
          <w:p w:rsidR="00263B6A" w:rsidRDefault="00263B6A" w:rsidP="00263B6A">
            <w:pPr>
              <w:jc w:val="center"/>
            </w:pP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  <w:vMerge w:val="restart"/>
          </w:tcPr>
          <w:p w:rsidR="00263B6A" w:rsidRDefault="00263B6A" w:rsidP="00263B6A">
            <w:r>
              <w:rPr>
                <w:b/>
                <w:color w:val="FF0000"/>
              </w:rPr>
              <w:t>Student Independent Practice (YOU DO)</w:t>
            </w:r>
          </w:p>
          <w:p w:rsidR="00263B6A" w:rsidRDefault="00263B6A" w:rsidP="00263B6A">
            <w:r>
              <w:t>Students will practice researching a career.</w:t>
            </w:r>
          </w:p>
        </w:tc>
        <w:tc>
          <w:tcPr>
            <w:tcW w:w="4200" w:type="dxa"/>
            <w:gridSpan w:val="2"/>
          </w:tcPr>
          <w:p w:rsidR="00263B6A" w:rsidRDefault="00263B6A" w:rsidP="00263B6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  <w:vMerge/>
          </w:tcPr>
          <w:p w:rsidR="00263B6A" w:rsidRDefault="00263B6A" w:rsidP="00263B6A"/>
        </w:tc>
        <w:tc>
          <w:tcPr>
            <w:tcW w:w="4200" w:type="dxa"/>
            <w:gridSpan w:val="2"/>
          </w:tcPr>
          <w:p w:rsidR="00263B6A" w:rsidRDefault="00263B6A" w:rsidP="00263B6A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5D623F" w:rsidTr="005D623F">
        <w:trPr>
          <w:trHeight w:val="260"/>
        </w:trPr>
        <w:tc>
          <w:tcPr>
            <w:tcW w:w="1340" w:type="dxa"/>
          </w:tcPr>
          <w:p w:rsidR="005D623F" w:rsidRDefault="005D623F" w:rsidP="005D623F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5D623F" w:rsidRDefault="005D623F" w:rsidP="005D623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5D623F" w:rsidRDefault="005D623F" w:rsidP="005D623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5D623F" w:rsidRDefault="005D623F" w:rsidP="005D623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263B6A" w:rsidTr="005D623F">
        <w:trPr>
          <w:trHeight w:val="260"/>
        </w:trPr>
        <w:tc>
          <w:tcPr>
            <w:tcW w:w="1340" w:type="dxa"/>
            <w:vMerge w:val="restart"/>
          </w:tcPr>
          <w:p w:rsidR="00263B6A" w:rsidRDefault="00263B6A" w:rsidP="00263B6A">
            <w:r>
              <w:rPr>
                <w:b/>
              </w:rPr>
              <w:t xml:space="preserve">Notes- </w:t>
            </w:r>
          </w:p>
          <w:p w:rsidR="00263B6A" w:rsidRDefault="00263B6A" w:rsidP="00263B6A">
            <w:r>
              <w:rPr>
                <w:b/>
              </w:rPr>
              <w:t xml:space="preserve">Times - </w:t>
            </w:r>
          </w:p>
          <w:p w:rsidR="00263B6A" w:rsidRDefault="00263B6A" w:rsidP="00263B6A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263B6A" w:rsidRDefault="00263B6A" w:rsidP="00263B6A">
            <w:r>
              <w:rPr>
                <w:b/>
                <w:color w:val="FF0000"/>
              </w:rPr>
              <w:t>Learning Targets</w:t>
            </w:r>
          </w:p>
          <w:p w:rsidR="00263B6A" w:rsidRDefault="00263B6A" w:rsidP="00263B6A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263B6A" w:rsidRDefault="00263B6A" w:rsidP="00263B6A">
            <w:pPr>
              <w:jc w:val="center"/>
            </w:pPr>
            <w:r>
              <w:t>7.22</w:t>
            </w:r>
          </w:p>
          <w:p w:rsidR="00263B6A" w:rsidRDefault="00263B6A" w:rsidP="00263B6A">
            <w:pPr>
              <w:jc w:val="center"/>
            </w:pPr>
            <w:r>
              <w:t>8.22</w:t>
            </w:r>
          </w:p>
          <w:p w:rsidR="00263B6A" w:rsidRDefault="00263B6A" w:rsidP="00263B6A">
            <w:pPr>
              <w:jc w:val="center"/>
            </w:pPr>
          </w:p>
          <w:p w:rsidR="00263B6A" w:rsidRDefault="00263B6A" w:rsidP="00263B6A">
            <w:pPr>
              <w:jc w:val="center"/>
            </w:pPr>
          </w:p>
        </w:tc>
        <w:tc>
          <w:tcPr>
            <w:tcW w:w="2760" w:type="dxa"/>
            <w:vMerge w:val="restart"/>
          </w:tcPr>
          <w:p w:rsidR="00263B6A" w:rsidRDefault="00263B6A" w:rsidP="00263B6A">
            <w:pPr>
              <w:jc w:val="center"/>
            </w:pPr>
            <w:r>
              <w:t>Computers</w:t>
            </w:r>
          </w:p>
          <w:p w:rsidR="00263B6A" w:rsidRDefault="00263B6A" w:rsidP="00263B6A">
            <w:pPr>
              <w:jc w:val="center"/>
            </w:pPr>
            <w:r>
              <w:t>Research Worksheet</w:t>
            </w:r>
          </w:p>
          <w:p w:rsidR="00263B6A" w:rsidRDefault="00263B6A" w:rsidP="00263B6A">
            <w:pPr>
              <w:jc w:val="center"/>
            </w:pPr>
            <w:r>
              <w:t>Grammar Warm Up</w:t>
            </w: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</w:tcPr>
          <w:p w:rsidR="00263B6A" w:rsidRDefault="00263B6A" w:rsidP="00263B6A">
            <w:r>
              <w:rPr>
                <w:b/>
                <w:color w:val="FF0000"/>
              </w:rPr>
              <w:t>Warm up/Hook/Connections</w:t>
            </w:r>
          </w:p>
          <w:p w:rsidR="00263B6A" w:rsidRDefault="00263B6A" w:rsidP="00263B6A">
            <w:r>
              <w:t>Grammar Warm Up</w:t>
            </w:r>
          </w:p>
        </w:tc>
        <w:tc>
          <w:tcPr>
            <w:tcW w:w="1440" w:type="dxa"/>
            <w:vMerge/>
          </w:tcPr>
          <w:p w:rsidR="00263B6A" w:rsidRDefault="00263B6A" w:rsidP="00263B6A">
            <w:pPr>
              <w:jc w:val="center"/>
            </w:pPr>
          </w:p>
        </w:tc>
        <w:tc>
          <w:tcPr>
            <w:tcW w:w="2760" w:type="dxa"/>
            <w:vMerge/>
          </w:tcPr>
          <w:p w:rsidR="00263B6A" w:rsidRDefault="00263B6A" w:rsidP="00263B6A">
            <w:pPr>
              <w:jc w:val="center"/>
            </w:pP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  <w:vMerge w:val="restart"/>
          </w:tcPr>
          <w:p w:rsidR="00263B6A" w:rsidRDefault="00263B6A" w:rsidP="00263B6A">
            <w:r>
              <w:rPr>
                <w:b/>
                <w:color w:val="FF0000"/>
              </w:rPr>
              <w:t>Direct Instruction/Guided Practice (I DO, WE )</w:t>
            </w:r>
          </w:p>
          <w:p w:rsidR="00263B6A" w:rsidRPr="00C55195" w:rsidRDefault="00263B6A" w:rsidP="00263B6A">
            <w:r>
              <w:t>Teacher will model using the internet to do research.</w:t>
            </w:r>
          </w:p>
        </w:tc>
        <w:tc>
          <w:tcPr>
            <w:tcW w:w="1440" w:type="dxa"/>
          </w:tcPr>
          <w:p w:rsidR="00263B6A" w:rsidRPr="001D73B7" w:rsidRDefault="00263B6A" w:rsidP="00263B6A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263B6A" w:rsidRDefault="00263B6A" w:rsidP="00263B6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263B6A" w:rsidTr="005D623F">
        <w:trPr>
          <w:trHeight w:val="45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  <w:vMerge/>
          </w:tcPr>
          <w:p w:rsidR="00263B6A" w:rsidRDefault="00263B6A" w:rsidP="00263B6A"/>
        </w:tc>
        <w:tc>
          <w:tcPr>
            <w:tcW w:w="1440" w:type="dxa"/>
            <w:vMerge w:val="restart"/>
          </w:tcPr>
          <w:p w:rsidR="00263B6A" w:rsidRDefault="00263B6A" w:rsidP="00263B6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263B6A" w:rsidRDefault="00263B6A" w:rsidP="00263B6A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263B6A" w:rsidRDefault="00263B6A" w:rsidP="00263B6A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263B6A" w:rsidRDefault="00263B6A" w:rsidP="00263B6A">
            <w:pPr>
              <w:widowControl w:val="0"/>
              <w:spacing w:line="276" w:lineRule="auto"/>
            </w:pP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</w:tcPr>
          <w:p w:rsidR="00263B6A" w:rsidRDefault="00263B6A" w:rsidP="00263B6A">
            <w:r>
              <w:rPr>
                <w:b/>
                <w:color w:val="FF0000"/>
              </w:rPr>
              <w:t>Checks for Understanding  (FORMATIVE – SUMMATIVE)</w:t>
            </w:r>
          </w:p>
          <w:p w:rsidR="00263B6A" w:rsidRDefault="00263B6A" w:rsidP="00263B6A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263B6A" w:rsidRDefault="00263B6A" w:rsidP="00263B6A">
            <w:pPr>
              <w:jc w:val="center"/>
            </w:pPr>
          </w:p>
        </w:tc>
        <w:tc>
          <w:tcPr>
            <w:tcW w:w="2760" w:type="dxa"/>
            <w:vMerge/>
          </w:tcPr>
          <w:p w:rsidR="00263B6A" w:rsidRDefault="00263B6A" w:rsidP="00263B6A">
            <w:pPr>
              <w:jc w:val="center"/>
            </w:pP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  <w:vMerge w:val="restart"/>
          </w:tcPr>
          <w:p w:rsidR="00263B6A" w:rsidRDefault="00263B6A" w:rsidP="00263B6A">
            <w:r>
              <w:rPr>
                <w:b/>
                <w:color w:val="FF0000"/>
              </w:rPr>
              <w:t>Student Independent Practice (YOU DO)</w:t>
            </w:r>
          </w:p>
          <w:p w:rsidR="00263B6A" w:rsidRDefault="00263B6A" w:rsidP="00263B6A">
            <w:r>
              <w:t>Students will practice researching a career.</w:t>
            </w:r>
          </w:p>
        </w:tc>
        <w:tc>
          <w:tcPr>
            <w:tcW w:w="4200" w:type="dxa"/>
            <w:gridSpan w:val="2"/>
          </w:tcPr>
          <w:p w:rsidR="00263B6A" w:rsidRDefault="00263B6A" w:rsidP="00263B6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263B6A" w:rsidTr="005D623F">
        <w:trPr>
          <w:trHeight w:val="260"/>
        </w:trPr>
        <w:tc>
          <w:tcPr>
            <w:tcW w:w="1340" w:type="dxa"/>
            <w:vMerge/>
          </w:tcPr>
          <w:p w:rsidR="00263B6A" w:rsidRDefault="00263B6A" w:rsidP="00263B6A"/>
        </w:tc>
        <w:tc>
          <w:tcPr>
            <w:tcW w:w="5680" w:type="dxa"/>
            <w:vMerge/>
          </w:tcPr>
          <w:p w:rsidR="00263B6A" w:rsidRDefault="00263B6A" w:rsidP="00263B6A"/>
        </w:tc>
        <w:tc>
          <w:tcPr>
            <w:tcW w:w="4200" w:type="dxa"/>
            <w:gridSpan w:val="2"/>
          </w:tcPr>
          <w:p w:rsidR="00263B6A" w:rsidRDefault="00263B6A" w:rsidP="00263B6A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</w:tbl>
    <w:p w:rsidR="005D623F" w:rsidRDefault="005D623F" w:rsidP="005D623F">
      <w:pPr>
        <w:rPr>
          <w:b/>
          <w:sz w:val="24"/>
          <w:szCs w:val="24"/>
        </w:rPr>
      </w:pPr>
    </w:p>
    <w:p w:rsidR="00EA49BD" w:rsidRDefault="00263B6A" w:rsidP="00EA49BD">
      <w:r>
        <w:rPr>
          <w:b/>
          <w:sz w:val="24"/>
          <w:szCs w:val="24"/>
        </w:rPr>
        <w:lastRenderedPageBreak/>
        <w:t>T</w:t>
      </w:r>
      <w:r w:rsidR="00EA49BD">
        <w:rPr>
          <w:b/>
          <w:sz w:val="24"/>
          <w:szCs w:val="24"/>
        </w:rPr>
        <w:t>eacher</w:t>
      </w:r>
      <w:r w:rsidR="00EA49BD">
        <w:rPr>
          <w:sz w:val="24"/>
          <w:szCs w:val="24"/>
        </w:rPr>
        <w:t>: Garret Kubo</w:t>
      </w:r>
      <w:r w:rsidR="00EA49BD">
        <w:rPr>
          <w:sz w:val="24"/>
          <w:szCs w:val="24"/>
        </w:rPr>
        <w:tab/>
        <w:t xml:space="preserve"> </w:t>
      </w:r>
      <w:r w:rsidR="00EA49BD">
        <w:rPr>
          <w:sz w:val="24"/>
          <w:szCs w:val="24"/>
        </w:rPr>
        <w:tab/>
      </w:r>
      <w:r w:rsidR="00EA49BD">
        <w:rPr>
          <w:sz w:val="24"/>
          <w:szCs w:val="24"/>
        </w:rPr>
        <w:tab/>
      </w:r>
      <w:r w:rsidR="00EA49BD">
        <w:rPr>
          <w:sz w:val="24"/>
          <w:szCs w:val="24"/>
        </w:rPr>
        <w:tab/>
      </w:r>
      <w:r w:rsidR="00EA49BD">
        <w:rPr>
          <w:sz w:val="24"/>
          <w:szCs w:val="24"/>
        </w:rPr>
        <w:tab/>
      </w:r>
      <w:r w:rsidR="00EA49BD">
        <w:rPr>
          <w:sz w:val="24"/>
          <w:szCs w:val="24"/>
        </w:rPr>
        <w:tab/>
      </w:r>
      <w:r w:rsidR="00EA49BD">
        <w:rPr>
          <w:sz w:val="24"/>
          <w:szCs w:val="24"/>
        </w:rPr>
        <w:tab/>
      </w:r>
      <w:r w:rsidR="00EA49BD">
        <w:rPr>
          <w:b/>
          <w:sz w:val="24"/>
          <w:szCs w:val="24"/>
        </w:rPr>
        <w:t>Subject</w:t>
      </w:r>
      <w:r w:rsidR="00EA49BD">
        <w:rPr>
          <w:sz w:val="24"/>
          <w:szCs w:val="24"/>
        </w:rPr>
        <w:t>: PC Eng.</w:t>
      </w:r>
      <w:r w:rsidR="00EA49BD">
        <w:rPr>
          <w:sz w:val="24"/>
          <w:szCs w:val="24"/>
        </w:rPr>
        <w:tab/>
      </w:r>
      <w:r w:rsidR="00EA49BD">
        <w:rPr>
          <w:noProof/>
        </w:rPr>
        <w:drawing>
          <wp:anchor distT="0" distB="0" distL="114300" distR="114300" simplePos="0" relativeHeight="256369664" behindDoc="0" locked="0" layoutInCell="0" hidden="0" allowOverlap="1" wp14:anchorId="25686D9D" wp14:editId="3241D4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40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70688" behindDoc="0" locked="0" layoutInCell="0" hidden="0" allowOverlap="1" wp14:anchorId="22873853" wp14:editId="38888A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41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71712" behindDoc="0" locked="0" layoutInCell="0" hidden="0" allowOverlap="1" wp14:anchorId="69266833" wp14:editId="0178503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42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72736" behindDoc="0" locked="0" layoutInCell="0" hidden="0" allowOverlap="1" wp14:anchorId="7FA8E4E0" wp14:editId="0D6162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43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73760" behindDoc="0" locked="0" layoutInCell="0" hidden="0" allowOverlap="1" wp14:anchorId="6C072189" wp14:editId="689E74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44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74784" behindDoc="0" locked="0" layoutInCell="0" hidden="0" allowOverlap="1" wp14:anchorId="21F611F0" wp14:editId="781ADAE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45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75808" behindDoc="0" locked="0" layoutInCell="0" hidden="0" allowOverlap="1" wp14:anchorId="394C00DF" wp14:editId="33CA2C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46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76832" behindDoc="0" locked="0" layoutInCell="0" hidden="0" allowOverlap="1" wp14:anchorId="6E229A82" wp14:editId="408E5D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47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77856" behindDoc="0" locked="0" layoutInCell="0" hidden="0" allowOverlap="1" wp14:anchorId="309C02A5" wp14:editId="6C1E35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48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78880" behindDoc="0" locked="0" layoutInCell="0" hidden="0" allowOverlap="1" wp14:anchorId="5E000CD7" wp14:editId="42F980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49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79904" behindDoc="0" locked="0" layoutInCell="0" hidden="0" allowOverlap="1" wp14:anchorId="78B34F49" wp14:editId="11F5A3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50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80928" behindDoc="0" locked="0" layoutInCell="0" hidden="0" allowOverlap="1" wp14:anchorId="178B4279" wp14:editId="5481E6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51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81952" behindDoc="0" locked="0" layoutInCell="0" hidden="0" allowOverlap="1" wp14:anchorId="16721F4C" wp14:editId="33275A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52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82976" behindDoc="0" locked="0" layoutInCell="0" hidden="0" allowOverlap="1" wp14:anchorId="07C62F05" wp14:editId="590697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53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84000" behindDoc="0" locked="0" layoutInCell="0" hidden="0" allowOverlap="1" wp14:anchorId="6CF2BF0B" wp14:editId="3797E9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54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85024" behindDoc="0" locked="0" layoutInCell="0" hidden="0" allowOverlap="1" wp14:anchorId="59E5D1E7" wp14:editId="60B275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55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86048" behindDoc="0" locked="0" layoutInCell="0" hidden="0" allowOverlap="1" wp14:anchorId="3945BBD4" wp14:editId="434379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56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87072" behindDoc="0" locked="0" layoutInCell="0" hidden="0" allowOverlap="1" wp14:anchorId="0E8F5FCC" wp14:editId="2D5ADC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57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88096" behindDoc="0" locked="0" layoutInCell="0" hidden="0" allowOverlap="1" wp14:anchorId="11D8F11F" wp14:editId="4AA6E1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58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89120" behindDoc="0" locked="0" layoutInCell="0" hidden="0" allowOverlap="1" wp14:anchorId="7F133D7A" wp14:editId="202A68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59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90144" behindDoc="0" locked="0" layoutInCell="0" hidden="0" allowOverlap="1" wp14:anchorId="15EAA3AC" wp14:editId="6595A8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60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91168" behindDoc="0" locked="0" layoutInCell="0" hidden="0" allowOverlap="1" wp14:anchorId="396DCDA7" wp14:editId="44775E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61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92192" behindDoc="0" locked="0" layoutInCell="0" hidden="0" allowOverlap="1" wp14:anchorId="326C797E" wp14:editId="067DB0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62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93216" behindDoc="0" locked="0" layoutInCell="0" hidden="0" allowOverlap="1" wp14:anchorId="1EF5E852" wp14:editId="5ADE5E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63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94240" behindDoc="0" locked="0" layoutInCell="0" hidden="0" allowOverlap="1" wp14:anchorId="1FE84747" wp14:editId="2D032F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64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95264" behindDoc="0" locked="0" layoutInCell="0" hidden="0" allowOverlap="1" wp14:anchorId="6E548B12" wp14:editId="3C6818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65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96288" behindDoc="0" locked="0" layoutInCell="0" hidden="0" allowOverlap="1" wp14:anchorId="006F240F" wp14:editId="42C700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66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97312" behindDoc="0" locked="0" layoutInCell="0" hidden="0" allowOverlap="1" wp14:anchorId="676D2EC3" wp14:editId="62A7D8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67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98336" behindDoc="0" locked="0" layoutInCell="0" hidden="0" allowOverlap="1" wp14:anchorId="5C31B135" wp14:editId="796818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68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399360" behindDoc="0" locked="0" layoutInCell="0" hidden="0" allowOverlap="1" wp14:anchorId="29712264" wp14:editId="74412F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69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00384" behindDoc="0" locked="0" layoutInCell="0" hidden="0" allowOverlap="1" wp14:anchorId="03D633D0" wp14:editId="4B8E76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70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01408" behindDoc="0" locked="0" layoutInCell="0" hidden="0" allowOverlap="1" wp14:anchorId="335A435F" wp14:editId="28D765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71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02432" behindDoc="0" locked="0" layoutInCell="0" hidden="0" allowOverlap="1" wp14:anchorId="6A4EB597" wp14:editId="68995A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72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03456" behindDoc="0" locked="0" layoutInCell="0" hidden="0" allowOverlap="1" wp14:anchorId="5E34380D" wp14:editId="145740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73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04480" behindDoc="0" locked="0" layoutInCell="0" hidden="0" allowOverlap="1" wp14:anchorId="7255899D" wp14:editId="568D45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74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05504" behindDoc="0" locked="0" layoutInCell="0" hidden="0" allowOverlap="1" wp14:anchorId="049E9E53" wp14:editId="542C9C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75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06528" behindDoc="0" locked="0" layoutInCell="0" hidden="0" allowOverlap="1" wp14:anchorId="4E6EB737" wp14:editId="0877A4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76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07552" behindDoc="0" locked="0" layoutInCell="0" hidden="0" allowOverlap="1" wp14:anchorId="70E615D3" wp14:editId="45E03E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77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08576" behindDoc="0" locked="0" layoutInCell="0" hidden="0" allowOverlap="1" wp14:anchorId="46C22919" wp14:editId="21AF6E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78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09600" behindDoc="0" locked="0" layoutInCell="0" hidden="0" allowOverlap="1" wp14:anchorId="623CD266" wp14:editId="526083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79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10624" behindDoc="0" locked="0" layoutInCell="0" hidden="0" allowOverlap="1" wp14:anchorId="5B941874" wp14:editId="5B7AF7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80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11648" behindDoc="0" locked="0" layoutInCell="0" hidden="0" allowOverlap="1" wp14:anchorId="176A504C" wp14:editId="649735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81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12672" behindDoc="0" locked="0" layoutInCell="0" hidden="0" allowOverlap="1" wp14:anchorId="17E29039" wp14:editId="69C3A8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82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13696" behindDoc="0" locked="0" layoutInCell="0" hidden="0" allowOverlap="1" wp14:anchorId="1223655B" wp14:editId="72F412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83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14720" behindDoc="0" locked="0" layoutInCell="0" hidden="0" allowOverlap="1" wp14:anchorId="1872B1B1" wp14:editId="031796A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84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15744" behindDoc="0" locked="0" layoutInCell="0" hidden="0" allowOverlap="1" wp14:anchorId="3AFBB68C" wp14:editId="6596FA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85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16768" behindDoc="0" locked="0" layoutInCell="0" hidden="0" allowOverlap="1" wp14:anchorId="6C25D779" wp14:editId="02C83A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86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17792" behindDoc="0" locked="0" layoutInCell="0" hidden="0" allowOverlap="1" wp14:anchorId="568043FC" wp14:editId="11BCF0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87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18816" behindDoc="0" locked="0" layoutInCell="0" hidden="0" allowOverlap="1" wp14:anchorId="1860097F" wp14:editId="375911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88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19840" behindDoc="0" locked="0" layoutInCell="0" hidden="0" allowOverlap="1" wp14:anchorId="6F08BB38" wp14:editId="3D0340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89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20864" behindDoc="0" locked="0" layoutInCell="0" hidden="0" allowOverlap="1" wp14:anchorId="40C354F9" wp14:editId="209FA9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90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21888" behindDoc="0" locked="0" layoutInCell="0" hidden="0" allowOverlap="1" wp14:anchorId="2844D2EA" wp14:editId="735C1A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91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22912" behindDoc="0" locked="0" layoutInCell="0" hidden="0" allowOverlap="1" wp14:anchorId="2F84871F" wp14:editId="0A408C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92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23936" behindDoc="0" locked="0" layoutInCell="0" hidden="0" allowOverlap="1" wp14:anchorId="694995C1" wp14:editId="4702EE7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93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24960" behindDoc="0" locked="0" layoutInCell="0" hidden="0" allowOverlap="1" wp14:anchorId="56826361" wp14:editId="632B63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94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25984" behindDoc="0" locked="0" layoutInCell="0" hidden="0" allowOverlap="1" wp14:anchorId="1295B2A5" wp14:editId="13F328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95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27008" behindDoc="0" locked="0" layoutInCell="0" hidden="0" allowOverlap="1" wp14:anchorId="72711789" wp14:editId="77A0E5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96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28032" behindDoc="0" locked="0" layoutInCell="0" hidden="0" allowOverlap="1" wp14:anchorId="7291F7CE" wp14:editId="64DC87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97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29056" behindDoc="0" locked="0" layoutInCell="0" hidden="0" allowOverlap="1" wp14:anchorId="7B4B2331" wp14:editId="0C91FF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98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30080" behindDoc="0" locked="0" layoutInCell="0" hidden="0" allowOverlap="1" wp14:anchorId="580365CE" wp14:editId="1565724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99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31104" behindDoc="0" locked="0" layoutInCell="0" hidden="0" allowOverlap="1" wp14:anchorId="6FDE74A5" wp14:editId="442DD0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00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32128" behindDoc="0" locked="0" layoutInCell="0" hidden="0" allowOverlap="1" wp14:anchorId="2C967B4C" wp14:editId="2404EF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01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33152" behindDoc="0" locked="0" layoutInCell="0" hidden="0" allowOverlap="1" wp14:anchorId="6C5FE467" wp14:editId="35CA3B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02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34176" behindDoc="0" locked="0" layoutInCell="0" hidden="0" allowOverlap="1" wp14:anchorId="2A68E9C1" wp14:editId="15DC6C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03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35200" behindDoc="0" locked="0" layoutInCell="0" hidden="0" allowOverlap="1" wp14:anchorId="444D80D2" wp14:editId="6C53D5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04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36224" behindDoc="0" locked="0" layoutInCell="0" hidden="0" allowOverlap="1" wp14:anchorId="673267D7" wp14:editId="13C682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05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37248" behindDoc="0" locked="0" layoutInCell="0" hidden="0" allowOverlap="1" wp14:anchorId="419A173D" wp14:editId="4F7A68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06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38272" behindDoc="0" locked="0" layoutInCell="0" hidden="0" allowOverlap="1" wp14:anchorId="25F9CC8D" wp14:editId="7B28FB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07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39296" behindDoc="0" locked="0" layoutInCell="0" hidden="0" allowOverlap="1" wp14:anchorId="6E50418E" wp14:editId="17EFE8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08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40320" behindDoc="0" locked="0" layoutInCell="0" hidden="0" allowOverlap="1" wp14:anchorId="69B2E4EB" wp14:editId="0F050C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09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41344" behindDoc="0" locked="0" layoutInCell="0" hidden="0" allowOverlap="1" wp14:anchorId="4FADF72B" wp14:editId="5FF00F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10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42368" behindDoc="0" locked="0" layoutInCell="0" hidden="0" allowOverlap="1" wp14:anchorId="17907EE5" wp14:editId="1D60CA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11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43392" behindDoc="0" locked="0" layoutInCell="0" hidden="0" allowOverlap="1" wp14:anchorId="253D7471" wp14:editId="41A8DA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12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44416" behindDoc="0" locked="0" layoutInCell="0" hidden="0" allowOverlap="1" wp14:anchorId="05DA37EE" wp14:editId="1FA05C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13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45440" behindDoc="0" locked="0" layoutInCell="0" hidden="0" allowOverlap="1" wp14:anchorId="6607DAC7" wp14:editId="5661022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14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46464" behindDoc="0" locked="0" layoutInCell="0" hidden="0" allowOverlap="1" wp14:anchorId="629D31D1" wp14:editId="438D04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15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47488" behindDoc="0" locked="0" layoutInCell="0" hidden="0" allowOverlap="1" wp14:anchorId="1404D3CC" wp14:editId="183DFE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16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48512" behindDoc="0" locked="0" layoutInCell="0" hidden="0" allowOverlap="1" wp14:anchorId="1D6A487B" wp14:editId="116B63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17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49536" behindDoc="0" locked="0" layoutInCell="0" hidden="0" allowOverlap="1" wp14:anchorId="5FE2CC35" wp14:editId="1AC0EC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18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50560" behindDoc="0" locked="0" layoutInCell="0" hidden="0" allowOverlap="1" wp14:anchorId="76402BF2" wp14:editId="16E2E8B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19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51584" behindDoc="0" locked="0" layoutInCell="0" hidden="0" allowOverlap="1" wp14:anchorId="1A075E06" wp14:editId="27AECA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20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52608" behindDoc="0" locked="0" layoutInCell="0" hidden="0" allowOverlap="1" wp14:anchorId="77AD6E2C" wp14:editId="536885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21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53632" behindDoc="0" locked="0" layoutInCell="0" hidden="0" allowOverlap="1" wp14:anchorId="6BCD887F" wp14:editId="46FA67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22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54656" behindDoc="0" locked="0" layoutInCell="0" hidden="0" allowOverlap="1" wp14:anchorId="0F643A90" wp14:editId="132756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23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55680" behindDoc="0" locked="0" layoutInCell="0" hidden="0" allowOverlap="1" wp14:anchorId="6736915B" wp14:editId="337338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24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56704" behindDoc="0" locked="0" layoutInCell="0" hidden="0" allowOverlap="1" wp14:anchorId="665CF43B" wp14:editId="171264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25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57728" behindDoc="0" locked="0" layoutInCell="0" hidden="0" allowOverlap="1" wp14:anchorId="37A5B5D9" wp14:editId="6B3E26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26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58752" behindDoc="0" locked="0" layoutInCell="0" hidden="0" allowOverlap="1" wp14:anchorId="4A5D2F21" wp14:editId="73E5DE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27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59776" behindDoc="0" locked="0" layoutInCell="0" hidden="0" allowOverlap="1" wp14:anchorId="54A23CB0" wp14:editId="6EFF05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28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60800" behindDoc="0" locked="0" layoutInCell="0" hidden="0" allowOverlap="1" wp14:anchorId="4881F57B" wp14:editId="3CB359B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29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61824" behindDoc="0" locked="0" layoutInCell="0" hidden="0" allowOverlap="1" wp14:anchorId="47854F6B" wp14:editId="60448D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30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62848" behindDoc="0" locked="0" layoutInCell="0" hidden="0" allowOverlap="1" wp14:anchorId="40F40704" wp14:editId="6CBDF6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31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63872" behindDoc="0" locked="0" layoutInCell="0" hidden="0" allowOverlap="1" wp14:anchorId="4EB1E1DA" wp14:editId="193237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32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64896" behindDoc="0" locked="0" layoutInCell="0" hidden="0" allowOverlap="1" wp14:anchorId="36953688" wp14:editId="1559C9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33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65920" behindDoc="0" locked="0" layoutInCell="0" hidden="0" allowOverlap="1" wp14:anchorId="309FF233" wp14:editId="031B6C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34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66944" behindDoc="0" locked="0" layoutInCell="0" hidden="0" allowOverlap="1" wp14:anchorId="4E2C280F" wp14:editId="0F09B62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35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67968" behindDoc="0" locked="0" layoutInCell="0" hidden="0" allowOverlap="1" wp14:anchorId="029C989C" wp14:editId="4C9747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36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68992" behindDoc="0" locked="0" layoutInCell="0" hidden="0" allowOverlap="1" wp14:anchorId="62AD46D9" wp14:editId="2C83E7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37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70016" behindDoc="0" locked="0" layoutInCell="0" hidden="0" allowOverlap="1" wp14:anchorId="5B660515" wp14:editId="73DDCC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38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71040" behindDoc="0" locked="0" layoutInCell="0" hidden="0" allowOverlap="1" wp14:anchorId="1EECA4C5" wp14:editId="7779D5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39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72064" behindDoc="0" locked="0" layoutInCell="0" hidden="0" allowOverlap="1" wp14:anchorId="17FDE230" wp14:editId="01DAFD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40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73088" behindDoc="0" locked="0" layoutInCell="0" hidden="0" allowOverlap="1" wp14:anchorId="4938AB44" wp14:editId="1E0F2E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41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74112" behindDoc="0" locked="0" layoutInCell="0" hidden="0" allowOverlap="1" wp14:anchorId="4782D91E" wp14:editId="01D036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42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75136" behindDoc="0" locked="0" layoutInCell="0" hidden="0" allowOverlap="1" wp14:anchorId="2BCD8DF2" wp14:editId="07CB384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43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76160" behindDoc="0" locked="0" layoutInCell="0" hidden="0" allowOverlap="1" wp14:anchorId="1A3A276D" wp14:editId="440746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44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77184" behindDoc="0" locked="0" layoutInCell="0" hidden="0" allowOverlap="1" wp14:anchorId="661D2F46" wp14:editId="08AB90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45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78208" behindDoc="0" locked="0" layoutInCell="0" hidden="0" allowOverlap="1" wp14:anchorId="38CCE90B" wp14:editId="28150E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46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79232" behindDoc="0" locked="0" layoutInCell="0" hidden="0" allowOverlap="1" wp14:anchorId="4ADA5DF4" wp14:editId="365333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47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80256" behindDoc="0" locked="0" layoutInCell="0" hidden="0" allowOverlap="1" wp14:anchorId="30EAC75B" wp14:editId="39EEC7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48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81280" behindDoc="0" locked="0" layoutInCell="0" hidden="0" allowOverlap="1" wp14:anchorId="18665501" wp14:editId="28D7D31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49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82304" behindDoc="0" locked="0" layoutInCell="0" hidden="0" allowOverlap="1" wp14:anchorId="7ACAF1DF" wp14:editId="56ADFF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50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83328" behindDoc="0" locked="0" layoutInCell="0" hidden="0" allowOverlap="1" wp14:anchorId="6C265B91" wp14:editId="1693CC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51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84352" behindDoc="0" locked="0" layoutInCell="0" hidden="0" allowOverlap="1" wp14:anchorId="3F1EE9A0" wp14:editId="1FF579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52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85376" behindDoc="0" locked="0" layoutInCell="0" hidden="0" allowOverlap="1" wp14:anchorId="27428C80" wp14:editId="3F14C7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53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86400" behindDoc="0" locked="0" layoutInCell="0" hidden="0" allowOverlap="1" wp14:anchorId="1B24C1D9" wp14:editId="6C2D54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54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87424" behindDoc="0" locked="0" layoutInCell="0" hidden="0" allowOverlap="1" wp14:anchorId="22202A05" wp14:editId="46F8C9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55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88448" behindDoc="0" locked="0" layoutInCell="0" hidden="0" allowOverlap="1" wp14:anchorId="5157ED00" wp14:editId="352BF2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56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89472" behindDoc="0" locked="0" layoutInCell="0" hidden="0" allowOverlap="1" wp14:anchorId="71F8F4CF" wp14:editId="76D4A3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57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90496" behindDoc="0" locked="0" layoutInCell="0" hidden="0" allowOverlap="1" wp14:anchorId="56937040" wp14:editId="714636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58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91520" behindDoc="0" locked="0" layoutInCell="0" hidden="0" allowOverlap="1" wp14:anchorId="2D9ADC8F" wp14:editId="290C28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59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92544" behindDoc="0" locked="0" layoutInCell="0" hidden="0" allowOverlap="1" wp14:anchorId="526B323B" wp14:editId="7572D1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60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93568" behindDoc="0" locked="0" layoutInCell="0" hidden="0" allowOverlap="1" wp14:anchorId="50DD2EEA" wp14:editId="505D9F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61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94592" behindDoc="0" locked="0" layoutInCell="0" hidden="0" allowOverlap="1" wp14:anchorId="32AB799C" wp14:editId="77651E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62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95616" behindDoc="0" locked="0" layoutInCell="0" hidden="0" allowOverlap="1" wp14:anchorId="7D5E62F8" wp14:editId="2907BE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63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96640" behindDoc="0" locked="0" layoutInCell="0" hidden="0" allowOverlap="1" wp14:anchorId="2910F439" wp14:editId="0A75E9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64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97664" behindDoc="0" locked="0" layoutInCell="0" hidden="0" allowOverlap="1" wp14:anchorId="688F89F1" wp14:editId="65ABC9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65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98688" behindDoc="0" locked="0" layoutInCell="0" hidden="0" allowOverlap="1" wp14:anchorId="0A6F6298" wp14:editId="6E2629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66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499712" behindDoc="0" locked="0" layoutInCell="0" hidden="0" allowOverlap="1" wp14:anchorId="4916BE41" wp14:editId="088D9E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67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00736" behindDoc="0" locked="0" layoutInCell="0" hidden="0" allowOverlap="1" wp14:anchorId="3BFAFB85" wp14:editId="268FF3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68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01760" behindDoc="0" locked="0" layoutInCell="0" hidden="0" allowOverlap="1" wp14:anchorId="7B8B10E4" wp14:editId="2113F01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69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02784" behindDoc="0" locked="0" layoutInCell="0" hidden="0" allowOverlap="1" wp14:anchorId="14EE868A" wp14:editId="1DAC09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70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03808" behindDoc="0" locked="0" layoutInCell="0" hidden="0" allowOverlap="1" wp14:anchorId="6C080F0A" wp14:editId="0C35F4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71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04832" behindDoc="0" locked="0" layoutInCell="0" hidden="0" allowOverlap="1" wp14:anchorId="0CF3EA98" wp14:editId="047B78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72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05856" behindDoc="0" locked="0" layoutInCell="0" hidden="0" allowOverlap="1" wp14:anchorId="0FBC323A" wp14:editId="41DFA3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73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06880" behindDoc="0" locked="0" layoutInCell="0" hidden="0" allowOverlap="1" wp14:anchorId="3B889EB5" wp14:editId="033D68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74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07904" behindDoc="0" locked="0" layoutInCell="0" hidden="0" allowOverlap="1" wp14:anchorId="65DF2C80" wp14:editId="3DBB0C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75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08928" behindDoc="0" locked="0" layoutInCell="0" hidden="0" allowOverlap="1" wp14:anchorId="4BD038B3" wp14:editId="0E1C17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76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09952" behindDoc="0" locked="0" layoutInCell="0" hidden="0" allowOverlap="1" wp14:anchorId="66AB2B05" wp14:editId="4F9E5E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77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10976" behindDoc="0" locked="0" layoutInCell="0" hidden="0" allowOverlap="1" wp14:anchorId="09A49502" wp14:editId="09F531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78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12000" behindDoc="0" locked="0" layoutInCell="0" hidden="0" allowOverlap="1" wp14:anchorId="1E6EBDE4" wp14:editId="197787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79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13024" behindDoc="0" locked="0" layoutInCell="0" hidden="0" allowOverlap="1" wp14:anchorId="198E8D03" wp14:editId="0CC45F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80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14048" behindDoc="0" locked="0" layoutInCell="0" hidden="0" allowOverlap="1" wp14:anchorId="6481D01F" wp14:editId="631A27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81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15072" behindDoc="0" locked="0" layoutInCell="0" hidden="0" allowOverlap="1" wp14:anchorId="7D658036" wp14:editId="39F49E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82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16096" behindDoc="0" locked="0" layoutInCell="0" hidden="0" allowOverlap="1" wp14:anchorId="787F58E0" wp14:editId="48818C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83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17120" behindDoc="0" locked="0" layoutInCell="0" hidden="0" allowOverlap="1" wp14:anchorId="2CF21FA7" wp14:editId="5FB524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84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18144" behindDoc="0" locked="0" layoutInCell="0" hidden="0" allowOverlap="1" wp14:anchorId="433422FE" wp14:editId="422F4D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85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19168" behindDoc="0" locked="0" layoutInCell="0" hidden="0" allowOverlap="1" wp14:anchorId="2BB0AE8F" wp14:editId="34257D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86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20192" behindDoc="0" locked="0" layoutInCell="0" hidden="0" allowOverlap="1" wp14:anchorId="1D4920B4" wp14:editId="197861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87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21216" behindDoc="0" locked="0" layoutInCell="0" hidden="0" allowOverlap="1" wp14:anchorId="3A2EEF88" wp14:editId="35A811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88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22240" behindDoc="0" locked="0" layoutInCell="0" hidden="0" allowOverlap="1" wp14:anchorId="0BBE727C" wp14:editId="243AB0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89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23264" behindDoc="0" locked="0" layoutInCell="0" hidden="0" allowOverlap="1" wp14:anchorId="7A86745B" wp14:editId="132AD3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90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24288" behindDoc="0" locked="0" layoutInCell="0" hidden="0" allowOverlap="1" wp14:anchorId="6CFFB214" wp14:editId="285FA3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91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25312" behindDoc="0" locked="0" layoutInCell="0" hidden="0" allowOverlap="1" wp14:anchorId="780C5CE3" wp14:editId="0D5472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92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26336" behindDoc="0" locked="0" layoutInCell="0" hidden="0" allowOverlap="1" wp14:anchorId="7BC0BE73" wp14:editId="2C572C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93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27360" behindDoc="0" locked="0" layoutInCell="0" hidden="0" allowOverlap="1" wp14:anchorId="27635059" wp14:editId="280E2E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94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28384" behindDoc="0" locked="0" layoutInCell="0" hidden="0" allowOverlap="1" wp14:anchorId="4317684E" wp14:editId="740963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95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29408" behindDoc="0" locked="0" layoutInCell="0" hidden="0" allowOverlap="1" wp14:anchorId="27349C68" wp14:editId="286104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96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30432" behindDoc="0" locked="0" layoutInCell="0" hidden="0" allowOverlap="1" wp14:anchorId="2CEC9CC9" wp14:editId="0C4791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97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31456" behindDoc="0" locked="0" layoutInCell="0" hidden="0" allowOverlap="1" wp14:anchorId="30B23E72" wp14:editId="411259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98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32480" behindDoc="0" locked="0" layoutInCell="0" hidden="0" allowOverlap="1" wp14:anchorId="77FBC064" wp14:editId="1010BA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99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33504" behindDoc="0" locked="0" layoutInCell="0" hidden="0" allowOverlap="1" wp14:anchorId="6CD2C283" wp14:editId="6C7D1A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00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34528" behindDoc="0" locked="0" layoutInCell="0" hidden="0" allowOverlap="1" wp14:anchorId="16696EE1" wp14:editId="65CF62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01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35552" behindDoc="0" locked="0" layoutInCell="0" hidden="0" allowOverlap="1" wp14:anchorId="5FFF4A95" wp14:editId="5FDD1A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02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36576" behindDoc="0" locked="0" layoutInCell="0" hidden="0" allowOverlap="1" wp14:anchorId="40471CEB" wp14:editId="032D43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03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37600" behindDoc="0" locked="0" layoutInCell="0" hidden="0" allowOverlap="1" wp14:anchorId="7A83876C" wp14:editId="22EF391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04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38624" behindDoc="0" locked="0" layoutInCell="0" hidden="0" allowOverlap="1" wp14:anchorId="4E6E05B1" wp14:editId="6DDD25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05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39648" behindDoc="0" locked="0" layoutInCell="0" hidden="0" allowOverlap="1" wp14:anchorId="57E43892" wp14:editId="695B1D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06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40672" behindDoc="0" locked="0" layoutInCell="0" hidden="0" allowOverlap="1" wp14:anchorId="6793C087" wp14:editId="2A4DE0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07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41696" behindDoc="0" locked="0" layoutInCell="0" hidden="0" allowOverlap="1" wp14:anchorId="08AD1F9A" wp14:editId="74A213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08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42720" behindDoc="0" locked="0" layoutInCell="0" hidden="0" allowOverlap="1" wp14:anchorId="08C9D3A6" wp14:editId="41C946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09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43744" behindDoc="0" locked="0" layoutInCell="0" hidden="0" allowOverlap="1" wp14:anchorId="61ACC7A2" wp14:editId="3C738A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10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44768" behindDoc="0" locked="0" layoutInCell="0" hidden="0" allowOverlap="1" wp14:anchorId="3791C1F3" wp14:editId="6DCA5F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11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45792" behindDoc="0" locked="0" layoutInCell="0" hidden="0" allowOverlap="1" wp14:anchorId="07AC1132" wp14:editId="6F1C5E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12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46816" behindDoc="0" locked="0" layoutInCell="0" hidden="0" allowOverlap="1" wp14:anchorId="2E678B40" wp14:editId="5555EF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13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47840" behindDoc="0" locked="0" layoutInCell="0" hidden="0" allowOverlap="1" wp14:anchorId="5CDCF48B" wp14:editId="239E62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14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48864" behindDoc="0" locked="0" layoutInCell="0" hidden="0" allowOverlap="1" wp14:anchorId="0E30A33E" wp14:editId="7AF334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15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49888" behindDoc="0" locked="0" layoutInCell="0" hidden="0" allowOverlap="1" wp14:anchorId="5F4512AC" wp14:editId="77EA2A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16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50912" behindDoc="0" locked="0" layoutInCell="0" hidden="0" allowOverlap="1" wp14:anchorId="6D5B0457" wp14:editId="57C267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17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51936" behindDoc="0" locked="0" layoutInCell="0" hidden="0" allowOverlap="1" wp14:anchorId="580E663A" wp14:editId="3B7497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18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52960" behindDoc="0" locked="0" layoutInCell="0" hidden="0" allowOverlap="1" wp14:anchorId="02EA1685" wp14:editId="696E98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19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53984" behindDoc="0" locked="0" layoutInCell="0" hidden="0" allowOverlap="1" wp14:anchorId="52E3ECB5" wp14:editId="0CFCAD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20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55008" behindDoc="0" locked="0" layoutInCell="0" hidden="0" allowOverlap="1" wp14:anchorId="549EA799" wp14:editId="659080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21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56032" behindDoc="0" locked="0" layoutInCell="0" hidden="0" allowOverlap="1" wp14:anchorId="73AA5213" wp14:editId="681B8A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22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57056" behindDoc="0" locked="0" layoutInCell="0" hidden="0" allowOverlap="1" wp14:anchorId="03A3FEB8" wp14:editId="456F93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23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58080" behindDoc="0" locked="0" layoutInCell="0" hidden="0" allowOverlap="1" wp14:anchorId="647DCAEA" wp14:editId="48DE62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24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59104" behindDoc="0" locked="0" layoutInCell="0" hidden="0" allowOverlap="1" wp14:anchorId="167B6CDF" wp14:editId="180C76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25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60128" behindDoc="0" locked="0" layoutInCell="0" hidden="0" allowOverlap="1" wp14:anchorId="31286ED8" wp14:editId="77312B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26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61152" behindDoc="0" locked="0" layoutInCell="0" hidden="0" allowOverlap="1" wp14:anchorId="345483AD" wp14:editId="294C46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27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62176" behindDoc="0" locked="0" layoutInCell="0" hidden="0" allowOverlap="1" wp14:anchorId="6E37E2B3" wp14:editId="7100D1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28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63200" behindDoc="0" locked="0" layoutInCell="0" hidden="0" allowOverlap="1" wp14:anchorId="47837141" wp14:editId="189CAE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29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64224" behindDoc="0" locked="0" layoutInCell="0" hidden="0" allowOverlap="1" wp14:anchorId="4DF035B5" wp14:editId="134938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30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65248" behindDoc="0" locked="0" layoutInCell="0" hidden="0" allowOverlap="1" wp14:anchorId="7B0EEE40" wp14:editId="06D705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31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66272" behindDoc="0" locked="0" layoutInCell="0" hidden="0" allowOverlap="1" wp14:anchorId="01E9FB60" wp14:editId="085D4D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32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67296" behindDoc="0" locked="0" layoutInCell="0" hidden="0" allowOverlap="1" wp14:anchorId="7E62720C" wp14:editId="21BE24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33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68320" behindDoc="0" locked="0" layoutInCell="0" hidden="0" allowOverlap="1" wp14:anchorId="1682479B" wp14:editId="1F01C5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34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69344" behindDoc="0" locked="0" layoutInCell="0" hidden="0" allowOverlap="1" wp14:anchorId="21FAD319" wp14:editId="2E811B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35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70368" behindDoc="0" locked="0" layoutInCell="0" hidden="0" allowOverlap="1" wp14:anchorId="2A063164" wp14:editId="4AA188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36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71392" behindDoc="0" locked="0" layoutInCell="0" hidden="0" allowOverlap="1" wp14:anchorId="31FB4877" wp14:editId="1017BD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37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72416" behindDoc="0" locked="0" layoutInCell="0" hidden="0" allowOverlap="1" wp14:anchorId="79D42B0D" wp14:editId="5B847B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38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73440" behindDoc="0" locked="0" layoutInCell="0" hidden="0" allowOverlap="1" wp14:anchorId="04724A5E" wp14:editId="2F9BB0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39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74464" behindDoc="0" locked="0" layoutInCell="0" hidden="0" allowOverlap="1" wp14:anchorId="02BD832C" wp14:editId="3B5DD5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40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75488" behindDoc="0" locked="0" layoutInCell="0" hidden="0" allowOverlap="1" wp14:anchorId="19C311B1" wp14:editId="6B8A861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41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76512" behindDoc="0" locked="0" layoutInCell="0" hidden="0" allowOverlap="1" wp14:anchorId="3C473BE8" wp14:editId="13D210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42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77536" behindDoc="0" locked="0" layoutInCell="0" hidden="0" allowOverlap="1" wp14:anchorId="7CCCAA3D" wp14:editId="52ABF0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43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78560" behindDoc="0" locked="0" layoutInCell="0" hidden="0" allowOverlap="1" wp14:anchorId="29327E34" wp14:editId="1120621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44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79584" behindDoc="0" locked="0" layoutInCell="0" hidden="0" allowOverlap="1" wp14:anchorId="2260C87B" wp14:editId="75F7D7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45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80608" behindDoc="0" locked="0" layoutInCell="0" hidden="0" allowOverlap="1" wp14:anchorId="400A61EF" wp14:editId="695BEF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46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A49BD">
        <w:rPr>
          <w:noProof/>
        </w:rPr>
        <w:drawing>
          <wp:anchor distT="0" distB="0" distL="114300" distR="114300" simplePos="0" relativeHeight="256581632" behindDoc="0" locked="0" layoutInCell="0" hidden="0" allowOverlap="1" wp14:anchorId="06ECE9C2" wp14:editId="49D07C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47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EA49BD" w:rsidRDefault="00EA49BD" w:rsidP="00EA49BD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6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5/8/17 to 5/12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EA49BD" w:rsidTr="00EA49BD">
        <w:trPr>
          <w:trHeight w:val="260"/>
        </w:trPr>
        <w:tc>
          <w:tcPr>
            <w:tcW w:w="1340" w:type="dxa"/>
          </w:tcPr>
          <w:p w:rsidR="00EA49BD" w:rsidRDefault="00EA49BD" w:rsidP="00EA49BD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EA49BD" w:rsidRDefault="00EA49BD" w:rsidP="00EA49BD">
            <w:r>
              <w:rPr>
                <w:b/>
                <w:color w:val="1F4E79"/>
              </w:rPr>
              <w:t>No Class Due to STAAR Test</w:t>
            </w:r>
          </w:p>
        </w:tc>
        <w:tc>
          <w:tcPr>
            <w:tcW w:w="1440" w:type="dxa"/>
          </w:tcPr>
          <w:p w:rsidR="00EA49BD" w:rsidRDefault="00EA49BD" w:rsidP="00EA49B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EA49BD" w:rsidRDefault="00EA49BD" w:rsidP="00EA49B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A49BD" w:rsidTr="00EA49BD">
        <w:trPr>
          <w:trHeight w:val="320"/>
        </w:trPr>
        <w:tc>
          <w:tcPr>
            <w:tcW w:w="1340" w:type="dxa"/>
          </w:tcPr>
          <w:p w:rsidR="00EA49BD" w:rsidRDefault="00EA49BD" w:rsidP="00EA49BD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EA49BD" w:rsidRDefault="00EA49BD" w:rsidP="00EA49BD">
            <w:r>
              <w:rPr>
                <w:b/>
                <w:color w:val="1F4E79"/>
              </w:rPr>
              <w:t>No Class Due to STAAR Test</w:t>
            </w:r>
          </w:p>
        </w:tc>
        <w:tc>
          <w:tcPr>
            <w:tcW w:w="1440" w:type="dxa"/>
          </w:tcPr>
          <w:p w:rsidR="00EA49BD" w:rsidRDefault="00EA49BD" w:rsidP="00EA49B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EA49BD" w:rsidRDefault="00EA49BD" w:rsidP="00EA49B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A49BD" w:rsidTr="00EA49BD">
        <w:trPr>
          <w:trHeight w:val="260"/>
        </w:trPr>
        <w:tc>
          <w:tcPr>
            <w:tcW w:w="1340" w:type="dxa"/>
          </w:tcPr>
          <w:p w:rsidR="00EA49BD" w:rsidRDefault="00EA49BD" w:rsidP="00EA49BD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EA49BD" w:rsidRDefault="00EA49BD" w:rsidP="00EA49BD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EA49BD" w:rsidRDefault="00EA49BD" w:rsidP="00EA49B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EA49BD" w:rsidRDefault="00EA49BD" w:rsidP="00EA49B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A49BD" w:rsidTr="00EA49BD">
        <w:trPr>
          <w:trHeight w:val="260"/>
        </w:trPr>
        <w:tc>
          <w:tcPr>
            <w:tcW w:w="1340" w:type="dxa"/>
            <w:vMerge w:val="restart"/>
          </w:tcPr>
          <w:p w:rsidR="00EA49BD" w:rsidRDefault="00EA49BD" w:rsidP="00EA49BD">
            <w:r>
              <w:rPr>
                <w:b/>
              </w:rPr>
              <w:t xml:space="preserve">Notes- </w:t>
            </w:r>
          </w:p>
          <w:p w:rsidR="00EA49BD" w:rsidRDefault="00EA49BD" w:rsidP="00EA49BD">
            <w:r>
              <w:rPr>
                <w:b/>
              </w:rPr>
              <w:t xml:space="preserve">Times - </w:t>
            </w:r>
          </w:p>
          <w:p w:rsidR="00EA49BD" w:rsidRDefault="00EA49BD" w:rsidP="00EA49BD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EA49BD" w:rsidRDefault="00EA49BD" w:rsidP="00EA49BD">
            <w:r>
              <w:rPr>
                <w:b/>
                <w:color w:val="FF0000"/>
              </w:rPr>
              <w:t>Learning Targets</w:t>
            </w:r>
          </w:p>
          <w:p w:rsidR="00EA49BD" w:rsidRDefault="00EA49BD" w:rsidP="00EA49BD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EA49BD" w:rsidRDefault="00EA49BD" w:rsidP="00EA49BD">
            <w:pPr>
              <w:jc w:val="center"/>
            </w:pPr>
            <w:r>
              <w:t>7.15 B</w:t>
            </w:r>
          </w:p>
          <w:p w:rsidR="00EA49BD" w:rsidRDefault="00EA49BD" w:rsidP="00EA49BD">
            <w:pPr>
              <w:jc w:val="center"/>
            </w:pPr>
            <w:r>
              <w:t>8..15 B</w:t>
            </w:r>
          </w:p>
          <w:p w:rsidR="00EA49BD" w:rsidRDefault="00EA49BD" w:rsidP="00EA49BD">
            <w:pPr>
              <w:jc w:val="center"/>
            </w:pPr>
          </w:p>
          <w:p w:rsidR="00EA49BD" w:rsidRDefault="00EA49BD" w:rsidP="00EA49BD">
            <w:pPr>
              <w:jc w:val="center"/>
            </w:pPr>
          </w:p>
        </w:tc>
        <w:tc>
          <w:tcPr>
            <w:tcW w:w="2760" w:type="dxa"/>
            <w:vMerge w:val="restart"/>
          </w:tcPr>
          <w:p w:rsidR="00EA49BD" w:rsidRDefault="00EA49BD" w:rsidP="00EA49BD">
            <w:pPr>
              <w:jc w:val="center"/>
            </w:pPr>
            <w:r>
              <w:t>Crayons</w:t>
            </w:r>
          </w:p>
          <w:p w:rsidR="00EA49BD" w:rsidRDefault="00EA49BD" w:rsidP="00EA49BD">
            <w:pPr>
              <w:jc w:val="center"/>
            </w:pPr>
            <w:r>
              <w:t>Journals</w:t>
            </w:r>
          </w:p>
          <w:p w:rsidR="00EA49BD" w:rsidRDefault="00EA49BD" w:rsidP="00EA49BD">
            <w:pPr>
              <w:jc w:val="center"/>
            </w:pPr>
            <w:r>
              <w:t>Colored Paper</w:t>
            </w:r>
          </w:p>
        </w:tc>
      </w:tr>
      <w:tr w:rsidR="00EA49BD" w:rsidTr="00EA49BD">
        <w:trPr>
          <w:trHeight w:val="26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</w:tcPr>
          <w:p w:rsidR="00EA49BD" w:rsidRDefault="00EA49BD" w:rsidP="00EA49BD">
            <w:r>
              <w:rPr>
                <w:b/>
                <w:color w:val="FF0000"/>
              </w:rPr>
              <w:t>Warm up/Hook/Connections</w:t>
            </w:r>
          </w:p>
          <w:p w:rsidR="00EA49BD" w:rsidRDefault="00EA49BD" w:rsidP="00EA49BD">
            <w:r>
              <w:t>Pick Out Paper and Crayons</w:t>
            </w:r>
          </w:p>
        </w:tc>
        <w:tc>
          <w:tcPr>
            <w:tcW w:w="1440" w:type="dxa"/>
            <w:vMerge/>
          </w:tcPr>
          <w:p w:rsidR="00EA49BD" w:rsidRDefault="00EA49BD" w:rsidP="00EA49BD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EA49BD" w:rsidRDefault="00EA49BD" w:rsidP="00EA49BD">
            <w:pPr>
              <w:jc w:val="center"/>
            </w:pPr>
          </w:p>
        </w:tc>
      </w:tr>
      <w:tr w:rsidR="00EA49BD" w:rsidTr="00EA49BD">
        <w:trPr>
          <w:trHeight w:val="26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  <w:vMerge w:val="restart"/>
          </w:tcPr>
          <w:p w:rsidR="00EA49BD" w:rsidRDefault="00EA49BD" w:rsidP="00EA49BD">
            <w:r>
              <w:rPr>
                <w:b/>
                <w:color w:val="FF0000"/>
              </w:rPr>
              <w:t>Direct Instruction/Guided Practice (I DO, WE )</w:t>
            </w:r>
          </w:p>
          <w:p w:rsidR="00EA49BD" w:rsidRPr="00C55195" w:rsidRDefault="00EA49BD" w:rsidP="00EA49BD">
            <w:r>
              <w:t>Teacher will model poem about self.</w:t>
            </w:r>
          </w:p>
        </w:tc>
        <w:tc>
          <w:tcPr>
            <w:tcW w:w="1440" w:type="dxa"/>
          </w:tcPr>
          <w:p w:rsidR="00EA49BD" w:rsidRPr="001D73B7" w:rsidRDefault="00EA49BD" w:rsidP="00EA49BD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EA49BD" w:rsidRDefault="00EA49BD" w:rsidP="00EA49BD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EA49BD" w:rsidTr="00EA49BD">
        <w:trPr>
          <w:trHeight w:val="45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  <w:vMerge/>
          </w:tcPr>
          <w:p w:rsidR="00EA49BD" w:rsidRDefault="00EA49BD" w:rsidP="00EA49BD"/>
        </w:tc>
        <w:tc>
          <w:tcPr>
            <w:tcW w:w="1440" w:type="dxa"/>
            <w:vMerge w:val="restart"/>
          </w:tcPr>
          <w:p w:rsidR="00EA49BD" w:rsidRDefault="00EA49BD" w:rsidP="00EA49BD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EA49BD" w:rsidRDefault="00EA49BD" w:rsidP="00EA49BD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EA49BD" w:rsidRDefault="00EA49BD" w:rsidP="00EA49BD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EA49BD" w:rsidRDefault="00EA49BD" w:rsidP="00EA49BD">
            <w:pPr>
              <w:widowControl w:val="0"/>
              <w:spacing w:line="276" w:lineRule="auto"/>
              <w:jc w:val="center"/>
            </w:pPr>
          </w:p>
        </w:tc>
      </w:tr>
      <w:tr w:rsidR="00EA49BD" w:rsidTr="00EA49BD">
        <w:trPr>
          <w:trHeight w:val="26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</w:tcPr>
          <w:p w:rsidR="00EA49BD" w:rsidRDefault="00EA49BD" w:rsidP="00EA49BD">
            <w:r>
              <w:rPr>
                <w:b/>
                <w:color w:val="FF0000"/>
              </w:rPr>
              <w:t>Checks for Understanding  (FORMATIVE – SUMMATIVE)</w:t>
            </w:r>
          </w:p>
          <w:p w:rsidR="00EA49BD" w:rsidRDefault="00EA49BD" w:rsidP="00EA49BD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EA49BD" w:rsidRDefault="00EA49BD" w:rsidP="00EA49BD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EA49BD" w:rsidRDefault="00EA49BD" w:rsidP="00EA49BD">
            <w:pPr>
              <w:jc w:val="center"/>
            </w:pPr>
          </w:p>
        </w:tc>
      </w:tr>
      <w:tr w:rsidR="00EA49BD" w:rsidTr="00EA49BD">
        <w:trPr>
          <w:trHeight w:val="26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  <w:vMerge w:val="restart"/>
          </w:tcPr>
          <w:p w:rsidR="00EA49BD" w:rsidRDefault="00EA49BD" w:rsidP="00EA49BD">
            <w:r>
              <w:rPr>
                <w:b/>
                <w:color w:val="FF0000"/>
              </w:rPr>
              <w:t>Student Independent Practice (YOU DO)</w:t>
            </w:r>
          </w:p>
          <w:p w:rsidR="00EA49BD" w:rsidRDefault="00EA49BD" w:rsidP="00EA49BD">
            <w:r>
              <w:t>Students will practice writing, editing, and revising a poem.</w:t>
            </w:r>
          </w:p>
        </w:tc>
        <w:tc>
          <w:tcPr>
            <w:tcW w:w="4200" w:type="dxa"/>
            <w:gridSpan w:val="2"/>
          </w:tcPr>
          <w:p w:rsidR="00EA49BD" w:rsidRDefault="00EA49BD" w:rsidP="00EA49BD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EA49BD" w:rsidTr="00EA49BD">
        <w:trPr>
          <w:trHeight w:val="26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  <w:vMerge/>
          </w:tcPr>
          <w:p w:rsidR="00EA49BD" w:rsidRDefault="00EA49BD" w:rsidP="00EA49BD"/>
        </w:tc>
        <w:tc>
          <w:tcPr>
            <w:tcW w:w="4200" w:type="dxa"/>
            <w:gridSpan w:val="2"/>
          </w:tcPr>
          <w:p w:rsidR="00EA49BD" w:rsidRDefault="00EA49BD" w:rsidP="00EA49BD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EA49BD" w:rsidTr="00EA49BD">
        <w:trPr>
          <w:trHeight w:val="260"/>
        </w:trPr>
        <w:tc>
          <w:tcPr>
            <w:tcW w:w="1340" w:type="dxa"/>
          </w:tcPr>
          <w:p w:rsidR="00EA49BD" w:rsidRDefault="00EA49BD" w:rsidP="00EA49BD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EA49BD" w:rsidRDefault="00EA49BD" w:rsidP="00EA49BD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EA49BD" w:rsidRDefault="00EA49BD" w:rsidP="00EA49B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EA49BD" w:rsidRDefault="00EA49BD" w:rsidP="00EA49B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A49BD" w:rsidTr="00EA49BD">
        <w:trPr>
          <w:trHeight w:val="260"/>
        </w:trPr>
        <w:tc>
          <w:tcPr>
            <w:tcW w:w="1340" w:type="dxa"/>
            <w:vMerge w:val="restart"/>
          </w:tcPr>
          <w:p w:rsidR="00EA49BD" w:rsidRDefault="00EA49BD" w:rsidP="00EA49BD">
            <w:r>
              <w:rPr>
                <w:b/>
              </w:rPr>
              <w:t xml:space="preserve">Notes- </w:t>
            </w:r>
          </w:p>
          <w:p w:rsidR="00EA49BD" w:rsidRDefault="00EA49BD" w:rsidP="00EA49BD">
            <w:r>
              <w:rPr>
                <w:b/>
              </w:rPr>
              <w:t xml:space="preserve">Times - </w:t>
            </w:r>
          </w:p>
          <w:p w:rsidR="00EA49BD" w:rsidRDefault="00EA49BD" w:rsidP="00EA49BD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EA49BD" w:rsidRDefault="00EA49BD" w:rsidP="00EA49BD">
            <w:r>
              <w:rPr>
                <w:b/>
                <w:color w:val="FF0000"/>
              </w:rPr>
              <w:t>Learning Targets</w:t>
            </w:r>
          </w:p>
          <w:p w:rsidR="00EA49BD" w:rsidRDefault="00EA49BD" w:rsidP="00EA49BD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EA49BD" w:rsidRDefault="00EA49BD" w:rsidP="00EA49BD">
            <w:pPr>
              <w:jc w:val="center"/>
            </w:pPr>
            <w:r>
              <w:t>7.15 B</w:t>
            </w:r>
          </w:p>
          <w:p w:rsidR="00EA49BD" w:rsidRDefault="00EA49BD" w:rsidP="00EA49BD">
            <w:pPr>
              <w:jc w:val="center"/>
            </w:pPr>
            <w:r>
              <w:t>8..15 B</w:t>
            </w:r>
          </w:p>
          <w:p w:rsidR="00EA49BD" w:rsidRDefault="00EA49BD" w:rsidP="00EA49BD">
            <w:pPr>
              <w:jc w:val="center"/>
            </w:pPr>
          </w:p>
          <w:p w:rsidR="00EA49BD" w:rsidRDefault="00EA49BD" w:rsidP="00EA49BD">
            <w:pPr>
              <w:jc w:val="center"/>
            </w:pPr>
          </w:p>
        </w:tc>
        <w:tc>
          <w:tcPr>
            <w:tcW w:w="2760" w:type="dxa"/>
            <w:vMerge w:val="restart"/>
          </w:tcPr>
          <w:p w:rsidR="00EA49BD" w:rsidRDefault="00EA49BD" w:rsidP="00EA49BD">
            <w:pPr>
              <w:jc w:val="center"/>
            </w:pPr>
            <w:r>
              <w:t>Crayons</w:t>
            </w:r>
          </w:p>
          <w:p w:rsidR="00EA49BD" w:rsidRDefault="00EA49BD" w:rsidP="00EA49BD">
            <w:pPr>
              <w:jc w:val="center"/>
            </w:pPr>
            <w:r>
              <w:t>Journals</w:t>
            </w:r>
          </w:p>
          <w:p w:rsidR="00EA49BD" w:rsidRDefault="00EA49BD" w:rsidP="00EA49BD">
            <w:pPr>
              <w:jc w:val="center"/>
            </w:pPr>
            <w:r>
              <w:t>Colored Paper</w:t>
            </w:r>
          </w:p>
        </w:tc>
      </w:tr>
      <w:tr w:rsidR="00EA49BD" w:rsidTr="00EA49BD">
        <w:trPr>
          <w:trHeight w:val="26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</w:tcPr>
          <w:p w:rsidR="00EA49BD" w:rsidRDefault="00EA49BD" w:rsidP="00EA49BD">
            <w:r>
              <w:rPr>
                <w:b/>
                <w:color w:val="FF0000"/>
              </w:rPr>
              <w:t>Warm up/Hook/Connections</w:t>
            </w:r>
          </w:p>
          <w:p w:rsidR="00EA49BD" w:rsidRDefault="00EA49BD" w:rsidP="00EA49BD">
            <w:r>
              <w:t>Pick Out Paper and Crayons</w:t>
            </w:r>
          </w:p>
        </w:tc>
        <w:tc>
          <w:tcPr>
            <w:tcW w:w="1440" w:type="dxa"/>
            <w:vMerge/>
          </w:tcPr>
          <w:p w:rsidR="00EA49BD" w:rsidRDefault="00EA49BD" w:rsidP="00EA49BD">
            <w:pPr>
              <w:jc w:val="center"/>
            </w:pPr>
          </w:p>
        </w:tc>
        <w:tc>
          <w:tcPr>
            <w:tcW w:w="2760" w:type="dxa"/>
            <w:vMerge/>
          </w:tcPr>
          <w:p w:rsidR="00EA49BD" w:rsidRDefault="00EA49BD" w:rsidP="00EA49BD">
            <w:pPr>
              <w:jc w:val="center"/>
            </w:pPr>
          </w:p>
        </w:tc>
      </w:tr>
      <w:tr w:rsidR="00EA49BD" w:rsidTr="00EA49BD">
        <w:trPr>
          <w:trHeight w:val="26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  <w:vMerge w:val="restart"/>
          </w:tcPr>
          <w:p w:rsidR="00EA49BD" w:rsidRDefault="00EA49BD" w:rsidP="00EA49BD">
            <w:r>
              <w:rPr>
                <w:b/>
                <w:color w:val="FF0000"/>
              </w:rPr>
              <w:t>Direct Instruction/Guided Practice (I DO, WE )</w:t>
            </w:r>
          </w:p>
          <w:p w:rsidR="00EA49BD" w:rsidRPr="00C55195" w:rsidRDefault="00EA49BD" w:rsidP="00EA49BD">
            <w:r>
              <w:t>Teacher will model poem about self.</w:t>
            </w:r>
          </w:p>
        </w:tc>
        <w:tc>
          <w:tcPr>
            <w:tcW w:w="1440" w:type="dxa"/>
          </w:tcPr>
          <w:p w:rsidR="00EA49BD" w:rsidRPr="001D73B7" w:rsidRDefault="00EA49BD" w:rsidP="00EA49BD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EA49BD" w:rsidRDefault="00EA49BD" w:rsidP="00EA49BD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EA49BD" w:rsidTr="00EA49BD">
        <w:trPr>
          <w:trHeight w:val="45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  <w:vMerge/>
          </w:tcPr>
          <w:p w:rsidR="00EA49BD" w:rsidRDefault="00EA49BD" w:rsidP="00EA49BD"/>
        </w:tc>
        <w:tc>
          <w:tcPr>
            <w:tcW w:w="1440" w:type="dxa"/>
            <w:vMerge w:val="restart"/>
          </w:tcPr>
          <w:p w:rsidR="00EA49BD" w:rsidRDefault="00EA49BD" w:rsidP="00EA49BD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EA49BD" w:rsidRDefault="00EA49BD" w:rsidP="00EA49BD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EA49BD" w:rsidRDefault="00EA49BD" w:rsidP="00EA49BD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EA49BD" w:rsidRDefault="00EA49BD" w:rsidP="00EA49BD">
            <w:pPr>
              <w:widowControl w:val="0"/>
              <w:spacing w:line="276" w:lineRule="auto"/>
              <w:jc w:val="center"/>
            </w:pPr>
          </w:p>
        </w:tc>
      </w:tr>
      <w:tr w:rsidR="00EA49BD" w:rsidTr="00EA49BD">
        <w:trPr>
          <w:trHeight w:val="26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</w:tcPr>
          <w:p w:rsidR="00EA49BD" w:rsidRDefault="00EA49BD" w:rsidP="00EA49BD">
            <w:r>
              <w:rPr>
                <w:b/>
                <w:color w:val="FF0000"/>
              </w:rPr>
              <w:t>Checks for Understanding  (FORMATIVE – SUMMATIVE)</w:t>
            </w:r>
          </w:p>
          <w:p w:rsidR="00EA49BD" w:rsidRDefault="00EA49BD" w:rsidP="00EA49BD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EA49BD" w:rsidRDefault="00EA49BD" w:rsidP="00EA49BD">
            <w:pPr>
              <w:jc w:val="center"/>
            </w:pPr>
          </w:p>
        </w:tc>
        <w:tc>
          <w:tcPr>
            <w:tcW w:w="2760" w:type="dxa"/>
            <w:vMerge/>
          </w:tcPr>
          <w:p w:rsidR="00EA49BD" w:rsidRDefault="00EA49BD" w:rsidP="00EA49BD">
            <w:pPr>
              <w:jc w:val="center"/>
            </w:pPr>
          </w:p>
        </w:tc>
      </w:tr>
      <w:tr w:rsidR="00EA49BD" w:rsidTr="00EA49BD">
        <w:trPr>
          <w:trHeight w:val="26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  <w:vMerge w:val="restart"/>
          </w:tcPr>
          <w:p w:rsidR="00EA49BD" w:rsidRDefault="00EA49BD" w:rsidP="00EA49BD">
            <w:r>
              <w:rPr>
                <w:b/>
                <w:color w:val="FF0000"/>
              </w:rPr>
              <w:t>Student Independent Practice (YOU DO)</w:t>
            </w:r>
          </w:p>
          <w:p w:rsidR="00EA49BD" w:rsidRDefault="00EA49BD" w:rsidP="00EA49BD">
            <w:r>
              <w:t>Students will practice writing, editing, and revising a poem.</w:t>
            </w:r>
          </w:p>
        </w:tc>
        <w:tc>
          <w:tcPr>
            <w:tcW w:w="4200" w:type="dxa"/>
            <w:gridSpan w:val="2"/>
          </w:tcPr>
          <w:p w:rsidR="00EA49BD" w:rsidRDefault="00EA49BD" w:rsidP="00EA49BD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EA49BD" w:rsidTr="00EA49BD">
        <w:trPr>
          <w:trHeight w:val="26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  <w:vMerge/>
          </w:tcPr>
          <w:p w:rsidR="00EA49BD" w:rsidRDefault="00EA49BD" w:rsidP="00EA49BD"/>
        </w:tc>
        <w:tc>
          <w:tcPr>
            <w:tcW w:w="4200" w:type="dxa"/>
            <w:gridSpan w:val="2"/>
          </w:tcPr>
          <w:p w:rsidR="00EA49BD" w:rsidRDefault="00EA49BD" w:rsidP="00EA49BD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EA49BD" w:rsidTr="00EA49BD">
        <w:trPr>
          <w:trHeight w:val="260"/>
        </w:trPr>
        <w:tc>
          <w:tcPr>
            <w:tcW w:w="1340" w:type="dxa"/>
          </w:tcPr>
          <w:p w:rsidR="00EA49BD" w:rsidRDefault="00EA49BD" w:rsidP="00EA49BD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EA49BD" w:rsidRDefault="00EA49BD" w:rsidP="00EA49BD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EA49BD" w:rsidRDefault="00EA49BD" w:rsidP="00EA49B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EA49BD" w:rsidRDefault="00EA49BD" w:rsidP="00EA49B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A49BD" w:rsidTr="00EA49BD">
        <w:trPr>
          <w:trHeight w:val="260"/>
        </w:trPr>
        <w:tc>
          <w:tcPr>
            <w:tcW w:w="1340" w:type="dxa"/>
            <w:vMerge w:val="restart"/>
          </w:tcPr>
          <w:p w:rsidR="00EA49BD" w:rsidRDefault="00EA49BD" w:rsidP="00EA49BD">
            <w:r>
              <w:rPr>
                <w:b/>
              </w:rPr>
              <w:t xml:space="preserve">Notes- </w:t>
            </w:r>
          </w:p>
          <w:p w:rsidR="00EA49BD" w:rsidRDefault="00EA49BD" w:rsidP="00EA49BD">
            <w:r>
              <w:rPr>
                <w:b/>
              </w:rPr>
              <w:t xml:space="preserve">Times - </w:t>
            </w:r>
          </w:p>
          <w:p w:rsidR="00EA49BD" w:rsidRDefault="00EA49BD" w:rsidP="00EA49BD">
            <w:r>
              <w:rPr>
                <w:b/>
              </w:rPr>
              <w:lastRenderedPageBreak/>
              <w:t>Reflection:</w:t>
            </w:r>
          </w:p>
        </w:tc>
        <w:tc>
          <w:tcPr>
            <w:tcW w:w="5680" w:type="dxa"/>
          </w:tcPr>
          <w:p w:rsidR="00EA49BD" w:rsidRDefault="00EA49BD" w:rsidP="00EA49BD">
            <w:r>
              <w:rPr>
                <w:b/>
                <w:color w:val="FF0000"/>
              </w:rPr>
              <w:lastRenderedPageBreak/>
              <w:t>Learning Targets</w:t>
            </w:r>
          </w:p>
          <w:p w:rsidR="00EA49BD" w:rsidRDefault="00EA49BD" w:rsidP="00EA49BD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EA49BD" w:rsidRDefault="00EA49BD" w:rsidP="00EA49BD">
            <w:pPr>
              <w:jc w:val="center"/>
            </w:pPr>
            <w:r>
              <w:t>7.15 B</w:t>
            </w:r>
          </w:p>
          <w:p w:rsidR="00EA49BD" w:rsidRDefault="00EA49BD" w:rsidP="00EA49BD">
            <w:pPr>
              <w:jc w:val="center"/>
            </w:pPr>
            <w:r>
              <w:t>8..15 B</w:t>
            </w:r>
          </w:p>
          <w:p w:rsidR="00EA49BD" w:rsidRDefault="00EA49BD" w:rsidP="00EA49BD">
            <w:pPr>
              <w:jc w:val="center"/>
            </w:pPr>
          </w:p>
          <w:p w:rsidR="00EA49BD" w:rsidRDefault="00EA49BD" w:rsidP="00EA49BD">
            <w:pPr>
              <w:jc w:val="center"/>
            </w:pPr>
          </w:p>
        </w:tc>
        <w:tc>
          <w:tcPr>
            <w:tcW w:w="2760" w:type="dxa"/>
            <w:vMerge w:val="restart"/>
          </w:tcPr>
          <w:p w:rsidR="00EA49BD" w:rsidRDefault="00EA49BD" w:rsidP="00EA49BD">
            <w:pPr>
              <w:jc w:val="center"/>
            </w:pPr>
            <w:r>
              <w:lastRenderedPageBreak/>
              <w:t>Crayons</w:t>
            </w:r>
          </w:p>
          <w:p w:rsidR="00EA49BD" w:rsidRDefault="00EA49BD" w:rsidP="00EA49BD">
            <w:pPr>
              <w:jc w:val="center"/>
            </w:pPr>
            <w:r>
              <w:t>Journals</w:t>
            </w:r>
          </w:p>
          <w:p w:rsidR="00EA49BD" w:rsidRDefault="00EA49BD" w:rsidP="00EA49BD">
            <w:pPr>
              <w:jc w:val="center"/>
            </w:pPr>
            <w:r>
              <w:lastRenderedPageBreak/>
              <w:t>Colored Paper</w:t>
            </w:r>
          </w:p>
        </w:tc>
      </w:tr>
      <w:tr w:rsidR="00EA49BD" w:rsidTr="00EA49BD">
        <w:trPr>
          <w:trHeight w:val="26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</w:tcPr>
          <w:p w:rsidR="00EA49BD" w:rsidRDefault="00EA49BD" w:rsidP="00EA49BD">
            <w:r>
              <w:rPr>
                <w:b/>
                <w:color w:val="FF0000"/>
              </w:rPr>
              <w:t>Warm up/Hook/Connections</w:t>
            </w:r>
          </w:p>
          <w:p w:rsidR="00EA49BD" w:rsidRDefault="00EA49BD" w:rsidP="00EA49BD">
            <w:r>
              <w:t>Pick Out Paper and Crayons</w:t>
            </w:r>
          </w:p>
        </w:tc>
        <w:tc>
          <w:tcPr>
            <w:tcW w:w="1440" w:type="dxa"/>
            <w:vMerge/>
          </w:tcPr>
          <w:p w:rsidR="00EA49BD" w:rsidRDefault="00EA49BD" w:rsidP="00EA49BD">
            <w:pPr>
              <w:jc w:val="center"/>
            </w:pPr>
          </w:p>
        </w:tc>
        <w:tc>
          <w:tcPr>
            <w:tcW w:w="2760" w:type="dxa"/>
            <w:vMerge/>
          </w:tcPr>
          <w:p w:rsidR="00EA49BD" w:rsidRDefault="00EA49BD" w:rsidP="00EA49BD">
            <w:pPr>
              <w:jc w:val="center"/>
            </w:pPr>
          </w:p>
        </w:tc>
      </w:tr>
      <w:tr w:rsidR="00EA49BD" w:rsidTr="00EA49BD">
        <w:trPr>
          <w:trHeight w:val="26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  <w:vMerge w:val="restart"/>
          </w:tcPr>
          <w:p w:rsidR="00EA49BD" w:rsidRDefault="00EA49BD" w:rsidP="00EA49BD">
            <w:r>
              <w:rPr>
                <w:b/>
                <w:color w:val="FF0000"/>
              </w:rPr>
              <w:t>Direct Instruction/Guided Practice (I DO, WE )</w:t>
            </w:r>
          </w:p>
          <w:p w:rsidR="00EA49BD" w:rsidRPr="00C55195" w:rsidRDefault="00EA49BD" w:rsidP="00EA49BD">
            <w:r>
              <w:t>Teacher will model poem about self.</w:t>
            </w:r>
          </w:p>
        </w:tc>
        <w:tc>
          <w:tcPr>
            <w:tcW w:w="1440" w:type="dxa"/>
          </w:tcPr>
          <w:p w:rsidR="00EA49BD" w:rsidRPr="001D73B7" w:rsidRDefault="00EA49BD" w:rsidP="00EA49BD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EA49BD" w:rsidRDefault="00EA49BD" w:rsidP="00EA49BD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EA49BD" w:rsidTr="00EA49BD">
        <w:trPr>
          <w:trHeight w:val="45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  <w:vMerge/>
          </w:tcPr>
          <w:p w:rsidR="00EA49BD" w:rsidRDefault="00EA49BD" w:rsidP="00EA49BD"/>
        </w:tc>
        <w:tc>
          <w:tcPr>
            <w:tcW w:w="1440" w:type="dxa"/>
            <w:vMerge w:val="restart"/>
          </w:tcPr>
          <w:p w:rsidR="00EA49BD" w:rsidRDefault="00EA49BD" w:rsidP="00EA49BD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EA49BD" w:rsidRDefault="00EA49BD" w:rsidP="00EA49BD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EA49BD" w:rsidRDefault="00EA49BD" w:rsidP="00EA49BD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EA49BD" w:rsidRDefault="00EA49BD" w:rsidP="00EA49BD">
            <w:pPr>
              <w:widowControl w:val="0"/>
              <w:spacing w:line="276" w:lineRule="auto"/>
            </w:pPr>
          </w:p>
        </w:tc>
      </w:tr>
      <w:tr w:rsidR="00EA49BD" w:rsidTr="00EA49BD">
        <w:trPr>
          <w:trHeight w:val="26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</w:tcPr>
          <w:p w:rsidR="00EA49BD" w:rsidRDefault="00EA49BD" w:rsidP="00EA49BD">
            <w:r>
              <w:rPr>
                <w:b/>
                <w:color w:val="FF0000"/>
              </w:rPr>
              <w:t>Checks for Understanding  (FORMATIVE – SUMMATIVE)</w:t>
            </w:r>
          </w:p>
          <w:p w:rsidR="00EA49BD" w:rsidRDefault="00EA49BD" w:rsidP="00EA49BD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EA49BD" w:rsidRDefault="00EA49BD" w:rsidP="00EA49BD">
            <w:pPr>
              <w:jc w:val="center"/>
            </w:pPr>
          </w:p>
        </w:tc>
        <w:tc>
          <w:tcPr>
            <w:tcW w:w="2760" w:type="dxa"/>
            <w:vMerge/>
          </w:tcPr>
          <w:p w:rsidR="00EA49BD" w:rsidRDefault="00EA49BD" w:rsidP="00EA49BD">
            <w:pPr>
              <w:jc w:val="center"/>
            </w:pPr>
          </w:p>
        </w:tc>
      </w:tr>
      <w:tr w:rsidR="00EA49BD" w:rsidTr="00EA49BD">
        <w:trPr>
          <w:trHeight w:val="26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  <w:vMerge w:val="restart"/>
          </w:tcPr>
          <w:p w:rsidR="00EA49BD" w:rsidRDefault="00EA49BD" w:rsidP="00EA49BD">
            <w:r>
              <w:rPr>
                <w:b/>
                <w:color w:val="FF0000"/>
              </w:rPr>
              <w:t>Student Independent Practice (YOU DO)</w:t>
            </w:r>
          </w:p>
          <w:p w:rsidR="00EA49BD" w:rsidRDefault="00EA49BD" w:rsidP="00EA49BD">
            <w:r>
              <w:t>Students will practice writing, editing, and revising a poem.</w:t>
            </w:r>
          </w:p>
        </w:tc>
        <w:tc>
          <w:tcPr>
            <w:tcW w:w="4200" w:type="dxa"/>
            <w:gridSpan w:val="2"/>
          </w:tcPr>
          <w:p w:rsidR="00EA49BD" w:rsidRDefault="00EA49BD" w:rsidP="00EA49BD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EA49BD" w:rsidTr="00EA49BD">
        <w:trPr>
          <w:trHeight w:val="260"/>
        </w:trPr>
        <w:tc>
          <w:tcPr>
            <w:tcW w:w="1340" w:type="dxa"/>
            <w:vMerge/>
          </w:tcPr>
          <w:p w:rsidR="00EA49BD" w:rsidRDefault="00EA49BD" w:rsidP="00EA49BD"/>
        </w:tc>
        <w:tc>
          <w:tcPr>
            <w:tcW w:w="5680" w:type="dxa"/>
            <w:vMerge/>
          </w:tcPr>
          <w:p w:rsidR="00EA49BD" w:rsidRDefault="00EA49BD" w:rsidP="00EA49BD"/>
        </w:tc>
        <w:tc>
          <w:tcPr>
            <w:tcW w:w="4200" w:type="dxa"/>
            <w:gridSpan w:val="2"/>
          </w:tcPr>
          <w:p w:rsidR="00EA49BD" w:rsidRDefault="00EA49BD" w:rsidP="00EA49BD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</w:tbl>
    <w:p w:rsidR="00EA49BD" w:rsidRDefault="00EA49BD" w:rsidP="008A4D27">
      <w:pPr>
        <w:rPr>
          <w:b/>
          <w:sz w:val="24"/>
          <w:szCs w:val="24"/>
        </w:rPr>
      </w:pPr>
    </w:p>
    <w:p w:rsidR="00EA49BD" w:rsidRDefault="00EA49BD" w:rsidP="008A4D27">
      <w:pPr>
        <w:rPr>
          <w:b/>
          <w:sz w:val="24"/>
          <w:szCs w:val="24"/>
        </w:rPr>
      </w:pPr>
    </w:p>
    <w:p w:rsidR="00EA49BD" w:rsidRDefault="00EA49BD" w:rsidP="008A4D27">
      <w:pPr>
        <w:rPr>
          <w:b/>
          <w:sz w:val="24"/>
          <w:szCs w:val="24"/>
        </w:rPr>
      </w:pPr>
    </w:p>
    <w:p w:rsidR="00EA49BD" w:rsidRDefault="00EA49BD" w:rsidP="008A4D27">
      <w:pPr>
        <w:rPr>
          <w:b/>
          <w:sz w:val="24"/>
          <w:szCs w:val="24"/>
        </w:rPr>
      </w:pPr>
    </w:p>
    <w:p w:rsidR="00EA49BD" w:rsidRDefault="00EA49BD" w:rsidP="008A4D27">
      <w:pPr>
        <w:rPr>
          <w:b/>
          <w:sz w:val="24"/>
          <w:szCs w:val="24"/>
        </w:rPr>
      </w:pPr>
    </w:p>
    <w:p w:rsidR="00EA49BD" w:rsidRDefault="00EA49BD" w:rsidP="008A4D27">
      <w:pPr>
        <w:rPr>
          <w:b/>
          <w:sz w:val="24"/>
          <w:szCs w:val="24"/>
        </w:rPr>
      </w:pPr>
    </w:p>
    <w:p w:rsidR="00EA49BD" w:rsidRDefault="00EA49BD" w:rsidP="008A4D27">
      <w:pPr>
        <w:rPr>
          <w:b/>
          <w:sz w:val="24"/>
          <w:szCs w:val="24"/>
        </w:rPr>
      </w:pPr>
    </w:p>
    <w:p w:rsidR="00EA49BD" w:rsidRDefault="00EA49BD" w:rsidP="008A4D27">
      <w:pPr>
        <w:rPr>
          <w:b/>
          <w:sz w:val="24"/>
          <w:szCs w:val="24"/>
        </w:rPr>
      </w:pPr>
    </w:p>
    <w:p w:rsidR="00EA49BD" w:rsidRDefault="00EA49BD" w:rsidP="008A4D27">
      <w:pPr>
        <w:rPr>
          <w:b/>
          <w:sz w:val="24"/>
          <w:szCs w:val="24"/>
        </w:rPr>
      </w:pPr>
    </w:p>
    <w:p w:rsidR="00EA49BD" w:rsidRDefault="00EA49BD" w:rsidP="008A4D27">
      <w:pPr>
        <w:rPr>
          <w:b/>
          <w:sz w:val="24"/>
          <w:szCs w:val="24"/>
        </w:rPr>
      </w:pPr>
    </w:p>
    <w:p w:rsidR="00B40087" w:rsidRDefault="00B40087" w:rsidP="008A4D27">
      <w:pPr>
        <w:rPr>
          <w:b/>
          <w:sz w:val="24"/>
          <w:szCs w:val="24"/>
        </w:rPr>
      </w:pPr>
    </w:p>
    <w:p w:rsidR="00B40087" w:rsidRDefault="00B40087" w:rsidP="008A4D27">
      <w:pPr>
        <w:rPr>
          <w:b/>
          <w:sz w:val="24"/>
          <w:szCs w:val="24"/>
        </w:rPr>
      </w:pPr>
    </w:p>
    <w:p w:rsidR="00B40087" w:rsidRDefault="00B40087" w:rsidP="008A4D27">
      <w:pPr>
        <w:rPr>
          <w:b/>
          <w:sz w:val="24"/>
          <w:szCs w:val="24"/>
        </w:rPr>
      </w:pPr>
    </w:p>
    <w:p w:rsidR="00B40087" w:rsidRDefault="00B40087" w:rsidP="008A4D27">
      <w:pPr>
        <w:rPr>
          <w:b/>
          <w:sz w:val="24"/>
          <w:szCs w:val="24"/>
        </w:rPr>
      </w:pPr>
    </w:p>
    <w:p w:rsidR="00B40087" w:rsidRDefault="00B40087" w:rsidP="008A4D27">
      <w:pPr>
        <w:rPr>
          <w:b/>
          <w:sz w:val="24"/>
          <w:szCs w:val="24"/>
        </w:rPr>
      </w:pPr>
    </w:p>
    <w:p w:rsidR="00EA49BD" w:rsidRDefault="00EA49BD" w:rsidP="008A4D27">
      <w:pPr>
        <w:rPr>
          <w:b/>
          <w:sz w:val="24"/>
          <w:szCs w:val="24"/>
        </w:rPr>
      </w:pPr>
    </w:p>
    <w:p w:rsidR="00EA49BD" w:rsidRDefault="00EA49BD" w:rsidP="008A4D27">
      <w:pPr>
        <w:rPr>
          <w:b/>
          <w:sz w:val="24"/>
          <w:szCs w:val="24"/>
        </w:rPr>
      </w:pPr>
    </w:p>
    <w:p w:rsidR="00EA49BD" w:rsidRDefault="00EA49BD" w:rsidP="008A4D27">
      <w:pPr>
        <w:rPr>
          <w:b/>
          <w:sz w:val="24"/>
          <w:szCs w:val="24"/>
        </w:rPr>
      </w:pPr>
    </w:p>
    <w:p w:rsidR="00EA49BD" w:rsidRDefault="00EA49BD" w:rsidP="008A4D27">
      <w:pPr>
        <w:rPr>
          <w:b/>
          <w:sz w:val="24"/>
          <w:szCs w:val="24"/>
        </w:rPr>
      </w:pPr>
    </w:p>
    <w:p w:rsidR="00EA49BD" w:rsidRDefault="00EA49BD" w:rsidP="008A4D27">
      <w:pPr>
        <w:rPr>
          <w:b/>
          <w:sz w:val="24"/>
          <w:szCs w:val="24"/>
        </w:rPr>
      </w:pPr>
    </w:p>
    <w:p w:rsidR="008A4D27" w:rsidRDefault="008A4D27" w:rsidP="008A4D27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6155648" behindDoc="0" locked="0" layoutInCell="0" hidden="0" allowOverlap="1" wp14:anchorId="272C3FC5" wp14:editId="67972A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32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56672" behindDoc="0" locked="0" layoutInCell="0" hidden="0" allowOverlap="1" wp14:anchorId="2D466AB6" wp14:editId="017885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33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57696" behindDoc="0" locked="0" layoutInCell="0" hidden="0" allowOverlap="1" wp14:anchorId="07A2D6F4" wp14:editId="0D1CFE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34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58720" behindDoc="0" locked="0" layoutInCell="0" hidden="0" allowOverlap="1" wp14:anchorId="2C6B7BA2" wp14:editId="3272CF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35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59744" behindDoc="0" locked="0" layoutInCell="0" hidden="0" allowOverlap="1" wp14:anchorId="7986BBAE" wp14:editId="40DB05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36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60768" behindDoc="0" locked="0" layoutInCell="0" hidden="0" allowOverlap="1" wp14:anchorId="2D6CD8FB" wp14:editId="43CCE4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37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61792" behindDoc="0" locked="0" layoutInCell="0" hidden="0" allowOverlap="1" wp14:anchorId="266AFCD4" wp14:editId="717227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38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62816" behindDoc="0" locked="0" layoutInCell="0" hidden="0" allowOverlap="1" wp14:anchorId="436D0A88" wp14:editId="4939EC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39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63840" behindDoc="0" locked="0" layoutInCell="0" hidden="0" allowOverlap="1" wp14:anchorId="4E2E316F" wp14:editId="5D2B54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40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64864" behindDoc="0" locked="0" layoutInCell="0" hidden="0" allowOverlap="1" wp14:anchorId="624C0ECA" wp14:editId="1AE038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41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65888" behindDoc="0" locked="0" layoutInCell="0" hidden="0" allowOverlap="1" wp14:anchorId="26EAD76F" wp14:editId="1A5772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42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66912" behindDoc="0" locked="0" layoutInCell="0" hidden="0" allowOverlap="1" wp14:anchorId="27D4370B" wp14:editId="135064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43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67936" behindDoc="0" locked="0" layoutInCell="0" hidden="0" allowOverlap="1" wp14:anchorId="0E211C79" wp14:editId="274E11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44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68960" behindDoc="0" locked="0" layoutInCell="0" hidden="0" allowOverlap="1" wp14:anchorId="7912348B" wp14:editId="4A769F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45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69984" behindDoc="0" locked="0" layoutInCell="0" hidden="0" allowOverlap="1" wp14:anchorId="43E3E774" wp14:editId="193318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46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71008" behindDoc="0" locked="0" layoutInCell="0" hidden="0" allowOverlap="1" wp14:anchorId="583AB613" wp14:editId="5F67CE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47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72032" behindDoc="0" locked="0" layoutInCell="0" hidden="0" allowOverlap="1" wp14:anchorId="2C60FEF7" wp14:editId="202211A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48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73056" behindDoc="0" locked="0" layoutInCell="0" hidden="0" allowOverlap="1" wp14:anchorId="560C689E" wp14:editId="351668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49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74080" behindDoc="0" locked="0" layoutInCell="0" hidden="0" allowOverlap="1" wp14:anchorId="37B91CFE" wp14:editId="539A05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50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75104" behindDoc="0" locked="0" layoutInCell="0" hidden="0" allowOverlap="1" wp14:anchorId="56D9A487" wp14:editId="7689BC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51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76128" behindDoc="0" locked="0" layoutInCell="0" hidden="0" allowOverlap="1" wp14:anchorId="1D14B5C3" wp14:editId="3E8DC9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52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77152" behindDoc="0" locked="0" layoutInCell="0" hidden="0" allowOverlap="1" wp14:anchorId="607D5D36" wp14:editId="446DC9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53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78176" behindDoc="0" locked="0" layoutInCell="0" hidden="0" allowOverlap="1" wp14:anchorId="42CA52D4" wp14:editId="66D866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54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79200" behindDoc="0" locked="0" layoutInCell="0" hidden="0" allowOverlap="1" wp14:anchorId="16D9AFA1" wp14:editId="38337F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55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80224" behindDoc="0" locked="0" layoutInCell="0" hidden="0" allowOverlap="1" wp14:anchorId="2AB0B8FC" wp14:editId="58B56B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56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81248" behindDoc="0" locked="0" layoutInCell="0" hidden="0" allowOverlap="1" wp14:anchorId="42FAF8EF" wp14:editId="312CB0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57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82272" behindDoc="0" locked="0" layoutInCell="0" hidden="0" allowOverlap="1" wp14:anchorId="1A7764FD" wp14:editId="7169F9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58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83296" behindDoc="0" locked="0" layoutInCell="0" hidden="0" allowOverlap="1" wp14:anchorId="09836773" wp14:editId="11245B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59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84320" behindDoc="0" locked="0" layoutInCell="0" hidden="0" allowOverlap="1" wp14:anchorId="3AD53F37" wp14:editId="21E705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60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85344" behindDoc="0" locked="0" layoutInCell="0" hidden="0" allowOverlap="1" wp14:anchorId="36BDCA1D" wp14:editId="29FF9A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61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86368" behindDoc="0" locked="0" layoutInCell="0" hidden="0" allowOverlap="1" wp14:anchorId="4DDD6DAF" wp14:editId="42C5AB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62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87392" behindDoc="0" locked="0" layoutInCell="0" hidden="0" allowOverlap="1" wp14:anchorId="34407282" wp14:editId="2775BC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63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88416" behindDoc="0" locked="0" layoutInCell="0" hidden="0" allowOverlap="1" wp14:anchorId="6ABCC605" wp14:editId="670592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64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89440" behindDoc="0" locked="0" layoutInCell="0" hidden="0" allowOverlap="1" wp14:anchorId="5BD5B6D2" wp14:editId="30D37B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65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90464" behindDoc="0" locked="0" layoutInCell="0" hidden="0" allowOverlap="1" wp14:anchorId="3C41DF7C" wp14:editId="46277A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66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91488" behindDoc="0" locked="0" layoutInCell="0" hidden="0" allowOverlap="1" wp14:anchorId="739C13E0" wp14:editId="45B35E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67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92512" behindDoc="0" locked="0" layoutInCell="0" hidden="0" allowOverlap="1" wp14:anchorId="0D31C50A" wp14:editId="4960C3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68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93536" behindDoc="0" locked="0" layoutInCell="0" hidden="0" allowOverlap="1" wp14:anchorId="20365903" wp14:editId="600179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69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94560" behindDoc="0" locked="0" layoutInCell="0" hidden="0" allowOverlap="1" wp14:anchorId="33AC1E53" wp14:editId="6D141B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70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95584" behindDoc="0" locked="0" layoutInCell="0" hidden="0" allowOverlap="1" wp14:anchorId="3765B8C5" wp14:editId="546E2DA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71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96608" behindDoc="0" locked="0" layoutInCell="0" hidden="0" allowOverlap="1" wp14:anchorId="21DAB345" wp14:editId="5E1C0F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72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97632" behindDoc="0" locked="0" layoutInCell="0" hidden="0" allowOverlap="1" wp14:anchorId="7594D645" wp14:editId="69ED04A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73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98656" behindDoc="0" locked="0" layoutInCell="0" hidden="0" allowOverlap="1" wp14:anchorId="44D7A686" wp14:editId="201C3D3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74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99680" behindDoc="0" locked="0" layoutInCell="0" hidden="0" allowOverlap="1" wp14:anchorId="76646AD2" wp14:editId="0562FB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75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00704" behindDoc="0" locked="0" layoutInCell="0" hidden="0" allowOverlap="1" wp14:anchorId="4150242C" wp14:editId="3A888C5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76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01728" behindDoc="0" locked="0" layoutInCell="0" hidden="0" allowOverlap="1" wp14:anchorId="237CD613" wp14:editId="072D63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77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02752" behindDoc="0" locked="0" layoutInCell="0" hidden="0" allowOverlap="1" wp14:anchorId="733CF25C" wp14:editId="042AA6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78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03776" behindDoc="0" locked="0" layoutInCell="0" hidden="0" allowOverlap="1" wp14:anchorId="73318A5A" wp14:editId="4E9597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79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04800" behindDoc="0" locked="0" layoutInCell="0" hidden="0" allowOverlap="1" wp14:anchorId="5BCFDCF4" wp14:editId="505C6E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80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05824" behindDoc="0" locked="0" layoutInCell="0" hidden="0" allowOverlap="1" wp14:anchorId="050EF496" wp14:editId="29C9DD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81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06848" behindDoc="0" locked="0" layoutInCell="0" hidden="0" allowOverlap="1" wp14:anchorId="4035357F" wp14:editId="545222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82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07872" behindDoc="0" locked="0" layoutInCell="0" hidden="0" allowOverlap="1" wp14:anchorId="6DFAC3A7" wp14:editId="4830DC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83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08896" behindDoc="0" locked="0" layoutInCell="0" hidden="0" allowOverlap="1" wp14:anchorId="157A68A9" wp14:editId="140DE0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84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09920" behindDoc="0" locked="0" layoutInCell="0" hidden="0" allowOverlap="1" wp14:anchorId="7369944A" wp14:editId="346AD1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85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10944" behindDoc="0" locked="0" layoutInCell="0" hidden="0" allowOverlap="1" wp14:anchorId="00EB1D9C" wp14:editId="56DB9F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86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11968" behindDoc="0" locked="0" layoutInCell="0" hidden="0" allowOverlap="1" wp14:anchorId="4281A878" wp14:editId="0328DB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87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12992" behindDoc="0" locked="0" layoutInCell="0" hidden="0" allowOverlap="1" wp14:anchorId="51847FD7" wp14:editId="632942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88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14016" behindDoc="0" locked="0" layoutInCell="0" hidden="0" allowOverlap="1" wp14:anchorId="40E6794F" wp14:editId="64C8B5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89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15040" behindDoc="0" locked="0" layoutInCell="0" hidden="0" allowOverlap="1" wp14:anchorId="02E7B543" wp14:editId="0E2182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90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16064" behindDoc="0" locked="0" layoutInCell="0" hidden="0" allowOverlap="1" wp14:anchorId="36A9027D" wp14:editId="0CD142F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91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17088" behindDoc="0" locked="0" layoutInCell="0" hidden="0" allowOverlap="1" wp14:anchorId="5302B121" wp14:editId="295230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92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18112" behindDoc="0" locked="0" layoutInCell="0" hidden="0" allowOverlap="1" wp14:anchorId="510A6699" wp14:editId="170EC9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93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19136" behindDoc="0" locked="0" layoutInCell="0" hidden="0" allowOverlap="1" wp14:anchorId="2D52769A" wp14:editId="4F9CAC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94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20160" behindDoc="0" locked="0" layoutInCell="0" hidden="0" allowOverlap="1" wp14:anchorId="4885A644" wp14:editId="4A4864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95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21184" behindDoc="0" locked="0" layoutInCell="0" hidden="0" allowOverlap="1" wp14:anchorId="565108F5" wp14:editId="7DD187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96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22208" behindDoc="0" locked="0" layoutInCell="0" hidden="0" allowOverlap="1" wp14:anchorId="6A37EF91" wp14:editId="7EEE7D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97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23232" behindDoc="0" locked="0" layoutInCell="0" hidden="0" allowOverlap="1" wp14:anchorId="1E58DE59" wp14:editId="5256B7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98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24256" behindDoc="0" locked="0" layoutInCell="0" hidden="0" allowOverlap="1" wp14:anchorId="63C2DCF0" wp14:editId="45A2C6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99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25280" behindDoc="0" locked="0" layoutInCell="0" hidden="0" allowOverlap="1" wp14:anchorId="10A4B6EC" wp14:editId="1A0A40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00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26304" behindDoc="0" locked="0" layoutInCell="0" hidden="0" allowOverlap="1" wp14:anchorId="165CDE4A" wp14:editId="03C872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01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27328" behindDoc="0" locked="0" layoutInCell="0" hidden="0" allowOverlap="1" wp14:anchorId="3BED06B2" wp14:editId="0F26C1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02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28352" behindDoc="0" locked="0" layoutInCell="0" hidden="0" allowOverlap="1" wp14:anchorId="5CD5F44A" wp14:editId="1709A8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03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29376" behindDoc="0" locked="0" layoutInCell="0" hidden="0" allowOverlap="1" wp14:anchorId="688C6CFE" wp14:editId="6E3E46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04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30400" behindDoc="0" locked="0" layoutInCell="0" hidden="0" allowOverlap="1" wp14:anchorId="6622C056" wp14:editId="5E3993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05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31424" behindDoc="0" locked="0" layoutInCell="0" hidden="0" allowOverlap="1" wp14:anchorId="61DEB980" wp14:editId="387F5A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06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32448" behindDoc="0" locked="0" layoutInCell="0" hidden="0" allowOverlap="1" wp14:anchorId="08C211D8" wp14:editId="183342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07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33472" behindDoc="0" locked="0" layoutInCell="0" hidden="0" allowOverlap="1" wp14:anchorId="018C9562" wp14:editId="094B7D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08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34496" behindDoc="0" locked="0" layoutInCell="0" hidden="0" allowOverlap="1" wp14:anchorId="301F9010" wp14:editId="45E67D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09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35520" behindDoc="0" locked="0" layoutInCell="0" hidden="0" allowOverlap="1" wp14:anchorId="3668BAB4" wp14:editId="6ACF53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10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36544" behindDoc="0" locked="0" layoutInCell="0" hidden="0" allowOverlap="1" wp14:anchorId="2EC218C2" wp14:editId="673C8F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11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37568" behindDoc="0" locked="0" layoutInCell="0" hidden="0" allowOverlap="1" wp14:anchorId="194DED92" wp14:editId="5D9FB8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12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38592" behindDoc="0" locked="0" layoutInCell="0" hidden="0" allowOverlap="1" wp14:anchorId="536E6000" wp14:editId="4C65CD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13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39616" behindDoc="0" locked="0" layoutInCell="0" hidden="0" allowOverlap="1" wp14:anchorId="7893DC60" wp14:editId="5B7A38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14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40640" behindDoc="0" locked="0" layoutInCell="0" hidden="0" allowOverlap="1" wp14:anchorId="7ADA2ACF" wp14:editId="1EA930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15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41664" behindDoc="0" locked="0" layoutInCell="0" hidden="0" allowOverlap="1" wp14:anchorId="5BACD433" wp14:editId="105597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16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42688" behindDoc="0" locked="0" layoutInCell="0" hidden="0" allowOverlap="1" wp14:anchorId="3E991DBD" wp14:editId="1316B6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17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43712" behindDoc="0" locked="0" layoutInCell="0" hidden="0" allowOverlap="1" wp14:anchorId="6957A001" wp14:editId="61A247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18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44736" behindDoc="0" locked="0" layoutInCell="0" hidden="0" allowOverlap="1" wp14:anchorId="299998ED" wp14:editId="048C8E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19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45760" behindDoc="0" locked="0" layoutInCell="0" hidden="0" allowOverlap="1" wp14:anchorId="1F4456AA" wp14:editId="1BBD83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20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46784" behindDoc="0" locked="0" layoutInCell="0" hidden="0" allowOverlap="1" wp14:anchorId="505CA537" wp14:editId="0D3AFE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21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47808" behindDoc="0" locked="0" layoutInCell="0" hidden="0" allowOverlap="1" wp14:anchorId="2B332475" wp14:editId="640A5D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22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48832" behindDoc="0" locked="0" layoutInCell="0" hidden="0" allowOverlap="1" wp14:anchorId="7CADAAB4" wp14:editId="2D7AB2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23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49856" behindDoc="0" locked="0" layoutInCell="0" hidden="0" allowOverlap="1" wp14:anchorId="5719F7CC" wp14:editId="1A442E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24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50880" behindDoc="0" locked="0" layoutInCell="0" hidden="0" allowOverlap="1" wp14:anchorId="44BF1CA1" wp14:editId="72BA23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25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51904" behindDoc="0" locked="0" layoutInCell="0" hidden="0" allowOverlap="1" wp14:anchorId="69ED1B3B" wp14:editId="483A87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26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52928" behindDoc="0" locked="0" layoutInCell="0" hidden="0" allowOverlap="1" wp14:anchorId="08604335" wp14:editId="6FFEFF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27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53952" behindDoc="0" locked="0" layoutInCell="0" hidden="0" allowOverlap="1" wp14:anchorId="24A73FA0" wp14:editId="3F4097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28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54976" behindDoc="0" locked="0" layoutInCell="0" hidden="0" allowOverlap="1" wp14:anchorId="2C0C2934" wp14:editId="69957D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29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56000" behindDoc="0" locked="0" layoutInCell="0" hidden="0" allowOverlap="1" wp14:anchorId="26F47213" wp14:editId="0AC915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30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57024" behindDoc="0" locked="0" layoutInCell="0" hidden="0" allowOverlap="1" wp14:anchorId="5F580297" wp14:editId="4E6856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31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58048" behindDoc="0" locked="0" layoutInCell="0" hidden="0" allowOverlap="1" wp14:anchorId="13BC68A9" wp14:editId="3E07D1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32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59072" behindDoc="0" locked="0" layoutInCell="0" hidden="0" allowOverlap="1" wp14:anchorId="4D0B0D83" wp14:editId="3C1228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33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60096" behindDoc="0" locked="0" layoutInCell="0" hidden="0" allowOverlap="1" wp14:anchorId="1FAC0612" wp14:editId="257192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34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61120" behindDoc="0" locked="0" layoutInCell="0" hidden="0" allowOverlap="1" wp14:anchorId="110EB1B7" wp14:editId="7BC472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35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62144" behindDoc="0" locked="0" layoutInCell="0" hidden="0" allowOverlap="1" wp14:anchorId="3A5DFBA0" wp14:editId="428AEE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36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63168" behindDoc="0" locked="0" layoutInCell="0" hidden="0" allowOverlap="1" wp14:anchorId="66EFB294" wp14:editId="14A2B9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37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64192" behindDoc="0" locked="0" layoutInCell="0" hidden="0" allowOverlap="1" wp14:anchorId="41B50B46" wp14:editId="597E46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38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65216" behindDoc="0" locked="0" layoutInCell="0" hidden="0" allowOverlap="1" wp14:anchorId="5C76011F" wp14:editId="3615D8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39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66240" behindDoc="0" locked="0" layoutInCell="0" hidden="0" allowOverlap="1" wp14:anchorId="7F19E994" wp14:editId="2022E0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40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67264" behindDoc="0" locked="0" layoutInCell="0" hidden="0" allowOverlap="1" wp14:anchorId="75152E0B" wp14:editId="4894455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41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68288" behindDoc="0" locked="0" layoutInCell="0" hidden="0" allowOverlap="1" wp14:anchorId="7B3529CA" wp14:editId="41912F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42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69312" behindDoc="0" locked="0" layoutInCell="0" hidden="0" allowOverlap="1" wp14:anchorId="79C526AE" wp14:editId="1B69E1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43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70336" behindDoc="0" locked="0" layoutInCell="0" hidden="0" allowOverlap="1" wp14:anchorId="480D906D" wp14:editId="4B6A70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44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71360" behindDoc="0" locked="0" layoutInCell="0" hidden="0" allowOverlap="1" wp14:anchorId="4D5A77DF" wp14:editId="22B580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45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72384" behindDoc="0" locked="0" layoutInCell="0" hidden="0" allowOverlap="1" wp14:anchorId="2804FF39" wp14:editId="62BFF2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46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73408" behindDoc="0" locked="0" layoutInCell="0" hidden="0" allowOverlap="1" wp14:anchorId="78C69BDE" wp14:editId="76569A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47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74432" behindDoc="0" locked="0" layoutInCell="0" hidden="0" allowOverlap="1" wp14:anchorId="7372B85B" wp14:editId="131765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48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75456" behindDoc="0" locked="0" layoutInCell="0" hidden="0" allowOverlap="1" wp14:anchorId="039930DB" wp14:editId="26F3E3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49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76480" behindDoc="0" locked="0" layoutInCell="0" hidden="0" allowOverlap="1" wp14:anchorId="7562EA97" wp14:editId="6ECE8D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50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77504" behindDoc="0" locked="0" layoutInCell="0" hidden="0" allowOverlap="1" wp14:anchorId="0524CCB9" wp14:editId="6FCE97A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51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78528" behindDoc="0" locked="0" layoutInCell="0" hidden="0" allowOverlap="1" wp14:anchorId="639D5961" wp14:editId="267ACB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52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79552" behindDoc="0" locked="0" layoutInCell="0" hidden="0" allowOverlap="1" wp14:anchorId="4FE00750" wp14:editId="608564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53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80576" behindDoc="0" locked="0" layoutInCell="0" hidden="0" allowOverlap="1" wp14:anchorId="785FE8B5" wp14:editId="126F5E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54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81600" behindDoc="0" locked="0" layoutInCell="0" hidden="0" allowOverlap="1" wp14:anchorId="559B0345" wp14:editId="36D94A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55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82624" behindDoc="0" locked="0" layoutInCell="0" hidden="0" allowOverlap="1" wp14:anchorId="49017CF2" wp14:editId="59231C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56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83648" behindDoc="0" locked="0" layoutInCell="0" hidden="0" allowOverlap="1" wp14:anchorId="330E996B" wp14:editId="52206F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57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84672" behindDoc="0" locked="0" layoutInCell="0" hidden="0" allowOverlap="1" wp14:anchorId="416400E3" wp14:editId="3482D2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58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85696" behindDoc="0" locked="0" layoutInCell="0" hidden="0" allowOverlap="1" wp14:anchorId="19D99C0E" wp14:editId="4C4491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59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86720" behindDoc="0" locked="0" layoutInCell="0" hidden="0" allowOverlap="1" wp14:anchorId="7D7DF3B1" wp14:editId="63FAC8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60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87744" behindDoc="0" locked="0" layoutInCell="0" hidden="0" allowOverlap="1" wp14:anchorId="26DE88B8" wp14:editId="422FC5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61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88768" behindDoc="0" locked="0" layoutInCell="0" hidden="0" allowOverlap="1" wp14:anchorId="3DC8C8B9" wp14:editId="5AC940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62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89792" behindDoc="0" locked="0" layoutInCell="0" hidden="0" allowOverlap="1" wp14:anchorId="75C86312" wp14:editId="238D9E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63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90816" behindDoc="0" locked="0" layoutInCell="0" hidden="0" allowOverlap="1" wp14:anchorId="0B14E29A" wp14:editId="3B45DE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64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91840" behindDoc="0" locked="0" layoutInCell="0" hidden="0" allowOverlap="1" wp14:anchorId="027B62B2" wp14:editId="5285F8B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65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92864" behindDoc="0" locked="0" layoutInCell="0" hidden="0" allowOverlap="1" wp14:anchorId="78A36B35" wp14:editId="3054C2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66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93888" behindDoc="0" locked="0" layoutInCell="0" hidden="0" allowOverlap="1" wp14:anchorId="3EABC2D3" wp14:editId="5E5DE2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67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94912" behindDoc="0" locked="0" layoutInCell="0" hidden="0" allowOverlap="1" wp14:anchorId="52C29940" wp14:editId="0E7E09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68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95936" behindDoc="0" locked="0" layoutInCell="0" hidden="0" allowOverlap="1" wp14:anchorId="14380C78" wp14:editId="454319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69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96960" behindDoc="0" locked="0" layoutInCell="0" hidden="0" allowOverlap="1" wp14:anchorId="3A2BCAC5" wp14:editId="3D0EB55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70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97984" behindDoc="0" locked="0" layoutInCell="0" hidden="0" allowOverlap="1" wp14:anchorId="784FB945" wp14:editId="258397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71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299008" behindDoc="0" locked="0" layoutInCell="0" hidden="0" allowOverlap="1" wp14:anchorId="4449D1FC" wp14:editId="5F099A3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72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00032" behindDoc="0" locked="0" layoutInCell="0" hidden="0" allowOverlap="1" wp14:anchorId="0E6D4E5A" wp14:editId="126392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73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01056" behindDoc="0" locked="0" layoutInCell="0" hidden="0" allowOverlap="1" wp14:anchorId="10F96252" wp14:editId="4A3DA1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74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02080" behindDoc="0" locked="0" layoutInCell="0" hidden="0" allowOverlap="1" wp14:anchorId="3964EBEB" wp14:editId="6FBB5C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75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03104" behindDoc="0" locked="0" layoutInCell="0" hidden="0" allowOverlap="1" wp14:anchorId="01D89B4E" wp14:editId="6DCABC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76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04128" behindDoc="0" locked="0" layoutInCell="0" hidden="0" allowOverlap="1" wp14:anchorId="159F1734" wp14:editId="1349E3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77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05152" behindDoc="0" locked="0" layoutInCell="0" hidden="0" allowOverlap="1" wp14:anchorId="14B16AFA" wp14:editId="7561B2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78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06176" behindDoc="0" locked="0" layoutInCell="0" hidden="0" allowOverlap="1" wp14:anchorId="400D266B" wp14:editId="5387AF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79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07200" behindDoc="0" locked="0" layoutInCell="0" hidden="0" allowOverlap="1" wp14:anchorId="176509DC" wp14:editId="1A380B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80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08224" behindDoc="0" locked="0" layoutInCell="0" hidden="0" allowOverlap="1" wp14:anchorId="731EDBE8" wp14:editId="01E757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81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09248" behindDoc="0" locked="0" layoutInCell="0" hidden="0" allowOverlap="1" wp14:anchorId="23100712" wp14:editId="38EC07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82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10272" behindDoc="0" locked="0" layoutInCell="0" hidden="0" allowOverlap="1" wp14:anchorId="51E58875" wp14:editId="6DB0E2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83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11296" behindDoc="0" locked="0" layoutInCell="0" hidden="0" allowOverlap="1" wp14:anchorId="35F2B9BD" wp14:editId="3BCC68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84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12320" behindDoc="0" locked="0" layoutInCell="0" hidden="0" allowOverlap="1" wp14:anchorId="2BD930C2" wp14:editId="46304F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85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13344" behindDoc="0" locked="0" layoutInCell="0" hidden="0" allowOverlap="1" wp14:anchorId="46753691" wp14:editId="19BB2B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86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14368" behindDoc="0" locked="0" layoutInCell="0" hidden="0" allowOverlap="1" wp14:anchorId="3C854F86" wp14:editId="61489C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87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15392" behindDoc="0" locked="0" layoutInCell="0" hidden="0" allowOverlap="1" wp14:anchorId="39AB8586" wp14:editId="042E42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88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16416" behindDoc="0" locked="0" layoutInCell="0" hidden="0" allowOverlap="1" wp14:anchorId="7DBA9DD0" wp14:editId="7B4528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89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17440" behindDoc="0" locked="0" layoutInCell="0" hidden="0" allowOverlap="1" wp14:anchorId="273FE963" wp14:editId="59E933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90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18464" behindDoc="0" locked="0" layoutInCell="0" hidden="0" allowOverlap="1" wp14:anchorId="627C2D27" wp14:editId="50DD0C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91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19488" behindDoc="0" locked="0" layoutInCell="0" hidden="0" allowOverlap="1" wp14:anchorId="4B359AD0" wp14:editId="6280F1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92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20512" behindDoc="0" locked="0" layoutInCell="0" hidden="0" allowOverlap="1" wp14:anchorId="07B446B3" wp14:editId="2A08EC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93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21536" behindDoc="0" locked="0" layoutInCell="0" hidden="0" allowOverlap="1" wp14:anchorId="336DD7FC" wp14:editId="1803BE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94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22560" behindDoc="0" locked="0" layoutInCell="0" hidden="0" allowOverlap="1" wp14:anchorId="62B13508" wp14:editId="434C54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95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23584" behindDoc="0" locked="0" layoutInCell="0" hidden="0" allowOverlap="1" wp14:anchorId="6257DE29" wp14:editId="5FF2A8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96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24608" behindDoc="0" locked="0" layoutInCell="0" hidden="0" allowOverlap="1" wp14:anchorId="7B41CAFB" wp14:editId="261506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97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25632" behindDoc="0" locked="0" layoutInCell="0" hidden="0" allowOverlap="1" wp14:anchorId="0FAA3E4D" wp14:editId="1124BD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98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26656" behindDoc="0" locked="0" layoutInCell="0" hidden="0" allowOverlap="1" wp14:anchorId="49990DE4" wp14:editId="0FB6B7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99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27680" behindDoc="0" locked="0" layoutInCell="0" hidden="0" allowOverlap="1" wp14:anchorId="6F9D060B" wp14:editId="75FDBA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00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28704" behindDoc="0" locked="0" layoutInCell="0" hidden="0" allowOverlap="1" wp14:anchorId="21EE4674" wp14:editId="4D1183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01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29728" behindDoc="0" locked="0" layoutInCell="0" hidden="0" allowOverlap="1" wp14:anchorId="33DC171B" wp14:editId="1D6F3A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02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30752" behindDoc="0" locked="0" layoutInCell="0" hidden="0" allowOverlap="1" wp14:anchorId="4F2FBC10" wp14:editId="754E99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03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31776" behindDoc="0" locked="0" layoutInCell="0" hidden="0" allowOverlap="1" wp14:anchorId="636CBF06" wp14:editId="5DE941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04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32800" behindDoc="0" locked="0" layoutInCell="0" hidden="0" allowOverlap="1" wp14:anchorId="588613B9" wp14:editId="2AAF80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05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33824" behindDoc="0" locked="0" layoutInCell="0" hidden="0" allowOverlap="1" wp14:anchorId="29D5A56E" wp14:editId="043827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06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34848" behindDoc="0" locked="0" layoutInCell="0" hidden="0" allowOverlap="1" wp14:anchorId="7949AE75" wp14:editId="1AB6C2C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07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35872" behindDoc="0" locked="0" layoutInCell="0" hidden="0" allowOverlap="1" wp14:anchorId="705A3084" wp14:editId="4F041F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08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36896" behindDoc="0" locked="0" layoutInCell="0" hidden="0" allowOverlap="1" wp14:anchorId="6C4AB1F9" wp14:editId="089A91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09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37920" behindDoc="0" locked="0" layoutInCell="0" hidden="0" allowOverlap="1" wp14:anchorId="2CD0630A" wp14:editId="517442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10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38944" behindDoc="0" locked="0" layoutInCell="0" hidden="0" allowOverlap="1" wp14:anchorId="7437BB09" wp14:editId="190F32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11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39968" behindDoc="0" locked="0" layoutInCell="0" hidden="0" allowOverlap="1" wp14:anchorId="7717A142" wp14:editId="60926A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12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40992" behindDoc="0" locked="0" layoutInCell="0" hidden="0" allowOverlap="1" wp14:anchorId="6C14031B" wp14:editId="56C817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13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42016" behindDoc="0" locked="0" layoutInCell="0" hidden="0" allowOverlap="1" wp14:anchorId="5547AF2E" wp14:editId="3A185F4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14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43040" behindDoc="0" locked="0" layoutInCell="0" hidden="0" allowOverlap="1" wp14:anchorId="540B683A" wp14:editId="54AA5F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15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44064" behindDoc="0" locked="0" layoutInCell="0" hidden="0" allowOverlap="1" wp14:anchorId="27215076" wp14:editId="441892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16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45088" behindDoc="0" locked="0" layoutInCell="0" hidden="0" allowOverlap="1" wp14:anchorId="7DB2D46A" wp14:editId="508BEB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17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46112" behindDoc="0" locked="0" layoutInCell="0" hidden="0" allowOverlap="1" wp14:anchorId="22CDFDE7" wp14:editId="53924B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18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47136" behindDoc="0" locked="0" layoutInCell="0" hidden="0" allowOverlap="1" wp14:anchorId="2E580986" wp14:editId="027234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19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48160" behindDoc="0" locked="0" layoutInCell="0" hidden="0" allowOverlap="1" wp14:anchorId="726024C9" wp14:editId="6D7039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20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49184" behindDoc="0" locked="0" layoutInCell="0" hidden="0" allowOverlap="1" wp14:anchorId="05588FBA" wp14:editId="318E86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21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50208" behindDoc="0" locked="0" layoutInCell="0" hidden="0" allowOverlap="1" wp14:anchorId="43D60ABD" wp14:editId="0566CB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22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51232" behindDoc="0" locked="0" layoutInCell="0" hidden="0" allowOverlap="1" wp14:anchorId="538E5BDC" wp14:editId="1766FC3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23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52256" behindDoc="0" locked="0" layoutInCell="0" hidden="0" allowOverlap="1" wp14:anchorId="64E57B2D" wp14:editId="52B360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24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53280" behindDoc="0" locked="0" layoutInCell="0" hidden="0" allowOverlap="1" wp14:anchorId="469BA19F" wp14:editId="5B942B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25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54304" behindDoc="0" locked="0" layoutInCell="0" hidden="0" allowOverlap="1" wp14:anchorId="5E66E54A" wp14:editId="2C7723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26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55328" behindDoc="0" locked="0" layoutInCell="0" hidden="0" allowOverlap="1" wp14:anchorId="71A60441" wp14:editId="08FE31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27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56352" behindDoc="0" locked="0" layoutInCell="0" hidden="0" allowOverlap="1" wp14:anchorId="1AAD31F8" wp14:editId="0162B3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28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57376" behindDoc="0" locked="0" layoutInCell="0" hidden="0" allowOverlap="1" wp14:anchorId="429DC48C" wp14:editId="3989F7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29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58400" behindDoc="0" locked="0" layoutInCell="0" hidden="0" allowOverlap="1" wp14:anchorId="7CF5D542" wp14:editId="7E0343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30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59424" behindDoc="0" locked="0" layoutInCell="0" hidden="0" allowOverlap="1" wp14:anchorId="5E370AD2" wp14:editId="00A6F2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31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60448" behindDoc="0" locked="0" layoutInCell="0" hidden="0" allowOverlap="1" wp14:anchorId="1FBCA9FE" wp14:editId="23D225C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32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61472" behindDoc="0" locked="0" layoutInCell="0" hidden="0" allowOverlap="1" wp14:anchorId="4FFF3019" wp14:editId="0BE4FC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33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62496" behindDoc="0" locked="0" layoutInCell="0" hidden="0" allowOverlap="1" wp14:anchorId="6AA9FD7E" wp14:editId="166EB3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34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63520" behindDoc="0" locked="0" layoutInCell="0" hidden="0" allowOverlap="1" wp14:anchorId="2FF29296" wp14:editId="07EE43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35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64544" behindDoc="0" locked="0" layoutInCell="0" hidden="0" allowOverlap="1" wp14:anchorId="5A8F63A0" wp14:editId="49EDCE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36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65568" behindDoc="0" locked="0" layoutInCell="0" hidden="0" allowOverlap="1" wp14:anchorId="43147174" wp14:editId="02514A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37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66592" behindDoc="0" locked="0" layoutInCell="0" hidden="0" allowOverlap="1" wp14:anchorId="03AE93C1" wp14:editId="5B6716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38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367616" behindDoc="0" locked="0" layoutInCell="0" hidden="0" allowOverlap="1" wp14:anchorId="1CD05C5D" wp14:editId="00742D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39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8A4D27" w:rsidRDefault="008A4D27" w:rsidP="008A4D27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6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5/1/17 to 5/5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8A4D27" w:rsidTr="00EA49BD">
        <w:trPr>
          <w:trHeight w:val="260"/>
        </w:trPr>
        <w:tc>
          <w:tcPr>
            <w:tcW w:w="1340" w:type="dxa"/>
          </w:tcPr>
          <w:p w:rsidR="008A4D27" w:rsidRDefault="008A4D27" w:rsidP="00EA49BD">
            <w:r>
              <w:rPr>
                <w:b/>
                <w:color w:val="1F4E79"/>
              </w:rPr>
              <w:lastRenderedPageBreak/>
              <w:t>Monday</w:t>
            </w:r>
          </w:p>
        </w:tc>
        <w:tc>
          <w:tcPr>
            <w:tcW w:w="5680" w:type="dxa"/>
          </w:tcPr>
          <w:p w:rsidR="008A4D27" w:rsidRDefault="008A4D27" w:rsidP="00EA49BD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8A4D27" w:rsidRDefault="008A4D27" w:rsidP="00EA49B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8A4D27" w:rsidRDefault="008A4D27" w:rsidP="00EA49B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  <w:vMerge w:val="restart"/>
          </w:tcPr>
          <w:p w:rsidR="008A4D27" w:rsidRDefault="008A4D27" w:rsidP="00EA49BD">
            <w:r>
              <w:rPr>
                <w:b/>
              </w:rPr>
              <w:t xml:space="preserve">Notes - Times - </w:t>
            </w:r>
          </w:p>
          <w:p w:rsidR="008A4D27" w:rsidRDefault="008A4D27" w:rsidP="00EA49BD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8A4D27" w:rsidRDefault="008A4D27" w:rsidP="00EA49BD">
            <w:r>
              <w:rPr>
                <w:b/>
                <w:color w:val="FF0000"/>
              </w:rPr>
              <w:t>Learning Targets</w:t>
            </w:r>
          </w:p>
          <w:p w:rsidR="008A4D27" w:rsidRDefault="008A4D27" w:rsidP="00EA49BD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8A4D27" w:rsidRDefault="008A4D27" w:rsidP="00EA49BD">
            <w:pPr>
              <w:jc w:val="center"/>
            </w:pPr>
            <w:r>
              <w:t>7.15 B</w:t>
            </w:r>
          </w:p>
          <w:p w:rsidR="008A4D27" w:rsidRDefault="008A4D27" w:rsidP="00EA49BD">
            <w:pPr>
              <w:jc w:val="center"/>
            </w:pPr>
            <w:r>
              <w:t>8..15 B</w:t>
            </w:r>
          </w:p>
          <w:p w:rsidR="008A4D27" w:rsidRDefault="008A4D27" w:rsidP="00EA49BD">
            <w:pPr>
              <w:jc w:val="center"/>
            </w:pPr>
          </w:p>
          <w:p w:rsidR="008A4D27" w:rsidRDefault="008A4D27" w:rsidP="00EA49BD">
            <w:pPr>
              <w:jc w:val="center"/>
            </w:pPr>
          </w:p>
        </w:tc>
        <w:tc>
          <w:tcPr>
            <w:tcW w:w="2760" w:type="dxa"/>
            <w:vMerge w:val="restart"/>
          </w:tcPr>
          <w:p w:rsidR="008A4D27" w:rsidRDefault="008A4D27" w:rsidP="00EA49BD">
            <w:pPr>
              <w:jc w:val="center"/>
            </w:pPr>
            <w:r>
              <w:t>STAAR Reading Warm Up</w:t>
            </w:r>
          </w:p>
          <w:p w:rsidR="008A4D27" w:rsidRDefault="008A4D27" w:rsidP="00EA49BD">
            <w:pPr>
              <w:jc w:val="center"/>
            </w:pPr>
            <w:r>
              <w:t>Journals</w:t>
            </w:r>
          </w:p>
          <w:p w:rsidR="008A4D27" w:rsidRDefault="008A4D27" w:rsidP="00EA49BD">
            <w:pPr>
              <w:jc w:val="center"/>
            </w:pPr>
            <w:r>
              <w:t>STAAR Reading Warm Up</w:t>
            </w:r>
          </w:p>
          <w:p w:rsidR="008A4D27" w:rsidRDefault="008A4D27" w:rsidP="00EA49BD">
            <w:pPr>
              <w:jc w:val="center"/>
            </w:pPr>
            <w:r>
              <w:t>Poem Card Instructions</w:t>
            </w:r>
          </w:p>
          <w:p w:rsidR="008A4D27" w:rsidRDefault="008A4D27" w:rsidP="00EA49BD">
            <w:pPr>
              <w:jc w:val="center"/>
            </w:pP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EA49BD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8A4D27" w:rsidRDefault="008A4D27" w:rsidP="00EA49BD">
            <w:r>
              <w:rPr>
                <w:b/>
                <w:color w:val="FF0000"/>
              </w:rPr>
              <w:t>Warm up/Hook/Connections</w:t>
            </w:r>
          </w:p>
          <w:p w:rsidR="008A4D27" w:rsidRDefault="008A4D27" w:rsidP="00EA49BD">
            <w:r>
              <w:t>STAAR Reading Warm Up</w:t>
            </w:r>
          </w:p>
        </w:tc>
        <w:tc>
          <w:tcPr>
            <w:tcW w:w="1440" w:type="dxa"/>
            <w:vMerge/>
          </w:tcPr>
          <w:p w:rsidR="008A4D27" w:rsidRDefault="008A4D27" w:rsidP="00EA49B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8A4D27" w:rsidRDefault="008A4D27" w:rsidP="00EA49B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8A4D27" w:rsidTr="00EA49BD">
        <w:trPr>
          <w:trHeight w:val="377"/>
        </w:trPr>
        <w:tc>
          <w:tcPr>
            <w:tcW w:w="1340" w:type="dxa"/>
            <w:vMerge/>
          </w:tcPr>
          <w:p w:rsidR="008A4D27" w:rsidRDefault="008A4D27" w:rsidP="00EA49BD"/>
        </w:tc>
        <w:tc>
          <w:tcPr>
            <w:tcW w:w="5680" w:type="dxa"/>
            <w:vMerge w:val="restart"/>
          </w:tcPr>
          <w:p w:rsidR="008A4D27" w:rsidRDefault="008A4D27" w:rsidP="00EA49BD">
            <w:r>
              <w:rPr>
                <w:b/>
                <w:color w:val="FF0000"/>
              </w:rPr>
              <w:t>Direct Instruction/Guided Practice (I DO, WE )</w:t>
            </w:r>
          </w:p>
          <w:p w:rsidR="008A4D27" w:rsidRPr="00C55195" w:rsidRDefault="008A4D27" w:rsidP="00EA49BD">
            <w:r>
              <w:t>Students will review Point of View.</w:t>
            </w:r>
          </w:p>
        </w:tc>
        <w:tc>
          <w:tcPr>
            <w:tcW w:w="1440" w:type="dxa"/>
          </w:tcPr>
          <w:p w:rsidR="008A4D27" w:rsidRPr="001D73B7" w:rsidRDefault="008A4D27" w:rsidP="00EA49BD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8A4D27" w:rsidRDefault="008A4D27" w:rsidP="00EA49BD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8A4D27" w:rsidTr="00EA49BD">
        <w:trPr>
          <w:trHeight w:val="450"/>
        </w:trPr>
        <w:tc>
          <w:tcPr>
            <w:tcW w:w="1340" w:type="dxa"/>
            <w:vMerge/>
          </w:tcPr>
          <w:p w:rsidR="008A4D27" w:rsidRDefault="008A4D27" w:rsidP="00EA49BD"/>
        </w:tc>
        <w:tc>
          <w:tcPr>
            <w:tcW w:w="5680" w:type="dxa"/>
            <w:vMerge/>
          </w:tcPr>
          <w:p w:rsidR="008A4D27" w:rsidRDefault="008A4D27" w:rsidP="00EA49BD">
            <w:r>
              <w:rPr>
                <w:b/>
                <w:color w:val="FF0000"/>
              </w:rPr>
              <w:t>Warm up/Hook/Connections</w:t>
            </w:r>
          </w:p>
          <w:p w:rsidR="008A4D27" w:rsidRDefault="008A4D27" w:rsidP="00EA49BD">
            <w:r>
              <w:t>Editing</w:t>
            </w:r>
          </w:p>
        </w:tc>
        <w:tc>
          <w:tcPr>
            <w:tcW w:w="1440" w:type="dxa"/>
            <w:vMerge w:val="restart"/>
          </w:tcPr>
          <w:p w:rsidR="008A4D27" w:rsidRDefault="008A4D27" w:rsidP="00EA49BD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8A4D27" w:rsidRDefault="008A4D27" w:rsidP="00EA49BD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8A4D27" w:rsidRDefault="008A4D27" w:rsidP="00EA49BD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8A4D27" w:rsidRDefault="008A4D27" w:rsidP="00EA49BD">
            <w:pPr>
              <w:widowControl w:val="0"/>
              <w:spacing w:line="276" w:lineRule="auto"/>
              <w:jc w:val="center"/>
            </w:pPr>
          </w:p>
        </w:tc>
      </w:tr>
      <w:tr w:rsidR="008A4D27" w:rsidTr="00EA49BD">
        <w:trPr>
          <w:trHeight w:val="638"/>
        </w:trPr>
        <w:tc>
          <w:tcPr>
            <w:tcW w:w="1340" w:type="dxa"/>
            <w:vMerge/>
          </w:tcPr>
          <w:p w:rsidR="008A4D27" w:rsidRDefault="008A4D27" w:rsidP="00EA49BD"/>
        </w:tc>
        <w:tc>
          <w:tcPr>
            <w:tcW w:w="5680" w:type="dxa"/>
          </w:tcPr>
          <w:p w:rsidR="008A4D27" w:rsidRDefault="008A4D27" w:rsidP="00EA49BD">
            <w:r>
              <w:rPr>
                <w:b/>
                <w:color w:val="FF0000"/>
              </w:rPr>
              <w:t>Checks for Understanding  (FORMATIVE – SUMMATIVE)</w:t>
            </w:r>
          </w:p>
          <w:p w:rsidR="008A4D27" w:rsidRDefault="008A4D27" w:rsidP="00EA49BD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8A4D27" w:rsidRDefault="008A4D27" w:rsidP="00EA49BD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8A4D27" w:rsidRDefault="008A4D27" w:rsidP="00EA49BD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EA49BD"/>
        </w:tc>
        <w:tc>
          <w:tcPr>
            <w:tcW w:w="5680" w:type="dxa"/>
            <w:vMerge w:val="restart"/>
          </w:tcPr>
          <w:p w:rsidR="008A4D27" w:rsidRDefault="008A4D27" w:rsidP="00EA49BD">
            <w:r>
              <w:rPr>
                <w:b/>
                <w:color w:val="FF0000"/>
              </w:rPr>
              <w:t>Student Independent Practice (YOU DO)</w:t>
            </w:r>
          </w:p>
          <w:p w:rsidR="008A4D27" w:rsidRDefault="008A4D27" w:rsidP="00EA49BD">
            <w:r>
              <w:t>Students will practice writing, editing, and revising a poem.</w:t>
            </w:r>
          </w:p>
        </w:tc>
        <w:tc>
          <w:tcPr>
            <w:tcW w:w="4200" w:type="dxa"/>
            <w:gridSpan w:val="2"/>
          </w:tcPr>
          <w:p w:rsidR="008A4D27" w:rsidRDefault="008A4D27" w:rsidP="00EA49BD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EA49BD"/>
        </w:tc>
        <w:tc>
          <w:tcPr>
            <w:tcW w:w="5680" w:type="dxa"/>
            <w:vMerge/>
          </w:tcPr>
          <w:p w:rsidR="008A4D27" w:rsidRDefault="008A4D27" w:rsidP="00EA49BD">
            <w:r>
              <w:rPr>
                <w:b/>
                <w:color w:val="FF0000"/>
              </w:rPr>
              <w:t>Checks for Understanding  (FORMATIVE – SUMMATIVE)</w:t>
            </w:r>
          </w:p>
          <w:p w:rsidR="008A4D27" w:rsidRDefault="008A4D27" w:rsidP="00EA49BD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8A4D27" w:rsidRDefault="008A4D27" w:rsidP="00EA49BD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8A4D27" w:rsidTr="00EA49BD">
        <w:trPr>
          <w:trHeight w:val="320"/>
        </w:trPr>
        <w:tc>
          <w:tcPr>
            <w:tcW w:w="1340" w:type="dxa"/>
          </w:tcPr>
          <w:p w:rsidR="008A4D27" w:rsidRDefault="008A4D27" w:rsidP="00EA49BD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8A4D27" w:rsidRDefault="008A4D27" w:rsidP="00EA49BD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8A4D27" w:rsidRDefault="008A4D27" w:rsidP="00EA49B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8A4D27" w:rsidRDefault="008A4D27" w:rsidP="00EA49B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8A4D27" w:rsidTr="00EA49BD">
        <w:trPr>
          <w:trHeight w:val="420"/>
        </w:trPr>
        <w:tc>
          <w:tcPr>
            <w:tcW w:w="1340" w:type="dxa"/>
            <w:vMerge w:val="restart"/>
          </w:tcPr>
          <w:p w:rsidR="008A4D27" w:rsidRDefault="008A4D27" w:rsidP="00EA49BD">
            <w:r>
              <w:rPr>
                <w:b/>
              </w:rPr>
              <w:t xml:space="preserve">Notes- </w:t>
            </w:r>
          </w:p>
          <w:p w:rsidR="008A4D27" w:rsidRDefault="008A4D27" w:rsidP="00EA49BD">
            <w:r>
              <w:rPr>
                <w:b/>
              </w:rPr>
              <w:t xml:space="preserve">Times - </w:t>
            </w:r>
          </w:p>
          <w:p w:rsidR="008A4D27" w:rsidRDefault="008A4D27" w:rsidP="00EA49BD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8A4D27" w:rsidRDefault="008A4D27" w:rsidP="00EA49BD">
            <w:r>
              <w:rPr>
                <w:b/>
                <w:color w:val="FF0000"/>
              </w:rPr>
              <w:t>Learning Targets</w:t>
            </w:r>
          </w:p>
          <w:p w:rsidR="008A4D27" w:rsidRDefault="008A4D27" w:rsidP="00EA49BD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8A4D27" w:rsidRDefault="008A4D27" w:rsidP="00EA49BD">
            <w:pPr>
              <w:jc w:val="center"/>
            </w:pPr>
            <w:r>
              <w:t>7.15 B</w:t>
            </w:r>
          </w:p>
          <w:p w:rsidR="008A4D27" w:rsidRDefault="008A4D27" w:rsidP="00EA49BD">
            <w:pPr>
              <w:jc w:val="center"/>
            </w:pPr>
            <w:r>
              <w:t>8..15 B</w:t>
            </w:r>
          </w:p>
          <w:p w:rsidR="008A4D27" w:rsidRDefault="008A4D27" w:rsidP="00EA49BD">
            <w:pPr>
              <w:jc w:val="center"/>
            </w:pPr>
          </w:p>
          <w:p w:rsidR="008A4D27" w:rsidRDefault="008A4D27" w:rsidP="00EA49BD">
            <w:pPr>
              <w:jc w:val="center"/>
            </w:pPr>
          </w:p>
        </w:tc>
        <w:tc>
          <w:tcPr>
            <w:tcW w:w="2760" w:type="dxa"/>
            <w:vMerge w:val="restart"/>
          </w:tcPr>
          <w:p w:rsidR="008A4D27" w:rsidRDefault="008A4D27" w:rsidP="00EA49BD">
            <w:pPr>
              <w:jc w:val="center"/>
            </w:pPr>
            <w:r>
              <w:t>STAAR Reading Warm Up</w:t>
            </w:r>
          </w:p>
          <w:p w:rsidR="008A4D27" w:rsidRDefault="008A4D27" w:rsidP="00EA49BD">
            <w:pPr>
              <w:jc w:val="center"/>
            </w:pPr>
            <w:r>
              <w:t>Journals</w:t>
            </w:r>
          </w:p>
          <w:p w:rsidR="008A4D27" w:rsidRDefault="008A4D27" w:rsidP="00EA49BD">
            <w:pPr>
              <w:jc w:val="center"/>
            </w:pPr>
            <w:r>
              <w:t>STAAR Reading Warm Up</w:t>
            </w:r>
          </w:p>
          <w:p w:rsidR="008A4D27" w:rsidRDefault="008A4D27" w:rsidP="00EA49BD">
            <w:pPr>
              <w:jc w:val="center"/>
            </w:pPr>
            <w:r>
              <w:t>Poem Card Instructions</w:t>
            </w:r>
          </w:p>
          <w:p w:rsidR="008A4D27" w:rsidRDefault="008A4D27" w:rsidP="008A4D27">
            <w:pPr>
              <w:jc w:val="center"/>
            </w:pPr>
            <w:r>
              <w:t>Simile and Metaphor worksheet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EA49BD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8A4D27" w:rsidRDefault="008A4D27" w:rsidP="00EA49BD">
            <w:r>
              <w:rPr>
                <w:b/>
                <w:color w:val="FF0000"/>
              </w:rPr>
              <w:t>Warm up/Hook/Connections</w:t>
            </w:r>
          </w:p>
          <w:p w:rsidR="008A4D27" w:rsidRDefault="008A4D27" w:rsidP="00EA49BD">
            <w:r>
              <w:t>STAAR Reading Warm Up</w:t>
            </w:r>
          </w:p>
        </w:tc>
        <w:tc>
          <w:tcPr>
            <w:tcW w:w="1440" w:type="dxa"/>
            <w:vMerge/>
          </w:tcPr>
          <w:p w:rsidR="008A4D27" w:rsidRDefault="008A4D27" w:rsidP="00EA49B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8A4D27" w:rsidRDefault="008A4D27" w:rsidP="00EA49B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EA49BD"/>
        </w:tc>
        <w:tc>
          <w:tcPr>
            <w:tcW w:w="5680" w:type="dxa"/>
            <w:vMerge w:val="restart"/>
          </w:tcPr>
          <w:p w:rsidR="008A4D27" w:rsidRDefault="008A4D27" w:rsidP="00EA49BD">
            <w:r>
              <w:rPr>
                <w:b/>
                <w:color w:val="FF0000"/>
              </w:rPr>
              <w:t>Direct Instruction/Guided Practice (I DO, WE )</w:t>
            </w:r>
          </w:p>
          <w:p w:rsidR="008A4D27" w:rsidRPr="00C55195" w:rsidRDefault="008A4D27" w:rsidP="00EA49BD">
            <w:r>
              <w:t>Students will practice analyzing how point of view helps the reader understand a story.</w:t>
            </w:r>
          </w:p>
        </w:tc>
        <w:tc>
          <w:tcPr>
            <w:tcW w:w="1440" w:type="dxa"/>
          </w:tcPr>
          <w:p w:rsidR="008A4D27" w:rsidRPr="001D73B7" w:rsidRDefault="008A4D27" w:rsidP="00EA49BD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8A4D27" w:rsidRDefault="008A4D27" w:rsidP="00EA49BD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8A4D27" w:rsidTr="00EA49BD">
        <w:trPr>
          <w:trHeight w:val="450"/>
        </w:trPr>
        <w:tc>
          <w:tcPr>
            <w:tcW w:w="1340" w:type="dxa"/>
            <w:vMerge/>
          </w:tcPr>
          <w:p w:rsidR="008A4D27" w:rsidRDefault="008A4D27" w:rsidP="00EA49BD"/>
        </w:tc>
        <w:tc>
          <w:tcPr>
            <w:tcW w:w="5680" w:type="dxa"/>
            <w:vMerge/>
          </w:tcPr>
          <w:p w:rsidR="008A4D27" w:rsidRDefault="008A4D27" w:rsidP="00EA49BD">
            <w:r>
              <w:rPr>
                <w:b/>
                <w:color w:val="FF0000"/>
              </w:rPr>
              <w:t>Warm up/Hook/Connections</w:t>
            </w:r>
          </w:p>
          <w:p w:rsidR="008A4D27" w:rsidRDefault="008A4D27" w:rsidP="00EA49BD">
            <w:r>
              <w:t>Editing</w:t>
            </w:r>
          </w:p>
        </w:tc>
        <w:tc>
          <w:tcPr>
            <w:tcW w:w="1440" w:type="dxa"/>
            <w:vMerge w:val="restart"/>
          </w:tcPr>
          <w:p w:rsidR="008A4D27" w:rsidRDefault="008A4D27" w:rsidP="00EA49BD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8A4D27" w:rsidRDefault="008A4D27" w:rsidP="00EA49BD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8A4D27" w:rsidRDefault="008A4D27" w:rsidP="00EA49BD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8A4D27" w:rsidRDefault="008A4D27" w:rsidP="00EA49BD">
            <w:pPr>
              <w:widowControl w:val="0"/>
              <w:spacing w:line="276" w:lineRule="auto"/>
              <w:jc w:val="center"/>
            </w:pP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EA49BD"/>
        </w:tc>
        <w:tc>
          <w:tcPr>
            <w:tcW w:w="5680" w:type="dxa"/>
          </w:tcPr>
          <w:p w:rsidR="008A4D27" w:rsidRDefault="008A4D27" w:rsidP="00EA49BD">
            <w:r>
              <w:rPr>
                <w:b/>
                <w:color w:val="FF0000"/>
              </w:rPr>
              <w:t>Checks for Understanding  (FORMATIVE – SUMMATIVE)</w:t>
            </w:r>
          </w:p>
          <w:p w:rsidR="008A4D27" w:rsidRDefault="008A4D27" w:rsidP="00EA49BD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8A4D27" w:rsidRDefault="008A4D27" w:rsidP="00EA49BD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8A4D27" w:rsidRDefault="008A4D27" w:rsidP="00EA49BD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EA49BD"/>
        </w:tc>
        <w:tc>
          <w:tcPr>
            <w:tcW w:w="5680" w:type="dxa"/>
            <w:vMerge w:val="restart"/>
          </w:tcPr>
          <w:p w:rsidR="008A4D27" w:rsidRDefault="008A4D27" w:rsidP="00EA49BD">
            <w:r>
              <w:rPr>
                <w:b/>
                <w:color w:val="FF0000"/>
              </w:rPr>
              <w:t>Student Independent Practice (YOU DO)</w:t>
            </w:r>
          </w:p>
          <w:p w:rsidR="008A4D27" w:rsidRDefault="008A4D27" w:rsidP="00EA49BD">
            <w:r>
              <w:t>Students will practice writing, editing, and revising a poem.</w:t>
            </w:r>
          </w:p>
        </w:tc>
        <w:tc>
          <w:tcPr>
            <w:tcW w:w="4200" w:type="dxa"/>
            <w:gridSpan w:val="2"/>
          </w:tcPr>
          <w:p w:rsidR="008A4D27" w:rsidRDefault="008A4D27" w:rsidP="00EA49BD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EA49BD"/>
        </w:tc>
        <w:tc>
          <w:tcPr>
            <w:tcW w:w="5680" w:type="dxa"/>
            <w:vMerge/>
          </w:tcPr>
          <w:p w:rsidR="008A4D27" w:rsidRDefault="008A4D27" w:rsidP="00EA49BD">
            <w:r>
              <w:rPr>
                <w:b/>
                <w:color w:val="FF0000"/>
              </w:rPr>
              <w:t>Checks for Understanding  (FORMATIVE – SUMMATIVE)</w:t>
            </w:r>
          </w:p>
          <w:p w:rsidR="008A4D27" w:rsidRDefault="008A4D27" w:rsidP="00EA49BD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8A4D27" w:rsidRDefault="008A4D27" w:rsidP="00EA49BD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</w:tcPr>
          <w:p w:rsidR="008A4D27" w:rsidRDefault="008A4D27" w:rsidP="00EA49BD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8A4D27" w:rsidRDefault="008A4D27" w:rsidP="00EA49BD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8A4D27" w:rsidRDefault="008A4D27" w:rsidP="00EA49B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8A4D27" w:rsidRDefault="008A4D27" w:rsidP="00EA49B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  <w:vMerge w:val="restart"/>
          </w:tcPr>
          <w:p w:rsidR="008A4D27" w:rsidRDefault="008A4D27" w:rsidP="008A4D27">
            <w:r>
              <w:rPr>
                <w:b/>
              </w:rPr>
              <w:t xml:space="preserve">Notes- </w:t>
            </w:r>
          </w:p>
          <w:p w:rsidR="008A4D27" w:rsidRDefault="008A4D27" w:rsidP="008A4D27">
            <w:r>
              <w:rPr>
                <w:b/>
              </w:rPr>
              <w:t xml:space="preserve">Times - </w:t>
            </w:r>
          </w:p>
          <w:p w:rsidR="008A4D27" w:rsidRDefault="008A4D27" w:rsidP="008A4D27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8A4D27" w:rsidRDefault="008A4D27" w:rsidP="008A4D27">
            <w:r>
              <w:rPr>
                <w:b/>
                <w:color w:val="FF0000"/>
              </w:rPr>
              <w:t>Learning Targets</w:t>
            </w:r>
          </w:p>
          <w:p w:rsidR="008A4D27" w:rsidRDefault="008A4D27" w:rsidP="008A4D27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8A4D27" w:rsidRDefault="008A4D27" w:rsidP="008A4D27">
            <w:pPr>
              <w:jc w:val="center"/>
            </w:pPr>
            <w:r>
              <w:t>7.15 B</w:t>
            </w:r>
          </w:p>
          <w:p w:rsidR="008A4D27" w:rsidRDefault="008A4D27" w:rsidP="008A4D27">
            <w:pPr>
              <w:jc w:val="center"/>
            </w:pPr>
            <w:r>
              <w:t>8..15 B</w:t>
            </w:r>
          </w:p>
          <w:p w:rsidR="008A4D27" w:rsidRDefault="008A4D27" w:rsidP="008A4D27">
            <w:pPr>
              <w:jc w:val="center"/>
            </w:pPr>
          </w:p>
          <w:p w:rsidR="008A4D27" w:rsidRDefault="008A4D27" w:rsidP="008A4D27">
            <w:pPr>
              <w:jc w:val="center"/>
            </w:pPr>
          </w:p>
        </w:tc>
        <w:tc>
          <w:tcPr>
            <w:tcW w:w="2760" w:type="dxa"/>
            <w:vMerge w:val="restart"/>
          </w:tcPr>
          <w:p w:rsidR="008A4D27" w:rsidRDefault="008A4D27" w:rsidP="008A4D27">
            <w:pPr>
              <w:jc w:val="center"/>
            </w:pPr>
            <w:r>
              <w:lastRenderedPageBreak/>
              <w:t>STAAR Reading Warm Up</w:t>
            </w:r>
          </w:p>
          <w:p w:rsidR="008A4D27" w:rsidRDefault="008A4D27" w:rsidP="008A4D27">
            <w:pPr>
              <w:jc w:val="center"/>
            </w:pPr>
            <w:r>
              <w:t>Journals</w:t>
            </w:r>
          </w:p>
          <w:p w:rsidR="008A4D27" w:rsidRDefault="008A4D27" w:rsidP="008A4D27">
            <w:pPr>
              <w:jc w:val="center"/>
            </w:pPr>
            <w:r>
              <w:t>STAAR Reading Warm Up</w:t>
            </w:r>
          </w:p>
          <w:p w:rsidR="008A4D27" w:rsidRDefault="008A4D27" w:rsidP="008A4D27">
            <w:pPr>
              <w:jc w:val="center"/>
            </w:pPr>
            <w:r>
              <w:lastRenderedPageBreak/>
              <w:t>Poem Card Instructions</w:t>
            </w:r>
          </w:p>
          <w:p w:rsidR="008A4D27" w:rsidRDefault="008A4D27" w:rsidP="008A4D27">
            <w:pPr>
              <w:jc w:val="center"/>
            </w:pPr>
            <w:r>
              <w:t>Simile and Metaphor worksheet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</w:tcPr>
          <w:p w:rsidR="008A4D27" w:rsidRDefault="008A4D27" w:rsidP="008A4D27">
            <w:r>
              <w:rPr>
                <w:b/>
                <w:color w:val="FF0000"/>
              </w:rPr>
              <w:t>Warm up/Hook/Connections</w:t>
            </w:r>
          </w:p>
          <w:p w:rsidR="008A4D27" w:rsidRDefault="008A4D27" w:rsidP="008A4D27">
            <w:r>
              <w:lastRenderedPageBreak/>
              <w:t>STAAR Reading Warm Up</w:t>
            </w:r>
          </w:p>
        </w:tc>
        <w:tc>
          <w:tcPr>
            <w:tcW w:w="1440" w:type="dxa"/>
            <w:vMerge/>
          </w:tcPr>
          <w:p w:rsidR="008A4D27" w:rsidRDefault="008A4D27" w:rsidP="008A4D27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8A4D27" w:rsidRDefault="008A4D27" w:rsidP="008A4D27">
            <w:pPr>
              <w:jc w:val="center"/>
            </w:pP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  <w:vMerge w:val="restart"/>
          </w:tcPr>
          <w:p w:rsidR="008A4D27" w:rsidRDefault="008A4D27" w:rsidP="008A4D27">
            <w:r>
              <w:rPr>
                <w:b/>
                <w:color w:val="FF0000"/>
              </w:rPr>
              <w:t>Direct Instruction/Guided Practice (I DO, WE )</w:t>
            </w:r>
          </w:p>
          <w:p w:rsidR="008A4D27" w:rsidRPr="00C55195" w:rsidRDefault="008A4D27" w:rsidP="008A4D27">
            <w:r>
              <w:t>Students will practice analyzing how point of view helps the reader understand a story.</w:t>
            </w:r>
          </w:p>
        </w:tc>
        <w:tc>
          <w:tcPr>
            <w:tcW w:w="1440" w:type="dxa"/>
          </w:tcPr>
          <w:p w:rsidR="008A4D27" w:rsidRPr="001D73B7" w:rsidRDefault="008A4D27" w:rsidP="008A4D27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8A4D27" w:rsidRDefault="008A4D27" w:rsidP="008A4D2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8A4D27" w:rsidTr="00EA49BD">
        <w:trPr>
          <w:trHeight w:val="45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  <w:vMerge/>
          </w:tcPr>
          <w:p w:rsidR="008A4D27" w:rsidRDefault="008A4D27" w:rsidP="008A4D27"/>
        </w:tc>
        <w:tc>
          <w:tcPr>
            <w:tcW w:w="1440" w:type="dxa"/>
            <w:vMerge w:val="restart"/>
          </w:tcPr>
          <w:p w:rsidR="008A4D27" w:rsidRDefault="008A4D27" w:rsidP="008A4D2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8A4D27" w:rsidRDefault="008A4D27" w:rsidP="008A4D27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8A4D27" w:rsidRDefault="008A4D27" w:rsidP="008A4D27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8A4D27" w:rsidRDefault="008A4D27" w:rsidP="008A4D27">
            <w:pPr>
              <w:widowControl w:val="0"/>
              <w:spacing w:line="276" w:lineRule="auto"/>
              <w:jc w:val="center"/>
            </w:pP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</w:tcPr>
          <w:p w:rsidR="008A4D27" w:rsidRDefault="008A4D27" w:rsidP="008A4D27">
            <w:r>
              <w:rPr>
                <w:b/>
                <w:color w:val="FF0000"/>
              </w:rPr>
              <w:t>Checks for Understanding  (FORMATIVE – SUMMATIVE)</w:t>
            </w:r>
          </w:p>
          <w:p w:rsidR="008A4D27" w:rsidRDefault="008A4D27" w:rsidP="008A4D27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8A4D27" w:rsidRDefault="008A4D27" w:rsidP="008A4D27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8A4D27" w:rsidRDefault="008A4D27" w:rsidP="008A4D27">
            <w:pPr>
              <w:jc w:val="center"/>
            </w:pP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  <w:vMerge w:val="restart"/>
          </w:tcPr>
          <w:p w:rsidR="008A4D27" w:rsidRDefault="008A4D27" w:rsidP="008A4D27">
            <w:r>
              <w:rPr>
                <w:b/>
                <w:color w:val="FF0000"/>
              </w:rPr>
              <w:t>Student Independent Practice (YOU DO)</w:t>
            </w:r>
          </w:p>
          <w:p w:rsidR="008A4D27" w:rsidRDefault="008A4D27" w:rsidP="008A4D27">
            <w:r>
              <w:t>Students will practice writing, editing, and revising a poem.</w:t>
            </w:r>
          </w:p>
        </w:tc>
        <w:tc>
          <w:tcPr>
            <w:tcW w:w="4200" w:type="dxa"/>
            <w:gridSpan w:val="2"/>
          </w:tcPr>
          <w:p w:rsidR="008A4D27" w:rsidRDefault="008A4D27" w:rsidP="008A4D2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  <w:vMerge/>
          </w:tcPr>
          <w:p w:rsidR="008A4D27" w:rsidRDefault="008A4D27" w:rsidP="008A4D27"/>
        </w:tc>
        <w:tc>
          <w:tcPr>
            <w:tcW w:w="4200" w:type="dxa"/>
            <w:gridSpan w:val="2"/>
          </w:tcPr>
          <w:p w:rsidR="008A4D27" w:rsidRDefault="008A4D27" w:rsidP="008A4D27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</w:tcPr>
          <w:p w:rsidR="008A4D27" w:rsidRDefault="008A4D27" w:rsidP="00EA49BD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8A4D27" w:rsidRDefault="008A4D27" w:rsidP="00EA49BD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8A4D27" w:rsidRDefault="008A4D27" w:rsidP="00EA49B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8A4D27" w:rsidRDefault="008A4D27" w:rsidP="00EA49B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  <w:vMerge w:val="restart"/>
          </w:tcPr>
          <w:p w:rsidR="008A4D27" w:rsidRDefault="008A4D27" w:rsidP="008A4D27">
            <w:r>
              <w:rPr>
                <w:b/>
              </w:rPr>
              <w:t xml:space="preserve">Notes- </w:t>
            </w:r>
          </w:p>
          <w:p w:rsidR="008A4D27" w:rsidRDefault="008A4D27" w:rsidP="008A4D27">
            <w:r>
              <w:rPr>
                <w:b/>
              </w:rPr>
              <w:t xml:space="preserve">Times - </w:t>
            </w:r>
          </w:p>
          <w:p w:rsidR="008A4D27" w:rsidRDefault="008A4D27" w:rsidP="008A4D27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8A4D27" w:rsidRDefault="008A4D27" w:rsidP="008A4D27">
            <w:r>
              <w:rPr>
                <w:b/>
                <w:color w:val="FF0000"/>
              </w:rPr>
              <w:t>Learning Targets</w:t>
            </w:r>
          </w:p>
          <w:p w:rsidR="008A4D27" w:rsidRDefault="008A4D27" w:rsidP="008A4D27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8A4D27" w:rsidRDefault="008A4D27" w:rsidP="008A4D27">
            <w:pPr>
              <w:jc w:val="center"/>
            </w:pPr>
            <w:r>
              <w:t>7.15 B</w:t>
            </w:r>
          </w:p>
          <w:p w:rsidR="008A4D27" w:rsidRDefault="008A4D27" w:rsidP="008A4D27">
            <w:pPr>
              <w:jc w:val="center"/>
            </w:pPr>
            <w:r>
              <w:t>8..15 B</w:t>
            </w:r>
          </w:p>
          <w:p w:rsidR="008A4D27" w:rsidRDefault="008A4D27" w:rsidP="008A4D27">
            <w:pPr>
              <w:jc w:val="center"/>
            </w:pPr>
          </w:p>
          <w:p w:rsidR="008A4D27" w:rsidRDefault="008A4D27" w:rsidP="008A4D27">
            <w:pPr>
              <w:jc w:val="center"/>
            </w:pPr>
          </w:p>
        </w:tc>
        <w:tc>
          <w:tcPr>
            <w:tcW w:w="2760" w:type="dxa"/>
            <w:vMerge w:val="restart"/>
          </w:tcPr>
          <w:p w:rsidR="008A4D27" w:rsidRDefault="008A4D27" w:rsidP="008A4D27">
            <w:pPr>
              <w:jc w:val="center"/>
            </w:pPr>
            <w:r>
              <w:t>STAAR Reading Warm Up</w:t>
            </w:r>
          </w:p>
          <w:p w:rsidR="008A4D27" w:rsidRDefault="008A4D27" w:rsidP="008A4D27">
            <w:pPr>
              <w:jc w:val="center"/>
            </w:pPr>
            <w:r>
              <w:t>Journals</w:t>
            </w:r>
          </w:p>
          <w:p w:rsidR="008A4D27" w:rsidRDefault="008A4D27" w:rsidP="008A4D27">
            <w:pPr>
              <w:jc w:val="center"/>
            </w:pPr>
            <w:r>
              <w:t>STAAR Reading Warm Up</w:t>
            </w:r>
          </w:p>
          <w:p w:rsidR="008A4D27" w:rsidRDefault="008A4D27" w:rsidP="008A4D27">
            <w:pPr>
              <w:jc w:val="center"/>
            </w:pPr>
            <w:r>
              <w:t>Poem Card Instructions</w:t>
            </w:r>
          </w:p>
          <w:p w:rsidR="008A4D27" w:rsidRDefault="008A4D27" w:rsidP="008A4D27">
            <w:pPr>
              <w:jc w:val="center"/>
            </w:pPr>
            <w:r>
              <w:t>Simile and Metaphor worksheet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</w:tcPr>
          <w:p w:rsidR="008A4D27" w:rsidRDefault="008A4D27" w:rsidP="008A4D27">
            <w:r>
              <w:rPr>
                <w:b/>
                <w:color w:val="FF0000"/>
              </w:rPr>
              <w:t>Warm up/Hook/Connections</w:t>
            </w:r>
          </w:p>
          <w:p w:rsidR="008A4D27" w:rsidRDefault="008A4D27" w:rsidP="008A4D27">
            <w:r>
              <w:t>STAAR Reading Warm Up</w:t>
            </w:r>
          </w:p>
        </w:tc>
        <w:tc>
          <w:tcPr>
            <w:tcW w:w="1440" w:type="dxa"/>
            <w:vMerge/>
          </w:tcPr>
          <w:p w:rsidR="008A4D27" w:rsidRDefault="008A4D27" w:rsidP="008A4D27">
            <w:pPr>
              <w:jc w:val="center"/>
            </w:pPr>
          </w:p>
        </w:tc>
        <w:tc>
          <w:tcPr>
            <w:tcW w:w="2760" w:type="dxa"/>
            <w:vMerge/>
          </w:tcPr>
          <w:p w:rsidR="008A4D27" w:rsidRDefault="008A4D27" w:rsidP="008A4D27">
            <w:pPr>
              <w:jc w:val="center"/>
            </w:pP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  <w:vMerge w:val="restart"/>
          </w:tcPr>
          <w:p w:rsidR="008A4D27" w:rsidRDefault="008A4D27" w:rsidP="008A4D27">
            <w:r>
              <w:rPr>
                <w:b/>
                <w:color w:val="FF0000"/>
              </w:rPr>
              <w:t>Direct Instruction/Guided Practice (I DO, WE )</w:t>
            </w:r>
          </w:p>
          <w:p w:rsidR="008A4D27" w:rsidRPr="00C55195" w:rsidRDefault="008A4D27" w:rsidP="008A4D27">
            <w:r>
              <w:t>Students will practice analyzing the organization of a text.</w:t>
            </w:r>
          </w:p>
        </w:tc>
        <w:tc>
          <w:tcPr>
            <w:tcW w:w="1440" w:type="dxa"/>
          </w:tcPr>
          <w:p w:rsidR="008A4D27" w:rsidRPr="001D73B7" w:rsidRDefault="008A4D27" w:rsidP="008A4D27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8A4D27" w:rsidRDefault="008A4D27" w:rsidP="008A4D2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8A4D27" w:rsidTr="00EA49BD">
        <w:trPr>
          <w:trHeight w:val="45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  <w:vMerge/>
          </w:tcPr>
          <w:p w:rsidR="008A4D27" w:rsidRDefault="008A4D27" w:rsidP="008A4D27"/>
        </w:tc>
        <w:tc>
          <w:tcPr>
            <w:tcW w:w="1440" w:type="dxa"/>
            <w:vMerge w:val="restart"/>
          </w:tcPr>
          <w:p w:rsidR="008A4D27" w:rsidRDefault="008A4D27" w:rsidP="008A4D2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8A4D27" w:rsidRDefault="008A4D27" w:rsidP="008A4D27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8A4D27" w:rsidRDefault="008A4D27" w:rsidP="008A4D27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8A4D27" w:rsidRDefault="008A4D27" w:rsidP="008A4D27">
            <w:pPr>
              <w:widowControl w:val="0"/>
              <w:spacing w:line="276" w:lineRule="auto"/>
              <w:jc w:val="center"/>
            </w:pP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</w:tcPr>
          <w:p w:rsidR="008A4D27" w:rsidRDefault="008A4D27" w:rsidP="008A4D27">
            <w:r>
              <w:rPr>
                <w:b/>
                <w:color w:val="FF0000"/>
              </w:rPr>
              <w:t>Checks for Understanding  (FORMATIVE – SUMMATIVE)</w:t>
            </w:r>
          </w:p>
          <w:p w:rsidR="008A4D27" w:rsidRDefault="008A4D27" w:rsidP="008A4D27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8A4D27" w:rsidRDefault="008A4D27" w:rsidP="008A4D27">
            <w:pPr>
              <w:jc w:val="center"/>
            </w:pPr>
          </w:p>
        </w:tc>
        <w:tc>
          <w:tcPr>
            <w:tcW w:w="2760" w:type="dxa"/>
            <w:vMerge/>
          </w:tcPr>
          <w:p w:rsidR="008A4D27" w:rsidRDefault="008A4D27" w:rsidP="008A4D27">
            <w:pPr>
              <w:jc w:val="center"/>
            </w:pP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  <w:vMerge w:val="restart"/>
          </w:tcPr>
          <w:p w:rsidR="008A4D27" w:rsidRDefault="008A4D27" w:rsidP="008A4D27">
            <w:r>
              <w:rPr>
                <w:b/>
                <w:color w:val="FF0000"/>
              </w:rPr>
              <w:t>Student Independent Practice (YOU DO)</w:t>
            </w:r>
          </w:p>
          <w:p w:rsidR="008A4D27" w:rsidRDefault="008A4D27" w:rsidP="008A4D27">
            <w:r>
              <w:t>Students will practice writing, editing, and revising a poem.</w:t>
            </w:r>
          </w:p>
        </w:tc>
        <w:tc>
          <w:tcPr>
            <w:tcW w:w="4200" w:type="dxa"/>
            <w:gridSpan w:val="2"/>
          </w:tcPr>
          <w:p w:rsidR="008A4D27" w:rsidRDefault="008A4D27" w:rsidP="008A4D2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  <w:vMerge/>
          </w:tcPr>
          <w:p w:rsidR="008A4D27" w:rsidRDefault="008A4D27" w:rsidP="008A4D27"/>
        </w:tc>
        <w:tc>
          <w:tcPr>
            <w:tcW w:w="4200" w:type="dxa"/>
            <w:gridSpan w:val="2"/>
          </w:tcPr>
          <w:p w:rsidR="008A4D27" w:rsidRDefault="008A4D27" w:rsidP="008A4D27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</w:tcPr>
          <w:p w:rsidR="008A4D27" w:rsidRDefault="008A4D27" w:rsidP="00EA49BD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8A4D27" w:rsidRDefault="008A4D27" w:rsidP="00EA49BD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8A4D27" w:rsidRDefault="008A4D27" w:rsidP="00EA49BD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8A4D27" w:rsidRDefault="008A4D27" w:rsidP="00EA49BD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  <w:vMerge w:val="restart"/>
          </w:tcPr>
          <w:p w:rsidR="008A4D27" w:rsidRDefault="008A4D27" w:rsidP="008A4D27">
            <w:r>
              <w:rPr>
                <w:b/>
              </w:rPr>
              <w:t xml:space="preserve">Notes- </w:t>
            </w:r>
          </w:p>
          <w:p w:rsidR="008A4D27" w:rsidRDefault="008A4D27" w:rsidP="008A4D27">
            <w:r>
              <w:rPr>
                <w:b/>
              </w:rPr>
              <w:t xml:space="preserve">Times - </w:t>
            </w:r>
          </w:p>
          <w:p w:rsidR="008A4D27" w:rsidRDefault="008A4D27" w:rsidP="008A4D27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8A4D27" w:rsidRDefault="008A4D27" w:rsidP="008A4D27">
            <w:r>
              <w:rPr>
                <w:b/>
                <w:color w:val="FF0000"/>
              </w:rPr>
              <w:t>Learning Targets</w:t>
            </w:r>
          </w:p>
          <w:p w:rsidR="008A4D27" w:rsidRDefault="008A4D27" w:rsidP="008A4D27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8A4D27" w:rsidRDefault="008A4D27" w:rsidP="008A4D27">
            <w:pPr>
              <w:jc w:val="center"/>
            </w:pPr>
            <w:r>
              <w:t>7.15 B</w:t>
            </w:r>
          </w:p>
          <w:p w:rsidR="008A4D27" w:rsidRDefault="008A4D27" w:rsidP="008A4D27">
            <w:pPr>
              <w:jc w:val="center"/>
            </w:pPr>
            <w:r>
              <w:t>8..15 B</w:t>
            </w:r>
          </w:p>
          <w:p w:rsidR="008A4D27" w:rsidRDefault="008A4D27" w:rsidP="008A4D27">
            <w:pPr>
              <w:jc w:val="center"/>
            </w:pPr>
          </w:p>
          <w:p w:rsidR="008A4D27" w:rsidRDefault="008A4D27" w:rsidP="008A4D27">
            <w:pPr>
              <w:jc w:val="center"/>
            </w:pPr>
          </w:p>
        </w:tc>
        <w:tc>
          <w:tcPr>
            <w:tcW w:w="2760" w:type="dxa"/>
            <w:vMerge w:val="restart"/>
          </w:tcPr>
          <w:p w:rsidR="008A4D27" w:rsidRDefault="008A4D27" w:rsidP="008A4D27">
            <w:pPr>
              <w:jc w:val="center"/>
            </w:pPr>
            <w:r>
              <w:t>STAAR Reading Warm Up</w:t>
            </w:r>
          </w:p>
          <w:p w:rsidR="008A4D27" w:rsidRDefault="008A4D27" w:rsidP="008A4D27">
            <w:pPr>
              <w:jc w:val="center"/>
            </w:pPr>
            <w:r>
              <w:t>Journals</w:t>
            </w:r>
          </w:p>
          <w:p w:rsidR="008A4D27" w:rsidRDefault="008A4D27" w:rsidP="008A4D27">
            <w:pPr>
              <w:jc w:val="center"/>
            </w:pPr>
            <w:r>
              <w:t>STAAR Reading Warm Up</w:t>
            </w:r>
          </w:p>
          <w:p w:rsidR="008A4D27" w:rsidRDefault="008A4D27" w:rsidP="008A4D27">
            <w:pPr>
              <w:jc w:val="center"/>
            </w:pPr>
            <w:r>
              <w:t>Poem Card Instructions</w:t>
            </w:r>
          </w:p>
          <w:p w:rsidR="008A4D27" w:rsidRDefault="008A4D27" w:rsidP="008A4D27">
            <w:pPr>
              <w:jc w:val="center"/>
            </w:pPr>
            <w:r>
              <w:t>Simile and Metaphor worksheet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</w:tcPr>
          <w:p w:rsidR="008A4D27" w:rsidRDefault="008A4D27" w:rsidP="008A4D27">
            <w:r>
              <w:rPr>
                <w:b/>
                <w:color w:val="FF0000"/>
              </w:rPr>
              <w:t>Warm up/Hook/Connections</w:t>
            </w:r>
          </w:p>
          <w:p w:rsidR="008A4D27" w:rsidRDefault="008A4D27" w:rsidP="008A4D27">
            <w:r>
              <w:t>STAAR Reading Warm Up</w:t>
            </w:r>
          </w:p>
        </w:tc>
        <w:tc>
          <w:tcPr>
            <w:tcW w:w="1440" w:type="dxa"/>
            <w:vMerge/>
          </w:tcPr>
          <w:p w:rsidR="008A4D27" w:rsidRDefault="008A4D27" w:rsidP="008A4D27">
            <w:pPr>
              <w:jc w:val="center"/>
            </w:pPr>
          </w:p>
        </w:tc>
        <w:tc>
          <w:tcPr>
            <w:tcW w:w="2760" w:type="dxa"/>
            <w:vMerge/>
          </w:tcPr>
          <w:p w:rsidR="008A4D27" w:rsidRDefault="008A4D27" w:rsidP="008A4D27">
            <w:pPr>
              <w:jc w:val="center"/>
            </w:pP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  <w:vMerge w:val="restart"/>
          </w:tcPr>
          <w:p w:rsidR="008A4D27" w:rsidRDefault="008A4D27" w:rsidP="008A4D27">
            <w:r>
              <w:rPr>
                <w:b/>
                <w:color w:val="FF0000"/>
              </w:rPr>
              <w:t>Direct Instruction/Guided Practice (I DO, WE )</w:t>
            </w:r>
          </w:p>
          <w:p w:rsidR="008A4D27" w:rsidRPr="00C55195" w:rsidRDefault="008A4D27" w:rsidP="008A4D27">
            <w:r>
              <w:lastRenderedPageBreak/>
              <w:t>Students will practice analyzing the organization of a text.</w:t>
            </w:r>
          </w:p>
        </w:tc>
        <w:tc>
          <w:tcPr>
            <w:tcW w:w="1440" w:type="dxa"/>
          </w:tcPr>
          <w:p w:rsidR="008A4D27" w:rsidRPr="001D73B7" w:rsidRDefault="008A4D27" w:rsidP="008A4D27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Unit/Bundle</w:t>
            </w:r>
          </w:p>
        </w:tc>
        <w:tc>
          <w:tcPr>
            <w:tcW w:w="2760" w:type="dxa"/>
          </w:tcPr>
          <w:p w:rsidR="008A4D27" w:rsidRDefault="008A4D27" w:rsidP="008A4D2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8A4D27" w:rsidTr="00EA49BD">
        <w:trPr>
          <w:trHeight w:val="45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  <w:vMerge/>
          </w:tcPr>
          <w:p w:rsidR="008A4D27" w:rsidRDefault="008A4D27" w:rsidP="008A4D27"/>
        </w:tc>
        <w:tc>
          <w:tcPr>
            <w:tcW w:w="1440" w:type="dxa"/>
            <w:vMerge w:val="restart"/>
          </w:tcPr>
          <w:p w:rsidR="008A4D27" w:rsidRDefault="008A4D27" w:rsidP="008A4D2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8A4D27" w:rsidRDefault="008A4D27" w:rsidP="008A4D27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8A4D27" w:rsidRDefault="008A4D27" w:rsidP="008A4D27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8A4D27" w:rsidRDefault="008A4D27" w:rsidP="008A4D27">
            <w:pPr>
              <w:widowControl w:val="0"/>
              <w:spacing w:line="276" w:lineRule="auto"/>
            </w:pP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</w:tcPr>
          <w:p w:rsidR="008A4D27" w:rsidRDefault="008A4D27" w:rsidP="008A4D27">
            <w:r>
              <w:rPr>
                <w:b/>
                <w:color w:val="FF0000"/>
              </w:rPr>
              <w:t>Checks for Understanding  (FORMATIVE – SUMMATIVE)</w:t>
            </w:r>
          </w:p>
          <w:p w:rsidR="008A4D27" w:rsidRDefault="008A4D27" w:rsidP="008A4D27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8A4D27" w:rsidRDefault="008A4D27" w:rsidP="008A4D27">
            <w:pPr>
              <w:jc w:val="center"/>
            </w:pPr>
          </w:p>
        </w:tc>
        <w:tc>
          <w:tcPr>
            <w:tcW w:w="2760" w:type="dxa"/>
            <w:vMerge/>
          </w:tcPr>
          <w:p w:rsidR="008A4D27" w:rsidRDefault="008A4D27" w:rsidP="008A4D27">
            <w:pPr>
              <w:jc w:val="center"/>
            </w:pP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  <w:vMerge w:val="restart"/>
          </w:tcPr>
          <w:p w:rsidR="008A4D27" w:rsidRDefault="008A4D27" w:rsidP="008A4D27">
            <w:r>
              <w:rPr>
                <w:b/>
                <w:color w:val="FF0000"/>
              </w:rPr>
              <w:t>Student Independent Practice (YOU DO)</w:t>
            </w:r>
          </w:p>
          <w:p w:rsidR="008A4D27" w:rsidRDefault="008A4D27" w:rsidP="008A4D27">
            <w:r>
              <w:t>Students will practice writing, editing, and revising a poem.</w:t>
            </w:r>
          </w:p>
        </w:tc>
        <w:tc>
          <w:tcPr>
            <w:tcW w:w="4200" w:type="dxa"/>
            <w:gridSpan w:val="2"/>
          </w:tcPr>
          <w:p w:rsidR="008A4D27" w:rsidRDefault="008A4D27" w:rsidP="008A4D2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8A4D27" w:rsidTr="00EA49BD">
        <w:trPr>
          <w:trHeight w:val="260"/>
        </w:trPr>
        <w:tc>
          <w:tcPr>
            <w:tcW w:w="1340" w:type="dxa"/>
            <w:vMerge/>
          </w:tcPr>
          <w:p w:rsidR="008A4D27" w:rsidRDefault="008A4D27" w:rsidP="008A4D27"/>
        </w:tc>
        <w:tc>
          <w:tcPr>
            <w:tcW w:w="5680" w:type="dxa"/>
            <w:vMerge/>
          </w:tcPr>
          <w:p w:rsidR="008A4D27" w:rsidRDefault="008A4D27" w:rsidP="008A4D27"/>
        </w:tc>
        <w:tc>
          <w:tcPr>
            <w:tcW w:w="4200" w:type="dxa"/>
            <w:gridSpan w:val="2"/>
          </w:tcPr>
          <w:p w:rsidR="008A4D27" w:rsidRDefault="008A4D27" w:rsidP="008A4D27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</w:tbl>
    <w:p w:rsidR="008A4D27" w:rsidRDefault="008A4D27" w:rsidP="008A4D27">
      <w:pPr>
        <w:rPr>
          <w:b/>
          <w:sz w:val="24"/>
          <w:szCs w:val="24"/>
        </w:rPr>
      </w:pPr>
    </w:p>
    <w:p w:rsidR="008A4D27" w:rsidRDefault="008A4D27" w:rsidP="008A4D27">
      <w:pPr>
        <w:rPr>
          <w:b/>
          <w:sz w:val="24"/>
          <w:szCs w:val="24"/>
        </w:rPr>
      </w:pPr>
    </w:p>
    <w:p w:rsidR="008A4D27" w:rsidRDefault="008A4D27" w:rsidP="008A4D27">
      <w:pPr>
        <w:rPr>
          <w:b/>
          <w:sz w:val="24"/>
          <w:szCs w:val="24"/>
        </w:rPr>
      </w:pPr>
    </w:p>
    <w:p w:rsidR="008A4D27" w:rsidRDefault="008A4D27" w:rsidP="008A4D27">
      <w:pPr>
        <w:rPr>
          <w:b/>
          <w:sz w:val="24"/>
          <w:szCs w:val="24"/>
        </w:rPr>
      </w:pPr>
    </w:p>
    <w:p w:rsidR="008A4D27" w:rsidRDefault="008A4D27" w:rsidP="008A4D27">
      <w:pPr>
        <w:rPr>
          <w:b/>
          <w:sz w:val="24"/>
          <w:szCs w:val="24"/>
        </w:rPr>
      </w:pPr>
    </w:p>
    <w:p w:rsidR="008A4D27" w:rsidRDefault="008A4D27" w:rsidP="008A4D27">
      <w:pPr>
        <w:rPr>
          <w:b/>
          <w:sz w:val="24"/>
          <w:szCs w:val="24"/>
        </w:rPr>
      </w:pPr>
    </w:p>
    <w:p w:rsidR="008A4D27" w:rsidRDefault="008A4D27" w:rsidP="003D0D52">
      <w:pPr>
        <w:rPr>
          <w:b/>
          <w:sz w:val="24"/>
          <w:szCs w:val="24"/>
        </w:rPr>
      </w:pPr>
    </w:p>
    <w:p w:rsidR="008A4D27" w:rsidRDefault="008A4D27" w:rsidP="003D0D52">
      <w:pPr>
        <w:rPr>
          <w:b/>
          <w:sz w:val="24"/>
          <w:szCs w:val="24"/>
        </w:rPr>
      </w:pPr>
    </w:p>
    <w:p w:rsidR="008A4D27" w:rsidRDefault="008A4D27" w:rsidP="003D0D52">
      <w:pPr>
        <w:rPr>
          <w:b/>
          <w:sz w:val="24"/>
          <w:szCs w:val="24"/>
        </w:rPr>
      </w:pPr>
    </w:p>
    <w:p w:rsidR="008A4D27" w:rsidRDefault="008A4D27" w:rsidP="003D0D52">
      <w:pPr>
        <w:rPr>
          <w:b/>
          <w:sz w:val="24"/>
          <w:szCs w:val="24"/>
        </w:rPr>
      </w:pPr>
    </w:p>
    <w:p w:rsidR="008A4D27" w:rsidRDefault="008A4D27" w:rsidP="003D0D52">
      <w:pPr>
        <w:rPr>
          <w:b/>
          <w:sz w:val="24"/>
          <w:szCs w:val="24"/>
        </w:rPr>
      </w:pPr>
    </w:p>
    <w:p w:rsidR="008A4D27" w:rsidRDefault="008A4D27" w:rsidP="003D0D52">
      <w:pPr>
        <w:rPr>
          <w:b/>
          <w:sz w:val="24"/>
          <w:szCs w:val="24"/>
        </w:rPr>
      </w:pPr>
    </w:p>
    <w:p w:rsidR="008A4D27" w:rsidRDefault="008A4D27" w:rsidP="003D0D52">
      <w:pPr>
        <w:rPr>
          <w:b/>
          <w:sz w:val="24"/>
          <w:szCs w:val="24"/>
        </w:rPr>
      </w:pPr>
    </w:p>
    <w:p w:rsidR="008A4D27" w:rsidRDefault="008A4D27" w:rsidP="003D0D52">
      <w:pPr>
        <w:rPr>
          <w:b/>
          <w:sz w:val="24"/>
          <w:szCs w:val="24"/>
        </w:rPr>
      </w:pPr>
    </w:p>
    <w:p w:rsidR="008A4D27" w:rsidRDefault="008A4D27" w:rsidP="003D0D52">
      <w:pPr>
        <w:rPr>
          <w:b/>
          <w:sz w:val="24"/>
          <w:szCs w:val="24"/>
        </w:rPr>
      </w:pPr>
    </w:p>
    <w:p w:rsidR="008A4D27" w:rsidRDefault="008A4D27" w:rsidP="003D0D52">
      <w:pPr>
        <w:rPr>
          <w:b/>
          <w:sz w:val="24"/>
          <w:szCs w:val="24"/>
        </w:rPr>
      </w:pPr>
    </w:p>
    <w:p w:rsidR="008A4D27" w:rsidRDefault="008A4D27" w:rsidP="003D0D52">
      <w:pPr>
        <w:rPr>
          <w:b/>
          <w:sz w:val="24"/>
          <w:szCs w:val="24"/>
        </w:rPr>
      </w:pPr>
    </w:p>
    <w:p w:rsidR="008A4D27" w:rsidRDefault="008A4D27" w:rsidP="003D0D52">
      <w:pPr>
        <w:rPr>
          <w:b/>
          <w:sz w:val="24"/>
          <w:szCs w:val="24"/>
        </w:rPr>
      </w:pPr>
    </w:p>
    <w:p w:rsidR="008A4D27" w:rsidRDefault="008A4D27" w:rsidP="003D0D52">
      <w:pPr>
        <w:rPr>
          <w:b/>
          <w:sz w:val="24"/>
          <w:szCs w:val="24"/>
        </w:rPr>
      </w:pPr>
    </w:p>
    <w:p w:rsidR="008A4D27" w:rsidRDefault="008A4D27" w:rsidP="003D0D52">
      <w:pPr>
        <w:rPr>
          <w:b/>
          <w:sz w:val="24"/>
          <w:szCs w:val="24"/>
        </w:rPr>
      </w:pPr>
    </w:p>
    <w:p w:rsidR="008A4D27" w:rsidRDefault="008A4D27" w:rsidP="003D0D52">
      <w:pPr>
        <w:rPr>
          <w:b/>
          <w:sz w:val="24"/>
          <w:szCs w:val="24"/>
        </w:rPr>
      </w:pPr>
    </w:p>
    <w:p w:rsidR="008A4D27" w:rsidRDefault="008A4D27" w:rsidP="003D0D52">
      <w:pPr>
        <w:rPr>
          <w:b/>
          <w:sz w:val="24"/>
          <w:szCs w:val="24"/>
        </w:rPr>
      </w:pPr>
    </w:p>
    <w:p w:rsidR="003D0D52" w:rsidRDefault="003D0D52" w:rsidP="003D0D52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5941632" behindDoc="0" locked="0" layoutInCell="0" hidden="0" allowOverlap="1" wp14:anchorId="70D4A839" wp14:editId="29468E1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24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42656" behindDoc="0" locked="0" layoutInCell="0" hidden="0" allowOverlap="1" wp14:anchorId="12C6CEAC" wp14:editId="6FF351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25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43680" behindDoc="0" locked="0" layoutInCell="0" hidden="0" allowOverlap="1" wp14:anchorId="64917F10" wp14:editId="3CC476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26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44704" behindDoc="0" locked="0" layoutInCell="0" hidden="0" allowOverlap="1" wp14:anchorId="58060FF0" wp14:editId="7B9E53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27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45728" behindDoc="0" locked="0" layoutInCell="0" hidden="0" allowOverlap="1" wp14:anchorId="0405F6CD" wp14:editId="73D9D2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28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46752" behindDoc="0" locked="0" layoutInCell="0" hidden="0" allowOverlap="1" wp14:anchorId="06673278" wp14:editId="4007D7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29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47776" behindDoc="0" locked="0" layoutInCell="0" hidden="0" allowOverlap="1" wp14:anchorId="07E5DBCD" wp14:editId="182E003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30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48800" behindDoc="0" locked="0" layoutInCell="0" hidden="0" allowOverlap="1" wp14:anchorId="37CA44E6" wp14:editId="65C1F1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31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49824" behindDoc="0" locked="0" layoutInCell="0" hidden="0" allowOverlap="1" wp14:anchorId="5C47E88A" wp14:editId="4DB0D7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32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50848" behindDoc="0" locked="0" layoutInCell="0" hidden="0" allowOverlap="1" wp14:anchorId="1458076C" wp14:editId="102184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33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51872" behindDoc="0" locked="0" layoutInCell="0" hidden="0" allowOverlap="1" wp14:anchorId="70F008F4" wp14:editId="439475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34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52896" behindDoc="0" locked="0" layoutInCell="0" hidden="0" allowOverlap="1" wp14:anchorId="315D0EAF" wp14:editId="5A0917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35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53920" behindDoc="0" locked="0" layoutInCell="0" hidden="0" allowOverlap="1" wp14:anchorId="29E31793" wp14:editId="080C1E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36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54944" behindDoc="0" locked="0" layoutInCell="0" hidden="0" allowOverlap="1" wp14:anchorId="54063B05" wp14:editId="0E1310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37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55968" behindDoc="0" locked="0" layoutInCell="0" hidden="0" allowOverlap="1" wp14:anchorId="0C6DB921" wp14:editId="6863CF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38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56992" behindDoc="0" locked="0" layoutInCell="0" hidden="0" allowOverlap="1" wp14:anchorId="58148C2C" wp14:editId="27524D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39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58016" behindDoc="0" locked="0" layoutInCell="0" hidden="0" allowOverlap="1" wp14:anchorId="1B77C9B7" wp14:editId="5D8230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40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59040" behindDoc="0" locked="0" layoutInCell="0" hidden="0" allowOverlap="1" wp14:anchorId="6699A81C" wp14:editId="2FD336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41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60064" behindDoc="0" locked="0" layoutInCell="0" hidden="0" allowOverlap="1" wp14:anchorId="54EC2CA0" wp14:editId="0378D1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42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61088" behindDoc="0" locked="0" layoutInCell="0" hidden="0" allowOverlap="1" wp14:anchorId="4D05A5F2" wp14:editId="6CBC0C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43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62112" behindDoc="0" locked="0" layoutInCell="0" hidden="0" allowOverlap="1" wp14:anchorId="05413748" wp14:editId="31F274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44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63136" behindDoc="0" locked="0" layoutInCell="0" hidden="0" allowOverlap="1" wp14:anchorId="3D69B7C4" wp14:editId="1BBBB43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45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64160" behindDoc="0" locked="0" layoutInCell="0" hidden="0" allowOverlap="1" wp14:anchorId="0AFC9B6A" wp14:editId="17E2DC4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46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65184" behindDoc="0" locked="0" layoutInCell="0" hidden="0" allowOverlap="1" wp14:anchorId="7529F838" wp14:editId="662467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47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66208" behindDoc="0" locked="0" layoutInCell="0" hidden="0" allowOverlap="1" wp14:anchorId="1DA03D14" wp14:editId="2753ED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48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67232" behindDoc="0" locked="0" layoutInCell="0" hidden="0" allowOverlap="1" wp14:anchorId="59CB1B0B" wp14:editId="5FD963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49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68256" behindDoc="0" locked="0" layoutInCell="0" hidden="0" allowOverlap="1" wp14:anchorId="31BD365E" wp14:editId="42DB89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50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69280" behindDoc="0" locked="0" layoutInCell="0" hidden="0" allowOverlap="1" wp14:anchorId="7B2DDCBA" wp14:editId="2979C2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51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70304" behindDoc="0" locked="0" layoutInCell="0" hidden="0" allowOverlap="1" wp14:anchorId="3F23ECEB" wp14:editId="6044C4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52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71328" behindDoc="0" locked="0" layoutInCell="0" hidden="0" allowOverlap="1" wp14:anchorId="493C90E7" wp14:editId="338FCC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53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72352" behindDoc="0" locked="0" layoutInCell="0" hidden="0" allowOverlap="1" wp14:anchorId="2EAA06BE" wp14:editId="4BD181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54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73376" behindDoc="0" locked="0" layoutInCell="0" hidden="0" allowOverlap="1" wp14:anchorId="3F520F92" wp14:editId="4A2C21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55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74400" behindDoc="0" locked="0" layoutInCell="0" hidden="0" allowOverlap="1" wp14:anchorId="19FD5887" wp14:editId="2739F4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56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75424" behindDoc="0" locked="0" layoutInCell="0" hidden="0" allowOverlap="1" wp14:anchorId="755B5652" wp14:editId="4C0B6E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57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76448" behindDoc="0" locked="0" layoutInCell="0" hidden="0" allowOverlap="1" wp14:anchorId="6D92F94D" wp14:editId="3A72F8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58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77472" behindDoc="0" locked="0" layoutInCell="0" hidden="0" allowOverlap="1" wp14:anchorId="67BFDE29" wp14:editId="46BAB7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59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78496" behindDoc="0" locked="0" layoutInCell="0" hidden="0" allowOverlap="1" wp14:anchorId="04149207" wp14:editId="2432DB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60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79520" behindDoc="0" locked="0" layoutInCell="0" hidden="0" allowOverlap="1" wp14:anchorId="4E1AB55B" wp14:editId="71AC3C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61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80544" behindDoc="0" locked="0" layoutInCell="0" hidden="0" allowOverlap="1" wp14:anchorId="779314F0" wp14:editId="609744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62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81568" behindDoc="0" locked="0" layoutInCell="0" hidden="0" allowOverlap="1" wp14:anchorId="26386CC8" wp14:editId="5DB200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63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82592" behindDoc="0" locked="0" layoutInCell="0" hidden="0" allowOverlap="1" wp14:anchorId="10C967FF" wp14:editId="19A758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64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83616" behindDoc="0" locked="0" layoutInCell="0" hidden="0" allowOverlap="1" wp14:anchorId="43E9262A" wp14:editId="6269EB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65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84640" behindDoc="0" locked="0" layoutInCell="0" hidden="0" allowOverlap="1" wp14:anchorId="1477C514" wp14:editId="51D045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66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85664" behindDoc="0" locked="0" layoutInCell="0" hidden="0" allowOverlap="1" wp14:anchorId="3E113E34" wp14:editId="368C2E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67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86688" behindDoc="0" locked="0" layoutInCell="0" hidden="0" allowOverlap="1" wp14:anchorId="3AD173C9" wp14:editId="1053C5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68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87712" behindDoc="0" locked="0" layoutInCell="0" hidden="0" allowOverlap="1" wp14:anchorId="78D74260" wp14:editId="751A49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69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88736" behindDoc="0" locked="0" layoutInCell="0" hidden="0" allowOverlap="1" wp14:anchorId="0C949AEB" wp14:editId="3C07EB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70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89760" behindDoc="0" locked="0" layoutInCell="0" hidden="0" allowOverlap="1" wp14:anchorId="16E3A929" wp14:editId="36DD3A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71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90784" behindDoc="0" locked="0" layoutInCell="0" hidden="0" allowOverlap="1" wp14:anchorId="60267B94" wp14:editId="3F5FCF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72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91808" behindDoc="0" locked="0" layoutInCell="0" hidden="0" allowOverlap="1" wp14:anchorId="599BFF8F" wp14:editId="50A807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73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92832" behindDoc="0" locked="0" layoutInCell="0" hidden="0" allowOverlap="1" wp14:anchorId="593CA722" wp14:editId="06E4B1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74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93856" behindDoc="0" locked="0" layoutInCell="0" hidden="0" allowOverlap="1" wp14:anchorId="0E718FD1" wp14:editId="35A700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75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94880" behindDoc="0" locked="0" layoutInCell="0" hidden="0" allowOverlap="1" wp14:anchorId="62B98BE6" wp14:editId="0338D1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76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95904" behindDoc="0" locked="0" layoutInCell="0" hidden="0" allowOverlap="1" wp14:anchorId="35CD824C" wp14:editId="280C5B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77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96928" behindDoc="0" locked="0" layoutInCell="0" hidden="0" allowOverlap="1" wp14:anchorId="7D1C4FD1" wp14:editId="422F02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78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97952" behindDoc="0" locked="0" layoutInCell="0" hidden="0" allowOverlap="1" wp14:anchorId="207A3999" wp14:editId="0C0062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79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98976" behindDoc="0" locked="0" layoutInCell="0" hidden="0" allowOverlap="1" wp14:anchorId="05D25987" wp14:editId="71C145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80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00000" behindDoc="0" locked="0" layoutInCell="0" hidden="0" allowOverlap="1" wp14:anchorId="1E8FF3C2" wp14:editId="138718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81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01024" behindDoc="0" locked="0" layoutInCell="0" hidden="0" allowOverlap="1" wp14:anchorId="40C92A23" wp14:editId="006263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82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02048" behindDoc="0" locked="0" layoutInCell="0" hidden="0" allowOverlap="1" wp14:anchorId="598BFBFF" wp14:editId="6A4F4B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83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03072" behindDoc="0" locked="0" layoutInCell="0" hidden="0" allowOverlap="1" wp14:anchorId="7F0EF6AF" wp14:editId="7C1A8B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84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04096" behindDoc="0" locked="0" layoutInCell="0" hidden="0" allowOverlap="1" wp14:anchorId="21605483" wp14:editId="0796D9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85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05120" behindDoc="0" locked="0" layoutInCell="0" hidden="0" allowOverlap="1" wp14:anchorId="4117F297" wp14:editId="4EC25C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86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06144" behindDoc="0" locked="0" layoutInCell="0" hidden="0" allowOverlap="1" wp14:anchorId="11506157" wp14:editId="53B30B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87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07168" behindDoc="0" locked="0" layoutInCell="0" hidden="0" allowOverlap="1" wp14:anchorId="16C5EB8F" wp14:editId="41EA8B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88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08192" behindDoc="0" locked="0" layoutInCell="0" hidden="0" allowOverlap="1" wp14:anchorId="5DEB94A5" wp14:editId="31B26B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89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09216" behindDoc="0" locked="0" layoutInCell="0" hidden="0" allowOverlap="1" wp14:anchorId="24DB02EE" wp14:editId="010C27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90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10240" behindDoc="0" locked="0" layoutInCell="0" hidden="0" allowOverlap="1" wp14:anchorId="4A608871" wp14:editId="745F39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91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11264" behindDoc="0" locked="0" layoutInCell="0" hidden="0" allowOverlap="1" wp14:anchorId="041FA9BE" wp14:editId="4DBF90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92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12288" behindDoc="0" locked="0" layoutInCell="0" hidden="0" allowOverlap="1" wp14:anchorId="4909EF80" wp14:editId="1D35D85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93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13312" behindDoc="0" locked="0" layoutInCell="0" hidden="0" allowOverlap="1" wp14:anchorId="35B96F74" wp14:editId="25F573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94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14336" behindDoc="0" locked="0" layoutInCell="0" hidden="0" allowOverlap="1" wp14:anchorId="545EF430" wp14:editId="59CABAF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95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15360" behindDoc="0" locked="0" layoutInCell="0" hidden="0" allowOverlap="1" wp14:anchorId="5173744A" wp14:editId="55411D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96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16384" behindDoc="0" locked="0" layoutInCell="0" hidden="0" allowOverlap="1" wp14:anchorId="3E17FF9E" wp14:editId="39B636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97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17408" behindDoc="0" locked="0" layoutInCell="0" hidden="0" allowOverlap="1" wp14:anchorId="1E4B2324" wp14:editId="438FEE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98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18432" behindDoc="0" locked="0" layoutInCell="0" hidden="0" allowOverlap="1" wp14:anchorId="03B4D73D" wp14:editId="4BB1F0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99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19456" behindDoc="0" locked="0" layoutInCell="0" hidden="0" allowOverlap="1" wp14:anchorId="0465AC83" wp14:editId="4B97D0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00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20480" behindDoc="0" locked="0" layoutInCell="0" hidden="0" allowOverlap="1" wp14:anchorId="1A368B1C" wp14:editId="39836C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01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21504" behindDoc="0" locked="0" layoutInCell="0" hidden="0" allowOverlap="1" wp14:anchorId="01E3F888" wp14:editId="21C225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02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22528" behindDoc="0" locked="0" layoutInCell="0" hidden="0" allowOverlap="1" wp14:anchorId="303277EF" wp14:editId="1B2FD9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03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23552" behindDoc="0" locked="0" layoutInCell="0" hidden="0" allowOverlap="1" wp14:anchorId="15BBB141" wp14:editId="5C8BC8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04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24576" behindDoc="0" locked="0" layoutInCell="0" hidden="0" allowOverlap="1" wp14:anchorId="79A91746" wp14:editId="66EEC2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05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25600" behindDoc="0" locked="0" layoutInCell="0" hidden="0" allowOverlap="1" wp14:anchorId="70985799" wp14:editId="1F657C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06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26624" behindDoc="0" locked="0" layoutInCell="0" hidden="0" allowOverlap="1" wp14:anchorId="136E8DAA" wp14:editId="133D7F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07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27648" behindDoc="0" locked="0" layoutInCell="0" hidden="0" allowOverlap="1" wp14:anchorId="393F52AA" wp14:editId="4D5307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08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28672" behindDoc="0" locked="0" layoutInCell="0" hidden="0" allowOverlap="1" wp14:anchorId="055ECDE4" wp14:editId="210D60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09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29696" behindDoc="0" locked="0" layoutInCell="0" hidden="0" allowOverlap="1" wp14:anchorId="19482C96" wp14:editId="00E337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10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30720" behindDoc="0" locked="0" layoutInCell="0" hidden="0" allowOverlap="1" wp14:anchorId="27CAA9E0" wp14:editId="24E3CF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11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31744" behindDoc="0" locked="0" layoutInCell="0" hidden="0" allowOverlap="1" wp14:anchorId="52924CD6" wp14:editId="519A7E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12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32768" behindDoc="0" locked="0" layoutInCell="0" hidden="0" allowOverlap="1" wp14:anchorId="2EF8B038" wp14:editId="158D23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13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33792" behindDoc="0" locked="0" layoutInCell="0" hidden="0" allowOverlap="1" wp14:anchorId="62AAA455" wp14:editId="476F41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14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34816" behindDoc="0" locked="0" layoutInCell="0" hidden="0" allowOverlap="1" wp14:anchorId="12363EF2" wp14:editId="461981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15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35840" behindDoc="0" locked="0" layoutInCell="0" hidden="0" allowOverlap="1" wp14:anchorId="5B98AF3D" wp14:editId="0B87A5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16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36864" behindDoc="0" locked="0" layoutInCell="0" hidden="0" allowOverlap="1" wp14:anchorId="6DF19AB7" wp14:editId="68C963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17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37888" behindDoc="0" locked="0" layoutInCell="0" hidden="0" allowOverlap="1" wp14:anchorId="10FA290C" wp14:editId="680570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18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38912" behindDoc="0" locked="0" layoutInCell="0" hidden="0" allowOverlap="1" wp14:anchorId="33AC43E3" wp14:editId="72B52C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19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39936" behindDoc="0" locked="0" layoutInCell="0" hidden="0" allowOverlap="1" wp14:anchorId="2B74B266" wp14:editId="36ECC4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20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40960" behindDoc="0" locked="0" layoutInCell="0" hidden="0" allowOverlap="1" wp14:anchorId="342FCDDE" wp14:editId="28F982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21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41984" behindDoc="0" locked="0" layoutInCell="0" hidden="0" allowOverlap="1" wp14:anchorId="070ACC8E" wp14:editId="445621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22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43008" behindDoc="0" locked="0" layoutInCell="0" hidden="0" allowOverlap="1" wp14:anchorId="375D7FDD" wp14:editId="18FF08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23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44032" behindDoc="0" locked="0" layoutInCell="0" hidden="0" allowOverlap="1" wp14:anchorId="0AFD4C1D" wp14:editId="325DB7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24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45056" behindDoc="0" locked="0" layoutInCell="0" hidden="0" allowOverlap="1" wp14:anchorId="5064B158" wp14:editId="41F45F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25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46080" behindDoc="0" locked="0" layoutInCell="0" hidden="0" allowOverlap="1" wp14:anchorId="56EF46A5" wp14:editId="347608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26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47104" behindDoc="0" locked="0" layoutInCell="0" hidden="0" allowOverlap="1" wp14:anchorId="2F2C1BF3" wp14:editId="4A3901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27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48128" behindDoc="0" locked="0" layoutInCell="0" hidden="0" allowOverlap="1" wp14:anchorId="07F3165B" wp14:editId="13AD43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28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49152" behindDoc="0" locked="0" layoutInCell="0" hidden="0" allowOverlap="1" wp14:anchorId="79017AED" wp14:editId="48D5C2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29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50176" behindDoc="0" locked="0" layoutInCell="0" hidden="0" allowOverlap="1" wp14:anchorId="4B8E7C1F" wp14:editId="343C81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30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51200" behindDoc="0" locked="0" layoutInCell="0" hidden="0" allowOverlap="1" wp14:anchorId="1038A710" wp14:editId="686DC6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31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52224" behindDoc="0" locked="0" layoutInCell="0" hidden="0" allowOverlap="1" wp14:anchorId="5669388B" wp14:editId="1DAB1F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32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53248" behindDoc="0" locked="0" layoutInCell="0" hidden="0" allowOverlap="1" wp14:anchorId="48E79755" wp14:editId="77A569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33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54272" behindDoc="0" locked="0" layoutInCell="0" hidden="0" allowOverlap="1" wp14:anchorId="1FCF1F9D" wp14:editId="67FC98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34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55296" behindDoc="0" locked="0" layoutInCell="0" hidden="0" allowOverlap="1" wp14:anchorId="606CEDF6" wp14:editId="4DF1E4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35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56320" behindDoc="0" locked="0" layoutInCell="0" hidden="0" allowOverlap="1" wp14:anchorId="53DB2FC0" wp14:editId="1AC3A9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36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57344" behindDoc="0" locked="0" layoutInCell="0" hidden="0" allowOverlap="1" wp14:anchorId="5F53EBC9" wp14:editId="318971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37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58368" behindDoc="0" locked="0" layoutInCell="0" hidden="0" allowOverlap="1" wp14:anchorId="00CDB8A1" wp14:editId="6F3097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38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59392" behindDoc="0" locked="0" layoutInCell="0" hidden="0" allowOverlap="1" wp14:anchorId="362E57D7" wp14:editId="2AECA2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39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60416" behindDoc="0" locked="0" layoutInCell="0" hidden="0" allowOverlap="1" wp14:anchorId="531B63F3" wp14:editId="5CD644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40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61440" behindDoc="0" locked="0" layoutInCell="0" hidden="0" allowOverlap="1" wp14:anchorId="230B2F89" wp14:editId="7F2B67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41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62464" behindDoc="0" locked="0" layoutInCell="0" hidden="0" allowOverlap="1" wp14:anchorId="3F3CAC54" wp14:editId="15ABF5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42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63488" behindDoc="0" locked="0" layoutInCell="0" hidden="0" allowOverlap="1" wp14:anchorId="0107202E" wp14:editId="096A41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43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64512" behindDoc="0" locked="0" layoutInCell="0" hidden="0" allowOverlap="1" wp14:anchorId="4C590B55" wp14:editId="0F149C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44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65536" behindDoc="0" locked="0" layoutInCell="0" hidden="0" allowOverlap="1" wp14:anchorId="24CD4977" wp14:editId="72880F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45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66560" behindDoc="0" locked="0" layoutInCell="0" hidden="0" allowOverlap="1" wp14:anchorId="68B66819" wp14:editId="38C463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46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67584" behindDoc="0" locked="0" layoutInCell="0" hidden="0" allowOverlap="1" wp14:anchorId="61178BC9" wp14:editId="5F5A77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47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68608" behindDoc="0" locked="0" layoutInCell="0" hidden="0" allowOverlap="1" wp14:anchorId="2C9845E3" wp14:editId="68BDF1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48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69632" behindDoc="0" locked="0" layoutInCell="0" hidden="0" allowOverlap="1" wp14:anchorId="59EE50DE" wp14:editId="26A143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49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70656" behindDoc="0" locked="0" layoutInCell="0" hidden="0" allowOverlap="1" wp14:anchorId="13ABDE9D" wp14:editId="4387FB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50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71680" behindDoc="0" locked="0" layoutInCell="0" hidden="0" allowOverlap="1" wp14:anchorId="52BC2539" wp14:editId="16ECCB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51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72704" behindDoc="0" locked="0" layoutInCell="0" hidden="0" allowOverlap="1" wp14:anchorId="15537E59" wp14:editId="3F22CE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52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73728" behindDoc="0" locked="0" layoutInCell="0" hidden="0" allowOverlap="1" wp14:anchorId="35460CFA" wp14:editId="5B6C9C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53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74752" behindDoc="0" locked="0" layoutInCell="0" hidden="0" allowOverlap="1" wp14:anchorId="70AA7DC6" wp14:editId="57A80E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54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75776" behindDoc="0" locked="0" layoutInCell="0" hidden="0" allowOverlap="1" wp14:anchorId="654E15F6" wp14:editId="7FAD5F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55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76800" behindDoc="0" locked="0" layoutInCell="0" hidden="0" allowOverlap="1" wp14:anchorId="393A4E20" wp14:editId="0CD3E2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56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77824" behindDoc="0" locked="0" layoutInCell="0" hidden="0" allowOverlap="1" wp14:anchorId="37AE4095" wp14:editId="32F058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57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78848" behindDoc="0" locked="0" layoutInCell="0" hidden="0" allowOverlap="1" wp14:anchorId="497BBA03" wp14:editId="2A9BDC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58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79872" behindDoc="0" locked="0" layoutInCell="0" hidden="0" allowOverlap="1" wp14:anchorId="3856E70C" wp14:editId="78EA93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59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80896" behindDoc="0" locked="0" layoutInCell="0" hidden="0" allowOverlap="1" wp14:anchorId="5A389E8B" wp14:editId="492719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60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81920" behindDoc="0" locked="0" layoutInCell="0" hidden="0" allowOverlap="1" wp14:anchorId="7BFBF0A2" wp14:editId="0B4B7B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61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82944" behindDoc="0" locked="0" layoutInCell="0" hidden="0" allowOverlap="1" wp14:anchorId="69C9DE54" wp14:editId="00633A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62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83968" behindDoc="0" locked="0" layoutInCell="0" hidden="0" allowOverlap="1" wp14:anchorId="79C41486" wp14:editId="72543EB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63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84992" behindDoc="0" locked="0" layoutInCell="0" hidden="0" allowOverlap="1" wp14:anchorId="24F7834C" wp14:editId="4674BB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64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86016" behindDoc="0" locked="0" layoutInCell="0" hidden="0" allowOverlap="1" wp14:anchorId="07527C21" wp14:editId="0270C2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65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87040" behindDoc="0" locked="0" layoutInCell="0" hidden="0" allowOverlap="1" wp14:anchorId="3AD8D6EF" wp14:editId="2BBA65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66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88064" behindDoc="0" locked="0" layoutInCell="0" hidden="0" allowOverlap="1" wp14:anchorId="28E0EF59" wp14:editId="584AFC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67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89088" behindDoc="0" locked="0" layoutInCell="0" hidden="0" allowOverlap="1" wp14:anchorId="4FD12BA6" wp14:editId="26845DB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68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90112" behindDoc="0" locked="0" layoutInCell="0" hidden="0" allowOverlap="1" wp14:anchorId="3F0C0A3A" wp14:editId="4BF117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69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91136" behindDoc="0" locked="0" layoutInCell="0" hidden="0" allowOverlap="1" wp14:anchorId="7B15FDB0" wp14:editId="15B24A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70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92160" behindDoc="0" locked="0" layoutInCell="0" hidden="0" allowOverlap="1" wp14:anchorId="73DD998C" wp14:editId="175896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71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93184" behindDoc="0" locked="0" layoutInCell="0" hidden="0" allowOverlap="1" wp14:anchorId="3C8A1CE7" wp14:editId="19838E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72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94208" behindDoc="0" locked="0" layoutInCell="0" hidden="0" allowOverlap="1" wp14:anchorId="66EF6086" wp14:editId="0856CF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73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95232" behindDoc="0" locked="0" layoutInCell="0" hidden="0" allowOverlap="1" wp14:anchorId="056E73CB" wp14:editId="795CEC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74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96256" behindDoc="0" locked="0" layoutInCell="0" hidden="0" allowOverlap="1" wp14:anchorId="7CE77FA4" wp14:editId="5818B9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75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97280" behindDoc="0" locked="0" layoutInCell="0" hidden="0" allowOverlap="1" wp14:anchorId="4796237D" wp14:editId="65DC4F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76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98304" behindDoc="0" locked="0" layoutInCell="0" hidden="0" allowOverlap="1" wp14:anchorId="4FE75F1A" wp14:editId="7A3848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77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099328" behindDoc="0" locked="0" layoutInCell="0" hidden="0" allowOverlap="1" wp14:anchorId="5C36D1F9" wp14:editId="3E222A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78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00352" behindDoc="0" locked="0" layoutInCell="0" hidden="0" allowOverlap="1" wp14:anchorId="3FCA2EEA" wp14:editId="4A76AB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79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01376" behindDoc="0" locked="0" layoutInCell="0" hidden="0" allowOverlap="1" wp14:anchorId="4597E466" wp14:editId="6F21F4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80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02400" behindDoc="0" locked="0" layoutInCell="0" hidden="0" allowOverlap="1" wp14:anchorId="04BEC43B" wp14:editId="257AB6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81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03424" behindDoc="0" locked="0" layoutInCell="0" hidden="0" allowOverlap="1" wp14:anchorId="6FB8D0CC" wp14:editId="202F23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82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04448" behindDoc="0" locked="0" layoutInCell="0" hidden="0" allowOverlap="1" wp14:anchorId="4B60E784" wp14:editId="5F9E90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83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05472" behindDoc="0" locked="0" layoutInCell="0" hidden="0" allowOverlap="1" wp14:anchorId="6118F314" wp14:editId="15323B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84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06496" behindDoc="0" locked="0" layoutInCell="0" hidden="0" allowOverlap="1" wp14:anchorId="4330ED80" wp14:editId="471426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85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07520" behindDoc="0" locked="0" layoutInCell="0" hidden="0" allowOverlap="1" wp14:anchorId="6B162F5A" wp14:editId="4D237F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86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08544" behindDoc="0" locked="0" layoutInCell="0" hidden="0" allowOverlap="1" wp14:anchorId="65E47870" wp14:editId="08ED53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87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09568" behindDoc="0" locked="0" layoutInCell="0" hidden="0" allowOverlap="1" wp14:anchorId="13B992E0" wp14:editId="514464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88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10592" behindDoc="0" locked="0" layoutInCell="0" hidden="0" allowOverlap="1" wp14:anchorId="47DC0CF9" wp14:editId="5FEA9A0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89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11616" behindDoc="0" locked="0" layoutInCell="0" hidden="0" allowOverlap="1" wp14:anchorId="4622E145" wp14:editId="4328E3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90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12640" behindDoc="0" locked="0" layoutInCell="0" hidden="0" allowOverlap="1" wp14:anchorId="12B7A06A" wp14:editId="2991C8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91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13664" behindDoc="0" locked="0" layoutInCell="0" hidden="0" allowOverlap="1" wp14:anchorId="58D0D5C2" wp14:editId="5EA54E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92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14688" behindDoc="0" locked="0" layoutInCell="0" hidden="0" allowOverlap="1" wp14:anchorId="06B94C6C" wp14:editId="0DB56F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93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15712" behindDoc="0" locked="0" layoutInCell="0" hidden="0" allowOverlap="1" wp14:anchorId="047218D2" wp14:editId="282EF4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94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16736" behindDoc="0" locked="0" layoutInCell="0" hidden="0" allowOverlap="1" wp14:anchorId="2C6B6AC7" wp14:editId="2FEC27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95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17760" behindDoc="0" locked="0" layoutInCell="0" hidden="0" allowOverlap="1" wp14:anchorId="11A74C0E" wp14:editId="5A1D67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96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18784" behindDoc="0" locked="0" layoutInCell="0" hidden="0" allowOverlap="1" wp14:anchorId="35218F68" wp14:editId="638769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97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19808" behindDoc="0" locked="0" layoutInCell="0" hidden="0" allowOverlap="1" wp14:anchorId="5CD9542E" wp14:editId="187F5B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98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20832" behindDoc="0" locked="0" layoutInCell="0" hidden="0" allowOverlap="1" wp14:anchorId="68DAA258" wp14:editId="2692FC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99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21856" behindDoc="0" locked="0" layoutInCell="0" hidden="0" allowOverlap="1" wp14:anchorId="6FF1C310" wp14:editId="28D527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00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22880" behindDoc="0" locked="0" layoutInCell="0" hidden="0" allowOverlap="1" wp14:anchorId="144E19C3" wp14:editId="133F0A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01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23904" behindDoc="0" locked="0" layoutInCell="0" hidden="0" allowOverlap="1" wp14:anchorId="748F61AC" wp14:editId="3BA2EA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02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24928" behindDoc="0" locked="0" layoutInCell="0" hidden="0" allowOverlap="1" wp14:anchorId="740E53EE" wp14:editId="64B6D0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03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25952" behindDoc="0" locked="0" layoutInCell="0" hidden="0" allowOverlap="1" wp14:anchorId="5470DA43" wp14:editId="08720C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04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26976" behindDoc="0" locked="0" layoutInCell="0" hidden="0" allowOverlap="1" wp14:anchorId="1A56E512" wp14:editId="129E91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05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28000" behindDoc="0" locked="0" layoutInCell="0" hidden="0" allowOverlap="1" wp14:anchorId="68313057" wp14:editId="421865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06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29024" behindDoc="0" locked="0" layoutInCell="0" hidden="0" allowOverlap="1" wp14:anchorId="3D008EA9" wp14:editId="596DBE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07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30048" behindDoc="0" locked="0" layoutInCell="0" hidden="0" allowOverlap="1" wp14:anchorId="623E0E19" wp14:editId="01AFBB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08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31072" behindDoc="0" locked="0" layoutInCell="0" hidden="0" allowOverlap="1" wp14:anchorId="4DB66FCF" wp14:editId="6AEC33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09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32096" behindDoc="0" locked="0" layoutInCell="0" hidden="0" allowOverlap="1" wp14:anchorId="02906F14" wp14:editId="7A0208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10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33120" behindDoc="0" locked="0" layoutInCell="0" hidden="0" allowOverlap="1" wp14:anchorId="3B0A970B" wp14:editId="205150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11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34144" behindDoc="0" locked="0" layoutInCell="0" hidden="0" allowOverlap="1" wp14:anchorId="6A7E67C7" wp14:editId="0E6020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12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35168" behindDoc="0" locked="0" layoutInCell="0" hidden="0" allowOverlap="1" wp14:anchorId="18C8B4FD" wp14:editId="66D41B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13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36192" behindDoc="0" locked="0" layoutInCell="0" hidden="0" allowOverlap="1" wp14:anchorId="721D1868" wp14:editId="613E31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14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37216" behindDoc="0" locked="0" layoutInCell="0" hidden="0" allowOverlap="1" wp14:anchorId="29F2BFF5" wp14:editId="60BADD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15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38240" behindDoc="0" locked="0" layoutInCell="0" hidden="0" allowOverlap="1" wp14:anchorId="7BD3BD8C" wp14:editId="051B9F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16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39264" behindDoc="0" locked="0" layoutInCell="0" hidden="0" allowOverlap="1" wp14:anchorId="0FD3B29A" wp14:editId="47776D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17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40288" behindDoc="0" locked="0" layoutInCell="0" hidden="0" allowOverlap="1" wp14:anchorId="4BAEB4C3" wp14:editId="08596A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18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41312" behindDoc="0" locked="0" layoutInCell="0" hidden="0" allowOverlap="1" wp14:anchorId="695637F6" wp14:editId="2BADC5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19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42336" behindDoc="0" locked="0" layoutInCell="0" hidden="0" allowOverlap="1" wp14:anchorId="44776BF3" wp14:editId="347513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20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43360" behindDoc="0" locked="0" layoutInCell="0" hidden="0" allowOverlap="1" wp14:anchorId="0A7E0258" wp14:editId="1F2CA6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21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44384" behindDoc="0" locked="0" layoutInCell="0" hidden="0" allowOverlap="1" wp14:anchorId="0EEB8137" wp14:editId="7BC8E6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22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45408" behindDoc="0" locked="0" layoutInCell="0" hidden="0" allowOverlap="1" wp14:anchorId="654B6625" wp14:editId="189A76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23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46432" behindDoc="0" locked="0" layoutInCell="0" hidden="0" allowOverlap="1" wp14:anchorId="78B85DA7" wp14:editId="53EDC4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24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47456" behindDoc="0" locked="0" layoutInCell="0" hidden="0" allowOverlap="1" wp14:anchorId="63864431" wp14:editId="30F2EB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25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48480" behindDoc="0" locked="0" layoutInCell="0" hidden="0" allowOverlap="1" wp14:anchorId="72326CCE" wp14:editId="138520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26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49504" behindDoc="0" locked="0" layoutInCell="0" hidden="0" allowOverlap="1" wp14:anchorId="7542B6C1" wp14:editId="1B69EF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27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50528" behindDoc="0" locked="0" layoutInCell="0" hidden="0" allowOverlap="1" wp14:anchorId="4A0CE5EF" wp14:editId="6BDDE0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28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51552" behindDoc="0" locked="0" layoutInCell="0" hidden="0" allowOverlap="1" wp14:anchorId="3A0171C4" wp14:editId="64763E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29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52576" behindDoc="0" locked="0" layoutInCell="0" hidden="0" allowOverlap="1" wp14:anchorId="27393361" wp14:editId="5874D2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30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6153600" behindDoc="0" locked="0" layoutInCell="0" hidden="0" allowOverlap="1" wp14:anchorId="14ACFC53" wp14:editId="4B58BD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31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3D0D52" w:rsidRDefault="003D0D52" w:rsidP="003D0D52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6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4/24/17 to 4/28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3D0D52" w:rsidTr="003D0D52">
        <w:trPr>
          <w:trHeight w:val="260"/>
        </w:trPr>
        <w:tc>
          <w:tcPr>
            <w:tcW w:w="1340" w:type="dxa"/>
          </w:tcPr>
          <w:p w:rsidR="003D0D52" w:rsidRDefault="003D0D52" w:rsidP="003D0D52">
            <w:r>
              <w:rPr>
                <w:b/>
                <w:color w:val="1F4E79"/>
              </w:rPr>
              <w:lastRenderedPageBreak/>
              <w:t>Monday</w:t>
            </w:r>
          </w:p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3D0D52" w:rsidRDefault="003D0D52" w:rsidP="003D0D52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3D0D52" w:rsidRDefault="003D0D52" w:rsidP="003D0D52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3D0D52" w:rsidTr="003D0D52">
        <w:trPr>
          <w:trHeight w:val="260"/>
        </w:trPr>
        <w:tc>
          <w:tcPr>
            <w:tcW w:w="1340" w:type="dxa"/>
            <w:vMerge w:val="restart"/>
          </w:tcPr>
          <w:p w:rsidR="003D0D52" w:rsidRDefault="003D0D52" w:rsidP="003D0D52">
            <w:r>
              <w:rPr>
                <w:b/>
              </w:rPr>
              <w:t xml:space="preserve">Notes - Times - </w:t>
            </w:r>
          </w:p>
          <w:p w:rsidR="003D0D52" w:rsidRDefault="003D0D52" w:rsidP="003D0D52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FF0000"/>
              </w:rPr>
              <w:t>Learning Targets</w:t>
            </w:r>
          </w:p>
          <w:p w:rsidR="003D0D52" w:rsidRDefault="003D0D52" w:rsidP="003D0D52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3D0D52" w:rsidRDefault="003D0D52" w:rsidP="003D0D52">
            <w:pPr>
              <w:jc w:val="center"/>
            </w:pPr>
            <w:r>
              <w:t>7.15 B</w:t>
            </w:r>
          </w:p>
          <w:p w:rsidR="003D0D52" w:rsidRDefault="003D0D52" w:rsidP="003D0D52">
            <w:pPr>
              <w:jc w:val="center"/>
            </w:pPr>
            <w:r>
              <w:t>8..15 B</w:t>
            </w:r>
          </w:p>
          <w:p w:rsidR="003D0D52" w:rsidRDefault="003D0D52" w:rsidP="003D0D52">
            <w:pPr>
              <w:jc w:val="center"/>
            </w:pPr>
          </w:p>
          <w:p w:rsidR="003D0D52" w:rsidRDefault="003D0D52" w:rsidP="003D0D52">
            <w:pPr>
              <w:jc w:val="center"/>
            </w:pPr>
          </w:p>
        </w:tc>
        <w:tc>
          <w:tcPr>
            <w:tcW w:w="2760" w:type="dxa"/>
            <w:vMerge w:val="restart"/>
          </w:tcPr>
          <w:p w:rsidR="003D0D52" w:rsidRDefault="003D0D52" w:rsidP="003D0D52">
            <w:pPr>
              <w:jc w:val="center"/>
            </w:pPr>
            <w:r>
              <w:t>STAAR Reading Warm Up</w:t>
            </w:r>
          </w:p>
          <w:p w:rsidR="003D0D52" w:rsidRDefault="003D0D52" w:rsidP="003D0D52">
            <w:pPr>
              <w:jc w:val="center"/>
            </w:pPr>
            <w:r>
              <w:t>Journals</w:t>
            </w:r>
          </w:p>
          <w:p w:rsidR="003D0D52" w:rsidRDefault="003D0D52" w:rsidP="003D0D52">
            <w:pPr>
              <w:jc w:val="center"/>
            </w:pPr>
            <w:r>
              <w:t>STAAR Reading Warm Up</w:t>
            </w:r>
          </w:p>
          <w:p w:rsidR="003D0D52" w:rsidRDefault="003D0D52" w:rsidP="003D0D52">
            <w:pPr>
              <w:jc w:val="center"/>
            </w:pPr>
            <w:r>
              <w:t>Poem Card Instructions</w:t>
            </w:r>
          </w:p>
          <w:p w:rsidR="003D0D52" w:rsidRDefault="003D0D52" w:rsidP="003D0D52">
            <w:pPr>
              <w:jc w:val="center"/>
            </w:pP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FF0000"/>
              </w:rPr>
              <w:t>Warm up/Hook/Connections</w:t>
            </w:r>
          </w:p>
          <w:p w:rsidR="003D0D52" w:rsidRDefault="003D0D52" w:rsidP="003D0D52">
            <w:r>
              <w:t>STAAR Reading Warm Up</w:t>
            </w:r>
          </w:p>
        </w:tc>
        <w:tc>
          <w:tcPr>
            <w:tcW w:w="1440" w:type="dxa"/>
            <w:vMerge/>
          </w:tcPr>
          <w:p w:rsidR="003D0D52" w:rsidRDefault="003D0D52" w:rsidP="003D0D52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3D0D52" w:rsidRDefault="003D0D52" w:rsidP="003D0D52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3D0D52" w:rsidTr="003D0D52">
        <w:trPr>
          <w:trHeight w:val="377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  <w:vMerge w:val="restart"/>
          </w:tcPr>
          <w:p w:rsidR="003D0D52" w:rsidRDefault="003D0D52" w:rsidP="003D0D52">
            <w:r>
              <w:rPr>
                <w:b/>
                <w:color w:val="FF0000"/>
              </w:rPr>
              <w:t>Direct Instruction/Guided Practice (I DO, WE )</w:t>
            </w:r>
          </w:p>
          <w:p w:rsidR="003D0D52" w:rsidRPr="00C55195" w:rsidRDefault="003D0D52" w:rsidP="003D0D52">
            <w:r>
              <w:t xml:space="preserve">Students will learn </w:t>
            </w:r>
            <w:r w:rsidR="00315328">
              <w:t>onomatopoeia.</w:t>
            </w:r>
          </w:p>
        </w:tc>
        <w:tc>
          <w:tcPr>
            <w:tcW w:w="1440" w:type="dxa"/>
          </w:tcPr>
          <w:p w:rsidR="003D0D52" w:rsidRPr="001D73B7" w:rsidRDefault="003D0D52" w:rsidP="003D0D52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3D0D52" w:rsidRDefault="003D0D52" w:rsidP="003D0D5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3D0D52" w:rsidTr="003D0D52">
        <w:trPr>
          <w:trHeight w:val="45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  <w:vMerge/>
          </w:tcPr>
          <w:p w:rsidR="003D0D52" w:rsidRDefault="003D0D52" w:rsidP="003D0D52">
            <w:r>
              <w:rPr>
                <w:b/>
                <w:color w:val="FF0000"/>
              </w:rPr>
              <w:t>Warm up/Hook/Connections</w:t>
            </w:r>
          </w:p>
          <w:p w:rsidR="003D0D52" w:rsidRDefault="003D0D52" w:rsidP="003D0D52">
            <w:r>
              <w:t>Editing</w:t>
            </w:r>
          </w:p>
        </w:tc>
        <w:tc>
          <w:tcPr>
            <w:tcW w:w="1440" w:type="dxa"/>
            <w:vMerge w:val="restart"/>
          </w:tcPr>
          <w:p w:rsidR="003D0D52" w:rsidRDefault="003D0D52" w:rsidP="003D0D5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3D0D52" w:rsidRDefault="003D0D52" w:rsidP="003D0D52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3D0D52" w:rsidRDefault="003D0D52" w:rsidP="003D0D52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3D0D52" w:rsidRDefault="003D0D52" w:rsidP="003D0D52">
            <w:pPr>
              <w:widowControl w:val="0"/>
              <w:spacing w:line="276" w:lineRule="auto"/>
              <w:jc w:val="center"/>
            </w:pPr>
          </w:p>
        </w:tc>
      </w:tr>
      <w:tr w:rsidR="003D0D52" w:rsidTr="003D0D52">
        <w:trPr>
          <w:trHeight w:val="638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FF0000"/>
              </w:rPr>
              <w:t>Checks for Understanding  (FORMATIVE – SUMMATIVE)</w:t>
            </w:r>
          </w:p>
          <w:p w:rsidR="003D0D52" w:rsidRDefault="003D0D52" w:rsidP="003D0D52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3D0D52" w:rsidRDefault="003D0D52" w:rsidP="003D0D52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3D0D52" w:rsidRDefault="003D0D52" w:rsidP="003D0D5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  <w:vMerge w:val="restart"/>
          </w:tcPr>
          <w:p w:rsidR="003D0D52" w:rsidRDefault="003D0D52" w:rsidP="003D0D52">
            <w:r>
              <w:rPr>
                <w:b/>
                <w:color w:val="FF0000"/>
              </w:rPr>
              <w:t>Student Independent Practice (YOU DO)</w:t>
            </w:r>
          </w:p>
          <w:p w:rsidR="003D0D52" w:rsidRDefault="003D0D52" w:rsidP="003D0D52">
            <w:r>
              <w:t>Students will practice writing, editing, and revising a poem.</w:t>
            </w:r>
          </w:p>
        </w:tc>
        <w:tc>
          <w:tcPr>
            <w:tcW w:w="4200" w:type="dxa"/>
            <w:gridSpan w:val="2"/>
          </w:tcPr>
          <w:p w:rsidR="003D0D52" w:rsidRDefault="003D0D52" w:rsidP="003D0D5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  <w:vMerge/>
          </w:tcPr>
          <w:p w:rsidR="003D0D52" w:rsidRDefault="003D0D52" w:rsidP="003D0D52">
            <w:r>
              <w:rPr>
                <w:b/>
                <w:color w:val="FF0000"/>
              </w:rPr>
              <w:t>Checks for Understanding  (FORMATIVE – SUMMATIVE)</w:t>
            </w:r>
          </w:p>
          <w:p w:rsidR="003D0D52" w:rsidRDefault="003D0D52" w:rsidP="003D0D52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3D0D52" w:rsidRDefault="003D0D52" w:rsidP="003D0D52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3D0D52" w:rsidTr="003D0D52">
        <w:trPr>
          <w:trHeight w:val="320"/>
        </w:trPr>
        <w:tc>
          <w:tcPr>
            <w:tcW w:w="1340" w:type="dxa"/>
          </w:tcPr>
          <w:p w:rsidR="003D0D52" w:rsidRDefault="003D0D52" w:rsidP="003D0D52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3D0D52" w:rsidRDefault="003D0D52" w:rsidP="003D0D52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3D0D52" w:rsidRDefault="003D0D52" w:rsidP="003D0D52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3D0D52" w:rsidTr="003D0D52">
        <w:trPr>
          <w:trHeight w:val="420"/>
        </w:trPr>
        <w:tc>
          <w:tcPr>
            <w:tcW w:w="1340" w:type="dxa"/>
            <w:vMerge w:val="restart"/>
          </w:tcPr>
          <w:p w:rsidR="003D0D52" w:rsidRDefault="003D0D52" w:rsidP="003D0D52">
            <w:r>
              <w:rPr>
                <w:b/>
              </w:rPr>
              <w:t xml:space="preserve">Notes- </w:t>
            </w:r>
          </w:p>
          <w:p w:rsidR="003D0D52" w:rsidRDefault="003D0D52" w:rsidP="003D0D52">
            <w:r>
              <w:rPr>
                <w:b/>
              </w:rPr>
              <w:t xml:space="preserve">Times - </w:t>
            </w:r>
          </w:p>
          <w:p w:rsidR="003D0D52" w:rsidRDefault="003D0D52" w:rsidP="003D0D52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FF0000"/>
              </w:rPr>
              <w:t>Learning Targets</w:t>
            </w:r>
          </w:p>
          <w:p w:rsidR="003D0D52" w:rsidRDefault="003D0D52" w:rsidP="003D0D52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3D0D52" w:rsidRDefault="003D0D52" w:rsidP="003D0D52">
            <w:pPr>
              <w:jc w:val="center"/>
            </w:pPr>
            <w:r>
              <w:t>7.15 B</w:t>
            </w:r>
          </w:p>
          <w:p w:rsidR="003D0D52" w:rsidRDefault="003D0D52" w:rsidP="003D0D52">
            <w:pPr>
              <w:jc w:val="center"/>
            </w:pPr>
            <w:r>
              <w:t>8..15 B</w:t>
            </w:r>
          </w:p>
          <w:p w:rsidR="003D0D52" w:rsidRDefault="003D0D52" w:rsidP="003D0D52">
            <w:pPr>
              <w:jc w:val="center"/>
            </w:pPr>
          </w:p>
          <w:p w:rsidR="003D0D52" w:rsidRDefault="003D0D52" w:rsidP="003D0D52">
            <w:pPr>
              <w:jc w:val="center"/>
            </w:pPr>
          </w:p>
        </w:tc>
        <w:tc>
          <w:tcPr>
            <w:tcW w:w="2760" w:type="dxa"/>
            <w:vMerge w:val="restart"/>
          </w:tcPr>
          <w:p w:rsidR="003D0D52" w:rsidRDefault="003D0D52" w:rsidP="003D0D52">
            <w:pPr>
              <w:jc w:val="center"/>
            </w:pPr>
            <w:r>
              <w:t>STAAR Reading Warm Up</w:t>
            </w:r>
          </w:p>
          <w:p w:rsidR="003D0D52" w:rsidRDefault="003D0D52" w:rsidP="003D0D52">
            <w:pPr>
              <w:jc w:val="center"/>
            </w:pPr>
            <w:r>
              <w:t>Journals</w:t>
            </w:r>
          </w:p>
          <w:p w:rsidR="003D0D52" w:rsidRDefault="003D0D52" w:rsidP="003D0D52">
            <w:pPr>
              <w:jc w:val="center"/>
            </w:pPr>
            <w:r>
              <w:t>STAAR Reading Warm Up</w:t>
            </w:r>
          </w:p>
          <w:p w:rsidR="003D0D52" w:rsidRDefault="003D0D52" w:rsidP="003D0D52">
            <w:pPr>
              <w:jc w:val="center"/>
            </w:pPr>
            <w:r>
              <w:t>Poem Card Instructions</w:t>
            </w:r>
          </w:p>
          <w:p w:rsidR="003D0D52" w:rsidRDefault="003D0D52" w:rsidP="003D0D52">
            <w:pPr>
              <w:jc w:val="center"/>
            </w:pPr>
            <w:r>
              <w:t>Simile and Metaphor worksheet</w:t>
            </w:r>
          </w:p>
          <w:p w:rsidR="003D0D52" w:rsidRDefault="003D0D52" w:rsidP="003D0D52">
            <w:pPr>
              <w:jc w:val="center"/>
            </w:pP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FF0000"/>
              </w:rPr>
              <w:t>Warm up/Hook/Connections</w:t>
            </w:r>
          </w:p>
          <w:p w:rsidR="003D0D52" w:rsidRDefault="003D0D52" w:rsidP="003D0D52">
            <w:r>
              <w:t>STAAR Reading Warm Up</w:t>
            </w:r>
          </w:p>
        </w:tc>
        <w:tc>
          <w:tcPr>
            <w:tcW w:w="1440" w:type="dxa"/>
            <w:vMerge/>
          </w:tcPr>
          <w:p w:rsidR="003D0D52" w:rsidRDefault="003D0D52" w:rsidP="003D0D52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3D0D52" w:rsidRDefault="003D0D52" w:rsidP="003D0D52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  <w:vMerge w:val="restart"/>
          </w:tcPr>
          <w:p w:rsidR="003D0D52" w:rsidRDefault="003D0D52" w:rsidP="003D0D52">
            <w:r>
              <w:rPr>
                <w:b/>
                <w:color w:val="FF0000"/>
              </w:rPr>
              <w:t>Direct Instruction/Guided Practice (I DO, WE )</w:t>
            </w:r>
          </w:p>
          <w:p w:rsidR="003D0D52" w:rsidRPr="00C55195" w:rsidRDefault="003D0D52" w:rsidP="003D0D52">
            <w:r>
              <w:t>Students will practice simile and metaphor.</w:t>
            </w:r>
          </w:p>
        </w:tc>
        <w:tc>
          <w:tcPr>
            <w:tcW w:w="1440" w:type="dxa"/>
          </w:tcPr>
          <w:p w:rsidR="003D0D52" w:rsidRPr="001D73B7" w:rsidRDefault="003D0D52" w:rsidP="003D0D52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3D0D52" w:rsidRDefault="003D0D52" w:rsidP="003D0D5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3D0D52" w:rsidTr="003D0D52">
        <w:trPr>
          <w:trHeight w:val="45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  <w:vMerge/>
          </w:tcPr>
          <w:p w:rsidR="003D0D52" w:rsidRDefault="003D0D52" w:rsidP="003D0D52">
            <w:r>
              <w:rPr>
                <w:b/>
                <w:color w:val="FF0000"/>
              </w:rPr>
              <w:t>Warm up/Hook/Connections</w:t>
            </w:r>
          </w:p>
          <w:p w:rsidR="003D0D52" w:rsidRDefault="003D0D52" w:rsidP="003D0D52">
            <w:r>
              <w:t>Editing</w:t>
            </w:r>
          </w:p>
        </w:tc>
        <w:tc>
          <w:tcPr>
            <w:tcW w:w="1440" w:type="dxa"/>
            <w:vMerge w:val="restart"/>
          </w:tcPr>
          <w:p w:rsidR="003D0D52" w:rsidRDefault="003D0D52" w:rsidP="003D0D5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3D0D52" w:rsidRDefault="003D0D52" w:rsidP="003D0D52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3D0D52" w:rsidRDefault="003D0D52" w:rsidP="003D0D52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3D0D52" w:rsidRDefault="003D0D52" w:rsidP="003D0D52">
            <w:pPr>
              <w:widowControl w:val="0"/>
              <w:spacing w:line="276" w:lineRule="auto"/>
              <w:jc w:val="center"/>
            </w:pP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FF0000"/>
              </w:rPr>
              <w:t>Checks for Understanding  (FORMATIVE – SUMMATIVE)</w:t>
            </w:r>
          </w:p>
          <w:p w:rsidR="003D0D52" w:rsidRDefault="003D0D52" w:rsidP="003D0D52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3D0D52" w:rsidRDefault="003D0D52" w:rsidP="003D0D52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3D0D52" w:rsidRDefault="003D0D52" w:rsidP="003D0D5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  <w:vMerge w:val="restart"/>
          </w:tcPr>
          <w:p w:rsidR="003D0D52" w:rsidRDefault="003D0D52" w:rsidP="003D0D52">
            <w:r>
              <w:rPr>
                <w:b/>
                <w:color w:val="FF0000"/>
              </w:rPr>
              <w:t>Student Independent Practice (YOU DO)</w:t>
            </w:r>
          </w:p>
          <w:p w:rsidR="003D0D52" w:rsidRDefault="003D0D52" w:rsidP="003D0D52">
            <w:r>
              <w:t>Students will practice writing, editing, and revising a poem.</w:t>
            </w:r>
          </w:p>
        </w:tc>
        <w:tc>
          <w:tcPr>
            <w:tcW w:w="4200" w:type="dxa"/>
            <w:gridSpan w:val="2"/>
          </w:tcPr>
          <w:p w:rsidR="003D0D52" w:rsidRDefault="003D0D52" w:rsidP="003D0D5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  <w:vMerge/>
          </w:tcPr>
          <w:p w:rsidR="003D0D52" w:rsidRDefault="003D0D52" w:rsidP="003D0D52">
            <w:r>
              <w:rPr>
                <w:b/>
                <w:color w:val="FF0000"/>
              </w:rPr>
              <w:t>Checks for Understanding  (FORMATIVE – SUMMATIVE)</w:t>
            </w:r>
          </w:p>
          <w:p w:rsidR="003D0D52" w:rsidRDefault="003D0D52" w:rsidP="003D0D52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3D0D52" w:rsidRDefault="003D0D52" w:rsidP="003D0D52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3D0D52" w:rsidTr="003D0D52">
        <w:trPr>
          <w:trHeight w:val="260"/>
        </w:trPr>
        <w:tc>
          <w:tcPr>
            <w:tcW w:w="1340" w:type="dxa"/>
          </w:tcPr>
          <w:p w:rsidR="003D0D52" w:rsidRDefault="003D0D52" w:rsidP="003D0D52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3D0D52" w:rsidRDefault="003D0D52" w:rsidP="003D0D52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3D0D52" w:rsidRDefault="003D0D52" w:rsidP="003D0D52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3D0D52" w:rsidTr="003D0D52">
        <w:trPr>
          <w:trHeight w:val="260"/>
        </w:trPr>
        <w:tc>
          <w:tcPr>
            <w:tcW w:w="1340" w:type="dxa"/>
            <w:vMerge w:val="restart"/>
          </w:tcPr>
          <w:p w:rsidR="003D0D52" w:rsidRDefault="003D0D52" w:rsidP="003D0D52">
            <w:r>
              <w:rPr>
                <w:b/>
              </w:rPr>
              <w:t xml:space="preserve">Notes- </w:t>
            </w:r>
          </w:p>
          <w:p w:rsidR="003D0D52" w:rsidRDefault="003D0D52" w:rsidP="003D0D52">
            <w:r>
              <w:rPr>
                <w:b/>
              </w:rPr>
              <w:t xml:space="preserve">Times - </w:t>
            </w:r>
          </w:p>
          <w:p w:rsidR="003D0D52" w:rsidRDefault="003D0D52" w:rsidP="003D0D52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FF0000"/>
              </w:rPr>
              <w:t>Learning Targets</w:t>
            </w:r>
          </w:p>
          <w:p w:rsidR="003D0D52" w:rsidRDefault="003D0D52" w:rsidP="003D0D52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3D0D52" w:rsidRDefault="003D0D52" w:rsidP="003D0D52">
            <w:pPr>
              <w:jc w:val="center"/>
            </w:pPr>
            <w:r>
              <w:t>7.15 B</w:t>
            </w:r>
          </w:p>
          <w:p w:rsidR="003D0D52" w:rsidRDefault="003D0D52" w:rsidP="003D0D52">
            <w:pPr>
              <w:jc w:val="center"/>
            </w:pPr>
            <w:r>
              <w:t>8..15 B</w:t>
            </w:r>
          </w:p>
          <w:p w:rsidR="003D0D52" w:rsidRDefault="003D0D52" w:rsidP="003D0D52">
            <w:pPr>
              <w:jc w:val="center"/>
            </w:pPr>
          </w:p>
          <w:p w:rsidR="003D0D52" w:rsidRDefault="003D0D52" w:rsidP="003D0D52">
            <w:pPr>
              <w:jc w:val="center"/>
            </w:pPr>
          </w:p>
        </w:tc>
        <w:tc>
          <w:tcPr>
            <w:tcW w:w="2760" w:type="dxa"/>
            <w:vMerge w:val="restart"/>
          </w:tcPr>
          <w:p w:rsidR="003D0D52" w:rsidRDefault="003D0D52" w:rsidP="003D0D52">
            <w:pPr>
              <w:jc w:val="center"/>
            </w:pPr>
            <w:r>
              <w:lastRenderedPageBreak/>
              <w:t>STAAR Reading Warm Up</w:t>
            </w:r>
          </w:p>
          <w:p w:rsidR="003D0D52" w:rsidRDefault="003D0D52" w:rsidP="003D0D52">
            <w:pPr>
              <w:jc w:val="center"/>
            </w:pPr>
            <w:r>
              <w:t>Journals</w:t>
            </w:r>
          </w:p>
          <w:p w:rsidR="003D0D52" w:rsidRDefault="003D0D52" w:rsidP="003D0D52">
            <w:pPr>
              <w:jc w:val="center"/>
            </w:pPr>
            <w:r>
              <w:t>STAAR Reading Warm Up</w:t>
            </w:r>
          </w:p>
          <w:p w:rsidR="003D0D52" w:rsidRDefault="003D0D52" w:rsidP="003D0D52">
            <w:pPr>
              <w:jc w:val="center"/>
            </w:pPr>
            <w:r>
              <w:lastRenderedPageBreak/>
              <w:t>Poem Card Instructions</w:t>
            </w:r>
          </w:p>
          <w:p w:rsidR="003D0D52" w:rsidRDefault="003D0D52" w:rsidP="003D0D52">
            <w:pPr>
              <w:jc w:val="center"/>
            </w:pPr>
            <w:r>
              <w:t>Simile and Metaphor worksheet</w:t>
            </w:r>
          </w:p>
          <w:p w:rsidR="003D0D52" w:rsidRDefault="003D0D52" w:rsidP="003D0D52">
            <w:pPr>
              <w:jc w:val="center"/>
            </w:pP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FF0000"/>
              </w:rPr>
              <w:t>Warm up/Hook/Connections</w:t>
            </w:r>
          </w:p>
          <w:p w:rsidR="003D0D52" w:rsidRDefault="003D0D52" w:rsidP="003D0D52">
            <w:r>
              <w:lastRenderedPageBreak/>
              <w:t>STAAR Reading Warm Up</w:t>
            </w:r>
          </w:p>
        </w:tc>
        <w:tc>
          <w:tcPr>
            <w:tcW w:w="1440" w:type="dxa"/>
            <w:vMerge/>
          </w:tcPr>
          <w:p w:rsidR="003D0D52" w:rsidRDefault="003D0D52" w:rsidP="003D0D52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3D0D52" w:rsidRDefault="003D0D52" w:rsidP="003D0D52">
            <w:pPr>
              <w:jc w:val="center"/>
            </w:pP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  <w:vMerge w:val="restart"/>
          </w:tcPr>
          <w:p w:rsidR="003D0D52" w:rsidRDefault="003D0D52" w:rsidP="003D0D52">
            <w:r>
              <w:rPr>
                <w:b/>
                <w:color w:val="FF0000"/>
              </w:rPr>
              <w:t>Direct Instruction/Guided Practice (I DO, WE )</w:t>
            </w:r>
          </w:p>
          <w:p w:rsidR="003D0D52" w:rsidRPr="00C55195" w:rsidRDefault="003D0D52" w:rsidP="003D0D52">
            <w:r>
              <w:t xml:space="preserve">Students will </w:t>
            </w:r>
            <w:r w:rsidR="00315328">
              <w:t>practice simile and metaphor</w:t>
            </w:r>
            <w:r>
              <w:t>.</w:t>
            </w:r>
          </w:p>
        </w:tc>
        <w:tc>
          <w:tcPr>
            <w:tcW w:w="1440" w:type="dxa"/>
          </w:tcPr>
          <w:p w:rsidR="003D0D52" w:rsidRPr="001D73B7" w:rsidRDefault="003D0D52" w:rsidP="003D0D52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3D0D52" w:rsidRDefault="003D0D52" w:rsidP="003D0D5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3D0D52" w:rsidTr="003D0D52">
        <w:trPr>
          <w:trHeight w:val="45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  <w:vMerge/>
          </w:tcPr>
          <w:p w:rsidR="003D0D52" w:rsidRDefault="003D0D52" w:rsidP="003D0D52"/>
        </w:tc>
        <w:tc>
          <w:tcPr>
            <w:tcW w:w="1440" w:type="dxa"/>
            <w:vMerge w:val="restart"/>
          </w:tcPr>
          <w:p w:rsidR="003D0D52" w:rsidRDefault="003D0D52" w:rsidP="003D0D5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3D0D52" w:rsidRDefault="003D0D52" w:rsidP="003D0D52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3D0D52" w:rsidRDefault="003D0D52" w:rsidP="003D0D52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3D0D52" w:rsidRDefault="003D0D52" w:rsidP="003D0D52">
            <w:pPr>
              <w:widowControl w:val="0"/>
              <w:spacing w:line="276" w:lineRule="auto"/>
              <w:jc w:val="center"/>
            </w:pP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FF0000"/>
              </w:rPr>
              <w:t>Checks for Understanding  (FORMATIVE – SUMMATIVE)</w:t>
            </w:r>
          </w:p>
          <w:p w:rsidR="003D0D52" w:rsidRDefault="003D0D52" w:rsidP="003D0D52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3D0D52" w:rsidRDefault="003D0D52" w:rsidP="003D0D52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3D0D52" w:rsidRDefault="003D0D52" w:rsidP="003D0D52">
            <w:pPr>
              <w:jc w:val="center"/>
            </w:pP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  <w:vMerge w:val="restart"/>
          </w:tcPr>
          <w:p w:rsidR="003D0D52" w:rsidRDefault="003D0D52" w:rsidP="003D0D52">
            <w:r>
              <w:rPr>
                <w:b/>
                <w:color w:val="FF0000"/>
              </w:rPr>
              <w:t>Student Independent Practice (YOU DO)</w:t>
            </w:r>
          </w:p>
          <w:p w:rsidR="003D0D52" w:rsidRDefault="003D0D52" w:rsidP="003D0D52">
            <w:r>
              <w:t>Students will practice writing, editing, and revising a poem.</w:t>
            </w:r>
          </w:p>
        </w:tc>
        <w:tc>
          <w:tcPr>
            <w:tcW w:w="4200" w:type="dxa"/>
            <w:gridSpan w:val="2"/>
          </w:tcPr>
          <w:p w:rsidR="003D0D52" w:rsidRDefault="003D0D52" w:rsidP="003D0D5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  <w:vMerge/>
          </w:tcPr>
          <w:p w:rsidR="003D0D52" w:rsidRDefault="003D0D52" w:rsidP="003D0D52"/>
        </w:tc>
        <w:tc>
          <w:tcPr>
            <w:tcW w:w="4200" w:type="dxa"/>
            <w:gridSpan w:val="2"/>
          </w:tcPr>
          <w:p w:rsidR="003D0D52" w:rsidRDefault="003D0D52" w:rsidP="003D0D52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3D0D52" w:rsidTr="003D0D52">
        <w:trPr>
          <w:trHeight w:val="260"/>
        </w:trPr>
        <w:tc>
          <w:tcPr>
            <w:tcW w:w="1340" w:type="dxa"/>
          </w:tcPr>
          <w:p w:rsidR="003D0D52" w:rsidRDefault="003D0D52" w:rsidP="003D0D52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3D0D52" w:rsidRDefault="003D0D52" w:rsidP="003D0D52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3D0D52" w:rsidRDefault="003D0D52" w:rsidP="003D0D52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315328" w:rsidTr="003D0D52">
        <w:trPr>
          <w:trHeight w:val="260"/>
        </w:trPr>
        <w:tc>
          <w:tcPr>
            <w:tcW w:w="1340" w:type="dxa"/>
            <w:vMerge w:val="restart"/>
          </w:tcPr>
          <w:p w:rsidR="00315328" w:rsidRDefault="00315328" w:rsidP="00315328">
            <w:r>
              <w:rPr>
                <w:b/>
              </w:rPr>
              <w:t xml:space="preserve">Notes- </w:t>
            </w:r>
          </w:p>
          <w:p w:rsidR="00315328" w:rsidRDefault="00315328" w:rsidP="00315328">
            <w:r>
              <w:rPr>
                <w:b/>
              </w:rPr>
              <w:t xml:space="preserve">Times - </w:t>
            </w:r>
          </w:p>
          <w:p w:rsidR="00315328" w:rsidRDefault="00315328" w:rsidP="00315328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315328" w:rsidRDefault="00315328" w:rsidP="00315328">
            <w:r>
              <w:rPr>
                <w:b/>
                <w:color w:val="FF0000"/>
              </w:rPr>
              <w:t>Learning Targets</w:t>
            </w:r>
          </w:p>
          <w:p w:rsidR="00315328" w:rsidRDefault="00315328" w:rsidP="00315328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315328" w:rsidRDefault="00315328" w:rsidP="00315328">
            <w:pPr>
              <w:jc w:val="center"/>
            </w:pPr>
            <w:r>
              <w:t>7.15 B</w:t>
            </w:r>
          </w:p>
          <w:p w:rsidR="00315328" w:rsidRDefault="00315328" w:rsidP="00315328">
            <w:pPr>
              <w:jc w:val="center"/>
            </w:pPr>
            <w:r>
              <w:t>8..15 B</w:t>
            </w:r>
          </w:p>
          <w:p w:rsidR="00315328" w:rsidRDefault="00315328" w:rsidP="00315328">
            <w:pPr>
              <w:jc w:val="center"/>
            </w:pPr>
          </w:p>
          <w:p w:rsidR="00315328" w:rsidRDefault="00315328" w:rsidP="00315328">
            <w:pPr>
              <w:jc w:val="center"/>
            </w:pPr>
          </w:p>
        </w:tc>
        <w:tc>
          <w:tcPr>
            <w:tcW w:w="2760" w:type="dxa"/>
            <w:vMerge w:val="restart"/>
          </w:tcPr>
          <w:p w:rsidR="00315328" w:rsidRDefault="00315328" w:rsidP="00315328">
            <w:pPr>
              <w:jc w:val="center"/>
            </w:pPr>
            <w:r>
              <w:t>STAAR Reading Warm Up</w:t>
            </w:r>
          </w:p>
          <w:p w:rsidR="00315328" w:rsidRDefault="00315328" w:rsidP="00315328">
            <w:pPr>
              <w:jc w:val="center"/>
            </w:pPr>
            <w:r>
              <w:t>Journals</w:t>
            </w:r>
          </w:p>
          <w:p w:rsidR="00315328" w:rsidRDefault="00315328" w:rsidP="00315328">
            <w:pPr>
              <w:jc w:val="center"/>
            </w:pPr>
            <w:r>
              <w:t>STAAR Reading Warm Up</w:t>
            </w:r>
          </w:p>
          <w:p w:rsidR="00315328" w:rsidRDefault="00315328" w:rsidP="00315328">
            <w:pPr>
              <w:jc w:val="center"/>
            </w:pPr>
            <w:r>
              <w:t>Poem Card Instructions</w:t>
            </w:r>
          </w:p>
        </w:tc>
      </w:tr>
      <w:tr w:rsidR="00315328" w:rsidTr="003D0D52">
        <w:trPr>
          <w:trHeight w:val="260"/>
        </w:trPr>
        <w:tc>
          <w:tcPr>
            <w:tcW w:w="1340" w:type="dxa"/>
            <w:vMerge/>
          </w:tcPr>
          <w:p w:rsidR="00315328" w:rsidRDefault="00315328" w:rsidP="00315328"/>
        </w:tc>
        <w:tc>
          <w:tcPr>
            <w:tcW w:w="5680" w:type="dxa"/>
          </w:tcPr>
          <w:p w:rsidR="00315328" w:rsidRDefault="00315328" w:rsidP="00315328">
            <w:r>
              <w:rPr>
                <w:b/>
                <w:color w:val="FF0000"/>
              </w:rPr>
              <w:t>Warm up/Hook/Connections</w:t>
            </w:r>
          </w:p>
          <w:p w:rsidR="00315328" w:rsidRDefault="00315328" w:rsidP="00315328">
            <w:r>
              <w:t>STAAR Reading Warm Up</w:t>
            </w:r>
          </w:p>
        </w:tc>
        <w:tc>
          <w:tcPr>
            <w:tcW w:w="1440" w:type="dxa"/>
            <w:vMerge/>
          </w:tcPr>
          <w:p w:rsidR="00315328" w:rsidRDefault="00315328" w:rsidP="00315328">
            <w:pPr>
              <w:jc w:val="center"/>
            </w:pPr>
          </w:p>
        </w:tc>
        <w:tc>
          <w:tcPr>
            <w:tcW w:w="2760" w:type="dxa"/>
            <w:vMerge/>
          </w:tcPr>
          <w:p w:rsidR="00315328" w:rsidRDefault="00315328" w:rsidP="00315328">
            <w:pPr>
              <w:jc w:val="center"/>
            </w:pPr>
          </w:p>
        </w:tc>
      </w:tr>
      <w:tr w:rsidR="00315328" w:rsidTr="003D0D52">
        <w:trPr>
          <w:trHeight w:val="260"/>
        </w:trPr>
        <w:tc>
          <w:tcPr>
            <w:tcW w:w="1340" w:type="dxa"/>
            <w:vMerge/>
          </w:tcPr>
          <w:p w:rsidR="00315328" w:rsidRDefault="00315328" w:rsidP="00315328"/>
        </w:tc>
        <w:tc>
          <w:tcPr>
            <w:tcW w:w="5680" w:type="dxa"/>
            <w:vMerge w:val="restart"/>
          </w:tcPr>
          <w:p w:rsidR="00315328" w:rsidRDefault="00315328" w:rsidP="00315328">
            <w:r>
              <w:rPr>
                <w:b/>
                <w:color w:val="FF0000"/>
              </w:rPr>
              <w:t>Direct Instruction/Guided Practice (I DO, WE )</w:t>
            </w:r>
          </w:p>
          <w:p w:rsidR="00315328" w:rsidRPr="00C55195" w:rsidRDefault="00315328" w:rsidP="00315328">
            <w:r>
              <w:t>Students will learn what foreshadowing is.</w:t>
            </w:r>
          </w:p>
        </w:tc>
        <w:tc>
          <w:tcPr>
            <w:tcW w:w="1440" w:type="dxa"/>
          </w:tcPr>
          <w:p w:rsidR="00315328" w:rsidRPr="001D73B7" w:rsidRDefault="00315328" w:rsidP="00315328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315328" w:rsidRDefault="00315328" w:rsidP="00315328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315328" w:rsidTr="003D0D52">
        <w:trPr>
          <w:trHeight w:val="450"/>
        </w:trPr>
        <w:tc>
          <w:tcPr>
            <w:tcW w:w="1340" w:type="dxa"/>
            <w:vMerge/>
          </w:tcPr>
          <w:p w:rsidR="00315328" w:rsidRDefault="00315328" w:rsidP="00315328"/>
        </w:tc>
        <w:tc>
          <w:tcPr>
            <w:tcW w:w="5680" w:type="dxa"/>
            <w:vMerge/>
          </w:tcPr>
          <w:p w:rsidR="00315328" w:rsidRDefault="00315328" w:rsidP="00315328"/>
        </w:tc>
        <w:tc>
          <w:tcPr>
            <w:tcW w:w="1440" w:type="dxa"/>
            <w:vMerge w:val="restart"/>
          </w:tcPr>
          <w:p w:rsidR="00315328" w:rsidRDefault="00315328" w:rsidP="00315328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315328" w:rsidRDefault="00315328" w:rsidP="00315328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315328" w:rsidRDefault="00315328" w:rsidP="00315328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315328" w:rsidRDefault="00315328" w:rsidP="00315328">
            <w:pPr>
              <w:widowControl w:val="0"/>
              <w:spacing w:line="276" w:lineRule="auto"/>
              <w:jc w:val="center"/>
            </w:pPr>
          </w:p>
        </w:tc>
      </w:tr>
      <w:tr w:rsidR="00315328" w:rsidTr="003D0D52">
        <w:trPr>
          <w:trHeight w:val="260"/>
        </w:trPr>
        <w:tc>
          <w:tcPr>
            <w:tcW w:w="1340" w:type="dxa"/>
            <w:vMerge/>
          </w:tcPr>
          <w:p w:rsidR="00315328" w:rsidRDefault="00315328" w:rsidP="00315328"/>
        </w:tc>
        <w:tc>
          <w:tcPr>
            <w:tcW w:w="5680" w:type="dxa"/>
          </w:tcPr>
          <w:p w:rsidR="00315328" w:rsidRDefault="00315328" w:rsidP="00315328">
            <w:r>
              <w:rPr>
                <w:b/>
                <w:color w:val="FF0000"/>
              </w:rPr>
              <w:t>Checks for Understanding  (FORMATIVE – SUMMATIVE)</w:t>
            </w:r>
          </w:p>
          <w:p w:rsidR="00315328" w:rsidRDefault="00315328" w:rsidP="00315328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315328" w:rsidRDefault="00315328" w:rsidP="00315328">
            <w:pPr>
              <w:jc w:val="center"/>
            </w:pPr>
          </w:p>
        </w:tc>
        <w:tc>
          <w:tcPr>
            <w:tcW w:w="2760" w:type="dxa"/>
            <w:vMerge/>
          </w:tcPr>
          <w:p w:rsidR="00315328" w:rsidRDefault="00315328" w:rsidP="00315328">
            <w:pPr>
              <w:jc w:val="center"/>
            </w:pPr>
          </w:p>
        </w:tc>
      </w:tr>
      <w:tr w:rsidR="00315328" w:rsidTr="003D0D52">
        <w:trPr>
          <w:trHeight w:val="260"/>
        </w:trPr>
        <w:tc>
          <w:tcPr>
            <w:tcW w:w="1340" w:type="dxa"/>
            <w:vMerge/>
          </w:tcPr>
          <w:p w:rsidR="00315328" w:rsidRDefault="00315328" w:rsidP="00315328"/>
        </w:tc>
        <w:tc>
          <w:tcPr>
            <w:tcW w:w="5680" w:type="dxa"/>
            <w:vMerge w:val="restart"/>
          </w:tcPr>
          <w:p w:rsidR="00315328" w:rsidRDefault="00315328" w:rsidP="00315328">
            <w:r>
              <w:rPr>
                <w:b/>
                <w:color w:val="FF0000"/>
              </w:rPr>
              <w:t>Student Independent Practice (YOU DO)</w:t>
            </w:r>
          </w:p>
          <w:p w:rsidR="00315328" w:rsidRDefault="00315328" w:rsidP="00315328">
            <w:r>
              <w:t>Students will practice writing, editing, and revising a poem.</w:t>
            </w:r>
          </w:p>
        </w:tc>
        <w:tc>
          <w:tcPr>
            <w:tcW w:w="4200" w:type="dxa"/>
            <w:gridSpan w:val="2"/>
          </w:tcPr>
          <w:p w:rsidR="00315328" w:rsidRDefault="00315328" w:rsidP="00315328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315328" w:rsidTr="003D0D52">
        <w:trPr>
          <w:trHeight w:val="260"/>
        </w:trPr>
        <w:tc>
          <w:tcPr>
            <w:tcW w:w="1340" w:type="dxa"/>
            <w:vMerge/>
          </w:tcPr>
          <w:p w:rsidR="00315328" w:rsidRDefault="00315328" w:rsidP="00315328"/>
        </w:tc>
        <w:tc>
          <w:tcPr>
            <w:tcW w:w="5680" w:type="dxa"/>
            <w:vMerge/>
          </w:tcPr>
          <w:p w:rsidR="00315328" w:rsidRDefault="00315328" w:rsidP="00315328"/>
        </w:tc>
        <w:tc>
          <w:tcPr>
            <w:tcW w:w="4200" w:type="dxa"/>
            <w:gridSpan w:val="2"/>
          </w:tcPr>
          <w:p w:rsidR="00315328" w:rsidRDefault="00315328" w:rsidP="00315328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3D0D52" w:rsidTr="003D0D52">
        <w:trPr>
          <w:trHeight w:val="260"/>
        </w:trPr>
        <w:tc>
          <w:tcPr>
            <w:tcW w:w="1340" w:type="dxa"/>
          </w:tcPr>
          <w:p w:rsidR="003D0D52" w:rsidRDefault="003D0D52" w:rsidP="003D0D52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3D0D52" w:rsidRDefault="003D0D52" w:rsidP="003D0D52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3D0D52" w:rsidRDefault="003D0D52" w:rsidP="003D0D52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3D0D52" w:rsidTr="003D0D52">
        <w:trPr>
          <w:trHeight w:val="260"/>
        </w:trPr>
        <w:tc>
          <w:tcPr>
            <w:tcW w:w="1340" w:type="dxa"/>
            <w:vMerge w:val="restart"/>
          </w:tcPr>
          <w:p w:rsidR="003D0D52" w:rsidRDefault="003D0D52" w:rsidP="003D0D52">
            <w:r>
              <w:rPr>
                <w:b/>
              </w:rPr>
              <w:t xml:space="preserve">Notes- </w:t>
            </w:r>
          </w:p>
          <w:p w:rsidR="003D0D52" w:rsidRDefault="003D0D52" w:rsidP="003D0D52">
            <w:r>
              <w:rPr>
                <w:b/>
              </w:rPr>
              <w:t xml:space="preserve">Times - </w:t>
            </w:r>
          </w:p>
          <w:p w:rsidR="003D0D52" w:rsidRDefault="003D0D52" w:rsidP="003D0D52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FF0000"/>
              </w:rPr>
              <w:t>Learning Targets</w:t>
            </w:r>
          </w:p>
          <w:p w:rsidR="003D0D52" w:rsidRDefault="003D0D52" w:rsidP="003D0D52">
            <w:r>
              <w:t>Students will practice identifying figurative language.</w:t>
            </w:r>
          </w:p>
        </w:tc>
        <w:tc>
          <w:tcPr>
            <w:tcW w:w="1440" w:type="dxa"/>
            <w:vMerge w:val="restart"/>
          </w:tcPr>
          <w:p w:rsidR="003D0D52" w:rsidRDefault="003D0D52" w:rsidP="003D0D52">
            <w:pPr>
              <w:jc w:val="center"/>
            </w:pPr>
            <w:r>
              <w:t>7.14</w:t>
            </w:r>
          </w:p>
          <w:p w:rsidR="003D0D52" w:rsidRDefault="003D0D52" w:rsidP="003D0D52">
            <w:pPr>
              <w:jc w:val="center"/>
            </w:pPr>
            <w:r>
              <w:t>8..14</w:t>
            </w:r>
          </w:p>
          <w:p w:rsidR="003D0D52" w:rsidRDefault="003D0D52" w:rsidP="003D0D52">
            <w:pPr>
              <w:jc w:val="center"/>
            </w:pPr>
          </w:p>
          <w:p w:rsidR="003D0D52" w:rsidRDefault="003D0D52" w:rsidP="003D0D52">
            <w:pPr>
              <w:jc w:val="center"/>
            </w:pPr>
          </w:p>
        </w:tc>
        <w:tc>
          <w:tcPr>
            <w:tcW w:w="2760" w:type="dxa"/>
            <w:vMerge w:val="restart"/>
          </w:tcPr>
          <w:p w:rsidR="003D0D52" w:rsidRDefault="003D0D52" w:rsidP="003D0D52">
            <w:pPr>
              <w:jc w:val="center"/>
            </w:pPr>
            <w:r>
              <w:t>Kahoot Game</w:t>
            </w:r>
          </w:p>
          <w:p w:rsidR="003D0D52" w:rsidRDefault="003D0D52" w:rsidP="003D0D52">
            <w:pPr>
              <w:jc w:val="center"/>
            </w:pPr>
            <w:r>
              <w:t>STAAR Warm Up</w:t>
            </w:r>
          </w:p>
          <w:p w:rsidR="003D0D52" w:rsidRDefault="003D0D52" w:rsidP="003D0D52"/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FF0000"/>
              </w:rPr>
              <w:t>Warm up/Hook/Connections</w:t>
            </w:r>
          </w:p>
          <w:p w:rsidR="003D0D52" w:rsidRDefault="003D0D52" w:rsidP="003D0D52">
            <w:r>
              <w:t>STAAR reading warm up.</w:t>
            </w:r>
          </w:p>
        </w:tc>
        <w:tc>
          <w:tcPr>
            <w:tcW w:w="1440" w:type="dxa"/>
            <w:vMerge/>
          </w:tcPr>
          <w:p w:rsidR="003D0D52" w:rsidRDefault="003D0D52" w:rsidP="003D0D52">
            <w:pPr>
              <w:jc w:val="center"/>
            </w:pPr>
          </w:p>
        </w:tc>
        <w:tc>
          <w:tcPr>
            <w:tcW w:w="2760" w:type="dxa"/>
            <w:vMerge/>
          </w:tcPr>
          <w:p w:rsidR="003D0D52" w:rsidRDefault="003D0D52" w:rsidP="003D0D52">
            <w:pPr>
              <w:jc w:val="center"/>
            </w:pP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  <w:vMerge w:val="restart"/>
          </w:tcPr>
          <w:p w:rsidR="003D0D52" w:rsidRDefault="003D0D52" w:rsidP="003D0D52">
            <w:r>
              <w:rPr>
                <w:b/>
                <w:color w:val="FF0000"/>
              </w:rPr>
              <w:t>Direct Instruction/Guided Practice (I DO, WE )</w:t>
            </w:r>
          </w:p>
          <w:p w:rsidR="003D0D52" w:rsidRPr="00C55195" w:rsidRDefault="003D0D52" w:rsidP="003D0D52">
            <w:r>
              <w:t>Students will play Kahoot.</w:t>
            </w:r>
          </w:p>
        </w:tc>
        <w:tc>
          <w:tcPr>
            <w:tcW w:w="1440" w:type="dxa"/>
          </w:tcPr>
          <w:p w:rsidR="003D0D52" w:rsidRPr="001D73B7" w:rsidRDefault="003D0D52" w:rsidP="003D0D52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3D0D52" w:rsidRDefault="003D0D52" w:rsidP="003D0D5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3D0D52" w:rsidTr="003D0D52">
        <w:trPr>
          <w:trHeight w:val="45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  <w:vMerge/>
          </w:tcPr>
          <w:p w:rsidR="003D0D52" w:rsidRDefault="003D0D52" w:rsidP="003D0D52"/>
        </w:tc>
        <w:tc>
          <w:tcPr>
            <w:tcW w:w="1440" w:type="dxa"/>
            <w:vMerge w:val="restart"/>
          </w:tcPr>
          <w:p w:rsidR="003D0D52" w:rsidRDefault="003D0D52" w:rsidP="003D0D5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3D0D52" w:rsidRDefault="003D0D52" w:rsidP="003D0D52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3D0D52" w:rsidRDefault="003D0D52" w:rsidP="003D0D52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3D0D52" w:rsidRDefault="003D0D52" w:rsidP="003D0D52">
            <w:pPr>
              <w:widowControl w:val="0"/>
              <w:spacing w:line="276" w:lineRule="auto"/>
            </w:pP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</w:tcPr>
          <w:p w:rsidR="003D0D52" w:rsidRDefault="003D0D52" w:rsidP="003D0D52">
            <w:r>
              <w:rPr>
                <w:b/>
                <w:color w:val="FF0000"/>
              </w:rPr>
              <w:t>Checks for Understanding  (FORMATIVE – SUMMATIVE)</w:t>
            </w:r>
          </w:p>
          <w:p w:rsidR="003D0D52" w:rsidRDefault="003D0D52" w:rsidP="003D0D52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3D0D52" w:rsidRDefault="003D0D52" w:rsidP="003D0D52">
            <w:pPr>
              <w:jc w:val="center"/>
            </w:pPr>
          </w:p>
        </w:tc>
        <w:tc>
          <w:tcPr>
            <w:tcW w:w="2760" w:type="dxa"/>
            <w:vMerge/>
          </w:tcPr>
          <w:p w:rsidR="003D0D52" w:rsidRDefault="003D0D52" w:rsidP="003D0D52">
            <w:pPr>
              <w:jc w:val="center"/>
            </w:pP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  <w:vMerge w:val="restart"/>
          </w:tcPr>
          <w:p w:rsidR="003D0D52" w:rsidRDefault="003D0D52" w:rsidP="003D0D52">
            <w:r>
              <w:rPr>
                <w:b/>
                <w:color w:val="FF0000"/>
              </w:rPr>
              <w:t>Student Independent Practice (YOU DO)</w:t>
            </w:r>
          </w:p>
          <w:p w:rsidR="003D0D52" w:rsidRDefault="003D0D52" w:rsidP="003D0D52">
            <w:r>
              <w:t>Students will create a piece of art</w:t>
            </w:r>
          </w:p>
        </w:tc>
        <w:tc>
          <w:tcPr>
            <w:tcW w:w="4200" w:type="dxa"/>
            <w:gridSpan w:val="2"/>
          </w:tcPr>
          <w:p w:rsidR="003D0D52" w:rsidRDefault="003D0D52" w:rsidP="003D0D5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3D0D52" w:rsidTr="003D0D52">
        <w:trPr>
          <w:trHeight w:val="260"/>
        </w:trPr>
        <w:tc>
          <w:tcPr>
            <w:tcW w:w="1340" w:type="dxa"/>
            <w:vMerge/>
          </w:tcPr>
          <w:p w:rsidR="003D0D52" w:rsidRDefault="003D0D52" w:rsidP="003D0D52"/>
        </w:tc>
        <w:tc>
          <w:tcPr>
            <w:tcW w:w="5680" w:type="dxa"/>
            <w:vMerge/>
          </w:tcPr>
          <w:p w:rsidR="003D0D52" w:rsidRDefault="003D0D52" w:rsidP="003D0D52"/>
        </w:tc>
        <w:tc>
          <w:tcPr>
            <w:tcW w:w="4200" w:type="dxa"/>
            <w:gridSpan w:val="2"/>
          </w:tcPr>
          <w:p w:rsidR="003D0D52" w:rsidRDefault="003D0D52" w:rsidP="003D0D52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</w:tbl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3D0D52" w:rsidRDefault="003D0D52" w:rsidP="006B527E">
      <w:pPr>
        <w:rPr>
          <w:b/>
          <w:sz w:val="24"/>
          <w:szCs w:val="24"/>
        </w:rPr>
      </w:pPr>
    </w:p>
    <w:p w:rsidR="006B527E" w:rsidRDefault="006B527E" w:rsidP="006B527E">
      <w:r>
        <w:rPr>
          <w:b/>
          <w:sz w:val="24"/>
          <w:szCs w:val="24"/>
        </w:rPr>
        <w:lastRenderedPageBreak/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5727616" behindDoc="0" locked="0" layoutInCell="0" hidden="0" allowOverlap="1" wp14:anchorId="63160ED2" wp14:editId="604381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16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28640" behindDoc="0" locked="0" layoutInCell="0" hidden="0" allowOverlap="1" wp14:anchorId="18BEA078" wp14:editId="641ED34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17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29664" behindDoc="0" locked="0" layoutInCell="0" hidden="0" allowOverlap="1" wp14:anchorId="0D9BAFF9" wp14:editId="28BA95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18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30688" behindDoc="0" locked="0" layoutInCell="0" hidden="0" allowOverlap="1" wp14:anchorId="1914E24F" wp14:editId="513AB7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19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31712" behindDoc="0" locked="0" layoutInCell="0" hidden="0" allowOverlap="1" wp14:anchorId="548D836E" wp14:editId="53F7E9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20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32736" behindDoc="0" locked="0" layoutInCell="0" hidden="0" allowOverlap="1" wp14:anchorId="68CB8B93" wp14:editId="63B673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21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33760" behindDoc="0" locked="0" layoutInCell="0" hidden="0" allowOverlap="1" wp14:anchorId="6976DB16" wp14:editId="0FBFC7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22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34784" behindDoc="0" locked="0" layoutInCell="0" hidden="0" allowOverlap="1" wp14:anchorId="4B57C0B8" wp14:editId="008931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23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35808" behindDoc="0" locked="0" layoutInCell="0" hidden="0" allowOverlap="1" wp14:anchorId="2A477E74" wp14:editId="13CAF5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24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36832" behindDoc="0" locked="0" layoutInCell="0" hidden="0" allowOverlap="1" wp14:anchorId="6C462C4E" wp14:editId="5B1EA3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25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37856" behindDoc="0" locked="0" layoutInCell="0" hidden="0" allowOverlap="1" wp14:anchorId="417F1AFC" wp14:editId="443B06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26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38880" behindDoc="0" locked="0" layoutInCell="0" hidden="0" allowOverlap="1" wp14:anchorId="277F8983" wp14:editId="62CB27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27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39904" behindDoc="0" locked="0" layoutInCell="0" hidden="0" allowOverlap="1" wp14:anchorId="26AAD938" wp14:editId="035BF4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28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40928" behindDoc="0" locked="0" layoutInCell="0" hidden="0" allowOverlap="1" wp14:anchorId="79AFD96A" wp14:editId="6A34A7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29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41952" behindDoc="0" locked="0" layoutInCell="0" hidden="0" allowOverlap="1" wp14:anchorId="00FD4F86" wp14:editId="10E07E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30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42976" behindDoc="0" locked="0" layoutInCell="0" hidden="0" allowOverlap="1" wp14:anchorId="0F689921" wp14:editId="3AC743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31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44000" behindDoc="0" locked="0" layoutInCell="0" hidden="0" allowOverlap="1" wp14:anchorId="097AD910" wp14:editId="48E5FA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32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45024" behindDoc="0" locked="0" layoutInCell="0" hidden="0" allowOverlap="1" wp14:anchorId="39D928B3" wp14:editId="5AFB2E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33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46048" behindDoc="0" locked="0" layoutInCell="0" hidden="0" allowOverlap="1" wp14:anchorId="7133A54F" wp14:editId="6559CC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34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47072" behindDoc="0" locked="0" layoutInCell="0" hidden="0" allowOverlap="1" wp14:anchorId="410612B4" wp14:editId="210847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35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48096" behindDoc="0" locked="0" layoutInCell="0" hidden="0" allowOverlap="1" wp14:anchorId="55AEB77B" wp14:editId="2AC1C4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36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49120" behindDoc="0" locked="0" layoutInCell="0" hidden="0" allowOverlap="1" wp14:anchorId="66A79B27" wp14:editId="46F807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37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50144" behindDoc="0" locked="0" layoutInCell="0" hidden="0" allowOverlap="1" wp14:anchorId="343A10AA" wp14:editId="329E26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38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51168" behindDoc="0" locked="0" layoutInCell="0" hidden="0" allowOverlap="1" wp14:anchorId="7832D177" wp14:editId="509AC2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39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52192" behindDoc="0" locked="0" layoutInCell="0" hidden="0" allowOverlap="1" wp14:anchorId="5C360D3D" wp14:editId="20A6CE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40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53216" behindDoc="0" locked="0" layoutInCell="0" hidden="0" allowOverlap="1" wp14:anchorId="3A39C4F8" wp14:editId="554638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41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54240" behindDoc="0" locked="0" layoutInCell="0" hidden="0" allowOverlap="1" wp14:anchorId="01EAFCDB" wp14:editId="2EF2FB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42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55264" behindDoc="0" locked="0" layoutInCell="0" hidden="0" allowOverlap="1" wp14:anchorId="3AB99C49" wp14:editId="7DAD6DA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43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56288" behindDoc="0" locked="0" layoutInCell="0" hidden="0" allowOverlap="1" wp14:anchorId="0155081A" wp14:editId="36246B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44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57312" behindDoc="0" locked="0" layoutInCell="0" hidden="0" allowOverlap="1" wp14:anchorId="2E4DD39F" wp14:editId="7ABC3C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45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58336" behindDoc="0" locked="0" layoutInCell="0" hidden="0" allowOverlap="1" wp14:anchorId="226033A6" wp14:editId="5FAA3D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46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59360" behindDoc="0" locked="0" layoutInCell="0" hidden="0" allowOverlap="1" wp14:anchorId="21024095" wp14:editId="6E7455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47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60384" behindDoc="0" locked="0" layoutInCell="0" hidden="0" allowOverlap="1" wp14:anchorId="7FFCBF2E" wp14:editId="1E3F50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48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61408" behindDoc="0" locked="0" layoutInCell="0" hidden="0" allowOverlap="1" wp14:anchorId="7E041EC0" wp14:editId="7F1CA0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49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62432" behindDoc="0" locked="0" layoutInCell="0" hidden="0" allowOverlap="1" wp14:anchorId="085134BC" wp14:editId="2E60D1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50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63456" behindDoc="0" locked="0" layoutInCell="0" hidden="0" allowOverlap="1" wp14:anchorId="53543CCE" wp14:editId="61AD8D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51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64480" behindDoc="0" locked="0" layoutInCell="0" hidden="0" allowOverlap="1" wp14:anchorId="5A0F63C6" wp14:editId="1B7399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52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65504" behindDoc="0" locked="0" layoutInCell="0" hidden="0" allowOverlap="1" wp14:anchorId="3CCAB218" wp14:editId="471F230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53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66528" behindDoc="0" locked="0" layoutInCell="0" hidden="0" allowOverlap="1" wp14:anchorId="108EA081" wp14:editId="4AB01E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54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67552" behindDoc="0" locked="0" layoutInCell="0" hidden="0" allowOverlap="1" wp14:anchorId="619873D4" wp14:editId="30A082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55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68576" behindDoc="0" locked="0" layoutInCell="0" hidden="0" allowOverlap="1" wp14:anchorId="18AEE359" wp14:editId="08548F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56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69600" behindDoc="0" locked="0" layoutInCell="0" hidden="0" allowOverlap="1" wp14:anchorId="2F11BD86" wp14:editId="56A094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57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70624" behindDoc="0" locked="0" layoutInCell="0" hidden="0" allowOverlap="1" wp14:anchorId="697FDF62" wp14:editId="69A9A5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58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71648" behindDoc="0" locked="0" layoutInCell="0" hidden="0" allowOverlap="1" wp14:anchorId="2C2C724E" wp14:editId="4029EA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59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72672" behindDoc="0" locked="0" layoutInCell="0" hidden="0" allowOverlap="1" wp14:anchorId="231F0451" wp14:editId="77F55E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60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73696" behindDoc="0" locked="0" layoutInCell="0" hidden="0" allowOverlap="1" wp14:anchorId="1B49AEEF" wp14:editId="74C8C2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61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74720" behindDoc="0" locked="0" layoutInCell="0" hidden="0" allowOverlap="1" wp14:anchorId="54CAE032" wp14:editId="0607B1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62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75744" behindDoc="0" locked="0" layoutInCell="0" hidden="0" allowOverlap="1" wp14:anchorId="70225BEE" wp14:editId="712DB4B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63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76768" behindDoc="0" locked="0" layoutInCell="0" hidden="0" allowOverlap="1" wp14:anchorId="017AC90B" wp14:editId="5E7F68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64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77792" behindDoc="0" locked="0" layoutInCell="0" hidden="0" allowOverlap="1" wp14:anchorId="58D9484D" wp14:editId="22B787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65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78816" behindDoc="0" locked="0" layoutInCell="0" hidden="0" allowOverlap="1" wp14:anchorId="75DD6358" wp14:editId="493923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66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79840" behindDoc="0" locked="0" layoutInCell="0" hidden="0" allowOverlap="1" wp14:anchorId="30083BA9" wp14:editId="46E59D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67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80864" behindDoc="0" locked="0" layoutInCell="0" hidden="0" allowOverlap="1" wp14:anchorId="71E9987E" wp14:editId="298C07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68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81888" behindDoc="0" locked="0" layoutInCell="0" hidden="0" allowOverlap="1" wp14:anchorId="7C075D6F" wp14:editId="419859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69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82912" behindDoc="0" locked="0" layoutInCell="0" hidden="0" allowOverlap="1" wp14:anchorId="0CA1AB8E" wp14:editId="313F0D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70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83936" behindDoc="0" locked="0" layoutInCell="0" hidden="0" allowOverlap="1" wp14:anchorId="5AF1DF57" wp14:editId="0C11EB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71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84960" behindDoc="0" locked="0" layoutInCell="0" hidden="0" allowOverlap="1" wp14:anchorId="26944BA6" wp14:editId="2226D8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72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85984" behindDoc="0" locked="0" layoutInCell="0" hidden="0" allowOverlap="1" wp14:anchorId="4748AAA1" wp14:editId="49C6B9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73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87008" behindDoc="0" locked="0" layoutInCell="0" hidden="0" allowOverlap="1" wp14:anchorId="67CF18B6" wp14:editId="0EF3F4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74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88032" behindDoc="0" locked="0" layoutInCell="0" hidden="0" allowOverlap="1" wp14:anchorId="3FFD9225" wp14:editId="7DDC69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75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89056" behindDoc="0" locked="0" layoutInCell="0" hidden="0" allowOverlap="1" wp14:anchorId="0BC2D90C" wp14:editId="4D0D671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76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90080" behindDoc="0" locked="0" layoutInCell="0" hidden="0" allowOverlap="1" wp14:anchorId="1639C7DD" wp14:editId="41B514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77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91104" behindDoc="0" locked="0" layoutInCell="0" hidden="0" allowOverlap="1" wp14:anchorId="5AD58541" wp14:editId="4C65F1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78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92128" behindDoc="0" locked="0" layoutInCell="0" hidden="0" allowOverlap="1" wp14:anchorId="7DEC6C4A" wp14:editId="720356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79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93152" behindDoc="0" locked="0" layoutInCell="0" hidden="0" allowOverlap="1" wp14:anchorId="0526FE47" wp14:editId="43F595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80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94176" behindDoc="0" locked="0" layoutInCell="0" hidden="0" allowOverlap="1" wp14:anchorId="3F79FEEE" wp14:editId="4635C8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81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95200" behindDoc="0" locked="0" layoutInCell="0" hidden="0" allowOverlap="1" wp14:anchorId="184E4145" wp14:editId="0D2AA7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82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96224" behindDoc="0" locked="0" layoutInCell="0" hidden="0" allowOverlap="1" wp14:anchorId="3864916D" wp14:editId="052BE4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83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97248" behindDoc="0" locked="0" layoutInCell="0" hidden="0" allowOverlap="1" wp14:anchorId="7FDF78E8" wp14:editId="3B2E55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84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98272" behindDoc="0" locked="0" layoutInCell="0" hidden="0" allowOverlap="1" wp14:anchorId="7B909EF2" wp14:editId="762EB4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85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99296" behindDoc="0" locked="0" layoutInCell="0" hidden="0" allowOverlap="1" wp14:anchorId="78CAE0D9" wp14:editId="1A20EF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86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00320" behindDoc="0" locked="0" layoutInCell="0" hidden="0" allowOverlap="1" wp14:anchorId="7C91C9E8" wp14:editId="7FFBCE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87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01344" behindDoc="0" locked="0" layoutInCell="0" hidden="0" allowOverlap="1" wp14:anchorId="7A2E0333" wp14:editId="523DC1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88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02368" behindDoc="0" locked="0" layoutInCell="0" hidden="0" allowOverlap="1" wp14:anchorId="263DBC56" wp14:editId="296EF8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89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03392" behindDoc="0" locked="0" layoutInCell="0" hidden="0" allowOverlap="1" wp14:anchorId="214C785E" wp14:editId="0DB26D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90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04416" behindDoc="0" locked="0" layoutInCell="0" hidden="0" allowOverlap="1" wp14:anchorId="110FD503" wp14:editId="276B9C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91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05440" behindDoc="0" locked="0" layoutInCell="0" hidden="0" allowOverlap="1" wp14:anchorId="666A12BF" wp14:editId="0E5E19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92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06464" behindDoc="0" locked="0" layoutInCell="0" hidden="0" allowOverlap="1" wp14:anchorId="4B0FD2D1" wp14:editId="391768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93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07488" behindDoc="0" locked="0" layoutInCell="0" hidden="0" allowOverlap="1" wp14:anchorId="5210E8C4" wp14:editId="6DBE81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94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08512" behindDoc="0" locked="0" layoutInCell="0" hidden="0" allowOverlap="1" wp14:anchorId="406C348A" wp14:editId="122867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95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09536" behindDoc="0" locked="0" layoutInCell="0" hidden="0" allowOverlap="1" wp14:anchorId="331688E4" wp14:editId="028E56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96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10560" behindDoc="0" locked="0" layoutInCell="0" hidden="0" allowOverlap="1" wp14:anchorId="29AA134D" wp14:editId="7CB329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97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11584" behindDoc="0" locked="0" layoutInCell="0" hidden="0" allowOverlap="1" wp14:anchorId="00592F25" wp14:editId="787252A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98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12608" behindDoc="0" locked="0" layoutInCell="0" hidden="0" allowOverlap="1" wp14:anchorId="54DA34C0" wp14:editId="52268E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99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13632" behindDoc="0" locked="0" layoutInCell="0" hidden="0" allowOverlap="1" wp14:anchorId="2C3C7663" wp14:editId="269691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00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14656" behindDoc="0" locked="0" layoutInCell="0" hidden="0" allowOverlap="1" wp14:anchorId="794F238E" wp14:editId="6C1400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01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15680" behindDoc="0" locked="0" layoutInCell="0" hidden="0" allowOverlap="1" wp14:anchorId="56675A06" wp14:editId="55F588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02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16704" behindDoc="0" locked="0" layoutInCell="0" hidden="0" allowOverlap="1" wp14:anchorId="478DD42C" wp14:editId="271182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03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17728" behindDoc="0" locked="0" layoutInCell="0" hidden="0" allowOverlap="1" wp14:anchorId="65CA9B56" wp14:editId="28B627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04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18752" behindDoc="0" locked="0" layoutInCell="0" hidden="0" allowOverlap="1" wp14:anchorId="6F27A330" wp14:editId="5EAC69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05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19776" behindDoc="0" locked="0" layoutInCell="0" hidden="0" allowOverlap="1" wp14:anchorId="175F6B84" wp14:editId="42AC73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06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20800" behindDoc="0" locked="0" layoutInCell="0" hidden="0" allowOverlap="1" wp14:anchorId="6CEA3388" wp14:editId="6FC7CF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07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21824" behindDoc="0" locked="0" layoutInCell="0" hidden="0" allowOverlap="1" wp14:anchorId="5F81C50A" wp14:editId="107105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08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22848" behindDoc="0" locked="0" layoutInCell="0" hidden="0" allowOverlap="1" wp14:anchorId="5ADF4796" wp14:editId="42CA3B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09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23872" behindDoc="0" locked="0" layoutInCell="0" hidden="0" allowOverlap="1" wp14:anchorId="636AE025" wp14:editId="1625E9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10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24896" behindDoc="0" locked="0" layoutInCell="0" hidden="0" allowOverlap="1" wp14:anchorId="4788EDB8" wp14:editId="6B1475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11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25920" behindDoc="0" locked="0" layoutInCell="0" hidden="0" allowOverlap="1" wp14:anchorId="0ADB38F6" wp14:editId="1724E2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12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26944" behindDoc="0" locked="0" layoutInCell="0" hidden="0" allowOverlap="1" wp14:anchorId="7D140300" wp14:editId="03C417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13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27968" behindDoc="0" locked="0" layoutInCell="0" hidden="0" allowOverlap="1" wp14:anchorId="14CC36DD" wp14:editId="796183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14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28992" behindDoc="0" locked="0" layoutInCell="0" hidden="0" allowOverlap="1" wp14:anchorId="2D0E9AB9" wp14:editId="245288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15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30016" behindDoc="0" locked="0" layoutInCell="0" hidden="0" allowOverlap="1" wp14:anchorId="0D50E8D4" wp14:editId="7400BA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16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31040" behindDoc="0" locked="0" layoutInCell="0" hidden="0" allowOverlap="1" wp14:anchorId="5AEE3E91" wp14:editId="00E323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17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32064" behindDoc="0" locked="0" layoutInCell="0" hidden="0" allowOverlap="1" wp14:anchorId="24CA7CA0" wp14:editId="071BCD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18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33088" behindDoc="0" locked="0" layoutInCell="0" hidden="0" allowOverlap="1" wp14:anchorId="50B44333" wp14:editId="2E82E3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19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34112" behindDoc="0" locked="0" layoutInCell="0" hidden="0" allowOverlap="1" wp14:anchorId="6E5B409B" wp14:editId="3DCA78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20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35136" behindDoc="0" locked="0" layoutInCell="0" hidden="0" allowOverlap="1" wp14:anchorId="1B6EC97A" wp14:editId="043418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21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36160" behindDoc="0" locked="0" layoutInCell="0" hidden="0" allowOverlap="1" wp14:anchorId="5D8D5B8F" wp14:editId="12FE6D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22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37184" behindDoc="0" locked="0" layoutInCell="0" hidden="0" allowOverlap="1" wp14:anchorId="45AA0EA5" wp14:editId="2800AD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23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38208" behindDoc="0" locked="0" layoutInCell="0" hidden="0" allowOverlap="1" wp14:anchorId="3CF9C9C5" wp14:editId="55BE4C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24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39232" behindDoc="0" locked="0" layoutInCell="0" hidden="0" allowOverlap="1" wp14:anchorId="007E453B" wp14:editId="07328F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25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40256" behindDoc="0" locked="0" layoutInCell="0" hidden="0" allowOverlap="1" wp14:anchorId="39C54024" wp14:editId="5F3A6E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26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41280" behindDoc="0" locked="0" layoutInCell="0" hidden="0" allowOverlap="1" wp14:anchorId="5FBE1A9D" wp14:editId="1B0FF2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27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42304" behindDoc="0" locked="0" layoutInCell="0" hidden="0" allowOverlap="1" wp14:anchorId="4DE235F4" wp14:editId="7A3CB4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28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43328" behindDoc="0" locked="0" layoutInCell="0" hidden="0" allowOverlap="1" wp14:anchorId="05D8D05C" wp14:editId="69BDFA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29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44352" behindDoc="0" locked="0" layoutInCell="0" hidden="0" allowOverlap="1" wp14:anchorId="384FC444" wp14:editId="672935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30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45376" behindDoc="0" locked="0" layoutInCell="0" hidden="0" allowOverlap="1" wp14:anchorId="32FDFB6E" wp14:editId="54A377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31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46400" behindDoc="0" locked="0" layoutInCell="0" hidden="0" allowOverlap="1" wp14:anchorId="1E3C1464" wp14:editId="01E705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32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47424" behindDoc="0" locked="0" layoutInCell="0" hidden="0" allowOverlap="1" wp14:anchorId="16D018BB" wp14:editId="485181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33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48448" behindDoc="0" locked="0" layoutInCell="0" hidden="0" allowOverlap="1" wp14:anchorId="79E595E2" wp14:editId="77B3ED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34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49472" behindDoc="0" locked="0" layoutInCell="0" hidden="0" allowOverlap="1" wp14:anchorId="4CBE22E2" wp14:editId="354D0A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35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50496" behindDoc="0" locked="0" layoutInCell="0" hidden="0" allowOverlap="1" wp14:anchorId="6796A927" wp14:editId="19E433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36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51520" behindDoc="0" locked="0" layoutInCell="0" hidden="0" allowOverlap="1" wp14:anchorId="62868907" wp14:editId="5E43CA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37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52544" behindDoc="0" locked="0" layoutInCell="0" hidden="0" allowOverlap="1" wp14:anchorId="69BE6A79" wp14:editId="490789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38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53568" behindDoc="0" locked="0" layoutInCell="0" hidden="0" allowOverlap="1" wp14:anchorId="412C78DE" wp14:editId="6225A1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39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54592" behindDoc="0" locked="0" layoutInCell="0" hidden="0" allowOverlap="1" wp14:anchorId="58A64FCF" wp14:editId="7F50A5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40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55616" behindDoc="0" locked="0" layoutInCell="0" hidden="0" allowOverlap="1" wp14:anchorId="53D97A74" wp14:editId="593BA8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41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56640" behindDoc="0" locked="0" layoutInCell="0" hidden="0" allowOverlap="1" wp14:anchorId="60CD794C" wp14:editId="45B33E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42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57664" behindDoc="0" locked="0" layoutInCell="0" hidden="0" allowOverlap="1" wp14:anchorId="0874E281" wp14:editId="072212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43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58688" behindDoc="0" locked="0" layoutInCell="0" hidden="0" allowOverlap="1" wp14:anchorId="412AD0B2" wp14:editId="22950D5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44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59712" behindDoc="0" locked="0" layoutInCell="0" hidden="0" allowOverlap="1" wp14:anchorId="4B2E7450" wp14:editId="5030FE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45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60736" behindDoc="0" locked="0" layoutInCell="0" hidden="0" allowOverlap="1" wp14:anchorId="02A03B63" wp14:editId="5812F1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46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61760" behindDoc="0" locked="0" layoutInCell="0" hidden="0" allowOverlap="1" wp14:anchorId="69DAA3D8" wp14:editId="03CC8F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47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62784" behindDoc="0" locked="0" layoutInCell="0" hidden="0" allowOverlap="1" wp14:anchorId="5996E4AA" wp14:editId="0CCF3C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48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63808" behindDoc="0" locked="0" layoutInCell="0" hidden="0" allowOverlap="1" wp14:anchorId="0556A5EB" wp14:editId="6827D4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49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64832" behindDoc="0" locked="0" layoutInCell="0" hidden="0" allowOverlap="1" wp14:anchorId="5B079291" wp14:editId="4C8E98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50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65856" behindDoc="0" locked="0" layoutInCell="0" hidden="0" allowOverlap="1" wp14:anchorId="15756A5D" wp14:editId="547E21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51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66880" behindDoc="0" locked="0" layoutInCell="0" hidden="0" allowOverlap="1" wp14:anchorId="05DB735A" wp14:editId="4EE500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52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67904" behindDoc="0" locked="0" layoutInCell="0" hidden="0" allowOverlap="1" wp14:anchorId="425DF3F9" wp14:editId="296576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53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68928" behindDoc="0" locked="0" layoutInCell="0" hidden="0" allowOverlap="1" wp14:anchorId="3478D99E" wp14:editId="1B4154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54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69952" behindDoc="0" locked="0" layoutInCell="0" hidden="0" allowOverlap="1" wp14:anchorId="3448CFAC" wp14:editId="6853BF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55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70976" behindDoc="0" locked="0" layoutInCell="0" hidden="0" allowOverlap="1" wp14:anchorId="6FE52B18" wp14:editId="45B323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56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72000" behindDoc="0" locked="0" layoutInCell="0" hidden="0" allowOverlap="1" wp14:anchorId="04532E7E" wp14:editId="062B49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57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73024" behindDoc="0" locked="0" layoutInCell="0" hidden="0" allowOverlap="1" wp14:anchorId="45B64AA3" wp14:editId="7D5A32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58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74048" behindDoc="0" locked="0" layoutInCell="0" hidden="0" allowOverlap="1" wp14:anchorId="084D1F99" wp14:editId="11C1D3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59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75072" behindDoc="0" locked="0" layoutInCell="0" hidden="0" allowOverlap="1" wp14:anchorId="53D30217" wp14:editId="610408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60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76096" behindDoc="0" locked="0" layoutInCell="0" hidden="0" allowOverlap="1" wp14:anchorId="72B93A78" wp14:editId="470515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61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77120" behindDoc="0" locked="0" layoutInCell="0" hidden="0" allowOverlap="1" wp14:anchorId="290E8FED" wp14:editId="2EB43A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62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78144" behindDoc="0" locked="0" layoutInCell="0" hidden="0" allowOverlap="1" wp14:anchorId="53479EC0" wp14:editId="7DA2175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63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79168" behindDoc="0" locked="0" layoutInCell="0" hidden="0" allowOverlap="1" wp14:anchorId="4E6684E0" wp14:editId="4E0473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64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80192" behindDoc="0" locked="0" layoutInCell="0" hidden="0" allowOverlap="1" wp14:anchorId="1BD36F7A" wp14:editId="19686C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65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81216" behindDoc="0" locked="0" layoutInCell="0" hidden="0" allowOverlap="1" wp14:anchorId="561046D3" wp14:editId="4979FFF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66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82240" behindDoc="0" locked="0" layoutInCell="0" hidden="0" allowOverlap="1" wp14:anchorId="685D9579" wp14:editId="693C2E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67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83264" behindDoc="0" locked="0" layoutInCell="0" hidden="0" allowOverlap="1" wp14:anchorId="44D5B100" wp14:editId="54F437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68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84288" behindDoc="0" locked="0" layoutInCell="0" hidden="0" allowOverlap="1" wp14:anchorId="37EFBBD8" wp14:editId="03061F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69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85312" behindDoc="0" locked="0" layoutInCell="0" hidden="0" allowOverlap="1" wp14:anchorId="1CE2A199" wp14:editId="3D5E3C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70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86336" behindDoc="0" locked="0" layoutInCell="0" hidden="0" allowOverlap="1" wp14:anchorId="635458D7" wp14:editId="35E11C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71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87360" behindDoc="0" locked="0" layoutInCell="0" hidden="0" allowOverlap="1" wp14:anchorId="181E99DF" wp14:editId="6901AC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72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88384" behindDoc="0" locked="0" layoutInCell="0" hidden="0" allowOverlap="1" wp14:anchorId="0038C0A1" wp14:editId="1C42A3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73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89408" behindDoc="0" locked="0" layoutInCell="0" hidden="0" allowOverlap="1" wp14:anchorId="438C0160" wp14:editId="6D1D96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74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90432" behindDoc="0" locked="0" layoutInCell="0" hidden="0" allowOverlap="1" wp14:anchorId="231D78F9" wp14:editId="3CB6BB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75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91456" behindDoc="0" locked="0" layoutInCell="0" hidden="0" allowOverlap="1" wp14:anchorId="4945FAEC" wp14:editId="1CB7FC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76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92480" behindDoc="0" locked="0" layoutInCell="0" hidden="0" allowOverlap="1" wp14:anchorId="595A34D6" wp14:editId="74A9CB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77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93504" behindDoc="0" locked="0" layoutInCell="0" hidden="0" allowOverlap="1" wp14:anchorId="30F21FC9" wp14:editId="53BA33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78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94528" behindDoc="0" locked="0" layoutInCell="0" hidden="0" allowOverlap="1" wp14:anchorId="2960C690" wp14:editId="00AE4C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79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95552" behindDoc="0" locked="0" layoutInCell="0" hidden="0" allowOverlap="1" wp14:anchorId="39B67100" wp14:editId="2719D5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80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96576" behindDoc="0" locked="0" layoutInCell="0" hidden="0" allowOverlap="1" wp14:anchorId="251EC13F" wp14:editId="27E85C4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81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97600" behindDoc="0" locked="0" layoutInCell="0" hidden="0" allowOverlap="1" wp14:anchorId="18285008" wp14:editId="5D9306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82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98624" behindDoc="0" locked="0" layoutInCell="0" hidden="0" allowOverlap="1" wp14:anchorId="6C72A335" wp14:editId="04EC1C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83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899648" behindDoc="0" locked="0" layoutInCell="0" hidden="0" allowOverlap="1" wp14:anchorId="70FE97A9" wp14:editId="720D31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84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00672" behindDoc="0" locked="0" layoutInCell="0" hidden="0" allowOverlap="1" wp14:anchorId="7F31905B" wp14:editId="2B7BF9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85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01696" behindDoc="0" locked="0" layoutInCell="0" hidden="0" allowOverlap="1" wp14:anchorId="4E219839" wp14:editId="79D9A2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86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02720" behindDoc="0" locked="0" layoutInCell="0" hidden="0" allowOverlap="1" wp14:anchorId="2D2F0ED5" wp14:editId="0158D8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87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03744" behindDoc="0" locked="0" layoutInCell="0" hidden="0" allowOverlap="1" wp14:anchorId="487D096A" wp14:editId="7FDEF3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88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04768" behindDoc="0" locked="0" layoutInCell="0" hidden="0" allowOverlap="1" wp14:anchorId="2732A844" wp14:editId="5D6E01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89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05792" behindDoc="0" locked="0" layoutInCell="0" hidden="0" allowOverlap="1" wp14:anchorId="602F4E2B" wp14:editId="11D6C4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90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06816" behindDoc="0" locked="0" layoutInCell="0" hidden="0" allowOverlap="1" wp14:anchorId="77388145" wp14:editId="4DC431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91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07840" behindDoc="0" locked="0" layoutInCell="0" hidden="0" allowOverlap="1" wp14:anchorId="7AAE9177" wp14:editId="160F83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92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08864" behindDoc="0" locked="0" layoutInCell="0" hidden="0" allowOverlap="1" wp14:anchorId="6C424BB0" wp14:editId="465E84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93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09888" behindDoc="0" locked="0" layoutInCell="0" hidden="0" allowOverlap="1" wp14:anchorId="3315478E" wp14:editId="5266D0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94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10912" behindDoc="0" locked="0" layoutInCell="0" hidden="0" allowOverlap="1" wp14:anchorId="4D58B382" wp14:editId="5EEB5E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95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11936" behindDoc="0" locked="0" layoutInCell="0" hidden="0" allowOverlap="1" wp14:anchorId="068B261A" wp14:editId="234162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96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12960" behindDoc="0" locked="0" layoutInCell="0" hidden="0" allowOverlap="1" wp14:anchorId="1E5B65D1" wp14:editId="335DB5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97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13984" behindDoc="0" locked="0" layoutInCell="0" hidden="0" allowOverlap="1" wp14:anchorId="2D004108" wp14:editId="7DCB9A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98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15008" behindDoc="0" locked="0" layoutInCell="0" hidden="0" allowOverlap="1" wp14:anchorId="06EE9093" wp14:editId="092D0B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99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16032" behindDoc="0" locked="0" layoutInCell="0" hidden="0" allowOverlap="1" wp14:anchorId="20186AA3" wp14:editId="63BFAF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00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17056" behindDoc="0" locked="0" layoutInCell="0" hidden="0" allowOverlap="1" wp14:anchorId="4BCB1B36" wp14:editId="49DFC3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01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18080" behindDoc="0" locked="0" layoutInCell="0" hidden="0" allowOverlap="1" wp14:anchorId="285FD4BF" wp14:editId="7F7169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02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19104" behindDoc="0" locked="0" layoutInCell="0" hidden="0" allowOverlap="1" wp14:anchorId="3CDB8E67" wp14:editId="4DF2D6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03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20128" behindDoc="0" locked="0" layoutInCell="0" hidden="0" allowOverlap="1" wp14:anchorId="7829C721" wp14:editId="75C93D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04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21152" behindDoc="0" locked="0" layoutInCell="0" hidden="0" allowOverlap="1" wp14:anchorId="445A1141" wp14:editId="4E54C8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05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22176" behindDoc="0" locked="0" layoutInCell="0" hidden="0" allowOverlap="1" wp14:anchorId="25912159" wp14:editId="4BB91E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06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23200" behindDoc="0" locked="0" layoutInCell="0" hidden="0" allowOverlap="1" wp14:anchorId="17D35C02" wp14:editId="227D6D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07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24224" behindDoc="0" locked="0" layoutInCell="0" hidden="0" allowOverlap="1" wp14:anchorId="40EC15B8" wp14:editId="3C09FF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08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25248" behindDoc="0" locked="0" layoutInCell="0" hidden="0" allowOverlap="1" wp14:anchorId="6693DD13" wp14:editId="519513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09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26272" behindDoc="0" locked="0" layoutInCell="0" hidden="0" allowOverlap="1" wp14:anchorId="5F111116" wp14:editId="2CC95C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10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27296" behindDoc="0" locked="0" layoutInCell="0" hidden="0" allowOverlap="1" wp14:anchorId="43F6F5FB" wp14:editId="744770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11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28320" behindDoc="0" locked="0" layoutInCell="0" hidden="0" allowOverlap="1" wp14:anchorId="73BA9C86" wp14:editId="5913AE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12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29344" behindDoc="0" locked="0" layoutInCell="0" hidden="0" allowOverlap="1" wp14:anchorId="63128FEB" wp14:editId="5A2823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13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30368" behindDoc="0" locked="0" layoutInCell="0" hidden="0" allowOverlap="1" wp14:anchorId="50DF479E" wp14:editId="20CB61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14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31392" behindDoc="0" locked="0" layoutInCell="0" hidden="0" allowOverlap="1" wp14:anchorId="357784CE" wp14:editId="452E9A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15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32416" behindDoc="0" locked="0" layoutInCell="0" hidden="0" allowOverlap="1" wp14:anchorId="27F9F92C" wp14:editId="3BD8D1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16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33440" behindDoc="0" locked="0" layoutInCell="0" hidden="0" allowOverlap="1" wp14:anchorId="07EE82ED" wp14:editId="642180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17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34464" behindDoc="0" locked="0" layoutInCell="0" hidden="0" allowOverlap="1" wp14:anchorId="744AEC56" wp14:editId="795990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18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35488" behindDoc="0" locked="0" layoutInCell="0" hidden="0" allowOverlap="1" wp14:anchorId="7C0AA3D2" wp14:editId="3F3B97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19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36512" behindDoc="0" locked="0" layoutInCell="0" hidden="0" allowOverlap="1" wp14:anchorId="6C24F06B" wp14:editId="602838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20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37536" behindDoc="0" locked="0" layoutInCell="0" hidden="0" allowOverlap="1" wp14:anchorId="01FD0169" wp14:editId="622BC2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21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38560" behindDoc="0" locked="0" layoutInCell="0" hidden="0" allowOverlap="1" wp14:anchorId="43E2F21E" wp14:editId="746F53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22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939584" behindDoc="0" locked="0" layoutInCell="0" hidden="0" allowOverlap="1" wp14:anchorId="6DEF80D8" wp14:editId="182ECB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23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6B527E" w:rsidRDefault="006B527E" w:rsidP="006B527E">
      <w:r>
        <w:rPr>
          <w:b/>
          <w:sz w:val="24"/>
          <w:szCs w:val="24"/>
        </w:rPr>
        <w:t>6 Weeks</w:t>
      </w:r>
      <w:r w:rsidR="0010128D">
        <w:rPr>
          <w:sz w:val="24"/>
          <w:szCs w:val="24"/>
        </w:rPr>
        <w:t>: 6</w:t>
      </w:r>
      <w:r>
        <w:rPr>
          <w:sz w:val="24"/>
          <w:szCs w:val="24"/>
        </w:rPr>
        <w:t>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4/17/17 to 4/21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6B527E" w:rsidTr="006B527E">
        <w:trPr>
          <w:trHeight w:val="260"/>
        </w:trPr>
        <w:tc>
          <w:tcPr>
            <w:tcW w:w="1340" w:type="dxa"/>
          </w:tcPr>
          <w:p w:rsidR="006B527E" w:rsidRDefault="006B527E" w:rsidP="006B527E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6B527E" w:rsidRDefault="006B527E" w:rsidP="006B527E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6B527E" w:rsidRDefault="006B527E" w:rsidP="006B527E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6B527E" w:rsidTr="006B527E">
        <w:trPr>
          <w:trHeight w:val="260"/>
        </w:trPr>
        <w:tc>
          <w:tcPr>
            <w:tcW w:w="1340" w:type="dxa"/>
            <w:vMerge w:val="restart"/>
          </w:tcPr>
          <w:p w:rsidR="006B527E" w:rsidRDefault="006B527E" w:rsidP="006B527E">
            <w:r>
              <w:rPr>
                <w:b/>
              </w:rPr>
              <w:t xml:space="preserve">Notes - Times - </w:t>
            </w:r>
          </w:p>
          <w:p w:rsidR="006B527E" w:rsidRDefault="006B527E" w:rsidP="006B527E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FF0000"/>
              </w:rPr>
              <w:t>Learning Targets</w:t>
            </w:r>
          </w:p>
          <w:p w:rsidR="006B527E" w:rsidRDefault="006B527E" w:rsidP="006B527E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6B527E" w:rsidRDefault="006B527E" w:rsidP="006B527E">
            <w:pPr>
              <w:jc w:val="center"/>
            </w:pPr>
            <w:r>
              <w:t>7.15 B</w:t>
            </w:r>
          </w:p>
          <w:p w:rsidR="006B527E" w:rsidRDefault="006B527E" w:rsidP="006B527E">
            <w:pPr>
              <w:jc w:val="center"/>
            </w:pPr>
            <w:r>
              <w:t>8..15 B</w:t>
            </w:r>
          </w:p>
          <w:p w:rsidR="006B527E" w:rsidRDefault="006B527E" w:rsidP="006B527E">
            <w:pPr>
              <w:jc w:val="center"/>
            </w:pPr>
          </w:p>
          <w:p w:rsidR="006B527E" w:rsidRDefault="006B527E" w:rsidP="006B527E">
            <w:pPr>
              <w:jc w:val="center"/>
            </w:pPr>
          </w:p>
        </w:tc>
        <w:tc>
          <w:tcPr>
            <w:tcW w:w="2760" w:type="dxa"/>
            <w:vMerge w:val="restart"/>
          </w:tcPr>
          <w:p w:rsidR="006B527E" w:rsidRDefault="006B527E" w:rsidP="006B527E">
            <w:pPr>
              <w:jc w:val="center"/>
            </w:pPr>
            <w:r>
              <w:t>STAAR Reading Warm Up</w:t>
            </w:r>
          </w:p>
          <w:p w:rsidR="006B527E" w:rsidRDefault="006B527E" w:rsidP="006B527E">
            <w:pPr>
              <w:jc w:val="center"/>
            </w:pPr>
            <w:r>
              <w:t>Shape Poem Paper</w:t>
            </w:r>
          </w:p>
          <w:p w:rsidR="006B527E" w:rsidRDefault="006B527E" w:rsidP="006B527E">
            <w:pPr>
              <w:jc w:val="center"/>
            </w:pPr>
            <w:r>
              <w:t>Yarn</w:t>
            </w:r>
          </w:p>
          <w:p w:rsidR="006B527E" w:rsidRDefault="006B527E" w:rsidP="006B527E">
            <w:pPr>
              <w:jc w:val="center"/>
            </w:pPr>
            <w:r>
              <w:t>Journals</w:t>
            </w:r>
          </w:p>
          <w:p w:rsidR="006B527E" w:rsidRDefault="006B527E" w:rsidP="006B527E">
            <w:pPr>
              <w:jc w:val="center"/>
            </w:pP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FF0000"/>
              </w:rPr>
              <w:t>Warm up/Hook/Connections</w:t>
            </w:r>
          </w:p>
          <w:p w:rsidR="006B527E" w:rsidRDefault="006B527E" w:rsidP="006B527E">
            <w:r>
              <w:t>STAAR Reading Warm Up</w:t>
            </w:r>
          </w:p>
        </w:tc>
        <w:tc>
          <w:tcPr>
            <w:tcW w:w="1440" w:type="dxa"/>
            <w:vMerge/>
          </w:tcPr>
          <w:p w:rsidR="006B527E" w:rsidRDefault="006B527E" w:rsidP="006B527E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6B527E" w:rsidRDefault="006B527E" w:rsidP="006B527E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6B527E" w:rsidTr="006B527E">
        <w:trPr>
          <w:trHeight w:val="377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 w:val="restart"/>
          </w:tcPr>
          <w:p w:rsidR="006B527E" w:rsidRDefault="006B527E" w:rsidP="006B527E">
            <w:r>
              <w:rPr>
                <w:b/>
                <w:color w:val="FF0000"/>
              </w:rPr>
              <w:t>Direct Instruction/Guided Practice (I DO, WE )</w:t>
            </w:r>
          </w:p>
          <w:p w:rsidR="006B527E" w:rsidRPr="00C55195" w:rsidRDefault="006B527E" w:rsidP="006B527E">
            <w:r>
              <w:t xml:space="preserve">Students will learn what </w:t>
            </w:r>
            <w:r w:rsidR="00A70B87">
              <w:t>irony is.</w:t>
            </w:r>
          </w:p>
        </w:tc>
        <w:tc>
          <w:tcPr>
            <w:tcW w:w="1440" w:type="dxa"/>
          </w:tcPr>
          <w:p w:rsidR="006B527E" w:rsidRPr="001D73B7" w:rsidRDefault="006B527E" w:rsidP="006B527E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6B527E" w:rsidRDefault="006B527E" w:rsidP="006B527E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6B527E" w:rsidTr="006B527E">
        <w:trPr>
          <w:trHeight w:val="45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/>
          </w:tcPr>
          <w:p w:rsidR="006B527E" w:rsidRDefault="006B527E" w:rsidP="006B527E">
            <w:r>
              <w:rPr>
                <w:b/>
                <w:color w:val="FF0000"/>
              </w:rPr>
              <w:t>Warm up/Hook/Connections</w:t>
            </w:r>
          </w:p>
          <w:p w:rsidR="006B527E" w:rsidRDefault="006B527E" w:rsidP="006B527E">
            <w:r>
              <w:t>Editing</w:t>
            </w:r>
          </w:p>
        </w:tc>
        <w:tc>
          <w:tcPr>
            <w:tcW w:w="1440" w:type="dxa"/>
            <w:vMerge w:val="restart"/>
          </w:tcPr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6B527E" w:rsidRDefault="006B527E" w:rsidP="006B527E">
            <w:pPr>
              <w:widowControl w:val="0"/>
              <w:spacing w:line="276" w:lineRule="auto"/>
              <w:jc w:val="center"/>
            </w:pPr>
          </w:p>
        </w:tc>
      </w:tr>
      <w:tr w:rsidR="006B527E" w:rsidTr="006B527E">
        <w:trPr>
          <w:trHeight w:val="638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FF0000"/>
              </w:rPr>
              <w:t>Checks for Understanding  (FORMATIVE – SUMMATIVE)</w:t>
            </w:r>
          </w:p>
          <w:p w:rsidR="006B527E" w:rsidRDefault="006B527E" w:rsidP="006B527E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6B527E" w:rsidRDefault="006B527E" w:rsidP="006B527E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6B527E" w:rsidRDefault="006B527E" w:rsidP="006B527E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 w:val="restart"/>
          </w:tcPr>
          <w:p w:rsidR="006B527E" w:rsidRDefault="006B527E" w:rsidP="006B527E">
            <w:r>
              <w:rPr>
                <w:b/>
                <w:color w:val="FF0000"/>
              </w:rPr>
              <w:t>Student Independent Practice (YOU DO)</w:t>
            </w:r>
          </w:p>
          <w:p w:rsidR="006B527E" w:rsidRDefault="006B527E" w:rsidP="006B527E">
            <w:r>
              <w:t>Students will practice writing, editing, and revising a poem</w:t>
            </w:r>
          </w:p>
        </w:tc>
        <w:tc>
          <w:tcPr>
            <w:tcW w:w="4200" w:type="dxa"/>
            <w:gridSpan w:val="2"/>
          </w:tcPr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/>
          </w:tcPr>
          <w:p w:rsidR="006B527E" w:rsidRDefault="006B527E" w:rsidP="006B527E">
            <w:r>
              <w:rPr>
                <w:b/>
                <w:color w:val="FF0000"/>
              </w:rPr>
              <w:t>Checks for Understanding  (FORMATIVE – SUMMATIVE)</w:t>
            </w:r>
          </w:p>
          <w:p w:rsidR="006B527E" w:rsidRDefault="006B527E" w:rsidP="006B527E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6B527E" w:rsidRDefault="006B527E" w:rsidP="006B527E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6B527E" w:rsidTr="006B527E">
        <w:trPr>
          <w:trHeight w:val="320"/>
        </w:trPr>
        <w:tc>
          <w:tcPr>
            <w:tcW w:w="1340" w:type="dxa"/>
          </w:tcPr>
          <w:p w:rsidR="006B527E" w:rsidRDefault="006B527E" w:rsidP="006B527E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6B527E" w:rsidRDefault="006B527E" w:rsidP="006B527E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6B527E" w:rsidRDefault="006B527E" w:rsidP="006B527E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6B527E" w:rsidTr="006B527E">
        <w:trPr>
          <w:trHeight w:val="420"/>
        </w:trPr>
        <w:tc>
          <w:tcPr>
            <w:tcW w:w="1340" w:type="dxa"/>
            <w:vMerge w:val="restart"/>
          </w:tcPr>
          <w:p w:rsidR="006B527E" w:rsidRDefault="006B527E" w:rsidP="006B527E">
            <w:r>
              <w:rPr>
                <w:b/>
              </w:rPr>
              <w:t xml:space="preserve">Notes- </w:t>
            </w:r>
          </w:p>
          <w:p w:rsidR="006B527E" w:rsidRDefault="006B527E" w:rsidP="006B527E">
            <w:r>
              <w:rPr>
                <w:b/>
              </w:rPr>
              <w:t xml:space="preserve">Times - </w:t>
            </w:r>
          </w:p>
          <w:p w:rsidR="006B527E" w:rsidRDefault="006B527E" w:rsidP="006B527E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FF0000"/>
              </w:rPr>
              <w:t>Learning Targets</w:t>
            </w:r>
          </w:p>
          <w:p w:rsidR="006B527E" w:rsidRDefault="006B527E" w:rsidP="006B527E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6B527E" w:rsidRDefault="006B527E" w:rsidP="006B527E">
            <w:pPr>
              <w:jc w:val="center"/>
            </w:pPr>
            <w:r>
              <w:t>7.15 B</w:t>
            </w:r>
          </w:p>
          <w:p w:rsidR="006B527E" w:rsidRDefault="006B527E" w:rsidP="006B527E">
            <w:pPr>
              <w:jc w:val="center"/>
            </w:pPr>
            <w:r>
              <w:t>8..15 B</w:t>
            </w:r>
          </w:p>
          <w:p w:rsidR="006B527E" w:rsidRDefault="006B527E" w:rsidP="006B527E">
            <w:pPr>
              <w:jc w:val="center"/>
            </w:pPr>
          </w:p>
          <w:p w:rsidR="006B527E" w:rsidRDefault="006B527E" w:rsidP="006B527E">
            <w:pPr>
              <w:jc w:val="center"/>
            </w:pPr>
          </w:p>
        </w:tc>
        <w:tc>
          <w:tcPr>
            <w:tcW w:w="2760" w:type="dxa"/>
            <w:vMerge w:val="restart"/>
          </w:tcPr>
          <w:p w:rsidR="006B527E" w:rsidRDefault="006B527E" w:rsidP="006B527E">
            <w:pPr>
              <w:jc w:val="center"/>
            </w:pPr>
            <w:r>
              <w:t>STAAR Reading Warm Up</w:t>
            </w:r>
          </w:p>
          <w:p w:rsidR="006B527E" w:rsidRDefault="006B527E" w:rsidP="006B527E">
            <w:pPr>
              <w:jc w:val="center"/>
            </w:pPr>
            <w:r>
              <w:t>Shape Poem Paper</w:t>
            </w:r>
          </w:p>
          <w:p w:rsidR="006B527E" w:rsidRDefault="006B527E" w:rsidP="006B527E">
            <w:pPr>
              <w:jc w:val="center"/>
            </w:pPr>
            <w:r>
              <w:t>Yarn</w:t>
            </w:r>
          </w:p>
          <w:p w:rsidR="006B527E" w:rsidRDefault="006B527E" w:rsidP="006B527E">
            <w:pPr>
              <w:jc w:val="center"/>
            </w:pPr>
            <w:r>
              <w:t>Journals</w:t>
            </w:r>
          </w:p>
          <w:p w:rsidR="006B527E" w:rsidRDefault="006B527E" w:rsidP="006B527E">
            <w:pPr>
              <w:jc w:val="center"/>
            </w:pP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FF0000"/>
              </w:rPr>
              <w:t>Warm up/Hook/Connections</w:t>
            </w:r>
          </w:p>
          <w:p w:rsidR="006B527E" w:rsidRDefault="006B527E" w:rsidP="006B527E">
            <w:r>
              <w:t>STAAR Reading Warm Up</w:t>
            </w:r>
          </w:p>
        </w:tc>
        <w:tc>
          <w:tcPr>
            <w:tcW w:w="1440" w:type="dxa"/>
            <w:vMerge/>
          </w:tcPr>
          <w:p w:rsidR="006B527E" w:rsidRDefault="006B527E" w:rsidP="006B527E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6B527E" w:rsidRDefault="006B527E" w:rsidP="006B527E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 w:val="restart"/>
          </w:tcPr>
          <w:p w:rsidR="006B527E" w:rsidRDefault="006B527E" w:rsidP="006B527E">
            <w:r>
              <w:rPr>
                <w:b/>
                <w:color w:val="FF0000"/>
              </w:rPr>
              <w:t>Direct Instruction/Guided Practice (I DO, WE )</w:t>
            </w:r>
          </w:p>
          <w:p w:rsidR="006B527E" w:rsidRPr="00C55195" w:rsidRDefault="00A70B87" w:rsidP="006B527E">
            <w:r>
              <w:t>Students will learn what alliteration is.</w:t>
            </w:r>
          </w:p>
        </w:tc>
        <w:tc>
          <w:tcPr>
            <w:tcW w:w="1440" w:type="dxa"/>
          </w:tcPr>
          <w:p w:rsidR="006B527E" w:rsidRPr="001D73B7" w:rsidRDefault="006B527E" w:rsidP="006B527E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6B527E" w:rsidRDefault="006B527E" w:rsidP="006B527E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6B527E" w:rsidTr="006B527E">
        <w:trPr>
          <w:trHeight w:val="45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/>
          </w:tcPr>
          <w:p w:rsidR="006B527E" w:rsidRDefault="006B527E" w:rsidP="006B527E">
            <w:r>
              <w:rPr>
                <w:b/>
                <w:color w:val="FF0000"/>
              </w:rPr>
              <w:t>Warm up/Hook/Connections</w:t>
            </w:r>
          </w:p>
          <w:p w:rsidR="006B527E" w:rsidRDefault="006B527E" w:rsidP="006B527E">
            <w:r>
              <w:t>Editing</w:t>
            </w:r>
          </w:p>
        </w:tc>
        <w:tc>
          <w:tcPr>
            <w:tcW w:w="1440" w:type="dxa"/>
            <w:vMerge w:val="restart"/>
          </w:tcPr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6B527E" w:rsidRDefault="006B527E" w:rsidP="006B527E">
            <w:pPr>
              <w:widowControl w:val="0"/>
              <w:spacing w:line="276" w:lineRule="auto"/>
              <w:jc w:val="center"/>
            </w:pP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FF0000"/>
              </w:rPr>
              <w:t>Checks for Understanding  (FORMATIVE – SUMMATIVE)</w:t>
            </w:r>
          </w:p>
          <w:p w:rsidR="006B527E" w:rsidRDefault="006B527E" w:rsidP="006B527E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6B527E" w:rsidRDefault="006B527E" w:rsidP="006B527E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6B527E" w:rsidRDefault="006B527E" w:rsidP="006B527E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 w:val="restart"/>
          </w:tcPr>
          <w:p w:rsidR="006B527E" w:rsidRDefault="006B527E" w:rsidP="006B527E">
            <w:r>
              <w:rPr>
                <w:b/>
                <w:color w:val="FF0000"/>
              </w:rPr>
              <w:t>Student Independent Practice (YOU DO)</w:t>
            </w:r>
          </w:p>
          <w:p w:rsidR="006B527E" w:rsidRDefault="006B527E" w:rsidP="006B527E">
            <w:r>
              <w:t>Students will practice writing, editing, and revising a poem</w:t>
            </w:r>
          </w:p>
        </w:tc>
        <w:tc>
          <w:tcPr>
            <w:tcW w:w="4200" w:type="dxa"/>
            <w:gridSpan w:val="2"/>
          </w:tcPr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/>
          </w:tcPr>
          <w:p w:rsidR="006B527E" w:rsidRDefault="006B527E" w:rsidP="006B527E">
            <w:r>
              <w:rPr>
                <w:b/>
                <w:color w:val="FF0000"/>
              </w:rPr>
              <w:t>Checks for Understanding  (FORMATIVE – SUMMATIVE)</w:t>
            </w:r>
          </w:p>
          <w:p w:rsidR="006B527E" w:rsidRDefault="006B527E" w:rsidP="006B527E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6B527E" w:rsidRDefault="006B527E" w:rsidP="006B527E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6B527E" w:rsidTr="006B527E">
        <w:trPr>
          <w:trHeight w:val="260"/>
        </w:trPr>
        <w:tc>
          <w:tcPr>
            <w:tcW w:w="1340" w:type="dxa"/>
          </w:tcPr>
          <w:p w:rsidR="006B527E" w:rsidRDefault="006B527E" w:rsidP="006B527E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6B527E" w:rsidRDefault="006B527E" w:rsidP="006B527E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6B527E" w:rsidRDefault="006B527E" w:rsidP="006B527E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6B527E" w:rsidTr="006B527E">
        <w:trPr>
          <w:trHeight w:val="260"/>
        </w:trPr>
        <w:tc>
          <w:tcPr>
            <w:tcW w:w="1340" w:type="dxa"/>
            <w:vMerge w:val="restart"/>
          </w:tcPr>
          <w:p w:rsidR="006B527E" w:rsidRDefault="006B527E" w:rsidP="006B527E">
            <w:r>
              <w:rPr>
                <w:b/>
              </w:rPr>
              <w:t xml:space="preserve">Notes- </w:t>
            </w:r>
          </w:p>
          <w:p w:rsidR="006B527E" w:rsidRDefault="006B527E" w:rsidP="006B527E">
            <w:r>
              <w:rPr>
                <w:b/>
              </w:rPr>
              <w:t xml:space="preserve">Times - </w:t>
            </w:r>
          </w:p>
          <w:p w:rsidR="006B527E" w:rsidRDefault="006B527E" w:rsidP="006B527E">
            <w:r>
              <w:rPr>
                <w:b/>
              </w:rPr>
              <w:lastRenderedPageBreak/>
              <w:t>Reflection:</w:t>
            </w:r>
          </w:p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FF0000"/>
              </w:rPr>
              <w:lastRenderedPageBreak/>
              <w:t>Learning Targets</w:t>
            </w:r>
          </w:p>
          <w:p w:rsidR="006B527E" w:rsidRDefault="006B527E" w:rsidP="006B527E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6B527E" w:rsidRDefault="006B527E" w:rsidP="006B527E">
            <w:pPr>
              <w:jc w:val="center"/>
            </w:pPr>
            <w:r>
              <w:t>7.15 B</w:t>
            </w:r>
          </w:p>
          <w:p w:rsidR="006B527E" w:rsidRDefault="006B527E" w:rsidP="006B527E">
            <w:pPr>
              <w:jc w:val="center"/>
            </w:pPr>
            <w:r>
              <w:t>8..15 B</w:t>
            </w:r>
          </w:p>
          <w:p w:rsidR="006B527E" w:rsidRDefault="006B527E" w:rsidP="006B527E">
            <w:pPr>
              <w:jc w:val="center"/>
            </w:pPr>
          </w:p>
          <w:p w:rsidR="006B527E" w:rsidRDefault="006B527E" w:rsidP="006B527E">
            <w:pPr>
              <w:jc w:val="center"/>
            </w:pPr>
          </w:p>
        </w:tc>
        <w:tc>
          <w:tcPr>
            <w:tcW w:w="2760" w:type="dxa"/>
            <w:vMerge w:val="restart"/>
          </w:tcPr>
          <w:p w:rsidR="006B527E" w:rsidRDefault="006B527E" w:rsidP="006B527E">
            <w:pPr>
              <w:jc w:val="center"/>
            </w:pPr>
            <w:r>
              <w:lastRenderedPageBreak/>
              <w:t>STAAR Reading Warm Up</w:t>
            </w:r>
          </w:p>
          <w:p w:rsidR="006B527E" w:rsidRDefault="006B527E" w:rsidP="006B527E">
            <w:pPr>
              <w:jc w:val="center"/>
            </w:pPr>
            <w:r>
              <w:t>Shape Poem Paper</w:t>
            </w:r>
          </w:p>
          <w:p w:rsidR="00A70B87" w:rsidRDefault="00A70B87" w:rsidP="006B527E">
            <w:pPr>
              <w:jc w:val="center"/>
            </w:pPr>
            <w:r>
              <w:lastRenderedPageBreak/>
              <w:t>Yarn</w:t>
            </w:r>
          </w:p>
          <w:p w:rsidR="006B527E" w:rsidRDefault="006B527E" w:rsidP="006B527E">
            <w:pPr>
              <w:jc w:val="center"/>
            </w:pPr>
            <w:r>
              <w:t>Journals</w:t>
            </w:r>
          </w:p>
          <w:p w:rsidR="006B527E" w:rsidRDefault="006B527E" w:rsidP="006B527E">
            <w:pPr>
              <w:jc w:val="center"/>
            </w:pP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FF0000"/>
              </w:rPr>
              <w:t>Warm up/Hook/Connections</w:t>
            </w:r>
          </w:p>
          <w:p w:rsidR="006B527E" w:rsidRDefault="006B527E" w:rsidP="006B527E">
            <w:r>
              <w:t>STAAR Reading Dictionary Warm Up</w:t>
            </w:r>
          </w:p>
        </w:tc>
        <w:tc>
          <w:tcPr>
            <w:tcW w:w="1440" w:type="dxa"/>
            <w:vMerge/>
          </w:tcPr>
          <w:p w:rsidR="006B527E" w:rsidRDefault="006B527E" w:rsidP="006B527E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6B527E" w:rsidRDefault="006B527E" w:rsidP="006B527E">
            <w:pPr>
              <w:jc w:val="center"/>
            </w:pP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 w:val="restart"/>
          </w:tcPr>
          <w:p w:rsidR="006B527E" w:rsidRDefault="006B527E" w:rsidP="006B527E">
            <w:r>
              <w:rPr>
                <w:b/>
                <w:color w:val="FF0000"/>
              </w:rPr>
              <w:t>Direct Instruction/Guided Practice (I DO, WE )</w:t>
            </w:r>
          </w:p>
          <w:p w:rsidR="006B527E" w:rsidRPr="00C55195" w:rsidRDefault="00A70B87" w:rsidP="006B527E">
            <w:r>
              <w:t>Students will learn what idioms are.</w:t>
            </w:r>
          </w:p>
        </w:tc>
        <w:tc>
          <w:tcPr>
            <w:tcW w:w="1440" w:type="dxa"/>
          </w:tcPr>
          <w:p w:rsidR="006B527E" w:rsidRPr="001D73B7" w:rsidRDefault="006B527E" w:rsidP="006B527E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6B527E" w:rsidRDefault="006B527E" w:rsidP="006B527E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6B527E" w:rsidTr="006B527E">
        <w:trPr>
          <w:trHeight w:val="45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/>
          </w:tcPr>
          <w:p w:rsidR="006B527E" w:rsidRDefault="006B527E" w:rsidP="006B527E"/>
        </w:tc>
        <w:tc>
          <w:tcPr>
            <w:tcW w:w="1440" w:type="dxa"/>
            <w:vMerge w:val="restart"/>
          </w:tcPr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6B527E" w:rsidRDefault="006B527E" w:rsidP="006B527E">
            <w:pPr>
              <w:widowControl w:val="0"/>
              <w:spacing w:line="276" w:lineRule="auto"/>
              <w:jc w:val="center"/>
            </w:pP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FF0000"/>
              </w:rPr>
              <w:t>Checks for Understanding  (FORMATIVE – SUMMATIVE)</w:t>
            </w:r>
          </w:p>
          <w:p w:rsidR="006B527E" w:rsidRDefault="006B527E" w:rsidP="006B527E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6B527E" w:rsidRDefault="006B527E" w:rsidP="006B527E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6B527E" w:rsidRDefault="006B527E" w:rsidP="006B527E">
            <w:pPr>
              <w:jc w:val="center"/>
            </w:pP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 w:val="restart"/>
          </w:tcPr>
          <w:p w:rsidR="006B527E" w:rsidRDefault="006B527E" w:rsidP="006B527E">
            <w:r>
              <w:rPr>
                <w:b/>
                <w:color w:val="FF0000"/>
              </w:rPr>
              <w:t>Student Independent Practice (YOU DO)</w:t>
            </w:r>
          </w:p>
          <w:p w:rsidR="006B527E" w:rsidRDefault="006B527E" w:rsidP="006B527E">
            <w:r>
              <w:t>Students will practice writing, editing, and revising a poem</w:t>
            </w:r>
          </w:p>
        </w:tc>
        <w:tc>
          <w:tcPr>
            <w:tcW w:w="4200" w:type="dxa"/>
            <w:gridSpan w:val="2"/>
          </w:tcPr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/>
          </w:tcPr>
          <w:p w:rsidR="006B527E" w:rsidRDefault="006B527E" w:rsidP="006B527E"/>
        </w:tc>
        <w:tc>
          <w:tcPr>
            <w:tcW w:w="4200" w:type="dxa"/>
            <w:gridSpan w:val="2"/>
          </w:tcPr>
          <w:p w:rsidR="006B527E" w:rsidRDefault="006B527E" w:rsidP="006B527E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6B527E" w:rsidTr="006B527E">
        <w:trPr>
          <w:trHeight w:val="260"/>
        </w:trPr>
        <w:tc>
          <w:tcPr>
            <w:tcW w:w="1340" w:type="dxa"/>
          </w:tcPr>
          <w:p w:rsidR="006B527E" w:rsidRDefault="006B527E" w:rsidP="006B527E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6B527E" w:rsidRDefault="006B527E" w:rsidP="006B527E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6B527E" w:rsidRDefault="006B527E" w:rsidP="006B527E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6B527E" w:rsidTr="006B527E">
        <w:trPr>
          <w:trHeight w:val="260"/>
        </w:trPr>
        <w:tc>
          <w:tcPr>
            <w:tcW w:w="1340" w:type="dxa"/>
            <w:vMerge w:val="restart"/>
          </w:tcPr>
          <w:p w:rsidR="006B527E" w:rsidRDefault="006B527E" w:rsidP="006B527E">
            <w:r>
              <w:rPr>
                <w:b/>
              </w:rPr>
              <w:t xml:space="preserve">Notes- </w:t>
            </w:r>
          </w:p>
          <w:p w:rsidR="006B527E" w:rsidRDefault="006B527E" w:rsidP="006B527E">
            <w:r>
              <w:rPr>
                <w:b/>
              </w:rPr>
              <w:t xml:space="preserve">Times - </w:t>
            </w:r>
          </w:p>
          <w:p w:rsidR="006B527E" w:rsidRDefault="006B527E" w:rsidP="006B527E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FF0000"/>
              </w:rPr>
              <w:t>Learning Targets</w:t>
            </w:r>
          </w:p>
          <w:p w:rsidR="006B527E" w:rsidRDefault="006B527E" w:rsidP="006B527E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6B527E" w:rsidRDefault="006B527E" w:rsidP="006B527E">
            <w:pPr>
              <w:jc w:val="center"/>
            </w:pPr>
            <w:r>
              <w:t>7.15 B</w:t>
            </w:r>
          </w:p>
          <w:p w:rsidR="006B527E" w:rsidRDefault="006B527E" w:rsidP="006B527E">
            <w:pPr>
              <w:jc w:val="center"/>
            </w:pPr>
            <w:r>
              <w:t>8..15 B</w:t>
            </w:r>
          </w:p>
          <w:p w:rsidR="006B527E" w:rsidRDefault="006B527E" w:rsidP="006B527E">
            <w:pPr>
              <w:jc w:val="center"/>
            </w:pPr>
          </w:p>
          <w:p w:rsidR="006B527E" w:rsidRDefault="006B527E" w:rsidP="006B527E">
            <w:pPr>
              <w:jc w:val="center"/>
            </w:pPr>
          </w:p>
        </w:tc>
        <w:tc>
          <w:tcPr>
            <w:tcW w:w="2760" w:type="dxa"/>
            <w:vMerge w:val="restart"/>
          </w:tcPr>
          <w:p w:rsidR="006B527E" w:rsidRDefault="006B527E" w:rsidP="006B527E">
            <w:pPr>
              <w:jc w:val="center"/>
            </w:pPr>
            <w:r>
              <w:t>STAAR Reading Warm Up</w:t>
            </w:r>
          </w:p>
          <w:p w:rsidR="006B527E" w:rsidRDefault="006B527E" w:rsidP="006B527E">
            <w:pPr>
              <w:jc w:val="center"/>
            </w:pPr>
            <w:r>
              <w:t>Shape Poem Paper</w:t>
            </w:r>
          </w:p>
          <w:p w:rsidR="006B527E" w:rsidRDefault="006B527E" w:rsidP="006B527E">
            <w:pPr>
              <w:jc w:val="center"/>
            </w:pPr>
            <w:r>
              <w:t>Journals</w:t>
            </w:r>
          </w:p>
          <w:p w:rsidR="006B527E" w:rsidRDefault="006B527E" w:rsidP="006B527E">
            <w:pPr>
              <w:jc w:val="center"/>
            </w:pP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FF0000"/>
              </w:rPr>
              <w:t>Warm up/Hook/Connections</w:t>
            </w:r>
          </w:p>
          <w:p w:rsidR="006B527E" w:rsidRDefault="006B527E" w:rsidP="006B527E">
            <w:r>
              <w:t>STAAR Reading Dictionary Warm Up</w:t>
            </w:r>
          </w:p>
        </w:tc>
        <w:tc>
          <w:tcPr>
            <w:tcW w:w="1440" w:type="dxa"/>
            <w:vMerge/>
          </w:tcPr>
          <w:p w:rsidR="006B527E" w:rsidRDefault="006B527E" w:rsidP="006B527E">
            <w:pPr>
              <w:jc w:val="center"/>
            </w:pPr>
          </w:p>
        </w:tc>
        <w:tc>
          <w:tcPr>
            <w:tcW w:w="2760" w:type="dxa"/>
            <w:vMerge/>
          </w:tcPr>
          <w:p w:rsidR="006B527E" w:rsidRDefault="006B527E" w:rsidP="006B527E">
            <w:pPr>
              <w:jc w:val="center"/>
            </w:pP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 w:val="restart"/>
          </w:tcPr>
          <w:p w:rsidR="006B527E" w:rsidRDefault="006B527E" w:rsidP="006B527E">
            <w:r>
              <w:rPr>
                <w:b/>
                <w:color w:val="FF0000"/>
              </w:rPr>
              <w:t>Direct Instruction/Guided Practice (I DO, WE )</w:t>
            </w:r>
          </w:p>
          <w:p w:rsidR="006B527E" w:rsidRPr="00C55195" w:rsidRDefault="00A70B87" w:rsidP="006B527E">
            <w:r>
              <w:t>Students will learn what flashback and foreshadowing are.</w:t>
            </w:r>
          </w:p>
        </w:tc>
        <w:tc>
          <w:tcPr>
            <w:tcW w:w="1440" w:type="dxa"/>
          </w:tcPr>
          <w:p w:rsidR="006B527E" w:rsidRPr="001D73B7" w:rsidRDefault="006B527E" w:rsidP="006B527E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6B527E" w:rsidRDefault="006B527E" w:rsidP="006B527E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6B527E" w:rsidTr="006B527E">
        <w:trPr>
          <w:trHeight w:val="45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/>
          </w:tcPr>
          <w:p w:rsidR="006B527E" w:rsidRDefault="006B527E" w:rsidP="006B527E"/>
        </w:tc>
        <w:tc>
          <w:tcPr>
            <w:tcW w:w="1440" w:type="dxa"/>
            <w:vMerge w:val="restart"/>
          </w:tcPr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6B527E" w:rsidRDefault="006B527E" w:rsidP="006B527E">
            <w:pPr>
              <w:widowControl w:val="0"/>
              <w:spacing w:line="276" w:lineRule="auto"/>
              <w:jc w:val="center"/>
            </w:pP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FF0000"/>
              </w:rPr>
              <w:t>Checks for Understanding  (FORMATIVE – SUMMATIVE)</w:t>
            </w:r>
          </w:p>
          <w:p w:rsidR="006B527E" w:rsidRDefault="006B527E" w:rsidP="006B527E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6B527E" w:rsidRDefault="006B527E" w:rsidP="006B527E">
            <w:pPr>
              <w:jc w:val="center"/>
            </w:pPr>
          </w:p>
        </w:tc>
        <w:tc>
          <w:tcPr>
            <w:tcW w:w="2760" w:type="dxa"/>
            <w:vMerge/>
          </w:tcPr>
          <w:p w:rsidR="006B527E" w:rsidRDefault="006B527E" w:rsidP="006B527E">
            <w:pPr>
              <w:jc w:val="center"/>
            </w:pP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 w:val="restart"/>
          </w:tcPr>
          <w:p w:rsidR="006B527E" w:rsidRDefault="006B527E" w:rsidP="006B527E">
            <w:r>
              <w:rPr>
                <w:b/>
                <w:color w:val="FF0000"/>
              </w:rPr>
              <w:t>Student Independent Practice (YOU DO)</w:t>
            </w:r>
          </w:p>
          <w:p w:rsidR="006B527E" w:rsidRDefault="006B527E" w:rsidP="006B527E">
            <w:r>
              <w:t>Students will practice writing, editing, and revising a poem</w:t>
            </w:r>
          </w:p>
        </w:tc>
        <w:tc>
          <w:tcPr>
            <w:tcW w:w="4200" w:type="dxa"/>
            <w:gridSpan w:val="2"/>
          </w:tcPr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/>
          </w:tcPr>
          <w:p w:rsidR="006B527E" w:rsidRDefault="006B527E" w:rsidP="006B527E"/>
        </w:tc>
        <w:tc>
          <w:tcPr>
            <w:tcW w:w="4200" w:type="dxa"/>
            <w:gridSpan w:val="2"/>
          </w:tcPr>
          <w:p w:rsidR="006B527E" w:rsidRDefault="006B527E" w:rsidP="006B527E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6B527E" w:rsidTr="006B527E">
        <w:trPr>
          <w:trHeight w:val="260"/>
        </w:trPr>
        <w:tc>
          <w:tcPr>
            <w:tcW w:w="1340" w:type="dxa"/>
          </w:tcPr>
          <w:p w:rsidR="006B527E" w:rsidRDefault="006B527E" w:rsidP="006B527E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6B527E" w:rsidRDefault="006B527E" w:rsidP="006B527E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6B527E" w:rsidRDefault="006B527E" w:rsidP="006B527E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6B527E" w:rsidTr="006B527E">
        <w:trPr>
          <w:trHeight w:val="260"/>
        </w:trPr>
        <w:tc>
          <w:tcPr>
            <w:tcW w:w="1340" w:type="dxa"/>
            <w:vMerge w:val="restart"/>
          </w:tcPr>
          <w:p w:rsidR="006B527E" w:rsidRDefault="006B527E" w:rsidP="006B527E">
            <w:r>
              <w:rPr>
                <w:b/>
              </w:rPr>
              <w:t xml:space="preserve">Notes- </w:t>
            </w:r>
          </w:p>
          <w:p w:rsidR="006B527E" w:rsidRDefault="006B527E" w:rsidP="006B527E">
            <w:r>
              <w:rPr>
                <w:b/>
              </w:rPr>
              <w:t xml:space="preserve">Times - </w:t>
            </w:r>
          </w:p>
          <w:p w:rsidR="006B527E" w:rsidRDefault="006B527E" w:rsidP="006B527E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FF0000"/>
              </w:rPr>
              <w:t>Learning Targets</w:t>
            </w:r>
          </w:p>
          <w:p w:rsidR="006B527E" w:rsidRDefault="006B527E" w:rsidP="006B527E">
            <w:r>
              <w:t xml:space="preserve">Students will practice </w:t>
            </w:r>
            <w:r w:rsidR="00A70B87">
              <w:t>identifying figurative language.</w:t>
            </w:r>
          </w:p>
        </w:tc>
        <w:tc>
          <w:tcPr>
            <w:tcW w:w="1440" w:type="dxa"/>
            <w:vMerge w:val="restart"/>
          </w:tcPr>
          <w:p w:rsidR="006B527E" w:rsidRDefault="006B527E" w:rsidP="006B527E">
            <w:pPr>
              <w:jc w:val="center"/>
            </w:pPr>
            <w:r>
              <w:t>7.14</w:t>
            </w:r>
          </w:p>
          <w:p w:rsidR="006B527E" w:rsidRDefault="006B527E" w:rsidP="006B527E">
            <w:pPr>
              <w:jc w:val="center"/>
            </w:pPr>
            <w:r>
              <w:t>8..14</w:t>
            </w:r>
          </w:p>
          <w:p w:rsidR="006B527E" w:rsidRDefault="006B527E" w:rsidP="006B527E">
            <w:pPr>
              <w:jc w:val="center"/>
            </w:pPr>
          </w:p>
          <w:p w:rsidR="006B527E" w:rsidRDefault="006B527E" w:rsidP="006B527E">
            <w:pPr>
              <w:jc w:val="center"/>
            </w:pPr>
          </w:p>
        </w:tc>
        <w:tc>
          <w:tcPr>
            <w:tcW w:w="2760" w:type="dxa"/>
            <w:vMerge w:val="restart"/>
          </w:tcPr>
          <w:p w:rsidR="006B527E" w:rsidRDefault="00A70B87" w:rsidP="006B527E">
            <w:pPr>
              <w:jc w:val="center"/>
            </w:pPr>
            <w:r>
              <w:t>Kahoot Game</w:t>
            </w:r>
          </w:p>
          <w:p w:rsidR="00A70B87" w:rsidRDefault="00A70B87" w:rsidP="006B527E">
            <w:pPr>
              <w:jc w:val="center"/>
            </w:pPr>
            <w:r>
              <w:t>STAAR Warm Up</w:t>
            </w:r>
          </w:p>
          <w:p w:rsidR="006B527E" w:rsidRDefault="006B527E" w:rsidP="006B527E"/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FF0000"/>
              </w:rPr>
              <w:t>Warm up/Hook/Connections</w:t>
            </w:r>
          </w:p>
          <w:p w:rsidR="006B527E" w:rsidRDefault="00A70B87" w:rsidP="006B527E">
            <w:r>
              <w:t>STAAR reading warm up.</w:t>
            </w:r>
          </w:p>
        </w:tc>
        <w:tc>
          <w:tcPr>
            <w:tcW w:w="1440" w:type="dxa"/>
            <w:vMerge/>
          </w:tcPr>
          <w:p w:rsidR="006B527E" w:rsidRDefault="006B527E" w:rsidP="006B527E">
            <w:pPr>
              <w:jc w:val="center"/>
            </w:pPr>
          </w:p>
        </w:tc>
        <w:tc>
          <w:tcPr>
            <w:tcW w:w="2760" w:type="dxa"/>
            <w:vMerge/>
          </w:tcPr>
          <w:p w:rsidR="006B527E" w:rsidRDefault="006B527E" w:rsidP="006B527E">
            <w:pPr>
              <w:jc w:val="center"/>
            </w:pP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 w:val="restart"/>
          </w:tcPr>
          <w:p w:rsidR="006B527E" w:rsidRDefault="006B527E" w:rsidP="006B527E">
            <w:r>
              <w:rPr>
                <w:b/>
                <w:color w:val="FF0000"/>
              </w:rPr>
              <w:t>Direct Instruction/Guided Practice (I DO, WE )</w:t>
            </w:r>
          </w:p>
          <w:p w:rsidR="006B527E" w:rsidRPr="00C55195" w:rsidRDefault="00A70B87" w:rsidP="006B527E">
            <w:r>
              <w:t>Students will play Kahoot.</w:t>
            </w:r>
          </w:p>
        </w:tc>
        <w:tc>
          <w:tcPr>
            <w:tcW w:w="1440" w:type="dxa"/>
          </w:tcPr>
          <w:p w:rsidR="006B527E" w:rsidRPr="001D73B7" w:rsidRDefault="006B527E" w:rsidP="006B527E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6B527E" w:rsidRDefault="006B527E" w:rsidP="006B527E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6B527E" w:rsidTr="006B527E">
        <w:trPr>
          <w:trHeight w:val="45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/>
          </w:tcPr>
          <w:p w:rsidR="006B527E" w:rsidRDefault="006B527E" w:rsidP="006B527E"/>
        </w:tc>
        <w:tc>
          <w:tcPr>
            <w:tcW w:w="1440" w:type="dxa"/>
            <w:vMerge w:val="restart"/>
          </w:tcPr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6B527E" w:rsidRDefault="006B527E" w:rsidP="006B527E">
            <w:pPr>
              <w:widowControl w:val="0"/>
              <w:spacing w:line="276" w:lineRule="auto"/>
            </w:pP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</w:tcPr>
          <w:p w:rsidR="006B527E" w:rsidRDefault="006B527E" w:rsidP="006B527E">
            <w:r>
              <w:rPr>
                <w:b/>
                <w:color w:val="FF0000"/>
              </w:rPr>
              <w:t>Checks for Understanding  (FORMATIVE – SUMMATIVE)</w:t>
            </w:r>
          </w:p>
          <w:p w:rsidR="006B527E" w:rsidRDefault="006B527E" w:rsidP="006B527E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6B527E" w:rsidRDefault="006B527E" w:rsidP="006B527E">
            <w:pPr>
              <w:jc w:val="center"/>
            </w:pPr>
          </w:p>
        </w:tc>
        <w:tc>
          <w:tcPr>
            <w:tcW w:w="2760" w:type="dxa"/>
            <w:vMerge/>
          </w:tcPr>
          <w:p w:rsidR="006B527E" w:rsidRDefault="006B527E" w:rsidP="006B527E">
            <w:pPr>
              <w:jc w:val="center"/>
            </w:pP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 w:val="restart"/>
          </w:tcPr>
          <w:p w:rsidR="006B527E" w:rsidRDefault="006B527E" w:rsidP="006B527E">
            <w:r>
              <w:rPr>
                <w:b/>
                <w:color w:val="FF0000"/>
              </w:rPr>
              <w:t>Student Independent Practice (YOU DO)</w:t>
            </w:r>
          </w:p>
          <w:p w:rsidR="006B527E" w:rsidRDefault="006B527E" w:rsidP="006B527E">
            <w:r>
              <w:t>Students will create a piece of art</w:t>
            </w:r>
          </w:p>
        </w:tc>
        <w:tc>
          <w:tcPr>
            <w:tcW w:w="4200" w:type="dxa"/>
            <w:gridSpan w:val="2"/>
          </w:tcPr>
          <w:p w:rsidR="006B527E" w:rsidRDefault="006B527E" w:rsidP="006B527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6B527E" w:rsidTr="006B527E">
        <w:trPr>
          <w:trHeight w:val="260"/>
        </w:trPr>
        <w:tc>
          <w:tcPr>
            <w:tcW w:w="1340" w:type="dxa"/>
            <w:vMerge/>
          </w:tcPr>
          <w:p w:rsidR="006B527E" w:rsidRDefault="006B527E" w:rsidP="006B527E"/>
        </w:tc>
        <w:tc>
          <w:tcPr>
            <w:tcW w:w="5680" w:type="dxa"/>
            <w:vMerge/>
          </w:tcPr>
          <w:p w:rsidR="006B527E" w:rsidRDefault="006B527E" w:rsidP="006B527E"/>
        </w:tc>
        <w:tc>
          <w:tcPr>
            <w:tcW w:w="4200" w:type="dxa"/>
            <w:gridSpan w:val="2"/>
          </w:tcPr>
          <w:p w:rsidR="006B527E" w:rsidRDefault="006B527E" w:rsidP="006B527E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</w:tbl>
    <w:p w:rsidR="006B527E" w:rsidRDefault="006B527E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A70B87" w:rsidRDefault="00A70B87" w:rsidP="009113AB">
      <w:pPr>
        <w:rPr>
          <w:b/>
          <w:sz w:val="24"/>
          <w:szCs w:val="24"/>
        </w:rPr>
      </w:pPr>
    </w:p>
    <w:p w:rsidR="00A70B87" w:rsidRDefault="00A70B87" w:rsidP="009113AB">
      <w:pPr>
        <w:rPr>
          <w:b/>
          <w:sz w:val="24"/>
          <w:szCs w:val="24"/>
        </w:rPr>
      </w:pPr>
    </w:p>
    <w:p w:rsidR="00A70B87" w:rsidRDefault="00A70B87" w:rsidP="009113AB">
      <w:pPr>
        <w:rPr>
          <w:b/>
          <w:sz w:val="24"/>
          <w:szCs w:val="24"/>
        </w:rPr>
      </w:pPr>
    </w:p>
    <w:p w:rsidR="00A70B87" w:rsidRDefault="00A70B87" w:rsidP="009113AB">
      <w:pPr>
        <w:rPr>
          <w:b/>
          <w:sz w:val="24"/>
          <w:szCs w:val="24"/>
        </w:rPr>
      </w:pPr>
    </w:p>
    <w:p w:rsidR="00A70B87" w:rsidRDefault="00A70B87" w:rsidP="009113AB">
      <w:pPr>
        <w:rPr>
          <w:b/>
          <w:sz w:val="24"/>
          <w:szCs w:val="24"/>
        </w:rPr>
      </w:pPr>
    </w:p>
    <w:p w:rsidR="00A70B87" w:rsidRDefault="00A70B87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A70B87" w:rsidRDefault="00A70B87" w:rsidP="009113AB">
      <w:pPr>
        <w:rPr>
          <w:b/>
          <w:sz w:val="24"/>
          <w:szCs w:val="24"/>
        </w:rPr>
      </w:pPr>
    </w:p>
    <w:p w:rsidR="00A70B87" w:rsidRDefault="00A70B87" w:rsidP="009113AB">
      <w:pPr>
        <w:rPr>
          <w:b/>
          <w:sz w:val="24"/>
          <w:szCs w:val="24"/>
        </w:rPr>
      </w:pPr>
    </w:p>
    <w:p w:rsidR="00A70B87" w:rsidRDefault="00A70B87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6B527E" w:rsidRDefault="006B527E" w:rsidP="009113AB">
      <w:pPr>
        <w:rPr>
          <w:b/>
          <w:sz w:val="24"/>
          <w:szCs w:val="24"/>
        </w:rPr>
      </w:pPr>
    </w:p>
    <w:p w:rsidR="009113AB" w:rsidRDefault="009113AB" w:rsidP="009113AB">
      <w:r>
        <w:rPr>
          <w:b/>
          <w:sz w:val="24"/>
          <w:szCs w:val="24"/>
        </w:rPr>
        <w:lastRenderedPageBreak/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5513600" behindDoc="0" locked="0" layoutInCell="0" hidden="0" allowOverlap="1" wp14:anchorId="5447309F" wp14:editId="4A2135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08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14624" behindDoc="0" locked="0" layoutInCell="0" hidden="0" allowOverlap="1" wp14:anchorId="7708A59E" wp14:editId="21C69C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09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15648" behindDoc="0" locked="0" layoutInCell="0" hidden="0" allowOverlap="1" wp14:anchorId="5B607009" wp14:editId="1DB6DF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10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16672" behindDoc="0" locked="0" layoutInCell="0" hidden="0" allowOverlap="1" wp14:anchorId="0B9B21B4" wp14:editId="59689D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11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17696" behindDoc="0" locked="0" layoutInCell="0" hidden="0" allowOverlap="1" wp14:anchorId="1D74F067" wp14:editId="2A3766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12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18720" behindDoc="0" locked="0" layoutInCell="0" hidden="0" allowOverlap="1" wp14:anchorId="2A50EBE3" wp14:editId="7D762D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13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19744" behindDoc="0" locked="0" layoutInCell="0" hidden="0" allowOverlap="1" wp14:anchorId="39C7A5C7" wp14:editId="3B2FA5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14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20768" behindDoc="0" locked="0" layoutInCell="0" hidden="0" allowOverlap="1" wp14:anchorId="2DF96406" wp14:editId="537F01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15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21792" behindDoc="0" locked="0" layoutInCell="0" hidden="0" allowOverlap="1" wp14:anchorId="4A7834C9" wp14:editId="008DDC4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16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22816" behindDoc="0" locked="0" layoutInCell="0" hidden="0" allowOverlap="1" wp14:anchorId="5D47B6A0" wp14:editId="233612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17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23840" behindDoc="0" locked="0" layoutInCell="0" hidden="0" allowOverlap="1" wp14:anchorId="6C6FF5BD" wp14:editId="1E3333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18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24864" behindDoc="0" locked="0" layoutInCell="0" hidden="0" allowOverlap="1" wp14:anchorId="2D4E2EB3" wp14:editId="2B6247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19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25888" behindDoc="0" locked="0" layoutInCell="0" hidden="0" allowOverlap="1" wp14:anchorId="745E7F85" wp14:editId="684F19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20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26912" behindDoc="0" locked="0" layoutInCell="0" hidden="0" allowOverlap="1" wp14:anchorId="3D823FED" wp14:editId="48DB46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21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27936" behindDoc="0" locked="0" layoutInCell="0" hidden="0" allowOverlap="1" wp14:anchorId="1F231FAE" wp14:editId="218317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22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28960" behindDoc="0" locked="0" layoutInCell="0" hidden="0" allowOverlap="1" wp14:anchorId="3D2B3EAF" wp14:editId="3F109D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23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29984" behindDoc="0" locked="0" layoutInCell="0" hidden="0" allowOverlap="1" wp14:anchorId="7B83E18C" wp14:editId="0D70AA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24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31008" behindDoc="0" locked="0" layoutInCell="0" hidden="0" allowOverlap="1" wp14:anchorId="364F86A2" wp14:editId="23ECD7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25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32032" behindDoc="0" locked="0" layoutInCell="0" hidden="0" allowOverlap="1" wp14:anchorId="50013F9E" wp14:editId="5AF26CB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26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33056" behindDoc="0" locked="0" layoutInCell="0" hidden="0" allowOverlap="1" wp14:anchorId="21415391" wp14:editId="622FA6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27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34080" behindDoc="0" locked="0" layoutInCell="0" hidden="0" allowOverlap="1" wp14:anchorId="59064D7B" wp14:editId="61D758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28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35104" behindDoc="0" locked="0" layoutInCell="0" hidden="0" allowOverlap="1" wp14:anchorId="1D71BB64" wp14:editId="2F2EBD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29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36128" behindDoc="0" locked="0" layoutInCell="0" hidden="0" allowOverlap="1" wp14:anchorId="2F2101E0" wp14:editId="2051AC1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30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37152" behindDoc="0" locked="0" layoutInCell="0" hidden="0" allowOverlap="1" wp14:anchorId="7844C825" wp14:editId="01BF3E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31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38176" behindDoc="0" locked="0" layoutInCell="0" hidden="0" allowOverlap="1" wp14:anchorId="20BCA0CA" wp14:editId="7F7128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32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39200" behindDoc="0" locked="0" layoutInCell="0" hidden="0" allowOverlap="1" wp14:anchorId="333D9CCB" wp14:editId="5DB4E4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33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40224" behindDoc="0" locked="0" layoutInCell="0" hidden="0" allowOverlap="1" wp14:anchorId="7FAAEFEC" wp14:editId="5BC32C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34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41248" behindDoc="0" locked="0" layoutInCell="0" hidden="0" allowOverlap="1" wp14:anchorId="699DFFEA" wp14:editId="6D6FB3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35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42272" behindDoc="0" locked="0" layoutInCell="0" hidden="0" allowOverlap="1" wp14:anchorId="71362F3A" wp14:editId="46BEB4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36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43296" behindDoc="0" locked="0" layoutInCell="0" hidden="0" allowOverlap="1" wp14:anchorId="1D321D90" wp14:editId="26A4D4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37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44320" behindDoc="0" locked="0" layoutInCell="0" hidden="0" allowOverlap="1" wp14:anchorId="1C66417F" wp14:editId="19EB66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38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45344" behindDoc="0" locked="0" layoutInCell="0" hidden="0" allowOverlap="1" wp14:anchorId="76D29843" wp14:editId="082836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39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46368" behindDoc="0" locked="0" layoutInCell="0" hidden="0" allowOverlap="1" wp14:anchorId="09BED525" wp14:editId="790392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40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47392" behindDoc="0" locked="0" layoutInCell="0" hidden="0" allowOverlap="1" wp14:anchorId="19128374" wp14:editId="7649BD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41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48416" behindDoc="0" locked="0" layoutInCell="0" hidden="0" allowOverlap="1" wp14:anchorId="05EE1E5D" wp14:editId="1B0F8E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42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49440" behindDoc="0" locked="0" layoutInCell="0" hidden="0" allowOverlap="1" wp14:anchorId="3EE097B3" wp14:editId="492891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43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50464" behindDoc="0" locked="0" layoutInCell="0" hidden="0" allowOverlap="1" wp14:anchorId="3466D082" wp14:editId="6759E5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44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51488" behindDoc="0" locked="0" layoutInCell="0" hidden="0" allowOverlap="1" wp14:anchorId="7ED80D4B" wp14:editId="4182EA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45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52512" behindDoc="0" locked="0" layoutInCell="0" hidden="0" allowOverlap="1" wp14:anchorId="567ABF70" wp14:editId="3E0F20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46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53536" behindDoc="0" locked="0" layoutInCell="0" hidden="0" allowOverlap="1" wp14:anchorId="656D0E82" wp14:editId="23D288F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47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54560" behindDoc="0" locked="0" layoutInCell="0" hidden="0" allowOverlap="1" wp14:anchorId="5EDD293F" wp14:editId="658434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48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55584" behindDoc="0" locked="0" layoutInCell="0" hidden="0" allowOverlap="1" wp14:anchorId="1BE29BD7" wp14:editId="5F813A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49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56608" behindDoc="0" locked="0" layoutInCell="0" hidden="0" allowOverlap="1" wp14:anchorId="7BB9D769" wp14:editId="2389CA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50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57632" behindDoc="0" locked="0" layoutInCell="0" hidden="0" allowOverlap="1" wp14:anchorId="782BB91E" wp14:editId="40699B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51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58656" behindDoc="0" locked="0" layoutInCell="0" hidden="0" allowOverlap="1" wp14:anchorId="2E7D65D1" wp14:editId="1BB7D1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52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59680" behindDoc="0" locked="0" layoutInCell="0" hidden="0" allowOverlap="1" wp14:anchorId="75D9D12D" wp14:editId="403AA5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53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60704" behindDoc="0" locked="0" layoutInCell="0" hidden="0" allowOverlap="1" wp14:anchorId="24FC7B99" wp14:editId="051E51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54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61728" behindDoc="0" locked="0" layoutInCell="0" hidden="0" allowOverlap="1" wp14:anchorId="77343E25" wp14:editId="2A40FF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55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62752" behindDoc="0" locked="0" layoutInCell="0" hidden="0" allowOverlap="1" wp14:anchorId="1A88B88F" wp14:editId="0A1D0D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56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63776" behindDoc="0" locked="0" layoutInCell="0" hidden="0" allowOverlap="1" wp14:anchorId="179919BE" wp14:editId="677D4D4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57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64800" behindDoc="0" locked="0" layoutInCell="0" hidden="0" allowOverlap="1" wp14:anchorId="4D09E8DE" wp14:editId="10376B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58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65824" behindDoc="0" locked="0" layoutInCell="0" hidden="0" allowOverlap="1" wp14:anchorId="3918B2EF" wp14:editId="03955D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59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66848" behindDoc="0" locked="0" layoutInCell="0" hidden="0" allowOverlap="1" wp14:anchorId="1422A0D2" wp14:editId="0F80460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60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67872" behindDoc="0" locked="0" layoutInCell="0" hidden="0" allowOverlap="1" wp14:anchorId="470A19D5" wp14:editId="698DE4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61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68896" behindDoc="0" locked="0" layoutInCell="0" hidden="0" allowOverlap="1" wp14:anchorId="0377B6D2" wp14:editId="22AD3E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62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69920" behindDoc="0" locked="0" layoutInCell="0" hidden="0" allowOverlap="1" wp14:anchorId="6B3BE9A9" wp14:editId="747FE2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63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70944" behindDoc="0" locked="0" layoutInCell="0" hidden="0" allowOverlap="1" wp14:anchorId="6920DD67" wp14:editId="2CDAAC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64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71968" behindDoc="0" locked="0" layoutInCell="0" hidden="0" allowOverlap="1" wp14:anchorId="5C1212A4" wp14:editId="3C620E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65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72992" behindDoc="0" locked="0" layoutInCell="0" hidden="0" allowOverlap="1" wp14:anchorId="18D8AD74" wp14:editId="4B8308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66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74016" behindDoc="0" locked="0" layoutInCell="0" hidden="0" allowOverlap="1" wp14:anchorId="7CFCC78B" wp14:editId="0880267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67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75040" behindDoc="0" locked="0" layoutInCell="0" hidden="0" allowOverlap="1" wp14:anchorId="374F9C23" wp14:editId="0425B1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68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76064" behindDoc="0" locked="0" layoutInCell="0" hidden="0" allowOverlap="1" wp14:anchorId="35154E3D" wp14:editId="0D673C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69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77088" behindDoc="0" locked="0" layoutInCell="0" hidden="0" allowOverlap="1" wp14:anchorId="4C7F1EAB" wp14:editId="43C861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70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78112" behindDoc="0" locked="0" layoutInCell="0" hidden="0" allowOverlap="1" wp14:anchorId="79528F52" wp14:editId="6F5132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71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79136" behindDoc="0" locked="0" layoutInCell="0" hidden="0" allowOverlap="1" wp14:anchorId="1913DFD1" wp14:editId="2A7E0B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72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80160" behindDoc="0" locked="0" layoutInCell="0" hidden="0" allowOverlap="1" wp14:anchorId="407CA46F" wp14:editId="08BD14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73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81184" behindDoc="0" locked="0" layoutInCell="0" hidden="0" allowOverlap="1" wp14:anchorId="58D424E9" wp14:editId="5D98E5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74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82208" behindDoc="0" locked="0" layoutInCell="0" hidden="0" allowOverlap="1" wp14:anchorId="4D98C8FE" wp14:editId="79638F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75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83232" behindDoc="0" locked="0" layoutInCell="0" hidden="0" allowOverlap="1" wp14:anchorId="7B92F815" wp14:editId="504445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76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84256" behindDoc="0" locked="0" layoutInCell="0" hidden="0" allowOverlap="1" wp14:anchorId="663B5828" wp14:editId="0DB1E6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77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85280" behindDoc="0" locked="0" layoutInCell="0" hidden="0" allowOverlap="1" wp14:anchorId="7CD8188C" wp14:editId="0932A8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78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86304" behindDoc="0" locked="0" layoutInCell="0" hidden="0" allowOverlap="1" wp14:anchorId="777CB075" wp14:editId="058A75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79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87328" behindDoc="0" locked="0" layoutInCell="0" hidden="0" allowOverlap="1" wp14:anchorId="2BCFAEE1" wp14:editId="5974BE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80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88352" behindDoc="0" locked="0" layoutInCell="0" hidden="0" allowOverlap="1" wp14:anchorId="6EB1FA9A" wp14:editId="3CE7CF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81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89376" behindDoc="0" locked="0" layoutInCell="0" hidden="0" allowOverlap="1" wp14:anchorId="24199826" wp14:editId="04EEA1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82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90400" behindDoc="0" locked="0" layoutInCell="0" hidden="0" allowOverlap="1" wp14:anchorId="51B2BDB7" wp14:editId="5124F2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83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91424" behindDoc="0" locked="0" layoutInCell="0" hidden="0" allowOverlap="1" wp14:anchorId="1173C929" wp14:editId="21F8F3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84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92448" behindDoc="0" locked="0" layoutInCell="0" hidden="0" allowOverlap="1" wp14:anchorId="66ACD083" wp14:editId="0EC82C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85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93472" behindDoc="0" locked="0" layoutInCell="0" hidden="0" allowOverlap="1" wp14:anchorId="306A7316" wp14:editId="7ECDCD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86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94496" behindDoc="0" locked="0" layoutInCell="0" hidden="0" allowOverlap="1" wp14:anchorId="3854CEFB" wp14:editId="289544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87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95520" behindDoc="0" locked="0" layoutInCell="0" hidden="0" allowOverlap="1" wp14:anchorId="017C7F15" wp14:editId="2023F49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88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96544" behindDoc="0" locked="0" layoutInCell="0" hidden="0" allowOverlap="1" wp14:anchorId="1E6BF66B" wp14:editId="2ED91B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89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97568" behindDoc="0" locked="0" layoutInCell="0" hidden="0" allowOverlap="1" wp14:anchorId="5A012800" wp14:editId="79685B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90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98592" behindDoc="0" locked="0" layoutInCell="0" hidden="0" allowOverlap="1" wp14:anchorId="337A2285" wp14:editId="6F8B1A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91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99616" behindDoc="0" locked="0" layoutInCell="0" hidden="0" allowOverlap="1" wp14:anchorId="468AB723" wp14:editId="52A0895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92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00640" behindDoc="0" locked="0" layoutInCell="0" hidden="0" allowOverlap="1" wp14:anchorId="73C291D8" wp14:editId="0A61FC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93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01664" behindDoc="0" locked="0" layoutInCell="0" hidden="0" allowOverlap="1" wp14:anchorId="6C1671DF" wp14:editId="341B5D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94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02688" behindDoc="0" locked="0" layoutInCell="0" hidden="0" allowOverlap="1" wp14:anchorId="18D7B615" wp14:editId="26710C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95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03712" behindDoc="0" locked="0" layoutInCell="0" hidden="0" allowOverlap="1" wp14:anchorId="59F213E1" wp14:editId="36F18F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96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04736" behindDoc="0" locked="0" layoutInCell="0" hidden="0" allowOverlap="1" wp14:anchorId="6C0CD082" wp14:editId="42A7FE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97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05760" behindDoc="0" locked="0" layoutInCell="0" hidden="0" allowOverlap="1" wp14:anchorId="41CE83AC" wp14:editId="2A9E45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98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06784" behindDoc="0" locked="0" layoutInCell="0" hidden="0" allowOverlap="1" wp14:anchorId="14D6C4A5" wp14:editId="0E429D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99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07808" behindDoc="0" locked="0" layoutInCell="0" hidden="0" allowOverlap="1" wp14:anchorId="2CA4BE24" wp14:editId="471F30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00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08832" behindDoc="0" locked="0" layoutInCell="0" hidden="0" allowOverlap="1" wp14:anchorId="1293005A" wp14:editId="2C813C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01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09856" behindDoc="0" locked="0" layoutInCell="0" hidden="0" allowOverlap="1" wp14:anchorId="74F0A4D5" wp14:editId="4EF073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02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10880" behindDoc="0" locked="0" layoutInCell="0" hidden="0" allowOverlap="1" wp14:anchorId="7997FD40" wp14:editId="56DB88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03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11904" behindDoc="0" locked="0" layoutInCell="0" hidden="0" allowOverlap="1" wp14:anchorId="3F1AC59C" wp14:editId="011BB5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04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12928" behindDoc="0" locked="0" layoutInCell="0" hidden="0" allowOverlap="1" wp14:anchorId="1F10F828" wp14:editId="690CDB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05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13952" behindDoc="0" locked="0" layoutInCell="0" hidden="0" allowOverlap="1" wp14:anchorId="2D57CD40" wp14:editId="1C69E6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06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14976" behindDoc="0" locked="0" layoutInCell="0" hidden="0" allowOverlap="1" wp14:anchorId="25C4EBD9" wp14:editId="0E98B6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07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16000" behindDoc="0" locked="0" layoutInCell="0" hidden="0" allowOverlap="1" wp14:anchorId="13ABACEE" wp14:editId="3C15D0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08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17024" behindDoc="0" locked="0" layoutInCell="0" hidden="0" allowOverlap="1" wp14:anchorId="2BFACD82" wp14:editId="4FAACD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09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18048" behindDoc="0" locked="0" layoutInCell="0" hidden="0" allowOverlap="1" wp14:anchorId="669C14C0" wp14:editId="0CD4FF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10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19072" behindDoc="0" locked="0" layoutInCell="0" hidden="0" allowOverlap="1" wp14:anchorId="626D5883" wp14:editId="17E97D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11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20096" behindDoc="0" locked="0" layoutInCell="0" hidden="0" allowOverlap="1" wp14:anchorId="73936265" wp14:editId="7832B6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12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21120" behindDoc="0" locked="0" layoutInCell="0" hidden="0" allowOverlap="1" wp14:anchorId="4C9C997D" wp14:editId="2EB92C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13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22144" behindDoc="0" locked="0" layoutInCell="0" hidden="0" allowOverlap="1" wp14:anchorId="10E7274E" wp14:editId="0EDB8E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14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23168" behindDoc="0" locked="0" layoutInCell="0" hidden="0" allowOverlap="1" wp14:anchorId="17E5D488" wp14:editId="67171B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15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24192" behindDoc="0" locked="0" layoutInCell="0" hidden="0" allowOverlap="1" wp14:anchorId="7C7E63A2" wp14:editId="17C12C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16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25216" behindDoc="0" locked="0" layoutInCell="0" hidden="0" allowOverlap="1" wp14:anchorId="68E14E93" wp14:editId="269058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17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26240" behindDoc="0" locked="0" layoutInCell="0" hidden="0" allowOverlap="1" wp14:anchorId="0AAEBD22" wp14:editId="6C9A6B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18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27264" behindDoc="0" locked="0" layoutInCell="0" hidden="0" allowOverlap="1" wp14:anchorId="7B196ADA" wp14:editId="192517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19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28288" behindDoc="0" locked="0" layoutInCell="0" hidden="0" allowOverlap="1" wp14:anchorId="3EF2DA57" wp14:editId="05AF1C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20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29312" behindDoc="0" locked="0" layoutInCell="0" hidden="0" allowOverlap="1" wp14:anchorId="29E1DC0F" wp14:editId="58C405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21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30336" behindDoc="0" locked="0" layoutInCell="0" hidden="0" allowOverlap="1" wp14:anchorId="7308D9AE" wp14:editId="3593EC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22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31360" behindDoc="0" locked="0" layoutInCell="0" hidden="0" allowOverlap="1" wp14:anchorId="06D4D5D9" wp14:editId="2E1C8E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23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32384" behindDoc="0" locked="0" layoutInCell="0" hidden="0" allowOverlap="1" wp14:anchorId="189CEF9C" wp14:editId="57A0EC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24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33408" behindDoc="0" locked="0" layoutInCell="0" hidden="0" allowOverlap="1" wp14:anchorId="5396C58D" wp14:editId="5A25A2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25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34432" behindDoc="0" locked="0" layoutInCell="0" hidden="0" allowOverlap="1" wp14:anchorId="70CB0D55" wp14:editId="38CB5B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26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35456" behindDoc="0" locked="0" layoutInCell="0" hidden="0" allowOverlap="1" wp14:anchorId="6C75E3BA" wp14:editId="01AE45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27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36480" behindDoc="0" locked="0" layoutInCell="0" hidden="0" allowOverlap="1" wp14:anchorId="15B1795F" wp14:editId="5489E31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28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37504" behindDoc="0" locked="0" layoutInCell="0" hidden="0" allowOverlap="1" wp14:anchorId="48DAC9D1" wp14:editId="0C7D41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29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38528" behindDoc="0" locked="0" layoutInCell="0" hidden="0" allowOverlap="1" wp14:anchorId="3C4883E8" wp14:editId="44F932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30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39552" behindDoc="0" locked="0" layoutInCell="0" hidden="0" allowOverlap="1" wp14:anchorId="270A7CDA" wp14:editId="58646D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31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40576" behindDoc="0" locked="0" layoutInCell="0" hidden="0" allowOverlap="1" wp14:anchorId="1FC49581" wp14:editId="53A82D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32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41600" behindDoc="0" locked="0" layoutInCell="0" hidden="0" allowOverlap="1" wp14:anchorId="75F8F842" wp14:editId="6B58E2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33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42624" behindDoc="0" locked="0" layoutInCell="0" hidden="0" allowOverlap="1" wp14:anchorId="4BF26EF2" wp14:editId="2E9718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34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43648" behindDoc="0" locked="0" layoutInCell="0" hidden="0" allowOverlap="1" wp14:anchorId="75959C81" wp14:editId="07A205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35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44672" behindDoc="0" locked="0" layoutInCell="0" hidden="0" allowOverlap="1" wp14:anchorId="6DB6736B" wp14:editId="0B76CDC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36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45696" behindDoc="0" locked="0" layoutInCell="0" hidden="0" allowOverlap="1" wp14:anchorId="67C01E95" wp14:editId="506220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37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46720" behindDoc="0" locked="0" layoutInCell="0" hidden="0" allowOverlap="1" wp14:anchorId="5F796DAF" wp14:editId="5071BE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38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47744" behindDoc="0" locked="0" layoutInCell="0" hidden="0" allowOverlap="1" wp14:anchorId="36B0707F" wp14:editId="29D885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39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48768" behindDoc="0" locked="0" layoutInCell="0" hidden="0" allowOverlap="1" wp14:anchorId="727F2B58" wp14:editId="13AED4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40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49792" behindDoc="0" locked="0" layoutInCell="0" hidden="0" allowOverlap="1" wp14:anchorId="35207337" wp14:editId="38F0E4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41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50816" behindDoc="0" locked="0" layoutInCell="0" hidden="0" allowOverlap="1" wp14:anchorId="0C788644" wp14:editId="06C38F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42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51840" behindDoc="0" locked="0" layoutInCell="0" hidden="0" allowOverlap="1" wp14:anchorId="176724E9" wp14:editId="6AFFCE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43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52864" behindDoc="0" locked="0" layoutInCell="0" hidden="0" allowOverlap="1" wp14:anchorId="72AE0F66" wp14:editId="1A91B6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44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53888" behindDoc="0" locked="0" layoutInCell="0" hidden="0" allowOverlap="1" wp14:anchorId="630FCBCF" wp14:editId="700AB3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45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54912" behindDoc="0" locked="0" layoutInCell="0" hidden="0" allowOverlap="1" wp14:anchorId="658572F6" wp14:editId="4B9840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46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55936" behindDoc="0" locked="0" layoutInCell="0" hidden="0" allowOverlap="1" wp14:anchorId="2ADF0AA5" wp14:editId="49A82B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47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56960" behindDoc="0" locked="0" layoutInCell="0" hidden="0" allowOverlap="1" wp14:anchorId="53975D2D" wp14:editId="70DE59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48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57984" behindDoc="0" locked="0" layoutInCell="0" hidden="0" allowOverlap="1" wp14:anchorId="1D2F4C87" wp14:editId="3A9796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49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59008" behindDoc="0" locked="0" layoutInCell="0" hidden="0" allowOverlap="1" wp14:anchorId="646A4DD0" wp14:editId="5D3807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50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60032" behindDoc="0" locked="0" layoutInCell="0" hidden="0" allowOverlap="1" wp14:anchorId="497AB7D4" wp14:editId="03EB25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51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61056" behindDoc="0" locked="0" layoutInCell="0" hidden="0" allowOverlap="1" wp14:anchorId="6F17A389" wp14:editId="78E9B7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52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62080" behindDoc="0" locked="0" layoutInCell="0" hidden="0" allowOverlap="1" wp14:anchorId="392AF565" wp14:editId="401502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53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63104" behindDoc="0" locked="0" layoutInCell="0" hidden="0" allowOverlap="1" wp14:anchorId="010CD38C" wp14:editId="641C51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54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64128" behindDoc="0" locked="0" layoutInCell="0" hidden="0" allowOverlap="1" wp14:anchorId="2D6D1CA4" wp14:editId="4DF094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55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65152" behindDoc="0" locked="0" layoutInCell="0" hidden="0" allowOverlap="1" wp14:anchorId="217F97F4" wp14:editId="36F51D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56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66176" behindDoc="0" locked="0" layoutInCell="0" hidden="0" allowOverlap="1" wp14:anchorId="748C7582" wp14:editId="4B84ED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57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67200" behindDoc="0" locked="0" layoutInCell="0" hidden="0" allowOverlap="1" wp14:anchorId="4587944B" wp14:editId="7D50E9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58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68224" behindDoc="0" locked="0" layoutInCell="0" hidden="0" allowOverlap="1" wp14:anchorId="2416B3F7" wp14:editId="1602D0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59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69248" behindDoc="0" locked="0" layoutInCell="0" hidden="0" allowOverlap="1" wp14:anchorId="04FF69A2" wp14:editId="55841F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60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70272" behindDoc="0" locked="0" layoutInCell="0" hidden="0" allowOverlap="1" wp14:anchorId="48A72BB4" wp14:editId="5044824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61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71296" behindDoc="0" locked="0" layoutInCell="0" hidden="0" allowOverlap="1" wp14:anchorId="6F46376D" wp14:editId="73C950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62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72320" behindDoc="0" locked="0" layoutInCell="0" hidden="0" allowOverlap="1" wp14:anchorId="0D2D9A39" wp14:editId="298236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63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73344" behindDoc="0" locked="0" layoutInCell="0" hidden="0" allowOverlap="1" wp14:anchorId="037C415F" wp14:editId="50E47B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64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74368" behindDoc="0" locked="0" layoutInCell="0" hidden="0" allowOverlap="1" wp14:anchorId="6855765C" wp14:editId="31AA96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65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75392" behindDoc="0" locked="0" layoutInCell="0" hidden="0" allowOverlap="1" wp14:anchorId="785E1448" wp14:editId="4C3CFA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66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76416" behindDoc="0" locked="0" layoutInCell="0" hidden="0" allowOverlap="1" wp14:anchorId="5A601391" wp14:editId="32DB98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67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77440" behindDoc="0" locked="0" layoutInCell="0" hidden="0" allowOverlap="1" wp14:anchorId="2D65775A" wp14:editId="28A093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68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78464" behindDoc="0" locked="0" layoutInCell="0" hidden="0" allowOverlap="1" wp14:anchorId="3355226F" wp14:editId="6416C9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69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79488" behindDoc="0" locked="0" layoutInCell="0" hidden="0" allowOverlap="1" wp14:anchorId="592BD18F" wp14:editId="011352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70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80512" behindDoc="0" locked="0" layoutInCell="0" hidden="0" allowOverlap="1" wp14:anchorId="5D6366EF" wp14:editId="4970D3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71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81536" behindDoc="0" locked="0" layoutInCell="0" hidden="0" allowOverlap="1" wp14:anchorId="086B60BA" wp14:editId="1A6A83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72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82560" behindDoc="0" locked="0" layoutInCell="0" hidden="0" allowOverlap="1" wp14:anchorId="0344C895" wp14:editId="00CFBD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73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83584" behindDoc="0" locked="0" layoutInCell="0" hidden="0" allowOverlap="1" wp14:anchorId="3C9BC772" wp14:editId="3F3F3B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74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84608" behindDoc="0" locked="0" layoutInCell="0" hidden="0" allowOverlap="1" wp14:anchorId="77E1055B" wp14:editId="0E9766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75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85632" behindDoc="0" locked="0" layoutInCell="0" hidden="0" allowOverlap="1" wp14:anchorId="6131D8A8" wp14:editId="5051952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76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86656" behindDoc="0" locked="0" layoutInCell="0" hidden="0" allowOverlap="1" wp14:anchorId="64D2BC46" wp14:editId="038DA6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77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87680" behindDoc="0" locked="0" layoutInCell="0" hidden="0" allowOverlap="1" wp14:anchorId="6C38FA2D" wp14:editId="60E278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78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88704" behindDoc="0" locked="0" layoutInCell="0" hidden="0" allowOverlap="1" wp14:anchorId="6B2FCCAA" wp14:editId="23CB89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79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89728" behindDoc="0" locked="0" layoutInCell="0" hidden="0" allowOverlap="1" wp14:anchorId="52760502" wp14:editId="14AB10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80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90752" behindDoc="0" locked="0" layoutInCell="0" hidden="0" allowOverlap="1" wp14:anchorId="019FBC8B" wp14:editId="6810E4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81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91776" behindDoc="0" locked="0" layoutInCell="0" hidden="0" allowOverlap="1" wp14:anchorId="6B1C0C8C" wp14:editId="2E1A45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82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92800" behindDoc="0" locked="0" layoutInCell="0" hidden="0" allowOverlap="1" wp14:anchorId="40EFF090" wp14:editId="4FECA1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83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93824" behindDoc="0" locked="0" layoutInCell="0" hidden="0" allowOverlap="1" wp14:anchorId="440329C3" wp14:editId="4865F5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84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94848" behindDoc="0" locked="0" layoutInCell="0" hidden="0" allowOverlap="1" wp14:anchorId="0A8283E5" wp14:editId="4C0AA7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85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95872" behindDoc="0" locked="0" layoutInCell="0" hidden="0" allowOverlap="1" wp14:anchorId="4FD74BB6" wp14:editId="118071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86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96896" behindDoc="0" locked="0" layoutInCell="0" hidden="0" allowOverlap="1" wp14:anchorId="0787EEFF" wp14:editId="04E853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87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97920" behindDoc="0" locked="0" layoutInCell="0" hidden="0" allowOverlap="1" wp14:anchorId="5FD64010" wp14:editId="396485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88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98944" behindDoc="0" locked="0" layoutInCell="0" hidden="0" allowOverlap="1" wp14:anchorId="6053D1E6" wp14:editId="0AA844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89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699968" behindDoc="0" locked="0" layoutInCell="0" hidden="0" allowOverlap="1" wp14:anchorId="744610A9" wp14:editId="3EFA20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90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00992" behindDoc="0" locked="0" layoutInCell="0" hidden="0" allowOverlap="1" wp14:anchorId="1CCFDAC8" wp14:editId="6D08FA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91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02016" behindDoc="0" locked="0" layoutInCell="0" hidden="0" allowOverlap="1" wp14:anchorId="0C8B7E7F" wp14:editId="5E807B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92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03040" behindDoc="0" locked="0" layoutInCell="0" hidden="0" allowOverlap="1" wp14:anchorId="0218FFCC" wp14:editId="1419F6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93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04064" behindDoc="0" locked="0" layoutInCell="0" hidden="0" allowOverlap="1" wp14:anchorId="4318FBDA" wp14:editId="3082C3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94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05088" behindDoc="0" locked="0" layoutInCell="0" hidden="0" allowOverlap="1" wp14:anchorId="238354F3" wp14:editId="005EB0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95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06112" behindDoc="0" locked="0" layoutInCell="0" hidden="0" allowOverlap="1" wp14:anchorId="4BB7C088" wp14:editId="636202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96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07136" behindDoc="0" locked="0" layoutInCell="0" hidden="0" allowOverlap="1" wp14:anchorId="41FBD3EB" wp14:editId="74FDB3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97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08160" behindDoc="0" locked="0" layoutInCell="0" hidden="0" allowOverlap="1" wp14:anchorId="43D5E9B2" wp14:editId="00732A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98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09184" behindDoc="0" locked="0" layoutInCell="0" hidden="0" allowOverlap="1" wp14:anchorId="5D308758" wp14:editId="29C527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99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10208" behindDoc="0" locked="0" layoutInCell="0" hidden="0" allowOverlap="1" wp14:anchorId="0B9085C0" wp14:editId="4267BF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00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11232" behindDoc="0" locked="0" layoutInCell="0" hidden="0" allowOverlap="1" wp14:anchorId="21199804" wp14:editId="6DE984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01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12256" behindDoc="0" locked="0" layoutInCell="0" hidden="0" allowOverlap="1" wp14:anchorId="3294D086" wp14:editId="121064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02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13280" behindDoc="0" locked="0" layoutInCell="0" hidden="0" allowOverlap="1" wp14:anchorId="19DEB383" wp14:editId="0F997A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03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14304" behindDoc="0" locked="0" layoutInCell="0" hidden="0" allowOverlap="1" wp14:anchorId="0E0854D4" wp14:editId="70AAFA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04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15328" behindDoc="0" locked="0" layoutInCell="0" hidden="0" allowOverlap="1" wp14:anchorId="6A54C310" wp14:editId="50CC3D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05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16352" behindDoc="0" locked="0" layoutInCell="0" hidden="0" allowOverlap="1" wp14:anchorId="464D9420" wp14:editId="293869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06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17376" behindDoc="0" locked="0" layoutInCell="0" hidden="0" allowOverlap="1" wp14:anchorId="74218CAD" wp14:editId="461EBAF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07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18400" behindDoc="0" locked="0" layoutInCell="0" hidden="0" allowOverlap="1" wp14:anchorId="23F761C9" wp14:editId="646F1D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08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19424" behindDoc="0" locked="0" layoutInCell="0" hidden="0" allowOverlap="1" wp14:anchorId="15CBD4A1" wp14:editId="47A8D4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09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20448" behindDoc="0" locked="0" layoutInCell="0" hidden="0" allowOverlap="1" wp14:anchorId="32DF5700" wp14:editId="3D1960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10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21472" behindDoc="0" locked="0" layoutInCell="0" hidden="0" allowOverlap="1" wp14:anchorId="11937116" wp14:editId="606618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11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22496" behindDoc="0" locked="0" layoutInCell="0" hidden="0" allowOverlap="1" wp14:anchorId="47C7F472" wp14:editId="5CF987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12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23520" behindDoc="0" locked="0" layoutInCell="0" hidden="0" allowOverlap="1" wp14:anchorId="6BCFAA96" wp14:editId="18D037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13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24544" behindDoc="0" locked="0" layoutInCell="0" hidden="0" allowOverlap="1" wp14:anchorId="06DDB40A" wp14:editId="025098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14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725568" behindDoc="0" locked="0" layoutInCell="0" hidden="0" allowOverlap="1" wp14:anchorId="6903FBDE" wp14:editId="58E2615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15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9113AB" w:rsidRDefault="009113AB" w:rsidP="009113AB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5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4/10/17 to 4/13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9113AB" w:rsidTr="009113AB">
        <w:trPr>
          <w:trHeight w:val="260"/>
        </w:trPr>
        <w:tc>
          <w:tcPr>
            <w:tcW w:w="1340" w:type="dxa"/>
          </w:tcPr>
          <w:p w:rsidR="009113AB" w:rsidRDefault="009113AB" w:rsidP="009113AB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9113AB" w:rsidRDefault="009113AB" w:rsidP="009113AB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9113AB" w:rsidRDefault="009113AB" w:rsidP="009113AB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9113AB" w:rsidRDefault="009113AB" w:rsidP="009113AB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9113AB" w:rsidTr="009113AB">
        <w:trPr>
          <w:trHeight w:val="260"/>
        </w:trPr>
        <w:tc>
          <w:tcPr>
            <w:tcW w:w="1340" w:type="dxa"/>
            <w:vMerge w:val="restart"/>
          </w:tcPr>
          <w:p w:rsidR="009113AB" w:rsidRDefault="009113AB" w:rsidP="009113AB">
            <w:r>
              <w:rPr>
                <w:b/>
              </w:rPr>
              <w:t xml:space="preserve">Notes - Times - </w:t>
            </w:r>
          </w:p>
          <w:p w:rsidR="009113AB" w:rsidRDefault="009113AB" w:rsidP="009113AB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9113AB" w:rsidRDefault="009113AB" w:rsidP="009113AB">
            <w:r>
              <w:rPr>
                <w:b/>
                <w:color w:val="FF0000"/>
              </w:rPr>
              <w:t>Learning Targets</w:t>
            </w:r>
          </w:p>
          <w:p w:rsidR="009113AB" w:rsidRDefault="009113AB" w:rsidP="003B11A7">
            <w:r>
              <w:t xml:space="preserve">Students will practice </w:t>
            </w:r>
            <w:r w:rsidR="003B11A7">
              <w:t xml:space="preserve">writing, </w:t>
            </w:r>
            <w:r>
              <w:t>editing</w:t>
            </w:r>
            <w:r w:rsidR="003B11A7">
              <w:t>,</w:t>
            </w:r>
            <w:r>
              <w:t xml:space="preserve"> and revising </w:t>
            </w:r>
            <w:r w:rsidR="003B11A7">
              <w:t>a poem.</w:t>
            </w:r>
          </w:p>
        </w:tc>
        <w:tc>
          <w:tcPr>
            <w:tcW w:w="1440" w:type="dxa"/>
            <w:vMerge w:val="restart"/>
          </w:tcPr>
          <w:p w:rsidR="009113AB" w:rsidRDefault="006812BF" w:rsidP="009113AB">
            <w:pPr>
              <w:jc w:val="center"/>
            </w:pPr>
            <w:r>
              <w:t>7.15 B</w:t>
            </w:r>
          </w:p>
          <w:p w:rsidR="009113AB" w:rsidRDefault="009113AB" w:rsidP="009113AB">
            <w:pPr>
              <w:jc w:val="center"/>
            </w:pPr>
            <w:r>
              <w:t>8..1</w:t>
            </w:r>
            <w:r w:rsidR="006812BF">
              <w:t>5 B</w:t>
            </w:r>
          </w:p>
          <w:p w:rsidR="009113AB" w:rsidRDefault="009113AB" w:rsidP="009113AB">
            <w:pPr>
              <w:jc w:val="center"/>
            </w:pPr>
          </w:p>
          <w:p w:rsidR="009113AB" w:rsidRDefault="009113AB" w:rsidP="009113AB">
            <w:pPr>
              <w:jc w:val="center"/>
            </w:pPr>
          </w:p>
        </w:tc>
        <w:tc>
          <w:tcPr>
            <w:tcW w:w="2760" w:type="dxa"/>
            <w:vMerge w:val="restart"/>
          </w:tcPr>
          <w:p w:rsidR="009113AB" w:rsidRDefault="003B11A7" w:rsidP="009113AB">
            <w:pPr>
              <w:jc w:val="center"/>
            </w:pPr>
            <w:r>
              <w:t>STAAR Reading Warm Up</w:t>
            </w:r>
          </w:p>
          <w:p w:rsidR="009113AB" w:rsidRDefault="003B11A7" w:rsidP="009113AB">
            <w:pPr>
              <w:jc w:val="center"/>
            </w:pPr>
            <w:r>
              <w:t>Shape Poem Paper</w:t>
            </w:r>
          </w:p>
          <w:p w:rsidR="009113AB" w:rsidRDefault="009113AB" w:rsidP="009113AB">
            <w:pPr>
              <w:jc w:val="center"/>
            </w:pPr>
            <w:r>
              <w:t>Journals</w:t>
            </w:r>
          </w:p>
          <w:p w:rsidR="009113AB" w:rsidRDefault="009113AB" w:rsidP="009113AB">
            <w:pPr>
              <w:jc w:val="center"/>
            </w:pPr>
          </w:p>
        </w:tc>
      </w:tr>
      <w:tr w:rsidR="009113AB" w:rsidTr="009113AB">
        <w:trPr>
          <w:trHeight w:val="260"/>
        </w:trPr>
        <w:tc>
          <w:tcPr>
            <w:tcW w:w="1340" w:type="dxa"/>
            <w:vMerge/>
          </w:tcPr>
          <w:p w:rsidR="009113AB" w:rsidRDefault="009113AB" w:rsidP="009113AB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9113AB" w:rsidRDefault="009113AB" w:rsidP="009113AB">
            <w:r>
              <w:rPr>
                <w:b/>
                <w:color w:val="FF0000"/>
              </w:rPr>
              <w:t>Warm up/Hook/Connections</w:t>
            </w:r>
          </w:p>
          <w:p w:rsidR="009113AB" w:rsidRDefault="009113AB" w:rsidP="009113AB">
            <w:r>
              <w:t xml:space="preserve">STAAR </w:t>
            </w:r>
            <w:r w:rsidR="003B11A7">
              <w:t>Reading Dictionary</w:t>
            </w:r>
            <w:r>
              <w:t xml:space="preserve"> Warm Up</w:t>
            </w:r>
          </w:p>
        </w:tc>
        <w:tc>
          <w:tcPr>
            <w:tcW w:w="1440" w:type="dxa"/>
            <w:vMerge/>
          </w:tcPr>
          <w:p w:rsidR="009113AB" w:rsidRDefault="009113AB" w:rsidP="009113AB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9113AB" w:rsidRDefault="009113AB" w:rsidP="009113AB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9113AB" w:rsidTr="009113AB">
        <w:trPr>
          <w:trHeight w:val="377"/>
        </w:trPr>
        <w:tc>
          <w:tcPr>
            <w:tcW w:w="1340" w:type="dxa"/>
            <w:vMerge/>
          </w:tcPr>
          <w:p w:rsidR="009113AB" w:rsidRDefault="009113AB" w:rsidP="009113AB"/>
        </w:tc>
        <w:tc>
          <w:tcPr>
            <w:tcW w:w="5680" w:type="dxa"/>
            <w:vMerge w:val="restart"/>
          </w:tcPr>
          <w:p w:rsidR="009113AB" w:rsidRDefault="009113AB" w:rsidP="009113AB">
            <w:r>
              <w:rPr>
                <w:b/>
                <w:color w:val="FF0000"/>
              </w:rPr>
              <w:t>Direct Instruction/Guided Practice (I DO, WE )</w:t>
            </w:r>
          </w:p>
          <w:p w:rsidR="009113AB" w:rsidRPr="00C55195" w:rsidRDefault="009113AB" w:rsidP="009113AB"/>
        </w:tc>
        <w:tc>
          <w:tcPr>
            <w:tcW w:w="1440" w:type="dxa"/>
          </w:tcPr>
          <w:p w:rsidR="009113AB" w:rsidRPr="001D73B7" w:rsidRDefault="009113AB" w:rsidP="009113AB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9113AB" w:rsidRDefault="009113AB" w:rsidP="009113AB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9113AB" w:rsidTr="009113AB">
        <w:trPr>
          <w:trHeight w:val="450"/>
        </w:trPr>
        <w:tc>
          <w:tcPr>
            <w:tcW w:w="1340" w:type="dxa"/>
            <w:vMerge/>
          </w:tcPr>
          <w:p w:rsidR="009113AB" w:rsidRDefault="009113AB" w:rsidP="009113AB"/>
        </w:tc>
        <w:tc>
          <w:tcPr>
            <w:tcW w:w="5680" w:type="dxa"/>
            <w:vMerge/>
          </w:tcPr>
          <w:p w:rsidR="009113AB" w:rsidRDefault="009113AB" w:rsidP="009113AB">
            <w:r>
              <w:rPr>
                <w:b/>
                <w:color w:val="FF0000"/>
              </w:rPr>
              <w:t>Warm up/Hook/Connections</w:t>
            </w:r>
          </w:p>
          <w:p w:rsidR="009113AB" w:rsidRDefault="009113AB" w:rsidP="009113AB">
            <w:r>
              <w:t>Editing</w:t>
            </w:r>
          </w:p>
        </w:tc>
        <w:tc>
          <w:tcPr>
            <w:tcW w:w="1440" w:type="dxa"/>
            <w:vMerge w:val="restart"/>
          </w:tcPr>
          <w:p w:rsidR="009113AB" w:rsidRDefault="009113AB" w:rsidP="009113AB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9113AB" w:rsidRDefault="009113AB" w:rsidP="009113AB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9113AB" w:rsidRDefault="009113AB" w:rsidP="009113AB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9113AB" w:rsidRDefault="009113AB" w:rsidP="009113AB">
            <w:pPr>
              <w:widowControl w:val="0"/>
              <w:spacing w:line="276" w:lineRule="auto"/>
              <w:jc w:val="center"/>
            </w:pPr>
          </w:p>
        </w:tc>
      </w:tr>
      <w:tr w:rsidR="009113AB" w:rsidTr="009113AB">
        <w:trPr>
          <w:trHeight w:val="638"/>
        </w:trPr>
        <w:tc>
          <w:tcPr>
            <w:tcW w:w="1340" w:type="dxa"/>
            <w:vMerge/>
          </w:tcPr>
          <w:p w:rsidR="009113AB" w:rsidRDefault="009113AB" w:rsidP="009113AB"/>
        </w:tc>
        <w:tc>
          <w:tcPr>
            <w:tcW w:w="5680" w:type="dxa"/>
          </w:tcPr>
          <w:p w:rsidR="009113AB" w:rsidRDefault="009113AB" w:rsidP="009113AB">
            <w:r>
              <w:rPr>
                <w:b/>
                <w:color w:val="FF0000"/>
              </w:rPr>
              <w:t>Checks for Understanding  (FORMATIVE – SUMMATIVE)</w:t>
            </w:r>
          </w:p>
          <w:p w:rsidR="009113AB" w:rsidRDefault="009113AB" w:rsidP="009113AB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9113AB" w:rsidRDefault="009113AB" w:rsidP="009113AB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9113AB" w:rsidRDefault="009113AB" w:rsidP="009113AB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9113AB" w:rsidTr="009113AB">
        <w:trPr>
          <w:trHeight w:val="260"/>
        </w:trPr>
        <w:tc>
          <w:tcPr>
            <w:tcW w:w="1340" w:type="dxa"/>
            <w:vMerge/>
          </w:tcPr>
          <w:p w:rsidR="009113AB" w:rsidRDefault="009113AB" w:rsidP="009113AB"/>
        </w:tc>
        <w:tc>
          <w:tcPr>
            <w:tcW w:w="5680" w:type="dxa"/>
            <w:vMerge w:val="restart"/>
          </w:tcPr>
          <w:p w:rsidR="009113AB" w:rsidRDefault="009113AB" w:rsidP="009113AB">
            <w:r>
              <w:rPr>
                <w:b/>
                <w:color w:val="FF0000"/>
              </w:rPr>
              <w:t>Student Independent Practice (YOU DO)</w:t>
            </w:r>
          </w:p>
          <w:p w:rsidR="009113AB" w:rsidRDefault="003B11A7" w:rsidP="009113AB">
            <w:r>
              <w:t>Students will practice writing, editing, and revising a poem</w:t>
            </w:r>
          </w:p>
        </w:tc>
        <w:tc>
          <w:tcPr>
            <w:tcW w:w="4200" w:type="dxa"/>
            <w:gridSpan w:val="2"/>
          </w:tcPr>
          <w:p w:rsidR="009113AB" w:rsidRDefault="009113AB" w:rsidP="009113AB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9113AB" w:rsidTr="009113AB">
        <w:trPr>
          <w:trHeight w:val="260"/>
        </w:trPr>
        <w:tc>
          <w:tcPr>
            <w:tcW w:w="1340" w:type="dxa"/>
            <w:vMerge/>
          </w:tcPr>
          <w:p w:rsidR="009113AB" w:rsidRDefault="009113AB" w:rsidP="009113AB"/>
        </w:tc>
        <w:tc>
          <w:tcPr>
            <w:tcW w:w="5680" w:type="dxa"/>
            <w:vMerge/>
          </w:tcPr>
          <w:p w:rsidR="009113AB" w:rsidRDefault="009113AB" w:rsidP="009113AB">
            <w:r>
              <w:rPr>
                <w:b/>
                <w:color w:val="FF0000"/>
              </w:rPr>
              <w:t>Checks for Understanding  (FORMATIVE – SUMMATIVE)</w:t>
            </w:r>
          </w:p>
          <w:p w:rsidR="009113AB" w:rsidRDefault="009113AB" w:rsidP="009113AB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9113AB" w:rsidRDefault="009113AB" w:rsidP="009113AB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9113AB" w:rsidTr="009113AB">
        <w:trPr>
          <w:trHeight w:val="320"/>
        </w:trPr>
        <w:tc>
          <w:tcPr>
            <w:tcW w:w="1340" w:type="dxa"/>
          </w:tcPr>
          <w:p w:rsidR="009113AB" w:rsidRDefault="009113AB" w:rsidP="009113AB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9113AB" w:rsidRDefault="009113AB" w:rsidP="009113AB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9113AB" w:rsidRDefault="009113AB" w:rsidP="009113AB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9113AB" w:rsidRDefault="009113AB" w:rsidP="009113AB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3B11A7" w:rsidTr="009113AB">
        <w:trPr>
          <w:trHeight w:val="420"/>
        </w:trPr>
        <w:tc>
          <w:tcPr>
            <w:tcW w:w="1340" w:type="dxa"/>
            <w:vMerge w:val="restart"/>
          </w:tcPr>
          <w:p w:rsidR="003B11A7" w:rsidRDefault="003B11A7" w:rsidP="003B11A7">
            <w:r>
              <w:rPr>
                <w:b/>
              </w:rPr>
              <w:t xml:space="preserve">Notes- </w:t>
            </w:r>
          </w:p>
          <w:p w:rsidR="003B11A7" w:rsidRDefault="003B11A7" w:rsidP="003B11A7">
            <w:r>
              <w:rPr>
                <w:b/>
              </w:rPr>
              <w:t xml:space="preserve">Times - </w:t>
            </w:r>
          </w:p>
          <w:p w:rsidR="003B11A7" w:rsidRDefault="003B11A7" w:rsidP="003B11A7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3B11A7" w:rsidRDefault="003B11A7" w:rsidP="003B11A7">
            <w:r>
              <w:rPr>
                <w:b/>
                <w:color w:val="FF0000"/>
              </w:rPr>
              <w:t>Learning Targets</w:t>
            </w:r>
          </w:p>
          <w:p w:rsidR="003B11A7" w:rsidRDefault="003B11A7" w:rsidP="003B11A7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3B11A7" w:rsidRDefault="003B11A7" w:rsidP="003B11A7">
            <w:pPr>
              <w:jc w:val="center"/>
            </w:pPr>
            <w:r>
              <w:t>7.15 B</w:t>
            </w:r>
          </w:p>
          <w:p w:rsidR="003B11A7" w:rsidRDefault="003B11A7" w:rsidP="003B11A7">
            <w:pPr>
              <w:jc w:val="center"/>
            </w:pPr>
            <w:r>
              <w:t>8..15 B</w:t>
            </w:r>
          </w:p>
          <w:p w:rsidR="003B11A7" w:rsidRDefault="003B11A7" w:rsidP="003B11A7">
            <w:pPr>
              <w:jc w:val="center"/>
            </w:pPr>
          </w:p>
          <w:p w:rsidR="003B11A7" w:rsidRDefault="003B11A7" w:rsidP="003B11A7">
            <w:pPr>
              <w:jc w:val="center"/>
            </w:pPr>
          </w:p>
        </w:tc>
        <w:tc>
          <w:tcPr>
            <w:tcW w:w="2760" w:type="dxa"/>
            <w:vMerge w:val="restart"/>
          </w:tcPr>
          <w:p w:rsidR="003B11A7" w:rsidRDefault="003B11A7" w:rsidP="003B11A7">
            <w:pPr>
              <w:jc w:val="center"/>
            </w:pPr>
            <w:r>
              <w:t>STAAR Reading Warm Up</w:t>
            </w:r>
          </w:p>
          <w:p w:rsidR="003B11A7" w:rsidRDefault="003B11A7" w:rsidP="003B11A7">
            <w:pPr>
              <w:jc w:val="center"/>
            </w:pPr>
            <w:r>
              <w:t>Shape Poem Paper</w:t>
            </w:r>
          </w:p>
          <w:p w:rsidR="003B11A7" w:rsidRDefault="003B11A7" w:rsidP="003B11A7">
            <w:pPr>
              <w:jc w:val="center"/>
            </w:pPr>
            <w:r>
              <w:t>Journals</w:t>
            </w:r>
          </w:p>
          <w:p w:rsidR="003B11A7" w:rsidRDefault="003B11A7" w:rsidP="003B11A7">
            <w:pPr>
              <w:jc w:val="center"/>
            </w:pPr>
          </w:p>
        </w:tc>
      </w:tr>
      <w:tr w:rsidR="003B11A7" w:rsidTr="009113AB">
        <w:trPr>
          <w:trHeight w:val="260"/>
        </w:trPr>
        <w:tc>
          <w:tcPr>
            <w:tcW w:w="1340" w:type="dxa"/>
            <w:vMerge/>
          </w:tcPr>
          <w:p w:rsidR="003B11A7" w:rsidRDefault="003B11A7" w:rsidP="003B11A7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3B11A7" w:rsidRDefault="003B11A7" w:rsidP="003B11A7">
            <w:r>
              <w:rPr>
                <w:b/>
                <w:color w:val="FF0000"/>
              </w:rPr>
              <w:t>Warm up/Hook/Connections</w:t>
            </w:r>
          </w:p>
          <w:p w:rsidR="003B11A7" w:rsidRDefault="003B11A7" w:rsidP="003B11A7">
            <w:r>
              <w:t>STAAR Reading Dictionary Warm Up</w:t>
            </w:r>
          </w:p>
        </w:tc>
        <w:tc>
          <w:tcPr>
            <w:tcW w:w="1440" w:type="dxa"/>
            <w:vMerge/>
          </w:tcPr>
          <w:p w:rsidR="003B11A7" w:rsidRDefault="003B11A7" w:rsidP="003B11A7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3B11A7" w:rsidRDefault="003B11A7" w:rsidP="003B11A7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3B11A7" w:rsidTr="009113AB">
        <w:trPr>
          <w:trHeight w:val="26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  <w:vMerge w:val="restart"/>
          </w:tcPr>
          <w:p w:rsidR="003B11A7" w:rsidRDefault="003B11A7" w:rsidP="003B11A7">
            <w:r>
              <w:rPr>
                <w:b/>
                <w:color w:val="FF0000"/>
              </w:rPr>
              <w:t>Direct Instruction/Guided Practice (I DO, WE )</w:t>
            </w:r>
          </w:p>
          <w:p w:rsidR="003B11A7" w:rsidRPr="00C55195" w:rsidRDefault="003B11A7" w:rsidP="003B11A7"/>
        </w:tc>
        <w:tc>
          <w:tcPr>
            <w:tcW w:w="1440" w:type="dxa"/>
          </w:tcPr>
          <w:p w:rsidR="003B11A7" w:rsidRPr="001D73B7" w:rsidRDefault="003B11A7" w:rsidP="003B11A7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3B11A7" w:rsidRDefault="003B11A7" w:rsidP="003B11A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3B11A7" w:rsidTr="009113AB">
        <w:trPr>
          <w:trHeight w:val="45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  <w:vMerge/>
          </w:tcPr>
          <w:p w:rsidR="003B11A7" w:rsidRDefault="003B11A7" w:rsidP="003B11A7">
            <w:r>
              <w:rPr>
                <w:b/>
                <w:color w:val="FF0000"/>
              </w:rPr>
              <w:t>Warm up/Hook/Connections</w:t>
            </w:r>
          </w:p>
          <w:p w:rsidR="003B11A7" w:rsidRDefault="003B11A7" w:rsidP="003B11A7">
            <w:r>
              <w:t>Editing</w:t>
            </w:r>
          </w:p>
        </w:tc>
        <w:tc>
          <w:tcPr>
            <w:tcW w:w="1440" w:type="dxa"/>
            <w:vMerge w:val="restart"/>
          </w:tcPr>
          <w:p w:rsidR="003B11A7" w:rsidRDefault="003B11A7" w:rsidP="003B11A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3B11A7" w:rsidRDefault="003B11A7" w:rsidP="003B11A7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3B11A7" w:rsidRDefault="003B11A7" w:rsidP="003B11A7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3B11A7" w:rsidRDefault="003B11A7" w:rsidP="003B11A7">
            <w:pPr>
              <w:widowControl w:val="0"/>
              <w:spacing w:line="276" w:lineRule="auto"/>
              <w:jc w:val="center"/>
            </w:pPr>
          </w:p>
        </w:tc>
      </w:tr>
      <w:tr w:rsidR="003B11A7" w:rsidTr="009113AB">
        <w:trPr>
          <w:trHeight w:val="26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</w:tcPr>
          <w:p w:rsidR="003B11A7" w:rsidRDefault="003B11A7" w:rsidP="003B11A7">
            <w:r>
              <w:rPr>
                <w:b/>
                <w:color w:val="FF0000"/>
              </w:rPr>
              <w:t>Checks for Understanding  (FORMATIVE – SUMMATIVE)</w:t>
            </w:r>
          </w:p>
          <w:p w:rsidR="003B11A7" w:rsidRDefault="003B11A7" w:rsidP="003B11A7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3B11A7" w:rsidRDefault="003B11A7" w:rsidP="003B11A7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3B11A7" w:rsidRDefault="003B11A7" w:rsidP="003B11A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3B11A7" w:rsidTr="009113AB">
        <w:trPr>
          <w:trHeight w:val="26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  <w:vMerge w:val="restart"/>
          </w:tcPr>
          <w:p w:rsidR="003B11A7" w:rsidRDefault="003B11A7" w:rsidP="003B11A7">
            <w:r>
              <w:rPr>
                <w:b/>
                <w:color w:val="FF0000"/>
              </w:rPr>
              <w:t>Student Independent Practice (YOU DO)</w:t>
            </w:r>
          </w:p>
          <w:p w:rsidR="003B11A7" w:rsidRDefault="003B11A7" w:rsidP="003B11A7">
            <w:r>
              <w:t>Students will practice writing, editing, and revising a poem</w:t>
            </w:r>
          </w:p>
        </w:tc>
        <w:tc>
          <w:tcPr>
            <w:tcW w:w="4200" w:type="dxa"/>
            <w:gridSpan w:val="2"/>
          </w:tcPr>
          <w:p w:rsidR="003B11A7" w:rsidRDefault="003B11A7" w:rsidP="003B11A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3B11A7" w:rsidTr="009113AB">
        <w:trPr>
          <w:trHeight w:val="26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  <w:vMerge/>
          </w:tcPr>
          <w:p w:rsidR="003B11A7" w:rsidRDefault="003B11A7" w:rsidP="003B11A7">
            <w:r>
              <w:rPr>
                <w:b/>
                <w:color w:val="FF0000"/>
              </w:rPr>
              <w:t>Checks for Understanding  (FORMATIVE – SUMMATIVE)</w:t>
            </w:r>
          </w:p>
          <w:p w:rsidR="003B11A7" w:rsidRDefault="003B11A7" w:rsidP="003B11A7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3B11A7" w:rsidRDefault="003B11A7" w:rsidP="003B11A7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9113AB" w:rsidTr="009113AB">
        <w:trPr>
          <w:trHeight w:val="260"/>
        </w:trPr>
        <w:tc>
          <w:tcPr>
            <w:tcW w:w="1340" w:type="dxa"/>
          </w:tcPr>
          <w:p w:rsidR="009113AB" w:rsidRDefault="009113AB" w:rsidP="009113AB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9113AB" w:rsidRDefault="009113AB" w:rsidP="009113AB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9113AB" w:rsidRDefault="009113AB" w:rsidP="009113AB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9113AB" w:rsidRDefault="009113AB" w:rsidP="009113AB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3B11A7" w:rsidTr="009113AB">
        <w:trPr>
          <w:trHeight w:val="260"/>
        </w:trPr>
        <w:tc>
          <w:tcPr>
            <w:tcW w:w="1340" w:type="dxa"/>
            <w:vMerge w:val="restart"/>
          </w:tcPr>
          <w:p w:rsidR="003B11A7" w:rsidRDefault="003B11A7" w:rsidP="003B11A7">
            <w:r>
              <w:rPr>
                <w:b/>
              </w:rPr>
              <w:t xml:space="preserve">Notes- </w:t>
            </w:r>
          </w:p>
          <w:p w:rsidR="003B11A7" w:rsidRDefault="003B11A7" w:rsidP="003B11A7">
            <w:r>
              <w:rPr>
                <w:b/>
              </w:rPr>
              <w:t xml:space="preserve">Times - </w:t>
            </w:r>
          </w:p>
          <w:p w:rsidR="003B11A7" w:rsidRDefault="003B11A7" w:rsidP="003B11A7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3B11A7" w:rsidRDefault="003B11A7" w:rsidP="003B11A7">
            <w:r>
              <w:rPr>
                <w:b/>
                <w:color w:val="FF0000"/>
              </w:rPr>
              <w:t>Learning Targets</w:t>
            </w:r>
          </w:p>
          <w:p w:rsidR="003B11A7" w:rsidRDefault="003B11A7" w:rsidP="003B11A7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3B11A7" w:rsidRDefault="003B11A7" w:rsidP="003B11A7">
            <w:pPr>
              <w:jc w:val="center"/>
            </w:pPr>
            <w:r>
              <w:t>7.15 B</w:t>
            </w:r>
          </w:p>
          <w:p w:rsidR="003B11A7" w:rsidRDefault="003B11A7" w:rsidP="003B11A7">
            <w:pPr>
              <w:jc w:val="center"/>
            </w:pPr>
            <w:r>
              <w:t>8..15 B</w:t>
            </w:r>
          </w:p>
          <w:p w:rsidR="003B11A7" w:rsidRDefault="003B11A7" w:rsidP="003B11A7">
            <w:pPr>
              <w:jc w:val="center"/>
            </w:pPr>
          </w:p>
          <w:p w:rsidR="003B11A7" w:rsidRDefault="003B11A7" w:rsidP="003B11A7">
            <w:pPr>
              <w:jc w:val="center"/>
            </w:pPr>
          </w:p>
        </w:tc>
        <w:tc>
          <w:tcPr>
            <w:tcW w:w="2760" w:type="dxa"/>
            <w:vMerge w:val="restart"/>
          </w:tcPr>
          <w:p w:rsidR="003B11A7" w:rsidRDefault="003B11A7" w:rsidP="003B11A7">
            <w:pPr>
              <w:jc w:val="center"/>
            </w:pPr>
            <w:r>
              <w:t>STAAR Reading Warm Up</w:t>
            </w:r>
          </w:p>
          <w:p w:rsidR="003B11A7" w:rsidRDefault="003B11A7" w:rsidP="003B11A7">
            <w:pPr>
              <w:jc w:val="center"/>
            </w:pPr>
            <w:r>
              <w:t>Shape Poem Paper</w:t>
            </w:r>
          </w:p>
          <w:p w:rsidR="003B11A7" w:rsidRDefault="003B11A7" w:rsidP="003B11A7">
            <w:pPr>
              <w:jc w:val="center"/>
            </w:pPr>
            <w:r>
              <w:t>Journals</w:t>
            </w:r>
          </w:p>
          <w:p w:rsidR="003B11A7" w:rsidRDefault="003B11A7" w:rsidP="003B11A7">
            <w:pPr>
              <w:jc w:val="center"/>
            </w:pPr>
          </w:p>
        </w:tc>
      </w:tr>
      <w:tr w:rsidR="003B11A7" w:rsidTr="009113AB">
        <w:trPr>
          <w:trHeight w:val="26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</w:tcPr>
          <w:p w:rsidR="003B11A7" w:rsidRDefault="003B11A7" w:rsidP="003B11A7">
            <w:r>
              <w:rPr>
                <w:b/>
                <w:color w:val="FF0000"/>
              </w:rPr>
              <w:t>Warm up/Hook/Connections</w:t>
            </w:r>
          </w:p>
          <w:p w:rsidR="003B11A7" w:rsidRDefault="003B11A7" w:rsidP="003B11A7">
            <w:r>
              <w:t>STAAR Reading Dictionary Warm Up</w:t>
            </w:r>
          </w:p>
        </w:tc>
        <w:tc>
          <w:tcPr>
            <w:tcW w:w="1440" w:type="dxa"/>
            <w:vMerge/>
          </w:tcPr>
          <w:p w:rsidR="003B11A7" w:rsidRDefault="003B11A7" w:rsidP="003B11A7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3B11A7" w:rsidRDefault="003B11A7" w:rsidP="003B11A7">
            <w:pPr>
              <w:jc w:val="center"/>
            </w:pPr>
          </w:p>
        </w:tc>
      </w:tr>
      <w:tr w:rsidR="003B11A7" w:rsidTr="009113AB">
        <w:trPr>
          <w:trHeight w:val="26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  <w:vMerge w:val="restart"/>
          </w:tcPr>
          <w:p w:rsidR="003B11A7" w:rsidRDefault="003B11A7" w:rsidP="003B11A7">
            <w:r>
              <w:rPr>
                <w:b/>
                <w:color w:val="FF0000"/>
              </w:rPr>
              <w:t>Direct Instruction/Guided Practice (I DO, WE )</w:t>
            </w:r>
          </w:p>
          <w:p w:rsidR="003B11A7" w:rsidRPr="00C55195" w:rsidRDefault="003B11A7" w:rsidP="003B11A7"/>
        </w:tc>
        <w:tc>
          <w:tcPr>
            <w:tcW w:w="1440" w:type="dxa"/>
          </w:tcPr>
          <w:p w:rsidR="003B11A7" w:rsidRPr="001D73B7" w:rsidRDefault="003B11A7" w:rsidP="003B11A7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3B11A7" w:rsidRDefault="003B11A7" w:rsidP="003B11A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3B11A7" w:rsidTr="009113AB">
        <w:trPr>
          <w:trHeight w:val="45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  <w:vMerge/>
          </w:tcPr>
          <w:p w:rsidR="003B11A7" w:rsidRDefault="003B11A7" w:rsidP="003B11A7"/>
        </w:tc>
        <w:tc>
          <w:tcPr>
            <w:tcW w:w="1440" w:type="dxa"/>
            <w:vMerge w:val="restart"/>
          </w:tcPr>
          <w:p w:rsidR="003B11A7" w:rsidRDefault="003B11A7" w:rsidP="003B11A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3B11A7" w:rsidRDefault="003B11A7" w:rsidP="003B11A7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3B11A7" w:rsidRDefault="003B11A7" w:rsidP="003B11A7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3B11A7" w:rsidRDefault="003B11A7" w:rsidP="003B11A7">
            <w:pPr>
              <w:widowControl w:val="0"/>
              <w:spacing w:line="276" w:lineRule="auto"/>
              <w:jc w:val="center"/>
            </w:pPr>
          </w:p>
        </w:tc>
      </w:tr>
      <w:tr w:rsidR="003B11A7" w:rsidTr="009113AB">
        <w:trPr>
          <w:trHeight w:val="26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</w:tcPr>
          <w:p w:rsidR="003B11A7" w:rsidRDefault="003B11A7" w:rsidP="003B11A7">
            <w:r>
              <w:rPr>
                <w:b/>
                <w:color w:val="FF0000"/>
              </w:rPr>
              <w:t>Checks for Understanding  (FORMATIVE – SUMMATIVE)</w:t>
            </w:r>
          </w:p>
          <w:p w:rsidR="003B11A7" w:rsidRDefault="003B11A7" w:rsidP="003B11A7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3B11A7" w:rsidRDefault="003B11A7" w:rsidP="003B11A7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3B11A7" w:rsidRDefault="003B11A7" w:rsidP="003B11A7">
            <w:pPr>
              <w:jc w:val="center"/>
            </w:pPr>
          </w:p>
        </w:tc>
      </w:tr>
      <w:tr w:rsidR="003B11A7" w:rsidTr="009113AB">
        <w:trPr>
          <w:trHeight w:val="26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  <w:vMerge w:val="restart"/>
          </w:tcPr>
          <w:p w:rsidR="003B11A7" w:rsidRDefault="003B11A7" w:rsidP="003B11A7">
            <w:r>
              <w:rPr>
                <w:b/>
                <w:color w:val="FF0000"/>
              </w:rPr>
              <w:t>Student Independent Practice (YOU DO)</w:t>
            </w:r>
          </w:p>
          <w:p w:rsidR="003B11A7" w:rsidRDefault="003B11A7" w:rsidP="003B11A7">
            <w:r>
              <w:t>Students will practice writing, editing, and revising a poem</w:t>
            </w:r>
          </w:p>
        </w:tc>
        <w:tc>
          <w:tcPr>
            <w:tcW w:w="4200" w:type="dxa"/>
            <w:gridSpan w:val="2"/>
          </w:tcPr>
          <w:p w:rsidR="003B11A7" w:rsidRDefault="003B11A7" w:rsidP="003B11A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3B11A7" w:rsidTr="009113AB">
        <w:trPr>
          <w:trHeight w:val="26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  <w:vMerge/>
          </w:tcPr>
          <w:p w:rsidR="003B11A7" w:rsidRDefault="003B11A7" w:rsidP="003B11A7"/>
        </w:tc>
        <w:tc>
          <w:tcPr>
            <w:tcW w:w="4200" w:type="dxa"/>
            <w:gridSpan w:val="2"/>
          </w:tcPr>
          <w:p w:rsidR="003B11A7" w:rsidRDefault="003B11A7" w:rsidP="003B11A7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9113AB" w:rsidTr="009113AB">
        <w:trPr>
          <w:trHeight w:val="260"/>
        </w:trPr>
        <w:tc>
          <w:tcPr>
            <w:tcW w:w="1340" w:type="dxa"/>
          </w:tcPr>
          <w:p w:rsidR="009113AB" w:rsidRDefault="009113AB" w:rsidP="009113AB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9113AB" w:rsidRDefault="009113AB" w:rsidP="009113AB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9113AB" w:rsidRDefault="009113AB" w:rsidP="009113AB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9113AB" w:rsidRDefault="009113AB" w:rsidP="009113AB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3B11A7" w:rsidTr="009113AB">
        <w:trPr>
          <w:trHeight w:val="260"/>
        </w:trPr>
        <w:tc>
          <w:tcPr>
            <w:tcW w:w="1340" w:type="dxa"/>
            <w:vMerge w:val="restart"/>
          </w:tcPr>
          <w:p w:rsidR="003B11A7" w:rsidRDefault="003B11A7" w:rsidP="003B11A7">
            <w:r>
              <w:rPr>
                <w:b/>
              </w:rPr>
              <w:t xml:space="preserve">Notes- </w:t>
            </w:r>
          </w:p>
          <w:p w:rsidR="003B11A7" w:rsidRDefault="003B11A7" w:rsidP="003B11A7">
            <w:r>
              <w:rPr>
                <w:b/>
              </w:rPr>
              <w:t xml:space="preserve">Times - </w:t>
            </w:r>
          </w:p>
          <w:p w:rsidR="003B11A7" w:rsidRDefault="003B11A7" w:rsidP="003B11A7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3B11A7" w:rsidRDefault="003B11A7" w:rsidP="003B11A7">
            <w:r>
              <w:rPr>
                <w:b/>
                <w:color w:val="FF0000"/>
              </w:rPr>
              <w:t>Learning Targets</w:t>
            </w:r>
          </w:p>
          <w:p w:rsidR="003B11A7" w:rsidRDefault="003B11A7" w:rsidP="003B11A7">
            <w:r>
              <w:t>Students will practice writing, editing, and revising a poem.</w:t>
            </w:r>
          </w:p>
        </w:tc>
        <w:tc>
          <w:tcPr>
            <w:tcW w:w="1440" w:type="dxa"/>
            <w:vMerge w:val="restart"/>
          </w:tcPr>
          <w:p w:rsidR="003B11A7" w:rsidRDefault="003B11A7" w:rsidP="003B11A7">
            <w:pPr>
              <w:jc w:val="center"/>
            </w:pPr>
            <w:r>
              <w:t>7.15 B</w:t>
            </w:r>
          </w:p>
          <w:p w:rsidR="003B11A7" w:rsidRDefault="003B11A7" w:rsidP="003B11A7">
            <w:pPr>
              <w:jc w:val="center"/>
            </w:pPr>
            <w:r>
              <w:t>8..15 B</w:t>
            </w:r>
          </w:p>
          <w:p w:rsidR="003B11A7" w:rsidRDefault="003B11A7" w:rsidP="003B11A7">
            <w:pPr>
              <w:jc w:val="center"/>
            </w:pPr>
          </w:p>
          <w:p w:rsidR="003B11A7" w:rsidRDefault="003B11A7" w:rsidP="003B11A7">
            <w:pPr>
              <w:jc w:val="center"/>
            </w:pPr>
          </w:p>
        </w:tc>
        <w:tc>
          <w:tcPr>
            <w:tcW w:w="2760" w:type="dxa"/>
            <w:vMerge w:val="restart"/>
          </w:tcPr>
          <w:p w:rsidR="003B11A7" w:rsidRDefault="003B11A7" w:rsidP="003B11A7">
            <w:pPr>
              <w:jc w:val="center"/>
            </w:pPr>
            <w:r>
              <w:t>STAAR Reading Warm Up</w:t>
            </w:r>
          </w:p>
          <w:p w:rsidR="003B11A7" w:rsidRDefault="003B11A7" w:rsidP="003B11A7">
            <w:pPr>
              <w:jc w:val="center"/>
            </w:pPr>
            <w:r>
              <w:t>Shape Poem Paper</w:t>
            </w:r>
          </w:p>
          <w:p w:rsidR="003B11A7" w:rsidRDefault="003B11A7" w:rsidP="003B11A7">
            <w:pPr>
              <w:jc w:val="center"/>
            </w:pPr>
            <w:r>
              <w:t>Journals</w:t>
            </w:r>
          </w:p>
          <w:p w:rsidR="003B11A7" w:rsidRDefault="003B11A7" w:rsidP="003B11A7">
            <w:pPr>
              <w:jc w:val="center"/>
            </w:pPr>
          </w:p>
        </w:tc>
      </w:tr>
      <w:tr w:rsidR="003B11A7" w:rsidTr="009113AB">
        <w:trPr>
          <w:trHeight w:val="26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</w:tcPr>
          <w:p w:rsidR="003B11A7" w:rsidRDefault="003B11A7" w:rsidP="003B11A7">
            <w:r>
              <w:rPr>
                <w:b/>
                <w:color w:val="FF0000"/>
              </w:rPr>
              <w:t>Warm up/Hook/Connections</w:t>
            </w:r>
          </w:p>
          <w:p w:rsidR="003B11A7" w:rsidRDefault="003B11A7" w:rsidP="003B11A7">
            <w:r>
              <w:t>STAAR Reading Dictionary Warm Up</w:t>
            </w:r>
          </w:p>
        </w:tc>
        <w:tc>
          <w:tcPr>
            <w:tcW w:w="1440" w:type="dxa"/>
            <w:vMerge/>
          </w:tcPr>
          <w:p w:rsidR="003B11A7" w:rsidRDefault="003B11A7" w:rsidP="003B11A7">
            <w:pPr>
              <w:jc w:val="center"/>
            </w:pPr>
          </w:p>
        </w:tc>
        <w:tc>
          <w:tcPr>
            <w:tcW w:w="2760" w:type="dxa"/>
            <w:vMerge/>
          </w:tcPr>
          <w:p w:rsidR="003B11A7" w:rsidRDefault="003B11A7" w:rsidP="003B11A7">
            <w:pPr>
              <w:jc w:val="center"/>
            </w:pPr>
          </w:p>
        </w:tc>
      </w:tr>
      <w:tr w:rsidR="003B11A7" w:rsidTr="009113AB">
        <w:trPr>
          <w:trHeight w:val="26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  <w:vMerge w:val="restart"/>
          </w:tcPr>
          <w:p w:rsidR="003B11A7" w:rsidRDefault="003B11A7" w:rsidP="003B11A7">
            <w:r>
              <w:rPr>
                <w:b/>
                <w:color w:val="FF0000"/>
              </w:rPr>
              <w:t>Direct Instruction/Guided Practice (I DO, WE )</w:t>
            </w:r>
          </w:p>
          <w:p w:rsidR="003B11A7" w:rsidRPr="00C55195" w:rsidRDefault="003B11A7" w:rsidP="003B11A7"/>
        </w:tc>
        <w:tc>
          <w:tcPr>
            <w:tcW w:w="1440" w:type="dxa"/>
          </w:tcPr>
          <w:p w:rsidR="003B11A7" w:rsidRPr="001D73B7" w:rsidRDefault="003B11A7" w:rsidP="003B11A7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3B11A7" w:rsidRDefault="003B11A7" w:rsidP="003B11A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3B11A7" w:rsidTr="009113AB">
        <w:trPr>
          <w:trHeight w:val="45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  <w:vMerge/>
          </w:tcPr>
          <w:p w:rsidR="003B11A7" w:rsidRDefault="003B11A7" w:rsidP="003B11A7"/>
        </w:tc>
        <w:tc>
          <w:tcPr>
            <w:tcW w:w="1440" w:type="dxa"/>
            <w:vMerge w:val="restart"/>
          </w:tcPr>
          <w:p w:rsidR="003B11A7" w:rsidRDefault="003B11A7" w:rsidP="003B11A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3B11A7" w:rsidRDefault="003B11A7" w:rsidP="003B11A7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3B11A7" w:rsidRDefault="003B11A7" w:rsidP="003B11A7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3B11A7" w:rsidRDefault="003B11A7" w:rsidP="003B11A7">
            <w:pPr>
              <w:widowControl w:val="0"/>
              <w:spacing w:line="276" w:lineRule="auto"/>
              <w:jc w:val="center"/>
            </w:pPr>
          </w:p>
        </w:tc>
      </w:tr>
      <w:tr w:rsidR="003B11A7" w:rsidTr="009113AB">
        <w:trPr>
          <w:trHeight w:val="26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</w:tcPr>
          <w:p w:rsidR="003B11A7" w:rsidRDefault="003B11A7" w:rsidP="003B11A7">
            <w:r>
              <w:rPr>
                <w:b/>
                <w:color w:val="FF0000"/>
              </w:rPr>
              <w:t>Checks for Understanding  (FORMATIVE – SUMMATIVE)</w:t>
            </w:r>
          </w:p>
          <w:p w:rsidR="003B11A7" w:rsidRDefault="003B11A7" w:rsidP="003B11A7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3B11A7" w:rsidRDefault="003B11A7" w:rsidP="003B11A7">
            <w:pPr>
              <w:jc w:val="center"/>
            </w:pPr>
          </w:p>
        </w:tc>
        <w:tc>
          <w:tcPr>
            <w:tcW w:w="2760" w:type="dxa"/>
            <w:vMerge/>
          </w:tcPr>
          <w:p w:rsidR="003B11A7" w:rsidRDefault="003B11A7" w:rsidP="003B11A7">
            <w:pPr>
              <w:jc w:val="center"/>
            </w:pPr>
          </w:p>
        </w:tc>
      </w:tr>
      <w:tr w:rsidR="003B11A7" w:rsidTr="009113AB">
        <w:trPr>
          <w:trHeight w:val="26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  <w:vMerge w:val="restart"/>
          </w:tcPr>
          <w:p w:rsidR="003B11A7" w:rsidRDefault="003B11A7" w:rsidP="003B11A7">
            <w:r>
              <w:rPr>
                <w:b/>
                <w:color w:val="FF0000"/>
              </w:rPr>
              <w:t>Student Independent Practice (YOU DO)</w:t>
            </w:r>
          </w:p>
          <w:p w:rsidR="003B11A7" w:rsidRDefault="003B11A7" w:rsidP="003B11A7">
            <w:r>
              <w:t>Students will practice writing, editing, and revising a poem</w:t>
            </w:r>
          </w:p>
        </w:tc>
        <w:tc>
          <w:tcPr>
            <w:tcW w:w="4200" w:type="dxa"/>
            <w:gridSpan w:val="2"/>
          </w:tcPr>
          <w:p w:rsidR="003B11A7" w:rsidRDefault="003B11A7" w:rsidP="003B11A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3B11A7" w:rsidTr="009113AB">
        <w:trPr>
          <w:trHeight w:val="260"/>
        </w:trPr>
        <w:tc>
          <w:tcPr>
            <w:tcW w:w="1340" w:type="dxa"/>
            <w:vMerge/>
          </w:tcPr>
          <w:p w:rsidR="003B11A7" w:rsidRDefault="003B11A7" w:rsidP="003B11A7"/>
        </w:tc>
        <w:tc>
          <w:tcPr>
            <w:tcW w:w="5680" w:type="dxa"/>
            <w:vMerge/>
          </w:tcPr>
          <w:p w:rsidR="003B11A7" w:rsidRDefault="003B11A7" w:rsidP="003B11A7"/>
        </w:tc>
        <w:tc>
          <w:tcPr>
            <w:tcW w:w="4200" w:type="dxa"/>
            <w:gridSpan w:val="2"/>
          </w:tcPr>
          <w:p w:rsidR="003B11A7" w:rsidRDefault="003B11A7" w:rsidP="003B11A7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</w:tbl>
    <w:p w:rsidR="009113AB" w:rsidRDefault="009113AB" w:rsidP="00632C1C">
      <w:pPr>
        <w:rPr>
          <w:b/>
          <w:sz w:val="24"/>
          <w:szCs w:val="24"/>
        </w:rPr>
      </w:pPr>
    </w:p>
    <w:p w:rsidR="009113AB" w:rsidRDefault="009113AB" w:rsidP="00632C1C">
      <w:pPr>
        <w:rPr>
          <w:b/>
          <w:sz w:val="24"/>
          <w:szCs w:val="24"/>
        </w:rPr>
      </w:pPr>
    </w:p>
    <w:p w:rsidR="009113AB" w:rsidRDefault="009113AB" w:rsidP="00632C1C">
      <w:pPr>
        <w:rPr>
          <w:b/>
          <w:sz w:val="24"/>
          <w:szCs w:val="24"/>
        </w:rPr>
      </w:pPr>
    </w:p>
    <w:p w:rsidR="009113AB" w:rsidRDefault="009113AB" w:rsidP="00632C1C">
      <w:pPr>
        <w:rPr>
          <w:b/>
          <w:sz w:val="24"/>
          <w:szCs w:val="24"/>
        </w:rPr>
      </w:pPr>
    </w:p>
    <w:p w:rsidR="009113AB" w:rsidRDefault="009113AB" w:rsidP="00632C1C">
      <w:pPr>
        <w:rPr>
          <w:b/>
          <w:sz w:val="24"/>
          <w:szCs w:val="24"/>
        </w:rPr>
      </w:pPr>
    </w:p>
    <w:p w:rsidR="009113AB" w:rsidRDefault="009113AB" w:rsidP="00632C1C">
      <w:pPr>
        <w:rPr>
          <w:b/>
          <w:sz w:val="24"/>
          <w:szCs w:val="24"/>
        </w:rPr>
      </w:pPr>
    </w:p>
    <w:p w:rsidR="009113AB" w:rsidRDefault="009113AB" w:rsidP="00632C1C">
      <w:pPr>
        <w:rPr>
          <w:b/>
          <w:sz w:val="24"/>
          <w:szCs w:val="24"/>
        </w:rPr>
      </w:pPr>
    </w:p>
    <w:p w:rsidR="009113AB" w:rsidRDefault="009113AB" w:rsidP="00632C1C">
      <w:pPr>
        <w:rPr>
          <w:b/>
          <w:sz w:val="24"/>
          <w:szCs w:val="24"/>
        </w:rPr>
      </w:pPr>
    </w:p>
    <w:p w:rsidR="009113AB" w:rsidRDefault="009113AB" w:rsidP="00632C1C">
      <w:pPr>
        <w:rPr>
          <w:b/>
          <w:sz w:val="24"/>
          <w:szCs w:val="24"/>
        </w:rPr>
      </w:pPr>
    </w:p>
    <w:p w:rsidR="009113AB" w:rsidRDefault="009113AB" w:rsidP="00632C1C">
      <w:pPr>
        <w:rPr>
          <w:b/>
          <w:sz w:val="24"/>
          <w:szCs w:val="24"/>
        </w:rPr>
      </w:pPr>
    </w:p>
    <w:p w:rsidR="00632C1C" w:rsidRDefault="00632C1C" w:rsidP="00632C1C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5299584" behindDoc="0" locked="0" layoutInCell="0" hidden="0" allowOverlap="1" wp14:anchorId="5BF2D592" wp14:editId="0DF81F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00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00608" behindDoc="0" locked="0" layoutInCell="0" hidden="0" allowOverlap="1" wp14:anchorId="02DC5235" wp14:editId="594A68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01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01632" behindDoc="0" locked="0" layoutInCell="0" hidden="0" allowOverlap="1" wp14:anchorId="168F98BC" wp14:editId="1DE311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02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02656" behindDoc="0" locked="0" layoutInCell="0" hidden="0" allowOverlap="1" wp14:anchorId="2B14041D" wp14:editId="39EE95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03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03680" behindDoc="0" locked="0" layoutInCell="0" hidden="0" allowOverlap="1" wp14:anchorId="10D9806D" wp14:editId="032081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04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04704" behindDoc="0" locked="0" layoutInCell="0" hidden="0" allowOverlap="1" wp14:anchorId="11151CA4" wp14:editId="71F86C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05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05728" behindDoc="0" locked="0" layoutInCell="0" hidden="0" allowOverlap="1" wp14:anchorId="6274337E" wp14:editId="1EE85C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06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06752" behindDoc="0" locked="0" layoutInCell="0" hidden="0" allowOverlap="1" wp14:anchorId="532D2638" wp14:editId="06200D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07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07776" behindDoc="0" locked="0" layoutInCell="0" hidden="0" allowOverlap="1" wp14:anchorId="16B3F66C" wp14:editId="110142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08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08800" behindDoc="0" locked="0" layoutInCell="0" hidden="0" allowOverlap="1" wp14:anchorId="786CD42A" wp14:editId="02144EB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09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09824" behindDoc="0" locked="0" layoutInCell="0" hidden="0" allowOverlap="1" wp14:anchorId="601C74E8" wp14:editId="3EBDCB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10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10848" behindDoc="0" locked="0" layoutInCell="0" hidden="0" allowOverlap="1" wp14:anchorId="123457C6" wp14:editId="7D1806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11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11872" behindDoc="0" locked="0" layoutInCell="0" hidden="0" allowOverlap="1" wp14:anchorId="1DCB63FD" wp14:editId="1EC79A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12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12896" behindDoc="0" locked="0" layoutInCell="0" hidden="0" allowOverlap="1" wp14:anchorId="6A7A614A" wp14:editId="73F33C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13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13920" behindDoc="0" locked="0" layoutInCell="0" hidden="0" allowOverlap="1" wp14:anchorId="557289C1" wp14:editId="261B96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14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14944" behindDoc="0" locked="0" layoutInCell="0" hidden="0" allowOverlap="1" wp14:anchorId="0B57F12D" wp14:editId="47CC02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15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15968" behindDoc="0" locked="0" layoutInCell="0" hidden="0" allowOverlap="1" wp14:anchorId="787FF05F" wp14:editId="5F356E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16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16992" behindDoc="0" locked="0" layoutInCell="0" hidden="0" allowOverlap="1" wp14:anchorId="1FDD7720" wp14:editId="0E2FD0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17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18016" behindDoc="0" locked="0" layoutInCell="0" hidden="0" allowOverlap="1" wp14:anchorId="5B6A41EE" wp14:editId="167032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18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19040" behindDoc="0" locked="0" layoutInCell="0" hidden="0" allowOverlap="1" wp14:anchorId="69411B8B" wp14:editId="01CA9C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19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20064" behindDoc="0" locked="0" layoutInCell="0" hidden="0" allowOverlap="1" wp14:anchorId="54EB87BA" wp14:editId="6AC2C3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20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21088" behindDoc="0" locked="0" layoutInCell="0" hidden="0" allowOverlap="1" wp14:anchorId="4CD63A3E" wp14:editId="518533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21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22112" behindDoc="0" locked="0" layoutInCell="0" hidden="0" allowOverlap="1" wp14:anchorId="7E21A3DA" wp14:editId="6B97D4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22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23136" behindDoc="0" locked="0" layoutInCell="0" hidden="0" allowOverlap="1" wp14:anchorId="3AC44C99" wp14:editId="17BB61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23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24160" behindDoc="0" locked="0" layoutInCell="0" hidden="0" allowOverlap="1" wp14:anchorId="0A85FC0C" wp14:editId="51231C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24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25184" behindDoc="0" locked="0" layoutInCell="0" hidden="0" allowOverlap="1" wp14:anchorId="4AFC8638" wp14:editId="54B602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25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26208" behindDoc="0" locked="0" layoutInCell="0" hidden="0" allowOverlap="1" wp14:anchorId="6579F2FB" wp14:editId="126B78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26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27232" behindDoc="0" locked="0" layoutInCell="0" hidden="0" allowOverlap="1" wp14:anchorId="40080BBA" wp14:editId="0FB6B1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27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28256" behindDoc="0" locked="0" layoutInCell="0" hidden="0" allowOverlap="1" wp14:anchorId="6ED07132" wp14:editId="4D9375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28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29280" behindDoc="0" locked="0" layoutInCell="0" hidden="0" allowOverlap="1" wp14:anchorId="2D204BE2" wp14:editId="4B0BF2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29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30304" behindDoc="0" locked="0" layoutInCell="0" hidden="0" allowOverlap="1" wp14:anchorId="246F3456" wp14:editId="59379D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30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31328" behindDoc="0" locked="0" layoutInCell="0" hidden="0" allowOverlap="1" wp14:anchorId="45931B28" wp14:editId="37859B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31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32352" behindDoc="0" locked="0" layoutInCell="0" hidden="0" allowOverlap="1" wp14:anchorId="1B9E2E44" wp14:editId="1E61AD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32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33376" behindDoc="0" locked="0" layoutInCell="0" hidden="0" allowOverlap="1" wp14:anchorId="2441A768" wp14:editId="05C00B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33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34400" behindDoc="0" locked="0" layoutInCell="0" hidden="0" allowOverlap="1" wp14:anchorId="33771235" wp14:editId="7A02375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34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35424" behindDoc="0" locked="0" layoutInCell="0" hidden="0" allowOverlap="1" wp14:anchorId="42121EBC" wp14:editId="4C31DE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35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36448" behindDoc="0" locked="0" layoutInCell="0" hidden="0" allowOverlap="1" wp14:anchorId="30262471" wp14:editId="4250DB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36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37472" behindDoc="0" locked="0" layoutInCell="0" hidden="0" allowOverlap="1" wp14:anchorId="3308EA92" wp14:editId="781BB1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37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38496" behindDoc="0" locked="0" layoutInCell="0" hidden="0" allowOverlap="1" wp14:anchorId="597AA8CF" wp14:editId="51AAEA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38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39520" behindDoc="0" locked="0" layoutInCell="0" hidden="0" allowOverlap="1" wp14:anchorId="2503B595" wp14:editId="1A59D8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39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40544" behindDoc="0" locked="0" layoutInCell="0" hidden="0" allowOverlap="1" wp14:anchorId="03C1D958" wp14:editId="3EBBB3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40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41568" behindDoc="0" locked="0" layoutInCell="0" hidden="0" allowOverlap="1" wp14:anchorId="41D0C866" wp14:editId="01A4C0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41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42592" behindDoc="0" locked="0" layoutInCell="0" hidden="0" allowOverlap="1" wp14:anchorId="2870573B" wp14:editId="78CF2F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42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43616" behindDoc="0" locked="0" layoutInCell="0" hidden="0" allowOverlap="1" wp14:anchorId="3F52A8C8" wp14:editId="6121DC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43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44640" behindDoc="0" locked="0" layoutInCell="0" hidden="0" allowOverlap="1" wp14:anchorId="6B12C872" wp14:editId="4AA09E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44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45664" behindDoc="0" locked="0" layoutInCell="0" hidden="0" allowOverlap="1" wp14:anchorId="0EF6DD6E" wp14:editId="2F9988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45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46688" behindDoc="0" locked="0" layoutInCell="0" hidden="0" allowOverlap="1" wp14:anchorId="3023B60A" wp14:editId="650B62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46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47712" behindDoc="0" locked="0" layoutInCell="0" hidden="0" allowOverlap="1" wp14:anchorId="00DCB233" wp14:editId="2DACEF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47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48736" behindDoc="0" locked="0" layoutInCell="0" hidden="0" allowOverlap="1" wp14:anchorId="5E7DF134" wp14:editId="209B38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48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49760" behindDoc="0" locked="0" layoutInCell="0" hidden="0" allowOverlap="1" wp14:anchorId="7DD3C8DC" wp14:editId="40CDA6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49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50784" behindDoc="0" locked="0" layoutInCell="0" hidden="0" allowOverlap="1" wp14:anchorId="2C8771BC" wp14:editId="632300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50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51808" behindDoc="0" locked="0" layoutInCell="0" hidden="0" allowOverlap="1" wp14:anchorId="50C4F85D" wp14:editId="2F78F0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51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52832" behindDoc="0" locked="0" layoutInCell="0" hidden="0" allowOverlap="1" wp14:anchorId="4DA50F94" wp14:editId="50537C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52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53856" behindDoc="0" locked="0" layoutInCell="0" hidden="0" allowOverlap="1" wp14:anchorId="2DCFBB44" wp14:editId="154FEF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53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54880" behindDoc="0" locked="0" layoutInCell="0" hidden="0" allowOverlap="1" wp14:anchorId="369B4CE3" wp14:editId="7EE16E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54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55904" behindDoc="0" locked="0" layoutInCell="0" hidden="0" allowOverlap="1" wp14:anchorId="296BC78A" wp14:editId="26D2B4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55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56928" behindDoc="0" locked="0" layoutInCell="0" hidden="0" allowOverlap="1" wp14:anchorId="7C6B2060" wp14:editId="34C5EB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56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57952" behindDoc="0" locked="0" layoutInCell="0" hidden="0" allowOverlap="1" wp14:anchorId="27EA509F" wp14:editId="6323B9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57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58976" behindDoc="0" locked="0" layoutInCell="0" hidden="0" allowOverlap="1" wp14:anchorId="6C9AF536" wp14:editId="0FBE04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58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60000" behindDoc="0" locked="0" layoutInCell="0" hidden="0" allowOverlap="1" wp14:anchorId="07BA456C" wp14:editId="1005E7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59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61024" behindDoc="0" locked="0" layoutInCell="0" hidden="0" allowOverlap="1" wp14:anchorId="4D891421" wp14:editId="1ED604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60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62048" behindDoc="0" locked="0" layoutInCell="0" hidden="0" allowOverlap="1" wp14:anchorId="13837CB4" wp14:editId="3653B0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61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63072" behindDoc="0" locked="0" layoutInCell="0" hidden="0" allowOverlap="1" wp14:anchorId="43A31CEF" wp14:editId="6399DB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62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64096" behindDoc="0" locked="0" layoutInCell="0" hidden="0" allowOverlap="1" wp14:anchorId="2087E107" wp14:editId="17D07D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63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65120" behindDoc="0" locked="0" layoutInCell="0" hidden="0" allowOverlap="1" wp14:anchorId="34619A1A" wp14:editId="1F61A4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64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66144" behindDoc="0" locked="0" layoutInCell="0" hidden="0" allowOverlap="1" wp14:anchorId="7FEF854D" wp14:editId="22D9E8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65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67168" behindDoc="0" locked="0" layoutInCell="0" hidden="0" allowOverlap="1" wp14:anchorId="1CC82781" wp14:editId="45A04D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66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68192" behindDoc="0" locked="0" layoutInCell="0" hidden="0" allowOverlap="1" wp14:anchorId="31DAD45E" wp14:editId="3311EE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67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69216" behindDoc="0" locked="0" layoutInCell="0" hidden="0" allowOverlap="1" wp14:anchorId="51F26C48" wp14:editId="5C30E1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68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70240" behindDoc="0" locked="0" layoutInCell="0" hidden="0" allowOverlap="1" wp14:anchorId="5A502855" wp14:editId="502832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69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71264" behindDoc="0" locked="0" layoutInCell="0" hidden="0" allowOverlap="1" wp14:anchorId="3129083F" wp14:editId="0E2E20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70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72288" behindDoc="0" locked="0" layoutInCell="0" hidden="0" allowOverlap="1" wp14:anchorId="1A9C9AEE" wp14:editId="04F05B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71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73312" behindDoc="0" locked="0" layoutInCell="0" hidden="0" allowOverlap="1" wp14:anchorId="13FAC78F" wp14:editId="16C671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72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74336" behindDoc="0" locked="0" layoutInCell="0" hidden="0" allowOverlap="1" wp14:anchorId="55EF7B1F" wp14:editId="5F5336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73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75360" behindDoc="0" locked="0" layoutInCell="0" hidden="0" allowOverlap="1" wp14:anchorId="16613E82" wp14:editId="2BA7AE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74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76384" behindDoc="0" locked="0" layoutInCell="0" hidden="0" allowOverlap="1" wp14:anchorId="5AEED905" wp14:editId="180878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75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77408" behindDoc="0" locked="0" layoutInCell="0" hidden="0" allowOverlap="1" wp14:anchorId="18084381" wp14:editId="10127A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76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78432" behindDoc="0" locked="0" layoutInCell="0" hidden="0" allowOverlap="1" wp14:anchorId="2FE84FDA" wp14:editId="7E4C21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77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79456" behindDoc="0" locked="0" layoutInCell="0" hidden="0" allowOverlap="1" wp14:anchorId="49BE8918" wp14:editId="2D9E2B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78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80480" behindDoc="0" locked="0" layoutInCell="0" hidden="0" allowOverlap="1" wp14:anchorId="27EECFD5" wp14:editId="0FA7E9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79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81504" behindDoc="0" locked="0" layoutInCell="0" hidden="0" allowOverlap="1" wp14:anchorId="37A5A824" wp14:editId="69303A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80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82528" behindDoc="0" locked="0" layoutInCell="0" hidden="0" allowOverlap="1" wp14:anchorId="7A518BBB" wp14:editId="256A8BE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81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83552" behindDoc="0" locked="0" layoutInCell="0" hidden="0" allowOverlap="1" wp14:anchorId="038515D4" wp14:editId="23A306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82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84576" behindDoc="0" locked="0" layoutInCell="0" hidden="0" allowOverlap="1" wp14:anchorId="4038C96C" wp14:editId="5D941C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83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85600" behindDoc="0" locked="0" layoutInCell="0" hidden="0" allowOverlap="1" wp14:anchorId="161D475C" wp14:editId="7C4749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84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86624" behindDoc="0" locked="0" layoutInCell="0" hidden="0" allowOverlap="1" wp14:anchorId="55DA7182" wp14:editId="38417E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85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87648" behindDoc="0" locked="0" layoutInCell="0" hidden="0" allowOverlap="1" wp14:anchorId="4394C739" wp14:editId="3DABA0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86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88672" behindDoc="0" locked="0" layoutInCell="0" hidden="0" allowOverlap="1" wp14:anchorId="7C2A3A2B" wp14:editId="7B0688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87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89696" behindDoc="0" locked="0" layoutInCell="0" hidden="0" allowOverlap="1" wp14:anchorId="44A87FA4" wp14:editId="0F3585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88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90720" behindDoc="0" locked="0" layoutInCell="0" hidden="0" allowOverlap="1" wp14:anchorId="135FBCA7" wp14:editId="5AD507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89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91744" behindDoc="0" locked="0" layoutInCell="0" hidden="0" allowOverlap="1" wp14:anchorId="3981C94E" wp14:editId="43147B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90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92768" behindDoc="0" locked="0" layoutInCell="0" hidden="0" allowOverlap="1" wp14:anchorId="03CEA52A" wp14:editId="29A2FD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91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93792" behindDoc="0" locked="0" layoutInCell="0" hidden="0" allowOverlap="1" wp14:anchorId="6CD379F2" wp14:editId="07FA34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92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94816" behindDoc="0" locked="0" layoutInCell="0" hidden="0" allowOverlap="1" wp14:anchorId="24AA8E71" wp14:editId="3E274A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93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95840" behindDoc="0" locked="0" layoutInCell="0" hidden="0" allowOverlap="1" wp14:anchorId="046AE54B" wp14:editId="13EB1D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94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96864" behindDoc="0" locked="0" layoutInCell="0" hidden="0" allowOverlap="1" wp14:anchorId="3DCFEF82" wp14:editId="6D2434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95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97888" behindDoc="0" locked="0" layoutInCell="0" hidden="0" allowOverlap="1" wp14:anchorId="2101F041" wp14:editId="626AA3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96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98912" behindDoc="0" locked="0" layoutInCell="0" hidden="0" allowOverlap="1" wp14:anchorId="2FFD7DAB" wp14:editId="2ACAC4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97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399936" behindDoc="0" locked="0" layoutInCell="0" hidden="0" allowOverlap="1" wp14:anchorId="3FD17E52" wp14:editId="62E7F3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98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00960" behindDoc="0" locked="0" layoutInCell="0" hidden="0" allowOverlap="1" wp14:anchorId="7764C6DD" wp14:editId="702DF7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99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01984" behindDoc="0" locked="0" layoutInCell="0" hidden="0" allowOverlap="1" wp14:anchorId="2E7D0D5F" wp14:editId="0E76B2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00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03008" behindDoc="0" locked="0" layoutInCell="0" hidden="0" allowOverlap="1" wp14:anchorId="7AADB306" wp14:editId="74B9F6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01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04032" behindDoc="0" locked="0" layoutInCell="0" hidden="0" allowOverlap="1" wp14:anchorId="1D334A93" wp14:editId="53C09F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02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05056" behindDoc="0" locked="0" layoutInCell="0" hidden="0" allowOverlap="1" wp14:anchorId="1FB0F104" wp14:editId="621AE6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03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06080" behindDoc="0" locked="0" layoutInCell="0" hidden="0" allowOverlap="1" wp14:anchorId="3D15BAE4" wp14:editId="05AF83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04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07104" behindDoc="0" locked="0" layoutInCell="0" hidden="0" allowOverlap="1" wp14:anchorId="39655020" wp14:editId="7EBFAF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05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08128" behindDoc="0" locked="0" layoutInCell="0" hidden="0" allowOverlap="1" wp14:anchorId="1ABB7240" wp14:editId="241ACB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06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09152" behindDoc="0" locked="0" layoutInCell="0" hidden="0" allowOverlap="1" wp14:anchorId="32F26E72" wp14:editId="1983DC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07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10176" behindDoc="0" locked="0" layoutInCell="0" hidden="0" allowOverlap="1" wp14:anchorId="72A0100F" wp14:editId="019513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08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11200" behindDoc="0" locked="0" layoutInCell="0" hidden="0" allowOverlap="1" wp14:anchorId="4F104535" wp14:editId="3E3BDC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09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12224" behindDoc="0" locked="0" layoutInCell="0" hidden="0" allowOverlap="1" wp14:anchorId="198B80F4" wp14:editId="17DEC5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10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13248" behindDoc="0" locked="0" layoutInCell="0" hidden="0" allowOverlap="1" wp14:anchorId="583EC2C2" wp14:editId="7AC278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11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14272" behindDoc="0" locked="0" layoutInCell="0" hidden="0" allowOverlap="1" wp14:anchorId="11A4E307" wp14:editId="7DA644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12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15296" behindDoc="0" locked="0" layoutInCell="0" hidden="0" allowOverlap="1" wp14:anchorId="6E9EF535" wp14:editId="6331E5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13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16320" behindDoc="0" locked="0" layoutInCell="0" hidden="0" allowOverlap="1" wp14:anchorId="0C355B04" wp14:editId="75F15E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14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17344" behindDoc="0" locked="0" layoutInCell="0" hidden="0" allowOverlap="1" wp14:anchorId="47D0A617" wp14:editId="2A8092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15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18368" behindDoc="0" locked="0" layoutInCell="0" hidden="0" allowOverlap="1" wp14:anchorId="21830F08" wp14:editId="3BE457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16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19392" behindDoc="0" locked="0" layoutInCell="0" hidden="0" allowOverlap="1" wp14:anchorId="41F559E5" wp14:editId="7C867F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17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20416" behindDoc="0" locked="0" layoutInCell="0" hidden="0" allowOverlap="1" wp14:anchorId="4EE4C4D6" wp14:editId="396027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18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21440" behindDoc="0" locked="0" layoutInCell="0" hidden="0" allowOverlap="1" wp14:anchorId="38D35B5A" wp14:editId="1F645E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19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22464" behindDoc="0" locked="0" layoutInCell="0" hidden="0" allowOverlap="1" wp14:anchorId="6889D699" wp14:editId="0AFA88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20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23488" behindDoc="0" locked="0" layoutInCell="0" hidden="0" allowOverlap="1" wp14:anchorId="485BCC37" wp14:editId="04B63D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21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24512" behindDoc="0" locked="0" layoutInCell="0" hidden="0" allowOverlap="1" wp14:anchorId="5E6FFFA1" wp14:editId="09AEB4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22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25536" behindDoc="0" locked="0" layoutInCell="0" hidden="0" allowOverlap="1" wp14:anchorId="0E4049E0" wp14:editId="535ED6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23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26560" behindDoc="0" locked="0" layoutInCell="0" hidden="0" allowOverlap="1" wp14:anchorId="785B2BE1" wp14:editId="5CAF4C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24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27584" behindDoc="0" locked="0" layoutInCell="0" hidden="0" allowOverlap="1" wp14:anchorId="4C14BF67" wp14:editId="52FFB4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25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28608" behindDoc="0" locked="0" layoutInCell="0" hidden="0" allowOverlap="1" wp14:anchorId="36B3C3D0" wp14:editId="296BC8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26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29632" behindDoc="0" locked="0" layoutInCell="0" hidden="0" allowOverlap="1" wp14:anchorId="270AAE96" wp14:editId="5FD883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27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30656" behindDoc="0" locked="0" layoutInCell="0" hidden="0" allowOverlap="1" wp14:anchorId="1028DD19" wp14:editId="0AB6CB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28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31680" behindDoc="0" locked="0" layoutInCell="0" hidden="0" allowOverlap="1" wp14:anchorId="219EF398" wp14:editId="69F3D6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29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32704" behindDoc="0" locked="0" layoutInCell="0" hidden="0" allowOverlap="1" wp14:anchorId="4A7117C5" wp14:editId="6FA9CB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30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33728" behindDoc="0" locked="0" layoutInCell="0" hidden="0" allowOverlap="1" wp14:anchorId="5FF33BD6" wp14:editId="114B69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31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34752" behindDoc="0" locked="0" layoutInCell="0" hidden="0" allowOverlap="1" wp14:anchorId="151DBDF0" wp14:editId="310C66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32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35776" behindDoc="0" locked="0" layoutInCell="0" hidden="0" allowOverlap="1" wp14:anchorId="43D81110" wp14:editId="531377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33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36800" behindDoc="0" locked="0" layoutInCell="0" hidden="0" allowOverlap="1" wp14:anchorId="2CCE823C" wp14:editId="09670F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34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37824" behindDoc="0" locked="0" layoutInCell="0" hidden="0" allowOverlap="1" wp14:anchorId="51D1AF40" wp14:editId="743CFB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35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38848" behindDoc="0" locked="0" layoutInCell="0" hidden="0" allowOverlap="1" wp14:anchorId="6290C683" wp14:editId="671C6A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36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39872" behindDoc="0" locked="0" layoutInCell="0" hidden="0" allowOverlap="1" wp14:anchorId="4827F115" wp14:editId="3F5880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37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40896" behindDoc="0" locked="0" layoutInCell="0" hidden="0" allowOverlap="1" wp14:anchorId="4156FD2F" wp14:editId="413BBB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38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41920" behindDoc="0" locked="0" layoutInCell="0" hidden="0" allowOverlap="1" wp14:anchorId="2BA57AB8" wp14:editId="0661B5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39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42944" behindDoc="0" locked="0" layoutInCell="0" hidden="0" allowOverlap="1" wp14:anchorId="6D89E081" wp14:editId="5D76A8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40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43968" behindDoc="0" locked="0" layoutInCell="0" hidden="0" allowOverlap="1" wp14:anchorId="2C1EB52B" wp14:editId="3118FE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41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44992" behindDoc="0" locked="0" layoutInCell="0" hidden="0" allowOverlap="1" wp14:anchorId="26F793F3" wp14:editId="02F395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42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46016" behindDoc="0" locked="0" layoutInCell="0" hidden="0" allowOverlap="1" wp14:anchorId="55B3F534" wp14:editId="73D2AF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43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47040" behindDoc="0" locked="0" layoutInCell="0" hidden="0" allowOverlap="1" wp14:anchorId="7499EF2E" wp14:editId="5079BC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44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48064" behindDoc="0" locked="0" layoutInCell="0" hidden="0" allowOverlap="1" wp14:anchorId="69325683" wp14:editId="4B2DBF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45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49088" behindDoc="0" locked="0" layoutInCell="0" hidden="0" allowOverlap="1" wp14:anchorId="3512986B" wp14:editId="256E07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46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50112" behindDoc="0" locked="0" layoutInCell="0" hidden="0" allowOverlap="1" wp14:anchorId="09268AC5" wp14:editId="26A669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47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51136" behindDoc="0" locked="0" layoutInCell="0" hidden="0" allowOverlap="1" wp14:anchorId="59300D73" wp14:editId="2380D0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48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52160" behindDoc="0" locked="0" layoutInCell="0" hidden="0" allowOverlap="1" wp14:anchorId="1FBFB25B" wp14:editId="182A1C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49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53184" behindDoc="0" locked="0" layoutInCell="0" hidden="0" allowOverlap="1" wp14:anchorId="229948F2" wp14:editId="6D903A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50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54208" behindDoc="0" locked="0" layoutInCell="0" hidden="0" allowOverlap="1" wp14:anchorId="511EC250" wp14:editId="241158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51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55232" behindDoc="0" locked="0" layoutInCell="0" hidden="0" allowOverlap="1" wp14:anchorId="488FF19F" wp14:editId="553549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52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56256" behindDoc="0" locked="0" layoutInCell="0" hidden="0" allowOverlap="1" wp14:anchorId="784F1E02" wp14:editId="0E3F28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53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57280" behindDoc="0" locked="0" layoutInCell="0" hidden="0" allowOverlap="1" wp14:anchorId="27F3B8D5" wp14:editId="4C068F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54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58304" behindDoc="0" locked="0" layoutInCell="0" hidden="0" allowOverlap="1" wp14:anchorId="32B676F1" wp14:editId="1CFDD0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55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59328" behindDoc="0" locked="0" layoutInCell="0" hidden="0" allowOverlap="1" wp14:anchorId="5024182E" wp14:editId="13C08E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56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60352" behindDoc="0" locked="0" layoutInCell="0" hidden="0" allowOverlap="1" wp14:anchorId="5D1A4828" wp14:editId="544F06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57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61376" behindDoc="0" locked="0" layoutInCell="0" hidden="0" allowOverlap="1" wp14:anchorId="76AB6439" wp14:editId="2830D4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58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62400" behindDoc="0" locked="0" layoutInCell="0" hidden="0" allowOverlap="1" wp14:anchorId="74439537" wp14:editId="5FC05C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59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63424" behindDoc="0" locked="0" layoutInCell="0" hidden="0" allowOverlap="1" wp14:anchorId="71A604AE" wp14:editId="090E6D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60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64448" behindDoc="0" locked="0" layoutInCell="0" hidden="0" allowOverlap="1" wp14:anchorId="098E0BF3" wp14:editId="296D2C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61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65472" behindDoc="0" locked="0" layoutInCell="0" hidden="0" allowOverlap="1" wp14:anchorId="5C536E7F" wp14:editId="07C2E45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62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66496" behindDoc="0" locked="0" layoutInCell="0" hidden="0" allowOverlap="1" wp14:anchorId="5ABEAE27" wp14:editId="602BF2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63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67520" behindDoc="0" locked="0" layoutInCell="0" hidden="0" allowOverlap="1" wp14:anchorId="10F474F1" wp14:editId="0D3707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64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68544" behindDoc="0" locked="0" layoutInCell="0" hidden="0" allowOverlap="1" wp14:anchorId="132E9F04" wp14:editId="7E9719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65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69568" behindDoc="0" locked="0" layoutInCell="0" hidden="0" allowOverlap="1" wp14:anchorId="05AC7F3B" wp14:editId="4599A5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66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70592" behindDoc="0" locked="0" layoutInCell="0" hidden="0" allowOverlap="1" wp14:anchorId="3269E410" wp14:editId="235EF6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67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71616" behindDoc="0" locked="0" layoutInCell="0" hidden="0" allowOverlap="1" wp14:anchorId="0D1AF20A" wp14:editId="5DC420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68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72640" behindDoc="0" locked="0" layoutInCell="0" hidden="0" allowOverlap="1" wp14:anchorId="482D4661" wp14:editId="0BF1C2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69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73664" behindDoc="0" locked="0" layoutInCell="0" hidden="0" allowOverlap="1" wp14:anchorId="54BB5749" wp14:editId="321067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70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74688" behindDoc="0" locked="0" layoutInCell="0" hidden="0" allowOverlap="1" wp14:anchorId="3A4C8940" wp14:editId="253A27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71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75712" behindDoc="0" locked="0" layoutInCell="0" hidden="0" allowOverlap="1" wp14:anchorId="4311FADC" wp14:editId="23D194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72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76736" behindDoc="0" locked="0" layoutInCell="0" hidden="0" allowOverlap="1" wp14:anchorId="3A4B1B1E" wp14:editId="6E5C31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73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77760" behindDoc="0" locked="0" layoutInCell="0" hidden="0" allowOverlap="1" wp14:anchorId="61E8BE42" wp14:editId="38D7E2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74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78784" behindDoc="0" locked="0" layoutInCell="0" hidden="0" allowOverlap="1" wp14:anchorId="4D2BC4CC" wp14:editId="2329AB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75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79808" behindDoc="0" locked="0" layoutInCell="0" hidden="0" allowOverlap="1" wp14:anchorId="10A4AB09" wp14:editId="18423C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76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80832" behindDoc="0" locked="0" layoutInCell="0" hidden="0" allowOverlap="1" wp14:anchorId="40247293" wp14:editId="514C37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77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81856" behindDoc="0" locked="0" layoutInCell="0" hidden="0" allowOverlap="1" wp14:anchorId="7409BC8F" wp14:editId="3493AE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78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82880" behindDoc="0" locked="0" layoutInCell="0" hidden="0" allowOverlap="1" wp14:anchorId="20A44F93" wp14:editId="5A8D80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79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83904" behindDoc="0" locked="0" layoutInCell="0" hidden="0" allowOverlap="1" wp14:anchorId="019A2170" wp14:editId="110169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80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84928" behindDoc="0" locked="0" layoutInCell="0" hidden="0" allowOverlap="1" wp14:anchorId="7E3F0CB3" wp14:editId="53D71C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81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85952" behindDoc="0" locked="0" layoutInCell="0" hidden="0" allowOverlap="1" wp14:anchorId="7E7FCBA1" wp14:editId="07B3E8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82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86976" behindDoc="0" locked="0" layoutInCell="0" hidden="0" allowOverlap="1" wp14:anchorId="1BF52B54" wp14:editId="278BE8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83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88000" behindDoc="0" locked="0" layoutInCell="0" hidden="0" allowOverlap="1" wp14:anchorId="3D67CA98" wp14:editId="51D3F0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84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89024" behindDoc="0" locked="0" layoutInCell="0" hidden="0" allowOverlap="1" wp14:anchorId="4ACBA78C" wp14:editId="01E783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85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90048" behindDoc="0" locked="0" layoutInCell="0" hidden="0" allowOverlap="1" wp14:anchorId="29A1E19F" wp14:editId="425968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86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91072" behindDoc="0" locked="0" layoutInCell="0" hidden="0" allowOverlap="1" wp14:anchorId="7B0262A0" wp14:editId="258E97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87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92096" behindDoc="0" locked="0" layoutInCell="0" hidden="0" allowOverlap="1" wp14:anchorId="6A55E6D4" wp14:editId="7C8546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88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93120" behindDoc="0" locked="0" layoutInCell="0" hidden="0" allowOverlap="1" wp14:anchorId="1FDF53A6" wp14:editId="5598D9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89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94144" behindDoc="0" locked="0" layoutInCell="0" hidden="0" allowOverlap="1" wp14:anchorId="63CBA814" wp14:editId="16FBF7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90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95168" behindDoc="0" locked="0" layoutInCell="0" hidden="0" allowOverlap="1" wp14:anchorId="5B5BB36C" wp14:editId="67FF25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91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96192" behindDoc="0" locked="0" layoutInCell="0" hidden="0" allowOverlap="1" wp14:anchorId="423D565D" wp14:editId="462704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92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97216" behindDoc="0" locked="0" layoutInCell="0" hidden="0" allowOverlap="1" wp14:anchorId="61D81CBE" wp14:editId="3AD3A2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93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98240" behindDoc="0" locked="0" layoutInCell="0" hidden="0" allowOverlap="1" wp14:anchorId="640EF865" wp14:editId="2D5C35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94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499264" behindDoc="0" locked="0" layoutInCell="0" hidden="0" allowOverlap="1" wp14:anchorId="45777E6F" wp14:editId="143A3F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95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00288" behindDoc="0" locked="0" layoutInCell="0" hidden="0" allowOverlap="1" wp14:anchorId="19AD1B12" wp14:editId="20F445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96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01312" behindDoc="0" locked="0" layoutInCell="0" hidden="0" allowOverlap="1" wp14:anchorId="56154FEE" wp14:editId="0AA84D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97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02336" behindDoc="0" locked="0" layoutInCell="0" hidden="0" allowOverlap="1" wp14:anchorId="75A5B0E1" wp14:editId="707F99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98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03360" behindDoc="0" locked="0" layoutInCell="0" hidden="0" allowOverlap="1" wp14:anchorId="6A2CF362" wp14:editId="5981F7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99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04384" behindDoc="0" locked="0" layoutInCell="0" hidden="0" allowOverlap="1" wp14:anchorId="69F74DBB" wp14:editId="4F6DE5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00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05408" behindDoc="0" locked="0" layoutInCell="0" hidden="0" allowOverlap="1" wp14:anchorId="461BDED7" wp14:editId="3640BB1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01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06432" behindDoc="0" locked="0" layoutInCell="0" hidden="0" allowOverlap="1" wp14:anchorId="6C564B27" wp14:editId="458E03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02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07456" behindDoc="0" locked="0" layoutInCell="0" hidden="0" allowOverlap="1" wp14:anchorId="74210BEA" wp14:editId="32D30E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03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08480" behindDoc="0" locked="0" layoutInCell="0" hidden="0" allowOverlap="1" wp14:anchorId="65E55C27" wp14:editId="2B0D35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04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09504" behindDoc="0" locked="0" layoutInCell="0" hidden="0" allowOverlap="1" wp14:anchorId="34C2FC2E" wp14:editId="37513A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05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10528" behindDoc="0" locked="0" layoutInCell="0" hidden="0" allowOverlap="1" wp14:anchorId="423BD0B3" wp14:editId="0BC240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06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511552" behindDoc="0" locked="0" layoutInCell="0" hidden="0" allowOverlap="1" wp14:anchorId="36217CC3" wp14:editId="3DBC06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07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632C1C" w:rsidRDefault="00632C1C" w:rsidP="00632C1C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5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4/3/17 to 4/7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632C1C" w:rsidTr="00284AF1">
        <w:trPr>
          <w:trHeight w:val="260"/>
        </w:trPr>
        <w:tc>
          <w:tcPr>
            <w:tcW w:w="1340" w:type="dxa"/>
          </w:tcPr>
          <w:p w:rsidR="00632C1C" w:rsidRDefault="00632C1C" w:rsidP="00284AF1">
            <w:r>
              <w:rPr>
                <w:b/>
                <w:color w:val="1F4E79"/>
              </w:rPr>
              <w:lastRenderedPageBreak/>
              <w:t>Monday</w:t>
            </w:r>
          </w:p>
        </w:tc>
        <w:tc>
          <w:tcPr>
            <w:tcW w:w="5680" w:type="dxa"/>
          </w:tcPr>
          <w:p w:rsidR="00632C1C" w:rsidRDefault="00632C1C" w:rsidP="00284AF1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632C1C" w:rsidRDefault="00632C1C" w:rsidP="00284AF1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632C1C" w:rsidRDefault="00632C1C" w:rsidP="00284AF1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632C1C" w:rsidTr="00284AF1">
        <w:trPr>
          <w:trHeight w:val="260"/>
        </w:trPr>
        <w:tc>
          <w:tcPr>
            <w:tcW w:w="1340" w:type="dxa"/>
            <w:vMerge w:val="restart"/>
          </w:tcPr>
          <w:p w:rsidR="00632C1C" w:rsidRDefault="00632C1C" w:rsidP="00284AF1">
            <w:r>
              <w:rPr>
                <w:b/>
              </w:rPr>
              <w:t xml:space="preserve">Notes - Times - </w:t>
            </w:r>
          </w:p>
          <w:p w:rsidR="00632C1C" w:rsidRDefault="00632C1C" w:rsidP="00284AF1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632C1C" w:rsidRDefault="00632C1C" w:rsidP="00284AF1">
            <w:r>
              <w:rPr>
                <w:b/>
                <w:color w:val="FF0000"/>
              </w:rPr>
              <w:t>Learning Targets</w:t>
            </w:r>
          </w:p>
          <w:p w:rsidR="00632C1C" w:rsidRDefault="00632C1C" w:rsidP="00284AF1">
            <w:r>
              <w:t xml:space="preserve">Students will practice </w:t>
            </w:r>
            <w:r w:rsidR="00284AF1">
              <w:t>writing a poem</w:t>
            </w:r>
          </w:p>
          <w:p w:rsidR="00284AF1" w:rsidRDefault="00284AF1" w:rsidP="00284AF1">
            <w:r>
              <w:t>Students will practice writing using figurative language</w:t>
            </w:r>
          </w:p>
        </w:tc>
        <w:tc>
          <w:tcPr>
            <w:tcW w:w="1440" w:type="dxa"/>
            <w:vMerge w:val="restart"/>
          </w:tcPr>
          <w:p w:rsidR="00632C1C" w:rsidRDefault="00632C1C" w:rsidP="00284AF1">
            <w:pPr>
              <w:jc w:val="center"/>
            </w:pPr>
            <w:r>
              <w:t>7.14</w:t>
            </w:r>
            <w:r w:rsidR="00284AF1">
              <w:t xml:space="preserve"> B</w:t>
            </w:r>
          </w:p>
          <w:p w:rsidR="00632C1C" w:rsidRDefault="00632C1C" w:rsidP="00284AF1">
            <w:pPr>
              <w:jc w:val="center"/>
            </w:pPr>
            <w:r>
              <w:t>8..14</w:t>
            </w:r>
            <w:r w:rsidR="00284AF1">
              <w:t xml:space="preserve"> B</w:t>
            </w:r>
          </w:p>
          <w:p w:rsidR="00632C1C" w:rsidRDefault="00632C1C" w:rsidP="00284AF1">
            <w:pPr>
              <w:jc w:val="center"/>
            </w:pPr>
          </w:p>
          <w:p w:rsidR="00632C1C" w:rsidRDefault="00632C1C" w:rsidP="00284AF1">
            <w:pPr>
              <w:jc w:val="center"/>
            </w:pPr>
          </w:p>
        </w:tc>
        <w:tc>
          <w:tcPr>
            <w:tcW w:w="2760" w:type="dxa"/>
            <w:vMerge w:val="restart"/>
          </w:tcPr>
          <w:p w:rsidR="00632C1C" w:rsidRDefault="00284AF1" w:rsidP="00284AF1">
            <w:pPr>
              <w:jc w:val="center"/>
            </w:pPr>
            <w:r>
              <w:t>Blown ink painting</w:t>
            </w:r>
          </w:p>
          <w:p w:rsidR="00284AF1" w:rsidRDefault="00284AF1" w:rsidP="00284AF1">
            <w:pPr>
              <w:jc w:val="center"/>
            </w:pPr>
            <w:r>
              <w:t>Tissue Paper</w:t>
            </w:r>
          </w:p>
          <w:p w:rsidR="00632C1C" w:rsidRDefault="00632C1C" w:rsidP="00284AF1">
            <w:pPr>
              <w:jc w:val="center"/>
            </w:pPr>
            <w:r>
              <w:t>Journals</w:t>
            </w:r>
          </w:p>
          <w:p w:rsidR="00632C1C" w:rsidRDefault="00632C1C" w:rsidP="00284AF1">
            <w:pPr>
              <w:jc w:val="center"/>
            </w:pPr>
          </w:p>
        </w:tc>
      </w:tr>
      <w:tr w:rsidR="00632C1C" w:rsidTr="00284AF1">
        <w:trPr>
          <w:trHeight w:val="260"/>
        </w:trPr>
        <w:tc>
          <w:tcPr>
            <w:tcW w:w="1340" w:type="dxa"/>
            <w:vMerge/>
          </w:tcPr>
          <w:p w:rsidR="00632C1C" w:rsidRDefault="00632C1C" w:rsidP="00284AF1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632C1C" w:rsidRDefault="00632C1C" w:rsidP="00284AF1">
            <w:r>
              <w:rPr>
                <w:b/>
                <w:color w:val="FF0000"/>
              </w:rPr>
              <w:t>Warm up/Hook/Connections</w:t>
            </w:r>
          </w:p>
          <w:p w:rsidR="00632C1C" w:rsidRDefault="00284AF1" w:rsidP="00284AF1">
            <w:r>
              <w:t>Student will write a metaphor</w:t>
            </w:r>
          </w:p>
        </w:tc>
        <w:tc>
          <w:tcPr>
            <w:tcW w:w="1440" w:type="dxa"/>
            <w:vMerge/>
          </w:tcPr>
          <w:p w:rsidR="00632C1C" w:rsidRDefault="00632C1C" w:rsidP="00284AF1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632C1C" w:rsidRDefault="00632C1C" w:rsidP="00284AF1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632C1C" w:rsidTr="00284AF1">
        <w:trPr>
          <w:trHeight w:val="377"/>
        </w:trPr>
        <w:tc>
          <w:tcPr>
            <w:tcW w:w="1340" w:type="dxa"/>
            <w:vMerge/>
          </w:tcPr>
          <w:p w:rsidR="00632C1C" w:rsidRDefault="00632C1C" w:rsidP="00284AF1"/>
        </w:tc>
        <w:tc>
          <w:tcPr>
            <w:tcW w:w="5680" w:type="dxa"/>
            <w:vMerge w:val="restart"/>
          </w:tcPr>
          <w:p w:rsidR="00632C1C" w:rsidRDefault="00632C1C" w:rsidP="00284AF1">
            <w:r>
              <w:rPr>
                <w:b/>
                <w:color w:val="FF0000"/>
              </w:rPr>
              <w:t>Direct Instruction/Guided Practice (I DO, WE )</w:t>
            </w:r>
          </w:p>
          <w:p w:rsidR="00632C1C" w:rsidRPr="00C55195" w:rsidRDefault="00284AF1" w:rsidP="00284AF1">
            <w:r>
              <w:t>Teacher will model how to finish blown ink painting</w:t>
            </w:r>
          </w:p>
        </w:tc>
        <w:tc>
          <w:tcPr>
            <w:tcW w:w="1440" w:type="dxa"/>
          </w:tcPr>
          <w:p w:rsidR="00632C1C" w:rsidRPr="001D73B7" w:rsidRDefault="00632C1C" w:rsidP="00284AF1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632C1C" w:rsidRDefault="00632C1C" w:rsidP="00284AF1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632C1C" w:rsidTr="00284AF1">
        <w:trPr>
          <w:trHeight w:val="450"/>
        </w:trPr>
        <w:tc>
          <w:tcPr>
            <w:tcW w:w="1340" w:type="dxa"/>
            <w:vMerge/>
          </w:tcPr>
          <w:p w:rsidR="00632C1C" w:rsidRDefault="00632C1C" w:rsidP="00284AF1"/>
        </w:tc>
        <w:tc>
          <w:tcPr>
            <w:tcW w:w="5680" w:type="dxa"/>
            <w:vMerge/>
          </w:tcPr>
          <w:p w:rsidR="00632C1C" w:rsidRDefault="00632C1C" w:rsidP="00284AF1">
            <w:r>
              <w:rPr>
                <w:b/>
                <w:color w:val="FF0000"/>
              </w:rPr>
              <w:t>Warm up/Hook/Connections</w:t>
            </w:r>
          </w:p>
          <w:p w:rsidR="00632C1C" w:rsidRDefault="00632C1C" w:rsidP="00284AF1">
            <w:r>
              <w:t>Editing</w:t>
            </w:r>
          </w:p>
        </w:tc>
        <w:tc>
          <w:tcPr>
            <w:tcW w:w="1440" w:type="dxa"/>
            <w:vMerge w:val="restart"/>
          </w:tcPr>
          <w:p w:rsidR="00632C1C" w:rsidRDefault="00632C1C" w:rsidP="00284AF1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632C1C" w:rsidRDefault="00632C1C" w:rsidP="00284AF1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632C1C" w:rsidRDefault="00632C1C" w:rsidP="00284AF1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632C1C" w:rsidRDefault="00EE0550" w:rsidP="00EE0550">
            <w:pPr>
              <w:widowControl w:val="0"/>
              <w:spacing w:line="276" w:lineRule="auto"/>
              <w:jc w:val="center"/>
            </w:pPr>
            <w:r>
              <w:t>I Do/ We Do/ You Do</w:t>
            </w:r>
          </w:p>
        </w:tc>
      </w:tr>
      <w:tr w:rsidR="00632C1C" w:rsidTr="00284AF1">
        <w:trPr>
          <w:trHeight w:val="638"/>
        </w:trPr>
        <w:tc>
          <w:tcPr>
            <w:tcW w:w="1340" w:type="dxa"/>
            <w:vMerge/>
          </w:tcPr>
          <w:p w:rsidR="00632C1C" w:rsidRDefault="00632C1C" w:rsidP="00284AF1"/>
        </w:tc>
        <w:tc>
          <w:tcPr>
            <w:tcW w:w="5680" w:type="dxa"/>
          </w:tcPr>
          <w:p w:rsidR="00632C1C" w:rsidRDefault="00632C1C" w:rsidP="00284AF1">
            <w:r>
              <w:rPr>
                <w:b/>
                <w:color w:val="FF0000"/>
              </w:rPr>
              <w:t>Checks for Understanding  (FORMATIVE – SUMMATIVE)</w:t>
            </w:r>
          </w:p>
          <w:p w:rsidR="00632C1C" w:rsidRDefault="00632C1C" w:rsidP="00284AF1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632C1C" w:rsidRDefault="00632C1C" w:rsidP="00284AF1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632C1C" w:rsidRDefault="00632C1C" w:rsidP="00284AF1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632C1C" w:rsidTr="00284AF1">
        <w:trPr>
          <w:trHeight w:val="260"/>
        </w:trPr>
        <w:tc>
          <w:tcPr>
            <w:tcW w:w="1340" w:type="dxa"/>
            <w:vMerge/>
          </w:tcPr>
          <w:p w:rsidR="00632C1C" w:rsidRDefault="00632C1C" w:rsidP="00284AF1"/>
        </w:tc>
        <w:tc>
          <w:tcPr>
            <w:tcW w:w="5680" w:type="dxa"/>
            <w:vMerge w:val="restart"/>
          </w:tcPr>
          <w:p w:rsidR="00632C1C" w:rsidRDefault="00632C1C" w:rsidP="00284AF1">
            <w:r>
              <w:rPr>
                <w:b/>
                <w:color w:val="FF0000"/>
              </w:rPr>
              <w:t>Student Independent Practice (YOU DO)</w:t>
            </w:r>
          </w:p>
          <w:p w:rsidR="00632C1C" w:rsidRDefault="00632C1C" w:rsidP="00284AF1">
            <w:r>
              <w:t xml:space="preserve">Students will </w:t>
            </w:r>
            <w:r w:rsidR="00284AF1">
              <w:t>write a Haiku</w:t>
            </w:r>
          </w:p>
        </w:tc>
        <w:tc>
          <w:tcPr>
            <w:tcW w:w="4200" w:type="dxa"/>
            <w:gridSpan w:val="2"/>
          </w:tcPr>
          <w:p w:rsidR="00632C1C" w:rsidRDefault="00632C1C" w:rsidP="00284AF1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632C1C" w:rsidTr="00284AF1">
        <w:trPr>
          <w:trHeight w:val="260"/>
        </w:trPr>
        <w:tc>
          <w:tcPr>
            <w:tcW w:w="1340" w:type="dxa"/>
            <w:vMerge/>
          </w:tcPr>
          <w:p w:rsidR="00632C1C" w:rsidRDefault="00632C1C" w:rsidP="00284AF1"/>
        </w:tc>
        <w:tc>
          <w:tcPr>
            <w:tcW w:w="5680" w:type="dxa"/>
            <w:vMerge/>
          </w:tcPr>
          <w:p w:rsidR="00632C1C" w:rsidRDefault="00632C1C" w:rsidP="00284AF1">
            <w:r>
              <w:rPr>
                <w:b/>
                <w:color w:val="FF0000"/>
              </w:rPr>
              <w:t>Checks for Understanding  (FORMATIVE – SUMMATIVE)</w:t>
            </w:r>
          </w:p>
          <w:p w:rsidR="00632C1C" w:rsidRDefault="00632C1C" w:rsidP="00284AF1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632C1C" w:rsidRDefault="00632C1C" w:rsidP="00284AF1">
            <w:pPr>
              <w:widowControl w:val="0"/>
              <w:spacing w:line="276" w:lineRule="auto"/>
            </w:pPr>
            <w:r>
              <w:t>practice writing; f</w:t>
            </w:r>
            <w:r w:rsidR="00EE0550">
              <w:t>ollowing instructions;</w:t>
            </w:r>
          </w:p>
        </w:tc>
      </w:tr>
      <w:tr w:rsidR="00632C1C" w:rsidTr="00284AF1">
        <w:trPr>
          <w:trHeight w:val="320"/>
        </w:trPr>
        <w:tc>
          <w:tcPr>
            <w:tcW w:w="1340" w:type="dxa"/>
          </w:tcPr>
          <w:p w:rsidR="00632C1C" w:rsidRDefault="00632C1C" w:rsidP="00284AF1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632C1C" w:rsidRDefault="00632C1C" w:rsidP="00284AF1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632C1C" w:rsidRDefault="00632C1C" w:rsidP="00284AF1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632C1C" w:rsidRDefault="00632C1C" w:rsidP="00284AF1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E0550" w:rsidTr="00284AF1">
        <w:trPr>
          <w:trHeight w:val="420"/>
        </w:trPr>
        <w:tc>
          <w:tcPr>
            <w:tcW w:w="1340" w:type="dxa"/>
            <w:vMerge w:val="restart"/>
          </w:tcPr>
          <w:p w:rsidR="00EE0550" w:rsidRDefault="00EE0550" w:rsidP="00EE0550">
            <w:r>
              <w:rPr>
                <w:b/>
              </w:rPr>
              <w:t xml:space="preserve">Notes- </w:t>
            </w:r>
          </w:p>
          <w:p w:rsidR="00EE0550" w:rsidRDefault="00EE0550" w:rsidP="00EE0550">
            <w:r>
              <w:rPr>
                <w:b/>
              </w:rPr>
              <w:t xml:space="preserve">Times - </w:t>
            </w:r>
          </w:p>
          <w:p w:rsidR="00EE0550" w:rsidRDefault="00EE0550" w:rsidP="00EE0550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EE0550" w:rsidRDefault="00EE0550" w:rsidP="00EE0550">
            <w:r>
              <w:rPr>
                <w:b/>
                <w:color w:val="FF0000"/>
              </w:rPr>
              <w:t>Learning Targets</w:t>
            </w:r>
          </w:p>
          <w:p w:rsidR="00EE0550" w:rsidRDefault="00EE0550" w:rsidP="00EE0550">
            <w:r>
              <w:t>Students will practice writing a poem</w:t>
            </w:r>
          </w:p>
          <w:p w:rsidR="00EE0550" w:rsidRDefault="00EE0550" w:rsidP="00EE0550">
            <w:r>
              <w:t>Students will practice writing using figurative language</w:t>
            </w:r>
          </w:p>
        </w:tc>
        <w:tc>
          <w:tcPr>
            <w:tcW w:w="1440" w:type="dxa"/>
            <w:vMerge w:val="restart"/>
          </w:tcPr>
          <w:p w:rsidR="00EE0550" w:rsidRDefault="00EE0550" w:rsidP="00EE0550">
            <w:pPr>
              <w:jc w:val="center"/>
            </w:pPr>
            <w:r>
              <w:t>7.14 B</w:t>
            </w:r>
          </w:p>
          <w:p w:rsidR="00EE0550" w:rsidRDefault="00EE0550" w:rsidP="00EE0550">
            <w:pPr>
              <w:jc w:val="center"/>
            </w:pPr>
            <w:r>
              <w:t>8..14 B</w:t>
            </w:r>
          </w:p>
          <w:p w:rsidR="00EE0550" w:rsidRDefault="00EE0550" w:rsidP="00EE0550">
            <w:pPr>
              <w:jc w:val="center"/>
            </w:pPr>
          </w:p>
          <w:p w:rsidR="00EE0550" w:rsidRDefault="00EE0550" w:rsidP="00EE0550">
            <w:pPr>
              <w:jc w:val="center"/>
            </w:pPr>
          </w:p>
        </w:tc>
        <w:tc>
          <w:tcPr>
            <w:tcW w:w="2760" w:type="dxa"/>
            <w:vMerge w:val="restart"/>
          </w:tcPr>
          <w:p w:rsidR="00EE0550" w:rsidRDefault="00EE0550" w:rsidP="00EE0550">
            <w:pPr>
              <w:jc w:val="center"/>
            </w:pPr>
            <w:r>
              <w:t>Blown ink painting</w:t>
            </w:r>
          </w:p>
          <w:p w:rsidR="00EE0550" w:rsidRDefault="00EE0550" w:rsidP="00EE0550">
            <w:pPr>
              <w:jc w:val="center"/>
            </w:pPr>
            <w:r>
              <w:t>Tissue Paper</w:t>
            </w:r>
          </w:p>
          <w:p w:rsidR="00EE0550" w:rsidRDefault="00EE0550" w:rsidP="00EE0550">
            <w:pPr>
              <w:jc w:val="center"/>
            </w:pPr>
            <w:r>
              <w:t>Journals</w:t>
            </w:r>
          </w:p>
          <w:p w:rsidR="00EE0550" w:rsidRDefault="00EE0550" w:rsidP="00EE0550">
            <w:pPr>
              <w:jc w:val="center"/>
            </w:pPr>
          </w:p>
        </w:tc>
      </w:tr>
      <w:tr w:rsidR="00EE0550" w:rsidTr="00284AF1">
        <w:trPr>
          <w:trHeight w:val="260"/>
        </w:trPr>
        <w:tc>
          <w:tcPr>
            <w:tcW w:w="1340" w:type="dxa"/>
            <w:vMerge/>
          </w:tcPr>
          <w:p w:rsidR="00EE0550" w:rsidRDefault="00EE0550" w:rsidP="00EE0550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EE0550" w:rsidRDefault="00EE0550" w:rsidP="00EE0550">
            <w:r>
              <w:rPr>
                <w:b/>
                <w:color w:val="FF0000"/>
              </w:rPr>
              <w:t>Warm up/Hook/Connections</w:t>
            </w:r>
          </w:p>
          <w:p w:rsidR="00EE0550" w:rsidRDefault="00EE0550" w:rsidP="00EE0550">
            <w:r>
              <w:t>Student will write using personiofication</w:t>
            </w:r>
          </w:p>
        </w:tc>
        <w:tc>
          <w:tcPr>
            <w:tcW w:w="1440" w:type="dxa"/>
            <w:vMerge/>
          </w:tcPr>
          <w:p w:rsidR="00EE0550" w:rsidRDefault="00EE0550" w:rsidP="00EE0550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EE0550" w:rsidRDefault="00EE0550" w:rsidP="00EE0550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E0550" w:rsidTr="00284AF1">
        <w:trPr>
          <w:trHeight w:val="260"/>
        </w:trPr>
        <w:tc>
          <w:tcPr>
            <w:tcW w:w="1340" w:type="dxa"/>
            <w:vMerge/>
          </w:tcPr>
          <w:p w:rsidR="00EE0550" w:rsidRDefault="00EE0550" w:rsidP="00EE0550"/>
        </w:tc>
        <w:tc>
          <w:tcPr>
            <w:tcW w:w="5680" w:type="dxa"/>
            <w:vMerge w:val="restart"/>
          </w:tcPr>
          <w:p w:rsidR="00EE0550" w:rsidRDefault="00EE0550" w:rsidP="00EE0550">
            <w:r>
              <w:rPr>
                <w:b/>
                <w:color w:val="FF0000"/>
              </w:rPr>
              <w:t>Direct Instruction/Guided Practice (I DO, WE )</w:t>
            </w:r>
          </w:p>
          <w:p w:rsidR="00EE0550" w:rsidRPr="00C55195" w:rsidRDefault="00EE0550" w:rsidP="00EE0550">
            <w:r>
              <w:t>Teacher will model how to finish blown ink painting</w:t>
            </w:r>
          </w:p>
        </w:tc>
        <w:tc>
          <w:tcPr>
            <w:tcW w:w="1440" w:type="dxa"/>
          </w:tcPr>
          <w:p w:rsidR="00EE0550" w:rsidRPr="001D73B7" w:rsidRDefault="00EE0550" w:rsidP="00EE0550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EE0550" w:rsidRDefault="00EE0550" w:rsidP="00EE0550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EE0550" w:rsidTr="00284AF1">
        <w:trPr>
          <w:trHeight w:val="450"/>
        </w:trPr>
        <w:tc>
          <w:tcPr>
            <w:tcW w:w="1340" w:type="dxa"/>
            <w:vMerge/>
          </w:tcPr>
          <w:p w:rsidR="00EE0550" w:rsidRDefault="00EE0550" w:rsidP="00EE0550"/>
        </w:tc>
        <w:tc>
          <w:tcPr>
            <w:tcW w:w="5680" w:type="dxa"/>
            <w:vMerge/>
          </w:tcPr>
          <w:p w:rsidR="00EE0550" w:rsidRDefault="00EE0550" w:rsidP="00EE0550">
            <w:r>
              <w:rPr>
                <w:b/>
                <w:color w:val="FF0000"/>
              </w:rPr>
              <w:t>Warm up/Hook/Connections</w:t>
            </w:r>
          </w:p>
          <w:p w:rsidR="00EE0550" w:rsidRDefault="00EE0550" w:rsidP="00EE0550">
            <w:r>
              <w:t>Editing</w:t>
            </w:r>
          </w:p>
        </w:tc>
        <w:tc>
          <w:tcPr>
            <w:tcW w:w="1440" w:type="dxa"/>
            <w:vMerge w:val="restart"/>
          </w:tcPr>
          <w:p w:rsidR="00EE0550" w:rsidRDefault="00EE0550" w:rsidP="00EE0550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EE0550" w:rsidRDefault="00EE0550" w:rsidP="00EE0550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EE0550" w:rsidRDefault="00EE0550" w:rsidP="00EE0550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EE0550" w:rsidRDefault="00EE0550" w:rsidP="00EE0550">
            <w:pPr>
              <w:widowControl w:val="0"/>
              <w:spacing w:line="276" w:lineRule="auto"/>
              <w:jc w:val="center"/>
            </w:pPr>
            <w:r>
              <w:t>I Do/ We Do/ You Do</w:t>
            </w:r>
          </w:p>
        </w:tc>
      </w:tr>
      <w:tr w:rsidR="00EE0550" w:rsidTr="00284AF1">
        <w:trPr>
          <w:trHeight w:val="260"/>
        </w:trPr>
        <w:tc>
          <w:tcPr>
            <w:tcW w:w="1340" w:type="dxa"/>
            <w:vMerge/>
          </w:tcPr>
          <w:p w:rsidR="00EE0550" w:rsidRDefault="00EE0550" w:rsidP="00EE0550"/>
        </w:tc>
        <w:tc>
          <w:tcPr>
            <w:tcW w:w="5680" w:type="dxa"/>
          </w:tcPr>
          <w:p w:rsidR="00EE0550" w:rsidRDefault="00EE0550" w:rsidP="00EE0550">
            <w:r>
              <w:rPr>
                <w:b/>
                <w:color w:val="FF0000"/>
              </w:rPr>
              <w:t>Checks for Understanding  (FORMATIVE – SUMMATIVE)</w:t>
            </w:r>
          </w:p>
          <w:p w:rsidR="00EE0550" w:rsidRDefault="00EE0550" w:rsidP="00EE0550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EE0550" w:rsidRDefault="00EE0550" w:rsidP="00EE0550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EE0550" w:rsidRDefault="00EE0550" w:rsidP="00EE0550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EE0550" w:rsidTr="00284AF1">
        <w:trPr>
          <w:trHeight w:val="260"/>
        </w:trPr>
        <w:tc>
          <w:tcPr>
            <w:tcW w:w="1340" w:type="dxa"/>
            <w:vMerge/>
          </w:tcPr>
          <w:p w:rsidR="00EE0550" w:rsidRDefault="00EE0550" w:rsidP="00EE0550"/>
        </w:tc>
        <w:tc>
          <w:tcPr>
            <w:tcW w:w="5680" w:type="dxa"/>
            <w:vMerge w:val="restart"/>
          </w:tcPr>
          <w:p w:rsidR="00EE0550" w:rsidRDefault="00EE0550" w:rsidP="00EE0550">
            <w:r>
              <w:rPr>
                <w:b/>
                <w:color w:val="FF0000"/>
              </w:rPr>
              <w:t>Student Independent Practice (YOU DO)</w:t>
            </w:r>
          </w:p>
          <w:p w:rsidR="00EE0550" w:rsidRDefault="00EE0550" w:rsidP="00EE0550">
            <w:r>
              <w:t>Students will write a Haiku</w:t>
            </w:r>
          </w:p>
        </w:tc>
        <w:tc>
          <w:tcPr>
            <w:tcW w:w="4200" w:type="dxa"/>
            <w:gridSpan w:val="2"/>
          </w:tcPr>
          <w:p w:rsidR="00EE0550" w:rsidRDefault="00EE0550" w:rsidP="00EE0550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EE0550" w:rsidTr="00284AF1">
        <w:trPr>
          <w:trHeight w:val="260"/>
        </w:trPr>
        <w:tc>
          <w:tcPr>
            <w:tcW w:w="1340" w:type="dxa"/>
            <w:vMerge/>
          </w:tcPr>
          <w:p w:rsidR="00EE0550" w:rsidRDefault="00EE0550" w:rsidP="00EE0550"/>
        </w:tc>
        <w:tc>
          <w:tcPr>
            <w:tcW w:w="5680" w:type="dxa"/>
            <w:vMerge/>
          </w:tcPr>
          <w:p w:rsidR="00EE0550" w:rsidRDefault="00EE0550" w:rsidP="00EE0550">
            <w:r>
              <w:rPr>
                <w:b/>
                <w:color w:val="FF0000"/>
              </w:rPr>
              <w:t>Checks for Understanding  (FORMATIVE – SUMMATIVE)</w:t>
            </w:r>
          </w:p>
          <w:p w:rsidR="00EE0550" w:rsidRDefault="00EE0550" w:rsidP="00EE0550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EE0550" w:rsidRDefault="00EE0550" w:rsidP="00EE0550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632C1C" w:rsidTr="00284AF1">
        <w:trPr>
          <w:trHeight w:val="260"/>
        </w:trPr>
        <w:tc>
          <w:tcPr>
            <w:tcW w:w="1340" w:type="dxa"/>
          </w:tcPr>
          <w:p w:rsidR="00632C1C" w:rsidRDefault="00632C1C" w:rsidP="00284AF1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632C1C" w:rsidRDefault="00632C1C" w:rsidP="00284AF1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632C1C" w:rsidRDefault="00632C1C" w:rsidP="00284AF1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632C1C" w:rsidRDefault="00632C1C" w:rsidP="00284AF1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E0550" w:rsidTr="00284AF1">
        <w:trPr>
          <w:trHeight w:val="260"/>
        </w:trPr>
        <w:tc>
          <w:tcPr>
            <w:tcW w:w="1340" w:type="dxa"/>
            <w:vMerge w:val="restart"/>
          </w:tcPr>
          <w:p w:rsidR="00EE0550" w:rsidRDefault="00EE0550" w:rsidP="00EE0550">
            <w:r>
              <w:rPr>
                <w:b/>
              </w:rPr>
              <w:t xml:space="preserve">Notes- </w:t>
            </w:r>
          </w:p>
          <w:p w:rsidR="00EE0550" w:rsidRDefault="00EE0550" w:rsidP="00EE0550">
            <w:r>
              <w:rPr>
                <w:b/>
              </w:rPr>
              <w:t xml:space="preserve">Times - </w:t>
            </w:r>
          </w:p>
          <w:p w:rsidR="00EE0550" w:rsidRDefault="00EE0550" w:rsidP="00EE0550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EE0550" w:rsidRDefault="00EE0550" w:rsidP="00EE0550">
            <w:r>
              <w:rPr>
                <w:b/>
                <w:color w:val="FF0000"/>
              </w:rPr>
              <w:t>Learning Targets</w:t>
            </w:r>
          </w:p>
          <w:p w:rsidR="00EE0550" w:rsidRDefault="00EE0550" w:rsidP="00EE0550">
            <w:r>
              <w:t>Students will practice writing a poem</w:t>
            </w:r>
          </w:p>
          <w:p w:rsidR="00EE0550" w:rsidRDefault="00EE0550" w:rsidP="00EE0550">
            <w:r>
              <w:t>Students will practice writing using figurative language</w:t>
            </w:r>
          </w:p>
        </w:tc>
        <w:tc>
          <w:tcPr>
            <w:tcW w:w="1440" w:type="dxa"/>
            <w:vMerge w:val="restart"/>
          </w:tcPr>
          <w:p w:rsidR="00EE0550" w:rsidRDefault="00EE0550" w:rsidP="00EE0550">
            <w:pPr>
              <w:jc w:val="center"/>
            </w:pPr>
            <w:r>
              <w:t>7.14 B</w:t>
            </w:r>
          </w:p>
          <w:p w:rsidR="00EE0550" w:rsidRDefault="00EE0550" w:rsidP="00EE0550">
            <w:pPr>
              <w:jc w:val="center"/>
            </w:pPr>
            <w:r>
              <w:t>8..14 B</w:t>
            </w:r>
          </w:p>
          <w:p w:rsidR="00EE0550" w:rsidRDefault="00EE0550" w:rsidP="00EE0550">
            <w:pPr>
              <w:jc w:val="center"/>
            </w:pPr>
          </w:p>
          <w:p w:rsidR="00EE0550" w:rsidRDefault="00EE0550" w:rsidP="00EE0550">
            <w:pPr>
              <w:jc w:val="center"/>
            </w:pPr>
          </w:p>
        </w:tc>
        <w:tc>
          <w:tcPr>
            <w:tcW w:w="2760" w:type="dxa"/>
            <w:vMerge w:val="restart"/>
          </w:tcPr>
          <w:p w:rsidR="00EE0550" w:rsidRDefault="00EE0550" w:rsidP="00EE0550">
            <w:pPr>
              <w:jc w:val="center"/>
            </w:pPr>
            <w:r>
              <w:t>Shape Images</w:t>
            </w:r>
          </w:p>
          <w:p w:rsidR="00EE0550" w:rsidRDefault="00EE0550" w:rsidP="00EE0550">
            <w:pPr>
              <w:jc w:val="center"/>
            </w:pPr>
            <w:r>
              <w:t>Journals</w:t>
            </w:r>
          </w:p>
          <w:p w:rsidR="00EE0550" w:rsidRDefault="00EE0550" w:rsidP="00EE0550">
            <w:pPr>
              <w:jc w:val="center"/>
            </w:pPr>
          </w:p>
        </w:tc>
      </w:tr>
      <w:tr w:rsidR="00EE0550" w:rsidTr="00284AF1">
        <w:trPr>
          <w:trHeight w:val="260"/>
        </w:trPr>
        <w:tc>
          <w:tcPr>
            <w:tcW w:w="1340" w:type="dxa"/>
            <w:vMerge/>
          </w:tcPr>
          <w:p w:rsidR="00EE0550" w:rsidRDefault="00EE0550" w:rsidP="00EE0550"/>
        </w:tc>
        <w:tc>
          <w:tcPr>
            <w:tcW w:w="5680" w:type="dxa"/>
          </w:tcPr>
          <w:p w:rsidR="00EE0550" w:rsidRDefault="00EE0550" w:rsidP="00EE0550">
            <w:r>
              <w:rPr>
                <w:b/>
                <w:color w:val="FF0000"/>
              </w:rPr>
              <w:t>Warm up/Hook/Connections</w:t>
            </w:r>
          </w:p>
          <w:p w:rsidR="00EE0550" w:rsidRDefault="00797E43" w:rsidP="00EE0550">
            <w:r>
              <w:t>N/A</w:t>
            </w:r>
          </w:p>
        </w:tc>
        <w:tc>
          <w:tcPr>
            <w:tcW w:w="1440" w:type="dxa"/>
            <w:vMerge/>
          </w:tcPr>
          <w:p w:rsidR="00EE0550" w:rsidRDefault="00EE0550" w:rsidP="00EE0550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EE0550" w:rsidRDefault="00EE0550" w:rsidP="00EE0550">
            <w:pPr>
              <w:jc w:val="center"/>
            </w:pPr>
          </w:p>
        </w:tc>
      </w:tr>
      <w:tr w:rsidR="00EE0550" w:rsidTr="00284AF1">
        <w:trPr>
          <w:trHeight w:val="260"/>
        </w:trPr>
        <w:tc>
          <w:tcPr>
            <w:tcW w:w="1340" w:type="dxa"/>
            <w:vMerge/>
          </w:tcPr>
          <w:p w:rsidR="00EE0550" w:rsidRDefault="00EE0550" w:rsidP="00EE0550"/>
        </w:tc>
        <w:tc>
          <w:tcPr>
            <w:tcW w:w="5680" w:type="dxa"/>
            <w:vMerge w:val="restart"/>
          </w:tcPr>
          <w:p w:rsidR="00EE0550" w:rsidRDefault="00EE0550" w:rsidP="00EE0550">
            <w:r>
              <w:rPr>
                <w:b/>
                <w:color w:val="FF0000"/>
              </w:rPr>
              <w:t>Direct Instruction/Guided Practice (I DO, WE )</w:t>
            </w:r>
          </w:p>
          <w:p w:rsidR="00EE0550" w:rsidRPr="00C55195" w:rsidRDefault="00EE0550" w:rsidP="00EE0550">
            <w:r>
              <w:lastRenderedPageBreak/>
              <w:t xml:space="preserve">Teacher will model how to </w:t>
            </w:r>
            <w:r w:rsidR="00E566A8">
              <w:t>write a shape poem</w:t>
            </w:r>
          </w:p>
        </w:tc>
        <w:tc>
          <w:tcPr>
            <w:tcW w:w="1440" w:type="dxa"/>
          </w:tcPr>
          <w:p w:rsidR="00EE0550" w:rsidRPr="001D73B7" w:rsidRDefault="00EE0550" w:rsidP="00EE0550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Unit/Bundle</w:t>
            </w:r>
          </w:p>
        </w:tc>
        <w:tc>
          <w:tcPr>
            <w:tcW w:w="2760" w:type="dxa"/>
          </w:tcPr>
          <w:p w:rsidR="00EE0550" w:rsidRDefault="00EE0550" w:rsidP="00EE0550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EE0550" w:rsidTr="00284AF1">
        <w:trPr>
          <w:trHeight w:val="450"/>
        </w:trPr>
        <w:tc>
          <w:tcPr>
            <w:tcW w:w="1340" w:type="dxa"/>
            <w:vMerge/>
          </w:tcPr>
          <w:p w:rsidR="00EE0550" w:rsidRDefault="00EE0550" w:rsidP="00EE0550"/>
        </w:tc>
        <w:tc>
          <w:tcPr>
            <w:tcW w:w="5680" w:type="dxa"/>
            <w:vMerge/>
          </w:tcPr>
          <w:p w:rsidR="00EE0550" w:rsidRDefault="00EE0550" w:rsidP="00EE0550"/>
        </w:tc>
        <w:tc>
          <w:tcPr>
            <w:tcW w:w="1440" w:type="dxa"/>
            <w:vMerge w:val="restart"/>
          </w:tcPr>
          <w:p w:rsidR="00EE0550" w:rsidRDefault="00EE0550" w:rsidP="00EE0550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EE0550" w:rsidRDefault="00EE0550" w:rsidP="00EE0550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EE0550" w:rsidRDefault="00EE0550" w:rsidP="00EE0550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EE0550" w:rsidRDefault="00EE0550" w:rsidP="00EE0550">
            <w:pPr>
              <w:widowControl w:val="0"/>
              <w:spacing w:line="276" w:lineRule="auto"/>
              <w:jc w:val="center"/>
            </w:pPr>
            <w:r>
              <w:t>I Do/ We Do/ You Do</w:t>
            </w:r>
          </w:p>
        </w:tc>
      </w:tr>
      <w:tr w:rsidR="00EE0550" w:rsidTr="00284AF1">
        <w:trPr>
          <w:trHeight w:val="260"/>
        </w:trPr>
        <w:tc>
          <w:tcPr>
            <w:tcW w:w="1340" w:type="dxa"/>
            <w:vMerge/>
          </w:tcPr>
          <w:p w:rsidR="00EE0550" w:rsidRDefault="00EE0550" w:rsidP="00EE0550"/>
        </w:tc>
        <w:tc>
          <w:tcPr>
            <w:tcW w:w="5680" w:type="dxa"/>
          </w:tcPr>
          <w:p w:rsidR="00EE0550" w:rsidRDefault="00EE0550" w:rsidP="00EE0550">
            <w:r>
              <w:rPr>
                <w:b/>
                <w:color w:val="FF0000"/>
              </w:rPr>
              <w:t>Checks for Understanding  (FORMATIVE – SUMMATIVE)</w:t>
            </w:r>
          </w:p>
          <w:p w:rsidR="00EE0550" w:rsidRDefault="00EE0550" w:rsidP="00EE0550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EE0550" w:rsidRDefault="00EE0550" w:rsidP="00EE0550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EE0550" w:rsidRDefault="00EE0550" w:rsidP="00EE0550">
            <w:pPr>
              <w:jc w:val="center"/>
            </w:pPr>
          </w:p>
        </w:tc>
      </w:tr>
      <w:tr w:rsidR="00EE0550" w:rsidTr="00284AF1">
        <w:trPr>
          <w:trHeight w:val="260"/>
        </w:trPr>
        <w:tc>
          <w:tcPr>
            <w:tcW w:w="1340" w:type="dxa"/>
            <w:vMerge/>
          </w:tcPr>
          <w:p w:rsidR="00EE0550" w:rsidRDefault="00EE0550" w:rsidP="00EE0550"/>
        </w:tc>
        <w:tc>
          <w:tcPr>
            <w:tcW w:w="5680" w:type="dxa"/>
            <w:vMerge w:val="restart"/>
          </w:tcPr>
          <w:p w:rsidR="00EE0550" w:rsidRDefault="00EE0550" w:rsidP="00EE0550">
            <w:r>
              <w:rPr>
                <w:b/>
                <w:color w:val="FF0000"/>
              </w:rPr>
              <w:t>Student Independent Practice (YOU DO)</w:t>
            </w:r>
          </w:p>
          <w:p w:rsidR="00EE0550" w:rsidRDefault="00EE0550" w:rsidP="00EE0550">
            <w:r>
              <w:t xml:space="preserve">Students will write </w:t>
            </w:r>
            <w:r w:rsidR="0063180A">
              <w:t>a shape poem</w:t>
            </w:r>
          </w:p>
        </w:tc>
        <w:tc>
          <w:tcPr>
            <w:tcW w:w="4200" w:type="dxa"/>
            <w:gridSpan w:val="2"/>
          </w:tcPr>
          <w:p w:rsidR="00EE0550" w:rsidRDefault="00EE0550" w:rsidP="00EE0550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EE0550" w:rsidTr="00284AF1">
        <w:trPr>
          <w:trHeight w:val="260"/>
        </w:trPr>
        <w:tc>
          <w:tcPr>
            <w:tcW w:w="1340" w:type="dxa"/>
            <w:vMerge/>
          </w:tcPr>
          <w:p w:rsidR="00EE0550" w:rsidRDefault="00EE0550" w:rsidP="00EE0550"/>
        </w:tc>
        <w:tc>
          <w:tcPr>
            <w:tcW w:w="5680" w:type="dxa"/>
            <w:vMerge/>
          </w:tcPr>
          <w:p w:rsidR="00EE0550" w:rsidRDefault="00EE0550" w:rsidP="00EE0550"/>
        </w:tc>
        <w:tc>
          <w:tcPr>
            <w:tcW w:w="4200" w:type="dxa"/>
            <w:gridSpan w:val="2"/>
          </w:tcPr>
          <w:p w:rsidR="00EE0550" w:rsidRDefault="00EE0550" w:rsidP="00EE0550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632C1C" w:rsidTr="00284AF1">
        <w:trPr>
          <w:trHeight w:val="260"/>
        </w:trPr>
        <w:tc>
          <w:tcPr>
            <w:tcW w:w="1340" w:type="dxa"/>
          </w:tcPr>
          <w:p w:rsidR="00632C1C" w:rsidRDefault="00632C1C" w:rsidP="00284AF1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632C1C" w:rsidRDefault="0063180A" w:rsidP="00284AF1">
            <w:r>
              <w:rPr>
                <w:b/>
                <w:color w:val="1F4E79"/>
              </w:rPr>
              <w:t>No Class Due to District CA</w:t>
            </w:r>
          </w:p>
        </w:tc>
        <w:tc>
          <w:tcPr>
            <w:tcW w:w="1440" w:type="dxa"/>
          </w:tcPr>
          <w:p w:rsidR="00632C1C" w:rsidRDefault="00632C1C" w:rsidP="00284AF1">
            <w:pPr>
              <w:jc w:val="center"/>
            </w:pPr>
          </w:p>
        </w:tc>
        <w:tc>
          <w:tcPr>
            <w:tcW w:w="2760" w:type="dxa"/>
          </w:tcPr>
          <w:p w:rsidR="00632C1C" w:rsidRDefault="00632C1C" w:rsidP="00284AF1">
            <w:pPr>
              <w:jc w:val="center"/>
            </w:pPr>
          </w:p>
        </w:tc>
      </w:tr>
      <w:tr w:rsidR="00632C1C" w:rsidTr="00284AF1">
        <w:trPr>
          <w:trHeight w:val="260"/>
        </w:trPr>
        <w:tc>
          <w:tcPr>
            <w:tcW w:w="1340" w:type="dxa"/>
          </w:tcPr>
          <w:p w:rsidR="00632C1C" w:rsidRDefault="00632C1C" w:rsidP="00284AF1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632C1C" w:rsidRDefault="00632C1C" w:rsidP="00284AF1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632C1C" w:rsidRDefault="00632C1C" w:rsidP="00284AF1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632C1C" w:rsidRDefault="00632C1C" w:rsidP="00284AF1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63180A" w:rsidTr="00284AF1">
        <w:trPr>
          <w:trHeight w:val="260"/>
        </w:trPr>
        <w:tc>
          <w:tcPr>
            <w:tcW w:w="1340" w:type="dxa"/>
            <w:vMerge w:val="restart"/>
          </w:tcPr>
          <w:p w:rsidR="0063180A" w:rsidRDefault="0063180A" w:rsidP="0063180A">
            <w:r>
              <w:rPr>
                <w:b/>
              </w:rPr>
              <w:t xml:space="preserve">Notes- </w:t>
            </w:r>
          </w:p>
          <w:p w:rsidR="0063180A" w:rsidRDefault="0063180A" w:rsidP="0063180A">
            <w:r>
              <w:rPr>
                <w:b/>
              </w:rPr>
              <w:t xml:space="preserve">Times - </w:t>
            </w:r>
          </w:p>
          <w:p w:rsidR="0063180A" w:rsidRDefault="0063180A" w:rsidP="0063180A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63180A" w:rsidRDefault="0063180A" w:rsidP="0063180A">
            <w:r>
              <w:rPr>
                <w:b/>
                <w:color w:val="FF0000"/>
              </w:rPr>
              <w:t>Learning Targets</w:t>
            </w:r>
          </w:p>
          <w:p w:rsidR="0063180A" w:rsidRDefault="0063180A" w:rsidP="0063180A">
            <w:r>
              <w:t>Students will practice writing a poem</w:t>
            </w:r>
          </w:p>
          <w:p w:rsidR="0063180A" w:rsidRDefault="0063180A" w:rsidP="0063180A">
            <w:r>
              <w:t>Students will practice writing using figurative language</w:t>
            </w:r>
          </w:p>
        </w:tc>
        <w:tc>
          <w:tcPr>
            <w:tcW w:w="1440" w:type="dxa"/>
            <w:vMerge w:val="restart"/>
          </w:tcPr>
          <w:p w:rsidR="0063180A" w:rsidRDefault="0063180A" w:rsidP="0063180A">
            <w:pPr>
              <w:jc w:val="center"/>
            </w:pPr>
            <w:r>
              <w:t>7.14 B</w:t>
            </w:r>
          </w:p>
          <w:p w:rsidR="0063180A" w:rsidRDefault="0063180A" w:rsidP="0063180A">
            <w:pPr>
              <w:jc w:val="center"/>
            </w:pPr>
            <w:r>
              <w:t>8..14 B</w:t>
            </w:r>
          </w:p>
          <w:p w:rsidR="0063180A" w:rsidRDefault="0063180A" w:rsidP="0063180A">
            <w:pPr>
              <w:jc w:val="center"/>
            </w:pPr>
          </w:p>
          <w:p w:rsidR="0063180A" w:rsidRDefault="0063180A" w:rsidP="0063180A">
            <w:pPr>
              <w:jc w:val="center"/>
            </w:pPr>
          </w:p>
        </w:tc>
        <w:tc>
          <w:tcPr>
            <w:tcW w:w="2760" w:type="dxa"/>
            <w:vMerge w:val="restart"/>
          </w:tcPr>
          <w:p w:rsidR="0063180A" w:rsidRDefault="0063180A" w:rsidP="0063180A">
            <w:pPr>
              <w:jc w:val="center"/>
            </w:pPr>
            <w:r>
              <w:t>Shape Images</w:t>
            </w:r>
          </w:p>
          <w:p w:rsidR="0063180A" w:rsidRDefault="0063180A" w:rsidP="0063180A">
            <w:pPr>
              <w:jc w:val="center"/>
            </w:pPr>
            <w:r>
              <w:t>Journals</w:t>
            </w:r>
          </w:p>
          <w:p w:rsidR="0063180A" w:rsidRDefault="0063180A" w:rsidP="0063180A">
            <w:pPr>
              <w:jc w:val="center"/>
            </w:pPr>
          </w:p>
        </w:tc>
      </w:tr>
      <w:tr w:rsidR="0063180A" w:rsidTr="00284AF1">
        <w:trPr>
          <w:trHeight w:val="260"/>
        </w:trPr>
        <w:tc>
          <w:tcPr>
            <w:tcW w:w="1340" w:type="dxa"/>
            <w:vMerge/>
          </w:tcPr>
          <w:p w:rsidR="0063180A" w:rsidRDefault="0063180A" w:rsidP="0063180A"/>
        </w:tc>
        <w:tc>
          <w:tcPr>
            <w:tcW w:w="5680" w:type="dxa"/>
          </w:tcPr>
          <w:p w:rsidR="0063180A" w:rsidRDefault="0063180A" w:rsidP="0063180A">
            <w:r>
              <w:rPr>
                <w:b/>
                <w:color w:val="FF0000"/>
              </w:rPr>
              <w:t>Warm up/Hook/Connections</w:t>
            </w:r>
          </w:p>
          <w:p w:rsidR="0063180A" w:rsidRDefault="0063180A" w:rsidP="0063180A">
            <w:r>
              <w:t xml:space="preserve">Student will write </w:t>
            </w:r>
            <w:r w:rsidR="00797E43">
              <w:t>using onomatopoiea</w:t>
            </w:r>
          </w:p>
        </w:tc>
        <w:tc>
          <w:tcPr>
            <w:tcW w:w="1440" w:type="dxa"/>
            <w:vMerge/>
          </w:tcPr>
          <w:p w:rsidR="0063180A" w:rsidRDefault="0063180A" w:rsidP="0063180A">
            <w:pPr>
              <w:jc w:val="center"/>
            </w:pPr>
          </w:p>
        </w:tc>
        <w:tc>
          <w:tcPr>
            <w:tcW w:w="2760" w:type="dxa"/>
            <w:vMerge/>
          </w:tcPr>
          <w:p w:rsidR="0063180A" w:rsidRDefault="0063180A" w:rsidP="0063180A">
            <w:pPr>
              <w:jc w:val="center"/>
            </w:pPr>
          </w:p>
        </w:tc>
      </w:tr>
      <w:tr w:rsidR="0063180A" w:rsidTr="00284AF1">
        <w:trPr>
          <w:trHeight w:val="260"/>
        </w:trPr>
        <w:tc>
          <w:tcPr>
            <w:tcW w:w="1340" w:type="dxa"/>
            <w:vMerge/>
          </w:tcPr>
          <w:p w:rsidR="0063180A" w:rsidRDefault="0063180A" w:rsidP="0063180A"/>
        </w:tc>
        <w:tc>
          <w:tcPr>
            <w:tcW w:w="5680" w:type="dxa"/>
            <w:vMerge w:val="restart"/>
          </w:tcPr>
          <w:p w:rsidR="0063180A" w:rsidRDefault="0063180A" w:rsidP="0063180A">
            <w:r>
              <w:rPr>
                <w:b/>
                <w:color w:val="FF0000"/>
              </w:rPr>
              <w:t>Direct Instruction/Guided Practice (I DO, WE )</w:t>
            </w:r>
          </w:p>
          <w:p w:rsidR="0063180A" w:rsidRPr="00C55195" w:rsidRDefault="0063180A" w:rsidP="0063180A">
            <w:r>
              <w:t>Teacher will model how to write a shape poem</w:t>
            </w:r>
          </w:p>
        </w:tc>
        <w:tc>
          <w:tcPr>
            <w:tcW w:w="1440" w:type="dxa"/>
          </w:tcPr>
          <w:p w:rsidR="0063180A" w:rsidRPr="001D73B7" w:rsidRDefault="0063180A" w:rsidP="0063180A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63180A" w:rsidRDefault="0063180A" w:rsidP="0063180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63180A" w:rsidTr="00284AF1">
        <w:trPr>
          <w:trHeight w:val="450"/>
        </w:trPr>
        <w:tc>
          <w:tcPr>
            <w:tcW w:w="1340" w:type="dxa"/>
            <w:vMerge/>
          </w:tcPr>
          <w:p w:rsidR="0063180A" w:rsidRDefault="0063180A" w:rsidP="0063180A"/>
        </w:tc>
        <w:tc>
          <w:tcPr>
            <w:tcW w:w="5680" w:type="dxa"/>
            <w:vMerge/>
          </w:tcPr>
          <w:p w:rsidR="0063180A" w:rsidRDefault="0063180A" w:rsidP="0063180A"/>
        </w:tc>
        <w:tc>
          <w:tcPr>
            <w:tcW w:w="1440" w:type="dxa"/>
            <w:vMerge w:val="restart"/>
          </w:tcPr>
          <w:p w:rsidR="0063180A" w:rsidRDefault="0063180A" w:rsidP="0063180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63180A" w:rsidRDefault="0063180A" w:rsidP="0063180A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63180A" w:rsidRDefault="0063180A" w:rsidP="0063180A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63180A" w:rsidRDefault="0063180A" w:rsidP="0063180A">
            <w:pPr>
              <w:widowControl w:val="0"/>
              <w:spacing w:line="276" w:lineRule="auto"/>
            </w:pPr>
            <w:r>
              <w:t>I Do/ We Do/ You Do</w:t>
            </w:r>
          </w:p>
        </w:tc>
      </w:tr>
      <w:tr w:rsidR="0063180A" w:rsidTr="00284AF1">
        <w:trPr>
          <w:trHeight w:val="260"/>
        </w:trPr>
        <w:tc>
          <w:tcPr>
            <w:tcW w:w="1340" w:type="dxa"/>
            <w:vMerge/>
          </w:tcPr>
          <w:p w:rsidR="0063180A" w:rsidRDefault="0063180A" w:rsidP="0063180A"/>
        </w:tc>
        <w:tc>
          <w:tcPr>
            <w:tcW w:w="5680" w:type="dxa"/>
          </w:tcPr>
          <w:p w:rsidR="0063180A" w:rsidRDefault="0063180A" w:rsidP="0063180A">
            <w:r>
              <w:rPr>
                <w:b/>
                <w:color w:val="FF0000"/>
              </w:rPr>
              <w:t>Checks for Understanding  (FORMATIVE – SUMMATIVE)</w:t>
            </w:r>
          </w:p>
          <w:p w:rsidR="0063180A" w:rsidRDefault="0063180A" w:rsidP="0063180A">
            <w:r>
              <w:t>Check students’ independent work</w:t>
            </w:r>
          </w:p>
        </w:tc>
        <w:tc>
          <w:tcPr>
            <w:tcW w:w="1440" w:type="dxa"/>
            <w:vMerge/>
          </w:tcPr>
          <w:p w:rsidR="0063180A" w:rsidRDefault="0063180A" w:rsidP="0063180A">
            <w:pPr>
              <w:jc w:val="center"/>
            </w:pPr>
          </w:p>
        </w:tc>
        <w:tc>
          <w:tcPr>
            <w:tcW w:w="2760" w:type="dxa"/>
            <w:vMerge/>
          </w:tcPr>
          <w:p w:rsidR="0063180A" w:rsidRDefault="0063180A" w:rsidP="0063180A">
            <w:pPr>
              <w:jc w:val="center"/>
            </w:pPr>
          </w:p>
        </w:tc>
      </w:tr>
      <w:tr w:rsidR="0063180A" w:rsidTr="00284AF1">
        <w:trPr>
          <w:trHeight w:val="260"/>
        </w:trPr>
        <w:tc>
          <w:tcPr>
            <w:tcW w:w="1340" w:type="dxa"/>
            <w:vMerge/>
          </w:tcPr>
          <w:p w:rsidR="0063180A" w:rsidRDefault="0063180A" w:rsidP="0063180A"/>
        </w:tc>
        <w:tc>
          <w:tcPr>
            <w:tcW w:w="5680" w:type="dxa"/>
            <w:vMerge w:val="restart"/>
          </w:tcPr>
          <w:p w:rsidR="0063180A" w:rsidRDefault="0063180A" w:rsidP="0063180A">
            <w:r>
              <w:rPr>
                <w:b/>
                <w:color w:val="FF0000"/>
              </w:rPr>
              <w:t>Student Independent Practice (YOU DO)</w:t>
            </w:r>
          </w:p>
          <w:p w:rsidR="0063180A" w:rsidRDefault="0063180A" w:rsidP="0063180A">
            <w:r>
              <w:t>Students will write a shape poem</w:t>
            </w:r>
          </w:p>
        </w:tc>
        <w:tc>
          <w:tcPr>
            <w:tcW w:w="4200" w:type="dxa"/>
            <w:gridSpan w:val="2"/>
          </w:tcPr>
          <w:p w:rsidR="0063180A" w:rsidRDefault="0063180A" w:rsidP="0063180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63180A" w:rsidTr="00284AF1">
        <w:trPr>
          <w:trHeight w:val="260"/>
        </w:trPr>
        <w:tc>
          <w:tcPr>
            <w:tcW w:w="1340" w:type="dxa"/>
            <w:vMerge/>
          </w:tcPr>
          <w:p w:rsidR="0063180A" w:rsidRDefault="0063180A" w:rsidP="0063180A"/>
        </w:tc>
        <w:tc>
          <w:tcPr>
            <w:tcW w:w="5680" w:type="dxa"/>
            <w:vMerge/>
          </w:tcPr>
          <w:p w:rsidR="0063180A" w:rsidRDefault="0063180A" w:rsidP="0063180A"/>
        </w:tc>
        <w:tc>
          <w:tcPr>
            <w:tcW w:w="4200" w:type="dxa"/>
            <w:gridSpan w:val="2"/>
          </w:tcPr>
          <w:p w:rsidR="0063180A" w:rsidRDefault="0063180A" w:rsidP="0063180A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</w:tbl>
    <w:p w:rsidR="00632C1C" w:rsidRDefault="00632C1C" w:rsidP="00E15478">
      <w:pPr>
        <w:rPr>
          <w:b/>
          <w:sz w:val="24"/>
          <w:szCs w:val="24"/>
        </w:rPr>
      </w:pPr>
    </w:p>
    <w:p w:rsidR="00632C1C" w:rsidRDefault="00632C1C" w:rsidP="00E15478">
      <w:pPr>
        <w:rPr>
          <w:b/>
          <w:sz w:val="24"/>
          <w:szCs w:val="24"/>
        </w:rPr>
      </w:pPr>
    </w:p>
    <w:p w:rsidR="0063180A" w:rsidRDefault="0063180A" w:rsidP="00E15478">
      <w:pPr>
        <w:rPr>
          <w:b/>
          <w:sz w:val="24"/>
          <w:szCs w:val="24"/>
        </w:rPr>
      </w:pPr>
    </w:p>
    <w:p w:rsidR="0063180A" w:rsidRDefault="0063180A" w:rsidP="00E15478">
      <w:pPr>
        <w:rPr>
          <w:b/>
          <w:sz w:val="24"/>
          <w:szCs w:val="24"/>
        </w:rPr>
      </w:pPr>
    </w:p>
    <w:p w:rsidR="0063180A" w:rsidRDefault="0063180A" w:rsidP="00E15478">
      <w:pPr>
        <w:rPr>
          <w:b/>
          <w:sz w:val="24"/>
          <w:szCs w:val="24"/>
        </w:rPr>
      </w:pPr>
    </w:p>
    <w:p w:rsidR="0063180A" w:rsidRDefault="0063180A" w:rsidP="00E15478">
      <w:pPr>
        <w:rPr>
          <w:b/>
          <w:sz w:val="24"/>
          <w:szCs w:val="24"/>
        </w:rPr>
      </w:pPr>
    </w:p>
    <w:p w:rsidR="0063180A" w:rsidRDefault="0063180A" w:rsidP="00E15478">
      <w:pPr>
        <w:rPr>
          <w:b/>
          <w:sz w:val="24"/>
          <w:szCs w:val="24"/>
        </w:rPr>
      </w:pPr>
    </w:p>
    <w:p w:rsidR="0063180A" w:rsidRDefault="0063180A" w:rsidP="00E15478">
      <w:pPr>
        <w:rPr>
          <w:b/>
          <w:sz w:val="24"/>
          <w:szCs w:val="24"/>
        </w:rPr>
      </w:pPr>
    </w:p>
    <w:p w:rsidR="0063180A" w:rsidRDefault="0063180A" w:rsidP="00E15478">
      <w:pPr>
        <w:rPr>
          <w:b/>
          <w:sz w:val="24"/>
          <w:szCs w:val="24"/>
        </w:rPr>
      </w:pPr>
    </w:p>
    <w:p w:rsidR="0063180A" w:rsidRDefault="0063180A" w:rsidP="00E15478">
      <w:pPr>
        <w:rPr>
          <w:b/>
          <w:sz w:val="24"/>
          <w:szCs w:val="24"/>
        </w:rPr>
      </w:pPr>
    </w:p>
    <w:p w:rsidR="0063180A" w:rsidRDefault="0063180A" w:rsidP="00E15478">
      <w:pPr>
        <w:rPr>
          <w:b/>
          <w:sz w:val="24"/>
          <w:szCs w:val="24"/>
        </w:rPr>
      </w:pPr>
    </w:p>
    <w:p w:rsidR="00E15478" w:rsidRDefault="00E15478" w:rsidP="00E15478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5085568" behindDoc="0" locked="0" layoutInCell="0" hidden="0" allowOverlap="1" wp14:anchorId="6E4F2728" wp14:editId="6D9E0D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92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086592" behindDoc="0" locked="0" layoutInCell="0" hidden="0" allowOverlap="1" wp14:anchorId="6366F480" wp14:editId="7FBEB1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93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087616" behindDoc="0" locked="0" layoutInCell="0" hidden="0" allowOverlap="1" wp14:anchorId="51A9CE7B" wp14:editId="7A6338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94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088640" behindDoc="0" locked="0" layoutInCell="0" hidden="0" allowOverlap="1" wp14:anchorId="4B8A9ED4" wp14:editId="1FFC0B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95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089664" behindDoc="0" locked="0" layoutInCell="0" hidden="0" allowOverlap="1" wp14:anchorId="235B8B56" wp14:editId="09FD19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96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090688" behindDoc="0" locked="0" layoutInCell="0" hidden="0" allowOverlap="1" wp14:anchorId="4DD23E88" wp14:editId="15B5C8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97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091712" behindDoc="0" locked="0" layoutInCell="0" hidden="0" allowOverlap="1" wp14:anchorId="79D75324" wp14:editId="549D7F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98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092736" behindDoc="0" locked="0" layoutInCell="0" hidden="0" allowOverlap="1" wp14:anchorId="393E4D5F" wp14:editId="262B0F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99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093760" behindDoc="0" locked="0" layoutInCell="0" hidden="0" allowOverlap="1" wp14:anchorId="5CFBA13D" wp14:editId="3C6576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00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094784" behindDoc="0" locked="0" layoutInCell="0" hidden="0" allowOverlap="1" wp14:anchorId="1B7D2890" wp14:editId="2B89E4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01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095808" behindDoc="0" locked="0" layoutInCell="0" hidden="0" allowOverlap="1" wp14:anchorId="6411863B" wp14:editId="0F5768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02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096832" behindDoc="0" locked="0" layoutInCell="0" hidden="0" allowOverlap="1" wp14:anchorId="2744E2B7" wp14:editId="18BA41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03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097856" behindDoc="0" locked="0" layoutInCell="0" hidden="0" allowOverlap="1" wp14:anchorId="3C7C1019" wp14:editId="7E825DC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04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098880" behindDoc="0" locked="0" layoutInCell="0" hidden="0" allowOverlap="1" wp14:anchorId="6A53AAAC" wp14:editId="26C788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05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099904" behindDoc="0" locked="0" layoutInCell="0" hidden="0" allowOverlap="1" wp14:anchorId="4FCDD9DE" wp14:editId="272BFB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06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00928" behindDoc="0" locked="0" layoutInCell="0" hidden="0" allowOverlap="1" wp14:anchorId="5D53C6A1" wp14:editId="71F807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07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01952" behindDoc="0" locked="0" layoutInCell="0" hidden="0" allowOverlap="1" wp14:anchorId="534A3A21" wp14:editId="61A4E1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08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02976" behindDoc="0" locked="0" layoutInCell="0" hidden="0" allowOverlap="1" wp14:anchorId="0D5D5A00" wp14:editId="51526F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09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04000" behindDoc="0" locked="0" layoutInCell="0" hidden="0" allowOverlap="1" wp14:anchorId="628CF9A9" wp14:editId="5552B9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10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05024" behindDoc="0" locked="0" layoutInCell="0" hidden="0" allowOverlap="1" wp14:anchorId="61908227" wp14:editId="7FDDF8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11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06048" behindDoc="0" locked="0" layoutInCell="0" hidden="0" allowOverlap="1" wp14:anchorId="019C846B" wp14:editId="6C90A5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12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07072" behindDoc="0" locked="0" layoutInCell="0" hidden="0" allowOverlap="1" wp14:anchorId="0437AA1D" wp14:editId="6685DA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13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08096" behindDoc="0" locked="0" layoutInCell="0" hidden="0" allowOverlap="1" wp14:anchorId="38200509" wp14:editId="3F6E01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14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09120" behindDoc="0" locked="0" layoutInCell="0" hidden="0" allowOverlap="1" wp14:anchorId="7A4A3BB8" wp14:editId="0CE20A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15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10144" behindDoc="0" locked="0" layoutInCell="0" hidden="0" allowOverlap="1" wp14:anchorId="56ABCA23" wp14:editId="177690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16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11168" behindDoc="0" locked="0" layoutInCell="0" hidden="0" allowOverlap="1" wp14:anchorId="3A8CE5A0" wp14:editId="4A51FA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17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12192" behindDoc="0" locked="0" layoutInCell="0" hidden="0" allowOverlap="1" wp14:anchorId="4605BB61" wp14:editId="64F24F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18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13216" behindDoc="0" locked="0" layoutInCell="0" hidden="0" allowOverlap="1" wp14:anchorId="3ECDC03D" wp14:editId="7654CD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19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14240" behindDoc="0" locked="0" layoutInCell="0" hidden="0" allowOverlap="1" wp14:anchorId="2E4B9DAE" wp14:editId="25ECDE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20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15264" behindDoc="0" locked="0" layoutInCell="0" hidden="0" allowOverlap="1" wp14:anchorId="0B32CA3B" wp14:editId="3684EF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21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16288" behindDoc="0" locked="0" layoutInCell="0" hidden="0" allowOverlap="1" wp14:anchorId="24EEB367" wp14:editId="74654C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22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17312" behindDoc="0" locked="0" layoutInCell="0" hidden="0" allowOverlap="1" wp14:anchorId="6D3ACBDB" wp14:editId="03AB70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23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18336" behindDoc="0" locked="0" layoutInCell="0" hidden="0" allowOverlap="1" wp14:anchorId="62F812F9" wp14:editId="61FCB4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24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19360" behindDoc="0" locked="0" layoutInCell="0" hidden="0" allowOverlap="1" wp14:anchorId="36A638E5" wp14:editId="21E176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25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20384" behindDoc="0" locked="0" layoutInCell="0" hidden="0" allowOverlap="1" wp14:anchorId="618111B1" wp14:editId="2F909A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26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21408" behindDoc="0" locked="0" layoutInCell="0" hidden="0" allowOverlap="1" wp14:anchorId="59917815" wp14:editId="3CB8A4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27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22432" behindDoc="0" locked="0" layoutInCell="0" hidden="0" allowOverlap="1" wp14:anchorId="127D726A" wp14:editId="719AF99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28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23456" behindDoc="0" locked="0" layoutInCell="0" hidden="0" allowOverlap="1" wp14:anchorId="6166E336" wp14:editId="43276D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29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24480" behindDoc="0" locked="0" layoutInCell="0" hidden="0" allowOverlap="1" wp14:anchorId="5A915A28" wp14:editId="153C96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30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25504" behindDoc="0" locked="0" layoutInCell="0" hidden="0" allowOverlap="1" wp14:anchorId="50781A75" wp14:editId="2A9BD2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31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26528" behindDoc="0" locked="0" layoutInCell="0" hidden="0" allowOverlap="1" wp14:anchorId="36D7C985" wp14:editId="0F5AD5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32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27552" behindDoc="0" locked="0" layoutInCell="0" hidden="0" allowOverlap="1" wp14:anchorId="2AB3BB3D" wp14:editId="4C22D5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33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28576" behindDoc="0" locked="0" layoutInCell="0" hidden="0" allowOverlap="1" wp14:anchorId="6F645347" wp14:editId="76DBC0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34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29600" behindDoc="0" locked="0" layoutInCell="0" hidden="0" allowOverlap="1" wp14:anchorId="67697D01" wp14:editId="54ED81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35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30624" behindDoc="0" locked="0" layoutInCell="0" hidden="0" allowOverlap="1" wp14:anchorId="36989725" wp14:editId="16EB36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36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31648" behindDoc="0" locked="0" layoutInCell="0" hidden="0" allowOverlap="1" wp14:anchorId="58A3AC1F" wp14:editId="1A0F0F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37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32672" behindDoc="0" locked="0" layoutInCell="0" hidden="0" allowOverlap="1" wp14:anchorId="4EC64375" wp14:editId="2716C0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38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33696" behindDoc="0" locked="0" layoutInCell="0" hidden="0" allowOverlap="1" wp14:anchorId="2EF66973" wp14:editId="3E383B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39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34720" behindDoc="0" locked="0" layoutInCell="0" hidden="0" allowOverlap="1" wp14:anchorId="0E5B8F01" wp14:editId="6989D7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40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35744" behindDoc="0" locked="0" layoutInCell="0" hidden="0" allowOverlap="1" wp14:anchorId="6810D3EE" wp14:editId="689F31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41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36768" behindDoc="0" locked="0" layoutInCell="0" hidden="0" allowOverlap="1" wp14:anchorId="3E3E6FC8" wp14:editId="7C53242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42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37792" behindDoc="0" locked="0" layoutInCell="0" hidden="0" allowOverlap="1" wp14:anchorId="1C9E8D24" wp14:editId="09994E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43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38816" behindDoc="0" locked="0" layoutInCell="0" hidden="0" allowOverlap="1" wp14:anchorId="59678B6E" wp14:editId="745CDFB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44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39840" behindDoc="0" locked="0" layoutInCell="0" hidden="0" allowOverlap="1" wp14:anchorId="2A003B44" wp14:editId="65EE5E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45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40864" behindDoc="0" locked="0" layoutInCell="0" hidden="0" allowOverlap="1" wp14:anchorId="04BA4936" wp14:editId="799758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46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41888" behindDoc="0" locked="0" layoutInCell="0" hidden="0" allowOverlap="1" wp14:anchorId="3E3BAB21" wp14:editId="1220F6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47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42912" behindDoc="0" locked="0" layoutInCell="0" hidden="0" allowOverlap="1" wp14:anchorId="15A98400" wp14:editId="23399F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48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43936" behindDoc="0" locked="0" layoutInCell="0" hidden="0" allowOverlap="1" wp14:anchorId="74B5922E" wp14:editId="74B5EC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49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44960" behindDoc="0" locked="0" layoutInCell="0" hidden="0" allowOverlap="1" wp14:anchorId="024ADC61" wp14:editId="0CF52F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50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45984" behindDoc="0" locked="0" layoutInCell="0" hidden="0" allowOverlap="1" wp14:anchorId="35303A42" wp14:editId="1637C4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51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47008" behindDoc="0" locked="0" layoutInCell="0" hidden="0" allowOverlap="1" wp14:anchorId="7479EE26" wp14:editId="04B21E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52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48032" behindDoc="0" locked="0" layoutInCell="0" hidden="0" allowOverlap="1" wp14:anchorId="403E8763" wp14:editId="39DCC5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53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49056" behindDoc="0" locked="0" layoutInCell="0" hidden="0" allowOverlap="1" wp14:anchorId="65925003" wp14:editId="391474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54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50080" behindDoc="0" locked="0" layoutInCell="0" hidden="0" allowOverlap="1" wp14:anchorId="60D89E9E" wp14:editId="714A00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55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51104" behindDoc="0" locked="0" layoutInCell="0" hidden="0" allowOverlap="1" wp14:anchorId="3F078D56" wp14:editId="1FC5FC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56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52128" behindDoc="0" locked="0" layoutInCell="0" hidden="0" allowOverlap="1" wp14:anchorId="09758A2F" wp14:editId="7D42D6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57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53152" behindDoc="0" locked="0" layoutInCell="0" hidden="0" allowOverlap="1" wp14:anchorId="083D6374" wp14:editId="361D02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58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54176" behindDoc="0" locked="0" layoutInCell="0" hidden="0" allowOverlap="1" wp14:anchorId="11FE6C25" wp14:editId="688781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59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55200" behindDoc="0" locked="0" layoutInCell="0" hidden="0" allowOverlap="1" wp14:anchorId="317A8FEC" wp14:editId="45F020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60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56224" behindDoc="0" locked="0" layoutInCell="0" hidden="0" allowOverlap="1" wp14:anchorId="282E2BA1" wp14:editId="0E4C8F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61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57248" behindDoc="0" locked="0" layoutInCell="0" hidden="0" allowOverlap="1" wp14:anchorId="2A21CE85" wp14:editId="6DFC86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62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58272" behindDoc="0" locked="0" layoutInCell="0" hidden="0" allowOverlap="1" wp14:anchorId="0BBFDF13" wp14:editId="5ADD8C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63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59296" behindDoc="0" locked="0" layoutInCell="0" hidden="0" allowOverlap="1" wp14:anchorId="0076520E" wp14:editId="563680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64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60320" behindDoc="0" locked="0" layoutInCell="0" hidden="0" allowOverlap="1" wp14:anchorId="03EDCA03" wp14:editId="546B83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65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61344" behindDoc="0" locked="0" layoutInCell="0" hidden="0" allowOverlap="1" wp14:anchorId="3BA25D03" wp14:editId="5ED71D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66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62368" behindDoc="0" locked="0" layoutInCell="0" hidden="0" allowOverlap="1" wp14:anchorId="7D8230D8" wp14:editId="0698C6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67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63392" behindDoc="0" locked="0" layoutInCell="0" hidden="0" allowOverlap="1" wp14:anchorId="2DFE5C83" wp14:editId="122FE4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68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64416" behindDoc="0" locked="0" layoutInCell="0" hidden="0" allowOverlap="1" wp14:anchorId="524CDE74" wp14:editId="69FEDB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69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65440" behindDoc="0" locked="0" layoutInCell="0" hidden="0" allowOverlap="1" wp14:anchorId="712A979F" wp14:editId="0A07A5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70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66464" behindDoc="0" locked="0" layoutInCell="0" hidden="0" allowOverlap="1" wp14:anchorId="62743B33" wp14:editId="200FFA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71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67488" behindDoc="0" locked="0" layoutInCell="0" hidden="0" allowOverlap="1" wp14:anchorId="201489AC" wp14:editId="4EF25C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72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68512" behindDoc="0" locked="0" layoutInCell="0" hidden="0" allowOverlap="1" wp14:anchorId="42C462BB" wp14:editId="030C81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73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69536" behindDoc="0" locked="0" layoutInCell="0" hidden="0" allowOverlap="1" wp14:anchorId="11D08549" wp14:editId="0795F2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74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70560" behindDoc="0" locked="0" layoutInCell="0" hidden="0" allowOverlap="1" wp14:anchorId="1E74A85C" wp14:editId="7C6B82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75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71584" behindDoc="0" locked="0" layoutInCell="0" hidden="0" allowOverlap="1" wp14:anchorId="4380011B" wp14:editId="20B74A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76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72608" behindDoc="0" locked="0" layoutInCell="0" hidden="0" allowOverlap="1" wp14:anchorId="32BB1E03" wp14:editId="4F7B1B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77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73632" behindDoc="0" locked="0" layoutInCell="0" hidden="0" allowOverlap="1" wp14:anchorId="40D70EBE" wp14:editId="155D5E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78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74656" behindDoc="0" locked="0" layoutInCell="0" hidden="0" allowOverlap="1" wp14:anchorId="39EECA95" wp14:editId="18DE7B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79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75680" behindDoc="0" locked="0" layoutInCell="0" hidden="0" allowOverlap="1" wp14:anchorId="2A26D2B8" wp14:editId="2E6EB0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80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76704" behindDoc="0" locked="0" layoutInCell="0" hidden="0" allowOverlap="1" wp14:anchorId="6788B313" wp14:editId="024ABF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81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77728" behindDoc="0" locked="0" layoutInCell="0" hidden="0" allowOverlap="1" wp14:anchorId="08A4B59D" wp14:editId="31D7EC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82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78752" behindDoc="0" locked="0" layoutInCell="0" hidden="0" allowOverlap="1" wp14:anchorId="4399D31F" wp14:editId="7F451F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83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79776" behindDoc="0" locked="0" layoutInCell="0" hidden="0" allowOverlap="1" wp14:anchorId="19E65FD4" wp14:editId="35F6F9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84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80800" behindDoc="0" locked="0" layoutInCell="0" hidden="0" allowOverlap="1" wp14:anchorId="5ECA6611" wp14:editId="15BA73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85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81824" behindDoc="0" locked="0" layoutInCell="0" hidden="0" allowOverlap="1" wp14:anchorId="2CFBCF63" wp14:editId="534FC4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86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82848" behindDoc="0" locked="0" layoutInCell="0" hidden="0" allowOverlap="1" wp14:anchorId="3627FF46" wp14:editId="3778F3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87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83872" behindDoc="0" locked="0" layoutInCell="0" hidden="0" allowOverlap="1" wp14:anchorId="3617C6E5" wp14:editId="49361C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88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84896" behindDoc="0" locked="0" layoutInCell="0" hidden="0" allowOverlap="1" wp14:anchorId="3BE993E3" wp14:editId="0ADB4F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89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85920" behindDoc="0" locked="0" layoutInCell="0" hidden="0" allowOverlap="1" wp14:anchorId="1A7FC1AE" wp14:editId="3235FA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90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86944" behindDoc="0" locked="0" layoutInCell="0" hidden="0" allowOverlap="1" wp14:anchorId="5BD6814B" wp14:editId="4F2B00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91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87968" behindDoc="0" locked="0" layoutInCell="0" hidden="0" allowOverlap="1" wp14:anchorId="3FCB6BAE" wp14:editId="79EEC1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92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88992" behindDoc="0" locked="0" layoutInCell="0" hidden="0" allowOverlap="1" wp14:anchorId="57847280" wp14:editId="0F2973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93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90016" behindDoc="0" locked="0" layoutInCell="0" hidden="0" allowOverlap="1" wp14:anchorId="44424335" wp14:editId="3D192C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94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91040" behindDoc="0" locked="0" layoutInCell="0" hidden="0" allowOverlap="1" wp14:anchorId="09CA728C" wp14:editId="36991E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95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92064" behindDoc="0" locked="0" layoutInCell="0" hidden="0" allowOverlap="1" wp14:anchorId="2B38E20D" wp14:editId="4044E5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96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93088" behindDoc="0" locked="0" layoutInCell="0" hidden="0" allowOverlap="1" wp14:anchorId="2E1A3650" wp14:editId="3EA271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97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94112" behindDoc="0" locked="0" layoutInCell="0" hidden="0" allowOverlap="1" wp14:anchorId="78F898C2" wp14:editId="740955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98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95136" behindDoc="0" locked="0" layoutInCell="0" hidden="0" allowOverlap="1" wp14:anchorId="25267414" wp14:editId="4F3FE9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99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96160" behindDoc="0" locked="0" layoutInCell="0" hidden="0" allowOverlap="1" wp14:anchorId="61ECA85D" wp14:editId="4F03D6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00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97184" behindDoc="0" locked="0" layoutInCell="0" hidden="0" allowOverlap="1" wp14:anchorId="61513000" wp14:editId="02AB64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01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98208" behindDoc="0" locked="0" layoutInCell="0" hidden="0" allowOverlap="1" wp14:anchorId="042AA184" wp14:editId="728307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02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199232" behindDoc="0" locked="0" layoutInCell="0" hidden="0" allowOverlap="1" wp14:anchorId="27C062C3" wp14:editId="1A99A7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03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00256" behindDoc="0" locked="0" layoutInCell="0" hidden="0" allowOverlap="1" wp14:anchorId="13C4A96C" wp14:editId="7AA44A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04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01280" behindDoc="0" locked="0" layoutInCell="0" hidden="0" allowOverlap="1" wp14:anchorId="0BD2DD9F" wp14:editId="338CC4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05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02304" behindDoc="0" locked="0" layoutInCell="0" hidden="0" allowOverlap="1" wp14:anchorId="3A5D1A02" wp14:editId="20BB8E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06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03328" behindDoc="0" locked="0" layoutInCell="0" hidden="0" allowOverlap="1" wp14:anchorId="56631529" wp14:editId="322F9D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07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04352" behindDoc="0" locked="0" layoutInCell="0" hidden="0" allowOverlap="1" wp14:anchorId="67CAC412" wp14:editId="68D0D6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08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05376" behindDoc="0" locked="0" layoutInCell="0" hidden="0" allowOverlap="1" wp14:anchorId="2EB2B568" wp14:editId="18E62A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09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06400" behindDoc="0" locked="0" layoutInCell="0" hidden="0" allowOverlap="1" wp14:anchorId="50F2A04C" wp14:editId="06FC5D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10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07424" behindDoc="0" locked="0" layoutInCell="0" hidden="0" allowOverlap="1" wp14:anchorId="1AAB15AD" wp14:editId="306B4E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11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08448" behindDoc="0" locked="0" layoutInCell="0" hidden="0" allowOverlap="1" wp14:anchorId="1FAFC811" wp14:editId="359AEA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12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09472" behindDoc="0" locked="0" layoutInCell="0" hidden="0" allowOverlap="1" wp14:anchorId="132E7DE9" wp14:editId="79A119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13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10496" behindDoc="0" locked="0" layoutInCell="0" hidden="0" allowOverlap="1" wp14:anchorId="34586261" wp14:editId="3DC2F4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14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11520" behindDoc="0" locked="0" layoutInCell="0" hidden="0" allowOverlap="1" wp14:anchorId="7B31C86B" wp14:editId="3FE2B1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15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12544" behindDoc="0" locked="0" layoutInCell="0" hidden="0" allowOverlap="1" wp14:anchorId="76CCB65A" wp14:editId="267C9E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16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13568" behindDoc="0" locked="0" layoutInCell="0" hidden="0" allowOverlap="1" wp14:anchorId="15DC14E4" wp14:editId="371A3E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17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14592" behindDoc="0" locked="0" layoutInCell="0" hidden="0" allowOverlap="1" wp14:anchorId="04CD4C08" wp14:editId="52EA87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18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15616" behindDoc="0" locked="0" layoutInCell="0" hidden="0" allowOverlap="1" wp14:anchorId="0A5F125B" wp14:editId="7C4FD0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19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16640" behindDoc="0" locked="0" layoutInCell="0" hidden="0" allowOverlap="1" wp14:anchorId="1CF5F582" wp14:editId="22D83B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20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17664" behindDoc="0" locked="0" layoutInCell="0" hidden="0" allowOverlap="1" wp14:anchorId="5C658A25" wp14:editId="3E71985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21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18688" behindDoc="0" locked="0" layoutInCell="0" hidden="0" allowOverlap="1" wp14:anchorId="26EF0958" wp14:editId="3B463B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22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19712" behindDoc="0" locked="0" layoutInCell="0" hidden="0" allowOverlap="1" wp14:anchorId="10648E3E" wp14:editId="7CB188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23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20736" behindDoc="0" locked="0" layoutInCell="0" hidden="0" allowOverlap="1" wp14:anchorId="41D2A954" wp14:editId="49B6E1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24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21760" behindDoc="0" locked="0" layoutInCell="0" hidden="0" allowOverlap="1" wp14:anchorId="07FB4086" wp14:editId="4CE716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25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22784" behindDoc="0" locked="0" layoutInCell="0" hidden="0" allowOverlap="1" wp14:anchorId="5852DFA1" wp14:editId="7E5A13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26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23808" behindDoc="0" locked="0" layoutInCell="0" hidden="0" allowOverlap="1" wp14:anchorId="60AB2AE8" wp14:editId="2199E7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27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24832" behindDoc="0" locked="0" layoutInCell="0" hidden="0" allowOverlap="1" wp14:anchorId="28574A01" wp14:editId="37BEC5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28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25856" behindDoc="0" locked="0" layoutInCell="0" hidden="0" allowOverlap="1" wp14:anchorId="2CA3287C" wp14:editId="0A54E1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29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26880" behindDoc="0" locked="0" layoutInCell="0" hidden="0" allowOverlap="1" wp14:anchorId="756B5858" wp14:editId="32292A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30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27904" behindDoc="0" locked="0" layoutInCell="0" hidden="0" allowOverlap="1" wp14:anchorId="7058AD55" wp14:editId="14FE83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31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28928" behindDoc="0" locked="0" layoutInCell="0" hidden="0" allowOverlap="1" wp14:anchorId="030A7540" wp14:editId="4340B9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32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29952" behindDoc="0" locked="0" layoutInCell="0" hidden="0" allowOverlap="1" wp14:anchorId="25142FEE" wp14:editId="127F93B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33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30976" behindDoc="0" locked="0" layoutInCell="0" hidden="0" allowOverlap="1" wp14:anchorId="43523CDA" wp14:editId="44F556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34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32000" behindDoc="0" locked="0" layoutInCell="0" hidden="0" allowOverlap="1" wp14:anchorId="13074E60" wp14:editId="1A566D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35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33024" behindDoc="0" locked="0" layoutInCell="0" hidden="0" allowOverlap="1" wp14:anchorId="00C107C9" wp14:editId="085457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36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34048" behindDoc="0" locked="0" layoutInCell="0" hidden="0" allowOverlap="1" wp14:anchorId="26A7ED6B" wp14:editId="134BD9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37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35072" behindDoc="0" locked="0" layoutInCell="0" hidden="0" allowOverlap="1" wp14:anchorId="5FD2D29A" wp14:editId="35E63E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38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36096" behindDoc="0" locked="0" layoutInCell="0" hidden="0" allowOverlap="1" wp14:anchorId="5CF27069" wp14:editId="5BCF60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39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37120" behindDoc="0" locked="0" layoutInCell="0" hidden="0" allowOverlap="1" wp14:anchorId="3DA4F937" wp14:editId="7CF97D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40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38144" behindDoc="0" locked="0" layoutInCell="0" hidden="0" allowOverlap="1" wp14:anchorId="0A578017" wp14:editId="59D999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41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39168" behindDoc="0" locked="0" layoutInCell="0" hidden="0" allowOverlap="1" wp14:anchorId="0BEFC2BF" wp14:editId="080ED3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42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40192" behindDoc="0" locked="0" layoutInCell="0" hidden="0" allowOverlap="1" wp14:anchorId="3BD8C051" wp14:editId="0556C9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43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41216" behindDoc="0" locked="0" layoutInCell="0" hidden="0" allowOverlap="1" wp14:anchorId="6D7F162A" wp14:editId="3F8231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44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42240" behindDoc="0" locked="0" layoutInCell="0" hidden="0" allowOverlap="1" wp14:anchorId="00AB6F43" wp14:editId="4BD807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45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43264" behindDoc="0" locked="0" layoutInCell="0" hidden="0" allowOverlap="1" wp14:anchorId="39A86382" wp14:editId="0BFE38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46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44288" behindDoc="0" locked="0" layoutInCell="0" hidden="0" allowOverlap="1" wp14:anchorId="32D91AF5" wp14:editId="4DEBEF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47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45312" behindDoc="0" locked="0" layoutInCell="0" hidden="0" allowOverlap="1" wp14:anchorId="6F44CC05" wp14:editId="3D53E1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48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46336" behindDoc="0" locked="0" layoutInCell="0" hidden="0" allowOverlap="1" wp14:anchorId="55EFF4C5" wp14:editId="718DFE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49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47360" behindDoc="0" locked="0" layoutInCell="0" hidden="0" allowOverlap="1" wp14:anchorId="6F5F2760" wp14:editId="307677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50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48384" behindDoc="0" locked="0" layoutInCell="0" hidden="0" allowOverlap="1" wp14:anchorId="4BC5CE96" wp14:editId="7E932B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51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49408" behindDoc="0" locked="0" layoutInCell="0" hidden="0" allowOverlap="1" wp14:anchorId="6F082DD5" wp14:editId="27D33A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52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50432" behindDoc="0" locked="0" layoutInCell="0" hidden="0" allowOverlap="1" wp14:anchorId="6D73EB76" wp14:editId="131D05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53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51456" behindDoc="0" locked="0" layoutInCell="0" hidden="0" allowOverlap="1" wp14:anchorId="5B6CC8F9" wp14:editId="7766E5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54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52480" behindDoc="0" locked="0" layoutInCell="0" hidden="0" allowOverlap="1" wp14:anchorId="416FFED2" wp14:editId="008F99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55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53504" behindDoc="0" locked="0" layoutInCell="0" hidden="0" allowOverlap="1" wp14:anchorId="1FF439DA" wp14:editId="775C26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56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54528" behindDoc="0" locked="0" layoutInCell="0" hidden="0" allowOverlap="1" wp14:anchorId="25346A96" wp14:editId="66E9CB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57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55552" behindDoc="0" locked="0" layoutInCell="0" hidden="0" allowOverlap="1" wp14:anchorId="32439E66" wp14:editId="672081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58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56576" behindDoc="0" locked="0" layoutInCell="0" hidden="0" allowOverlap="1" wp14:anchorId="651C9747" wp14:editId="14E464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59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57600" behindDoc="0" locked="0" layoutInCell="0" hidden="0" allowOverlap="1" wp14:anchorId="18E3BC9C" wp14:editId="73C771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60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58624" behindDoc="0" locked="0" layoutInCell="0" hidden="0" allowOverlap="1" wp14:anchorId="454FC5FE" wp14:editId="206B67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61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59648" behindDoc="0" locked="0" layoutInCell="0" hidden="0" allowOverlap="1" wp14:anchorId="537EFA50" wp14:editId="4955BBA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62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60672" behindDoc="0" locked="0" layoutInCell="0" hidden="0" allowOverlap="1" wp14:anchorId="790C1741" wp14:editId="5FE51D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63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61696" behindDoc="0" locked="0" layoutInCell="0" hidden="0" allowOverlap="1" wp14:anchorId="73B952E0" wp14:editId="27AD56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64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62720" behindDoc="0" locked="0" layoutInCell="0" hidden="0" allowOverlap="1" wp14:anchorId="3FD8B783" wp14:editId="7804ED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65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63744" behindDoc="0" locked="0" layoutInCell="0" hidden="0" allowOverlap="1" wp14:anchorId="7012DB47" wp14:editId="1E7332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66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64768" behindDoc="0" locked="0" layoutInCell="0" hidden="0" allowOverlap="1" wp14:anchorId="4466F329" wp14:editId="3C8B3E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67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65792" behindDoc="0" locked="0" layoutInCell="0" hidden="0" allowOverlap="1" wp14:anchorId="44EDFB41" wp14:editId="78CCCD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68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66816" behindDoc="0" locked="0" layoutInCell="0" hidden="0" allowOverlap="1" wp14:anchorId="6402B502" wp14:editId="56E6F5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69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67840" behindDoc="0" locked="0" layoutInCell="0" hidden="0" allowOverlap="1" wp14:anchorId="75599FCF" wp14:editId="0A54B2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70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68864" behindDoc="0" locked="0" layoutInCell="0" hidden="0" allowOverlap="1" wp14:anchorId="6E5D0E68" wp14:editId="02FEB0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71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69888" behindDoc="0" locked="0" layoutInCell="0" hidden="0" allowOverlap="1" wp14:anchorId="7FB6CD41" wp14:editId="22ED21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72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70912" behindDoc="0" locked="0" layoutInCell="0" hidden="0" allowOverlap="1" wp14:anchorId="7E299D88" wp14:editId="1D8D59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73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71936" behindDoc="0" locked="0" layoutInCell="0" hidden="0" allowOverlap="1" wp14:anchorId="52A7B238" wp14:editId="066CE0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74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72960" behindDoc="0" locked="0" layoutInCell="0" hidden="0" allowOverlap="1" wp14:anchorId="19F1D1D0" wp14:editId="6D0AC5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75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73984" behindDoc="0" locked="0" layoutInCell="0" hidden="0" allowOverlap="1" wp14:anchorId="5153D80A" wp14:editId="1893CD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76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75008" behindDoc="0" locked="0" layoutInCell="0" hidden="0" allowOverlap="1" wp14:anchorId="794DE6D5" wp14:editId="3C9D7F2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77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76032" behindDoc="0" locked="0" layoutInCell="0" hidden="0" allowOverlap="1" wp14:anchorId="0122D14F" wp14:editId="2FC47F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78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77056" behindDoc="0" locked="0" layoutInCell="0" hidden="0" allowOverlap="1" wp14:anchorId="20619C69" wp14:editId="5BBA21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79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78080" behindDoc="0" locked="0" layoutInCell="0" hidden="0" allowOverlap="1" wp14:anchorId="0E9E5A8B" wp14:editId="6C0444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80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79104" behindDoc="0" locked="0" layoutInCell="0" hidden="0" allowOverlap="1" wp14:anchorId="7AC06526" wp14:editId="41F565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81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80128" behindDoc="0" locked="0" layoutInCell="0" hidden="0" allowOverlap="1" wp14:anchorId="7E3A5197" wp14:editId="1E590C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82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81152" behindDoc="0" locked="0" layoutInCell="0" hidden="0" allowOverlap="1" wp14:anchorId="592F8A9D" wp14:editId="0FE57E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83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82176" behindDoc="0" locked="0" layoutInCell="0" hidden="0" allowOverlap="1" wp14:anchorId="7236C46A" wp14:editId="3A1A1A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84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83200" behindDoc="0" locked="0" layoutInCell="0" hidden="0" allowOverlap="1" wp14:anchorId="1689EE6C" wp14:editId="448C53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85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84224" behindDoc="0" locked="0" layoutInCell="0" hidden="0" allowOverlap="1" wp14:anchorId="566DB8B6" wp14:editId="4A5407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86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85248" behindDoc="0" locked="0" layoutInCell="0" hidden="0" allowOverlap="1" wp14:anchorId="14A9892B" wp14:editId="46FFE8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87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86272" behindDoc="0" locked="0" layoutInCell="0" hidden="0" allowOverlap="1" wp14:anchorId="6293B4F3" wp14:editId="5791C7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88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87296" behindDoc="0" locked="0" layoutInCell="0" hidden="0" allowOverlap="1" wp14:anchorId="0E9A02A5" wp14:editId="45642E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89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88320" behindDoc="0" locked="0" layoutInCell="0" hidden="0" allowOverlap="1" wp14:anchorId="2F6598BE" wp14:editId="67A172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90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89344" behindDoc="0" locked="0" layoutInCell="0" hidden="0" allowOverlap="1" wp14:anchorId="37A19CC4" wp14:editId="4E07D3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91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90368" behindDoc="0" locked="0" layoutInCell="0" hidden="0" allowOverlap="1" wp14:anchorId="1D4CE6CE" wp14:editId="2A3F20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92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91392" behindDoc="0" locked="0" layoutInCell="0" hidden="0" allowOverlap="1" wp14:anchorId="52E14D92" wp14:editId="2869B4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93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92416" behindDoc="0" locked="0" layoutInCell="0" hidden="0" allowOverlap="1" wp14:anchorId="7A462EFC" wp14:editId="718572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94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93440" behindDoc="0" locked="0" layoutInCell="0" hidden="0" allowOverlap="1" wp14:anchorId="277FF93A" wp14:editId="7388F1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95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94464" behindDoc="0" locked="0" layoutInCell="0" hidden="0" allowOverlap="1" wp14:anchorId="67A67825" wp14:editId="785C14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96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95488" behindDoc="0" locked="0" layoutInCell="0" hidden="0" allowOverlap="1" wp14:anchorId="7F9CDBF5" wp14:editId="3FAF48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97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96512" behindDoc="0" locked="0" layoutInCell="0" hidden="0" allowOverlap="1" wp14:anchorId="426A2DE6" wp14:editId="7E6F9AB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98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5297536" behindDoc="0" locked="0" layoutInCell="0" hidden="0" allowOverlap="1" wp14:anchorId="1A8FF165" wp14:editId="1F2C74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99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E15478" w:rsidRDefault="00E15478" w:rsidP="00E15478">
      <w:r>
        <w:rPr>
          <w:b/>
          <w:sz w:val="24"/>
          <w:szCs w:val="24"/>
        </w:rPr>
        <w:lastRenderedPageBreak/>
        <w:t>6 Weeks</w:t>
      </w:r>
      <w:r>
        <w:rPr>
          <w:sz w:val="24"/>
          <w:szCs w:val="24"/>
        </w:rPr>
        <w:t>: 5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3/27/17 to 3/31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E15478" w:rsidTr="00234953">
        <w:trPr>
          <w:trHeight w:val="260"/>
        </w:trPr>
        <w:tc>
          <w:tcPr>
            <w:tcW w:w="1340" w:type="dxa"/>
          </w:tcPr>
          <w:p w:rsidR="00E15478" w:rsidRDefault="00E15478" w:rsidP="00234953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E15478" w:rsidRDefault="00E15478" w:rsidP="00234953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E15478" w:rsidRDefault="00E15478" w:rsidP="00234953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E15478" w:rsidRDefault="00E15478" w:rsidP="00234953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15478" w:rsidTr="00234953">
        <w:trPr>
          <w:trHeight w:val="260"/>
        </w:trPr>
        <w:tc>
          <w:tcPr>
            <w:tcW w:w="1340" w:type="dxa"/>
            <w:vMerge w:val="restart"/>
          </w:tcPr>
          <w:p w:rsidR="00E15478" w:rsidRDefault="00E15478" w:rsidP="00234953">
            <w:r>
              <w:rPr>
                <w:b/>
              </w:rPr>
              <w:t xml:space="preserve">Notes - Times - </w:t>
            </w:r>
          </w:p>
          <w:p w:rsidR="00E15478" w:rsidRDefault="00E15478" w:rsidP="00234953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E15478" w:rsidRDefault="00E15478" w:rsidP="00234953">
            <w:r>
              <w:rPr>
                <w:b/>
                <w:color w:val="FF0000"/>
              </w:rPr>
              <w:t>Learning Targets</w:t>
            </w:r>
          </w:p>
          <w:p w:rsidR="00E15478" w:rsidRDefault="00E15478" w:rsidP="00234953">
            <w:r>
              <w:t>Students will practice editing and revising introductions, body paragraphs, and concluding paragraphs</w:t>
            </w:r>
          </w:p>
          <w:p w:rsidR="00E15478" w:rsidRDefault="00E15478" w:rsidP="00234953">
            <w:r>
              <w:t>Students will practice combining sentences with coordinating and subordinating conjunctions</w:t>
            </w:r>
          </w:p>
        </w:tc>
        <w:tc>
          <w:tcPr>
            <w:tcW w:w="1440" w:type="dxa"/>
            <w:vMerge w:val="restart"/>
          </w:tcPr>
          <w:p w:rsidR="00E15478" w:rsidRDefault="00E15478" w:rsidP="00234953">
            <w:pPr>
              <w:jc w:val="center"/>
            </w:pPr>
            <w:r>
              <w:t>7.14</w:t>
            </w:r>
          </w:p>
          <w:p w:rsidR="00E15478" w:rsidRDefault="00E15478" w:rsidP="00234953">
            <w:pPr>
              <w:jc w:val="center"/>
            </w:pPr>
            <w:r>
              <w:t>8..14</w:t>
            </w:r>
          </w:p>
          <w:p w:rsidR="00E15478" w:rsidRDefault="00E15478" w:rsidP="00234953">
            <w:pPr>
              <w:jc w:val="center"/>
            </w:pPr>
            <w:r>
              <w:t>7.19 C</w:t>
            </w:r>
          </w:p>
          <w:p w:rsidR="00E15478" w:rsidRDefault="00E15478" w:rsidP="00234953">
            <w:pPr>
              <w:jc w:val="center"/>
            </w:pPr>
            <w:r>
              <w:t>8.19 C</w:t>
            </w:r>
          </w:p>
          <w:p w:rsidR="00E15478" w:rsidRDefault="00E15478" w:rsidP="00234953">
            <w:pPr>
              <w:jc w:val="center"/>
            </w:pPr>
          </w:p>
          <w:p w:rsidR="00E15478" w:rsidRDefault="00E15478" w:rsidP="0023495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E15478" w:rsidRDefault="00E15478" w:rsidP="00234953">
            <w:pPr>
              <w:jc w:val="center"/>
            </w:pPr>
            <w:r>
              <w:t>Computers</w:t>
            </w:r>
          </w:p>
          <w:p w:rsidR="00E15478" w:rsidRDefault="00E15478" w:rsidP="00234953">
            <w:pPr>
              <w:jc w:val="center"/>
            </w:pPr>
            <w:r>
              <w:t>Kahoot</w:t>
            </w:r>
          </w:p>
          <w:p w:rsidR="00E15478" w:rsidRDefault="00E15478" w:rsidP="00234953">
            <w:pPr>
              <w:jc w:val="center"/>
            </w:pPr>
            <w:r>
              <w:t xml:space="preserve">STAAR Revising Warm Up </w:t>
            </w:r>
          </w:p>
          <w:p w:rsidR="00E15478" w:rsidRDefault="00E15478" w:rsidP="00234953">
            <w:pPr>
              <w:jc w:val="center"/>
            </w:pPr>
            <w:r>
              <w:t>Journals</w:t>
            </w:r>
          </w:p>
          <w:p w:rsidR="00E15478" w:rsidRDefault="00E15478" w:rsidP="00234953">
            <w:pPr>
              <w:jc w:val="center"/>
            </w:pPr>
          </w:p>
        </w:tc>
      </w:tr>
      <w:tr w:rsidR="00E15478" w:rsidTr="00234953">
        <w:trPr>
          <w:trHeight w:val="260"/>
        </w:trPr>
        <w:tc>
          <w:tcPr>
            <w:tcW w:w="1340" w:type="dxa"/>
            <w:vMerge/>
          </w:tcPr>
          <w:p w:rsidR="00E15478" w:rsidRDefault="00E15478" w:rsidP="00234953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E15478" w:rsidRDefault="00E15478" w:rsidP="00234953">
            <w:r>
              <w:rPr>
                <w:b/>
                <w:color w:val="FF0000"/>
              </w:rPr>
              <w:t>Warm up/Hook/Connections</w:t>
            </w:r>
          </w:p>
          <w:p w:rsidR="00E15478" w:rsidRDefault="00E15478" w:rsidP="00234953">
            <w:r>
              <w:t>STAAR Revising Warm Up</w:t>
            </w:r>
          </w:p>
        </w:tc>
        <w:tc>
          <w:tcPr>
            <w:tcW w:w="1440" w:type="dxa"/>
            <w:vMerge/>
          </w:tcPr>
          <w:p w:rsidR="00E15478" w:rsidRDefault="00E15478" w:rsidP="00234953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E15478" w:rsidRDefault="00E15478" w:rsidP="00234953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15478" w:rsidTr="00234953">
        <w:trPr>
          <w:trHeight w:val="377"/>
        </w:trPr>
        <w:tc>
          <w:tcPr>
            <w:tcW w:w="1340" w:type="dxa"/>
            <w:vMerge/>
          </w:tcPr>
          <w:p w:rsidR="00E15478" w:rsidRDefault="00E15478" w:rsidP="00234953"/>
        </w:tc>
        <w:tc>
          <w:tcPr>
            <w:tcW w:w="5680" w:type="dxa"/>
            <w:vMerge w:val="restart"/>
          </w:tcPr>
          <w:p w:rsidR="00E15478" w:rsidRDefault="00E15478" w:rsidP="00234953">
            <w:r>
              <w:rPr>
                <w:b/>
                <w:color w:val="FF0000"/>
              </w:rPr>
              <w:t>Direct Instruction/Guided Practice (I DO, WE )</w:t>
            </w:r>
          </w:p>
          <w:p w:rsidR="00E15478" w:rsidRPr="00C55195" w:rsidRDefault="00E15478" w:rsidP="00234953"/>
        </w:tc>
        <w:tc>
          <w:tcPr>
            <w:tcW w:w="1440" w:type="dxa"/>
          </w:tcPr>
          <w:p w:rsidR="00E15478" w:rsidRPr="001D73B7" w:rsidRDefault="00E15478" w:rsidP="00234953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E15478" w:rsidRDefault="00E15478" w:rsidP="00234953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E15478" w:rsidTr="00234953">
        <w:trPr>
          <w:trHeight w:val="450"/>
        </w:trPr>
        <w:tc>
          <w:tcPr>
            <w:tcW w:w="1340" w:type="dxa"/>
            <w:vMerge/>
          </w:tcPr>
          <w:p w:rsidR="00E15478" w:rsidRDefault="00E15478" w:rsidP="00234953"/>
        </w:tc>
        <w:tc>
          <w:tcPr>
            <w:tcW w:w="5680" w:type="dxa"/>
            <w:vMerge/>
          </w:tcPr>
          <w:p w:rsidR="00E15478" w:rsidRDefault="00E15478" w:rsidP="00234953">
            <w:r>
              <w:rPr>
                <w:b/>
                <w:color w:val="FF0000"/>
              </w:rPr>
              <w:t>Warm up/Hook/Connections</w:t>
            </w:r>
          </w:p>
          <w:p w:rsidR="00E15478" w:rsidRDefault="00E15478" w:rsidP="00234953">
            <w:r>
              <w:t>Editing</w:t>
            </w:r>
          </w:p>
        </w:tc>
        <w:tc>
          <w:tcPr>
            <w:tcW w:w="1440" w:type="dxa"/>
            <w:vMerge w:val="restart"/>
          </w:tcPr>
          <w:p w:rsidR="00E15478" w:rsidRDefault="00E15478" w:rsidP="0023495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E15478" w:rsidRDefault="00E15478" w:rsidP="00234953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E15478" w:rsidRDefault="00E15478" w:rsidP="00234953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E15478" w:rsidRDefault="00E15478" w:rsidP="00234953">
            <w:pPr>
              <w:widowControl w:val="0"/>
              <w:spacing w:line="276" w:lineRule="auto"/>
              <w:jc w:val="center"/>
            </w:pPr>
          </w:p>
        </w:tc>
      </w:tr>
      <w:tr w:rsidR="00E15478" w:rsidTr="00234953">
        <w:trPr>
          <w:trHeight w:val="638"/>
        </w:trPr>
        <w:tc>
          <w:tcPr>
            <w:tcW w:w="1340" w:type="dxa"/>
            <w:vMerge/>
          </w:tcPr>
          <w:p w:rsidR="00E15478" w:rsidRDefault="00E15478" w:rsidP="00234953"/>
        </w:tc>
        <w:tc>
          <w:tcPr>
            <w:tcW w:w="5680" w:type="dxa"/>
          </w:tcPr>
          <w:p w:rsidR="00E15478" w:rsidRDefault="00E15478" w:rsidP="00234953">
            <w:r>
              <w:rPr>
                <w:b/>
                <w:color w:val="FF0000"/>
              </w:rPr>
              <w:t>Checks for Understanding  (FORMATIVE – SUMMATIVE)</w:t>
            </w:r>
          </w:p>
          <w:p w:rsidR="00E15478" w:rsidRDefault="00E15478" w:rsidP="00234953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E15478" w:rsidRDefault="00E15478" w:rsidP="00234953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E15478" w:rsidRDefault="00E15478" w:rsidP="00234953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E15478" w:rsidTr="00234953">
        <w:trPr>
          <w:trHeight w:val="260"/>
        </w:trPr>
        <w:tc>
          <w:tcPr>
            <w:tcW w:w="1340" w:type="dxa"/>
            <w:vMerge/>
          </w:tcPr>
          <w:p w:rsidR="00E15478" w:rsidRDefault="00E15478" w:rsidP="00234953"/>
        </w:tc>
        <w:tc>
          <w:tcPr>
            <w:tcW w:w="5680" w:type="dxa"/>
            <w:vMerge w:val="restart"/>
          </w:tcPr>
          <w:p w:rsidR="00E15478" w:rsidRDefault="00E15478" w:rsidP="00234953">
            <w:r>
              <w:rPr>
                <w:b/>
                <w:color w:val="FF0000"/>
              </w:rPr>
              <w:t>Student Independent Practice (YOU DO)</w:t>
            </w:r>
          </w:p>
          <w:p w:rsidR="00E15478" w:rsidRDefault="00234953" w:rsidP="00234953">
            <w:r>
              <w:t>Students will play editing, revising, and combining sentences Kahoot</w:t>
            </w:r>
            <w:r w:rsidR="00E15478">
              <w:t>.</w:t>
            </w:r>
          </w:p>
        </w:tc>
        <w:tc>
          <w:tcPr>
            <w:tcW w:w="4200" w:type="dxa"/>
            <w:gridSpan w:val="2"/>
          </w:tcPr>
          <w:p w:rsidR="00E15478" w:rsidRDefault="00E15478" w:rsidP="0023495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E15478" w:rsidTr="00234953">
        <w:trPr>
          <w:trHeight w:val="260"/>
        </w:trPr>
        <w:tc>
          <w:tcPr>
            <w:tcW w:w="1340" w:type="dxa"/>
            <w:vMerge/>
          </w:tcPr>
          <w:p w:rsidR="00E15478" w:rsidRDefault="00E15478" w:rsidP="00234953"/>
        </w:tc>
        <w:tc>
          <w:tcPr>
            <w:tcW w:w="5680" w:type="dxa"/>
            <w:vMerge/>
          </w:tcPr>
          <w:p w:rsidR="00E15478" w:rsidRDefault="00E15478" w:rsidP="00234953">
            <w:r>
              <w:rPr>
                <w:b/>
                <w:color w:val="FF0000"/>
              </w:rPr>
              <w:t>Checks for Understanding  (FORMATIVE – SUMMATIVE)</w:t>
            </w:r>
          </w:p>
          <w:p w:rsidR="00E15478" w:rsidRDefault="00E15478" w:rsidP="00234953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E15478" w:rsidRDefault="00E15478" w:rsidP="00234953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E15478" w:rsidTr="00234953">
        <w:trPr>
          <w:trHeight w:val="320"/>
        </w:trPr>
        <w:tc>
          <w:tcPr>
            <w:tcW w:w="1340" w:type="dxa"/>
          </w:tcPr>
          <w:p w:rsidR="00E15478" w:rsidRDefault="00E15478" w:rsidP="00234953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E15478" w:rsidRDefault="00E15478" w:rsidP="00234953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E15478" w:rsidRDefault="00E15478" w:rsidP="00234953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E15478" w:rsidRDefault="00E15478" w:rsidP="00234953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15478" w:rsidTr="00234953">
        <w:trPr>
          <w:trHeight w:val="420"/>
        </w:trPr>
        <w:tc>
          <w:tcPr>
            <w:tcW w:w="1340" w:type="dxa"/>
            <w:vMerge w:val="restart"/>
          </w:tcPr>
          <w:p w:rsidR="00E15478" w:rsidRDefault="00E15478" w:rsidP="00234953">
            <w:r>
              <w:rPr>
                <w:b/>
              </w:rPr>
              <w:t xml:space="preserve">Notes- </w:t>
            </w:r>
          </w:p>
          <w:p w:rsidR="00E15478" w:rsidRDefault="00E15478" w:rsidP="00234953">
            <w:r>
              <w:rPr>
                <w:b/>
              </w:rPr>
              <w:t xml:space="preserve">Times - </w:t>
            </w:r>
          </w:p>
          <w:p w:rsidR="00E15478" w:rsidRDefault="00E15478" w:rsidP="00234953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E15478" w:rsidRDefault="00E15478" w:rsidP="00234953">
            <w:r>
              <w:rPr>
                <w:b/>
                <w:color w:val="FF0000"/>
              </w:rPr>
              <w:t>Learning Targets</w:t>
            </w:r>
          </w:p>
          <w:p w:rsidR="00E15478" w:rsidRDefault="00E15478" w:rsidP="00234953">
            <w:r>
              <w:t xml:space="preserve">Students will </w:t>
            </w:r>
            <w:r w:rsidR="00234953">
              <w:t>write an expository paragraph</w:t>
            </w:r>
          </w:p>
        </w:tc>
        <w:tc>
          <w:tcPr>
            <w:tcW w:w="1440" w:type="dxa"/>
            <w:vMerge w:val="restart"/>
          </w:tcPr>
          <w:p w:rsidR="00E15478" w:rsidRDefault="00E15478" w:rsidP="00234953">
            <w:pPr>
              <w:jc w:val="center"/>
            </w:pPr>
            <w:r>
              <w:t>7.14</w:t>
            </w:r>
          </w:p>
          <w:p w:rsidR="00E15478" w:rsidRDefault="00E15478" w:rsidP="00234953">
            <w:pPr>
              <w:jc w:val="center"/>
            </w:pPr>
            <w:r>
              <w:t>8..14</w:t>
            </w:r>
          </w:p>
          <w:p w:rsidR="00E15478" w:rsidRDefault="00E15478" w:rsidP="00234953">
            <w:pPr>
              <w:jc w:val="center"/>
            </w:pPr>
          </w:p>
          <w:p w:rsidR="00E15478" w:rsidRDefault="00E15478" w:rsidP="0023495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E15478" w:rsidRDefault="00E15478" w:rsidP="00234953">
            <w:pPr>
              <w:jc w:val="center"/>
            </w:pPr>
            <w:r>
              <w:t>Journals</w:t>
            </w:r>
          </w:p>
          <w:p w:rsidR="00E15478" w:rsidRDefault="00E15478" w:rsidP="00234953">
            <w:pPr>
              <w:jc w:val="center"/>
            </w:pPr>
          </w:p>
        </w:tc>
      </w:tr>
      <w:tr w:rsidR="00E15478" w:rsidTr="00234953">
        <w:trPr>
          <w:trHeight w:val="260"/>
        </w:trPr>
        <w:tc>
          <w:tcPr>
            <w:tcW w:w="1340" w:type="dxa"/>
            <w:vMerge/>
          </w:tcPr>
          <w:p w:rsidR="00E15478" w:rsidRDefault="00E15478" w:rsidP="00234953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E15478" w:rsidRDefault="00E15478" w:rsidP="00234953">
            <w:r>
              <w:rPr>
                <w:b/>
                <w:color w:val="FF0000"/>
              </w:rPr>
              <w:t>Warm up/Hook/Connections</w:t>
            </w:r>
          </w:p>
          <w:p w:rsidR="00E15478" w:rsidRDefault="00234953" w:rsidP="00234953">
            <w:r>
              <w:t>N/A</w:t>
            </w:r>
          </w:p>
        </w:tc>
        <w:tc>
          <w:tcPr>
            <w:tcW w:w="1440" w:type="dxa"/>
            <w:vMerge/>
          </w:tcPr>
          <w:p w:rsidR="00E15478" w:rsidRDefault="00E15478" w:rsidP="00234953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E15478" w:rsidRDefault="00E15478" w:rsidP="00234953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15478" w:rsidTr="00234953">
        <w:trPr>
          <w:trHeight w:val="260"/>
        </w:trPr>
        <w:tc>
          <w:tcPr>
            <w:tcW w:w="1340" w:type="dxa"/>
            <w:vMerge/>
          </w:tcPr>
          <w:p w:rsidR="00E15478" w:rsidRDefault="00E15478" w:rsidP="00234953"/>
        </w:tc>
        <w:tc>
          <w:tcPr>
            <w:tcW w:w="5680" w:type="dxa"/>
            <w:vMerge w:val="restart"/>
          </w:tcPr>
          <w:p w:rsidR="00E15478" w:rsidRDefault="00E15478" w:rsidP="00234953">
            <w:r>
              <w:rPr>
                <w:b/>
                <w:color w:val="FF0000"/>
              </w:rPr>
              <w:t>Direct Instruction/Guided Practice (I DO, WE )</w:t>
            </w:r>
          </w:p>
          <w:p w:rsidR="00E15478" w:rsidRPr="00C55195" w:rsidRDefault="00E15478" w:rsidP="00234953">
            <w:r>
              <w:t xml:space="preserve">Teacher will model </w:t>
            </w:r>
            <w:r w:rsidR="00234953">
              <w:t>expository paragraph writing</w:t>
            </w:r>
          </w:p>
        </w:tc>
        <w:tc>
          <w:tcPr>
            <w:tcW w:w="1440" w:type="dxa"/>
          </w:tcPr>
          <w:p w:rsidR="00E15478" w:rsidRPr="001D73B7" w:rsidRDefault="00E15478" w:rsidP="00234953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E15478" w:rsidRDefault="00E15478" w:rsidP="00234953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E15478" w:rsidTr="00234953">
        <w:trPr>
          <w:trHeight w:val="450"/>
        </w:trPr>
        <w:tc>
          <w:tcPr>
            <w:tcW w:w="1340" w:type="dxa"/>
            <w:vMerge/>
          </w:tcPr>
          <w:p w:rsidR="00E15478" w:rsidRDefault="00E15478" w:rsidP="00234953"/>
        </w:tc>
        <w:tc>
          <w:tcPr>
            <w:tcW w:w="5680" w:type="dxa"/>
            <w:vMerge/>
          </w:tcPr>
          <w:p w:rsidR="00E15478" w:rsidRDefault="00E15478" w:rsidP="00234953">
            <w:r>
              <w:rPr>
                <w:b/>
                <w:color w:val="FF0000"/>
              </w:rPr>
              <w:t>Warm up/Hook/Connections</w:t>
            </w:r>
          </w:p>
          <w:p w:rsidR="00E15478" w:rsidRDefault="00E15478" w:rsidP="00234953">
            <w:r>
              <w:t>Editing</w:t>
            </w:r>
          </w:p>
        </w:tc>
        <w:tc>
          <w:tcPr>
            <w:tcW w:w="1440" w:type="dxa"/>
            <w:vMerge w:val="restart"/>
          </w:tcPr>
          <w:p w:rsidR="00E15478" w:rsidRDefault="00E15478" w:rsidP="0023495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E15478" w:rsidRDefault="00E15478" w:rsidP="00234953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E15478" w:rsidRDefault="00E15478" w:rsidP="00234953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E15478" w:rsidRDefault="00E15478" w:rsidP="00234953">
            <w:pPr>
              <w:widowControl w:val="0"/>
              <w:spacing w:line="276" w:lineRule="auto"/>
              <w:jc w:val="center"/>
            </w:pPr>
          </w:p>
        </w:tc>
      </w:tr>
      <w:tr w:rsidR="00E15478" w:rsidTr="00234953">
        <w:trPr>
          <w:trHeight w:val="260"/>
        </w:trPr>
        <w:tc>
          <w:tcPr>
            <w:tcW w:w="1340" w:type="dxa"/>
            <w:vMerge/>
          </w:tcPr>
          <w:p w:rsidR="00E15478" w:rsidRDefault="00E15478" w:rsidP="00234953"/>
        </w:tc>
        <w:tc>
          <w:tcPr>
            <w:tcW w:w="5680" w:type="dxa"/>
          </w:tcPr>
          <w:p w:rsidR="00E15478" w:rsidRDefault="00E15478" w:rsidP="00234953">
            <w:r>
              <w:rPr>
                <w:b/>
                <w:color w:val="FF0000"/>
              </w:rPr>
              <w:t>Checks for Understanding  (FORMATIVE – SUMMATIVE)</w:t>
            </w:r>
          </w:p>
        </w:tc>
        <w:tc>
          <w:tcPr>
            <w:tcW w:w="1440" w:type="dxa"/>
            <w:vMerge/>
          </w:tcPr>
          <w:p w:rsidR="00E15478" w:rsidRDefault="00E15478" w:rsidP="00234953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E15478" w:rsidRDefault="00E15478" w:rsidP="00234953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E15478" w:rsidTr="00234953">
        <w:trPr>
          <w:trHeight w:val="260"/>
        </w:trPr>
        <w:tc>
          <w:tcPr>
            <w:tcW w:w="1340" w:type="dxa"/>
            <w:vMerge/>
          </w:tcPr>
          <w:p w:rsidR="00E15478" w:rsidRDefault="00E15478" w:rsidP="00234953"/>
        </w:tc>
        <w:tc>
          <w:tcPr>
            <w:tcW w:w="5680" w:type="dxa"/>
            <w:vMerge w:val="restart"/>
          </w:tcPr>
          <w:p w:rsidR="00E15478" w:rsidRDefault="00E15478" w:rsidP="00234953">
            <w:r>
              <w:rPr>
                <w:b/>
                <w:color w:val="FF0000"/>
              </w:rPr>
              <w:t>Student Independent Practice (YOU DO)</w:t>
            </w:r>
          </w:p>
          <w:p w:rsidR="00E15478" w:rsidRDefault="00E15478" w:rsidP="00234953">
            <w:r>
              <w:t xml:space="preserve">Students will </w:t>
            </w:r>
            <w:r w:rsidR="00234953">
              <w:t>watch “Spare Parts”</w:t>
            </w:r>
          </w:p>
        </w:tc>
        <w:tc>
          <w:tcPr>
            <w:tcW w:w="4200" w:type="dxa"/>
            <w:gridSpan w:val="2"/>
          </w:tcPr>
          <w:p w:rsidR="00E15478" w:rsidRDefault="00E15478" w:rsidP="0023495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E15478" w:rsidTr="00234953">
        <w:trPr>
          <w:trHeight w:val="260"/>
        </w:trPr>
        <w:tc>
          <w:tcPr>
            <w:tcW w:w="1340" w:type="dxa"/>
            <w:vMerge/>
          </w:tcPr>
          <w:p w:rsidR="00E15478" w:rsidRDefault="00E15478" w:rsidP="00234953"/>
        </w:tc>
        <w:tc>
          <w:tcPr>
            <w:tcW w:w="5680" w:type="dxa"/>
            <w:vMerge/>
          </w:tcPr>
          <w:p w:rsidR="00E15478" w:rsidRDefault="00E15478" w:rsidP="00234953">
            <w:r>
              <w:rPr>
                <w:b/>
                <w:color w:val="FF0000"/>
              </w:rPr>
              <w:t>Checks for Understanding  (FORMATIVE – SUMMATIVE)</w:t>
            </w:r>
          </w:p>
          <w:p w:rsidR="00E15478" w:rsidRDefault="00E15478" w:rsidP="00234953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E15478" w:rsidRDefault="00E15478" w:rsidP="00234953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E15478" w:rsidTr="00234953">
        <w:trPr>
          <w:trHeight w:val="260"/>
        </w:trPr>
        <w:tc>
          <w:tcPr>
            <w:tcW w:w="1340" w:type="dxa"/>
          </w:tcPr>
          <w:p w:rsidR="00E15478" w:rsidRDefault="00E15478" w:rsidP="00234953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E15478" w:rsidRDefault="00E15478" w:rsidP="00234953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E15478" w:rsidRDefault="00E15478" w:rsidP="00234953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E15478" w:rsidRDefault="00E15478" w:rsidP="00234953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234953" w:rsidTr="00234953">
        <w:trPr>
          <w:trHeight w:val="260"/>
        </w:trPr>
        <w:tc>
          <w:tcPr>
            <w:tcW w:w="1340" w:type="dxa"/>
            <w:vMerge w:val="restart"/>
          </w:tcPr>
          <w:p w:rsidR="00234953" w:rsidRDefault="00234953" w:rsidP="00234953">
            <w:r>
              <w:rPr>
                <w:b/>
              </w:rPr>
              <w:t xml:space="preserve">Notes- </w:t>
            </w:r>
          </w:p>
          <w:p w:rsidR="00234953" w:rsidRDefault="00234953" w:rsidP="00234953">
            <w:r>
              <w:rPr>
                <w:b/>
              </w:rPr>
              <w:t xml:space="preserve">Times - </w:t>
            </w:r>
          </w:p>
          <w:p w:rsidR="00234953" w:rsidRDefault="00234953" w:rsidP="00234953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234953" w:rsidRDefault="00234953" w:rsidP="00234953">
            <w:r>
              <w:rPr>
                <w:b/>
                <w:color w:val="FF0000"/>
              </w:rPr>
              <w:t>Learning Targets</w:t>
            </w:r>
          </w:p>
          <w:p w:rsidR="00234953" w:rsidRDefault="00234953" w:rsidP="00234953">
            <w:r>
              <w:t>Students will write an expository paragraph</w:t>
            </w:r>
          </w:p>
        </w:tc>
        <w:tc>
          <w:tcPr>
            <w:tcW w:w="1440" w:type="dxa"/>
            <w:vMerge w:val="restart"/>
          </w:tcPr>
          <w:p w:rsidR="00234953" w:rsidRDefault="00234953" w:rsidP="00234953">
            <w:pPr>
              <w:jc w:val="center"/>
            </w:pPr>
            <w:r>
              <w:t>7.14</w:t>
            </w:r>
          </w:p>
          <w:p w:rsidR="00234953" w:rsidRDefault="00234953" w:rsidP="00234953">
            <w:pPr>
              <w:jc w:val="center"/>
            </w:pPr>
            <w:r>
              <w:t>8..14</w:t>
            </w:r>
          </w:p>
          <w:p w:rsidR="00234953" w:rsidRDefault="00234953" w:rsidP="00234953">
            <w:pPr>
              <w:jc w:val="center"/>
            </w:pPr>
          </w:p>
          <w:p w:rsidR="00234953" w:rsidRDefault="00234953" w:rsidP="0023495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234953" w:rsidRDefault="00234953" w:rsidP="00234953">
            <w:pPr>
              <w:jc w:val="center"/>
            </w:pPr>
            <w:r>
              <w:lastRenderedPageBreak/>
              <w:t>Journals</w:t>
            </w:r>
          </w:p>
          <w:p w:rsidR="00234953" w:rsidRDefault="00234953" w:rsidP="00234953">
            <w:pPr>
              <w:jc w:val="center"/>
            </w:pPr>
          </w:p>
        </w:tc>
      </w:tr>
      <w:tr w:rsidR="00234953" w:rsidTr="00234953">
        <w:trPr>
          <w:trHeight w:val="260"/>
        </w:trPr>
        <w:tc>
          <w:tcPr>
            <w:tcW w:w="1340" w:type="dxa"/>
            <w:vMerge/>
          </w:tcPr>
          <w:p w:rsidR="00234953" w:rsidRDefault="00234953" w:rsidP="00234953"/>
        </w:tc>
        <w:tc>
          <w:tcPr>
            <w:tcW w:w="5680" w:type="dxa"/>
          </w:tcPr>
          <w:p w:rsidR="00234953" w:rsidRDefault="00234953" w:rsidP="00234953">
            <w:r>
              <w:rPr>
                <w:b/>
                <w:color w:val="FF0000"/>
              </w:rPr>
              <w:t>Warm up/Hook/Connections</w:t>
            </w:r>
          </w:p>
          <w:p w:rsidR="00234953" w:rsidRDefault="00234953" w:rsidP="00234953">
            <w:r>
              <w:lastRenderedPageBreak/>
              <w:t>N/A</w:t>
            </w:r>
          </w:p>
        </w:tc>
        <w:tc>
          <w:tcPr>
            <w:tcW w:w="1440" w:type="dxa"/>
            <w:vMerge/>
          </w:tcPr>
          <w:p w:rsidR="00234953" w:rsidRDefault="00234953" w:rsidP="0023495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234953" w:rsidRDefault="00234953" w:rsidP="00234953">
            <w:pPr>
              <w:jc w:val="center"/>
            </w:pPr>
          </w:p>
        </w:tc>
      </w:tr>
      <w:tr w:rsidR="00234953" w:rsidTr="00234953">
        <w:trPr>
          <w:trHeight w:val="260"/>
        </w:trPr>
        <w:tc>
          <w:tcPr>
            <w:tcW w:w="1340" w:type="dxa"/>
            <w:vMerge/>
          </w:tcPr>
          <w:p w:rsidR="00234953" w:rsidRDefault="00234953" w:rsidP="00234953"/>
        </w:tc>
        <w:tc>
          <w:tcPr>
            <w:tcW w:w="5680" w:type="dxa"/>
            <w:vMerge w:val="restart"/>
          </w:tcPr>
          <w:p w:rsidR="00234953" w:rsidRDefault="00234953" w:rsidP="00234953">
            <w:r>
              <w:rPr>
                <w:b/>
                <w:color w:val="FF0000"/>
              </w:rPr>
              <w:t>Direct Instruction/Guided Practice (I DO, WE )</w:t>
            </w:r>
          </w:p>
          <w:p w:rsidR="00234953" w:rsidRPr="00C55195" w:rsidRDefault="00234953" w:rsidP="00234953">
            <w:r>
              <w:t>Teacher will model expository paragraph writing</w:t>
            </w:r>
          </w:p>
        </w:tc>
        <w:tc>
          <w:tcPr>
            <w:tcW w:w="1440" w:type="dxa"/>
          </w:tcPr>
          <w:p w:rsidR="00234953" w:rsidRPr="001D73B7" w:rsidRDefault="00234953" w:rsidP="00234953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234953" w:rsidRDefault="00234953" w:rsidP="00234953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234953" w:rsidTr="00234953">
        <w:trPr>
          <w:trHeight w:val="450"/>
        </w:trPr>
        <w:tc>
          <w:tcPr>
            <w:tcW w:w="1340" w:type="dxa"/>
            <w:vMerge/>
          </w:tcPr>
          <w:p w:rsidR="00234953" w:rsidRDefault="00234953" w:rsidP="00234953"/>
        </w:tc>
        <w:tc>
          <w:tcPr>
            <w:tcW w:w="5680" w:type="dxa"/>
            <w:vMerge/>
          </w:tcPr>
          <w:p w:rsidR="00234953" w:rsidRDefault="00234953" w:rsidP="00234953"/>
        </w:tc>
        <w:tc>
          <w:tcPr>
            <w:tcW w:w="1440" w:type="dxa"/>
            <w:vMerge w:val="restart"/>
          </w:tcPr>
          <w:p w:rsidR="00234953" w:rsidRDefault="00234953" w:rsidP="0023495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234953" w:rsidRDefault="00234953" w:rsidP="00234953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234953" w:rsidRDefault="00234953" w:rsidP="00234953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234953" w:rsidRDefault="00234953" w:rsidP="00234953">
            <w:pPr>
              <w:widowControl w:val="0"/>
              <w:spacing w:line="276" w:lineRule="auto"/>
              <w:jc w:val="center"/>
            </w:pPr>
          </w:p>
        </w:tc>
      </w:tr>
      <w:tr w:rsidR="00234953" w:rsidTr="00234953">
        <w:trPr>
          <w:trHeight w:val="260"/>
        </w:trPr>
        <w:tc>
          <w:tcPr>
            <w:tcW w:w="1340" w:type="dxa"/>
            <w:vMerge/>
          </w:tcPr>
          <w:p w:rsidR="00234953" w:rsidRDefault="00234953" w:rsidP="00234953"/>
        </w:tc>
        <w:tc>
          <w:tcPr>
            <w:tcW w:w="5680" w:type="dxa"/>
          </w:tcPr>
          <w:p w:rsidR="00234953" w:rsidRDefault="00234953" w:rsidP="00234953">
            <w:r>
              <w:rPr>
                <w:b/>
                <w:color w:val="FF0000"/>
              </w:rPr>
              <w:t>Checks for Understanding  (FORMATIVE – SUMMATIVE)</w:t>
            </w:r>
          </w:p>
        </w:tc>
        <w:tc>
          <w:tcPr>
            <w:tcW w:w="1440" w:type="dxa"/>
            <w:vMerge/>
          </w:tcPr>
          <w:p w:rsidR="00234953" w:rsidRDefault="00234953" w:rsidP="0023495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234953" w:rsidRDefault="00234953" w:rsidP="00234953">
            <w:pPr>
              <w:jc w:val="center"/>
            </w:pPr>
          </w:p>
        </w:tc>
      </w:tr>
      <w:tr w:rsidR="00234953" w:rsidTr="00234953">
        <w:trPr>
          <w:trHeight w:val="260"/>
        </w:trPr>
        <w:tc>
          <w:tcPr>
            <w:tcW w:w="1340" w:type="dxa"/>
            <w:vMerge/>
          </w:tcPr>
          <w:p w:rsidR="00234953" w:rsidRDefault="00234953" w:rsidP="00234953"/>
        </w:tc>
        <w:tc>
          <w:tcPr>
            <w:tcW w:w="5680" w:type="dxa"/>
            <w:vMerge w:val="restart"/>
          </w:tcPr>
          <w:p w:rsidR="00234953" w:rsidRDefault="00234953" w:rsidP="00234953">
            <w:r>
              <w:rPr>
                <w:b/>
                <w:color w:val="FF0000"/>
              </w:rPr>
              <w:t>Student Independent Practice (YOU DO)</w:t>
            </w:r>
          </w:p>
          <w:p w:rsidR="00234953" w:rsidRDefault="00234953" w:rsidP="00234953">
            <w:r>
              <w:t>Students will watch “Spare Parts”</w:t>
            </w:r>
          </w:p>
        </w:tc>
        <w:tc>
          <w:tcPr>
            <w:tcW w:w="4200" w:type="dxa"/>
            <w:gridSpan w:val="2"/>
          </w:tcPr>
          <w:p w:rsidR="00234953" w:rsidRDefault="00234953" w:rsidP="0023495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234953" w:rsidTr="00234953">
        <w:trPr>
          <w:trHeight w:val="260"/>
        </w:trPr>
        <w:tc>
          <w:tcPr>
            <w:tcW w:w="1340" w:type="dxa"/>
            <w:vMerge/>
          </w:tcPr>
          <w:p w:rsidR="00234953" w:rsidRDefault="00234953" w:rsidP="00234953"/>
        </w:tc>
        <w:tc>
          <w:tcPr>
            <w:tcW w:w="5680" w:type="dxa"/>
            <w:vMerge/>
          </w:tcPr>
          <w:p w:rsidR="00234953" w:rsidRDefault="00234953" w:rsidP="00234953"/>
        </w:tc>
        <w:tc>
          <w:tcPr>
            <w:tcW w:w="4200" w:type="dxa"/>
            <w:gridSpan w:val="2"/>
          </w:tcPr>
          <w:p w:rsidR="00234953" w:rsidRDefault="00234953" w:rsidP="00234953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E15478" w:rsidTr="00234953">
        <w:trPr>
          <w:trHeight w:val="260"/>
        </w:trPr>
        <w:tc>
          <w:tcPr>
            <w:tcW w:w="1340" w:type="dxa"/>
          </w:tcPr>
          <w:p w:rsidR="00E15478" w:rsidRDefault="00E15478" w:rsidP="00234953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E15478" w:rsidRDefault="00E15478" w:rsidP="00234953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E15478" w:rsidRDefault="00E15478" w:rsidP="00234953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E15478" w:rsidRDefault="00E15478" w:rsidP="00234953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234953" w:rsidTr="00234953">
        <w:trPr>
          <w:trHeight w:val="260"/>
        </w:trPr>
        <w:tc>
          <w:tcPr>
            <w:tcW w:w="1340" w:type="dxa"/>
            <w:vMerge w:val="restart"/>
          </w:tcPr>
          <w:p w:rsidR="00234953" w:rsidRDefault="00234953" w:rsidP="00234953">
            <w:r>
              <w:rPr>
                <w:b/>
              </w:rPr>
              <w:t xml:space="preserve">Notes- </w:t>
            </w:r>
          </w:p>
          <w:p w:rsidR="00234953" w:rsidRDefault="00234953" w:rsidP="00234953">
            <w:r>
              <w:rPr>
                <w:b/>
              </w:rPr>
              <w:t xml:space="preserve">Times - </w:t>
            </w:r>
          </w:p>
          <w:p w:rsidR="00234953" w:rsidRDefault="00234953" w:rsidP="00234953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234953" w:rsidRDefault="00234953" w:rsidP="00234953">
            <w:r>
              <w:rPr>
                <w:b/>
                <w:color w:val="FF0000"/>
              </w:rPr>
              <w:t>Learning Targets</w:t>
            </w:r>
          </w:p>
          <w:p w:rsidR="00234953" w:rsidRDefault="00234953" w:rsidP="00234953">
            <w:r>
              <w:t>Students will write an expository paragraph</w:t>
            </w:r>
          </w:p>
        </w:tc>
        <w:tc>
          <w:tcPr>
            <w:tcW w:w="1440" w:type="dxa"/>
            <w:vMerge w:val="restart"/>
          </w:tcPr>
          <w:p w:rsidR="00234953" w:rsidRDefault="00234953" w:rsidP="00234953">
            <w:pPr>
              <w:jc w:val="center"/>
            </w:pPr>
            <w:r>
              <w:t>7.14</w:t>
            </w:r>
          </w:p>
          <w:p w:rsidR="00234953" w:rsidRDefault="00234953" w:rsidP="00234953">
            <w:pPr>
              <w:jc w:val="center"/>
            </w:pPr>
            <w:r>
              <w:t>8..14</w:t>
            </w:r>
          </w:p>
          <w:p w:rsidR="00234953" w:rsidRDefault="00234953" w:rsidP="00234953">
            <w:pPr>
              <w:jc w:val="center"/>
            </w:pPr>
          </w:p>
          <w:p w:rsidR="00234953" w:rsidRDefault="00234953" w:rsidP="0023495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234953" w:rsidRDefault="00234953" w:rsidP="00234953">
            <w:pPr>
              <w:jc w:val="center"/>
            </w:pPr>
            <w:r>
              <w:t>Journals</w:t>
            </w:r>
          </w:p>
          <w:p w:rsidR="00234953" w:rsidRDefault="00234953" w:rsidP="00234953">
            <w:pPr>
              <w:jc w:val="center"/>
            </w:pPr>
          </w:p>
        </w:tc>
      </w:tr>
      <w:tr w:rsidR="00234953" w:rsidTr="00234953">
        <w:trPr>
          <w:trHeight w:val="260"/>
        </w:trPr>
        <w:tc>
          <w:tcPr>
            <w:tcW w:w="1340" w:type="dxa"/>
            <w:vMerge/>
          </w:tcPr>
          <w:p w:rsidR="00234953" w:rsidRDefault="00234953" w:rsidP="00234953"/>
        </w:tc>
        <w:tc>
          <w:tcPr>
            <w:tcW w:w="5680" w:type="dxa"/>
          </w:tcPr>
          <w:p w:rsidR="00234953" w:rsidRDefault="00234953" w:rsidP="00234953">
            <w:r>
              <w:rPr>
                <w:b/>
                <w:color w:val="FF0000"/>
              </w:rPr>
              <w:t>Warm up/Hook/Connections</w:t>
            </w:r>
          </w:p>
          <w:p w:rsidR="00234953" w:rsidRDefault="00234953" w:rsidP="00234953">
            <w:r>
              <w:t>N/A</w:t>
            </w:r>
          </w:p>
        </w:tc>
        <w:tc>
          <w:tcPr>
            <w:tcW w:w="1440" w:type="dxa"/>
            <w:vMerge/>
          </w:tcPr>
          <w:p w:rsidR="00234953" w:rsidRDefault="00234953" w:rsidP="00234953">
            <w:pPr>
              <w:jc w:val="center"/>
            </w:pPr>
          </w:p>
        </w:tc>
        <w:tc>
          <w:tcPr>
            <w:tcW w:w="2760" w:type="dxa"/>
            <w:vMerge/>
          </w:tcPr>
          <w:p w:rsidR="00234953" w:rsidRDefault="00234953" w:rsidP="00234953">
            <w:pPr>
              <w:jc w:val="center"/>
            </w:pPr>
          </w:p>
        </w:tc>
      </w:tr>
      <w:tr w:rsidR="00234953" w:rsidTr="00234953">
        <w:trPr>
          <w:trHeight w:val="260"/>
        </w:trPr>
        <w:tc>
          <w:tcPr>
            <w:tcW w:w="1340" w:type="dxa"/>
            <w:vMerge/>
          </w:tcPr>
          <w:p w:rsidR="00234953" w:rsidRDefault="00234953" w:rsidP="00234953"/>
        </w:tc>
        <w:tc>
          <w:tcPr>
            <w:tcW w:w="5680" w:type="dxa"/>
            <w:vMerge w:val="restart"/>
          </w:tcPr>
          <w:p w:rsidR="00234953" w:rsidRDefault="00234953" w:rsidP="00234953">
            <w:r>
              <w:rPr>
                <w:b/>
                <w:color w:val="FF0000"/>
              </w:rPr>
              <w:t>Direct Instruction/Guided Practice (I DO, WE )</w:t>
            </w:r>
          </w:p>
          <w:p w:rsidR="00234953" w:rsidRPr="00C55195" w:rsidRDefault="00234953" w:rsidP="00234953">
            <w:r>
              <w:t>Teacher will model expository paragraph writing</w:t>
            </w:r>
          </w:p>
        </w:tc>
        <w:tc>
          <w:tcPr>
            <w:tcW w:w="1440" w:type="dxa"/>
          </w:tcPr>
          <w:p w:rsidR="00234953" w:rsidRPr="001D73B7" w:rsidRDefault="00234953" w:rsidP="00234953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234953" w:rsidRDefault="00234953" w:rsidP="00234953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234953" w:rsidTr="00234953">
        <w:trPr>
          <w:trHeight w:val="450"/>
        </w:trPr>
        <w:tc>
          <w:tcPr>
            <w:tcW w:w="1340" w:type="dxa"/>
            <w:vMerge/>
          </w:tcPr>
          <w:p w:rsidR="00234953" w:rsidRDefault="00234953" w:rsidP="00234953"/>
        </w:tc>
        <w:tc>
          <w:tcPr>
            <w:tcW w:w="5680" w:type="dxa"/>
            <w:vMerge/>
          </w:tcPr>
          <w:p w:rsidR="00234953" w:rsidRDefault="00234953" w:rsidP="00234953"/>
        </w:tc>
        <w:tc>
          <w:tcPr>
            <w:tcW w:w="1440" w:type="dxa"/>
            <w:vMerge w:val="restart"/>
          </w:tcPr>
          <w:p w:rsidR="00234953" w:rsidRDefault="00234953" w:rsidP="0023495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234953" w:rsidRDefault="00234953" w:rsidP="00234953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234953" w:rsidRDefault="00234953" w:rsidP="00234953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234953" w:rsidRDefault="00234953" w:rsidP="00234953">
            <w:pPr>
              <w:widowControl w:val="0"/>
              <w:spacing w:line="276" w:lineRule="auto"/>
              <w:jc w:val="center"/>
            </w:pPr>
          </w:p>
        </w:tc>
      </w:tr>
      <w:tr w:rsidR="00234953" w:rsidTr="00234953">
        <w:trPr>
          <w:trHeight w:val="260"/>
        </w:trPr>
        <w:tc>
          <w:tcPr>
            <w:tcW w:w="1340" w:type="dxa"/>
            <w:vMerge/>
          </w:tcPr>
          <w:p w:rsidR="00234953" w:rsidRDefault="00234953" w:rsidP="00234953"/>
        </w:tc>
        <w:tc>
          <w:tcPr>
            <w:tcW w:w="5680" w:type="dxa"/>
          </w:tcPr>
          <w:p w:rsidR="00234953" w:rsidRDefault="00234953" w:rsidP="00234953">
            <w:r>
              <w:rPr>
                <w:b/>
                <w:color w:val="FF0000"/>
              </w:rPr>
              <w:t>Checks for Understanding  (FORMATIVE – SUMMATIVE)</w:t>
            </w:r>
          </w:p>
        </w:tc>
        <w:tc>
          <w:tcPr>
            <w:tcW w:w="1440" w:type="dxa"/>
            <w:vMerge/>
          </w:tcPr>
          <w:p w:rsidR="00234953" w:rsidRDefault="00234953" w:rsidP="00234953">
            <w:pPr>
              <w:jc w:val="center"/>
            </w:pPr>
          </w:p>
        </w:tc>
        <w:tc>
          <w:tcPr>
            <w:tcW w:w="2760" w:type="dxa"/>
            <w:vMerge/>
          </w:tcPr>
          <w:p w:rsidR="00234953" w:rsidRDefault="00234953" w:rsidP="00234953">
            <w:pPr>
              <w:jc w:val="center"/>
            </w:pPr>
          </w:p>
        </w:tc>
      </w:tr>
      <w:tr w:rsidR="00234953" w:rsidTr="00234953">
        <w:trPr>
          <w:trHeight w:val="260"/>
        </w:trPr>
        <w:tc>
          <w:tcPr>
            <w:tcW w:w="1340" w:type="dxa"/>
            <w:vMerge/>
          </w:tcPr>
          <w:p w:rsidR="00234953" w:rsidRDefault="00234953" w:rsidP="00234953"/>
        </w:tc>
        <w:tc>
          <w:tcPr>
            <w:tcW w:w="5680" w:type="dxa"/>
            <w:vMerge w:val="restart"/>
          </w:tcPr>
          <w:p w:rsidR="00234953" w:rsidRDefault="00234953" w:rsidP="00234953">
            <w:r>
              <w:rPr>
                <w:b/>
                <w:color w:val="FF0000"/>
              </w:rPr>
              <w:t>Student Independent Practice (YOU DO)</w:t>
            </w:r>
          </w:p>
          <w:p w:rsidR="00234953" w:rsidRDefault="00234953" w:rsidP="00234953">
            <w:r>
              <w:t>Students will write an expository paragraph</w:t>
            </w:r>
          </w:p>
        </w:tc>
        <w:tc>
          <w:tcPr>
            <w:tcW w:w="4200" w:type="dxa"/>
            <w:gridSpan w:val="2"/>
          </w:tcPr>
          <w:p w:rsidR="00234953" w:rsidRDefault="00234953" w:rsidP="0023495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234953" w:rsidTr="00234953">
        <w:trPr>
          <w:trHeight w:val="260"/>
        </w:trPr>
        <w:tc>
          <w:tcPr>
            <w:tcW w:w="1340" w:type="dxa"/>
            <w:vMerge/>
          </w:tcPr>
          <w:p w:rsidR="00234953" w:rsidRDefault="00234953" w:rsidP="00234953"/>
        </w:tc>
        <w:tc>
          <w:tcPr>
            <w:tcW w:w="5680" w:type="dxa"/>
            <w:vMerge/>
          </w:tcPr>
          <w:p w:rsidR="00234953" w:rsidRDefault="00234953" w:rsidP="00234953"/>
        </w:tc>
        <w:tc>
          <w:tcPr>
            <w:tcW w:w="4200" w:type="dxa"/>
            <w:gridSpan w:val="2"/>
          </w:tcPr>
          <w:p w:rsidR="00234953" w:rsidRDefault="00234953" w:rsidP="00234953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E15478" w:rsidTr="00234953">
        <w:trPr>
          <w:trHeight w:val="260"/>
        </w:trPr>
        <w:tc>
          <w:tcPr>
            <w:tcW w:w="1340" w:type="dxa"/>
          </w:tcPr>
          <w:p w:rsidR="00E15478" w:rsidRDefault="00E15478" w:rsidP="00234953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E15478" w:rsidRDefault="00E15478" w:rsidP="00234953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E15478" w:rsidRDefault="00E15478" w:rsidP="00234953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E15478" w:rsidRDefault="00E15478" w:rsidP="00234953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15478" w:rsidTr="00234953">
        <w:trPr>
          <w:trHeight w:val="260"/>
        </w:trPr>
        <w:tc>
          <w:tcPr>
            <w:tcW w:w="1340" w:type="dxa"/>
            <w:vMerge w:val="restart"/>
          </w:tcPr>
          <w:p w:rsidR="00E15478" w:rsidRDefault="00E15478" w:rsidP="00234953">
            <w:r>
              <w:rPr>
                <w:b/>
              </w:rPr>
              <w:t xml:space="preserve">Notes- </w:t>
            </w:r>
          </w:p>
          <w:p w:rsidR="00E15478" w:rsidRDefault="00E15478" w:rsidP="00234953">
            <w:r>
              <w:rPr>
                <w:b/>
              </w:rPr>
              <w:t xml:space="preserve">Times - </w:t>
            </w:r>
          </w:p>
          <w:p w:rsidR="00E15478" w:rsidRDefault="00E15478" w:rsidP="00234953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E15478" w:rsidRDefault="00E15478" w:rsidP="00234953">
            <w:r>
              <w:rPr>
                <w:b/>
                <w:color w:val="FF0000"/>
              </w:rPr>
              <w:t>Learning Targets</w:t>
            </w:r>
          </w:p>
          <w:p w:rsidR="00E15478" w:rsidRDefault="00E15478" w:rsidP="00234953">
            <w:r>
              <w:t xml:space="preserve">Students will </w:t>
            </w:r>
            <w:r w:rsidR="00234953">
              <w:t>practice writing using sensory imagery</w:t>
            </w:r>
          </w:p>
        </w:tc>
        <w:tc>
          <w:tcPr>
            <w:tcW w:w="1440" w:type="dxa"/>
            <w:vMerge w:val="restart"/>
          </w:tcPr>
          <w:p w:rsidR="00E15478" w:rsidRDefault="00E15478" w:rsidP="00234953">
            <w:pPr>
              <w:jc w:val="center"/>
            </w:pPr>
            <w:r>
              <w:t>7.14</w:t>
            </w:r>
          </w:p>
          <w:p w:rsidR="00E15478" w:rsidRDefault="00E15478" w:rsidP="00234953">
            <w:pPr>
              <w:jc w:val="center"/>
            </w:pPr>
            <w:r>
              <w:t>8..14</w:t>
            </w:r>
          </w:p>
          <w:p w:rsidR="00E15478" w:rsidRDefault="00E15478" w:rsidP="00234953">
            <w:pPr>
              <w:jc w:val="center"/>
            </w:pPr>
          </w:p>
          <w:p w:rsidR="00E15478" w:rsidRDefault="00E15478" w:rsidP="0023495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E15478" w:rsidRDefault="00234953" w:rsidP="00234953">
            <w:pPr>
              <w:jc w:val="center"/>
            </w:pPr>
            <w:r>
              <w:t>Ink</w:t>
            </w:r>
          </w:p>
          <w:p w:rsidR="00234953" w:rsidRDefault="00234953" w:rsidP="00234953">
            <w:pPr>
              <w:jc w:val="center"/>
            </w:pPr>
            <w:r>
              <w:t>Straws</w:t>
            </w:r>
          </w:p>
          <w:p w:rsidR="00E15478" w:rsidRDefault="00E15478" w:rsidP="00234953">
            <w:pPr>
              <w:jc w:val="center"/>
            </w:pPr>
            <w:r>
              <w:t>Journals</w:t>
            </w:r>
          </w:p>
          <w:p w:rsidR="00E15478" w:rsidRDefault="00E15478" w:rsidP="00234953"/>
        </w:tc>
      </w:tr>
      <w:tr w:rsidR="00E15478" w:rsidTr="00234953">
        <w:trPr>
          <w:trHeight w:val="260"/>
        </w:trPr>
        <w:tc>
          <w:tcPr>
            <w:tcW w:w="1340" w:type="dxa"/>
            <w:vMerge/>
          </w:tcPr>
          <w:p w:rsidR="00E15478" w:rsidRDefault="00E15478" w:rsidP="00234953"/>
        </w:tc>
        <w:tc>
          <w:tcPr>
            <w:tcW w:w="5680" w:type="dxa"/>
          </w:tcPr>
          <w:p w:rsidR="00E15478" w:rsidRDefault="00E15478" w:rsidP="00234953">
            <w:r>
              <w:rPr>
                <w:b/>
                <w:color w:val="FF0000"/>
              </w:rPr>
              <w:t>Warm up/Hook/Connections</w:t>
            </w:r>
          </w:p>
          <w:p w:rsidR="00E15478" w:rsidRDefault="00626DC0" w:rsidP="00234953">
            <w:r>
              <w:t>Simile, Metaphor, Hyperbole, and Personification</w:t>
            </w:r>
          </w:p>
        </w:tc>
        <w:tc>
          <w:tcPr>
            <w:tcW w:w="1440" w:type="dxa"/>
            <w:vMerge/>
          </w:tcPr>
          <w:p w:rsidR="00E15478" w:rsidRDefault="00E15478" w:rsidP="00234953">
            <w:pPr>
              <w:jc w:val="center"/>
            </w:pPr>
          </w:p>
        </w:tc>
        <w:tc>
          <w:tcPr>
            <w:tcW w:w="2760" w:type="dxa"/>
            <w:vMerge/>
          </w:tcPr>
          <w:p w:rsidR="00E15478" w:rsidRDefault="00E15478" w:rsidP="00234953">
            <w:pPr>
              <w:jc w:val="center"/>
            </w:pPr>
          </w:p>
        </w:tc>
      </w:tr>
      <w:tr w:rsidR="00E15478" w:rsidTr="00234953">
        <w:trPr>
          <w:trHeight w:val="260"/>
        </w:trPr>
        <w:tc>
          <w:tcPr>
            <w:tcW w:w="1340" w:type="dxa"/>
            <w:vMerge/>
          </w:tcPr>
          <w:p w:rsidR="00E15478" w:rsidRDefault="00E15478" w:rsidP="00234953"/>
        </w:tc>
        <w:tc>
          <w:tcPr>
            <w:tcW w:w="5680" w:type="dxa"/>
            <w:vMerge w:val="restart"/>
          </w:tcPr>
          <w:p w:rsidR="00E15478" w:rsidRDefault="00E15478" w:rsidP="00234953">
            <w:r>
              <w:rPr>
                <w:b/>
                <w:color w:val="FF0000"/>
              </w:rPr>
              <w:t>Direct Instruction/Guided Practice (I DO, WE )</w:t>
            </w:r>
          </w:p>
          <w:p w:rsidR="00E15478" w:rsidRPr="00C55195" w:rsidRDefault="00E15478" w:rsidP="00234953">
            <w:r>
              <w:t>N/A</w:t>
            </w:r>
          </w:p>
        </w:tc>
        <w:tc>
          <w:tcPr>
            <w:tcW w:w="1440" w:type="dxa"/>
          </w:tcPr>
          <w:p w:rsidR="00E15478" w:rsidRPr="001D73B7" w:rsidRDefault="00E15478" w:rsidP="00234953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E15478" w:rsidRDefault="00E15478" w:rsidP="00234953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E15478" w:rsidTr="00234953">
        <w:trPr>
          <w:trHeight w:val="450"/>
        </w:trPr>
        <w:tc>
          <w:tcPr>
            <w:tcW w:w="1340" w:type="dxa"/>
            <w:vMerge/>
          </w:tcPr>
          <w:p w:rsidR="00E15478" w:rsidRDefault="00E15478" w:rsidP="00234953"/>
        </w:tc>
        <w:tc>
          <w:tcPr>
            <w:tcW w:w="5680" w:type="dxa"/>
            <w:vMerge/>
          </w:tcPr>
          <w:p w:rsidR="00E15478" w:rsidRDefault="00E15478" w:rsidP="00234953"/>
        </w:tc>
        <w:tc>
          <w:tcPr>
            <w:tcW w:w="1440" w:type="dxa"/>
            <w:vMerge w:val="restart"/>
          </w:tcPr>
          <w:p w:rsidR="00E15478" w:rsidRDefault="00E15478" w:rsidP="0023495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E15478" w:rsidRDefault="00E15478" w:rsidP="00234953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E15478" w:rsidRDefault="00E15478" w:rsidP="00234953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E15478" w:rsidRDefault="00E15478" w:rsidP="00234953">
            <w:pPr>
              <w:widowControl w:val="0"/>
              <w:spacing w:line="276" w:lineRule="auto"/>
            </w:pPr>
          </w:p>
        </w:tc>
      </w:tr>
      <w:tr w:rsidR="00E15478" w:rsidTr="00234953">
        <w:trPr>
          <w:trHeight w:val="260"/>
        </w:trPr>
        <w:tc>
          <w:tcPr>
            <w:tcW w:w="1340" w:type="dxa"/>
            <w:vMerge/>
          </w:tcPr>
          <w:p w:rsidR="00E15478" w:rsidRDefault="00E15478" w:rsidP="00234953"/>
        </w:tc>
        <w:tc>
          <w:tcPr>
            <w:tcW w:w="5680" w:type="dxa"/>
          </w:tcPr>
          <w:p w:rsidR="00E15478" w:rsidRDefault="00E15478" w:rsidP="00234953">
            <w:r>
              <w:rPr>
                <w:b/>
                <w:color w:val="FF0000"/>
              </w:rPr>
              <w:t>Checks for Understanding  (FORMATIVE – SUMMATIVE)</w:t>
            </w:r>
          </w:p>
          <w:p w:rsidR="00E15478" w:rsidRDefault="00E15478" w:rsidP="00234953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E15478" w:rsidRDefault="00E15478" w:rsidP="00234953">
            <w:pPr>
              <w:jc w:val="center"/>
            </w:pPr>
          </w:p>
        </w:tc>
        <w:tc>
          <w:tcPr>
            <w:tcW w:w="2760" w:type="dxa"/>
            <w:vMerge/>
          </w:tcPr>
          <w:p w:rsidR="00E15478" w:rsidRDefault="00E15478" w:rsidP="00234953">
            <w:pPr>
              <w:jc w:val="center"/>
            </w:pPr>
          </w:p>
        </w:tc>
      </w:tr>
      <w:tr w:rsidR="00E15478" w:rsidTr="00234953">
        <w:trPr>
          <w:trHeight w:val="260"/>
        </w:trPr>
        <w:tc>
          <w:tcPr>
            <w:tcW w:w="1340" w:type="dxa"/>
            <w:vMerge/>
          </w:tcPr>
          <w:p w:rsidR="00E15478" w:rsidRDefault="00E15478" w:rsidP="00234953"/>
        </w:tc>
        <w:tc>
          <w:tcPr>
            <w:tcW w:w="5680" w:type="dxa"/>
            <w:vMerge w:val="restart"/>
          </w:tcPr>
          <w:p w:rsidR="00E15478" w:rsidRDefault="00E15478" w:rsidP="00234953">
            <w:r>
              <w:rPr>
                <w:b/>
                <w:color w:val="FF0000"/>
              </w:rPr>
              <w:t>Student Independent Practice (YOU DO)</w:t>
            </w:r>
          </w:p>
          <w:p w:rsidR="00E15478" w:rsidRDefault="00234953" w:rsidP="00234953">
            <w:r>
              <w:t>Students will create a piece of art</w:t>
            </w:r>
          </w:p>
        </w:tc>
        <w:tc>
          <w:tcPr>
            <w:tcW w:w="4200" w:type="dxa"/>
            <w:gridSpan w:val="2"/>
          </w:tcPr>
          <w:p w:rsidR="00E15478" w:rsidRDefault="00E15478" w:rsidP="0023495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E15478" w:rsidTr="00234953">
        <w:trPr>
          <w:trHeight w:val="260"/>
        </w:trPr>
        <w:tc>
          <w:tcPr>
            <w:tcW w:w="1340" w:type="dxa"/>
            <w:vMerge/>
          </w:tcPr>
          <w:p w:rsidR="00E15478" w:rsidRDefault="00E15478" w:rsidP="00234953"/>
        </w:tc>
        <w:tc>
          <w:tcPr>
            <w:tcW w:w="5680" w:type="dxa"/>
            <w:vMerge/>
          </w:tcPr>
          <w:p w:rsidR="00E15478" w:rsidRDefault="00E15478" w:rsidP="00234953"/>
        </w:tc>
        <w:tc>
          <w:tcPr>
            <w:tcW w:w="4200" w:type="dxa"/>
            <w:gridSpan w:val="2"/>
          </w:tcPr>
          <w:p w:rsidR="00E15478" w:rsidRDefault="00E15478" w:rsidP="00234953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  <w:r>
              <w:lastRenderedPageBreak/>
              <w:t>practice reading</w:t>
            </w:r>
          </w:p>
        </w:tc>
      </w:tr>
    </w:tbl>
    <w:p w:rsidR="00E15478" w:rsidRDefault="00E15478" w:rsidP="00E15478">
      <w:pPr>
        <w:rPr>
          <w:sz w:val="24"/>
          <w:szCs w:val="24"/>
        </w:rPr>
      </w:pPr>
    </w:p>
    <w:p w:rsidR="00E15478" w:rsidRDefault="00E15478" w:rsidP="00E15478">
      <w:pPr>
        <w:rPr>
          <w:b/>
          <w:sz w:val="24"/>
          <w:szCs w:val="24"/>
        </w:rPr>
      </w:pPr>
    </w:p>
    <w:p w:rsidR="00E15478" w:rsidRDefault="00E15478" w:rsidP="005C2EA8">
      <w:pPr>
        <w:rPr>
          <w:b/>
          <w:sz w:val="24"/>
          <w:szCs w:val="24"/>
        </w:rPr>
      </w:pPr>
    </w:p>
    <w:p w:rsidR="00E15478" w:rsidRDefault="00E15478" w:rsidP="005C2EA8">
      <w:pPr>
        <w:rPr>
          <w:b/>
          <w:sz w:val="24"/>
          <w:szCs w:val="24"/>
        </w:rPr>
      </w:pPr>
    </w:p>
    <w:p w:rsidR="00E15478" w:rsidRDefault="00E15478" w:rsidP="005C2EA8">
      <w:pPr>
        <w:rPr>
          <w:b/>
          <w:sz w:val="24"/>
          <w:szCs w:val="24"/>
        </w:rPr>
      </w:pPr>
    </w:p>
    <w:p w:rsidR="00E15478" w:rsidRDefault="00E15478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A5146B" w:rsidRDefault="00A5146B" w:rsidP="005C2EA8">
      <w:pPr>
        <w:rPr>
          <w:b/>
          <w:sz w:val="24"/>
          <w:szCs w:val="24"/>
        </w:rPr>
      </w:pPr>
    </w:p>
    <w:p w:rsidR="005C2EA8" w:rsidRDefault="00A5146B" w:rsidP="005C2EA8">
      <w:r>
        <w:rPr>
          <w:b/>
          <w:sz w:val="24"/>
          <w:szCs w:val="24"/>
        </w:rPr>
        <w:t>Te</w:t>
      </w:r>
      <w:r w:rsidR="005C2EA8">
        <w:rPr>
          <w:b/>
          <w:sz w:val="24"/>
          <w:szCs w:val="24"/>
        </w:rPr>
        <w:t>acher</w:t>
      </w:r>
      <w:r w:rsidR="005C2EA8">
        <w:rPr>
          <w:sz w:val="24"/>
          <w:szCs w:val="24"/>
        </w:rPr>
        <w:t>: Garret Kubo</w:t>
      </w:r>
      <w:r w:rsidR="005C2EA8">
        <w:rPr>
          <w:sz w:val="24"/>
          <w:szCs w:val="24"/>
        </w:rPr>
        <w:tab/>
        <w:t xml:space="preserve"> </w:t>
      </w:r>
      <w:r w:rsidR="005C2EA8">
        <w:rPr>
          <w:sz w:val="24"/>
          <w:szCs w:val="24"/>
        </w:rPr>
        <w:tab/>
      </w:r>
      <w:r w:rsidR="005C2EA8">
        <w:rPr>
          <w:sz w:val="24"/>
          <w:szCs w:val="24"/>
        </w:rPr>
        <w:tab/>
      </w:r>
      <w:r w:rsidR="005C2EA8">
        <w:rPr>
          <w:sz w:val="24"/>
          <w:szCs w:val="24"/>
        </w:rPr>
        <w:tab/>
      </w:r>
      <w:r w:rsidR="005C2EA8">
        <w:rPr>
          <w:sz w:val="24"/>
          <w:szCs w:val="24"/>
        </w:rPr>
        <w:tab/>
      </w:r>
      <w:r w:rsidR="005C2EA8">
        <w:rPr>
          <w:sz w:val="24"/>
          <w:szCs w:val="24"/>
        </w:rPr>
        <w:tab/>
      </w:r>
      <w:r w:rsidR="005C2EA8">
        <w:rPr>
          <w:sz w:val="24"/>
          <w:szCs w:val="24"/>
        </w:rPr>
        <w:tab/>
      </w:r>
      <w:r w:rsidR="005C2EA8">
        <w:rPr>
          <w:b/>
          <w:sz w:val="24"/>
          <w:szCs w:val="24"/>
        </w:rPr>
        <w:t>Subject</w:t>
      </w:r>
      <w:r w:rsidR="005C2EA8">
        <w:rPr>
          <w:sz w:val="24"/>
          <w:szCs w:val="24"/>
        </w:rPr>
        <w:t>: PC Eng.</w:t>
      </w:r>
      <w:r w:rsidR="005C2EA8">
        <w:rPr>
          <w:sz w:val="24"/>
          <w:szCs w:val="24"/>
        </w:rPr>
        <w:tab/>
      </w:r>
      <w:r w:rsidR="005C2EA8">
        <w:rPr>
          <w:noProof/>
        </w:rPr>
        <w:drawing>
          <wp:anchor distT="0" distB="0" distL="114300" distR="114300" simplePos="0" relativeHeight="254871552" behindDoc="0" locked="0" layoutInCell="0" hidden="0" allowOverlap="1" wp14:anchorId="4661E4F6" wp14:editId="34998CA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84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72576" behindDoc="0" locked="0" layoutInCell="0" hidden="0" allowOverlap="1" wp14:anchorId="01B4DF79" wp14:editId="12EDD6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85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73600" behindDoc="0" locked="0" layoutInCell="0" hidden="0" allowOverlap="1" wp14:anchorId="49474F7D" wp14:editId="4FC15A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86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74624" behindDoc="0" locked="0" layoutInCell="0" hidden="0" allowOverlap="1" wp14:anchorId="47CC3097" wp14:editId="7F70EF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87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75648" behindDoc="0" locked="0" layoutInCell="0" hidden="0" allowOverlap="1" wp14:anchorId="2AABF78B" wp14:editId="22445D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88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76672" behindDoc="0" locked="0" layoutInCell="0" hidden="0" allowOverlap="1" wp14:anchorId="33BDEE9B" wp14:editId="187790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89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77696" behindDoc="0" locked="0" layoutInCell="0" hidden="0" allowOverlap="1" wp14:anchorId="3DFE59D6" wp14:editId="61C94C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90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78720" behindDoc="0" locked="0" layoutInCell="0" hidden="0" allowOverlap="1" wp14:anchorId="0296D098" wp14:editId="6ECD18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91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79744" behindDoc="0" locked="0" layoutInCell="0" hidden="0" allowOverlap="1" wp14:anchorId="4D4247C4" wp14:editId="02C80A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92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80768" behindDoc="0" locked="0" layoutInCell="0" hidden="0" allowOverlap="1" wp14:anchorId="4F585FC5" wp14:editId="0C5EE6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93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81792" behindDoc="0" locked="0" layoutInCell="0" hidden="0" allowOverlap="1" wp14:anchorId="2FBBD179" wp14:editId="535FE6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94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82816" behindDoc="0" locked="0" layoutInCell="0" hidden="0" allowOverlap="1" wp14:anchorId="212ACF04" wp14:editId="025499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95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83840" behindDoc="0" locked="0" layoutInCell="0" hidden="0" allowOverlap="1" wp14:anchorId="029C5285" wp14:editId="421669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96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84864" behindDoc="0" locked="0" layoutInCell="0" hidden="0" allowOverlap="1" wp14:anchorId="70C7D833" wp14:editId="3DBE0A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97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85888" behindDoc="0" locked="0" layoutInCell="0" hidden="0" allowOverlap="1" wp14:anchorId="3EA962FA" wp14:editId="0346F1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98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86912" behindDoc="0" locked="0" layoutInCell="0" hidden="0" allowOverlap="1" wp14:anchorId="53997C13" wp14:editId="4239B9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99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87936" behindDoc="0" locked="0" layoutInCell="0" hidden="0" allowOverlap="1" wp14:anchorId="3B859124" wp14:editId="0E1DDC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00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88960" behindDoc="0" locked="0" layoutInCell="0" hidden="0" allowOverlap="1" wp14:anchorId="2A9A82F2" wp14:editId="049E3E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01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89984" behindDoc="0" locked="0" layoutInCell="0" hidden="0" allowOverlap="1" wp14:anchorId="45C24504" wp14:editId="48DE79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02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91008" behindDoc="0" locked="0" layoutInCell="0" hidden="0" allowOverlap="1" wp14:anchorId="19F39507" wp14:editId="30A8E2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03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92032" behindDoc="0" locked="0" layoutInCell="0" hidden="0" allowOverlap="1" wp14:anchorId="59F58CAD" wp14:editId="3C22B5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04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93056" behindDoc="0" locked="0" layoutInCell="0" hidden="0" allowOverlap="1" wp14:anchorId="1A90EB8A" wp14:editId="44A8CD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05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94080" behindDoc="0" locked="0" layoutInCell="0" hidden="0" allowOverlap="1" wp14:anchorId="1AF19B54" wp14:editId="41E093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06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95104" behindDoc="0" locked="0" layoutInCell="0" hidden="0" allowOverlap="1" wp14:anchorId="5F96A2BD" wp14:editId="30EE11B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07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96128" behindDoc="0" locked="0" layoutInCell="0" hidden="0" allowOverlap="1" wp14:anchorId="382B5AC6" wp14:editId="724632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08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97152" behindDoc="0" locked="0" layoutInCell="0" hidden="0" allowOverlap="1" wp14:anchorId="0A1E5A85" wp14:editId="49834E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09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98176" behindDoc="0" locked="0" layoutInCell="0" hidden="0" allowOverlap="1" wp14:anchorId="4D6EED36" wp14:editId="338F15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10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899200" behindDoc="0" locked="0" layoutInCell="0" hidden="0" allowOverlap="1" wp14:anchorId="134028C8" wp14:editId="1F692F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11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00224" behindDoc="0" locked="0" layoutInCell="0" hidden="0" allowOverlap="1" wp14:anchorId="2149D64D" wp14:editId="28AF1C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12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01248" behindDoc="0" locked="0" layoutInCell="0" hidden="0" allowOverlap="1" wp14:anchorId="60E7C349" wp14:editId="363BB4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13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02272" behindDoc="0" locked="0" layoutInCell="0" hidden="0" allowOverlap="1" wp14:anchorId="2B957678" wp14:editId="1FEEB5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14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03296" behindDoc="0" locked="0" layoutInCell="0" hidden="0" allowOverlap="1" wp14:anchorId="23BCB71E" wp14:editId="19C9CA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15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04320" behindDoc="0" locked="0" layoutInCell="0" hidden="0" allowOverlap="1" wp14:anchorId="6D73DAD9" wp14:editId="109FB2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16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05344" behindDoc="0" locked="0" layoutInCell="0" hidden="0" allowOverlap="1" wp14:anchorId="598B6E09" wp14:editId="550922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17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06368" behindDoc="0" locked="0" layoutInCell="0" hidden="0" allowOverlap="1" wp14:anchorId="5A80D418" wp14:editId="1B5583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18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07392" behindDoc="0" locked="0" layoutInCell="0" hidden="0" allowOverlap="1" wp14:anchorId="3A9DA782" wp14:editId="4D2FF1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19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08416" behindDoc="0" locked="0" layoutInCell="0" hidden="0" allowOverlap="1" wp14:anchorId="434ED711" wp14:editId="429D7E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20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09440" behindDoc="0" locked="0" layoutInCell="0" hidden="0" allowOverlap="1" wp14:anchorId="2F0C6C65" wp14:editId="0AA726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21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10464" behindDoc="0" locked="0" layoutInCell="0" hidden="0" allowOverlap="1" wp14:anchorId="498189FD" wp14:editId="09977B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22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11488" behindDoc="0" locked="0" layoutInCell="0" hidden="0" allowOverlap="1" wp14:anchorId="1374B5CC" wp14:editId="7F6F1C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23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12512" behindDoc="0" locked="0" layoutInCell="0" hidden="0" allowOverlap="1" wp14:anchorId="64A6B445" wp14:editId="6A5EA8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24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13536" behindDoc="0" locked="0" layoutInCell="0" hidden="0" allowOverlap="1" wp14:anchorId="4C7A37D0" wp14:editId="07BBF2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25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14560" behindDoc="0" locked="0" layoutInCell="0" hidden="0" allowOverlap="1" wp14:anchorId="504619A9" wp14:editId="2C5351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26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15584" behindDoc="0" locked="0" layoutInCell="0" hidden="0" allowOverlap="1" wp14:anchorId="136B2F17" wp14:editId="11FA3B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27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16608" behindDoc="0" locked="0" layoutInCell="0" hidden="0" allowOverlap="1" wp14:anchorId="47D05023" wp14:editId="1D9F24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28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17632" behindDoc="0" locked="0" layoutInCell="0" hidden="0" allowOverlap="1" wp14:anchorId="7D59A776" wp14:editId="737A5F9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29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18656" behindDoc="0" locked="0" layoutInCell="0" hidden="0" allowOverlap="1" wp14:anchorId="38B2ECB7" wp14:editId="43300A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30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19680" behindDoc="0" locked="0" layoutInCell="0" hidden="0" allowOverlap="1" wp14:anchorId="251D86B8" wp14:editId="78C610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31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20704" behindDoc="0" locked="0" layoutInCell="0" hidden="0" allowOverlap="1" wp14:anchorId="617F0E51" wp14:editId="625519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32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21728" behindDoc="0" locked="0" layoutInCell="0" hidden="0" allowOverlap="1" wp14:anchorId="75CDDDFE" wp14:editId="75CA47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33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22752" behindDoc="0" locked="0" layoutInCell="0" hidden="0" allowOverlap="1" wp14:anchorId="6C2B4DD8" wp14:editId="54564D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34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23776" behindDoc="0" locked="0" layoutInCell="0" hidden="0" allowOverlap="1" wp14:anchorId="0DED0490" wp14:editId="58D4D1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35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24800" behindDoc="0" locked="0" layoutInCell="0" hidden="0" allowOverlap="1" wp14:anchorId="7773C0AD" wp14:editId="2EB3AA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36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25824" behindDoc="0" locked="0" layoutInCell="0" hidden="0" allowOverlap="1" wp14:anchorId="3DAF414C" wp14:editId="0768C5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37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26848" behindDoc="0" locked="0" layoutInCell="0" hidden="0" allowOverlap="1" wp14:anchorId="598082C1" wp14:editId="32250C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38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27872" behindDoc="0" locked="0" layoutInCell="0" hidden="0" allowOverlap="1" wp14:anchorId="524AD07D" wp14:editId="1B2D3F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39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28896" behindDoc="0" locked="0" layoutInCell="0" hidden="0" allowOverlap="1" wp14:anchorId="31F74C03" wp14:editId="772BE3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40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29920" behindDoc="0" locked="0" layoutInCell="0" hidden="0" allowOverlap="1" wp14:anchorId="69BC2DD4" wp14:editId="733720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41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30944" behindDoc="0" locked="0" layoutInCell="0" hidden="0" allowOverlap="1" wp14:anchorId="24D418EA" wp14:editId="77CC8C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42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31968" behindDoc="0" locked="0" layoutInCell="0" hidden="0" allowOverlap="1" wp14:anchorId="7D31D74C" wp14:editId="7C1D87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43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32992" behindDoc="0" locked="0" layoutInCell="0" hidden="0" allowOverlap="1" wp14:anchorId="13D8B4D4" wp14:editId="7B9DE1E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44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34016" behindDoc="0" locked="0" layoutInCell="0" hidden="0" allowOverlap="1" wp14:anchorId="72EF9622" wp14:editId="6C5F7A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45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35040" behindDoc="0" locked="0" layoutInCell="0" hidden="0" allowOverlap="1" wp14:anchorId="25DB487A" wp14:editId="687849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46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36064" behindDoc="0" locked="0" layoutInCell="0" hidden="0" allowOverlap="1" wp14:anchorId="69B65915" wp14:editId="138464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47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37088" behindDoc="0" locked="0" layoutInCell="0" hidden="0" allowOverlap="1" wp14:anchorId="59107597" wp14:editId="677BFB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48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38112" behindDoc="0" locked="0" layoutInCell="0" hidden="0" allowOverlap="1" wp14:anchorId="1A73AD57" wp14:editId="62CD95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49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39136" behindDoc="0" locked="0" layoutInCell="0" hidden="0" allowOverlap="1" wp14:anchorId="03F23615" wp14:editId="7E1169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50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40160" behindDoc="0" locked="0" layoutInCell="0" hidden="0" allowOverlap="1" wp14:anchorId="7CF6B0CA" wp14:editId="1EE93C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51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41184" behindDoc="0" locked="0" layoutInCell="0" hidden="0" allowOverlap="1" wp14:anchorId="74CD80D2" wp14:editId="0AD3F3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52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42208" behindDoc="0" locked="0" layoutInCell="0" hidden="0" allowOverlap="1" wp14:anchorId="001EF50A" wp14:editId="3EAB3B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53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43232" behindDoc="0" locked="0" layoutInCell="0" hidden="0" allowOverlap="1" wp14:anchorId="4A177B0B" wp14:editId="01D824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54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44256" behindDoc="0" locked="0" layoutInCell="0" hidden="0" allowOverlap="1" wp14:anchorId="5BFA0B64" wp14:editId="2293D2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55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45280" behindDoc="0" locked="0" layoutInCell="0" hidden="0" allowOverlap="1" wp14:anchorId="1BEFE09A" wp14:editId="5C882D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56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46304" behindDoc="0" locked="0" layoutInCell="0" hidden="0" allowOverlap="1" wp14:anchorId="6F43218F" wp14:editId="7D6B53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57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47328" behindDoc="0" locked="0" layoutInCell="0" hidden="0" allowOverlap="1" wp14:anchorId="197F7102" wp14:editId="491F1F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58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48352" behindDoc="0" locked="0" layoutInCell="0" hidden="0" allowOverlap="1" wp14:anchorId="4A01F644" wp14:editId="485168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59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49376" behindDoc="0" locked="0" layoutInCell="0" hidden="0" allowOverlap="1" wp14:anchorId="7618EEAF" wp14:editId="358999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60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50400" behindDoc="0" locked="0" layoutInCell="0" hidden="0" allowOverlap="1" wp14:anchorId="7AD09D93" wp14:editId="303A17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61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51424" behindDoc="0" locked="0" layoutInCell="0" hidden="0" allowOverlap="1" wp14:anchorId="3FA72FF4" wp14:editId="0BE77D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62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52448" behindDoc="0" locked="0" layoutInCell="0" hidden="0" allowOverlap="1" wp14:anchorId="4AC2C97C" wp14:editId="2DB877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63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53472" behindDoc="0" locked="0" layoutInCell="0" hidden="0" allowOverlap="1" wp14:anchorId="18CF76CD" wp14:editId="6A0D65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64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54496" behindDoc="0" locked="0" layoutInCell="0" hidden="0" allowOverlap="1" wp14:anchorId="1F0530F9" wp14:editId="253479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65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55520" behindDoc="0" locked="0" layoutInCell="0" hidden="0" allowOverlap="1" wp14:anchorId="6916C092" wp14:editId="28E690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66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56544" behindDoc="0" locked="0" layoutInCell="0" hidden="0" allowOverlap="1" wp14:anchorId="3054D543" wp14:editId="41862A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67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57568" behindDoc="0" locked="0" layoutInCell="0" hidden="0" allowOverlap="1" wp14:anchorId="5310D5CF" wp14:editId="47E755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68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58592" behindDoc="0" locked="0" layoutInCell="0" hidden="0" allowOverlap="1" wp14:anchorId="10BE0CB5" wp14:editId="65FA45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69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59616" behindDoc="0" locked="0" layoutInCell="0" hidden="0" allowOverlap="1" wp14:anchorId="4D53F52E" wp14:editId="28F1B2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70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60640" behindDoc="0" locked="0" layoutInCell="0" hidden="0" allowOverlap="1" wp14:anchorId="5B518CC9" wp14:editId="6292D4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71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61664" behindDoc="0" locked="0" layoutInCell="0" hidden="0" allowOverlap="1" wp14:anchorId="35FFAD77" wp14:editId="2CAE83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72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62688" behindDoc="0" locked="0" layoutInCell="0" hidden="0" allowOverlap="1" wp14:anchorId="3DF7941A" wp14:editId="5DF971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73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63712" behindDoc="0" locked="0" layoutInCell="0" hidden="0" allowOverlap="1" wp14:anchorId="458AD795" wp14:editId="7A7D51E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74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64736" behindDoc="0" locked="0" layoutInCell="0" hidden="0" allowOverlap="1" wp14:anchorId="34BB3460" wp14:editId="0CD528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75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65760" behindDoc="0" locked="0" layoutInCell="0" hidden="0" allowOverlap="1" wp14:anchorId="68859071" wp14:editId="67032FF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76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66784" behindDoc="0" locked="0" layoutInCell="0" hidden="0" allowOverlap="1" wp14:anchorId="00540CAC" wp14:editId="3376D2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77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67808" behindDoc="0" locked="0" layoutInCell="0" hidden="0" allowOverlap="1" wp14:anchorId="706B5681" wp14:editId="60E288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78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68832" behindDoc="0" locked="0" layoutInCell="0" hidden="0" allowOverlap="1" wp14:anchorId="6DA9D682" wp14:editId="279730F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79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69856" behindDoc="0" locked="0" layoutInCell="0" hidden="0" allowOverlap="1" wp14:anchorId="6E3E3165" wp14:editId="62F9DC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80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70880" behindDoc="0" locked="0" layoutInCell="0" hidden="0" allowOverlap="1" wp14:anchorId="2686B7C5" wp14:editId="1944C2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81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71904" behindDoc="0" locked="0" layoutInCell="0" hidden="0" allowOverlap="1" wp14:anchorId="7DF7E1EE" wp14:editId="29A358C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82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72928" behindDoc="0" locked="0" layoutInCell="0" hidden="0" allowOverlap="1" wp14:anchorId="7A90B02A" wp14:editId="1BC323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83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73952" behindDoc="0" locked="0" layoutInCell="0" hidden="0" allowOverlap="1" wp14:anchorId="2826B9B9" wp14:editId="70AFAB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84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74976" behindDoc="0" locked="0" layoutInCell="0" hidden="0" allowOverlap="1" wp14:anchorId="1E5E96CA" wp14:editId="2DCB89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85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76000" behindDoc="0" locked="0" layoutInCell="0" hidden="0" allowOverlap="1" wp14:anchorId="746A4742" wp14:editId="2C3CB4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86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77024" behindDoc="0" locked="0" layoutInCell="0" hidden="0" allowOverlap="1" wp14:anchorId="2FDCC0AA" wp14:editId="42D80E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87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78048" behindDoc="0" locked="0" layoutInCell="0" hidden="0" allowOverlap="1" wp14:anchorId="75AE4F2D" wp14:editId="3B205A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88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79072" behindDoc="0" locked="0" layoutInCell="0" hidden="0" allowOverlap="1" wp14:anchorId="633E8799" wp14:editId="70E4D12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89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80096" behindDoc="0" locked="0" layoutInCell="0" hidden="0" allowOverlap="1" wp14:anchorId="15386D1C" wp14:editId="30BE77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90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81120" behindDoc="0" locked="0" layoutInCell="0" hidden="0" allowOverlap="1" wp14:anchorId="15FF4423" wp14:editId="7CE5A9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91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82144" behindDoc="0" locked="0" layoutInCell="0" hidden="0" allowOverlap="1" wp14:anchorId="11A3F1C9" wp14:editId="597F69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92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83168" behindDoc="0" locked="0" layoutInCell="0" hidden="0" allowOverlap="1" wp14:anchorId="08064B39" wp14:editId="74808BB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93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84192" behindDoc="0" locked="0" layoutInCell="0" hidden="0" allowOverlap="1" wp14:anchorId="027CECA9" wp14:editId="0D8FC8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94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85216" behindDoc="0" locked="0" layoutInCell="0" hidden="0" allowOverlap="1" wp14:anchorId="600E2CDB" wp14:editId="1ADBB7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95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86240" behindDoc="0" locked="0" layoutInCell="0" hidden="0" allowOverlap="1" wp14:anchorId="7A2189A9" wp14:editId="73AB0C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96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87264" behindDoc="0" locked="0" layoutInCell="0" hidden="0" allowOverlap="1" wp14:anchorId="04012CBF" wp14:editId="3C1E51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97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88288" behindDoc="0" locked="0" layoutInCell="0" hidden="0" allowOverlap="1" wp14:anchorId="723740C8" wp14:editId="4CBD2D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98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89312" behindDoc="0" locked="0" layoutInCell="0" hidden="0" allowOverlap="1" wp14:anchorId="1074F61B" wp14:editId="721222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99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90336" behindDoc="0" locked="0" layoutInCell="0" hidden="0" allowOverlap="1" wp14:anchorId="3CCC21C0" wp14:editId="7E37A2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00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91360" behindDoc="0" locked="0" layoutInCell="0" hidden="0" allowOverlap="1" wp14:anchorId="375994B3" wp14:editId="02AA6A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01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92384" behindDoc="0" locked="0" layoutInCell="0" hidden="0" allowOverlap="1" wp14:anchorId="5EBBD1B3" wp14:editId="6668AA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02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93408" behindDoc="0" locked="0" layoutInCell="0" hidden="0" allowOverlap="1" wp14:anchorId="586D6518" wp14:editId="77CC35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03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94432" behindDoc="0" locked="0" layoutInCell="0" hidden="0" allowOverlap="1" wp14:anchorId="70377731" wp14:editId="1AE48E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04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95456" behindDoc="0" locked="0" layoutInCell="0" hidden="0" allowOverlap="1" wp14:anchorId="4D41A69C" wp14:editId="6AA197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05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96480" behindDoc="0" locked="0" layoutInCell="0" hidden="0" allowOverlap="1" wp14:anchorId="544C20C0" wp14:editId="07913E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06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97504" behindDoc="0" locked="0" layoutInCell="0" hidden="0" allowOverlap="1" wp14:anchorId="6A1077B9" wp14:editId="14CDED4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07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98528" behindDoc="0" locked="0" layoutInCell="0" hidden="0" allowOverlap="1" wp14:anchorId="3B151E1A" wp14:editId="3430AC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08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4999552" behindDoc="0" locked="0" layoutInCell="0" hidden="0" allowOverlap="1" wp14:anchorId="4A5E4663" wp14:editId="1DBF2B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09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00576" behindDoc="0" locked="0" layoutInCell="0" hidden="0" allowOverlap="1" wp14:anchorId="49EF8219" wp14:editId="045EE7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10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01600" behindDoc="0" locked="0" layoutInCell="0" hidden="0" allowOverlap="1" wp14:anchorId="47F07553" wp14:editId="6ED1CBA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11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02624" behindDoc="0" locked="0" layoutInCell="0" hidden="0" allowOverlap="1" wp14:anchorId="017F22C9" wp14:editId="05662D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12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03648" behindDoc="0" locked="0" layoutInCell="0" hidden="0" allowOverlap="1" wp14:anchorId="3BE85442" wp14:editId="5AF541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13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04672" behindDoc="0" locked="0" layoutInCell="0" hidden="0" allowOverlap="1" wp14:anchorId="0DE922B2" wp14:editId="43E4D1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14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05696" behindDoc="0" locked="0" layoutInCell="0" hidden="0" allowOverlap="1" wp14:anchorId="3C40E0A9" wp14:editId="1FF781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15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06720" behindDoc="0" locked="0" layoutInCell="0" hidden="0" allowOverlap="1" wp14:anchorId="75261D28" wp14:editId="52398E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16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07744" behindDoc="0" locked="0" layoutInCell="0" hidden="0" allowOverlap="1" wp14:anchorId="051BBD69" wp14:editId="143E05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17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08768" behindDoc="0" locked="0" layoutInCell="0" hidden="0" allowOverlap="1" wp14:anchorId="2A665E6A" wp14:editId="3440CA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18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09792" behindDoc="0" locked="0" layoutInCell="0" hidden="0" allowOverlap="1" wp14:anchorId="34A90B00" wp14:editId="5417DA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19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10816" behindDoc="0" locked="0" layoutInCell="0" hidden="0" allowOverlap="1" wp14:anchorId="3222DF10" wp14:editId="7ED438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20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11840" behindDoc="0" locked="0" layoutInCell="0" hidden="0" allowOverlap="1" wp14:anchorId="2E84040F" wp14:editId="199C82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21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12864" behindDoc="0" locked="0" layoutInCell="0" hidden="0" allowOverlap="1" wp14:anchorId="2435F4F5" wp14:editId="450312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22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13888" behindDoc="0" locked="0" layoutInCell="0" hidden="0" allowOverlap="1" wp14:anchorId="21E4CFA2" wp14:editId="61FE3C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23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14912" behindDoc="0" locked="0" layoutInCell="0" hidden="0" allowOverlap="1" wp14:anchorId="716DE68B" wp14:editId="20325D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24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15936" behindDoc="0" locked="0" layoutInCell="0" hidden="0" allowOverlap="1" wp14:anchorId="47324816" wp14:editId="6F044A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25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16960" behindDoc="0" locked="0" layoutInCell="0" hidden="0" allowOverlap="1" wp14:anchorId="129DDC64" wp14:editId="4D1CA5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26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17984" behindDoc="0" locked="0" layoutInCell="0" hidden="0" allowOverlap="1" wp14:anchorId="5F07AEB2" wp14:editId="44C5BD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27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19008" behindDoc="0" locked="0" layoutInCell="0" hidden="0" allowOverlap="1" wp14:anchorId="70FFF0FB" wp14:editId="25CCC1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28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20032" behindDoc="0" locked="0" layoutInCell="0" hidden="0" allowOverlap="1" wp14:anchorId="3B3574A1" wp14:editId="0CC813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29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21056" behindDoc="0" locked="0" layoutInCell="0" hidden="0" allowOverlap="1" wp14:anchorId="7299C132" wp14:editId="0F9592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30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22080" behindDoc="0" locked="0" layoutInCell="0" hidden="0" allowOverlap="1" wp14:anchorId="78316595" wp14:editId="1A12F1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31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23104" behindDoc="0" locked="0" layoutInCell="0" hidden="0" allowOverlap="1" wp14:anchorId="63D22174" wp14:editId="0F5A47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32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24128" behindDoc="0" locked="0" layoutInCell="0" hidden="0" allowOverlap="1" wp14:anchorId="1584CD1F" wp14:editId="22BDE9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33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25152" behindDoc="0" locked="0" layoutInCell="0" hidden="0" allowOverlap="1" wp14:anchorId="6AA7C8DA" wp14:editId="41D13B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34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26176" behindDoc="0" locked="0" layoutInCell="0" hidden="0" allowOverlap="1" wp14:anchorId="12D30BC3" wp14:editId="4576E7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35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27200" behindDoc="0" locked="0" layoutInCell="0" hidden="0" allowOverlap="1" wp14:anchorId="7D9BBAB1" wp14:editId="5A5604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36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28224" behindDoc="0" locked="0" layoutInCell="0" hidden="0" allowOverlap="1" wp14:anchorId="30E621FE" wp14:editId="07B2DAC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37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29248" behindDoc="0" locked="0" layoutInCell="0" hidden="0" allowOverlap="1" wp14:anchorId="737ECA8B" wp14:editId="622D2B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38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30272" behindDoc="0" locked="0" layoutInCell="0" hidden="0" allowOverlap="1" wp14:anchorId="79F1B5B5" wp14:editId="48D4D8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39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31296" behindDoc="0" locked="0" layoutInCell="0" hidden="0" allowOverlap="1" wp14:anchorId="28821771" wp14:editId="21CA10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40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32320" behindDoc="0" locked="0" layoutInCell="0" hidden="0" allowOverlap="1" wp14:anchorId="5FE17541" wp14:editId="675C19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41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33344" behindDoc="0" locked="0" layoutInCell="0" hidden="0" allowOverlap="1" wp14:anchorId="53484A21" wp14:editId="1750C4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42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34368" behindDoc="0" locked="0" layoutInCell="0" hidden="0" allowOverlap="1" wp14:anchorId="10906881" wp14:editId="0F05E1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43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35392" behindDoc="0" locked="0" layoutInCell="0" hidden="0" allowOverlap="1" wp14:anchorId="6F9D2E2D" wp14:editId="7C016D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44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36416" behindDoc="0" locked="0" layoutInCell="0" hidden="0" allowOverlap="1" wp14:anchorId="5DD5C312" wp14:editId="6CA970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45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37440" behindDoc="0" locked="0" layoutInCell="0" hidden="0" allowOverlap="1" wp14:anchorId="3B503B26" wp14:editId="0FF9FD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46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38464" behindDoc="0" locked="0" layoutInCell="0" hidden="0" allowOverlap="1" wp14:anchorId="048FD7ED" wp14:editId="1D5B5C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47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39488" behindDoc="0" locked="0" layoutInCell="0" hidden="0" allowOverlap="1" wp14:anchorId="54FCD1BE" wp14:editId="020756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48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40512" behindDoc="0" locked="0" layoutInCell="0" hidden="0" allowOverlap="1" wp14:anchorId="6E93ABA4" wp14:editId="322C99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49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41536" behindDoc="0" locked="0" layoutInCell="0" hidden="0" allowOverlap="1" wp14:anchorId="73FC778F" wp14:editId="378395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50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42560" behindDoc="0" locked="0" layoutInCell="0" hidden="0" allowOverlap="1" wp14:anchorId="4E0ED0BE" wp14:editId="296AF1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51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43584" behindDoc="0" locked="0" layoutInCell="0" hidden="0" allowOverlap="1" wp14:anchorId="06CA103A" wp14:editId="10DD25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52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44608" behindDoc="0" locked="0" layoutInCell="0" hidden="0" allowOverlap="1" wp14:anchorId="0EF9AA45" wp14:editId="1B05DA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53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45632" behindDoc="0" locked="0" layoutInCell="0" hidden="0" allowOverlap="1" wp14:anchorId="4A9E49FC" wp14:editId="35891E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54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46656" behindDoc="0" locked="0" layoutInCell="0" hidden="0" allowOverlap="1" wp14:anchorId="6866683B" wp14:editId="3BB98B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55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47680" behindDoc="0" locked="0" layoutInCell="0" hidden="0" allowOverlap="1" wp14:anchorId="581D4531" wp14:editId="75F44E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56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48704" behindDoc="0" locked="0" layoutInCell="0" hidden="0" allowOverlap="1" wp14:anchorId="387C2A6E" wp14:editId="0E748C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57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49728" behindDoc="0" locked="0" layoutInCell="0" hidden="0" allowOverlap="1" wp14:anchorId="282FF952" wp14:editId="537C8E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58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50752" behindDoc="0" locked="0" layoutInCell="0" hidden="0" allowOverlap="1" wp14:anchorId="6C827AF8" wp14:editId="64B47A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59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51776" behindDoc="0" locked="0" layoutInCell="0" hidden="0" allowOverlap="1" wp14:anchorId="7ACC4475" wp14:editId="096B33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60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52800" behindDoc="0" locked="0" layoutInCell="0" hidden="0" allowOverlap="1" wp14:anchorId="7091EE42" wp14:editId="296E3B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61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53824" behindDoc="0" locked="0" layoutInCell="0" hidden="0" allowOverlap="1" wp14:anchorId="04FA3CEA" wp14:editId="0EFF8B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62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54848" behindDoc="0" locked="0" layoutInCell="0" hidden="0" allowOverlap="1" wp14:anchorId="7C84E028" wp14:editId="109858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63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55872" behindDoc="0" locked="0" layoutInCell="0" hidden="0" allowOverlap="1" wp14:anchorId="3F7D0F38" wp14:editId="3BBDBD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64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56896" behindDoc="0" locked="0" layoutInCell="0" hidden="0" allowOverlap="1" wp14:anchorId="792EB3A1" wp14:editId="0FAE19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65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57920" behindDoc="0" locked="0" layoutInCell="0" hidden="0" allowOverlap="1" wp14:anchorId="2504FC31" wp14:editId="4B4BBB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66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58944" behindDoc="0" locked="0" layoutInCell="0" hidden="0" allowOverlap="1" wp14:anchorId="33583285" wp14:editId="5996E0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67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59968" behindDoc="0" locked="0" layoutInCell="0" hidden="0" allowOverlap="1" wp14:anchorId="0C25B91E" wp14:editId="1E3B5A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68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60992" behindDoc="0" locked="0" layoutInCell="0" hidden="0" allowOverlap="1" wp14:anchorId="660855EB" wp14:editId="68D508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69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62016" behindDoc="0" locked="0" layoutInCell="0" hidden="0" allowOverlap="1" wp14:anchorId="4FA70D65" wp14:editId="56B9C9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70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63040" behindDoc="0" locked="0" layoutInCell="0" hidden="0" allowOverlap="1" wp14:anchorId="3069F211" wp14:editId="6B7845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71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64064" behindDoc="0" locked="0" layoutInCell="0" hidden="0" allowOverlap="1" wp14:anchorId="001E6C97" wp14:editId="2A387C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72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65088" behindDoc="0" locked="0" layoutInCell="0" hidden="0" allowOverlap="1" wp14:anchorId="541A802D" wp14:editId="17B423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73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66112" behindDoc="0" locked="0" layoutInCell="0" hidden="0" allowOverlap="1" wp14:anchorId="74BFE7B5" wp14:editId="012906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74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67136" behindDoc="0" locked="0" layoutInCell="0" hidden="0" allowOverlap="1" wp14:anchorId="1DDE3308" wp14:editId="70586F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75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68160" behindDoc="0" locked="0" layoutInCell="0" hidden="0" allowOverlap="1" wp14:anchorId="0BAB42CE" wp14:editId="442E88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76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69184" behindDoc="0" locked="0" layoutInCell="0" hidden="0" allowOverlap="1" wp14:anchorId="4839F133" wp14:editId="71E719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77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70208" behindDoc="0" locked="0" layoutInCell="0" hidden="0" allowOverlap="1" wp14:anchorId="49BCCF06" wp14:editId="6B5EFBB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78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71232" behindDoc="0" locked="0" layoutInCell="0" hidden="0" allowOverlap="1" wp14:anchorId="35EB497D" wp14:editId="1E6F08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79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72256" behindDoc="0" locked="0" layoutInCell="0" hidden="0" allowOverlap="1" wp14:anchorId="249CF9F6" wp14:editId="352E23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80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73280" behindDoc="0" locked="0" layoutInCell="0" hidden="0" allowOverlap="1" wp14:anchorId="460F8E30" wp14:editId="5DCE94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81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74304" behindDoc="0" locked="0" layoutInCell="0" hidden="0" allowOverlap="1" wp14:anchorId="591F88B5" wp14:editId="29CC73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82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75328" behindDoc="0" locked="0" layoutInCell="0" hidden="0" allowOverlap="1" wp14:anchorId="2374F71D" wp14:editId="5938D73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83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76352" behindDoc="0" locked="0" layoutInCell="0" hidden="0" allowOverlap="1" wp14:anchorId="74A473D3" wp14:editId="63FC5D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84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77376" behindDoc="0" locked="0" layoutInCell="0" hidden="0" allowOverlap="1" wp14:anchorId="63A02288" wp14:editId="115994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85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78400" behindDoc="0" locked="0" layoutInCell="0" hidden="0" allowOverlap="1" wp14:anchorId="34AB4477" wp14:editId="296E59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86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79424" behindDoc="0" locked="0" layoutInCell="0" hidden="0" allowOverlap="1" wp14:anchorId="095D2C6A" wp14:editId="567D9C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87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80448" behindDoc="0" locked="0" layoutInCell="0" hidden="0" allowOverlap="1" wp14:anchorId="2BEB8FFC" wp14:editId="06FF8A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88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81472" behindDoc="0" locked="0" layoutInCell="0" hidden="0" allowOverlap="1" wp14:anchorId="146A221D" wp14:editId="46AB80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89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82496" behindDoc="0" locked="0" layoutInCell="0" hidden="0" allowOverlap="1" wp14:anchorId="3C6C051C" wp14:editId="170CDF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90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C2EA8">
        <w:rPr>
          <w:noProof/>
        </w:rPr>
        <w:drawing>
          <wp:anchor distT="0" distB="0" distL="114300" distR="114300" simplePos="0" relativeHeight="255083520" behindDoc="0" locked="0" layoutInCell="0" hidden="0" allowOverlap="1" wp14:anchorId="63EC293C" wp14:editId="75F6C5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91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5C2EA8" w:rsidRDefault="005C2EA8" w:rsidP="005C2EA8">
      <w:r>
        <w:rPr>
          <w:b/>
          <w:sz w:val="24"/>
          <w:szCs w:val="24"/>
        </w:rPr>
        <w:lastRenderedPageBreak/>
        <w:t>6 Weeks</w:t>
      </w:r>
      <w:r>
        <w:rPr>
          <w:sz w:val="24"/>
          <w:szCs w:val="24"/>
        </w:rPr>
        <w:t>: 5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3/20/17 to 3/25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5C2EA8" w:rsidTr="009D079A">
        <w:trPr>
          <w:trHeight w:val="260"/>
        </w:trPr>
        <w:tc>
          <w:tcPr>
            <w:tcW w:w="1340" w:type="dxa"/>
          </w:tcPr>
          <w:p w:rsidR="005C2EA8" w:rsidRDefault="005C2EA8" w:rsidP="009D079A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5C2EA8" w:rsidRDefault="005C2EA8" w:rsidP="009D079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5C2EA8" w:rsidRDefault="005C2EA8" w:rsidP="009D079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5C2EA8" w:rsidRDefault="005C2EA8" w:rsidP="009D079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5C2EA8" w:rsidTr="009D079A">
        <w:trPr>
          <w:trHeight w:val="260"/>
        </w:trPr>
        <w:tc>
          <w:tcPr>
            <w:tcW w:w="1340" w:type="dxa"/>
            <w:vMerge w:val="restart"/>
          </w:tcPr>
          <w:p w:rsidR="005C2EA8" w:rsidRDefault="005C2EA8" w:rsidP="009D079A">
            <w:r>
              <w:rPr>
                <w:b/>
              </w:rPr>
              <w:t xml:space="preserve">Notes - Times - </w:t>
            </w:r>
          </w:p>
          <w:p w:rsidR="005C2EA8" w:rsidRDefault="005C2EA8" w:rsidP="009D079A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5C2EA8" w:rsidRDefault="005C2EA8" w:rsidP="009D079A">
            <w:r>
              <w:rPr>
                <w:b/>
                <w:color w:val="FF0000"/>
              </w:rPr>
              <w:t>Learning Targets</w:t>
            </w:r>
          </w:p>
          <w:p w:rsidR="005C2EA8" w:rsidRDefault="005C2EA8" w:rsidP="009D079A">
            <w:r>
              <w:t xml:space="preserve">Students will practice </w:t>
            </w:r>
            <w:r w:rsidR="009D079A">
              <w:t>editing and revising introductions, body paragraphs, and concluding paragraphs</w:t>
            </w:r>
          </w:p>
          <w:p w:rsidR="005C2EA8" w:rsidRDefault="005C2EA8" w:rsidP="009D079A">
            <w:r>
              <w:t xml:space="preserve">Students will practice </w:t>
            </w:r>
            <w:r w:rsidR="009D079A">
              <w:t xml:space="preserve">combining sentences with </w:t>
            </w:r>
            <w:r w:rsidR="00D86FBE">
              <w:t>coordinating and subordinating conjunctions</w:t>
            </w:r>
          </w:p>
        </w:tc>
        <w:tc>
          <w:tcPr>
            <w:tcW w:w="1440" w:type="dxa"/>
            <w:vMerge w:val="restart"/>
          </w:tcPr>
          <w:p w:rsidR="005C2EA8" w:rsidRDefault="005C2EA8" w:rsidP="009D079A">
            <w:pPr>
              <w:jc w:val="center"/>
            </w:pPr>
            <w:r>
              <w:t>7.14</w:t>
            </w:r>
          </w:p>
          <w:p w:rsidR="005C2EA8" w:rsidRDefault="005C2EA8" w:rsidP="009D079A">
            <w:pPr>
              <w:jc w:val="center"/>
            </w:pPr>
            <w:r>
              <w:t>8..14</w:t>
            </w:r>
          </w:p>
          <w:p w:rsidR="00D86FBE" w:rsidRDefault="00D86FBE" w:rsidP="009D079A">
            <w:pPr>
              <w:jc w:val="center"/>
            </w:pPr>
            <w:r>
              <w:t>7.19 C</w:t>
            </w:r>
          </w:p>
          <w:p w:rsidR="00D86FBE" w:rsidRDefault="00D86FBE" w:rsidP="009D079A">
            <w:pPr>
              <w:jc w:val="center"/>
            </w:pPr>
            <w:r>
              <w:t>8.19 C</w:t>
            </w:r>
          </w:p>
          <w:p w:rsidR="005C2EA8" w:rsidRDefault="005C2EA8" w:rsidP="009D079A">
            <w:pPr>
              <w:jc w:val="center"/>
            </w:pPr>
          </w:p>
          <w:p w:rsidR="005C2EA8" w:rsidRDefault="005C2EA8" w:rsidP="009D079A">
            <w:pPr>
              <w:jc w:val="center"/>
            </w:pPr>
          </w:p>
        </w:tc>
        <w:tc>
          <w:tcPr>
            <w:tcW w:w="2760" w:type="dxa"/>
            <w:vMerge w:val="restart"/>
          </w:tcPr>
          <w:p w:rsidR="00D86FBE" w:rsidRDefault="005C2EA8" w:rsidP="009D079A">
            <w:pPr>
              <w:jc w:val="center"/>
            </w:pPr>
            <w:r>
              <w:t>Combining Sentences</w:t>
            </w:r>
            <w:r w:rsidR="00D86FBE">
              <w:t xml:space="preserve"> Worksheets</w:t>
            </w:r>
          </w:p>
          <w:p w:rsidR="005C2EA8" w:rsidRDefault="00D86FBE" w:rsidP="009D079A">
            <w:pPr>
              <w:jc w:val="center"/>
            </w:pPr>
            <w:r>
              <w:t>Editing and Revising Warm Ups</w:t>
            </w:r>
            <w:r w:rsidR="005C2EA8">
              <w:t xml:space="preserve"> </w:t>
            </w:r>
          </w:p>
          <w:p w:rsidR="005C2EA8" w:rsidRDefault="005C2EA8" w:rsidP="009D079A">
            <w:pPr>
              <w:jc w:val="center"/>
            </w:pPr>
            <w:r>
              <w:t>Journals</w:t>
            </w:r>
          </w:p>
          <w:p w:rsidR="005C2EA8" w:rsidRDefault="005C2EA8" w:rsidP="00D86FBE">
            <w:pPr>
              <w:jc w:val="center"/>
            </w:pPr>
          </w:p>
        </w:tc>
      </w:tr>
      <w:tr w:rsidR="005C2EA8" w:rsidTr="009D079A">
        <w:trPr>
          <w:trHeight w:val="260"/>
        </w:trPr>
        <w:tc>
          <w:tcPr>
            <w:tcW w:w="1340" w:type="dxa"/>
            <w:vMerge/>
          </w:tcPr>
          <w:p w:rsidR="005C2EA8" w:rsidRDefault="005C2EA8" w:rsidP="009D079A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5C2EA8" w:rsidRDefault="005C2EA8" w:rsidP="009D079A">
            <w:r>
              <w:rPr>
                <w:b/>
                <w:color w:val="FF0000"/>
              </w:rPr>
              <w:t>Warm up/Hook/Connections</w:t>
            </w:r>
          </w:p>
          <w:p w:rsidR="005C2EA8" w:rsidRDefault="00D86FBE" w:rsidP="009D079A">
            <w:r>
              <w:t>Editing and Revising</w:t>
            </w:r>
            <w:r w:rsidR="005C2EA8">
              <w:t xml:space="preserve"> Warm Up</w:t>
            </w:r>
          </w:p>
        </w:tc>
        <w:tc>
          <w:tcPr>
            <w:tcW w:w="1440" w:type="dxa"/>
            <w:vMerge/>
          </w:tcPr>
          <w:p w:rsidR="005C2EA8" w:rsidRDefault="005C2EA8" w:rsidP="009D079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5C2EA8" w:rsidRDefault="005C2EA8" w:rsidP="009D079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5C2EA8" w:rsidTr="009D079A">
        <w:trPr>
          <w:trHeight w:val="377"/>
        </w:trPr>
        <w:tc>
          <w:tcPr>
            <w:tcW w:w="1340" w:type="dxa"/>
            <w:vMerge/>
          </w:tcPr>
          <w:p w:rsidR="005C2EA8" w:rsidRDefault="005C2EA8" w:rsidP="009D079A"/>
        </w:tc>
        <w:tc>
          <w:tcPr>
            <w:tcW w:w="5680" w:type="dxa"/>
            <w:vMerge w:val="restart"/>
          </w:tcPr>
          <w:p w:rsidR="005C2EA8" w:rsidRDefault="005C2EA8" w:rsidP="009D079A">
            <w:r>
              <w:rPr>
                <w:b/>
                <w:color w:val="FF0000"/>
              </w:rPr>
              <w:t>Direct Instruction/Guided Practice (I DO, WE )</w:t>
            </w:r>
          </w:p>
          <w:p w:rsidR="005C2EA8" w:rsidRPr="00C55195" w:rsidRDefault="005C2EA8" w:rsidP="009D079A">
            <w:r>
              <w:t>Teacher will model combining sentences.</w:t>
            </w:r>
          </w:p>
        </w:tc>
        <w:tc>
          <w:tcPr>
            <w:tcW w:w="1440" w:type="dxa"/>
          </w:tcPr>
          <w:p w:rsidR="005C2EA8" w:rsidRPr="001D73B7" w:rsidRDefault="005C2EA8" w:rsidP="009D079A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5C2EA8" w:rsidRDefault="005C2EA8" w:rsidP="009D079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5C2EA8" w:rsidTr="009D079A">
        <w:trPr>
          <w:trHeight w:val="450"/>
        </w:trPr>
        <w:tc>
          <w:tcPr>
            <w:tcW w:w="1340" w:type="dxa"/>
            <w:vMerge/>
          </w:tcPr>
          <w:p w:rsidR="005C2EA8" w:rsidRDefault="005C2EA8" w:rsidP="009D079A"/>
        </w:tc>
        <w:tc>
          <w:tcPr>
            <w:tcW w:w="5680" w:type="dxa"/>
            <w:vMerge/>
          </w:tcPr>
          <w:p w:rsidR="005C2EA8" w:rsidRDefault="005C2EA8" w:rsidP="009D079A">
            <w:r>
              <w:rPr>
                <w:b/>
                <w:color w:val="FF0000"/>
              </w:rPr>
              <w:t>Warm up/Hook/Connections</w:t>
            </w:r>
          </w:p>
          <w:p w:rsidR="005C2EA8" w:rsidRDefault="005C2EA8" w:rsidP="009D079A">
            <w:r>
              <w:t>Editing</w:t>
            </w:r>
          </w:p>
        </w:tc>
        <w:tc>
          <w:tcPr>
            <w:tcW w:w="1440" w:type="dxa"/>
            <w:vMerge w:val="restart"/>
          </w:tcPr>
          <w:p w:rsidR="005C2EA8" w:rsidRDefault="005C2EA8" w:rsidP="009D079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5C2EA8" w:rsidRDefault="005C2EA8" w:rsidP="009D079A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5C2EA8" w:rsidRDefault="005C2EA8" w:rsidP="009D079A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5C2EA8" w:rsidRDefault="005C2EA8" w:rsidP="009D079A">
            <w:pPr>
              <w:widowControl w:val="0"/>
              <w:spacing w:line="276" w:lineRule="auto"/>
              <w:jc w:val="center"/>
            </w:pPr>
          </w:p>
        </w:tc>
      </w:tr>
      <w:tr w:rsidR="005C2EA8" w:rsidTr="009D079A">
        <w:trPr>
          <w:trHeight w:val="638"/>
        </w:trPr>
        <w:tc>
          <w:tcPr>
            <w:tcW w:w="1340" w:type="dxa"/>
            <w:vMerge/>
          </w:tcPr>
          <w:p w:rsidR="005C2EA8" w:rsidRDefault="005C2EA8" w:rsidP="009D079A"/>
        </w:tc>
        <w:tc>
          <w:tcPr>
            <w:tcW w:w="5680" w:type="dxa"/>
          </w:tcPr>
          <w:p w:rsidR="005C2EA8" w:rsidRDefault="005C2EA8" w:rsidP="009D079A">
            <w:r>
              <w:rPr>
                <w:b/>
                <w:color w:val="FF0000"/>
              </w:rPr>
              <w:t>Checks for Understanding  (FORMATIVE – SUMMATIVE)</w:t>
            </w:r>
          </w:p>
          <w:p w:rsidR="005C2EA8" w:rsidRDefault="005C2EA8" w:rsidP="009D079A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5C2EA8" w:rsidRDefault="005C2EA8" w:rsidP="009D079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5C2EA8" w:rsidRDefault="005C2EA8" w:rsidP="009D079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5C2EA8" w:rsidTr="009D079A">
        <w:trPr>
          <w:trHeight w:val="260"/>
        </w:trPr>
        <w:tc>
          <w:tcPr>
            <w:tcW w:w="1340" w:type="dxa"/>
            <w:vMerge/>
          </w:tcPr>
          <w:p w:rsidR="005C2EA8" w:rsidRDefault="005C2EA8" w:rsidP="009D079A"/>
        </w:tc>
        <w:tc>
          <w:tcPr>
            <w:tcW w:w="5680" w:type="dxa"/>
            <w:vMerge w:val="restart"/>
          </w:tcPr>
          <w:p w:rsidR="005C2EA8" w:rsidRDefault="005C2EA8" w:rsidP="009D079A">
            <w:r>
              <w:rPr>
                <w:b/>
                <w:color w:val="FF0000"/>
              </w:rPr>
              <w:t>Student Independent Practice (YOU DO)</w:t>
            </w:r>
          </w:p>
          <w:p w:rsidR="005C2EA8" w:rsidRDefault="005C2EA8" w:rsidP="009D079A">
            <w:r>
              <w:t xml:space="preserve">Students will practice </w:t>
            </w:r>
            <w:r w:rsidR="00D86FBE">
              <w:t>combining sentences.</w:t>
            </w:r>
          </w:p>
        </w:tc>
        <w:tc>
          <w:tcPr>
            <w:tcW w:w="4200" w:type="dxa"/>
            <w:gridSpan w:val="2"/>
          </w:tcPr>
          <w:p w:rsidR="005C2EA8" w:rsidRDefault="005C2EA8" w:rsidP="009D079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5C2EA8" w:rsidTr="009D079A">
        <w:trPr>
          <w:trHeight w:val="260"/>
        </w:trPr>
        <w:tc>
          <w:tcPr>
            <w:tcW w:w="1340" w:type="dxa"/>
            <w:vMerge/>
          </w:tcPr>
          <w:p w:rsidR="005C2EA8" w:rsidRDefault="005C2EA8" w:rsidP="009D079A"/>
        </w:tc>
        <w:tc>
          <w:tcPr>
            <w:tcW w:w="5680" w:type="dxa"/>
            <w:vMerge/>
          </w:tcPr>
          <w:p w:rsidR="005C2EA8" w:rsidRDefault="005C2EA8" w:rsidP="009D079A">
            <w:r>
              <w:rPr>
                <w:b/>
                <w:color w:val="FF0000"/>
              </w:rPr>
              <w:t>Checks for Understanding  (FORMATIVE – SUMMATIVE)</w:t>
            </w:r>
          </w:p>
          <w:p w:rsidR="005C2EA8" w:rsidRDefault="005C2EA8" w:rsidP="009D079A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5C2EA8" w:rsidRDefault="005C2EA8" w:rsidP="009D079A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5C2EA8" w:rsidTr="009D079A">
        <w:trPr>
          <w:trHeight w:val="320"/>
        </w:trPr>
        <w:tc>
          <w:tcPr>
            <w:tcW w:w="1340" w:type="dxa"/>
          </w:tcPr>
          <w:p w:rsidR="005C2EA8" w:rsidRDefault="005C2EA8" w:rsidP="009D079A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5C2EA8" w:rsidRDefault="005C2EA8" w:rsidP="009D079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5C2EA8" w:rsidRDefault="005C2EA8" w:rsidP="009D079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5C2EA8" w:rsidRDefault="005C2EA8" w:rsidP="009D079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86FBE" w:rsidTr="009D079A">
        <w:trPr>
          <w:trHeight w:val="420"/>
        </w:trPr>
        <w:tc>
          <w:tcPr>
            <w:tcW w:w="1340" w:type="dxa"/>
            <w:vMerge w:val="restart"/>
          </w:tcPr>
          <w:p w:rsidR="00D86FBE" w:rsidRDefault="00D86FBE" w:rsidP="00D86FBE">
            <w:r>
              <w:rPr>
                <w:b/>
              </w:rPr>
              <w:t xml:space="preserve">Notes- </w:t>
            </w:r>
          </w:p>
          <w:p w:rsidR="00D86FBE" w:rsidRDefault="00D86FBE" w:rsidP="00D86FBE">
            <w:r>
              <w:rPr>
                <w:b/>
              </w:rPr>
              <w:t xml:space="preserve">Times - </w:t>
            </w:r>
          </w:p>
          <w:p w:rsidR="00D86FBE" w:rsidRDefault="00D86FBE" w:rsidP="00D86FBE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D86FBE" w:rsidRDefault="00D86FBE" w:rsidP="00D86FBE">
            <w:r>
              <w:rPr>
                <w:b/>
                <w:color w:val="FF0000"/>
              </w:rPr>
              <w:t>Learning Targets</w:t>
            </w:r>
          </w:p>
          <w:p w:rsidR="00D86FBE" w:rsidRDefault="00D86FBE" w:rsidP="00D86FBE">
            <w:r>
              <w:t>Students will practice editing and revising introductions, body paragraphs, and concluding paragraphs</w:t>
            </w:r>
          </w:p>
          <w:p w:rsidR="00D86FBE" w:rsidRDefault="00D86FBE" w:rsidP="00D86FBE">
            <w:r>
              <w:t>Students will practice combining sentences with coordinating and subordinating conjunctions</w:t>
            </w:r>
          </w:p>
        </w:tc>
        <w:tc>
          <w:tcPr>
            <w:tcW w:w="1440" w:type="dxa"/>
            <w:vMerge w:val="restart"/>
          </w:tcPr>
          <w:p w:rsidR="00D86FBE" w:rsidRDefault="00D86FBE" w:rsidP="00D86FBE">
            <w:pPr>
              <w:jc w:val="center"/>
            </w:pPr>
            <w:r>
              <w:t>7.14</w:t>
            </w:r>
          </w:p>
          <w:p w:rsidR="00D86FBE" w:rsidRDefault="00D86FBE" w:rsidP="00D86FBE">
            <w:pPr>
              <w:jc w:val="center"/>
            </w:pPr>
            <w:r>
              <w:t>8..14</w:t>
            </w:r>
          </w:p>
          <w:p w:rsidR="00D86FBE" w:rsidRDefault="00D86FBE" w:rsidP="00D86FBE">
            <w:pPr>
              <w:jc w:val="center"/>
            </w:pPr>
            <w:r>
              <w:t>7.19 C</w:t>
            </w:r>
          </w:p>
          <w:p w:rsidR="00D86FBE" w:rsidRDefault="00D86FBE" w:rsidP="00D86FBE">
            <w:pPr>
              <w:jc w:val="center"/>
            </w:pPr>
            <w:r>
              <w:t>8.19 C</w:t>
            </w:r>
          </w:p>
          <w:p w:rsidR="00D86FBE" w:rsidRDefault="00D86FBE" w:rsidP="00D86FBE">
            <w:pPr>
              <w:jc w:val="center"/>
            </w:pPr>
          </w:p>
          <w:p w:rsidR="00D86FBE" w:rsidRDefault="00D86FBE" w:rsidP="00D86FBE">
            <w:pPr>
              <w:jc w:val="center"/>
            </w:pPr>
          </w:p>
        </w:tc>
        <w:tc>
          <w:tcPr>
            <w:tcW w:w="2760" w:type="dxa"/>
            <w:vMerge w:val="restart"/>
          </w:tcPr>
          <w:p w:rsidR="00D86FBE" w:rsidRDefault="00D86FBE" w:rsidP="00D86FBE">
            <w:pPr>
              <w:jc w:val="center"/>
            </w:pPr>
            <w:r>
              <w:t>Combining Sentences Worksheets</w:t>
            </w:r>
          </w:p>
          <w:p w:rsidR="00D86FBE" w:rsidRDefault="00D86FBE" w:rsidP="00D86FBE">
            <w:pPr>
              <w:jc w:val="center"/>
            </w:pPr>
            <w:r>
              <w:t xml:space="preserve">Editing and Revising Warm Ups </w:t>
            </w:r>
          </w:p>
          <w:p w:rsidR="00D86FBE" w:rsidRDefault="00D86FBE" w:rsidP="00D86FBE">
            <w:pPr>
              <w:jc w:val="center"/>
            </w:pPr>
            <w:r>
              <w:t>Journals</w:t>
            </w:r>
          </w:p>
          <w:p w:rsidR="00D86FBE" w:rsidRDefault="00D86FBE" w:rsidP="00D86FBE">
            <w:pPr>
              <w:jc w:val="center"/>
            </w:pPr>
          </w:p>
        </w:tc>
      </w:tr>
      <w:tr w:rsidR="00D86FBE" w:rsidTr="009D079A">
        <w:trPr>
          <w:trHeight w:val="260"/>
        </w:trPr>
        <w:tc>
          <w:tcPr>
            <w:tcW w:w="1340" w:type="dxa"/>
            <w:vMerge/>
          </w:tcPr>
          <w:p w:rsidR="00D86FBE" w:rsidRDefault="00D86FBE" w:rsidP="00D86FBE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D86FBE" w:rsidRDefault="00D86FBE" w:rsidP="00D86FBE">
            <w:r>
              <w:rPr>
                <w:b/>
                <w:color w:val="FF0000"/>
              </w:rPr>
              <w:t>Warm up/Hook/Connections</w:t>
            </w:r>
          </w:p>
          <w:p w:rsidR="00D86FBE" w:rsidRDefault="00D86FBE" w:rsidP="00D86FBE">
            <w:r>
              <w:t>Editing and Revising Warm Up</w:t>
            </w:r>
          </w:p>
        </w:tc>
        <w:tc>
          <w:tcPr>
            <w:tcW w:w="1440" w:type="dxa"/>
            <w:vMerge/>
          </w:tcPr>
          <w:p w:rsidR="00D86FBE" w:rsidRDefault="00D86FBE" w:rsidP="00D86FBE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D86FBE" w:rsidRDefault="00D86FBE" w:rsidP="00D86FBE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86FBE" w:rsidTr="009D079A">
        <w:trPr>
          <w:trHeight w:val="26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  <w:vMerge w:val="restart"/>
          </w:tcPr>
          <w:p w:rsidR="00D86FBE" w:rsidRDefault="00D86FBE" w:rsidP="00D86FBE">
            <w:r>
              <w:rPr>
                <w:b/>
                <w:color w:val="FF0000"/>
              </w:rPr>
              <w:t>Direct Instruction/Guided Practice (I DO, WE )</w:t>
            </w:r>
          </w:p>
          <w:p w:rsidR="00D86FBE" w:rsidRPr="00C55195" w:rsidRDefault="00D86FBE" w:rsidP="00D86FBE">
            <w:r>
              <w:t>Teacher will model combining sentences.</w:t>
            </w:r>
          </w:p>
        </w:tc>
        <w:tc>
          <w:tcPr>
            <w:tcW w:w="1440" w:type="dxa"/>
          </w:tcPr>
          <w:p w:rsidR="00D86FBE" w:rsidRPr="001D73B7" w:rsidRDefault="00D86FBE" w:rsidP="00D86FBE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D86FBE" w:rsidRDefault="00D86FBE" w:rsidP="00D86FBE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D86FBE" w:rsidTr="009D079A">
        <w:trPr>
          <w:trHeight w:val="45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  <w:vMerge/>
          </w:tcPr>
          <w:p w:rsidR="00D86FBE" w:rsidRDefault="00D86FBE" w:rsidP="00D86FBE">
            <w:r>
              <w:rPr>
                <w:b/>
                <w:color w:val="FF0000"/>
              </w:rPr>
              <w:t>Warm up/Hook/Connections</w:t>
            </w:r>
          </w:p>
          <w:p w:rsidR="00D86FBE" w:rsidRDefault="00D86FBE" w:rsidP="00D86FBE">
            <w:r>
              <w:t>Editing</w:t>
            </w:r>
          </w:p>
        </w:tc>
        <w:tc>
          <w:tcPr>
            <w:tcW w:w="1440" w:type="dxa"/>
            <w:vMerge w:val="restart"/>
          </w:tcPr>
          <w:p w:rsidR="00D86FBE" w:rsidRDefault="00D86FBE" w:rsidP="00D86FB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D86FBE" w:rsidRDefault="00D86FBE" w:rsidP="00D86FBE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D86FBE" w:rsidRDefault="00D86FBE" w:rsidP="00D86FBE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D86FBE" w:rsidRDefault="00D86FBE" w:rsidP="00D86FBE">
            <w:pPr>
              <w:widowControl w:val="0"/>
              <w:spacing w:line="276" w:lineRule="auto"/>
              <w:jc w:val="center"/>
            </w:pPr>
          </w:p>
        </w:tc>
      </w:tr>
      <w:tr w:rsidR="00D86FBE" w:rsidTr="009D079A">
        <w:trPr>
          <w:trHeight w:val="26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</w:tcPr>
          <w:p w:rsidR="00D86FBE" w:rsidRDefault="00D86FBE" w:rsidP="00D86FBE">
            <w:r>
              <w:rPr>
                <w:b/>
                <w:color w:val="FF0000"/>
              </w:rPr>
              <w:t>Checks for Understanding  (FORMATIVE – SUMMATIVE)</w:t>
            </w:r>
          </w:p>
          <w:p w:rsidR="00D86FBE" w:rsidRDefault="00D86FBE" w:rsidP="00D86FBE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D86FBE" w:rsidRDefault="00D86FBE" w:rsidP="00D86FBE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D86FBE" w:rsidRDefault="00D86FBE" w:rsidP="00D86FBE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D86FBE" w:rsidTr="009D079A">
        <w:trPr>
          <w:trHeight w:val="26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  <w:vMerge w:val="restart"/>
          </w:tcPr>
          <w:p w:rsidR="00D86FBE" w:rsidRDefault="00D86FBE" w:rsidP="00D86FBE">
            <w:r>
              <w:rPr>
                <w:b/>
                <w:color w:val="FF0000"/>
              </w:rPr>
              <w:t>Student Independent Practice (YOU DO)</w:t>
            </w:r>
          </w:p>
          <w:p w:rsidR="00D86FBE" w:rsidRDefault="00D86FBE" w:rsidP="00D86FBE">
            <w:r>
              <w:t>Students will practice combining sentences.</w:t>
            </w:r>
          </w:p>
        </w:tc>
        <w:tc>
          <w:tcPr>
            <w:tcW w:w="4200" w:type="dxa"/>
            <w:gridSpan w:val="2"/>
          </w:tcPr>
          <w:p w:rsidR="00D86FBE" w:rsidRDefault="00D86FBE" w:rsidP="00D86FB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D86FBE" w:rsidTr="009D079A">
        <w:trPr>
          <w:trHeight w:val="26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  <w:vMerge/>
          </w:tcPr>
          <w:p w:rsidR="00D86FBE" w:rsidRDefault="00D86FBE" w:rsidP="00D86FBE">
            <w:r>
              <w:rPr>
                <w:b/>
                <w:color w:val="FF0000"/>
              </w:rPr>
              <w:t>Checks for Understanding  (FORMATIVE – SUMMATIVE)</w:t>
            </w:r>
          </w:p>
          <w:p w:rsidR="00D86FBE" w:rsidRDefault="00D86FBE" w:rsidP="00D86FBE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D86FBE" w:rsidRDefault="00D86FBE" w:rsidP="00D86FBE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5C2EA8" w:rsidTr="009D079A">
        <w:trPr>
          <w:trHeight w:val="260"/>
        </w:trPr>
        <w:tc>
          <w:tcPr>
            <w:tcW w:w="1340" w:type="dxa"/>
          </w:tcPr>
          <w:p w:rsidR="005C2EA8" w:rsidRDefault="005C2EA8" w:rsidP="009D079A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5C2EA8" w:rsidRDefault="005C2EA8" w:rsidP="009D079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5C2EA8" w:rsidRDefault="005C2EA8" w:rsidP="009D079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5C2EA8" w:rsidRDefault="005C2EA8" w:rsidP="009D079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86FBE" w:rsidTr="009D079A">
        <w:trPr>
          <w:trHeight w:val="260"/>
        </w:trPr>
        <w:tc>
          <w:tcPr>
            <w:tcW w:w="1340" w:type="dxa"/>
            <w:vMerge w:val="restart"/>
          </w:tcPr>
          <w:p w:rsidR="00D86FBE" w:rsidRDefault="00D86FBE" w:rsidP="00D86FBE">
            <w:r>
              <w:rPr>
                <w:b/>
              </w:rPr>
              <w:t xml:space="preserve">Notes- </w:t>
            </w:r>
          </w:p>
          <w:p w:rsidR="00D86FBE" w:rsidRDefault="00D86FBE" w:rsidP="00D86FBE">
            <w:r>
              <w:rPr>
                <w:b/>
              </w:rPr>
              <w:lastRenderedPageBreak/>
              <w:t xml:space="preserve">Times - </w:t>
            </w:r>
          </w:p>
          <w:p w:rsidR="00D86FBE" w:rsidRDefault="00D86FBE" w:rsidP="00D86FBE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D86FBE" w:rsidRDefault="00D86FBE" w:rsidP="00D86FBE">
            <w:r>
              <w:rPr>
                <w:b/>
                <w:color w:val="FF0000"/>
              </w:rPr>
              <w:lastRenderedPageBreak/>
              <w:t>Learning Targets</w:t>
            </w:r>
          </w:p>
          <w:p w:rsidR="00D86FBE" w:rsidRDefault="00D86FBE" w:rsidP="00D86FBE">
            <w:r>
              <w:lastRenderedPageBreak/>
              <w:t>Students will practice editing and revising introductions, body paragraphs, and concluding paragraphs</w:t>
            </w:r>
          </w:p>
          <w:p w:rsidR="00D86FBE" w:rsidRDefault="00D86FBE" w:rsidP="00D86FBE">
            <w:r>
              <w:t>Students will practice combining sentences with subordinating and coordinating conjunctions</w:t>
            </w:r>
          </w:p>
        </w:tc>
        <w:tc>
          <w:tcPr>
            <w:tcW w:w="1440" w:type="dxa"/>
            <w:vMerge w:val="restart"/>
          </w:tcPr>
          <w:p w:rsidR="00D86FBE" w:rsidRDefault="00D86FBE" w:rsidP="00D86FBE">
            <w:pPr>
              <w:jc w:val="center"/>
            </w:pPr>
            <w:r>
              <w:lastRenderedPageBreak/>
              <w:t>7.14</w:t>
            </w:r>
          </w:p>
          <w:p w:rsidR="00D86FBE" w:rsidRDefault="00D86FBE" w:rsidP="00D86FBE">
            <w:pPr>
              <w:jc w:val="center"/>
            </w:pPr>
            <w:r>
              <w:lastRenderedPageBreak/>
              <w:t>8..14</w:t>
            </w:r>
          </w:p>
          <w:p w:rsidR="00D86FBE" w:rsidRDefault="00D86FBE" w:rsidP="00D86FBE">
            <w:pPr>
              <w:jc w:val="center"/>
            </w:pPr>
            <w:r>
              <w:t>7.19 C</w:t>
            </w:r>
          </w:p>
          <w:p w:rsidR="00D86FBE" w:rsidRDefault="00D86FBE" w:rsidP="00D86FBE">
            <w:pPr>
              <w:jc w:val="center"/>
            </w:pPr>
            <w:r>
              <w:t>8.19 C</w:t>
            </w:r>
          </w:p>
          <w:p w:rsidR="00D86FBE" w:rsidRDefault="00D86FBE" w:rsidP="00D86FBE">
            <w:pPr>
              <w:jc w:val="center"/>
            </w:pPr>
          </w:p>
          <w:p w:rsidR="00D86FBE" w:rsidRDefault="00D86FBE" w:rsidP="00D86FBE">
            <w:pPr>
              <w:jc w:val="center"/>
            </w:pPr>
          </w:p>
        </w:tc>
        <w:tc>
          <w:tcPr>
            <w:tcW w:w="2760" w:type="dxa"/>
            <w:vMerge w:val="restart"/>
          </w:tcPr>
          <w:p w:rsidR="00D86FBE" w:rsidRDefault="00D86FBE" w:rsidP="00D86FBE">
            <w:pPr>
              <w:jc w:val="center"/>
            </w:pPr>
            <w:r>
              <w:lastRenderedPageBreak/>
              <w:t>Combining Sentences Worksheets</w:t>
            </w:r>
          </w:p>
          <w:p w:rsidR="00D86FBE" w:rsidRDefault="00D86FBE" w:rsidP="00D86FBE">
            <w:pPr>
              <w:jc w:val="center"/>
            </w:pPr>
            <w:r>
              <w:t xml:space="preserve">Editing and Revising Warm Ups </w:t>
            </w:r>
          </w:p>
          <w:p w:rsidR="00D86FBE" w:rsidRDefault="00D86FBE" w:rsidP="00D86FBE">
            <w:pPr>
              <w:jc w:val="center"/>
            </w:pPr>
            <w:r>
              <w:t>Journals</w:t>
            </w:r>
          </w:p>
          <w:p w:rsidR="00D86FBE" w:rsidRDefault="00D86FBE" w:rsidP="00D86FBE">
            <w:pPr>
              <w:jc w:val="center"/>
            </w:pPr>
          </w:p>
        </w:tc>
      </w:tr>
      <w:tr w:rsidR="00D86FBE" w:rsidTr="009D079A">
        <w:trPr>
          <w:trHeight w:val="26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</w:tcPr>
          <w:p w:rsidR="00D86FBE" w:rsidRDefault="00D86FBE" w:rsidP="00D86FBE">
            <w:r>
              <w:rPr>
                <w:b/>
                <w:color w:val="FF0000"/>
              </w:rPr>
              <w:t>Warm up/Hook/Connections</w:t>
            </w:r>
          </w:p>
          <w:p w:rsidR="00D86FBE" w:rsidRDefault="00D86FBE" w:rsidP="00D86FBE">
            <w:r>
              <w:t>Editing and Revising Warm Up</w:t>
            </w:r>
          </w:p>
        </w:tc>
        <w:tc>
          <w:tcPr>
            <w:tcW w:w="1440" w:type="dxa"/>
            <w:vMerge/>
          </w:tcPr>
          <w:p w:rsidR="00D86FBE" w:rsidRDefault="00D86FBE" w:rsidP="00D86FBE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D86FBE" w:rsidRDefault="00D86FBE" w:rsidP="00D86FBE">
            <w:pPr>
              <w:jc w:val="center"/>
            </w:pPr>
          </w:p>
        </w:tc>
      </w:tr>
      <w:tr w:rsidR="00D86FBE" w:rsidTr="009D079A">
        <w:trPr>
          <w:trHeight w:val="26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  <w:vMerge w:val="restart"/>
          </w:tcPr>
          <w:p w:rsidR="00D86FBE" w:rsidRDefault="00D86FBE" w:rsidP="00D86FBE">
            <w:r>
              <w:rPr>
                <w:b/>
                <w:color w:val="FF0000"/>
              </w:rPr>
              <w:t>Direct Instruction/Guided Practice (I DO, WE )</w:t>
            </w:r>
          </w:p>
          <w:p w:rsidR="00D86FBE" w:rsidRPr="00C55195" w:rsidRDefault="00D86FBE" w:rsidP="00D86FBE">
            <w:r>
              <w:t>Teacher will model combining sentences.</w:t>
            </w:r>
          </w:p>
        </w:tc>
        <w:tc>
          <w:tcPr>
            <w:tcW w:w="1440" w:type="dxa"/>
          </w:tcPr>
          <w:p w:rsidR="00D86FBE" w:rsidRPr="001D73B7" w:rsidRDefault="00D86FBE" w:rsidP="00D86FBE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D86FBE" w:rsidRDefault="00D86FBE" w:rsidP="00D86FBE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D86FBE" w:rsidTr="009D079A">
        <w:trPr>
          <w:trHeight w:val="45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  <w:vMerge/>
          </w:tcPr>
          <w:p w:rsidR="00D86FBE" w:rsidRDefault="00D86FBE" w:rsidP="00D86FBE"/>
        </w:tc>
        <w:tc>
          <w:tcPr>
            <w:tcW w:w="1440" w:type="dxa"/>
            <w:vMerge w:val="restart"/>
          </w:tcPr>
          <w:p w:rsidR="00D86FBE" w:rsidRDefault="00D86FBE" w:rsidP="00D86FB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D86FBE" w:rsidRDefault="00D86FBE" w:rsidP="00D86FBE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D86FBE" w:rsidRDefault="00D86FBE" w:rsidP="00D86FBE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D86FBE" w:rsidRDefault="00D86FBE" w:rsidP="00D86FBE">
            <w:pPr>
              <w:widowControl w:val="0"/>
              <w:spacing w:line="276" w:lineRule="auto"/>
              <w:jc w:val="center"/>
            </w:pPr>
          </w:p>
        </w:tc>
      </w:tr>
      <w:tr w:rsidR="00D86FBE" w:rsidTr="009D079A">
        <w:trPr>
          <w:trHeight w:val="26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</w:tcPr>
          <w:p w:rsidR="00D86FBE" w:rsidRDefault="00D86FBE" w:rsidP="00D86FBE">
            <w:r>
              <w:rPr>
                <w:b/>
                <w:color w:val="FF0000"/>
              </w:rPr>
              <w:t>Checks for Understanding  (FORMATIVE – SUMMATIVE)</w:t>
            </w:r>
          </w:p>
          <w:p w:rsidR="00D86FBE" w:rsidRDefault="00D86FBE" w:rsidP="00D86FBE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D86FBE" w:rsidRDefault="00D86FBE" w:rsidP="00D86FBE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D86FBE" w:rsidRDefault="00D86FBE" w:rsidP="00D86FBE">
            <w:pPr>
              <w:jc w:val="center"/>
            </w:pPr>
          </w:p>
        </w:tc>
      </w:tr>
      <w:tr w:rsidR="00D86FBE" w:rsidTr="009D079A">
        <w:trPr>
          <w:trHeight w:val="26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  <w:vMerge w:val="restart"/>
          </w:tcPr>
          <w:p w:rsidR="00D86FBE" w:rsidRDefault="00D86FBE" w:rsidP="00D86FBE">
            <w:r>
              <w:rPr>
                <w:b/>
                <w:color w:val="FF0000"/>
              </w:rPr>
              <w:t>Student Independent Practice (YOU DO)</w:t>
            </w:r>
          </w:p>
          <w:p w:rsidR="00D86FBE" w:rsidRDefault="00D86FBE" w:rsidP="00D86FBE">
            <w:r>
              <w:t>Students will practice combining sentences.</w:t>
            </w:r>
          </w:p>
        </w:tc>
        <w:tc>
          <w:tcPr>
            <w:tcW w:w="4200" w:type="dxa"/>
            <w:gridSpan w:val="2"/>
          </w:tcPr>
          <w:p w:rsidR="00D86FBE" w:rsidRDefault="00D86FBE" w:rsidP="00D86FB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D86FBE" w:rsidTr="009D079A">
        <w:trPr>
          <w:trHeight w:val="26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  <w:vMerge/>
          </w:tcPr>
          <w:p w:rsidR="00D86FBE" w:rsidRDefault="00D86FBE" w:rsidP="00D86FBE"/>
        </w:tc>
        <w:tc>
          <w:tcPr>
            <w:tcW w:w="4200" w:type="dxa"/>
            <w:gridSpan w:val="2"/>
          </w:tcPr>
          <w:p w:rsidR="00D86FBE" w:rsidRDefault="00D86FBE" w:rsidP="00D86FBE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5C2EA8" w:rsidTr="009D079A">
        <w:trPr>
          <w:trHeight w:val="260"/>
        </w:trPr>
        <w:tc>
          <w:tcPr>
            <w:tcW w:w="1340" w:type="dxa"/>
          </w:tcPr>
          <w:p w:rsidR="005C2EA8" w:rsidRDefault="005C2EA8" w:rsidP="009D079A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5C2EA8" w:rsidRDefault="005C2EA8" w:rsidP="009D079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5C2EA8" w:rsidRDefault="005C2EA8" w:rsidP="009D079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5C2EA8" w:rsidRDefault="005C2EA8" w:rsidP="009D079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86FBE" w:rsidTr="009D079A">
        <w:trPr>
          <w:trHeight w:val="260"/>
        </w:trPr>
        <w:tc>
          <w:tcPr>
            <w:tcW w:w="1340" w:type="dxa"/>
            <w:vMerge w:val="restart"/>
          </w:tcPr>
          <w:p w:rsidR="00D86FBE" w:rsidRDefault="00D86FBE" w:rsidP="00D86FBE">
            <w:r>
              <w:rPr>
                <w:b/>
              </w:rPr>
              <w:t xml:space="preserve">Notes- </w:t>
            </w:r>
          </w:p>
          <w:p w:rsidR="00D86FBE" w:rsidRDefault="00D86FBE" w:rsidP="00D86FBE">
            <w:r>
              <w:rPr>
                <w:b/>
              </w:rPr>
              <w:t xml:space="preserve">Times - </w:t>
            </w:r>
          </w:p>
          <w:p w:rsidR="00D86FBE" w:rsidRDefault="00D86FBE" w:rsidP="00D86FBE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D86FBE" w:rsidRDefault="00D86FBE" w:rsidP="00D86FBE">
            <w:r>
              <w:rPr>
                <w:b/>
                <w:color w:val="FF0000"/>
              </w:rPr>
              <w:t>Learning Targets</w:t>
            </w:r>
          </w:p>
          <w:p w:rsidR="00D86FBE" w:rsidRDefault="00D86FBE" w:rsidP="00D86FBE">
            <w:r>
              <w:t>Students will practice editing and revising introductions, body paragraphs, and concluding paragraphs</w:t>
            </w:r>
          </w:p>
          <w:p w:rsidR="00D86FBE" w:rsidRDefault="00D86FBE" w:rsidP="00D86FBE">
            <w:r>
              <w:t>Students will practice combining sentences with subordinating and coordinating conjunctions</w:t>
            </w:r>
          </w:p>
        </w:tc>
        <w:tc>
          <w:tcPr>
            <w:tcW w:w="1440" w:type="dxa"/>
            <w:vMerge w:val="restart"/>
          </w:tcPr>
          <w:p w:rsidR="00D86FBE" w:rsidRDefault="00D86FBE" w:rsidP="00D86FBE">
            <w:pPr>
              <w:jc w:val="center"/>
            </w:pPr>
            <w:r>
              <w:t>7.14</w:t>
            </w:r>
          </w:p>
          <w:p w:rsidR="00D86FBE" w:rsidRDefault="00D86FBE" w:rsidP="00D86FBE">
            <w:pPr>
              <w:jc w:val="center"/>
            </w:pPr>
            <w:r>
              <w:t>8..14</w:t>
            </w:r>
          </w:p>
          <w:p w:rsidR="00D86FBE" w:rsidRDefault="00D86FBE" w:rsidP="00D86FBE">
            <w:pPr>
              <w:jc w:val="center"/>
            </w:pPr>
            <w:r>
              <w:t>7.19 C</w:t>
            </w:r>
          </w:p>
          <w:p w:rsidR="00D86FBE" w:rsidRDefault="00D86FBE" w:rsidP="00D86FBE">
            <w:pPr>
              <w:jc w:val="center"/>
            </w:pPr>
            <w:r>
              <w:t>8.19 C</w:t>
            </w:r>
          </w:p>
          <w:p w:rsidR="00D86FBE" w:rsidRDefault="00D86FBE" w:rsidP="00D86FBE">
            <w:pPr>
              <w:jc w:val="center"/>
            </w:pPr>
          </w:p>
          <w:p w:rsidR="00D86FBE" w:rsidRDefault="00D86FBE" w:rsidP="00D86FBE">
            <w:pPr>
              <w:jc w:val="center"/>
            </w:pPr>
          </w:p>
        </w:tc>
        <w:tc>
          <w:tcPr>
            <w:tcW w:w="2760" w:type="dxa"/>
            <w:vMerge w:val="restart"/>
          </w:tcPr>
          <w:p w:rsidR="00D86FBE" w:rsidRDefault="00D86FBE" w:rsidP="00D86FBE">
            <w:pPr>
              <w:jc w:val="center"/>
            </w:pPr>
            <w:r>
              <w:t>Combining Sentences Worksheets</w:t>
            </w:r>
          </w:p>
          <w:p w:rsidR="00D86FBE" w:rsidRDefault="00D86FBE" w:rsidP="00D86FBE">
            <w:pPr>
              <w:jc w:val="center"/>
            </w:pPr>
            <w:r>
              <w:t xml:space="preserve">Editing and Revising Warm Ups </w:t>
            </w:r>
          </w:p>
          <w:p w:rsidR="00D86FBE" w:rsidRDefault="00D86FBE" w:rsidP="00D86FBE">
            <w:pPr>
              <w:jc w:val="center"/>
            </w:pPr>
            <w:r>
              <w:t>Journals</w:t>
            </w:r>
          </w:p>
          <w:p w:rsidR="00D86FBE" w:rsidRDefault="00D86FBE" w:rsidP="00D86FBE">
            <w:pPr>
              <w:jc w:val="center"/>
            </w:pPr>
          </w:p>
        </w:tc>
      </w:tr>
      <w:tr w:rsidR="00D86FBE" w:rsidTr="009D079A">
        <w:trPr>
          <w:trHeight w:val="26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</w:tcPr>
          <w:p w:rsidR="00D86FBE" w:rsidRDefault="00D86FBE" w:rsidP="00D86FBE">
            <w:r>
              <w:rPr>
                <w:b/>
                <w:color w:val="FF0000"/>
              </w:rPr>
              <w:t>Warm up/Hook/Connections</w:t>
            </w:r>
          </w:p>
          <w:p w:rsidR="00D86FBE" w:rsidRDefault="00D86FBE" w:rsidP="00D86FBE">
            <w:r>
              <w:t>Editing and Revising Warm Up</w:t>
            </w:r>
          </w:p>
        </w:tc>
        <w:tc>
          <w:tcPr>
            <w:tcW w:w="1440" w:type="dxa"/>
            <w:vMerge/>
          </w:tcPr>
          <w:p w:rsidR="00D86FBE" w:rsidRDefault="00D86FBE" w:rsidP="00D86FBE">
            <w:pPr>
              <w:jc w:val="center"/>
            </w:pPr>
          </w:p>
        </w:tc>
        <w:tc>
          <w:tcPr>
            <w:tcW w:w="2760" w:type="dxa"/>
            <w:vMerge/>
          </w:tcPr>
          <w:p w:rsidR="00D86FBE" w:rsidRDefault="00D86FBE" w:rsidP="00D86FBE">
            <w:pPr>
              <w:jc w:val="center"/>
            </w:pPr>
          </w:p>
        </w:tc>
      </w:tr>
      <w:tr w:rsidR="00D86FBE" w:rsidTr="009D079A">
        <w:trPr>
          <w:trHeight w:val="26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  <w:vMerge w:val="restart"/>
          </w:tcPr>
          <w:p w:rsidR="00D86FBE" w:rsidRDefault="00D86FBE" w:rsidP="00D86FBE">
            <w:r>
              <w:rPr>
                <w:b/>
                <w:color w:val="FF0000"/>
              </w:rPr>
              <w:t>Direct Instruction/Guided Practice (I DO, WE )</w:t>
            </w:r>
          </w:p>
          <w:p w:rsidR="00D86FBE" w:rsidRPr="00C55195" w:rsidRDefault="00D86FBE" w:rsidP="00D86FBE">
            <w:r>
              <w:t>Teacher will model combining sentences.</w:t>
            </w:r>
          </w:p>
        </w:tc>
        <w:tc>
          <w:tcPr>
            <w:tcW w:w="1440" w:type="dxa"/>
          </w:tcPr>
          <w:p w:rsidR="00D86FBE" w:rsidRPr="001D73B7" w:rsidRDefault="00D86FBE" w:rsidP="00D86FBE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D86FBE" w:rsidRDefault="00D86FBE" w:rsidP="00D86FBE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D86FBE" w:rsidTr="009D079A">
        <w:trPr>
          <w:trHeight w:val="45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  <w:vMerge/>
          </w:tcPr>
          <w:p w:rsidR="00D86FBE" w:rsidRDefault="00D86FBE" w:rsidP="00D86FBE"/>
        </w:tc>
        <w:tc>
          <w:tcPr>
            <w:tcW w:w="1440" w:type="dxa"/>
            <w:vMerge w:val="restart"/>
          </w:tcPr>
          <w:p w:rsidR="00D86FBE" w:rsidRDefault="00D86FBE" w:rsidP="00D86FB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D86FBE" w:rsidRDefault="00D86FBE" w:rsidP="00D86FBE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D86FBE" w:rsidRDefault="00D86FBE" w:rsidP="00D86FBE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D86FBE" w:rsidRDefault="00D86FBE" w:rsidP="00D86FBE">
            <w:pPr>
              <w:widowControl w:val="0"/>
              <w:spacing w:line="276" w:lineRule="auto"/>
              <w:jc w:val="center"/>
            </w:pPr>
          </w:p>
        </w:tc>
      </w:tr>
      <w:tr w:rsidR="00D86FBE" w:rsidTr="009D079A">
        <w:trPr>
          <w:trHeight w:val="26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</w:tcPr>
          <w:p w:rsidR="00D86FBE" w:rsidRDefault="00D86FBE" w:rsidP="00D86FBE">
            <w:r>
              <w:rPr>
                <w:b/>
                <w:color w:val="FF0000"/>
              </w:rPr>
              <w:t>Checks for Understanding  (FORMATIVE – SUMMATIVE)</w:t>
            </w:r>
          </w:p>
          <w:p w:rsidR="00D86FBE" w:rsidRDefault="00D86FBE" w:rsidP="00D86FBE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D86FBE" w:rsidRDefault="00D86FBE" w:rsidP="00D86FBE">
            <w:pPr>
              <w:jc w:val="center"/>
            </w:pPr>
          </w:p>
        </w:tc>
        <w:tc>
          <w:tcPr>
            <w:tcW w:w="2760" w:type="dxa"/>
            <w:vMerge/>
          </w:tcPr>
          <w:p w:rsidR="00D86FBE" w:rsidRDefault="00D86FBE" w:rsidP="00D86FBE">
            <w:pPr>
              <w:jc w:val="center"/>
            </w:pPr>
          </w:p>
        </w:tc>
      </w:tr>
      <w:tr w:rsidR="00D86FBE" w:rsidTr="009D079A">
        <w:trPr>
          <w:trHeight w:val="26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  <w:vMerge w:val="restart"/>
          </w:tcPr>
          <w:p w:rsidR="00D86FBE" w:rsidRDefault="00D86FBE" w:rsidP="00D86FBE">
            <w:r>
              <w:rPr>
                <w:b/>
                <w:color w:val="FF0000"/>
              </w:rPr>
              <w:t>Student Independent Practice (YOU DO)</w:t>
            </w:r>
          </w:p>
          <w:p w:rsidR="00D86FBE" w:rsidRDefault="00D86FBE" w:rsidP="00D86FBE">
            <w:r>
              <w:t>Students will practice combining sentences.</w:t>
            </w:r>
          </w:p>
        </w:tc>
        <w:tc>
          <w:tcPr>
            <w:tcW w:w="4200" w:type="dxa"/>
            <w:gridSpan w:val="2"/>
          </w:tcPr>
          <w:p w:rsidR="00D86FBE" w:rsidRDefault="00D86FBE" w:rsidP="00D86FB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D86FBE" w:rsidTr="009D079A">
        <w:trPr>
          <w:trHeight w:val="260"/>
        </w:trPr>
        <w:tc>
          <w:tcPr>
            <w:tcW w:w="1340" w:type="dxa"/>
            <w:vMerge/>
          </w:tcPr>
          <w:p w:rsidR="00D86FBE" w:rsidRDefault="00D86FBE" w:rsidP="00D86FBE"/>
        </w:tc>
        <w:tc>
          <w:tcPr>
            <w:tcW w:w="5680" w:type="dxa"/>
            <w:vMerge/>
          </w:tcPr>
          <w:p w:rsidR="00D86FBE" w:rsidRDefault="00D86FBE" w:rsidP="00D86FBE"/>
        </w:tc>
        <w:tc>
          <w:tcPr>
            <w:tcW w:w="4200" w:type="dxa"/>
            <w:gridSpan w:val="2"/>
          </w:tcPr>
          <w:p w:rsidR="00D86FBE" w:rsidRDefault="00D86FBE" w:rsidP="00D86FBE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5C2EA8" w:rsidTr="009D079A">
        <w:trPr>
          <w:trHeight w:val="260"/>
        </w:trPr>
        <w:tc>
          <w:tcPr>
            <w:tcW w:w="1340" w:type="dxa"/>
          </w:tcPr>
          <w:p w:rsidR="005C2EA8" w:rsidRDefault="005C2EA8" w:rsidP="009D079A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5C2EA8" w:rsidRDefault="005C2EA8" w:rsidP="009D079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5C2EA8" w:rsidRDefault="005C2EA8" w:rsidP="009D079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5C2EA8" w:rsidRDefault="005C2EA8" w:rsidP="009D079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5C2EA8" w:rsidTr="009D079A">
        <w:trPr>
          <w:trHeight w:val="260"/>
        </w:trPr>
        <w:tc>
          <w:tcPr>
            <w:tcW w:w="1340" w:type="dxa"/>
            <w:vMerge w:val="restart"/>
          </w:tcPr>
          <w:p w:rsidR="005C2EA8" w:rsidRDefault="005C2EA8" w:rsidP="009D079A">
            <w:r>
              <w:rPr>
                <w:b/>
              </w:rPr>
              <w:t xml:space="preserve">Notes- </w:t>
            </w:r>
          </w:p>
          <w:p w:rsidR="005C2EA8" w:rsidRDefault="005C2EA8" w:rsidP="009D079A">
            <w:r>
              <w:rPr>
                <w:b/>
              </w:rPr>
              <w:t xml:space="preserve">Times - </w:t>
            </w:r>
          </w:p>
          <w:p w:rsidR="005C2EA8" w:rsidRDefault="005C2EA8" w:rsidP="009D079A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5C2EA8" w:rsidRDefault="005C2EA8" w:rsidP="009D079A">
            <w:r>
              <w:rPr>
                <w:b/>
                <w:color w:val="FF0000"/>
              </w:rPr>
              <w:t>Learning Targets</w:t>
            </w:r>
          </w:p>
          <w:p w:rsidR="005C2EA8" w:rsidRDefault="005C2EA8" w:rsidP="00D86FBE">
            <w:r>
              <w:t xml:space="preserve">Students will </w:t>
            </w:r>
            <w:r w:rsidR="00D86FBE">
              <w:t>practice editing skills</w:t>
            </w:r>
          </w:p>
        </w:tc>
        <w:tc>
          <w:tcPr>
            <w:tcW w:w="1440" w:type="dxa"/>
            <w:vMerge w:val="restart"/>
          </w:tcPr>
          <w:p w:rsidR="005C2EA8" w:rsidRDefault="005C2EA8" w:rsidP="009D079A">
            <w:pPr>
              <w:jc w:val="center"/>
            </w:pPr>
            <w:r>
              <w:t>7.14</w:t>
            </w:r>
          </w:p>
          <w:p w:rsidR="005C2EA8" w:rsidRDefault="005C2EA8" w:rsidP="009D079A">
            <w:pPr>
              <w:jc w:val="center"/>
            </w:pPr>
            <w:r>
              <w:t>8..14</w:t>
            </w:r>
          </w:p>
          <w:p w:rsidR="005C2EA8" w:rsidRDefault="005C2EA8" w:rsidP="009D079A">
            <w:pPr>
              <w:jc w:val="center"/>
            </w:pPr>
          </w:p>
          <w:p w:rsidR="005C2EA8" w:rsidRDefault="005C2EA8" w:rsidP="009D079A">
            <w:pPr>
              <w:jc w:val="center"/>
            </w:pPr>
          </w:p>
        </w:tc>
        <w:tc>
          <w:tcPr>
            <w:tcW w:w="2760" w:type="dxa"/>
            <w:vMerge w:val="restart"/>
          </w:tcPr>
          <w:p w:rsidR="005C2EA8" w:rsidRDefault="00D86FBE" w:rsidP="009D079A">
            <w:pPr>
              <w:jc w:val="center"/>
            </w:pPr>
            <w:r>
              <w:t>Punctuation BINGO PowerPoint</w:t>
            </w:r>
          </w:p>
          <w:p w:rsidR="00D86FBE" w:rsidRDefault="00D86FBE" w:rsidP="009D079A">
            <w:pPr>
              <w:jc w:val="center"/>
            </w:pPr>
            <w:r>
              <w:t>BINGO Cards</w:t>
            </w:r>
          </w:p>
          <w:p w:rsidR="005C2EA8" w:rsidRDefault="005C2EA8" w:rsidP="009D079A">
            <w:pPr>
              <w:jc w:val="center"/>
            </w:pPr>
            <w:r>
              <w:t>Journals</w:t>
            </w:r>
          </w:p>
          <w:p w:rsidR="005C2EA8" w:rsidRDefault="005C2EA8" w:rsidP="00D86FBE"/>
        </w:tc>
      </w:tr>
      <w:tr w:rsidR="005C2EA8" w:rsidTr="009D079A">
        <w:trPr>
          <w:trHeight w:val="260"/>
        </w:trPr>
        <w:tc>
          <w:tcPr>
            <w:tcW w:w="1340" w:type="dxa"/>
            <w:vMerge/>
          </w:tcPr>
          <w:p w:rsidR="005C2EA8" w:rsidRDefault="005C2EA8" w:rsidP="009D079A"/>
        </w:tc>
        <w:tc>
          <w:tcPr>
            <w:tcW w:w="5680" w:type="dxa"/>
          </w:tcPr>
          <w:p w:rsidR="005C2EA8" w:rsidRDefault="005C2EA8" w:rsidP="009D079A">
            <w:r>
              <w:rPr>
                <w:b/>
                <w:color w:val="FF0000"/>
              </w:rPr>
              <w:t>Warm up/Hook/Connections</w:t>
            </w:r>
          </w:p>
          <w:p w:rsidR="005C2EA8" w:rsidRDefault="00D86FBE" w:rsidP="009D079A">
            <w:r>
              <w:t>N/A</w:t>
            </w:r>
          </w:p>
        </w:tc>
        <w:tc>
          <w:tcPr>
            <w:tcW w:w="1440" w:type="dxa"/>
            <w:vMerge/>
          </w:tcPr>
          <w:p w:rsidR="005C2EA8" w:rsidRDefault="005C2EA8" w:rsidP="009D079A">
            <w:pPr>
              <w:jc w:val="center"/>
            </w:pPr>
          </w:p>
        </w:tc>
        <w:tc>
          <w:tcPr>
            <w:tcW w:w="2760" w:type="dxa"/>
            <w:vMerge/>
          </w:tcPr>
          <w:p w:rsidR="005C2EA8" w:rsidRDefault="005C2EA8" w:rsidP="009D079A">
            <w:pPr>
              <w:jc w:val="center"/>
            </w:pPr>
          </w:p>
        </w:tc>
      </w:tr>
      <w:tr w:rsidR="005C2EA8" w:rsidTr="009D079A">
        <w:trPr>
          <w:trHeight w:val="260"/>
        </w:trPr>
        <w:tc>
          <w:tcPr>
            <w:tcW w:w="1340" w:type="dxa"/>
            <w:vMerge/>
          </w:tcPr>
          <w:p w:rsidR="005C2EA8" w:rsidRDefault="005C2EA8" w:rsidP="009D079A"/>
        </w:tc>
        <w:tc>
          <w:tcPr>
            <w:tcW w:w="5680" w:type="dxa"/>
            <w:vMerge w:val="restart"/>
          </w:tcPr>
          <w:p w:rsidR="005C2EA8" w:rsidRDefault="005C2EA8" w:rsidP="009D079A">
            <w:r>
              <w:rPr>
                <w:b/>
                <w:color w:val="FF0000"/>
              </w:rPr>
              <w:t>Direct Instruction/Guided Practice (I DO, WE )</w:t>
            </w:r>
          </w:p>
          <w:p w:rsidR="005C2EA8" w:rsidRPr="00C55195" w:rsidRDefault="00D86FBE" w:rsidP="009D079A">
            <w:r>
              <w:t>N/A</w:t>
            </w:r>
          </w:p>
        </w:tc>
        <w:tc>
          <w:tcPr>
            <w:tcW w:w="1440" w:type="dxa"/>
          </w:tcPr>
          <w:p w:rsidR="005C2EA8" w:rsidRPr="001D73B7" w:rsidRDefault="005C2EA8" w:rsidP="009D079A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5C2EA8" w:rsidRDefault="005C2EA8" w:rsidP="009D079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5C2EA8" w:rsidTr="009D079A">
        <w:trPr>
          <w:trHeight w:val="450"/>
        </w:trPr>
        <w:tc>
          <w:tcPr>
            <w:tcW w:w="1340" w:type="dxa"/>
            <w:vMerge/>
          </w:tcPr>
          <w:p w:rsidR="005C2EA8" w:rsidRDefault="005C2EA8" w:rsidP="009D079A"/>
        </w:tc>
        <w:tc>
          <w:tcPr>
            <w:tcW w:w="5680" w:type="dxa"/>
            <w:vMerge/>
          </w:tcPr>
          <w:p w:rsidR="005C2EA8" w:rsidRDefault="005C2EA8" w:rsidP="009D079A"/>
        </w:tc>
        <w:tc>
          <w:tcPr>
            <w:tcW w:w="1440" w:type="dxa"/>
            <w:vMerge w:val="restart"/>
          </w:tcPr>
          <w:p w:rsidR="005C2EA8" w:rsidRDefault="005C2EA8" w:rsidP="009D079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5C2EA8" w:rsidRDefault="005C2EA8" w:rsidP="009D079A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5C2EA8" w:rsidRDefault="005C2EA8" w:rsidP="009D079A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5C2EA8" w:rsidRDefault="005C2EA8" w:rsidP="009D079A">
            <w:pPr>
              <w:widowControl w:val="0"/>
              <w:spacing w:line="276" w:lineRule="auto"/>
            </w:pPr>
          </w:p>
        </w:tc>
      </w:tr>
      <w:tr w:rsidR="005C2EA8" w:rsidTr="009D079A">
        <w:trPr>
          <w:trHeight w:val="260"/>
        </w:trPr>
        <w:tc>
          <w:tcPr>
            <w:tcW w:w="1340" w:type="dxa"/>
            <w:vMerge/>
          </w:tcPr>
          <w:p w:rsidR="005C2EA8" w:rsidRDefault="005C2EA8" w:rsidP="009D079A"/>
        </w:tc>
        <w:tc>
          <w:tcPr>
            <w:tcW w:w="5680" w:type="dxa"/>
          </w:tcPr>
          <w:p w:rsidR="005C2EA8" w:rsidRDefault="005C2EA8" w:rsidP="009D079A">
            <w:r>
              <w:rPr>
                <w:b/>
                <w:color w:val="FF0000"/>
              </w:rPr>
              <w:t>Checks for Understanding  (FORMATIVE – SUMMATIVE)</w:t>
            </w:r>
          </w:p>
          <w:p w:rsidR="005C2EA8" w:rsidRDefault="005C2EA8" w:rsidP="009D079A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5C2EA8" w:rsidRDefault="005C2EA8" w:rsidP="009D079A">
            <w:pPr>
              <w:jc w:val="center"/>
            </w:pPr>
          </w:p>
        </w:tc>
        <w:tc>
          <w:tcPr>
            <w:tcW w:w="2760" w:type="dxa"/>
            <w:vMerge/>
          </w:tcPr>
          <w:p w:rsidR="005C2EA8" w:rsidRDefault="005C2EA8" w:rsidP="009D079A">
            <w:pPr>
              <w:jc w:val="center"/>
            </w:pPr>
          </w:p>
        </w:tc>
      </w:tr>
      <w:tr w:rsidR="005C2EA8" w:rsidTr="009D079A">
        <w:trPr>
          <w:trHeight w:val="260"/>
        </w:trPr>
        <w:tc>
          <w:tcPr>
            <w:tcW w:w="1340" w:type="dxa"/>
            <w:vMerge/>
          </w:tcPr>
          <w:p w:rsidR="005C2EA8" w:rsidRDefault="005C2EA8" w:rsidP="009D079A"/>
        </w:tc>
        <w:tc>
          <w:tcPr>
            <w:tcW w:w="5680" w:type="dxa"/>
            <w:vMerge w:val="restart"/>
          </w:tcPr>
          <w:p w:rsidR="005C2EA8" w:rsidRDefault="005C2EA8" w:rsidP="009D079A">
            <w:r>
              <w:rPr>
                <w:b/>
                <w:color w:val="FF0000"/>
              </w:rPr>
              <w:t>Student Independent Practice (YOU DO)</w:t>
            </w:r>
          </w:p>
          <w:p w:rsidR="005C2EA8" w:rsidRDefault="00D86FBE" w:rsidP="009D079A">
            <w:r>
              <w:t>Punctuation BINGO</w:t>
            </w:r>
          </w:p>
        </w:tc>
        <w:tc>
          <w:tcPr>
            <w:tcW w:w="4200" w:type="dxa"/>
            <w:gridSpan w:val="2"/>
          </w:tcPr>
          <w:p w:rsidR="005C2EA8" w:rsidRDefault="005C2EA8" w:rsidP="009D079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5C2EA8" w:rsidTr="009D079A">
        <w:trPr>
          <w:trHeight w:val="260"/>
        </w:trPr>
        <w:tc>
          <w:tcPr>
            <w:tcW w:w="1340" w:type="dxa"/>
            <w:vMerge/>
          </w:tcPr>
          <w:p w:rsidR="005C2EA8" w:rsidRDefault="005C2EA8" w:rsidP="009D079A"/>
        </w:tc>
        <w:tc>
          <w:tcPr>
            <w:tcW w:w="5680" w:type="dxa"/>
            <w:vMerge/>
          </w:tcPr>
          <w:p w:rsidR="005C2EA8" w:rsidRDefault="005C2EA8" w:rsidP="009D079A"/>
        </w:tc>
        <w:tc>
          <w:tcPr>
            <w:tcW w:w="4200" w:type="dxa"/>
            <w:gridSpan w:val="2"/>
          </w:tcPr>
          <w:p w:rsidR="005C2EA8" w:rsidRDefault="005C2EA8" w:rsidP="009D079A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</w:tbl>
    <w:p w:rsidR="005C2EA8" w:rsidRDefault="005C2EA8" w:rsidP="005C2EA8">
      <w:pPr>
        <w:rPr>
          <w:sz w:val="24"/>
          <w:szCs w:val="24"/>
        </w:rPr>
      </w:pPr>
    </w:p>
    <w:p w:rsidR="005C2EA8" w:rsidRDefault="005C2EA8" w:rsidP="005C2EA8">
      <w:pPr>
        <w:rPr>
          <w:b/>
          <w:sz w:val="24"/>
          <w:szCs w:val="24"/>
        </w:rPr>
      </w:pPr>
    </w:p>
    <w:p w:rsidR="005C2EA8" w:rsidRDefault="005C2EA8" w:rsidP="005C2EA8">
      <w:pPr>
        <w:rPr>
          <w:b/>
          <w:sz w:val="24"/>
          <w:szCs w:val="24"/>
        </w:rPr>
      </w:pPr>
    </w:p>
    <w:p w:rsidR="005C2EA8" w:rsidRDefault="005C2EA8" w:rsidP="005C2EA8">
      <w:pPr>
        <w:rPr>
          <w:b/>
          <w:sz w:val="24"/>
          <w:szCs w:val="24"/>
        </w:rPr>
      </w:pPr>
    </w:p>
    <w:p w:rsidR="005C2EA8" w:rsidRDefault="005C2EA8" w:rsidP="005C2EA8">
      <w:pPr>
        <w:rPr>
          <w:b/>
          <w:sz w:val="24"/>
          <w:szCs w:val="24"/>
        </w:rPr>
      </w:pPr>
    </w:p>
    <w:p w:rsidR="005C2EA8" w:rsidRDefault="005C2EA8" w:rsidP="005C2EA8">
      <w:pPr>
        <w:rPr>
          <w:b/>
          <w:sz w:val="24"/>
          <w:szCs w:val="24"/>
        </w:rPr>
      </w:pPr>
    </w:p>
    <w:p w:rsidR="005C2EA8" w:rsidRDefault="005C2EA8" w:rsidP="005C2EA8">
      <w:pPr>
        <w:rPr>
          <w:b/>
          <w:sz w:val="24"/>
          <w:szCs w:val="24"/>
        </w:rPr>
      </w:pPr>
    </w:p>
    <w:p w:rsidR="005C2EA8" w:rsidRDefault="005C2EA8" w:rsidP="005C2EA8">
      <w:pPr>
        <w:rPr>
          <w:b/>
          <w:sz w:val="24"/>
          <w:szCs w:val="24"/>
        </w:rPr>
      </w:pPr>
    </w:p>
    <w:p w:rsidR="005C2EA8" w:rsidRDefault="005C2EA8" w:rsidP="005C2EA8">
      <w:pPr>
        <w:rPr>
          <w:b/>
          <w:sz w:val="24"/>
          <w:szCs w:val="24"/>
        </w:rPr>
      </w:pPr>
    </w:p>
    <w:p w:rsidR="005C2EA8" w:rsidRDefault="005C2EA8" w:rsidP="00B531E6">
      <w:pPr>
        <w:rPr>
          <w:b/>
          <w:sz w:val="24"/>
          <w:szCs w:val="24"/>
        </w:rPr>
      </w:pPr>
    </w:p>
    <w:p w:rsidR="005C2EA8" w:rsidRDefault="005C2EA8" w:rsidP="00B531E6">
      <w:pPr>
        <w:rPr>
          <w:b/>
          <w:sz w:val="24"/>
          <w:szCs w:val="24"/>
        </w:rPr>
      </w:pPr>
    </w:p>
    <w:p w:rsidR="005C2EA8" w:rsidRDefault="005C2EA8" w:rsidP="00B531E6">
      <w:pPr>
        <w:rPr>
          <w:b/>
          <w:sz w:val="24"/>
          <w:szCs w:val="24"/>
        </w:rPr>
      </w:pPr>
    </w:p>
    <w:p w:rsidR="005C2EA8" w:rsidRDefault="005C2EA8" w:rsidP="00B531E6">
      <w:pPr>
        <w:rPr>
          <w:b/>
          <w:sz w:val="24"/>
          <w:szCs w:val="24"/>
        </w:rPr>
      </w:pPr>
    </w:p>
    <w:p w:rsidR="005C2EA8" w:rsidRDefault="005C2EA8" w:rsidP="00B531E6">
      <w:pPr>
        <w:rPr>
          <w:b/>
          <w:sz w:val="24"/>
          <w:szCs w:val="24"/>
        </w:rPr>
      </w:pPr>
    </w:p>
    <w:p w:rsidR="005C2EA8" w:rsidRDefault="005C2EA8" w:rsidP="00B531E6">
      <w:pPr>
        <w:rPr>
          <w:b/>
          <w:sz w:val="24"/>
          <w:szCs w:val="24"/>
        </w:rPr>
      </w:pPr>
    </w:p>
    <w:p w:rsidR="005C2EA8" w:rsidRDefault="005C2EA8" w:rsidP="00B531E6">
      <w:pPr>
        <w:rPr>
          <w:b/>
          <w:sz w:val="24"/>
          <w:szCs w:val="24"/>
        </w:rPr>
      </w:pPr>
    </w:p>
    <w:p w:rsidR="005C2EA8" w:rsidRDefault="005C2EA8" w:rsidP="00B531E6">
      <w:pPr>
        <w:rPr>
          <w:b/>
          <w:sz w:val="24"/>
          <w:szCs w:val="24"/>
        </w:rPr>
      </w:pPr>
    </w:p>
    <w:p w:rsidR="005C2EA8" w:rsidRDefault="005C2EA8" w:rsidP="00B531E6">
      <w:pPr>
        <w:rPr>
          <w:b/>
          <w:sz w:val="24"/>
          <w:szCs w:val="24"/>
        </w:rPr>
      </w:pPr>
    </w:p>
    <w:p w:rsidR="005C2EA8" w:rsidRDefault="005C2EA8" w:rsidP="00B531E6">
      <w:pPr>
        <w:rPr>
          <w:b/>
          <w:sz w:val="24"/>
          <w:szCs w:val="24"/>
        </w:rPr>
      </w:pPr>
    </w:p>
    <w:p w:rsidR="005C2EA8" w:rsidRDefault="005C2EA8" w:rsidP="00B531E6">
      <w:pPr>
        <w:rPr>
          <w:b/>
          <w:sz w:val="24"/>
          <w:szCs w:val="24"/>
        </w:rPr>
      </w:pPr>
    </w:p>
    <w:p w:rsidR="005C2EA8" w:rsidRDefault="005C2EA8" w:rsidP="00B531E6">
      <w:pPr>
        <w:rPr>
          <w:b/>
          <w:sz w:val="24"/>
          <w:szCs w:val="24"/>
        </w:rPr>
      </w:pPr>
    </w:p>
    <w:p w:rsidR="005C2EA8" w:rsidRDefault="005C2EA8" w:rsidP="00B531E6">
      <w:pPr>
        <w:rPr>
          <w:b/>
          <w:sz w:val="24"/>
          <w:szCs w:val="24"/>
        </w:rPr>
      </w:pPr>
    </w:p>
    <w:p w:rsidR="005C2EA8" w:rsidRDefault="005C2EA8" w:rsidP="00B531E6">
      <w:pPr>
        <w:rPr>
          <w:b/>
          <w:sz w:val="24"/>
          <w:szCs w:val="24"/>
        </w:rPr>
      </w:pPr>
    </w:p>
    <w:p w:rsidR="005C2EA8" w:rsidRDefault="005C2EA8" w:rsidP="00B531E6">
      <w:pPr>
        <w:rPr>
          <w:b/>
          <w:sz w:val="24"/>
          <w:szCs w:val="24"/>
        </w:rPr>
      </w:pPr>
    </w:p>
    <w:p w:rsidR="005C2EA8" w:rsidRDefault="005C2EA8" w:rsidP="00B531E6">
      <w:pPr>
        <w:rPr>
          <w:b/>
          <w:sz w:val="24"/>
          <w:szCs w:val="24"/>
        </w:rPr>
      </w:pPr>
    </w:p>
    <w:p w:rsidR="00B531E6" w:rsidRDefault="00B531E6" w:rsidP="00B531E6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4657536" behindDoc="0" locked="0" layoutInCell="0" hidden="0" allowOverlap="1" wp14:anchorId="5ABD3239" wp14:editId="273C9E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76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58560" behindDoc="0" locked="0" layoutInCell="0" hidden="0" allowOverlap="1" wp14:anchorId="5BAAE635" wp14:editId="464E6A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77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59584" behindDoc="0" locked="0" layoutInCell="0" hidden="0" allowOverlap="1" wp14:anchorId="496600BD" wp14:editId="693740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78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60608" behindDoc="0" locked="0" layoutInCell="0" hidden="0" allowOverlap="1" wp14:anchorId="07BDF921" wp14:editId="1E0B15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79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61632" behindDoc="0" locked="0" layoutInCell="0" hidden="0" allowOverlap="1" wp14:anchorId="2A4E010D" wp14:editId="0D8B20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80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62656" behindDoc="0" locked="0" layoutInCell="0" hidden="0" allowOverlap="1" wp14:anchorId="2D5EFB27" wp14:editId="2FD5CA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81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63680" behindDoc="0" locked="0" layoutInCell="0" hidden="0" allowOverlap="1" wp14:anchorId="37CA6211" wp14:editId="6A2104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82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64704" behindDoc="0" locked="0" layoutInCell="0" hidden="0" allowOverlap="1" wp14:anchorId="0FA88404" wp14:editId="4EDD440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83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65728" behindDoc="0" locked="0" layoutInCell="0" hidden="0" allowOverlap="1" wp14:anchorId="198696D5" wp14:editId="5B5533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84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66752" behindDoc="0" locked="0" layoutInCell="0" hidden="0" allowOverlap="1" wp14:anchorId="6E9C488F" wp14:editId="7C9891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85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67776" behindDoc="0" locked="0" layoutInCell="0" hidden="0" allowOverlap="1" wp14:anchorId="04049082" wp14:editId="3E2885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86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68800" behindDoc="0" locked="0" layoutInCell="0" hidden="0" allowOverlap="1" wp14:anchorId="33A584A6" wp14:editId="6FDEA1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87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69824" behindDoc="0" locked="0" layoutInCell="0" hidden="0" allowOverlap="1" wp14:anchorId="4AEE6895" wp14:editId="372EEF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88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70848" behindDoc="0" locked="0" layoutInCell="0" hidden="0" allowOverlap="1" wp14:anchorId="1E9688AA" wp14:editId="1005B6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89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71872" behindDoc="0" locked="0" layoutInCell="0" hidden="0" allowOverlap="1" wp14:anchorId="463CF6CA" wp14:editId="2BD480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90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72896" behindDoc="0" locked="0" layoutInCell="0" hidden="0" allowOverlap="1" wp14:anchorId="1247C035" wp14:editId="65A57F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91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73920" behindDoc="0" locked="0" layoutInCell="0" hidden="0" allowOverlap="1" wp14:anchorId="190FBDD4" wp14:editId="0BF21F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92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74944" behindDoc="0" locked="0" layoutInCell="0" hidden="0" allowOverlap="1" wp14:anchorId="62C23308" wp14:editId="4F2C98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93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75968" behindDoc="0" locked="0" layoutInCell="0" hidden="0" allowOverlap="1" wp14:anchorId="7CF60F01" wp14:editId="06AA853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94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76992" behindDoc="0" locked="0" layoutInCell="0" hidden="0" allowOverlap="1" wp14:anchorId="56C44499" wp14:editId="42888A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95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78016" behindDoc="0" locked="0" layoutInCell="0" hidden="0" allowOverlap="1" wp14:anchorId="0B2FB62D" wp14:editId="406C80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96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79040" behindDoc="0" locked="0" layoutInCell="0" hidden="0" allowOverlap="1" wp14:anchorId="1D9A5D10" wp14:editId="45F0F0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97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80064" behindDoc="0" locked="0" layoutInCell="0" hidden="0" allowOverlap="1" wp14:anchorId="473F8A5F" wp14:editId="6BAC34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98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81088" behindDoc="0" locked="0" layoutInCell="0" hidden="0" allowOverlap="1" wp14:anchorId="48680CF6" wp14:editId="5AC6253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99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82112" behindDoc="0" locked="0" layoutInCell="0" hidden="0" allowOverlap="1" wp14:anchorId="7E8D8AE2" wp14:editId="171608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00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83136" behindDoc="0" locked="0" layoutInCell="0" hidden="0" allowOverlap="1" wp14:anchorId="43473460" wp14:editId="1DB118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01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84160" behindDoc="0" locked="0" layoutInCell="0" hidden="0" allowOverlap="1" wp14:anchorId="2E01CC82" wp14:editId="160F6D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02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85184" behindDoc="0" locked="0" layoutInCell="0" hidden="0" allowOverlap="1" wp14:anchorId="68F010AA" wp14:editId="5CBC43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03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86208" behindDoc="0" locked="0" layoutInCell="0" hidden="0" allowOverlap="1" wp14:anchorId="3D689FCF" wp14:editId="71C798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04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87232" behindDoc="0" locked="0" layoutInCell="0" hidden="0" allowOverlap="1" wp14:anchorId="11445AF5" wp14:editId="06621C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05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88256" behindDoc="0" locked="0" layoutInCell="0" hidden="0" allowOverlap="1" wp14:anchorId="7CDA2D21" wp14:editId="59023D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06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89280" behindDoc="0" locked="0" layoutInCell="0" hidden="0" allowOverlap="1" wp14:anchorId="45EF00DC" wp14:editId="7D00DF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07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90304" behindDoc="0" locked="0" layoutInCell="0" hidden="0" allowOverlap="1" wp14:anchorId="25957F54" wp14:editId="73428F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08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91328" behindDoc="0" locked="0" layoutInCell="0" hidden="0" allowOverlap="1" wp14:anchorId="5B8C2232" wp14:editId="2A08BF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09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92352" behindDoc="0" locked="0" layoutInCell="0" hidden="0" allowOverlap="1" wp14:anchorId="2CB28A3E" wp14:editId="586E28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10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93376" behindDoc="0" locked="0" layoutInCell="0" hidden="0" allowOverlap="1" wp14:anchorId="151622EE" wp14:editId="0D46D4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11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94400" behindDoc="0" locked="0" layoutInCell="0" hidden="0" allowOverlap="1" wp14:anchorId="714F92B6" wp14:editId="14BC56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12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95424" behindDoc="0" locked="0" layoutInCell="0" hidden="0" allowOverlap="1" wp14:anchorId="1859606B" wp14:editId="37D499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13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96448" behindDoc="0" locked="0" layoutInCell="0" hidden="0" allowOverlap="1" wp14:anchorId="721A3887" wp14:editId="72F789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14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97472" behindDoc="0" locked="0" layoutInCell="0" hidden="0" allowOverlap="1" wp14:anchorId="1D65DA65" wp14:editId="677810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15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98496" behindDoc="0" locked="0" layoutInCell="0" hidden="0" allowOverlap="1" wp14:anchorId="04149D54" wp14:editId="25E461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16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99520" behindDoc="0" locked="0" layoutInCell="0" hidden="0" allowOverlap="1" wp14:anchorId="4589D257" wp14:editId="535722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17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00544" behindDoc="0" locked="0" layoutInCell="0" hidden="0" allowOverlap="1" wp14:anchorId="50D952B5" wp14:editId="3C46D52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18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01568" behindDoc="0" locked="0" layoutInCell="0" hidden="0" allowOverlap="1" wp14:anchorId="046B11A2" wp14:editId="1A9021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19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02592" behindDoc="0" locked="0" layoutInCell="0" hidden="0" allowOverlap="1" wp14:anchorId="26671D05" wp14:editId="5CD102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20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03616" behindDoc="0" locked="0" layoutInCell="0" hidden="0" allowOverlap="1" wp14:anchorId="594BD0D4" wp14:editId="4C9746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21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04640" behindDoc="0" locked="0" layoutInCell="0" hidden="0" allowOverlap="1" wp14:anchorId="626E30E1" wp14:editId="385613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22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05664" behindDoc="0" locked="0" layoutInCell="0" hidden="0" allowOverlap="1" wp14:anchorId="593EFD24" wp14:editId="608227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23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06688" behindDoc="0" locked="0" layoutInCell="0" hidden="0" allowOverlap="1" wp14:anchorId="7C36B48F" wp14:editId="59B9BB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24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07712" behindDoc="0" locked="0" layoutInCell="0" hidden="0" allowOverlap="1" wp14:anchorId="45675A74" wp14:editId="2905F4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25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08736" behindDoc="0" locked="0" layoutInCell="0" hidden="0" allowOverlap="1" wp14:anchorId="6492DBD4" wp14:editId="71082D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26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09760" behindDoc="0" locked="0" layoutInCell="0" hidden="0" allowOverlap="1" wp14:anchorId="61D11C5C" wp14:editId="2E39D3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27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10784" behindDoc="0" locked="0" layoutInCell="0" hidden="0" allowOverlap="1" wp14:anchorId="7B60C88B" wp14:editId="4AFA6E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28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11808" behindDoc="0" locked="0" layoutInCell="0" hidden="0" allowOverlap="1" wp14:anchorId="045B4A20" wp14:editId="3D3769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29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12832" behindDoc="0" locked="0" layoutInCell="0" hidden="0" allowOverlap="1" wp14:anchorId="11DF853F" wp14:editId="47078DB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30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13856" behindDoc="0" locked="0" layoutInCell="0" hidden="0" allowOverlap="1" wp14:anchorId="07D4786E" wp14:editId="7D1CCA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31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14880" behindDoc="0" locked="0" layoutInCell="0" hidden="0" allowOverlap="1" wp14:anchorId="548C0051" wp14:editId="19F4F5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32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15904" behindDoc="0" locked="0" layoutInCell="0" hidden="0" allowOverlap="1" wp14:anchorId="657FB890" wp14:editId="6FD86A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33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16928" behindDoc="0" locked="0" layoutInCell="0" hidden="0" allowOverlap="1" wp14:anchorId="5C77593F" wp14:editId="69A79F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34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17952" behindDoc="0" locked="0" layoutInCell="0" hidden="0" allowOverlap="1" wp14:anchorId="5EA7743E" wp14:editId="592347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35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18976" behindDoc="0" locked="0" layoutInCell="0" hidden="0" allowOverlap="1" wp14:anchorId="398AAA3C" wp14:editId="17B18B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36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20000" behindDoc="0" locked="0" layoutInCell="0" hidden="0" allowOverlap="1" wp14:anchorId="11436C34" wp14:editId="629AC1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37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21024" behindDoc="0" locked="0" layoutInCell="0" hidden="0" allowOverlap="1" wp14:anchorId="65FAADA9" wp14:editId="5CE528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38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22048" behindDoc="0" locked="0" layoutInCell="0" hidden="0" allowOverlap="1" wp14:anchorId="5E4BC27F" wp14:editId="1B715C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39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23072" behindDoc="0" locked="0" layoutInCell="0" hidden="0" allowOverlap="1" wp14:anchorId="66E8173B" wp14:editId="70D029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40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24096" behindDoc="0" locked="0" layoutInCell="0" hidden="0" allowOverlap="1" wp14:anchorId="7CE5F7E3" wp14:editId="1D63AA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41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25120" behindDoc="0" locked="0" layoutInCell="0" hidden="0" allowOverlap="1" wp14:anchorId="1397F915" wp14:editId="483B57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42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26144" behindDoc="0" locked="0" layoutInCell="0" hidden="0" allowOverlap="1" wp14:anchorId="279D430F" wp14:editId="5722573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43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27168" behindDoc="0" locked="0" layoutInCell="0" hidden="0" allowOverlap="1" wp14:anchorId="5B77A3E1" wp14:editId="17D6C7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44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28192" behindDoc="0" locked="0" layoutInCell="0" hidden="0" allowOverlap="1" wp14:anchorId="25B4491F" wp14:editId="1065EC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45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29216" behindDoc="0" locked="0" layoutInCell="0" hidden="0" allowOverlap="1" wp14:anchorId="312EB3DB" wp14:editId="67B6AB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46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30240" behindDoc="0" locked="0" layoutInCell="0" hidden="0" allowOverlap="1" wp14:anchorId="65E6F03C" wp14:editId="679B1C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47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31264" behindDoc="0" locked="0" layoutInCell="0" hidden="0" allowOverlap="1" wp14:anchorId="44A8858C" wp14:editId="10181E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48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32288" behindDoc="0" locked="0" layoutInCell="0" hidden="0" allowOverlap="1" wp14:anchorId="0848C2C4" wp14:editId="6A6486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49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33312" behindDoc="0" locked="0" layoutInCell="0" hidden="0" allowOverlap="1" wp14:anchorId="2D872B9E" wp14:editId="35A122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50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34336" behindDoc="0" locked="0" layoutInCell="0" hidden="0" allowOverlap="1" wp14:anchorId="01B7EA2C" wp14:editId="079F57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51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35360" behindDoc="0" locked="0" layoutInCell="0" hidden="0" allowOverlap="1" wp14:anchorId="06DE48DD" wp14:editId="189DEF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52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36384" behindDoc="0" locked="0" layoutInCell="0" hidden="0" allowOverlap="1" wp14:anchorId="7DF6755F" wp14:editId="7301BB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53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37408" behindDoc="0" locked="0" layoutInCell="0" hidden="0" allowOverlap="1" wp14:anchorId="24900A8A" wp14:editId="44F105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54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38432" behindDoc="0" locked="0" layoutInCell="0" hidden="0" allowOverlap="1" wp14:anchorId="6D5DC6C1" wp14:editId="419ED42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55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39456" behindDoc="0" locked="0" layoutInCell="0" hidden="0" allowOverlap="1" wp14:anchorId="053E71C8" wp14:editId="479FB84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56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40480" behindDoc="0" locked="0" layoutInCell="0" hidden="0" allowOverlap="1" wp14:anchorId="556E8072" wp14:editId="0B4275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57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41504" behindDoc="0" locked="0" layoutInCell="0" hidden="0" allowOverlap="1" wp14:anchorId="0FACF709" wp14:editId="798DE0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58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42528" behindDoc="0" locked="0" layoutInCell="0" hidden="0" allowOverlap="1" wp14:anchorId="52E67182" wp14:editId="6D9D7A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59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43552" behindDoc="0" locked="0" layoutInCell="0" hidden="0" allowOverlap="1" wp14:anchorId="4D824CE9" wp14:editId="1ACD6D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60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44576" behindDoc="0" locked="0" layoutInCell="0" hidden="0" allowOverlap="1" wp14:anchorId="55DE30FE" wp14:editId="480A57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61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45600" behindDoc="0" locked="0" layoutInCell="0" hidden="0" allowOverlap="1" wp14:anchorId="4FD9A016" wp14:editId="6ADF4D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62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46624" behindDoc="0" locked="0" layoutInCell="0" hidden="0" allowOverlap="1" wp14:anchorId="13BD4016" wp14:editId="5E504E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63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47648" behindDoc="0" locked="0" layoutInCell="0" hidden="0" allowOverlap="1" wp14:anchorId="49DE9666" wp14:editId="7B3CB4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64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48672" behindDoc="0" locked="0" layoutInCell="0" hidden="0" allowOverlap="1" wp14:anchorId="62DAE17F" wp14:editId="0209A9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65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49696" behindDoc="0" locked="0" layoutInCell="0" hidden="0" allowOverlap="1" wp14:anchorId="47B71C63" wp14:editId="56C8D9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66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50720" behindDoc="0" locked="0" layoutInCell="0" hidden="0" allowOverlap="1" wp14:anchorId="725A99DF" wp14:editId="18CDEE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67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51744" behindDoc="0" locked="0" layoutInCell="0" hidden="0" allowOverlap="1" wp14:anchorId="2F4D4DF0" wp14:editId="43B3B2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68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52768" behindDoc="0" locked="0" layoutInCell="0" hidden="0" allowOverlap="1" wp14:anchorId="5FCB0936" wp14:editId="0B2D38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69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53792" behindDoc="0" locked="0" layoutInCell="0" hidden="0" allowOverlap="1" wp14:anchorId="60CB5575" wp14:editId="739A5F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70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54816" behindDoc="0" locked="0" layoutInCell="0" hidden="0" allowOverlap="1" wp14:anchorId="044C4826" wp14:editId="7D7882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71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55840" behindDoc="0" locked="0" layoutInCell="0" hidden="0" allowOverlap="1" wp14:anchorId="1321A83B" wp14:editId="0D3F96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72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56864" behindDoc="0" locked="0" layoutInCell="0" hidden="0" allowOverlap="1" wp14:anchorId="5B893F97" wp14:editId="3B596D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73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57888" behindDoc="0" locked="0" layoutInCell="0" hidden="0" allowOverlap="1" wp14:anchorId="70BC6CB1" wp14:editId="07A2BD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74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58912" behindDoc="0" locked="0" layoutInCell="0" hidden="0" allowOverlap="1" wp14:anchorId="093DA9ED" wp14:editId="1DAC98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75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59936" behindDoc="0" locked="0" layoutInCell="0" hidden="0" allowOverlap="1" wp14:anchorId="0172AB6A" wp14:editId="2726BE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76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60960" behindDoc="0" locked="0" layoutInCell="0" hidden="0" allowOverlap="1" wp14:anchorId="146CC88A" wp14:editId="2C561A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77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61984" behindDoc="0" locked="0" layoutInCell="0" hidden="0" allowOverlap="1" wp14:anchorId="7E354AD3" wp14:editId="5D8479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78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63008" behindDoc="0" locked="0" layoutInCell="0" hidden="0" allowOverlap="1" wp14:anchorId="3E2C6065" wp14:editId="477ADB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79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64032" behindDoc="0" locked="0" layoutInCell="0" hidden="0" allowOverlap="1" wp14:anchorId="4F51403E" wp14:editId="7B1A62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80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65056" behindDoc="0" locked="0" layoutInCell="0" hidden="0" allowOverlap="1" wp14:anchorId="3E46F86F" wp14:editId="43B57F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81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66080" behindDoc="0" locked="0" layoutInCell="0" hidden="0" allowOverlap="1" wp14:anchorId="24E884A0" wp14:editId="0734BA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82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67104" behindDoc="0" locked="0" layoutInCell="0" hidden="0" allowOverlap="1" wp14:anchorId="0CD17876" wp14:editId="5B06F92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83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68128" behindDoc="0" locked="0" layoutInCell="0" hidden="0" allowOverlap="1" wp14:anchorId="3590D5B6" wp14:editId="106375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84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69152" behindDoc="0" locked="0" layoutInCell="0" hidden="0" allowOverlap="1" wp14:anchorId="52A7DC13" wp14:editId="0CB2A2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85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70176" behindDoc="0" locked="0" layoutInCell="0" hidden="0" allowOverlap="1" wp14:anchorId="3C1629F9" wp14:editId="3954F8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86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71200" behindDoc="0" locked="0" layoutInCell="0" hidden="0" allowOverlap="1" wp14:anchorId="0BC90FDC" wp14:editId="3B7219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87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72224" behindDoc="0" locked="0" layoutInCell="0" hidden="0" allowOverlap="1" wp14:anchorId="23360A0A" wp14:editId="6B2BF0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88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73248" behindDoc="0" locked="0" layoutInCell="0" hidden="0" allowOverlap="1" wp14:anchorId="0FC2F4FF" wp14:editId="453D97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89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74272" behindDoc="0" locked="0" layoutInCell="0" hidden="0" allowOverlap="1" wp14:anchorId="66E6302B" wp14:editId="27D2D5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90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75296" behindDoc="0" locked="0" layoutInCell="0" hidden="0" allowOverlap="1" wp14:anchorId="5E45834F" wp14:editId="2BCB51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91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76320" behindDoc="0" locked="0" layoutInCell="0" hidden="0" allowOverlap="1" wp14:anchorId="31F43A41" wp14:editId="016B8C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92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77344" behindDoc="0" locked="0" layoutInCell="0" hidden="0" allowOverlap="1" wp14:anchorId="15EF8B41" wp14:editId="21BDEB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93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78368" behindDoc="0" locked="0" layoutInCell="0" hidden="0" allowOverlap="1" wp14:anchorId="0E04074B" wp14:editId="4B9874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94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79392" behindDoc="0" locked="0" layoutInCell="0" hidden="0" allowOverlap="1" wp14:anchorId="32BF961A" wp14:editId="7AEE2F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95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80416" behindDoc="0" locked="0" layoutInCell="0" hidden="0" allowOverlap="1" wp14:anchorId="1E9E231E" wp14:editId="33B60A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96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81440" behindDoc="0" locked="0" layoutInCell="0" hidden="0" allowOverlap="1" wp14:anchorId="69BD6062" wp14:editId="21277C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97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82464" behindDoc="0" locked="0" layoutInCell="0" hidden="0" allowOverlap="1" wp14:anchorId="02F0441A" wp14:editId="56714F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98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83488" behindDoc="0" locked="0" layoutInCell="0" hidden="0" allowOverlap="1" wp14:anchorId="53F70787" wp14:editId="46E8AD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99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84512" behindDoc="0" locked="0" layoutInCell="0" hidden="0" allowOverlap="1" wp14:anchorId="6763FA96" wp14:editId="019148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00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85536" behindDoc="0" locked="0" layoutInCell="0" hidden="0" allowOverlap="1" wp14:anchorId="3DA580EF" wp14:editId="115016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01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86560" behindDoc="0" locked="0" layoutInCell="0" hidden="0" allowOverlap="1" wp14:anchorId="4870DC33" wp14:editId="2CBC6E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02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87584" behindDoc="0" locked="0" layoutInCell="0" hidden="0" allowOverlap="1" wp14:anchorId="53E4A2D6" wp14:editId="0547CC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03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88608" behindDoc="0" locked="0" layoutInCell="0" hidden="0" allowOverlap="1" wp14:anchorId="2E87AA63" wp14:editId="25A065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04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89632" behindDoc="0" locked="0" layoutInCell="0" hidden="0" allowOverlap="1" wp14:anchorId="155D92FB" wp14:editId="41DC53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05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90656" behindDoc="0" locked="0" layoutInCell="0" hidden="0" allowOverlap="1" wp14:anchorId="3C8662F7" wp14:editId="0A8F72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06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91680" behindDoc="0" locked="0" layoutInCell="0" hidden="0" allowOverlap="1" wp14:anchorId="3C2D363F" wp14:editId="2D86EB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07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92704" behindDoc="0" locked="0" layoutInCell="0" hidden="0" allowOverlap="1" wp14:anchorId="2C0DF412" wp14:editId="2E5924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08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93728" behindDoc="0" locked="0" layoutInCell="0" hidden="0" allowOverlap="1" wp14:anchorId="2CDB9F58" wp14:editId="007CCB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09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94752" behindDoc="0" locked="0" layoutInCell="0" hidden="0" allowOverlap="1" wp14:anchorId="4E907575" wp14:editId="16F6E8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10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95776" behindDoc="0" locked="0" layoutInCell="0" hidden="0" allowOverlap="1" wp14:anchorId="1945BB0E" wp14:editId="2325C5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11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96800" behindDoc="0" locked="0" layoutInCell="0" hidden="0" allowOverlap="1" wp14:anchorId="7B17A3C8" wp14:editId="54F324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12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97824" behindDoc="0" locked="0" layoutInCell="0" hidden="0" allowOverlap="1" wp14:anchorId="0EC81089" wp14:editId="2C2F03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13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98848" behindDoc="0" locked="0" layoutInCell="0" hidden="0" allowOverlap="1" wp14:anchorId="2295EFA8" wp14:editId="6D17CE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14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799872" behindDoc="0" locked="0" layoutInCell="0" hidden="0" allowOverlap="1" wp14:anchorId="455085BB" wp14:editId="3D2722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15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00896" behindDoc="0" locked="0" layoutInCell="0" hidden="0" allowOverlap="1" wp14:anchorId="21760566" wp14:editId="47B9EA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16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01920" behindDoc="0" locked="0" layoutInCell="0" hidden="0" allowOverlap="1" wp14:anchorId="42643A29" wp14:editId="1A17FE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17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02944" behindDoc="0" locked="0" layoutInCell="0" hidden="0" allowOverlap="1" wp14:anchorId="25896D87" wp14:editId="243B8F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18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03968" behindDoc="0" locked="0" layoutInCell="0" hidden="0" allowOverlap="1" wp14:anchorId="1BEFFDCD" wp14:editId="60E8562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19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04992" behindDoc="0" locked="0" layoutInCell="0" hidden="0" allowOverlap="1" wp14:anchorId="4C3DBDE1" wp14:editId="77AA44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20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06016" behindDoc="0" locked="0" layoutInCell="0" hidden="0" allowOverlap="1" wp14:anchorId="5A22BF97" wp14:editId="021CE3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21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07040" behindDoc="0" locked="0" layoutInCell="0" hidden="0" allowOverlap="1" wp14:anchorId="29633C79" wp14:editId="5F13C6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22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08064" behindDoc="0" locked="0" layoutInCell="0" hidden="0" allowOverlap="1" wp14:anchorId="14B1081D" wp14:editId="66910E4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23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09088" behindDoc="0" locked="0" layoutInCell="0" hidden="0" allowOverlap="1" wp14:anchorId="65DEDB5E" wp14:editId="319289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24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10112" behindDoc="0" locked="0" layoutInCell="0" hidden="0" allowOverlap="1" wp14:anchorId="5DBF4ED4" wp14:editId="0F4004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25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11136" behindDoc="0" locked="0" layoutInCell="0" hidden="0" allowOverlap="1" wp14:anchorId="25FFCBF2" wp14:editId="613FC2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26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12160" behindDoc="0" locked="0" layoutInCell="0" hidden="0" allowOverlap="1" wp14:anchorId="661F36A9" wp14:editId="5680D5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27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13184" behindDoc="0" locked="0" layoutInCell="0" hidden="0" allowOverlap="1" wp14:anchorId="27859D03" wp14:editId="4BE542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28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14208" behindDoc="0" locked="0" layoutInCell="0" hidden="0" allowOverlap="1" wp14:anchorId="352A5F25" wp14:editId="3590F1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29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15232" behindDoc="0" locked="0" layoutInCell="0" hidden="0" allowOverlap="1" wp14:anchorId="148D73ED" wp14:editId="11A4F5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30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16256" behindDoc="0" locked="0" layoutInCell="0" hidden="0" allowOverlap="1" wp14:anchorId="007C8DF3" wp14:editId="455E63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31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17280" behindDoc="0" locked="0" layoutInCell="0" hidden="0" allowOverlap="1" wp14:anchorId="512A0527" wp14:editId="541495B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32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18304" behindDoc="0" locked="0" layoutInCell="0" hidden="0" allowOverlap="1" wp14:anchorId="34C15511" wp14:editId="77E94C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33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19328" behindDoc="0" locked="0" layoutInCell="0" hidden="0" allowOverlap="1" wp14:anchorId="4C19AD55" wp14:editId="101B63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34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20352" behindDoc="0" locked="0" layoutInCell="0" hidden="0" allowOverlap="1" wp14:anchorId="05CDCC36" wp14:editId="431FED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35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21376" behindDoc="0" locked="0" layoutInCell="0" hidden="0" allowOverlap="1" wp14:anchorId="3AF409C0" wp14:editId="3F26F0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36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22400" behindDoc="0" locked="0" layoutInCell="0" hidden="0" allowOverlap="1" wp14:anchorId="53F3B151" wp14:editId="46E658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37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23424" behindDoc="0" locked="0" layoutInCell="0" hidden="0" allowOverlap="1" wp14:anchorId="0DDE0BCE" wp14:editId="1A77A7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38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24448" behindDoc="0" locked="0" layoutInCell="0" hidden="0" allowOverlap="1" wp14:anchorId="7B615573" wp14:editId="601824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39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25472" behindDoc="0" locked="0" layoutInCell="0" hidden="0" allowOverlap="1" wp14:anchorId="19364E42" wp14:editId="536506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40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26496" behindDoc="0" locked="0" layoutInCell="0" hidden="0" allowOverlap="1" wp14:anchorId="65A80243" wp14:editId="796BB6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41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27520" behindDoc="0" locked="0" layoutInCell="0" hidden="0" allowOverlap="1" wp14:anchorId="34579194" wp14:editId="1E789E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42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28544" behindDoc="0" locked="0" layoutInCell="0" hidden="0" allowOverlap="1" wp14:anchorId="1473D57D" wp14:editId="3AD1D5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43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29568" behindDoc="0" locked="0" layoutInCell="0" hidden="0" allowOverlap="1" wp14:anchorId="1EEFFFD4" wp14:editId="783625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44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30592" behindDoc="0" locked="0" layoutInCell="0" hidden="0" allowOverlap="1" wp14:anchorId="503F31A2" wp14:editId="235FEE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45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31616" behindDoc="0" locked="0" layoutInCell="0" hidden="0" allowOverlap="1" wp14:anchorId="3250EF6C" wp14:editId="65FDD0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46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32640" behindDoc="0" locked="0" layoutInCell="0" hidden="0" allowOverlap="1" wp14:anchorId="5535EA7D" wp14:editId="1071ABA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47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33664" behindDoc="0" locked="0" layoutInCell="0" hidden="0" allowOverlap="1" wp14:anchorId="73D220BE" wp14:editId="5F3F10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48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34688" behindDoc="0" locked="0" layoutInCell="0" hidden="0" allowOverlap="1" wp14:anchorId="11646715" wp14:editId="53D33E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49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35712" behindDoc="0" locked="0" layoutInCell="0" hidden="0" allowOverlap="1" wp14:anchorId="6A057BB2" wp14:editId="6F6747B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50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36736" behindDoc="0" locked="0" layoutInCell="0" hidden="0" allowOverlap="1" wp14:anchorId="6836E81B" wp14:editId="1D734F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51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37760" behindDoc="0" locked="0" layoutInCell="0" hidden="0" allowOverlap="1" wp14:anchorId="6BC41043" wp14:editId="5BB0BC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52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38784" behindDoc="0" locked="0" layoutInCell="0" hidden="0" allowOverlap="1" wp14:anchorId="263F0BFA" wp14:editId="5BBB2E9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53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39808" behindDoc="0" locked="0" layoutInCell="0" hidden="0" allowOverlap="1" wp14:anchorId="36F8311A" wp14:editId="6A8073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54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40832" behindDoc="0" locked="0" layoutInCell="0" hidden="0" allowOverlap="1" wp14:anchorId="5CE6A87B" wp14:editId="17DA54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55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41856" behindDoc="0" locked="0" layoutInCell="0" hidden="0" allowOverlap="1" wp14:anchorId="2DF98EB9" wp14:editId="59E51BA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56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42880" behindDoc="0" locked="0" layoutInCell="0" hidden="0" allowOverlap="1" wp14:anchorId="4561FA2E" wp14:editId="5AC798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57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43904" behindDoc="0" locked="0" layoutInCell="0" hidden="0" allowOverlap="1" wp14:anchorId="3640548A" wp14:editId="5CF80E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58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44928" behindDoc="0" locked="0" layoutInCell="0" hidden="0" allowOverlap="1" wp14:anchorId="334EFCDD" wp14:editId="78476E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59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45952" behindDoc="0" locked="0" layoutInCell="0" hidden="0" allowOverlap="1" wp14:anchorId="67715627" wp14:editId="020307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60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46976" behindDoc="0" locked="0" layoutInCell="0" hidden="0" allowOverlap="1" wp14:anchorId="4939664F" wp14:editId="3A16B2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61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48000" behindDoc="0" locked="0" layoutInCell="0" hidden="0" allowOverlap="1" wp14:anchorId="13CCB181" wp14:editId="2EC253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62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49024" behindDoc="0" locked="0" layoutInCell="0" hidden="0" allowOverlap="1" wp14:anchorId="6FF7A049" wp14:editId="09CCF6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63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50048" behindDoc="0" locked="0" layoutInCell="0" hidden="0" allowOverlap="1" wp14:anchorId="171C282B" wp14:editId="2E3DA7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64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51072" behindDoc="0" locked="0" layoutInCell="0" hidden="0" allowOverlap="1" wp14:anchorId="0E3D943C" wp14:editId="6B6C69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65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52096" behindDoc="0" locked="0" layoutInCell="0" hidden="0" allowOverlap="1" wp14:anchorId="3912C4AA" wp14:editId="200F8A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66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53120" behindDoc="0" locked="0" layoutInCell="0" hidden="0" allowOverlap="1" wp14:anchorId="0F39459A" wp14:editId="232FDD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67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54144" behindDoc="0" locked="0" layoutInCell="0" hidden="0" allowOverlap="1" wp14:anchorId="7E40B0E2" wp14:editId="12CEDA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68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55168" behindDoc="0" locked="0" layoutInCell="0" hidden="0" allowOverlap="1" wp14:anchorId="24B0425C" wp14:editId="18EE7B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69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56192" behindDoc="0" locked="0" layoutInCell="0" hidden="0" allowOverlap="1" wp14:anchorId="10093F15" wp14:editId="4DC5C4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70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57216" behindDoc="0" locked="0" layoutInCell="0" hidden="0" allowOverlap="1" wp14:anchorId="3712FADE" wp14:editId="6E2EEAB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71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58240" behindDoc="0" locked="0" layoutInCell="0" hidden="0" allowOverlap="1" wp14:anchorId="18EF670B" wp14:editId="3350CE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72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59264" behindDoc="0" locked="0" layoutInCell="0" hidden="0" allowOverlap="1" wp14:anchorId="3E0F564D" wp14:editId="6D6E92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73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60288" behindDoc="0" locked="0" layoutInCell="0" hidden="0" allowOverlap="1" wp14:anchorId="45EC9522" wp14:editId="202220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74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61312" behindDoc="0" locked="0" layoutInCell="0" hidden="0" allowOverlap="1" wp14:anchorId="58357A3A" wp14:editId="169EF0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75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62336" behindDoc="0" locked="0" layoutInCell="0" hidden="0" allowOverlap="1" wp14:anchorId="6A7EC66E" wp14:editId="1C8F642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76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63360" behindDoc="0" locked="0" layoutInCell="0" hidden="0" allowOverlap="1" wp14:anchorId="4402A947" wp14:editId="3524D2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77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64384" behindDoc="0" locked="0" layoutInCell="0" hidden="0" allowOverlap="1" wp14:anchorId="60B00E33" wp14:editId="5D1D93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78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65408" behindDoc="0" locked="0" layoutInCell="0" hidden="0" allowOverlap="1" wp14:anchorId="52AF2D5F" wp14:editId="256C79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79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66432" behindDoc="0" locked="0" layoutInCell="0" hidden="0" allowOverlap="1" wp14:anchorId="4D90CF01" wp14:editId="476229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80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67456" behindDoc="0" locked="0" layoutInCell="0" hidden="0" allowOverlap="1" wp14:anchorId="1BCC3527" wp14:editId="041FE3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81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68480" behindDoc="0" locked="0" layoutInCell="0" hidden="0" allowOverlap="1" wp14:anchorId="566A400A" wp14:editId="45279D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82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869504" behindDoc="0" locked="0" layoutInCell="0" hidden="0" allowOverlap="1" wp14:anchorId="1BE400DF" wp14:editId="150233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83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B531E6" w:rsidRDefault="00B531E6" w:rsidP="00B531E6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5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3/6/17 to 3/10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B531E6" w:rsidTr="00B531E6">
        <w:trPr>
          <w:trHeight w:val="260"/>
        </w:trPr>
        <w:tc>
          <w:tcPr>
            <w:tcW w:w="1340" w:type="dxa"/>
          </w:tcPr>
          <w:p w:rsidR="00B531E6" w:rsidRDefault="00B531E6" w:rsidP="00B531E6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B531E6" w:rsidRDefault="00B531E6" w:rsidP="00B531E6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B531E6" w:rsidRDefault="00B531E6" w:rsidP="00B531E6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B531E6" w:rsidRDefault="00B531E6" w:rsidP="00B531E6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B531E6" w:rsidTr="00B531E6">
        <w:trPr>
          <w:trHeight w:val="260"/>
        </w:trPr>
        <w:tc>
          <w:tcPr>
            <w:tcW w:w="1340" w:type="dxa"/>
            <w:vMerge w:val="restart"/>
          </w:tcPr>
          <w:p w:rsidR="00B531E6" w:rsidRDefault="00B531E6" w:rsidP="00B531E6">
            <w:r>
              <w:rPr>
                <w:b/>
              </w:rPr>
              <w:t xml:space="preserve">Notes - Times - </w:t>
            </w:r>
          </w:p>
          <w:p w:rsidR="00B531E6" w:rsidRDefault="00B531E6" w:rsidP="00B531E6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B531E6" w:rsidRDefault="00B531E6" w:rsidP="00B531E6">
            <w:r>
              <w:rPr>
                <w:b/>
                <w:color w:val="FF0000"/>
              </w:rPr>
              <w:t>Learning Targets</w:t>
            </w:r>
          </w:p>
          <w:p w:rsidR="00B531E6" w:rsidRDefault="00B531E6" w:rsidP="00B531E6">
            <w:r>
              <w:t>Students will practice combining sentences with appositives</w:t>
            </w:r>
          </w:p>
          <w:p w:rsidR="00B531E6" w:rsidRDefault="00B531E6" w:rsidP="001D73B7">
            <w:r>
              <w:t xml:space="preserve">Students will practice </w:t>
            </w:r>
            <w:r w:rsidR="001D73B7">
              <w:t>breaking down a prompt.</w:t>
            </w:r>
          </w:p>
        </w:tc>
        <w:tc>
          <w:tcPr>
            <w:tcW w:w="1440" w:type="dxa"/>
            <w:vMerge w:val="restart"/>
          </w:tcPr>
          <w:p w:rsidR="00B531E6" w:rsidRDefault="00B531E6" w:rsidP="00B531E6">
            <w:pPr>
              <w:jc w:val="center"/>
            </w:pPr>
            <w:r>
              <w:t>7.14</w:t>
            </w:r>
          </w:p>
          <w:p w:rsidR="00B531E6" w:rsidRDefault="00B531E6" w:rsidP="00B531E6">
            <w:pPr>
              <w:jc w:val="center"/>
            </w:pPr>
            <w:r>
              <w:t>8..14</w:t>
            </w:r>
          </w:p>
          <w:p w:rsidR="00B531E6" w:rsidRDefault="00B531E6" w:rsidP="00B531E6">
            <w:pPr>
              <w:jc w:val="center"/>
            </w:pPr>
          </w:p>
          <w:p w:rsidR="00B531E6" w:rsidRDefault="00B531E6" w:rsidP="00B531E6">
            <w:pPr>
              <w:jc w:val="center"/>
            </w:pPr>
          </w:p>
        </w:tc>
        <w:tc>
          <w:tcPr>
            <w:tcW w:w="2760" w:type="dxa"/>
            <w:vMerge w:val="restart"/>
          </w:tcPr>
          <w:p w:rsidR="00B531E6" w:rsidRDefault="00B531E6" w:rsidP="00B531E6">
            <w:pPr>
              <w:jc w:val="center"/>
            </w:pPr>
            <w:r>
              <w:t xml:space="preserve">Combining Sentences Warm up </w:t>
            </w:r>
          </w:p>
          <w:p w:rsidR="00B531E6" w:rsidRDefault="00B531E6" w:rsidP="00B531E6">
            <w:pPr>
              <w:jc w:val="center"/>
            </w:pPr>
            <w:r>
              <w:t>Journals</w:t>
            </w:r>
          </w:p>
          <w:p w:rsidR="00B531E6" w:rsidRDefault="00B531E6" w:rsidP="00B531E6">
            <w:pPr>
              <w:jc w:val="center"/>
            </w:pPr>
            <w:r>
              <w:t>STAAR Writing Prompts</w:t>
            </w:r>
          </w:p>
          <w:p w:rsidR="00B531E6" w:rsidRDefault="00B531E6" w:rsidP="00B531E6">
            <w:pPr>
              <w:jc w:val="center"/>
            </w:pPr>
          </w:p>
        </w:tc>
      </w:tr>
      <w:tr w:rsidR="00B531E6" w:rsidTr="00B531E6">
        <w:trPr>
          <w:trHeight w:val="260"/>
        </w:trPr>
        <w:tc>
          <w:tcPr>
            <w:tcW w:w="1340" w:type="dxa"/>
            <w:vMerge/>
          </w:tcPr>
          <w:p w:rsidR="00B531E6" w:rsidRDefault="00B531E6" w:rsidP="00B531E6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B531E6" w:rsidRDefault="00B531E6" w:rsidP="00B531E6">
            <w:r>
              <w:rPr>
                <w:b/>
                <w:color w:val="FF0000"/>
              </w:rPr>
              <w:t>Warm up/Hook/Connections</w:t>
            </w:r>
          </w:p>
          <w:p w:rsidR="00B531E6" w:rsidRDefault="00B531E6" w:rsidP="00B531E6">
            <w:r>
              <w:t>Combining Sentences Warm Up</w:t>
            </w:r>
          </w:p>
        </w:tc>
        <w:tc>
          <w:tcPr>
            <w:tcW w:w="1440" w:type="dxa"/>
            <w:vMerge/>
          </w:tcPr>
          <w:p w:rsidR="00B531E6" w:rsidRDefault="00B531E6" w:rsidP="00B531E6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B531E6" w:rsidRDefault="00B531E6" w:rsidP="00B531E6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B531E6" w:rsidTr="00B531E6">
        <w:trPr>
          <w:trHeight w:val="377"/>
        </w:trPr>
        <w:tc>
          <w:tcPr>
            <w:tcW w:w="1340" w:type="dxa"/>
            <w:vMerge/>
          </w:tcPr>
          <w:p w:rsidR="00B531E6" w:rsidRDefault="00B531E6" w:rsidP="00B531E6"/>
        </w:tc>
        <w:tc>
          <w:tcPr>
            <w:tcW w:w="5680" w:type="dxa"/>
            <w:vMerge w:val="restart"/>
          </w:tcPr>
          <w:p w:rsidR="00B531E6" w:rsidRDefault="00B531E6" w:rsidP="00B531E6">
            <w:r>
              <w:rPr>
                <w:b/>
                <w:color w:val="FF0000"/>
              </w:rPr>
              <w:t>Direct Instruction/Guided Practice (I DO, WE )</w:t>
            </w:r>
          </w:p>
          <w:p w:rsidR="00B531E6" w:rsidRPr="00C55195" w:rsidRDefault="001D73B7" w:rsidP="001D73B7">
            <w:r>
              <w:t>Teacher will model combining sentences.</w:t>
            </w:r>
          </w:p>
        </w:tc>
        <w:tc>
          <w:tcPr>
            <w:tcW w:w="1440" w:type="dxa"/>
          </w:tcPr>
          <w:p w:rsidR="00B531E6" w:rsidRPr="001D73B7" w:rsidRDefault="00B531E6" w:rsidP="001D73B7">
            <w:pPr>
              <w:jc w:val="center"/>
              <w:rPr>
                <w:b/>
              </w:rPr>
            </w:pPr>
            <w:r>
              <w:rPr>
                <w:b/>
              </w:rPr>
              <w:t>U</w:t>
            </w:r>
            <w:r w:rsidR="001D73B7">
              <w:rPr>
                <w:b/>
              </w:rPr>
              <w:t>nit/Bundle</w:t>
            </w:r>
          </w:p>
        </w:tc>
        <w:tc>
          <w:tcPr>
            <w:tcW w:w="2760" w:type="dxa"/>
          </w:tcPr>
          <w:p w:rsidR="00B531E6" w:rsidRDefault="00B531E6" w:rsidP="00B531E6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B531E6" w:rsidTr="00B531E6">
        <w:trPr>
          <w:trHeight w:val="450"/>
        </w:trPr>
        <w:tc>
          <w:tcPr>
            <w:tcW w:w="1340" w:type="dxa"/>
            <w:vMerge/>
          </w:tcPr>
          <w:p w:rsidR="00B531E6" w:rsidRDefault="00B531E6" w:rsidP="00B531E6"/>
        </w:tc>
        <w:tc>
          <w:tcPr>
            <w:tcW w:w="5680" w:type="dxa"/>
            <w:vMerge/>
          </w:tcPr>
          <w:p w:rsidR="00B531E6" w:rsidRDefault="00B531E6" w:rsidP="00B531E6">
            <w:r>
              <w:rPr>
                <w:b/>
                <w:color w:val="FF0000"/>
              </w:rPr>
              <w:t>Warm up/Hook/Connections</w:t>
            </w:r>
          </w:p>
          <w:p w:rsidR="00B531E6" w:rsidRDefault="00B531E6" w:rsidP="00B531E6">
            <w:r>
              <w:t>Editing</w:t>
            </w:r>
          </w:p>
        </w:tc>
        <w:tc>
          <w:tcPr>
            <w:tcW w:w="1440" w:type="dxa"/>
            <w:vMerge w:val="restart"/>
          </w:tcPr>
          <w:p w:rsidR="00B531E6" w:rsidRDefault="00B531E6" w:rsidP="00B531E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B531E6" w:rsidRDefault="00B531E6" w:rsidP="00B531E6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B531E6" w:rsidRDefault="00B531E6" w:rsidP="00B531E6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B531E6" w:rsidRDefault="00B531E6" w:rsidP="00B531E6">
            <w:pPr>
              <w:widowControl w:val="0"/>
              <w:spacing w:line="276" w:lineRule="auto"/>
              <w:jc w:val="center"/>
            </w:pPr>
          </w:p>
        </w:tc>
      </w:tr>
      <w:tr w:rsidR="00B531E6" w:rsidTr="00B531E6">
        <w:trPr>
          <w:trHeight w:val="638"/>
        </w:trPr>
        <w:tc>
          <w:tcPr>
            <w:tcW w:w="1340" w:type="dxa"/>
            <w:vMerge/>
          </w:tcPr>
          <w:p w:rsidR="00B531E6" w:rsidRDefault="00B531E6" w:rsidP="00B531E6"/>
        </w:tc>
        <w:tc>
          <w:tcPr>
            <w:tcW w:w="5680" w:type="dxa"/>
          </w:tcPr>
          <w:p w:rsidR="00B531E6" w:rsidRDefault="00B531E6" w:rsidP="00B531E6">
            <w:r>
              <w:rPr>
                <w:b/>
                <w:color w:val="FF0000"/>
              </w:rPr>
              <w:t>Checks for Understanding  (FORMATIVE – SUMMATIVE)</w:t>
            </w:r>
          </w:p>
          <w:p w:rsidR="00B531E6" w:rsidRDefault="00B531E6" w:rsidP="00B531E6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B531E6" w:rsidRDefault="00B531E6" w:rsidP="00B531E6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B531E6" w:rsidRDefault="00B531E6" w:rsidP="00B531E6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B531E6" w:rsidTr="00B531E6">
        <w:trPr>
          <w:trHeight w:val="260"/>
        </w:trPr>
        <w:tc>
          <w:tcPr>
            <w:tcW w:w="1340" w:type="dxa"/>
            <w:vMerge/>
          </w:tcPr>
          <w:p w:rsidR="00B531E6" w:rsidRDefault="00B531E6" w:rsidP="00B531E6"/>
        </w:tc>
        <w:tc>
          <w:tcPr>
            <w:tcW w:w="5680" w:type="dxa"/>
            <w:vMerge w:val="restart"/>
          </w:tcPr>
          <w:p w:rsidR="00B531E6" w:rsidRDefault="00B531E6" w:rsidP="00B531E6">
            <w:r>
              <w:rPr>
                <w:b/>
                <w:color w:val="FF0000"/>
              </w:rPr>
              <w:t>Student Independent Practice (YOU DO)</w:t>
            </w:r>
          </w:p>
          <w:p w:rsidR="00B531E6" w:rsidRDefault="00B531E6" w:rsidP="001D73B7">
            <w:r>
              <w:t xml:space="preserve">Students will </w:t>
            </w:r>
            <w:r w:rsidR="001D73B7">
              <w:t>practice breaking down a prompt and writing topic sentences.</w:t>
            </w:r>
          </w:p>
        </w:tc>
        <w:tc>
          <w:tcPr>
            <w:tcW w:w="4200" w:type="dxa"/>
            <w:gridSpan w:val="2"/>
          </w:tcPr>
          <w:p w:rsidR="00B531E6" w:rsidRDefault="00B531E6" w:rsidP="00B531E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B531E6" w:rsidTr="00B531E6">
        <w:trPr>
          <w:trHeight w:val="260"/>
        </w:trPr>
        <w:tc>
          <w:tcPr>
            <w:tcW w:w="1340" w:type="dxa"/>
            <w:vMerge/>
          </w:tcPr>
          <w:p w:rsidR="00B531E6" w:rsidRDefault="00B531E6" w:rsidP="00B531E6"/>
        </w:tc>
        <w:tc>
          <w:tcPr>
            <w:tcW w:w="5680" w:type="dxa"/>
            <w:vMerge/>
          </w:tcPr>
          <w:p w:rsidR="00B531E6" w:rsidRDefault="00B531E6" w:rsidP="00B531E6">
            <w:r>
              <w:rPr>
                <w:b/>
                <w:color w:val="FF0000"/>
              </w:rPr>
              <w:t>Checks for Understanding  (FORMATIVE – SUMMATIVE)</w:t>
            </w:r>
          </w:p>
          <w:p w:rsidR="00B531E6" w:rsidRDefault="00B531E6" w:rsidP="00B531E6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B531E6" w:rsidRDefault="00B531E6" w:rsidP="00B531E6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B531E6" w:rsidTr="00B531E6">
        <w:trPr>
          <w:trHeight w:val="320"/>
        </w:trPr>
        <w:tc>
          <w:tcPr>
            <w:tcW w:w="1340" w:type="dxa"/>
          </w:tcPr>
          <w:p w:rsidR="00B531E6" w:rsidRDefault="00B531E6" w:rsidP="00B531E6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B531E6" w:rsidRDefault="00B531E6" w:rsidP="00B531E6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B531E6" w:rsidRDefault="00B531E6" w:rsidP="00B531E6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B531E6" w:rsidRDefault="00B531E6" w:rsidP="00B531E6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1D73B7" w:rsidTr="00B531E6">
        <w:trPr>
          <w:trHeight w:val="420"/>
        </w:trPr>
        <w:tc>
          <w:tcPr>
            <w:tcW w:w="1340" w:type="dxa"/>
            <w:vMerge w:val="restart"/>
          </w:tcPr>
          <w:p w:rsidR="001D73B7" w:rsidRDefault="001D73B7" w:rsidP="001D73B7">
            <w:r>
              <w:rPr>
                <w:b/>
              </w:rPr>
              <w:t xml:space="preserve">Notes- </w:t>
            </w:r>
          </w:p>
          <w:p w:rsidR="001D73B7" w:rsidRDefault="001D73B7" w:rsidP="001D73B7">
            <w:r>
              <w:rPr>
                <w:b/>
              </w:rPr>
              <w:t xml:space="preserve">Times - </w:t>
            </w:r>
          </w:p>
          <w:p w:rsidR="001D73B7" w:rsidRDefault="001D73B7" w:rsidP="001D73B7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1D73B7" w:rsidRDefault="001D73B7" w:rsidP="001D73B7">
            <w:r>
              <w:rPr>
                <w:b/>
                <w:color w:val="FF0000"/>
              </w:rPr>
              <w:t>Learning Targets</w:t>
            </w:r>
          </w:p>
          <w:p w:rsidR="001D73B7" w:rsidRDefault="001D73B7" w:rsidP="001D73B7">
            <w:r>
              <w:t>Students will practice combining sentences with appositives</w:t>
            </w:r>
          </w:p>
          <w:p w:rsidR="001D73B7" w:rsidRDefault="001D73B7" w:rsidP="001D73B7">
            <w:r>
              <w:t>Students will writing body paragraphs.</w:t>
            </w:r>
          </w:p>
        </w:tc>
        <w:tc>
          <w:tcPr>
            <w:tcW w:w="1440" w:type="dxa"/>
            <w:vMerge w:val="restart"/>
          </w:tcPr>
          <w:p w:rsidR="001D73B7" w:rsidRDefault="001D73B7" w:rsidP="001D73B7">
            <w:pPr>
              <w:jc w:val="center"/>
            </w:pPr>
            <w:r>
              <w:t>7.14</w:t>
            </w:r>
          </w:p>
          <w:p w:rsidR="001D73B7" w:rsidRDefault="001D73B7" w:rsidP="001D73B7">
            <w:pPr>
              <w:jc w:val="center"/>
            </w:pPr>
            <w:r>
              <w:t>8..14</w:t>
            </w:r>
          </w:p>
          <w:p w:rsidR="001D73B7" w:rsidRDefault="001D73B7" w:rsidP="001D73B7">
            <w:pPr>
              <w:jc w:val="center"/>
            </w:pPr>
          </w:p>
          <w:p w:rsidR="001D73B7" w:rsidRDefault="001D73B7" w:rsidP="001D73B7">
            <w:pPr>
              <w:jc w:val="center"/>
            </w:pPr>
          </w:p>
        </w:tc>
        <w:tc>
          <w:tcPr>
            <w:tcW w:w="2760" w:type="dxa"/>
            <w:vMerge w:val="restart"/>
          </w:tcPr>
          <w:p w:rsidR="001D73B7" w:rsidRDefault="001D73B7" w:rsidP="001D73B7">
            <w:pPr>
              <w:jc w:val="center"/>
            </w:pPr>
            <w:r>
              <w:t xml:space="preserve">Combining Sentences Warm up </w:t>
            </w:r>
          </w:p>
          <w:p w:rsidR="001D73B7" w:rsidRDefault="001D73B7" w:rsidP="001D73B7">
            <w:pPr>
              <w:jc w:val="center"/>
            </w:pPr>
            <w:r>
              <w:t>Journals</w:t>
            </w:r>
          </w:p>
          <w:p w:rsidR="001D73B7" w:rsidRDefault="001D73B7" w:rsidP="001D73B7">
            <w:pPr>
              <w:jc w:val="center"/>
            </w:pPr>
            <w:r>
              <w:t>STAAR Writing Prompts</w:t>
            </w:r>
          </w:p>
          <w:p w:rsidR="001D73B7" w:rsidRDefault="001D73B7" w:rsidP="001D73B7">
            <w:pPr>
              <w:jc w:val="center"/>
            </w:pPr>
          </w:p>
        </w:tc>
      </w:tr>
      <w:tr w:rsidR="001D73B7" w:rsidTr="00B531E6">
        <w:trPr>
          <w:trHeight w:val="260"/>
        </w:trPr>
        <w:tc>
          <w:tcPr>
            <w:tcW w:w="1340" w:type="dxa"/>
            <w:vMerge/>
          </w:tcPr>
          <w:p w:rsidR="001D73B7" w:rsidRDefault="001D73B7" w:rsidP="001D73B7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1D73B7" w:rsidRDefault="001D73B7" w:rsidP="001D73B7">
            <w:r>
              <w:rPr>
                <w:b/>
                <w:color w:val="FF0000"/>
              </w:rPr>
              <w:t>Warm up/Hook/Connections</w:t>
            </w:r>
          </w:p>
          <w:p w:rsidR="001D73B7" w:rsidRDefault="001D73B7" w:rsidP="001D73B7">
            <w:r>
              <w:t>Combining Sentences Warm Up</w:t>
            </w:r>
          </w:p>
        </w:tc>
        <w:tc>
          <w:tcPr>
            <w:tcW w:w="1440" w:type="dxa"/>
            <w:vMerge/>
          </w:tcPr>
          <w:p w:rsidR="001D73B7" w:rsidRDefault="001D73B7" w:rsidP="001D73B7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1D73B7" w:rsidRDefault="001D73B7" w:rsidP="001D73B7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1D73B7" w:rsidTr="00B531E6">
        <w:trPr>
          <w:trHeight w:val="260"/>
        </w:trPr>
        <w:tc>
          <w:tcPr>
            <w:tcW w:w="1340" w:type="dxa"/>
            <w:vMerge/>
          </w:tcPr>
          <w:p w:rsidR="001D73B7" w:rsidRDefault="001D73B7" w:rsidP="001D73B7"/>
        </w:tc>
        <w:tc>
          <w:tcPr>
            <w:tcW w:w="5680" w:type="dxa"/>
            <w:vMerge w:val="restart"/>
          </w:tcPr>
          <w:p w:rsidR="001D73B7" w:rsidRDefault="001D73B7" w:rsidP="001D73B7">
            <w:r>
              <w:rPr>
                <w:b/>
                <w:color w:val="FF0000"/>
              </w:rPr>
              <w:t>Direct Instruction/Guided Practice (I DO, WE )</w:t>
            </w:r>
          </w:p>
          <w:p w:rsidR="001D73B7" w:rsidRPr="00C55195" w:rsidRDefault="001D73B7" w:rsidP="001D73B7">
            <w:r>
              <w:t>Teacher will model combining sentences.</w:t>
            </w:r>
          </w:p>
        </w:tc>
        <w:tc>
          <w:tcPr>
            <w:tcW w:w="1440" w:type="dxa"/>
          </w:tcPr>
          <w:p w:rsidR="001D73B7" w:rsidRPr="001D73B7" w:rsidRDefault="001D73B7" w:rsidP="001D73B7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1D73B7" w:rsidRDefault="001D73B7" w:rsidP="001D73B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1D73B7" w:rsidTr="00B531E6">
        <w:trPr>
          <w:trHeight w:val="450"/>
        </w:trPr>
        <w:tc>
          <w:tcPr>
            <w:tcW w:w="1340" w:type="dxa"/>
            <w:vMerge/>
          </w:tcPr>
          <w:p w:rsidR="001D73B7" w:rsidRDefault="001D73B7" w:rsidP="001D73B7"/>
        </w:tc>
        <w:tc>
          <w:tcPr>
            <w:tcW w:w="5680" w:type="dxa"/>
            <w:vMerge/>
          </w:tcPr>
          <w:p w:rsidR="001D73B7" w:rsidRDefault="001D73B7" w:rsidP="001D73B7">
            <w:r>
              <w:rPr>
                <w:b/>
                <w:color w:val="FF0000"/>
              </w:rPr>
              <w:t>Warm up/Hook/Connections</w:t>
            </w:r>
          </w:p>
          <w:p w:rsidR="001D73B7" w:rsidRDefault="001D73B7" w:rsidP="001D73B7">
            <w:r>
              <w:t>Editing</w:t>
            </w:r>
          </w:p>
        </w:tc>
        <w:tc>
          <w:tcPr>
            <w:tcW w:w="1440" w:type="dxa"/>
            <w:vMerge w:val="restart"/>
          </w:tcPr>
          <w:p w:rsidR="001D73B7" w:rsidRDefault="001D73B7" w:rsidP="001D73B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1D73B7" w:rsidRDefault="001D73B7" w:rsidP="001D73B7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1D73B7" w:rsidRDefault="001D73B7" w:rsidP="001D73B7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1D73B7" w:rsidRDefault="001D73B7" w:rsidP="001D73B7">
            <w:pPr>
              <w:widowControl w:val="0"/>
              <w:spacing w:line="276" w:lineRule="auto"/>
              <w:jc w:val="center"/>
            </w:pPr>
          </w:p>
        </w:tc>
      </w:tr>
      <w:tr w:rsidR="001D73B7" w:rsidTr="00B531E6">
        <w:trPr>
          <w:trHeight w:val="260"/>
        </w:trPr>
        <w:tc>
          <w:tcPr>
            <w:tcW w:w="1340" w:type="dxa"/>
            <w:vMerge/>
          </w:tcPr>
          <w:p w:rsidR="001D73B7" w:rsidRDefault="001D73B7" w:rsidP="001D73B7"/>
        </w:tc>
        <w:tc>
          <w:tcPr>
            <w:tcW w:w="5680" w:type="dxa"/>
          </w:tcPr>
          <w:p w:rsidR="001D73B7" w:rsidRDefault="001D73B7" w:rsidP="001D73B7">
            <w:r>
              <w:rPr>
                <w:b/>
                <w:color w:val="FF0000"/>
              </w:rPr>
              <w:t>Checks for Understanding  (FORMATIVE – SUMMATIVE)</w:t>
            </w:r>
          </w:p>
          <w:p w:rsidR="001D73B7" w:rsidRDefault="001D73B7" w:rsidP="001D73B7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1D73B7" w:rsidRDefault="001D73B7" w:rsidP="001D73B7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1D73B7" w:rsidRDefault="001D73B7" w:rsidP="001D73B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1D73B7" w:rsidTr="00B531E6">
        <w:trPr>
          <w:trHeight w:val="260"/>
        </w:trPr>
        <w:tc>
          <w:tcPr>
            <w:tcW w:w="1340" w:type="dxa"/>
            <w:vMerge/>
          </w:tcPr>
          <w:p w:rsidR="001D73B7" w:rsidRDefault="001D73B7" w:rsidP="001D73B7"/>
        </w:tc>
        <w:tc>
          <w:tcPr>
            <w:tcW w:w="5680" w:type="dxa"/>
            <w:vMerge w:val="restart"/>
          </w:tcPr>
          <w:p w:rsidR="001D73B7" w:rsidRDefault="001D73B7" w:rsidP="001D73B7">
            <w:r>
              <w:rPr>
                <w:b/>
                <w:color w:val="FF0000"/>
              </w:rPr>
              <w:t>Student Independent Practice (YOU DO)</w:t>
            </w:r>
          </w:p>
          <w:p w:rsidR="001D73B7" w:rsidRDefault="001D73B7" w:rsidP="001D73B7">
            <w:r>
              <w:t>Students will practice writing body paragraphs.</w:t>
            </w:r>
          </w:p>
        </w:tc>
        <w:tc>
          <w:tcPr>
            <w:tcW w:w="4200" w:type="dxa"/>
            <w:gridSpan w:val="2"/>
          </w:tcPr>
          <w:p w:rsidR="001D73B7" w:rsidRDefault="001D73B7" w:rsidP="001D73B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1D73B7" w:rsidTr="00B531E6">
        <w:trPr>
          <w:trHeight w:val="260"/>
        </w:trPr>
        <w:tc>
          <w:tcPr>
            <w:tcW w:w="1340" w:type="dxa"/>
            <w:vMerge/>
          </w:tcPr>
          <w:p w:rsidR="001D73B7" w:rsidRDefault="001D73B7" w:rsidP="001D73B7"/>
        </w:tc>
        <w:tc>
          <w:tcPr>
            <w:tcW w:w="5680" w:type="dxa"/>
            <w:vMerge/>
          </w:tcPr>
          <w:p w:rsidR="001D73B7" w:rsidRDefault="001D73B7" w:rsidP="001D73B7">
            <w:r>
              <w:rPr>
                <w:b/>
                <w:color w:val="FF0000"/>
              </w:rPr>
              <w:t>Checks for Understanding  (FORMATIVE – SUMMATIVE)</w:t>
            </w:r>
          </w:p>
          <w:p w:rsidR="001D73B7" w:rsidRDefault="001D73B7" w:rsidP="001D73B7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1D73B7" w:rsidRDefault="001D73B7" w:rsidP="001D73B7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B531E6" w:rsidTr="00B531E6">
        <w:trPr>
          <w:trHeight w:val="260"/>
        </w:trPr>
        <w:tc>
          <w:tcPr>
            <w:tcW w:w="1340" w:type="dxa"/>
          </w:tcPr>
          <w:p w:rsidR="00B531E6" w:rsidRDefault="00B531E6" w:rsidP="00B531E6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B531E6" w:rsidRDefault="00B531E6" w:rsidP="00B531E6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B531E6" w:rsidRDefault="00B531E6" w:rsidP="00B531E6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B531E6" w:rsidRDefault="00B531E6" w:rsidP="00B531E6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1D73B7" w:rsidTr="00B531E6">
        <w:trPr>
          <w:trHeight w:val="260"/>
        </w:trPr>
        <w:tc>
          <w:tcPr>
            <w:tcW w:w="1340" w:type="dxa"/>
            <w:vMerge w:val="restart"/>
          </w:tcPr>
          <w:p w:rsidR="001D73B7" w:rsidRDefault="001D73B7" w:rsidP="001D73B7">
            <w:r>
              <w:rPr>
                <w:b/>
              </w:rPr>
              <w:lastRenderedPageBreak/>
              <w:t xml:space="preserve">Notes- </w:t>
            </w:r>
          </w:p>
          <w:p w:rsidR="001D73B7" w:rsidRDefault="001D73B7" w:rsidP="001D73B7">
            <w:r>
              <w:rPr>
                <w:b/>
              </w:rPr>
              <w:t xml:space="preserve">Times - </w:t>
            </w:r>
          </w:p>
          <w:p w:rsidR="001D73B7" w:rsidRDefault="001D73B7" w:rsidP="001D73B7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1D73B7" w:rsidRDefault="001D73B7" w:rsidP="001D73B7">
            <w:r>
              <w:rPr>
                <w:b/>
                <w:color w:val="FF0000"/>
              </w:rPr>
              <w:t>Learning Targets</w:t>
            </w:r>
          </w:p>
          <w:p w:rsidR="001D73B7" w:rsidRDefault="001D73B7" w:rsidP="001D73B7">
            <w:r>
              <w:t>Students will practice comb</w:t>
            </w:r>
            <w:r w:rsidR="006F4970">
              <w:t>ining sentences</w:t>
            </w:r>
          </w:p>
          <w:p w:rsidR="001D73B7" w:rsidRDefault="006F4970" w:rsidP="001D73B7">
            <w:r>
              <w:t>Students will practice writing an introduction</w:t>
            </w:r>
          </w:p>
        </w:tc>
        <w:tc>
          <w:tcPr>
            <w:tcW w:w="1440" w:type="dxa"/>
            <w:vMerge w:val="restart"/>
          </w:tcPr>
          <w:p w:rsidR="001D73B7" w:rsidRDefault="001D73B7" w:rsidP="001D73B7">
            <w:pPr>
              <w:jc w:val="center"/>
            </w:pPr>
            <w:r>
              <w:t>7.14</w:t>
            </w:r>
          </w:p>
          <w:p w:rsidR="001D73B7" w:rsidRDefault="001D73B7" w:rsidP="001D73B7">
            <w:pPr>
              <w:jc w:val="center"/>
            </w:pPr>
            <w:r>
              <w:t>8..14</w:t>
            </w:r>
          </w:p>
          <w:p w:rsidR="001D73B7" w:rsidRDefault="001D73B7" w:rsidP="001D73B7">
            <w:pPr>
              <w:jc w:val="center"/>
            </w:pPr>
          </w:p>
          <w:p w:rsidR="001D73B7" w:rsidRDefault="001D73B7" w:rsidP="001D73B7">
            <w:pPr>
              <w:jc w:val="center"/>
            </w:pPr>
          </w:p>
        </w:tc>
        <w:tc>
          <w:tcPr>
            <w:tcW w:w="2760" w:type="dxa"/>
            <w:vMerge w:val="restart"/>
          </w:tcPr>
          <w:p w:rsidR="001D73B7" w:rsidRDefault="001D73B7" w:rsidP="001D73B7">
            <w:pPr>
              <w:jc w:val="center"/>
            </w:pPr>
            <w:r>
              <w:t xml:space="preserve">Combining Sentences Warm up </w:t>
            </w:r>
          </w:p>
          <w:p w:rsidR="001D73B7" w:rsidRDefault="001D73B7" w:rsidP="001D73B7">
            <w:pPr>
              <w:jc w:val="center"/>
            </w:pPr>
            <w:r>
              <w:t>Journals</w:t>
            </w:r>
          </w:p>
          <w:p w:rsidR="001D73B7" w:rsidRDefault="001D73B7" w:rsidP="001D73B7">
            <w:pPr>
              <w:jc w:val="center"/>
            </w:pPr>
            <w:r>
              <w:t>STAAR Writing Prompts</w:t>
            </w:r>
          </w:p>
          <w:p w:rsidR="001D73B7" w:rsidRDefault="001D73B7" w:rsidP="001D73B7">
            <w:pPr>
              <w:jc w:val="center"/>
            </w:pPr>
          </w:p>
        </w:tc>
      </w:tr>
      <w:tr w:rsidR="001D73B7" w:rsidTr="00B531E6">
        <w:trPr>
          <w:trHeight w:val="260"/>
        </w:trPr>
        <w:tc>
          <w:tcPr>
            <w:tcW w:w="1340" w:type="dxa"/>
            <w:vMerge/>
          </w:tcPr>
          <w:p w:rsidR="001D73B7" w:rsidRDefault="001D73B7" w:rsidP="001D73B7"/>
        </w:tc>
        <w:tc>
          <w:tcPr>
            <w:tcW w:w="5680" w:type="dxa"/>
          </w:tcPr>
          <w:p w:rsidR="001D73B7" w:rsidRDefault="001D73B7" w:rsidP="001D73B7">
            <w:r>
              <w:rPr>
                <w:b/>
                <w:color w:val="FF0000"/>
              </w:rPr>
              <w:t>Warm up/Hook/Connections</w:t>
            </w:r>
          </w:p>
          <w:p w:rsidR="001D73B7" w:rsidRDefault="001D73B7" w:rsidP="001D73B7">
            <w:r>
              <w:t>Combining Sentences Warm Up</w:t>
            </w:r>
          </w:p>
        </w:tc>
        <w:tc>
          <w:tcPr>
            <w:tcW w:w="1440" w:type="dxa"/>
            <w:vMerge/>
          </w:tcPr>
          <w:p w:rsidR="001D73B7" w:rsidRDefault="001D73B7" w:rsidP="001D73B7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1D73B7" w:rsidRDefault="001D73B7" w:rsidP="001D73B7">
            <w:pPr>
              <w:jc w:val="center"/>
            </w:pPr>
          </w:p>
        </w:tc>
      </w:tr>
      <w:tr w:rsidR="001D73B7" w:rsidTr="00B531E6">
        <w:trPr>
          <w:trHeight w:val="260"/>
        </w:trPr>
        <w:tc>
          <w:tcPr>
            <w:tcW w:w="1340" w:type="dxa"/>
            <w:vMerge/>
          </w:tcPr>
          <w:p w:rsidR="001D73B7" w:rsidRDefault="001D73B7" w:rsidP="001D73B7"/>
        </w:tc>
        <w:tc>
          <w:tcPr>
            <w:tcW w:w="5680" w:type="dxa"/>
            <w:vMerge w:val="restart"/>
          </w:tcPr>
          <w:p w:rsidR="001D73B7" w:rsidRDefault="001D73B7" w:rsidP="001D73B7">
            <w:r>
              <w:rPr>
                <w:b/>
                <w:color w:val="FF0000"/>
              </w:rPr>
              <w:t>Direct Instruction/Guided Practice (I DO, WE )</w:t>
            </w:r>
          </w:p>
          <w:p w:rsidR="001D73B7" w:rsidRPr="00C55195" w:rsidRDefault="001D73B7" w:rsidP="001D73B7">
            <w:r>
              <w:t>Teacher will model combining sentences.</w:t>
            </w:r>
          </w:p>
        </w:tc>
        <w:tc>
          <w:tcPr>
            <w:tcW w:w="1440" w:type="dxa"/>
          </w:tcPr>
          <w:p w:rsidR="001D73B7" w:rsidRPr="001D73B7" w:rsidRDefault="001D73B7" w:rsidP="001D73B7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1D73B7" w:rsidRDefault="001D73B7" w:rsidP="001D73B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1D73B7" w:rsidTr="00B531E6">
        <w:trPr>
          <w:trHeight w:val="450"/>
        </w:trPr>
        <w:tc>
          <w:tcPr>
            <w:tcW w:w="1340" w:type="dxa"/>
            <w:vMerge/>
          </w:tcPr>
          <w:p w:rsidR="001D73B7" w:rsidRDefault="001D73B7" w:rsidP="001D73B7"/>
        </w:tc>
        <w:tc>
          <w:tcPr>
            <w:tcW w:w="5680" w:type="dxa"/>
            <w:vMerge/>
          </w:tcPr>
          <w:p w:rsidR="001D73B7" w:rsidRDefault="001D73B7" w:rsidP="001D73B7"/>
        </w:tc>
        <w:tc>
          <w:tcPr>
            <w:tcW w:w="1440" w:type="dxa"/>
            <w:vMerge w:val="restart"/>
          </w:tcPr>
          <w:p w:rsidR="001D73B7" w:rsidRDefault="001D73B7" w:rsidP="001D73B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1D73B7" w:rsidRDefault="001D73B7" w:rsidP="001D73B7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1D73B7" w:rsidRDefault="001D73B7" w:rsidP="001D73B7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1D73B7" w:rsidRDefault="001D73B7" w:rsidP="001D73B7">
            <w:pPr>
              <w:widowControl w:val="0"/>
              <w:spacing w:line="276" w:lineRule="auto"/>
              <w:jc w:val="center"/>
            </w:pPr>
          </w:p>
        </w:tc>
      </w:tr>
      <w:tr w:rsidR="001D73B7" w:rsidTr="00B531E6">
        <w:trPr>
          <w:trHeight w:val="260"/>
        </w:trPr>
        <w:tc>
          <w:tcPr>
            <w:tcW w:w="1340" w:type="dxa"/>
            <w:vMerge/>
          </w:tcPr>
          <w:p w:rsidR="001D73B7" w:rsidRDefault="001D73B7" w:rsidP="001D73B7"/>
        </w:tc>
        <w:tc>
          <w:tcPr>
            <w:tcW w:w="5680" w:type="dxa"/>
          </w:tcPr>
          <w:p w:rsidR="001D73B7" w:rsidRDefault="001D73B7" w:rsidP="001D73B7">
            <w:r>
              <w:rPr>
                <w:b/>
                <w:color w:val="FF0000"/>
              </w:rPr>
              <w:t>Checks for Understanding  (FORMATIVE – SUMMATIVE)</w:t>
            </w:r>
          </w:p>
          <w:p w:rsidR="001D73B7" w:rsidRDefault="001D73B7" w:rsidP="001D73B7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1D73B7" w:rsidRDefault="001D73B7" w:rsidP="001D73B7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1D73B7" w:rsidRDefault="001D73B7" w:rsidP="001D73B7">
            <w:pPr>
              <w:jc w:val="center"/>
            </w:pPr>
          </w:p>
        </w:tc>
      </w:tr>
      <w:tr w:rsidR="001D73B7" w:rsidTr="00B531E6">
        <w:trPr>
          <w:trHeight w:val="260"/>
        </w:trPr>
        <w:tc>
          <w:tcPr>
            <w:tcW w:w="1340" w:type="dxa"/>
            <w:vMerge/>
          </w:tcPr>
          <w:p w:rsidR="001D73B7" w:rsidRDefault="001D73B7" w:rsidP="001D73B7"/>
        </w:tc>
        <w:tc>
          <w:tcPr>
            <w:tcW w:w="5680" w:type="dxa"/>
            <w:vMerge w:val="restart"/>
          </w:tcPr>
          <w:p w:rsidR="001D73B7" w:rsidRDefault="001D73B7" w:rsidP="001D73B7">
            <w:r>
              <w:rPr>
                <w:b/>
                <w:color w:val="FF0000"/>
              </w:rPr>
              <w:t>Student Independent Practice (YOU DO)</w:t>
            </w:r>
          </w:p>
          <w:p w:rsidR="001D73B7" w:rsidRDefault="001D73B7" w:rsidP="006F4970">
            <w:r>
              <w:t xml:space="preserve">Students will practice </w:t>
            </w:r>
            <w:r w:rsidR="006F4970">
              <w:t>writing an introduction</w:t>
            </w:r>
            <w:r>
              <w:t>.</w:t>
            </w:r>
          </w:p>
        </w:tc>
        <w:tc>
          <w:tcPr>
            <w:tcW w:w="4200" w:type="dxa"/>
            <w:gridSpan w:val="2"/>
          </w:tcPr>
          <w:p w:rsidR="001D73B7" w:rsidRDefault="001D73B7" w:rsidP="001D73B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1D73B7" w:rsidTr="00B531E6">
        <w:trPr>
          <w:trHeight w:val="260"/>
        </w:trPr>
        <w:tc>
          <w:tcPr>
            <w:tcW w:w="1340" w:type="dxa"/>
            <w:vMerge/>
          </w:tcPr>
          <w:p w:rsidR="001D73B7" w:rsidRDefault="001D73B7" w:rsidP="001D73B7"/>
        </w:tc>
        <w:tc>
          <w:tcPr>
            <w:tcW w:w="5680" w:type="dxa"/>
            <w:vMerge/>
          </w:tcPr>
          <w:p w:rsidR="001D73B7" w:rsidRDefault="001D73B7" w:rsidP="001D73B7"/>
        </w:tc>
        <w:tc>
          <w:tcPr>
            <w:tcW w:w="4200" w:type="dxa"/>
            <w:gridSpan w:val="2"/>
          </w:tcPr>
          <w:p w:rsidR="001D73B7" w:rsidRDefault="001D73B7" w:rsidP="001D73B7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B531E6" w:rsidTr="00B531E6">
        <w:trPr>
          <w:trHeight w:val="260"/>
        </w:trPr>
        <w:tc>
          <w:tcPr>
            <w:tcW w:w="1340" w:type="dxa"/>
          </w:tcPr>
          <w:p w:rsidR="00B531E6" w:rsidRDefault="00B531E6" w:rsidP="00B531E6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B531E6" w:rsidRDefault="00B531E6" w:rsidP="00B531E6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B531E6" w:rsidRDefault="00B531E6" w:rsidP="00B531E6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B531E6" w:rsidRDefault="00B531E6" w:rsidP="00B531E6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6F4970" w:rsidTr="00B531E6">
        <w:trPr>
          <w:trHeight w:val="260"/>
        </w:trPr>
        <w:tc>
          <w:tcPr>
            <w:tcW w:w="1340" w:type="dxa"/>
            <w:vMerge w:val="restart"/>
          </w:tcPr>
          <w:p w:rsidR="006F4970" w:rsidRDefault="006F4970" w:rsidP="006F4970">
            <w:r>
              <w:rPr>
                <w:b/>
              </w:rPr>
              <w:t xml:space="preserve">Notes- </w:t>
            </w:r>
          </w:p>
          <w:p w:rsidR="006F4970" w:rsidRDefault="006F4970" w:rsidP="006F4970">
            <w:r>
              <w:rPr>
                <w:b/>
              </w:rPr>
              <w:t xml:space="preserve">Times - </w:t>
            </w:r>
          </w:p>
          <w:p w:rsidR="006F4970" w:rsidRDefault="006F4970" w:rsidP="006F4970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6F4970" w:rsidRDefault="006F4970" w:rsidP="006F4970">
            <w:r>
              <w:rPr>
                <w:b/>
                <w:color w:val="FF0000"/>
              </w:rPr>
              <w:t>Learning Targets</w:t>
            </w:r>
          </w:p>
          <w:p w:rsidR="006F4970" w:rsidRDefault="006F4970" w:rsidP="006F4970">
            <w:r>
              <w:t>Students will practice combining sentences</w:t>
            </w:r>
          </w:p>
          <w:p w:rsidR="006F4970" w:rsidRDefault="006F4970" w:rsidP="006F4970">
            <w:r>
              <w:t>Students will practice writing an introduction</w:t>
            </w:r>
          </w:p>
        </w:tc>
        <w:tc>
          <w:tcPr>
            <w:tcW w:w="1440" w:type="dxa"/>
            <w:vMerge w:val="restart"/>
          </w:tcPr>
          <w:p w:rsidR="006F4970" w:rsidRDefault="006F4970" w:rsidP="006F4970">
            <w:pPr>
              <w:jc w:val="center"/>
            </w:pPr>
            <w:r>
              <w:t>7.14</w:t>
            </w:r>
          </w:p>
          <w:p w:rsidR="006F4970" w:rsidRDefault="006F4970" w:rsidP="006F4970">
            <w:pPr>
              <w:jc w:val="center"/>
            </w:pPr>
            <w:r>
              <w:t>8..14</w:t>
            </w:r>
          </w:p>
          <w:p w:rsidR="006F4970" w:rsidRDefault="006F4970" w:rsidP="006F4970">
            <w:pPr>
              <w:jc w:val="center"/>
            </w:pPr>
          </w:p>
          <w:p w:rsidR="006F4970" w:rsidRDefault="006F4970" w:rsidP="006F4970">
            <w:pPr>
              <w:jc w:val="center"/>
            </w:pPr>
          </w:p>
        </w:tc>
        <w:tc>
          <w:tcPr>
            <w:tcW w:w="2760" w:type="dxa"/>
            <w:vMerge w:val="restart"/>
          </w:tcPr>
          <w:p w:rsidR="006F4970" w:rsidRDefault="006F4970" w:rsidP="006F4970">
            <w:pPr>
              <w:jc w:val="center"/>
            </w:pPr>
            <w:r>
              <w:t xml:space="preserve">Combining Sentences Warm up </w:t>
            </w:r>
          </w:p>
          <w:p w:rsidR="006F4970" w:rsidRDefault="006F4970" w:rsidP="006F4970">
            <w:pPr>
              <w:jc w:val="center"/>
            </w:pPr>
            <w:r>
              <w:t>Journals</w:t>
            </w:r>
          </w:p>
          <w:p w:rsidR="006F4970" w:rsidRDefault="006F4970" w:rsidP="006F4970">
            <w:pPr>
              <w:jc w:val="center"/>
            </w:pPr>
            <w:r>
              <w:t>STAAR Writing Prompts</w:t>
            </w:r>
          </w:p>
          <w:p w:rsidR="006F4970" w:rsidRDefault="006F4970" w:rsidP="006F4970">
            <w:pPr>
              <w:jc w:val="center"/>
            </w:pPr>
          </w:p>
        </w:tc>
      </w:tr>
      <w:tr w:rsidR="006F4970" w:rsidTr="00B531E6">
        <w:trPr>
          <w:trHeight w:val="260"/>
        </w:trPr>
        <w:tc>
          <w:tcPr>
            <w:tcW w:w="1340" w:type="dxa"/>
            <w:vMerge/>
          </w:tcPr>
          <w:p w:rsidR="006F4970" w:rsidRDefault="006F4970" w:rsidP="006F4970"/>
        </w:tc>
        <w:tc>
          <w:tcPr>
            <w:tcW w:w="5680" w:type="dxa"/>
          </w:tcPr>
          <w:p w:rsidR="006F4970" w:rsidRDefault="006F4970" w:rsidP="006F4970">
            <w:r>
              <w:rPr>
                <w:b/>
                <w:color w:val="FF0000"/>
              </w:rPr>
              <w:t>Warm up/Hook/Connections</w:t>
            </w:r>
          </w:p>
          <w:p w:rsidR="006F4970" w:rsidRDefault="006F4970" w:rsidP="006F4970">
            <w:r>
              <w:t>Combining Sentences Warm Up</w:t>
            </w:r>
          </w:p>
        </w:tc>
        <w:tc>
          <w:tcPr>
            <w:tcW w:w="1440" w:type="dxa"/>
            <w:vMerge/>
          </w:tcPr>
          <w:p w:rsidR="006F4970" w:rsidRDefault="006F4970" w:rsidP="006F4970">
            <w:pPr>
              <w:jc w:val="center"/>
            </w:pPr>
          </w:p>
        </w:tc>
        <w:tc>
          <w:tcPr>
            <w:tcW w:w="2760" w:type="dxa"/>
            <w:vMerge/>
          </w:tcPr>
          <w:p w:rsidR="006F4970" w:rsidRDefault="006F4970" w:rsidP="006F4970">
            <w:pPr>
              <w:jc w:val="center"/>
            </w:pPr>
          </w:p>
        </w:tc>
      </w:tr>
      <w:tr w:rsidR="006F4970" w:rsidTr="00B531E6">
        <w:trPr>
          <w:trHeight w:val="260"/>
        </w:trPr>
        <w:tc>
          <w:tcPr>
            <w:tcW w:w="1340" w:type="dxa"/>
            <w:vMerge/>
          </w:tcPr>
          <w:p w:rsidR="006F4970" w:rsidRDefault="006F4970" w:rsidP="006F4970"/>
        </w:tc>
        <w:tc>
          <w:tcPr>
            <w:tcW w:w="5680" w:type="dxa"/>
            <w:vMerge w:val="restart"/>
          </w:tcPr>
          <w:p w:rsidR="006F4970" w:rsidRDefault="006F4970" w:rsidP="006F4970">
            <w:r>
              <w:rPr>
                <w:b/>
                <w:color w:val="FF0000"/>
              </w:rPr>
              <w:t>Direct Instruction/Guided Practice (I DO, WE )</w:t>
            </w:r>
          </w:p>
          <w:p w:rsidR="006F4970" w:rsidRDefault="006F4970" w:rsidP="006F4970">
            <w:r>
              <w:t>Teacher will model combining sentences.</w:t>
            </w:r>
          </w:p>
          <w:p w:rsidR="006F4970" w:rsidRPr="00C55195" w:rsidRDefault="006F4970" w:rsidP="006F4970">
            <w:r>
              <w:t>Teacher will highlight the parts of a conclusion.</w:t>
            </w:r>
          </w:p>
        </w:tc>
        <w:tc>
          <w:tcPr>
            <w:tcW w:w="1440" w:type="dxa"/>
          </w:tcPr>
          <w:p w:rsidR="006F4970" w:rsidRPr="001D73B7" w:rsidRDefault="006F4970" w:rsidP="006F4970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6F4970" w:rsidRDefault="006F4970" w:rsidP="006F4970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6F4970" w:rsidTr="00B531E6">
        <w:trPr>
          <w:trHeight w:val="450"/>
        </w:trPr>
        <w:tc>
          <w:tcPr>
            <w:tcW w:w="1340" w:type="dxa"/>
            <w:vMerge/>
          </w:tcPr>
          <w:p w:rsidR="006F4970" w:rsidRDefault="006F4970" w:rsidP="006F4970"/>
        </w:tc>
        <w:tc>
          <w:tcPr>
            <w:tcW w:w="5680" w:type="dxa"/>
            <w:vMerge/>
          </w:tcPr>
          <w:p w:rsidR="006F4970" w:rsidRDefault="006F4970" w:rsidP="006F4970"/>
        </w:tc>
        <w:tc>
          <w:tcPr>
            <w:tcW w:w="1440" w:type="dxa"/>
            <w:vMerge w:val="restart"/>
          </w:tcPr>
          <w:p w:rsidR="006F4970" w:rsidRDefault="006F4970" w:rsidP="006F4970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6F4970" w:rsidRDefault="006F4970" w:rsidP="006F4970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6F4970" w:rsidRDefault="006F4970" w:rsidP="006F4970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6F4970" w:rsidRDefault="006F4970" w:rsidP="006F4970">
            <w:pPr>
              <w:widowControl w:val="0"/>
              <w:spacing w:line="276" w:lineRule="auto"/>
              <w:jc w:val="center"/>
            </w:pPr>
          </w:p>
        </w:tc>
      </w:tr>
      <w:tr w:rsidR="006F4970" w:rsidTr="00B531E6">
        <w:trPr>
          <w:trHeight w:val="260"/>
        </w:trPr>
        <w:tc>
          <w:tcPr>
            <w:tcW w:w="1340" w:type="dxa"/>
            <w:vMerge/>
          </w:tcPr>
          <w:p w:rsidR="006F4970" w:rsidRDefault="006F4970" w:rsidP="006F4970"/>
        </w:tc>
        <w:tc>
          <w:tcPr>
            <w:tcW w:w="5680" w:type="dxa"/>
          </w:tcPr>
          <w:p w:rsidR="006F4970" w:rsidRDefault="006F4970" w:rsidP="006F4970">
            <w:r>
              <w:rPr>
                <w:b/>
                <w:color w:val="FF0000"/>
              </w:rPr>
              <w:t>Checks for Understanding  (FORMATIVE – SUMMATIVE)</w:t>
            </w:r>
          </w:p>
          <w:p w:rsidR="006F4970" w:rsidRDefault="006F4970" w:rsidP="006F4970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6F4970" w:rsidRDefault="006F4970" w:rsidP="006F4970">
            <w:pPr>
              <w:jc w:val="center"/>
            </w:pPr>
          </w:p>
        </w:tc>
        <w:tc>
          <w:tcPr>
            <w:tcW w:w="2760" w:type="dxa"/>
            <w:vMerge/>
          </w:tcPr>
          <w:p w:rsidR="006F4970" w:rsidRDefault="006F4970" w:rsidP="006F4970">
            <w:pPr>
              <w:jc w:val="center"/>
            </w:pPr>
          </w:p>
        </w:tc>
      </w:tr>
      <w:tr w:rsidR="006F4970" w:rsidTr="00B531E6">
        <w:trPr>
          <w:trHeight w:val="260"/>
        </w:trPr>
        <w:tc>
          <w:tcPr>
            <w:tcW w:w="1340" w:type="dxa"/>
            <w:vMerge/>
          </w:tcPr>
          <w:p w:rsidR="006F4970" w:rsidRDefault="006F4970" w:rsidP="006F4970"/>
        </w:tc>
        <w:tc>
          <w:tcPr>
            <w:tcW w:w="5680" w:type="dxa"/>
            <w:vMerge w:val="restart"/>
          </w:tcPr>
          <w:p w:rsidR="006F4970" w:rsidRDefault="006F4970" w:rsidP="006F4970">
            <w:r>
              <w:rPr>
                <w:b/>
                <w:color w:val="FF0000"/>
              </w:rPr>
              <w:t>Student Independent Practice (YOU DO)</w:t>
            </w:r>
          </w:p>
          <w:p w:rsidR="006F4970" w:rsidRDefault="006F4970" w:rsidP="006F4970">
            <w:r>
              <w:t>Students will highlight and identify the parts of a conclusion.</w:t>
            </w:r>
          </w:p>
        </w:tc>
        <w:tc>
          <w:tcPr>
            <w:tcW w:w="4200" w:type="dxa"/>
            <w:gridSpan w:val="2"/>
          </w:tcPr>
          <w:p w:rsidR="006F4970" w:rsidRDefault="006F4970" w:rsidP="006F4970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6F4970" w:rsidTr="00B531E6">
        <w:trPr>
          <w:trHeight w:val="260"/>
        </w:trPr>
        <w:tc>
          <w:tcPr>
            <w:tcW w:w="1340" w:type="dxa"/>
            <w:vMerge/>
          </w:tcPr>
          <w:p w:rsidR="006F4970" w:rsidRDefault="006F4970" w:rsidP="006F4970"/>
        </w:tc>
        <w:tc>
          <w:tcPr>
            <w:tcW w:w="5680" w:type="dxa"/>
            <w:vMerge/>
          </w:tcPr>
          <w:p w:rsidR="006F4970" w:rsidRDefault="006F4970" w:rsidP="006F4970"/>
        </w:tc>
        <w:tc>
          <w:tcPr>
            <w:tcW w:w="4200" w:type="dxa"/>
            <w:gridSpan w:val="2"/>
          </w:tcPr>
          <w:p w:rsidR="006F4970" w:rsidRDefault="006F4970" w:rsidP="006F4970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B531E6" w:rsidTr="00B531E6">
        <w:trPr>
          <w:trHeight w:val="260"/>
        </w:trPr>
        <w:tc>
          <w:tcPr>
            <w:tcW w:w="1340" w:type="dxa"/>
          </w:tcPr>
          <w:p w:rsidR="00B531E6" w:rsidRDefault="00B531E6" w:rsidP="00B531E6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B531E6" w:rsidRDefault="00B531E6" w:rsidP="00B531E6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B531E6" w:rsidRDefault="00B531E6" w:rsidP="00B531E6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B531E6" w:rsidRDefault="00B531E6" w:rsidP="00B531E6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6F4970" w:rsidTr="00B531E6">
        <w:trPr>
          <w:trHeight w:val="260"/>
        </w:trPr>
        <w:tc>
          <w:tcPr>
            <w:tcW w:w="1340" w:type="dxa"/>
            <w:vMerge w:val="restart"/>
          </w:tcPr>
          <w:p w:rsidR="006F4970" w:rsidRDefault="006F4970" w:rsidP="006F4970">
            <w:r>
              <w:rPr>
                <w:b/>
              </w:rPr>
              <w:t xml:space="preserve">Notes- </w:t>
            </w:r>
          </w:p>
          <w:p w:rsidR="006F4970" w:rsidRDefault="006F4970" w:rsidP="006F4970">
            <w:r>
              <w:rPr>
                <w:b/>
              </w:rPr>
              <w:t xml:space="preserve">Times - </w:t>
            </w:r>
          </w:p>
          <w:p w:rsidR="006F4970" w:rsidRDefault="006F4970" w:rsidP="006F4970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6F4970" w:rsidRDefault="006F4970" w:rsidP="006F4970">
            <w:r>
              <w:rPr>
                <w:b/>
                <w:color w:val="FF0000"/>
              </w:rPr>
              <w:t>Learning Targets</w:t>
            </w:r>
          </w:p>
          <w:p w:rsidR="006F4970" w:rsidRDefault="006F4970" w:rsidP="006F4970">
            <w:r>
              <w:t>Students will practice combining sentences</w:t>
            </w:r>
          </w:p>
          <w:p w:rsidR="006F4970" w:rsidRDefault="006F4970" w:rsidP="006F4970">
            <w:r>
              <w:t>Students will practice writing an introduction</w:t>
            </w:r>
          </w:p>
        </w:tc>
        <w:tc>
          <w:tcPr>
            <w:tcW w:w="1440" w:type="dxa"/>
            <w:vMerge w:val="restart"/>
          </w:tcPr>
          <w:p w:rsidR="006F4970" w:rsidRDefault="006F4970" w:rsidP="006F4970">
            <w:pPr>
              <w:jc w:val="center"/>
            </w:pPr>
            <w:r>
              <w:t>7.14</w:t>
            </w:r>
          </w:p>
          <w:p w:rsidR="006F4970" w:rsidRDefault="006F4970" w:rsidP="006F4970">
            <w:pPr>
              <w:jc w:val="center"/>
            </w:pPr>
            <w:r>
              <w:t>8..14</w:t>
            </w:r>
          </w:p>
          <w:p w:rsidR="006F4970" w:rsidRDefault="006F4970" w:rsidP="006F4970">
            <w:pPr>
              <w:jc w:val="center"/>
            </w:pPr>
          </w:p>
          <w:p w:rsidR="006F4970" w:rsidRDefault="006F4970" w:rsidP="006F4970">
            <w:pPr>
              <w:jc w:val="center"/>
            </w:pPr>
          </w:p>
        </w:tc>
        <w:tc>
          <w:tcPr>
            <w:tcW w:w="2760" w:type="dxa"/>
            <w:vMerge w:val="restart"/>
          </w:tcPr>
          <w:p w:rsidR="006F4970" w:rsidRDefault="006F4970" w:rsidP="006F4970">
            <w:pPr>
              <w:jc w:val="center"/>
            </w:pPr>
            <w:r>
              <w:t xml:space="preserve">Combining Sentences Warm up </w:t>
            </w:r>
          </w:p>
          <w:p w:rsidR="006F4970" w:rsidRDefault="006F4970" w:rsidP="006F4970">
            <w:pPr>
              <w:jc w:val="center"/>
            </w:pPr>
            <w:r>
              <w:t>Journals</w:t>
            </w:r>
          </w:p>
          <w:p w:rsidR="006F4970" w:rsidRDefault="006F4970" w:rsidP="006F4970">
            <w:pPr>
              <w:jc w:val="center"/>
            </w:pPr>
            <w:r>
              <w:t>STAAR Writing Prompts</w:t>
            </w:r>
          </w:p>
          <w:p w:rsidR="006F4970" w:rsidRDefault="006F4970" w:rsidP="006F4970">
            <w:pPr>
              <w:jc w:val="center"/>
            </w:pPr>
          </w:p>
        </w:tc>
      </w:tr>
      <w:tr w:rsidR="006F4970" w:rsidTr="00B531E6">
        <w:trPr>
          <w:trHeight w:val="260"/>
        </w:trPr>
        <w:tc>
          <w:tcPr>
            <w:tcW w:w="1340" w:type="dxa"/>
            <w:vMerge/>
          </w:tcPr>
          <w:p w:rsidR="006F4970" w:rsidRDefault="006F4970" w:rsidP="006F4970"/>
        </w:tc>
        <w:tc>
          <w:tcPr>
            <w:tcW w:w="5680" w:type="dxa"/>
          </w:tcPr>
          <w:p w:rsidR="006F4970" w:rsidRDefault="006F4970" w:rsidP="006F4970">
            <w:r>
              <w:rPr>
                <w:b/>
                <w:color w:val="FF0000"/>
              </w:rPr>
              <w:t>Warm up/Hook/Connections</w:t>
            </w:r>
          </w:p>
          <w:p w:rsidR="006F4970" w:rsidRDefault="006F4970" w:rsidP="006F4970">
            <w:r>
              <w:lastRenderedPageBreak/>
              <w:t>Combining Sentences Warm Up</w:t>
            </w:r>
          </w:p>
        </w:tc>
        <w:tc>
          <w:tcPr>
            <w:tcW w:w="1440" w:type="dxa"/>
            <w:vMerge/>
          </w:tcPr>
          <w:p w:rsidR="006F4970" w:rsidRDefault="006F4970" w:rsidP="006F4970">
            <w:pPr>
              <w:jc w:val="center"/>
            </w:pPr>
          </w:p>
        </w:tc>
        <w:tc>
          <w:tcPr>
            <w:tcW w:w="2760" w:type="dxa"/>
            <w:vMerge/>
          </w:tcPr>
          <w:p w:rsidR="006F4970" w:rsidRDefault="006F4970" w:rsidP="006F4970">
            <w:pPr>
              <w:jc w:val="center"/>
            </w:pPr>
          </w:p>
        </w:tc>
      </w:tr>
      <w:tr w:rsidR="006F4970" w:rsidTr="00B531E6">
        <w:trPr>
          <w:trHeight w:val="260"/>
        </w:trPr>
        <w:tc>
          <w:tcPr>
            <w:tcW w:w="1340" w:type="dxa"/>
            <w:vMerge/>
          </w:tcPr>
          <w:p w:rsidR="006F4970" w:rsidRDefault="006F4970" w:rsidP="006F4970"/>
        </w:tc>
        <w:tc>
          <w:tcPr>
            <w:tcW w:w="5680" w:type="dxa"/>
            <w:vMerge w:val="restart"/>
          </w:tcPr>
          <w:p w:rsidR="006F4970" w:rsidRDefault="006F4970" w:rsidP="006F4970">
            <w:r>
              <w:rPr>
                <w:b/>
                <w:color w:val="FF0000"/>
              </w:rPr>
              <w:t>Direct Instruction/Guided Practice (I DO, WE )</w:t>
            </w:r>
          </w:p>
          <w:p w:rsidR="006F4970" w:rsidRPr="00C55195" w:rsidRDefault="006F4970" w:rsidP="006F4970">
            <w:r>
              <w:t>Teacher will model combining sentences.</w:t>
            </w:r>
          </w:p>
        </w:tc>
        <w:tc>
          <w:tcPr>
            <w:tcW w:w="1440" w:type="dxa"/>
          </w:tcPr>
          <w:p w:rsidR="006F4970" w:rsidRPr="001D73B7" w:rsidRDefault="006F4970" w:rsidP="006F4970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6F4970" w:rsidRDefault="006F4970" w:rsidP="006F4970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6F4970" w:rsidTr="00B531E6">
        <w:trPr>
          <w:trHeight w:val="450"/>
        </w:trPr>
        <w:tc>
          <w:tcPr>
            <w:tcW w:w="1340" w:type="dxa"/>
            <w:vMerge/>
          </w:tcPr>
          <w:p w:rsidR="006F4970" w:rsidRDefault="006F4970" w:rsidP="006F4970"/>
        </w:tc>
        <w:tc>
          <w:tcPr>
            <w:tcW w:w="5680" w:type="dxa"/>
            <w:vMerge/>
          </w:tcPr>
          <w:p w:rsidR="006F4970" w:rsidRDefault="006F4970" w:rsidP="006F4970"/>
        </w:tc>
        <w:tc>
          <w:tcPr>
            <w:tcW w:w="1440" w:type="dxa"/>
            <w:vMerge w:val="restart"/>
          </w:tcPr>
          <w:p w:rsidR="006F4970" w:rsidRDefault="006F4970" w:rsidP="006F4970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6F4970" w:rsidRDefault="006F4970" w:rsidP="006F4970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6F4970" w:rsidRDefault="006F4970" w:rsidP="006F4970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6F4970" w:rsidRDefault="006F4970" w:rsidP="006F4970">
            <w:pPr>
              <w:widowControl w:val="0"/>
              <w:spacing w:line="276" w:lineRule="auto"/>
            </w:pPr>
          </w:p>
        </w:tc>
      </w:tr>
      <w:tr w:rsidR="006F4970" w:rsidTr="00B531E6">
        <w:trPr>
          <w:trHeight w:val="260"/>
        </w:trPr>
        <w:tc>
          <w:tcPr>
            <w:tcW w:w="1340" w:type="dxa"/>
            <w:vMerge/>
          </w:tcPr>
          <w:p w:rsidR="006F4970" w:rsidRDefault="006F4970" w:rsidP="006F4970"/>
        </w:tc>
        <w:tc>
          <w:tcPr>
            <w:tcW w:w="5680" w:type="dxa"/>
          </w:tcPr>
          <w:p w:rsidR="006F4970" w:rsidRDefault="006F4970" w:rsidP="006F4970">
            <w:r>
              <w:rPr>
                <w:b/>
                <w:color w:val="FF0000"/>
              </w:rPr>
              <w:t>Checks for Understanding  (FORMATIVE – SUMMATIVE)</w:t>
            </w:r>
          </w:p>
          <w:p w:rsidR="006F4970" w:rsidRDefault="006F4970" w:rsidP="006F4970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6F4970" w:rsidRDefault="006F4970" w:rsidP="006F4970">
            <w:pPr>
              <w:jc w:val="center"/>
            </w:pPr>
          </w:p>
        </w:tc>
        <w:tc>
          <w:tcPr>
            <w:tcW w:w="2760" w:type="dxa"/>
            <w:vMerge/>
          </w:tcPr>
          <w:p w:rsidR="006F4970" w:rsidRDefault="006F4970" w:rsidP="006F4970">
            <w:pPr>
              <w:jc w:val="center"/>
            </w:pPr>
          </w:p>
        </w:tc>
      </w:tr>
      <w:tr w:rsidR="006F4970" w:rsidTr="00B531E6">
        <w:trPr>
          <w:trHeight w:val="260"/>
        </w:trPr>
        <w:tc>
          <w:tcPr>
            <w:tcW w:w="1340" w:type="dxa"/>
            <w:vMerge/>
          </w:tcPr>
          <w:p w:rsidR="006F4970" w:rsidRDefault="006F4970" w:rsidP="006F4970"/>
        </w:tc>
        <w:tc>
          <w:tcPr>
            <w:tcW w:w="5680" w:type="dxa"/>
            <w:vMerge w:val="restart"/>
          </w:tcPr>
          <w:p w:rsidR="006F4970" w:rsidRDefault="006F4970" w:rsidP="006F4970">
            <w:r>
              <w:rPr>
                <w:b/>
                <w:color w:val="FF0000"/>
              </w:rPr>
              <w:t>Student Independent Practice (YOU DO)</w:t>
            </w:r>
          </w:p>
          <w:p w:rsidR="006F4970" w:rsidRDefault="006F4970" w:rsidP="006F4970">
            <w:r>
              <w:t>Students will practice writing a conclusion.</w:t>
            </w:r>
          </w:p>
        </w:tc>
        <w:tc>
          <w:tcPr>
            <w:tcW w:w="4200" w:type="dxa"/>
            <w:gridSpan w:val="2"/>
          </w:tcPr>
          <w:p w:rsidR="006F4970" w:rsidRDefault="006F4970" w:rsidP="006F4970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6F4970" w:rsidTr="00B531E6">
        <w:trPr>
          <w:trHeight w:val="260"/>
        </w:trPr>
        <w:tc>
          <w:tcPr>
            <w:tcW w:w="1340" w:type="dxa"/>
            <w:vMerge/>
          </w:tcPr>
          <w:p w:rsidR="006F4970" w:rsidRDefault="006F4970" w:rsidP="006F4970"/>
        </w:tc>
        <w:tc>
          <w:tcPr>
            <w:tcW w:w="5680" w:type="dxa"/>
            <w:vMerge/>
          </w:tcPr>
          <w:p w:rsidR="006F4970" w:rsidRDefault="006F4970" w:rsidP="006F4970"/>
        </w:tc>
        <w:tc>
          <w:tcPr>
            <w:tcW w:w="4200" w:type="dxa"/>
            <w:gridSpan w:val="2"/>
          </w:tcPr>
          <w:p w:rsidR="006F4970" w:rsidRDefault="006F4970" w:rsidP="006F4970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</w:tbl>
    <w:p w:rsidR="00B531E6" w:rsidRDefault="00B531E6" w:rsidP="00B531E6">
      <w:pPr>
        <w:rPr>
          <w:sz w:val="24"/>
          <w:szCs w:val="24"/>
        </w:rPr>
      </w:pPr>
    </w:p>
    <w:p w:rsidR="00B531E6" w:rsidRDefault="00B531E6" w:rsidP="00B531E6">
      <w:pPr>
        <w:rPr>
          <w:b/>
          <w:sz w:val="24"/>
          <w:szCs w:val="24"/>
        </w:rPr>
      </w:pPr>
    </w:p>
    <w:p w:rsidR="00B531E6" w:rsidRDefault="00B531E6" w:rsidP="00FD1176">
      <w:pPr>
        <w:rPr>
          <w:b/>
          <w:sz w:val="24"/>
          <w:szCs w:val="24"/>
        </w:rPr>
      </w:pPr>
    </w:p>
    <w:p w:rsidR="00B531E6" w:rsidRDefault="00B531E6" w:rsidP="00FD1176">
      <w:pPr>
        <w:rPr>
          <w:b/>
          <w:sz w:val="24"/>
          <w:szCs w:val="24"/>
        </w:rPr>
      </w:pPr>
    </w:p>
    <w:p w:rsidR="00B531E6" w:rsidRDefault="00B531E6" w:rsidP="00FD1176">
      <w:pPr>
        <w:rPr>
          <w:b/>
          <w:sz w:val="24"/>
          <w:szCs w:val="24"/>
        </w:rPr>
      </w:pPr>
    </w:p>
    <w:p w:rsidR="00B531E6" w:rsidRDefault="00B531E6" w:rsidP="00FD1176">
      <w:pPr>
        <w:rPr>
          <w:b/>
          <w:sz w:val="24"/>
          <w:szCs w:val="24"/>
        </w:rPr>
      </w:pPr>
    </w:p>
    <w:p w:rsidR="00B531E6" w:rsidRDefault="00B531E6" w:rsidP="00FD1176">
      <w:pPr>
        <w:rPr>
          <w:b/>
          <w:sz w:val="24"/>
          <w:szCs w:val="24"/>
        </w:rPr>
      </w:pPr>
    </w:p>
    <w:p w:rsidR="00B531E6" w:rsidRDefault="00B531E6" w:rsidP="00FD1176">
      <w:pPr>
        <w:rPr>
          <w:b/>
          <w:sz w:val="24"/>
          <w:szCs w:val="24"/>
        </w:rPr>
      </w:pPr>
    </w:p>
    <w:p w:rsidR="00B531E6" w:rsidRDefault="00B531E6" w:rsidP="00FD1176">
      <w:pPr>
        <w:rPr>
          <w:b/>
          <w:sz w:val="24"/>
          <w:szCs w:val="24"/>
        </w:rPr>
      </w:pPr>
    </w:p>
    <w:p w:rsidR="00B531E6" w:rsidRDefault="00B531E6" w:rsidP="00FD1176">
      <w:pPr>
        <w:rPr>
          <w:b/>
          <w:sz w:val="24"/>
          <w:szCs w:val="24"/>
        </w:rPr>
      </w:pPr>
    </w:p>
    <w:p w:rsidR="00B531E6" w:rsidRDefault="00B531E6" w:rsidP="00FD1176">
      <w:pPr>
        <w:rPr>
          <w:b/>
          <w:sz w:val="24"/>
          <w:szCs w:val="24"/>
        </w:rPr>
      </w:pPr>
    </w:p>
    <w:p w:rsidR="00B531E6" w:rsidRDefault="00B531E6" w:rsidP="00FD1176">
      <w:pPr>
        <w:rPr>
          <w:b/>
          <w:sz w:val="24"/>
          <w:szCs w:val="24"/>
        </w:rPr>
      </w:pPr>
    </w:p>
    <w:p w:rsidR="00B531E6" w:rsidRDefault="00B531E6" w:rsidP="00FD1176">
      <w:pPr>
        <w:rPr>
          <w:b/>
          <w:sz w:val="24"/>
          <w:szCs w:val="24"/>
        </w:rPr>
      </w:pPr>
    </w:p>
    <w:p w:rsidR="00B531E6" w:rsidRDefault="00B531E6" w:rsidP="00FD1176">
      <w:pPr>
        <w:rPr>
          <w:b/>
          <w:sz w:val="24"/>
          <w:szCs w:val="24"/>
        </w:rPr>
      </w:pPr>
    </w:p>
    <w:p w:rsidR="006F4970" w:rsidRDefault="006F4970" w:rsidP="00FD1176">
      <w:pPr>
        <w:rPr>
          <w:b/>
          <w:sz w:val="24"/>
          <w:szCs w:val="24"/>
        </w:rPr>
      </w:pPr>
    </w:p>
    <w:p w:rsidR="006F4970" w:rsidRDefault="006F4970" w:rsidP="00FD1176">
      <w:pPr>
        <w:rPr>
          <w:b/>
          <w:sz w:val="24"/>
          <w:szCs w:val="24"/>
        </w:rPr>
      </w:pPr>
    </w:p>
    <w:p w:rsidR="006F4970" w:rsidRDefault="006F4970" w:rsidP="00FD1176">
      <w:pPr>
        <w:rPr>
          <w:b/>
          <w:sz w:val="24"/>
          <w:szCs w:val="24"/>
        </w:rPr>
      </w:pPr>
    </w:p>
    <w:p w:rsidR="006F4970" w:rsidRDefault="006F4970" w:rsidP="00FD1176">
      <w:pPr>
        <w:rPr>
          <w:b/>
          <w:sz w:val="24"/>
          <w:szCs w:val="24"/>
        </w:rPr>
      </w:pPr>
    </w:p>
    <w:p w:rsidR="006F4970" w:rsidRDefault="006F4970" w:rsidP="00FD1176">
      <w:pPr>
        <w:rPr>
          <w:b/>
          <w:sz w:val="24"/>
          <w:szCs w:val="24"/>
        </w:rPr>
      </w:pPr>
    </w:p>
    <w:p w:rsidR="006F4970" w:rsidRDefault="006F4970" w:rsidP="00FD1176">
      <w:pPr>
        <w:rPr>
          <w:b/>
          <w:sz w:val="24"/>
          <w:szCs w:val="24"/>
        </w:rPr>
      </w:pPr>
    </w:p>
    <w:p w:rsidR="006F4970" w:rsidRDefault="006F4970" w:rsidP="00FD1176">
      <w:pPr>
        <w:rPr>
          <w:b/>
          <w:sz w:val="24"/>
          <w:szCs w:val="24"/>
        </w:rPr>
      </w:pPr>
    </w:p>
    <w:p w:rsidR="00B531E6" w:rsidRDefault="00B531E6" w:rsidP="00FD1176">
      <w:pPr>
        <w:rPr>
          <w:b/>
          <w:sz w:val="24"/>
          <w:szCs w:val="24"/>
        </w:rPr>
      </w:pPr>
    </w:p>
    <w:p w:rsidR="00B531E6" w:rsidRDefault="00B531E6" w:rsidP="00FD1176">
      <w:pPr>
        <w:rPr>
          <w:b/>
          <w:sz w:val="24"/>
          <w:szCs w:val="24"/>
        </w:rPr>
      </w:pPr>
    </w:p>
    <w:p w:rsidR="00B531E6" w:rsidRDefault="00B531E6" w:rsidP="00FD1176">
      <w:pPr>
        <w:rPr>
          <w:b/>
          <w:sz w:val="24"/>
          <w:szCs w:val="24"/>
        </w:rPr>
      </w:pPr>
    </w:p>
    <w:p w:rsidR="00FD1176" w:rsidRDefault="00FD1176" w:rsidP="00FD1176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4443520" behindDoc="0" locked="0" layoutInCell="0" hidden="0" allowOverlap="1" wp14:anchorId="31541665" wp14:editId="01EBF0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68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44544" behindDoc="0" locked="0" layoutInCell="0" hidden="0" allowOverlap="1" wp14:anchorId="5364972F" wp14:editId="5508C0F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69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45568" behindDoc="0" locked="0" layoutInCell="0" hidden="0" allowOverlap="1" wp14:anchorId="4BDF9ADF" wp14:editId="5C45405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70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46592" behindDoc="0" locked="0" layoutInCell="0" hidden="0" allowOverlap="1" wp14:anchorId="67C32A71" wp14:editId="454018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71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47616" behindDoc="0" locked="0" layoutInCell="0" hidden="0" allowOverlap="1" wp14:anchorId="46EB679C" wp14:editId="4FF2A4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72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48640" behindDoc="0" locked="0" layoutInCell="0" hidden="0" allowOverlap="1" wp14:anchorId="2A9F05F2" wp14:editId="31B3D7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73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49664" behindDoc="0" locked="0" layoutInCell="0" hidden="0" allowOverlap="1" wp14:anchorId="5B51BC85" wp14:editId="69BA33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74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50688" behindDoc="0" locked="0" layoutInCell="0" hidden="0" allowOverlap="1" wp14:anchorId="2763FD80" wp14:editId="4200E0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75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51712" behindDoc="0" locked="0" layoutInCell="0" hidden="0" allowOverlap="1" wp14:anchorId="369F6627" wp14:editId="1C1EB8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76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52736" behindDoc="0" locked="0" layoutInCell="0" hidden="0" allowOverlap="1" wp14:anchorId="61968B75" wp14:editId="677101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77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53760" behindDoc="0" locked="0" layoutInCell="0" hidden="0" allowOverlap="1" wp14:anchorId="7552E728" wp14:editId="087AE6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78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54784" behindDoc="0" locked="0" layoutInCell="0" hidden="0" allowOverlap="1" wp14:anchorId="6DD8C974" wp14:editId="30B558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79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55808" behindDoc="0" locked="0" layoutInCell="0" hidden="0" allowOverlap="1" wp14:anchorId="38142645" wp14:editId="780CEC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80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56832" behindDoc="0" locked="0" layoutInCell="0" hidden="0" allowOverlap="1" wp14:anchorId="22D01C28" wp14:editId="24D4FA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81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57856" behindDoc="0" locked="0" layoutInCell="0" hidden="0" allowOverlap="1" wp14:anchorId="19945384" wp14:editId="6A54B1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82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58880" behindDoc="0" locked="0" layoutInCell="0" hidden="0" allowOverlap="1" wp14:anchorId="4E1B8E49" wp14:editId="122E5D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83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59904" behindDoc="0" locked="0" layoutInCell="0" hidden="0" allowOverlap="1" wp14:anchorId="17D1BF7E" wp14:editId="64AC10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84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60928" behindDoc="0" locked="0" layoutInCell="0" hidden="0" allowOverlap="1" wp14:anchorId="380E5681" wp14:editId="191963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85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61952" behindDoc="0" locked="0" layoutInCell="0" hidden="0" allowOverlap="1" wp14:anchorId="7E01D75B" wp14:editId="27AFAB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86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62976" behindDoc="0" locked="0" layoutInCell="0" hidden="0" allowOverlap="1" wp14:anchorId="196581A5" wp14:editId="662B59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87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64000" behindDoc="0" locked="0" layoutInCell="0" hidden="0" allowOverlap="1" wp14:anchorId="28034354" wp14:editId="203AA2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88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65024" behindDoc="0" locked="0" layoutInCell="0" hidden="0" allowOverlap="1" wp14:anchorId="047B5F3C" wp14:editId="0C012A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89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66048" behindDoc="0" locked="0" layoutInCell="0" hidden="0" allowOverlap="1" wp14:anchorId="23B564D2" wp14:editId="00E99A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90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67072" behindDoc="0" locked="0" layoutInCell="0" hidden="0" allowOverlap="1" wp14:anchorId="1CE50531" wp14:editId="1904E4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91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68096" behindDoc="0" locked="0" layoutInCell="0" hidden="0" allowOverlap="1" wp14:anchorId="6BB6FF20" wp14:editId="66666A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92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69120" behindDoc="0" locked="0" layoutInCell="0" hidden="0" allowOverlap="1" wp14:anchorId="020004F1" wp14:editId="55CA41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93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70144" behindDoc="0" locked="0" layoutInCell="0" hidden="0" allowOverlap="1" wp14:anchorId="4B3455D0" wp14:editId="31CCE8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94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71168" behindDoc="0" locked="0" layoutInCell="0" hidden="0" allowOverlap="1" wp14:anchorId="1D118AB2" wp14:editId="45028F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95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72192" behindDoc="0" locked="0" layoutInCell="0" hidden="0" allowOverlap="1" wp14:anchorId="0E35DA82" wp14:editId="430C74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96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73216" behindDoc="0" locked="0" layoutInCell="0" hidden="0" allowOverlap="1" wp14:anchorId="4FD7C92E" wp14:editId="244DBD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97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74240" behindDoc="0" locked="0" layoutInCell="0" hidden="0" allowOverlap="1" wp14:anchorId="556DD43D" wp14:editId="717418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98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75264" behindDoc="0" locked="0" layoutInCell="0" hidden="0" allowOverlap="1" wp14:anchorId="0DD62523" wp14:editId="6B5B62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99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76288" behindDoc="0" locked="0" layoutInCell="0" hidden="0" allowOverlap="1" wp14:anchorId="2BD6A207" wp14:editId="6412A4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00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77312" behindDoc="0" locked="0" layoutInCell="0" hidden="0" allowOverlap="1" wp14:anchorId="3A4970DE" wp14:editId="2E7BBC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01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78336" behindDoc="0" locked="0" layoutInCell="0" hidden="0" allowOverlap="1" wp14:anchorId="5BEA42E5" wp14:editId="451534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02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79360" behindDoc="0" locked="0" layoutInCell="0" hidden="0" allowOverlap="1" wp14:anchorId="599BDA29" wp14:editId="4B0D38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03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80384" behindDoc="0" locked="0" layoutInCell="0" hidden="0" allowOverlap="1" wp14:anchorId="554F9FBE" wp14:editId="6AB01C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04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81408" behindDoc="0" locked="0" layoutInCell="0" hidden="0" allowOverlap="1" wp14:anchorId="01408595" wp14:editId="235146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05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82432" behindDoc="0" locked="0" layoutInCell="0" hidden="0" allowOverlap="1" wp14:anchorId="0014E2C4" wp14:editId="3C4C27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06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83456" behindDoc="0" locked="0" layoutInCell="0" hidden="0" allowOverlap="1" wp14:anchorId="5084BA85" wp14:editId="0EF454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07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84480" behindDoc="0" locked="0" layoutInCell="0" hidden="0" allowOverlap="1" wp14:anchorId="4E534C4A" wp14:editId="6CA29A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08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85504" behindDoc="0" locked="0" layoutInCell="0" hidden="0" allowOverlap="1" wp14:anchorId="3519CE91" wp14:editId="3A1662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09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86528" behindDoc="0" locked="0" layoutInCell="0" hidden="0" allowOverlap="1" wp14:anchorId="07D62914" wp14:editId="3DF29D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10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87552" behindDoc="0" locked="0" layoutInCell="0" hidden="0" allowOverlap="1" wp14:anchorId="1F9FDB18" wp14:editId="52A4E2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11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88576" behindDoc="0" locked="0" layoutInCell="0" hidden="0" allowOverlap="1" wp14:anchorId="1A8252F1" wp14:editId="14B49F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12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89600" behindDoc="0" locked="0" layoutInCell="0" hidden="0" allowOverlap="1" wp14:anchorId="7047663B" wp14:editId="7E29C6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13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90624" behindDoc="0" locked="0" layoutInCell="0" hidden="0" allowOverlap="1" wp14:anchorId="23AFA5C3" wp14:editId="2476FE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14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91648" behindDoc="0" locked="0" layoutInCell="0" hidden="0" allowOverlap="1" wp14:anchorId="04060533" wp14:editId="76021E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15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92672" behindDoc="0" locked="0" layoutInCell="0" hidden="0" allowOverlap="1" wp14:anchorId="4A53AF66" wp14:editId="077CBF3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16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93696" behindDoc="0" locked="0" layoutInCell="0" hidden="0" allowOverlap="1" wp14:anchorId="57BF53D3" wp14:editId="61FFB9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17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94720" behindDoc="0" locked="0" layoutInCell="0" hidden="0" allowOverlap="1" wp14:anchorId="2A6D8A38" wp14:editId="475C43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18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95744" behindDoc="0" locked="0" layoutInCell="0" hidden="0" allowOverlap="1" wp14:anchorId="3992EE68" wp14:editId="54D0EE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19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96768" behindDoc="0" locked="0" layoutInCell="0" hidden="0" allowOverlap="1" wp14:anchorId="6E6486A7" wp14:editId="218EB0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20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97792" behindDoc="0" locked="0" layoutInCell="0" hidden="0" allowOverlap="1" wp14:anchorId="7A112884" wp14:editId="7F4C41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21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98816" behindDoc="0" locked="0" layoutInCell="0" hidden="0" allowOverlap="1" wp14:anchorId="2B7599D5" wp14:editId="599B47A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22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99840" behindDoc="0" locked="0" layoutInCell="0" hidden="0" allowOverlap="1" wp14:anchorId="35180817" wp14:editId="75FB25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23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00864" behindDoc="0" locked="0" layoutInCell="0" hidden="0" allowOverlap="1" wp14:anchorId="3EEC0C69" wp14:editId="00A4DA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24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01888" behindDoc="0" locked="0" layoutInCell="0" hidden="0" allowOverlap="1" wp14:anchorId="4F6ECA0D" wp14:editId="684A31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25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02912" behindDoc="0" locked="0" layoutInCell="0" hidden="0" allowOverlap="1" wp14:anchorId="0156628A" wp14:editId="6A0EEF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26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03936" behindDoc="0" locked="0" layoutInCell="0" hidden="0" allowOverlap="1" wp14:anchorId="5A19D564" wp14:editId="2C1C34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27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04960" behindDoc="0" locked="0" layoutInCell="0" hidden="0" allowOverlap="1" wp14:anchorId="5121426E" wp14:editId="03FE60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28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05984" behindDoc="0" locked="0" layoutInCell="0" hidden="0" allowOverlap="1" wp14:anchorId="50BAE0F3" wp14:editId="2C54B9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29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07008" behindDoc="0" locked="0" layoutInCell="0" hidden="0" allowOverlap="1" wp14:anchorId="49703ECF" wp14:editId="722656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30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08032" behindDoc="0" locked="0" layoutInCell="0" hidden="0" allowOverlap="1" wp14:anchorId="43D15B65" wp14:editId="51AC04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31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09056" behindDoc="0" locked="0" layoutInCell="0" hidden="0" allowOverlap="1" wp14:anchorId="4F463D75" wp14:editId="54B09C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32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10080" behindDoc="0" locked="0" layoutInCell="0" hidden="0" allowOverlap="1" wp14:anchorId="1668236A" wp14:editId="342368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33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11104" behindDoc="0" locked="0" layoutInCell="0" hidden="0" allowOverlap="1" wp14:anchorId="4D638225" wp14:editId="7D849A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34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12128" behindDoc="0" locked="0" layoutInCell="0" hidden="0" allowOverlap="1" wp14:anchorId="6338A654" wp14:editId="0F51C6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35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13152" behindDoc="0" locked="0" layoutInCell="0" hidden="0" allowOverlap="1" wp14:anchorId="4F426C3F" wp14:editId="423F85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36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14176" behindDoc="0" locked="0" layoutInCell="0" hidden="0" allowOverlap="1" wp14:anchorId="19E12217" wp14:editId="6CE58D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37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15200" behindDoc="0" locked="0" layoutInCell="0" hidden="0" allowOverlap="1" wp14:anchorId="3D6B48C6" wp14:editId="57D3A0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38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16224" behindDoc="0" locked="0" layoutInCell="0" hidden="0" allowOverlap="1" wp14:anchorId="6CC446FF" wp14:editId="40E4A0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39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17248" behindDoc="0" locked="0" layoutInCell="0" hidden="0" allowOverlap="1" wp14:anchorId="1DF964D7" wp14:editId="039E3E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40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18272" behindDoc="0" locked="0" layoutInCell="0" hidden="0" allowOverlap="1" wp14:anchorId="68CEEABD" wp14:editId="651045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41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19296" behindDoc="0" locked="0" layoutInCell="0" hidden="0" allowOverlap="1" wp14:anchorId="3C472E78" wp14:editId="11CE8B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42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20320" behindDoc="0" locked="0" layoutInCell="0" hidden="0" allowOverlap="1" wp14:anchorId="3BD6525A" wp14:editId="28220B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43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21344" behindDoc="0" locked="0" layoutInCell="0" hidden="0" allowOverlap="1" wp14:anchorId="3D1F3DC8" wp14:editId="729202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44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22368" behindDoc="0" locked="0" layoutInCell="0" hidden="0" allowOverlap="1" wp14:anchorId="6669DD4C" wp14:editId="065B96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45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23392" behindDoc="0" locked="0" layoutInCell="0" hidden="0" allowOverlap="1" wp14:anchorId="02BA1F00" wp14:editId="394404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46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24416" behindDoc="0" locked="0" layoutInCell="0" hidden="0" allowOverlap="1" wp14:anchorId="015EA076" wp14:editId="263E83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47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25440" behindDoc="0" locked="0" layoutInCell="0" hidden="0" allowOverlap="1" wp14:anchorId="4751D92F" wp14:editId="2A05C3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48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26464" behindDoc="0" locked="0" layoutInCell="0" hidden="0" allowOverlap="1" wp14:anchorId="3A25B748" wp14:editId="53F52A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49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27488" behindDoc="0" locked="0" layoutInCell="0" hidden="0" allowOverlap="1" wp14:anchorId="7F7919DF" wp14:editId="63E280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50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28512" behindDoc="0" locked="0" layoutInCell="0" hidden="0" allowOverlap="1" wp14:anchorId="03748EB2" wp14:editId="299302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51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29536" behindDoc="0" locked="0" layoutInCell="0" hidden="0" allowOverlap="1" wp14:anchorId="07C2A031" wp14:editId="508827C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52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30560" behindDoc="0" locked="0" layoutInCell="0" hidden="0" allowOverlap="1" wp14:anchorId="1269FA8C" wp14:editId="06BD81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53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31584" behindDoc="0" locked="0" layoutInCell="0" hidden="0" allowOverlap="1" wp14:anchorId="2F27D275" wp14:editId="25C1AA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54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32608" behindDoc="0" locked="0" layoutInCell="0" hidden="0" allowOverlap="1" wp14:anchorId="11AFE123" wp14:editId="235CAA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55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33632" behindDoc="0" locked="0" layoutInCell="0" hidden="0" allowOverlap="1" wp14:anchorId="3515E3D8" wp14:editId="23D2B3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56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34656" behindDoc="0" locked="0" layoutInCell="0" hidden="0" allowOverlap="1" wp14:anchorId="654013FF" wp14:editId="664C18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57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35680" behindDoc="0" locked="0" layoutInCell="0" hidden="0" allowOverlap="1" wp14:anchorId="105B3BB4" wp14:editId="170E2B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58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36704" behindDoc="0" locked="0" layoutInCell="0" hidden="0" allowOverlap="1" wp14:anchorId="159D2AD0" wp14:editId="49801F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59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37728" behindDoc="0" locked="0" layoutInCell="0" hidden="0" allowOverlap="1" wp14:anchorId="534F7081" wp14:editId="299BD7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60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38752" behindDoc="0" locked="0" layoutInCell="0" hidden="0" allowOverlap="1" wp14:anchorId="5AAA5D59" wp14:editId="54CC00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61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39776" behindDoc="0" locked="0" layoutInCell="0" hidden="0" allowOverlap="1" wp14:anchorId="313F71DB" wp14:editId="69FF9F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62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40800" behindDoc="0" locked="0" layoutInCell="0" hidden="0" allowOverlap="1" wp14:anchorId="0E9A7D89" wp14:editId="57CEB9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63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41824" behindDoc="0" locked="0" layoutInCell="0" hidden="0" allowOverlap="1" wp14:anchorId="30A1D27A" wp14:editId="4B146C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64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42848" behindDoc="0" locked="0" layoutInCell="0" hidden="0" allowOverlap="1" wp14:anchorId="69A01166" wp14:editId="3CC877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65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43872" behindDoc="0" locked="0" layoutInCell="0" hidden="0" allowOverlap="1" wp14:anchorId="718D3239" wp14:editId="50CCAD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66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44896" behindDoc="0" locked="0" layoutInCell="0" hidden="0" allowOverlap="1" wp14:anchorId="57288D1E" wp14:editId="49BAA9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67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45920" behindDoc="0" locked="0" layoutInCell="0" hidden="0" allowOverlap="1" wp14:anchorId="190AC814" wp14:editId="4DAA76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68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46944" behindDoc="0" locked="0" layoutInCell="0" hidden="0" allowOverlap="1" wp14:anchorId="1F8CACFA" wp14:editId="72D4B3B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69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47968" behindDoc="0" locked="0" layoutInCell="0" hidden="0" allowOverlap="1" wp14:anchorId="64FF0C21" wp14:editId="278145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70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48992" behindDoc="0" locked="0" layoutInCell="0" hidden="0" allowOverlap="1" wp14:anchorId="2542CF41" wp14:editId="0F15A7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71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50016" behindDoc="0" locked="0" layoutInCell="0" hidden="0" allowOverlap="1" wp14:anchorId="4CCED1D2" wp14:editId="355438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72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51040" behindDoc="0" locked="0" layoutInCell="0" hidden="0" allowOverlap="1" wp14:anchorId="7B0F71C7" wp14:editId="1A8CE8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73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52064" behindDoc="0" locked="0" layoutInCell="0" hidden="0" allowOverlap="1" wp14:anchorId="2AB44DE2" wp14:editId="621CA5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74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53088" behindDoc="0" locked="0" layoutInCell="0" hidden="0" allowOverlap="1" wp14:anchorId="0010927F" wp14:editId="16D0C5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75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54112" behindDoc="0" locked="0" layoutInCell="0" hidden="0" allowOverlap="1" wp14:anchorId="62314A18" wp14:editId="17F46E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76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55136" behindDoc="0" locked="0" layoutInCell="0" hidden="0" allowOverlap="1" wp14:anchorId="1731AF79" wp14:editId="682573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77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56160" behindDoc="0" locked="0" layoutInCell="0" hidden="0" allowOverlap="1" wp14:anchorId="7FC7E91C" wp14:editId="3346E3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78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57184" behindDoc="0" locked="0" layoutInCell="0" hidden="0" allowOverlap="1" wp14:anchorId="4181BB72" wp14:editId="2900EE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79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58208" behindDoc="0" locked="0" layoutInCell="0" hidden="0" allowOverlap="1" wp14:anchorId="23B9BA00" wp14:editId="272151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80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59232" behindDoc="0" locked="0" layoutInCell="0" hidden="0" allowOverlap="1" wp14:anchorId="444D75A7" wp14:editId="6AA76B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81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60256" behindDoc="0" locked="0" layoutInCell="0" hidden="0" allowOverlap="1" wp14:anchorId="33D89871" wp14:editId="175CED3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82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61280" behindDoc="0" locked="0" layoutInCell="0" hidden="0" allowOverlap="1" wp14:anchorId="6303FE83" wp14:editId="2B47CA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83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62304" behindDoc="0" locked="0" layoutInCell="0" hidden="0" allowOverlap="1" wp14:anchorId="7C35FAB9" wp14:editId="3DE082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84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63328" behindDoc="0" locked="0" layoutInCell="0" hidden="0" allowOverlap="1" wp14:anchorId="69067BB0" wp14:editId="38C3F5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85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64352" behindDoc="0" locked="0" layoutInCell="0" hidden="0" allowOverlap="1" wp14:anchorId="50BCF555" wp14:editId="7C1C9E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86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65376" behindDoc="0" locked="0" layoutInCell="0" hidden="0" allowOverlap="1" wp14:anchorId="710C12F8" wp14:editId="7740A3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87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66400" behindDoc="0" locked="0" layoutInCell="0" hidden="0" allowOverlap="1" wp14:anchorId="05D935D0" wp14:editId="78F218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88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67424" behindDoc="0" locked="0" layoutInCell="0" hidden="0" allowOverlap="1" wp14:anchorId="7AA47E3C" wp14:editId="138BB9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89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68448" behindDoc="0" locked="0" layoutInCell="0" hidden="0" allowOverlap="1" wp14:anchorId="72641755" wp14:editId="04E00F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90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69472" behindDoc="0" locked="0" layoutInCell="0" hidden="0" allowOverlap="1" wp14:anchorId="22C3DE11" wp14:editId="4F2AF8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91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70496" behindDoc="0" locked="0" layoutInCell="0" hidden="0" allowOverlap="1" wp14:anchorId="3E8A88E1" wp14:editId="63B1FA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92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71520" behindDoc="0" locked="0" layoutInCell="0" hidden="0" allowOverlap="1" wp14:anchorId="3DE5D2C2" wp14:editId="34D326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93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72544" behindDoc="0" locked="0" layoutInCell="0" hidden="0" allowOverlap="1" wp14:anchorId="237ECE21" wp14:editId="52B68C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94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73568" behindDoc="0" locked="0" layoutInCell="0" hidden="0" allowOverlap="1" wp14:anchorId="403218CE" wp14:editId="5CEE69B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95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74592" behindDoc="0" locked="0" layoutInCell="0" hidden="0" allowOverlap="1" wp14:anchorId="415A1A8C" wp14:editId="38B945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96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75616" behindDoc="0" locked="0" layoutInCell="0" hidden="0" allowOverlap="1" wp14:anchorId="36BA741F" wp14:editId="2A05A9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97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76640" behindDoc="0" locked="0" layoutInCell="0" hidden="0" allowOverlap="1" wp14:anchorId="364902DE" wp14:editId="29FFCA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98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77664" behindDoc="0" locked="0" layoutInCell="0" hidden="0" allowOverlap="1" wp14:anchorId="5512FCBF" wp14:editId="54771E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99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78688" behindDoc="0" locked="0" layoutInCell="0" hidden="0" allowOverlap="1" wp14:anchorId="78C7C8EF" wp14:editId="237463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00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79712" behindDoc="0" locked="0" layoutInCell="0" hidden="0" allowOverlap="1" wp14:anchorId="430F58D9" wp14:editId="3ED0603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01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80736" behindDoc="0" locked="0" layoutInCell="0" hidden="0" allowOverlap="1" wp14:anchorId="5B06E5BB" wp14:editId="32A81E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02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81760" behindDoc="0" locked="0" layoutInCell="0" hidden="0" allowOverlap="1" wp14:anchorId="769516B5" wp14:editId="50951C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03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82784" behindDoc="0" locked="0" layoutInCell="0" hidden="0" allowOverlap="1" wp14:anchorId="0385B383" wp14:editId="3B4452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04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83808" behindDoc="0" locked="0" layoutInCell="0" hidden="0" allowOverlap="1" wp14:anchorId="4719FA88" wp14:editId="4AAD07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05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84832" behindDoc="0" locked="0" layoutInCell="0" hidden="0" allowOverlap="1" wp14:anchorId="6AFEE5C6" wp14:editId="4FC1C8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06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85856" behindDoc="0" locked="0" layoutInCell="0" hidden="0" allowOverlap="1" wp14:anchorId="5847F5F6" wp14:editId="5BB3C1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07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86880" behindDoc="0" locked="0" layoutInCell="0" hidden="0" allowOverlap="1" wp14:anchorId="1A1BAA81" wp14:editId="3268D7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08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87904" behindDoc="0" locked="0" layoutInCell="0" hidden="0" allowOverlap="1" wp14:anchorId="7B240662" wp14:editId="3015DC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09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88928" behindDoc="0" locked="0" layoutInCell="0" hidden="0" allowOverlap="1" wp14:anchorId="51C59B57" wp14:editId="24E528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10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89952" behindDoc="0" locked="0" layoutInCell="0" hidden="0" allowOverlap="1" wp14:anchorId="065A41C6" wp14:editId="4F99F6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11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90976" behindDoc="0" locked="0" layoutInCell="0" hidden="0" allowOverlap="1" wp14:anchorId="6091DDAB" wp14:editId="56F1D5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12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92000" behindDoc="0" locked="0" layoutInCell="0" hidden="0" allowOverlap="1" wp14:anchorId="168BA99E" wp14:editId="06F6C1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13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93024" behindDoc="0" locked="0" layoutInCell="0" hidden="0" allowOverlap="1" wp14:anchorId="43685BAD" wp14:editId="1591E2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14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94048" behindDoc="0" locked="0" layoutInCell="0" hidden="0" allowOverlap="1" wp14:anchorId="189F9D04" wp14:editId="3E5757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15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95072" behindDoc="0" locked="0" layoutInCell="0" hidden="0" allowOverlap="1" wp14:anchorId="37D039E7" wp14:editId="4A4A12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16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96096" behindDoc="0" locked="0" layoutInCell="0" hidden="0" allowOverlap="1" wp14:anchorId="16A1AE52" wp14:editId="53A940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17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97120" behindDoc="0" locked="0" layoutInCell="0" hidden="0" allowOverlap="1" wp14:anchorId="1F11D301" wp14:editId="09D890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18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98144" behindDoc="0" locked="0" layoutInCell="0" hidden="0" allowOverlap="1" wp14:anchorId="54268F02" wp14:editId="664910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19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599168" behindDoc="0" locked="0" layoutInCell="0" hidden="0" allowOverlap="1" wp14:anchorId="1BF991C6" wp14:editId="505A24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20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00192" behindDoc="0" locked="0" layoutInCell="0" hidden="0" allowOverlap="1" wp14:anchorId="2D3B39AF" wp14:editId="5420AD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21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01216" behindDoc="0" locked="0" layoutInCell="0" hidden="0" allowOverlap="1" wp14:anchorId="04A1EB21" wp14:editId="52C603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22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02240" behindDoc="0" locked="0" layoutInCell="0" hidden="0" allowOverlap="1" wp14:anchorId="118C3C12" wp14:editId="4BE9304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23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03264" behindDoc="0" locked="0" layoutInCell="0" hidden="0" allowOverlap="1" wp14:anchorId="4BEE7819" wp14:editId="168242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24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04288" behindDoc="0" locked="0" layoutInCell="0" hidden="0" allowOverlap="1" wp14:anchorId="1E3F2104" wp14:editId="76E266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25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05312" behindDoc="0" locked="0" layoutInCell="0" hidden="0" allowOverlap="1" wp14:anchorId="66822FDC" wp14:editId="2B72E7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26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06336" behindDoc="0" locked="0" layoutInCell="0" hidden="0" allowOverlap="1" wp14:anchorId="721ADA5F" wp14:editId="0B385D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27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07360" behindDoc="0" locked="0" layoutInCell="0" hidden="0" allowOverlap="1" wp14:anchorId="0C6711FA" wp14:editId="692952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28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08384" behindDoc="0" locked="0" layoutInCell="0" hidden="0" allowOverlap="1" wp14:anchorId="7151B86D" wp14:editId="671D24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29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09408" behindDoc="0" locked="0" layoutInCell="0" hidden="0" allowOverlap="1" wp14:anchorId="640B9375" wp14:editId="2B24E7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30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10432" behindDoc="0" locked="0" layoutInCell="0" hidden="0" allowOverlap="1" wp14:anchorId="41C7F30A" wp14:editId="2EC3A55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31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11456" behindDoc="0" locked="0" layoutInCell="0" hidden="0" allowOverlap="1" wp14:anchorId="22AAEB3A" wp14:editId="120EC3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32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12480" behindDoc="0" locked="0" layoutInCell="0" hidden="0" allowOverlap="1" wp14:anchorId="5B794324" wp14:editId="5611AF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33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13504" behindDoc="0" locked="0" layoutInCell="0" hidden="0" allowOverlap="1" wp14:anchorId="7F855DF0" wp14:editId="3A71CE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34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14528" behindDoc="0" locked="0" layoutInCell="0" hidden="0" allowOverlap="1" wp14:anchorId="3AFC967C" wp14:editId="0725E12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35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15552" behindDoc="0" locked="0" layoutInCell="0" hidden="0" allowOverlap="1" wp14:anchorId="533A4671" wp14:editId="7DAD31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36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16576" behindDoc="0" locked="0" layoutInCell="0" hidden="0" allowOverlap="1" wp14:anchorId="78480432" wp14:editId="7DD5F4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37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17600" behindDoc="0" locked="0" layoutInCell="0" hidden="0" allowOverlap="1" wp14:anchorId="1404CECB" wp14:editId="177E0C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38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18624" behindDoc="0" locked="0" layoutInCell="0" hidden="0" allowOverlap="1" wp14:anchorId="599F3610" wp14:editId="4BE9EA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39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19648" behindDoc="0" locked="0" layoutInCell="0" hidden="0" allowOverlap="1" wp14:anchorId="67D1CB5A" wp14:editId="767331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40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20672" behindDoc="0" locked="0" layoutInCell="0" hidden="0" allowOverlap="1" wp14:anchorId="3C3B4A55" wp14:editId="499F79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41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21696" behindDoc="0" locked="0" layoutInCell="0" hidden="0" allowOverlap="1" wp14:anchorId="0614FA73" wp14:editId="6DD8CB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42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22720" behindDoc="0" locked="0" layoutInCell="0" hidden="0" allowOverlap="1" wp14:anchorId="31075A70" wp14:editId="02255A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43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23744" behindDoc="0" locked="0" layoutInCell="0" hidden="0" allowOverlap="1" wp14:anchorId="6E1A05D9" wp14:editId="775F54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44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24768" behindDoc="0" locked="0" layoutInCell="0" hidden="0" allowOverlap="1" wp14:anchorId="1F40C246" wp14:editId="1269C5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45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25792" behindDoc="0" locked="0" layoutInCell="0" hidden="0" allowOverlap="1" wp14:anchorId="7EC22A6D" wp14:editId="79E29E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46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26816" behindDoc="0" locked="0" layoutInCell="0" hidden="0" allowOverlap="1" wp14:anchorId="05E91995" wp14:editId="5A872F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47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27840" behindDoc="0" locked="0" layoutInCell="0" hidden="0" allowOverlap="1" wp14:anchorId="0F46D69E" wp14:editId="2BA429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48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28864" behindDoc="0" locked="0" layoutInCell="0" hidden="0" allowOverlap="1" wp14:anchorId="53D3B6F1" wp14:editId="7C1E13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49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29888" behindDoc="0" locked="0" layoutInCell="0" hidden="0" allowOverlap="1" wp14:anchorId="28DCB25D" wp14:editId="35B36B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50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30912" behindDoc="0" locked="0" layoutInCell="0" hidden="0" allowOverlap="1" wp14:anchorId="3F25A148" wp14:editId="21A921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51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31936" behindDoc="0" locked="0" layoutInCell="0" hidden="0" allowOverlap="1" wp14:anchorId="70806703" wp14:editId="08FCDB0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52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32960" behindDoc="0" locked="0" layoutInCell="0" hidden="0" allowOverlap="1" wp14:anchorId="676A3AAE" wp14:editId="715A21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53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33984" behindDoc="0" locked="0" layoutInCell="0" hidden="0" allowOverlap="1" wp14:anchorId="29C1CC09" wp14:editId="0ABD42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54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35008" behindDoc="0" locked="0" layoutInCell="0" hidden="0" allowOverlap="1" wp14:anchorId="19BF0BCC" wp14:editId="513453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55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36032" behindDoc="0" locked="0" layoutInCell="0" hidden="0" allowOverlap="1" wp14:anchorId="5F76E64C" wp14:editId="6F6DDE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56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37056" behindDoc="0" locked="0" layoutInCell="0" hidden="0" allowOverlap="1" wp14:anchorId="65086B15" wp14:editId="0F00E8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57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38080" behindDoc="0" locked="0" layoutInCell="0" hidden="0" allowOverlap="1" wp14:anchorId="30F5E129" wp14:editId="63CBB9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58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39104" behindDoc="0" locked="0" layoutInCell="0" hidden="0" allowOverlap="1" wp14:anchorId="19A33055" wp14:editId="2481FE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59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40128" behindDoc="0" locked="0" layoutInCell="0" hidden="0" allowOverlap="1" wp14:anchorId="2A06A100" wp14:editId="5B5B57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60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41152" behindDoc="0" locked="0" layoutInCell="0" hidden="0" allowOverlap="1" wp14:anchorId="5A3C067C" wp14:editId="4BD199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61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42176" behindDoc="0" locked="0" layoutInCell="0" hidden="0" allowOverlap="1" wp14:anchorId="42FE07D4" wp14:editId="267F1E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62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43200" behindDoc="0" locked="0" layoutInCell="0" hidden="0" allowOverlap="1" wp14:anchorId="75D1DB1C" wp14:editId="0ECFB4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63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44224" behindDoc="0" locked="0" layoutInCell="0" hidden="0" allowOverlap="1" wp14:anchorId="51576759" wp14:editId="2124A3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64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45248" behindDoc="0" locked="0" layoutInCell="0" hidden="0" allowOverlap="1" wp14:anchorId="15A0CA4E" wp14:editId="547DC8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65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46272" behindDoc="0" locked="0" layoutInCell="0" hidden="0" allowOverlap="1" wp14:anchorId="787969F7" wp14:editId="64E313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66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47296" behindDoc="0" locked="0" layoutInCell="0" hidden="0" allowOverlap="1" wp14:anchorId="7672EF80" wp14:editId="325B00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67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48320" behindDoc="0" locked="0" layoutInCell="0" hidden="0" allowOverlap="1" wp14:anchorId="682C4A69" wp14:editId="062F7E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68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49344" behindDoc="0" locked="0" layoutInCell="0" hidden="0" allowOverlap="1" wp14:anchorId="67206473" wp14:editId="60BA71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69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50368" behindDoc="0" locked="0" layoutInCell="0" hidden="0" allowOverlap="1" wp14:anchorId="6BABF5F9" wp14:editId="3F0836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70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51392" behindDoc="0" locked="0" layoutInCell="0" hidden="0" allowOverlap="1" wp14:anchorId="390CE1F0" wp14:editId="3E448D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71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52416" behindDoc="0" locked="0" layoutInCell="0" hidden="0" allowOverlap="1" wp14:anchorId="66FB14DC" wp14:editId="495C29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72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53440" behindDoc="0" locked="0" layoutInCell="0" hidden="0" allowOverlap="1" wp14:anchorId="6FC0E8B8" wp14:editId="56ACDE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73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54464" behindDoc="0" locked="0" layoutInCell="0" hidden="0" allowOverlap="1" wp14:anchorId="40E3471A" wp14:editId="6A2B95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74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655488" behindDoc="0" locked="0" layoutInCell="0" hidden="0" allowOverlap="1" wp14:anchorId="25227026" wp14:editId="353522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75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FD1176" w:rsidRDefault="00FD1176" w:rsidP="00FD1176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5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2/27/17 to 3/3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FD1176" w:rsidTr="00FD1176">
        <w:trPr>
          <w:trHeight w:val="260"/>
        </w:trPr>
        <w:tc>
          <w:tcPr>
            <w:tcW w:w="1340" w:type="dxa"/>
          </w:tcPr>
          <w:p w:rsidR="00FD1176" w:rsidRDefault="00FD1176" w:rsidP="00FD1176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FD1176" w:rsidRDefault="00FD1176" w:rsidP="00FD1176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D1176" w:rsidRDefault="00FD1176" w:rsidP="00FD1176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D1176" w:rsidRDefault="00FD1176" w:rsidP="00FD1176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D1176" w:rsidTr="00FD1176">
        <w:trPr>
          <w:trHeight w:val="260"/>
        </w:trPr>
        <w:tc>
          <w:tcPr>
            <w:tcW w:w="1340" w:type="dxa"/>
            <w:vMerge w:val="restart"/>
          </w:tcPr>
          <w:p w:rsidR="00FD1176" w:rsidRDefault="00FD1176" w:rsidP="00FD1176">
            <w:r>
              <w:rPr>
                <w:b/>
              </w:rPr>
              <w:t xml:space="preserve">Notes - Times - </w:t>
            </w:r>
          </w:p>
          <w:p w:rsidR="00FD1176" w:rsidRDefault="00FD1176" w:rsidP="00FD1176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D1176" w:rsidRDefault="00FD1176" w:rsidP="00FD1176">
            <w:r>
              <w:rPr>
                <w:b/>
                <w:color w:val="FF0000"/>
              </w:rPr>
              <w:t>Learning Targets</w:t>
            </w:r>
          </w:p>
          <w:p w:rsidR="00FD1176" w:rsidRDefault="00FD1176" w:rsidP="00FD1176">
            <w:r>
              <w:t>Students will practice answering STAAR type questions</w:t>
            </w:r>
          </w:p>
          <w:p w:rsidR="00FD1176" w:rsidRDefault="00FD1176" w:rsidP="00FD1176">
            <w:r>
              <w:t>Students will practice writing a body paragraph</w:t>
            </w:r>
          </w:p>
        </w:tc>
        <w:tc>
          <w:tcPr>
            <w:tcW w:w="1440" w:type="dxa"/>
            <w:vMerge w:val="restart"/>
          </w:tcPr>
          <w:p w:rsidR="00FD1176" w:rsidRDefault="00EB472C" w:rsidP="00FD1176">
            <w:pPr>
              <w:jc w:val="center"/>
            </w:pPr>
            <w:r>
              <w:t>7.14</w:t>
            </w:r>
          </w:p>
          <w:p w:rsidR="00FD1176" w:rsidRDefault="00EB472C" w:rsidP="00FD1176">
            <w:pPr>
              <w:jc w:val="center"/>
            </w:pPr>
            <w:r>
              <w:t>8..14</w:t>
            </w:r>
          </w:p>
          <w:p w:rsidR="00FD1176" w:rsidRDefault="00FD1176" w:rsidP="00FD1176">
            <w:pPr>
              <w:jc w:val="center"/>
            </w:pPr>
          </w:p>
          <w:p w:rsidR="00FD1176" w:rsidRDefault="00FD1176" w:rsidP="00FD1176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D1176" w:rsidRDefault="00FD1176" w:rsidP="00FD1176">
            <w:pPr>
              <w:jc w:val="center"/>
            </w:pPr>
            <w:r>
              <w:t xml:space="preserve">Sample STAAR Warm up </w:t>
            </w:r>
          </w:p>
          <w:p w:rsidR="00FD1176" w:rsidRDefault="00FD1176" w:rsidP="00FD1176">
            <w:pPr>
              <w:jc w:val="center"/>
            </w:pPr>
            <w:r>
              <w:t>Journals</w:t>
            </w:r>
          </w:p>
          <w:p w:rsidR="00FD1176" w:rsidRDefault="00FD1176" w:rsidP="00FD1176">
            <w:pPr>
              <w:jc w:val="center"/>
            </w:pPr>
            <w:r>
              <w:t>STAAR Writing Prompts</w:t>
            </w:r>
          </w:p>
          <w:p w:rsidR="00FD1176" w:rsidRDefault="00FD1176" w:rsidP="00EB472C">
            <w:pPr>
              <w:jc w:val="center"/>
            </w:pPr>
          </w:p>
        </w:tc>
      </w:tr>
      <w:tr w:rsidR="00FD1176" w:rsidTr="00FD1176">
        <w:trPr>
          <w:trHeight w:val="260"/>
        </w:trPr>
        <w:tc>
          <w:tcPr>
            <w:tcW w:w="1340" w:type="dxa"/>
            <w:vMerge/>
          </w:tcPr>
          <w:p w:rsidR="00FD1176" w:rsidRDefault="00FD1176" w:rsidP="00FD1176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FD1176" w:rsidRDefault="00FD1176" w:rsidP="00FD1176">
            <w:r>
              <w:rPr>
                <w:b/>
                <w:color w:val="FF0000"/>
              </w:rPr>
              <w:t>Warm up/Hook/Connections</w:t>
            </w:r>
          </w:p>
          <w:p w:rsidR="00FD1176" w:rsidRDefault="00FD1176" w:rsidP="00EB472C">
            <w:r>
              <w:t xml:space="preserve">STAAR </w:t>
            </w:r>
            <w:r w:rsidR="00EB472C">
              <w:t>revising and editing questions</w:t>
            </w:r>
          </w:p>
        </w:tc>
        <w:tc>
          <w:tcPr>
            <w:tcW w:w="1440" w:type="dxa"/>
            <w:vMerge/>
          </w:tcPr>
          <w:p w:rsidR="00FD1176" w:rsidRDefault="00FD1176" w:rsidP="00FD1176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FD1176" w:rsidRDefault="00FD1176" w:rsidP="00FD1176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D1176" w:rsidTr="00FD1176">
        <w:trPr>
          <w:trHeight w:val="377"/>
        </w:trPr>
        <w:tc>
          <w:tcPr>
            <w:tcW w:w="1340" w:type="dxa"/>
            <w:vMerge/>
          </w:tcPr>
          <w:p w:rsidR="00FD1176" w:rsidRDefault="00FD1176" w:rsidP="00FD1176"/>
        </w:tc>
        <w:tc>
          <w:tcPr>
            <w:tcW w:w="5680" w:type="dxa"/>
            <w:vMerge w:val="restart"/>
          </w:tcPr>
          <w:p w:rsidR="00FD1176" w:rsidRDefault="00FD1176" w:rsidP="00FD1176">
            <w:r>
              <w:rPr>
                <w:b/>
                <w:color w:val="FF0000"/>
              </w:rPr>
              <w:t>Direct Instruction/Guided Practice (I DO, WE )</w:t>
            </w:r>
          </w:p>
          <w:p w:rsidR="00FD1176" w:rsidRPr="00C55195" w:rsidRDefault="00EB472C" w:rsidP="00EB472C">
            <w:r>
              <w:t>Students will highlight the parts of an example body paragraph.</w:t>
            </w:r>
          </w:p>
        </w:tc>
        <w:tc>
          <w:tcPr>
            <w:tcW w:w="1440" w:type="dxa"/>
          </w:tcPr>
          <w:p w:rsidR="00FD1176" w:rsidRDefault="00FD1176" w:rsidP="00FD1176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FD1176" w:rsidRDefault="00FD1176" w:rsidP="00FD1176">
            <w:pPr>
              <w:jc w:val="center"/>
            </w:pPr>
          </w:p>
        </w:tc>
        <w:tc>
          <w:tcPr>
            <w:tcW w:w="2760" w:type="dxa"/>
          </w:tcPr>
          <w:p w:rsidR="00FD1176" w:rsidRDefault="00FD1176" w:rsidP="00FD1176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D1176" w:rsidTr="00FD1176">
        <w:trPr>
          <w:trHeight w:val="450"/>
        </w:trPr>
        <w:tc>
          <w:tcPr>
            <w:tcW w:w="1340" w:type="dxa"/>
            <w:vMerge/>
          </w:tcPr>
          <w:p w:rsidR="00FD1176" w:rsidRDefault="00FD1176" w:rsidP="00FD1176"/>
        </w:tc>
        <w:tc>
          <w:tcPr>
            <w:tcW w:w="5680" w:type="dxa"/>
            <w:vMerge/>
          </w:tcPr>
          <w:p w:rsidR="00FD1176" w:rsidRDefault="00FD1176" w:rsidP="00FD1176">
            <w:r>
              <w:rPr>
                <w:b/>
                <w:color w:val="FF0000"/>
              </w:rPr>
              <w:t>Warm up/Hook/Connections</w:t>
            </w:r>
          </w:p>
          <w:p w:rsidR="00FD1176" w:rsidRDefault="00FD1176" w:rsidP="00FD1176">
            <w:r>
              <w:t>Editing</w:t>
            </w:r>
          </w:p>
        </w:tc>
        <w:tc>
          <w:tcPr>
            <w:tcW w:w="1440" w:type="dxa"/>
            <w:vMerge w:val="restart"/>
          </w:tcPr>
          <w:p w:rsidR="00FD1176" w:rsidRDefault="00FD1176" w:rsidP="00EB472C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FD1176" w:rsidRDefault="00FD1176" w:rsidP="00FD1176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D1176" w:rsidRDefault="00FD1176" w:rsidP="00FD1176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D1176" w:rsidRDefault="00FD1176" w:rsidP="00FD1176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  <w:p w:rsidR="00EB472C" w:rsidRDefault="00EB472C" w:rsidP="00FD1176">
            <w:pPr>
              <w:widowControl w:val="0"/>
              <w:spacing w:line="276" w:lineRule="auto"/>
              <w:jc w:val="center"/>
            </w:pPr>
            <w:r>
              <w:t>Use of Color</w:t>
            </w:r>
          </w:p>
        </w:tc>
      </w:tr>
      <w:tr w:rsidR="00FD1176" w:rsidTr="00FD1176">
        <w:trPr>
          <w:trHeight w:val="638"/>
        </w:trPr>
        <w:tc>
          <w:tcPr>
            <w:tcW w:w="1340" w:type="dxa"/>
            <w:vMerge/>
          </w:tcPr>
          <w:p w:rsidR="00FD1176" w:rsidRDefault="00FD1176" w:rsidP="00FD1176"/>
        </w:tc>
        <w:tc>
          <w:tcPr>
            <w:tcW w:w="5680" w:type="dxa"/>
          </w:tcPr>
          <w:p w:rsidR="00FD1176" w:rsidRDefault="00FD1176" w:rsidP="00FD1176">
            <w:r>
              <w:rPr>
                <w:b/>
                <w:color w:val="FF0000"/>
              </w:rPr>
              <w:t>Checks for Understanding  (FORMATIVE – SUMMATIVE)</w:t>
            </w:r>
          </w:p>
          <w:p w:rsidR="00FD1176" w:rsidRDefault="00FD1176" w:rsidP="00FD1176">
            <w:r>
              <w:t>Check students</w:t>
            </w:r>
            <w:r w:rsidR="00EB472C">
              <w:t>’ warm ups and independent work</w:t>
            </w:r>
          </w:p>
        </w:tc>
        <w:tc>
          <w:tcPr>
            <w:tcW w:w="1440" w:type="dxa"/>
            <w:vMerge/>
          </w:tcPr>
          <w:p w:rsidR="00FD1176" w:rsidRDefault="00FD1176" w:rsidP="00FD1176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FD1176" w:rsidRDefault="00FD1176" w:rsidP="00FD1176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D1176" w:rsidTr="00FD1176">
        <w:trPr>
          <w:trHeight w:val="260"/>
        </w:trPr>
        <w:tc>
          <w:tcPr>
            <w:tcW w:w="1340" w:type="dxa"/>
            <w:vMerge/>
          </w:tcPr>
          <w:p w:rsidR="00FD1176" w:rsidRDefault="00FD1176" w:rsidP="00FD1176"/>
        </w:tc>
        <w:tc>
          <w:tcPr>
            <w:tcW w:w="5680" w:type="dxa"/>
            <w:vMerge w:val="restart"/>
          </w:tcPr>
          <w:p w:rsidR="00FD1176" w:rsidRDefault="00FD1176" w:rsidP="00FD1176">
            <w:r>
              <w:rPr>
                <w:b/>
                <w:color w:val="FF0000"/>
              </w:rPr>
              <w:t>Student Independent Practice (YOU DO)</w:t>
            </w:r>
          </w:p>
          <w:p w:rsidR="00FD1176" w:rsidRDefault="00FD1176" w:rsidP="00FD1176">
            <w:r>
              <w:t>Students will answer STAAR type warm ups</w:t>
            </w:r>
          </w:p>
          <w:p w:rsidR="00FD1176" w:rsidRDefault="00FD1176" w:rsidP="00EB472C">
            <w:r>
              <w:t xml:space="preserve">Students will </w:t>
            </w:r>
            <w:r w:rsidR="00EB472C">
              <w:t>identify the parts of a body paragraph</w:t>
            </w:r>
            <w:r>
              <w:t xml:space="preserve"> </w:t>
            </w:r>
          </w:p>
        </w:tc>
        <w:tc>
          <w:tcPr>
            <w:tcW w:w="4200" w:type="dxa"/>
            <w:gridSpan w:val="2"/>
          </w:tcPr>
          <w:p w:rsidR="00FD1176" w:rsidRDefault="00FD1176" w:rsidP="00FD117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D1176" w:rsidTr="00FD1176">
        <w:trPr>
          <w:trHeight w:val="260"/>
        </w:trPr>
        <w:tc>
          <w:tcPr>
            <w:tcW w:w="1340" w:type="dxa"/>
            <w:vMerge/>
          </w:tcPr>
          <w:p w:rsidR="00FD1176" w:rsidRDefault="00FD1176" w:rsidP="00FD1176"/>
        </w:tc>
        <w:tc>
          <w:tcPr>
            <w:tcW w:w="5680" w:type="dxa"/>
            <w:vMerge/>
          </w:tcPr>
          <w:p w:rsidR="00FD1176" w:rsidRDefault="00FD1176" w:rsidP="00FD1176">
            <w:r>
              <w:rPr>
                <w:b/>
                <w:color w:val="FF0000"/>
              </w:rPr>
              <w:t>Checks for Understanding  (FORMATIVE – SUMMATIVE)</w:t>
            </w:r>
          </w:p>
          <w:p w:rsidR="00FD1176" w:rsidRDefault="00FD1176" w:rsidP="00FD1176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FD1176" w:rsidRDefault="00FD1176" w:rsidP="00FD1176">
            <w:pPr>
              <w:widowControl w:val="0"/>
              <w:spacing w:line="276" w:lineRule="auto"/>
            </w:pPr>
            <w:r>
              <w:t>practice writing; following instructions;</w:t>
            </w:r>
            <w:r w:rsidR="00EB472C">
              <w:t xml:space="preserve"> practice reading</w:t>
            </w:r>
          </w:p>
        </w:tc>
      </w:tr>
      <w:tr w:rsidR="00EB472C" w:rsidTr="00FD1176">
        <w:trPr>
          <w:trHeight w:val="320"/>
        </w:trPr>
        <w:tc>
          <w:tcPr>
            <w:tcW w:w="1340" w:type="dxa"/>
          </w:tcPr>
          <w:p w:rsidR="00EB472C" w:rsidRDefault="00EB472C" w:rsidP="00EB472C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EB472C" w:rsidRDefault="00EB472C" w:rsidP="00EB472C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EB472C" w:rsidRDefault="00EB472C" w:rsidP="00EB472C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EB472C" w:rsidRDefault="00EB472C" w:rsidP="00EB472C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B472C" w:rsidTr="00FD1176">
        <w:trPr>
          <w:trHeight w:val="420"/>
        </w:trPr>
        <w:tc>
          <w:tcPr>
            <w:tcW w:w="1340" w:type="dxa"/>
            <w:vMerge w:val="restart"/>
          </w:tcPr>
          <w:p w:rsidR="00EB472C" w:rsidRDefault="00EB472C" w:rsidP="00EB472C">
            <w:r>
              <w:rPr>
                <w:b/>
              </w:rPr>
              <w:t xml:space="preserve">Notes- </w:t>
            </w:r>
          </w:p>
          <w:p w:rsidR="00EB472C" w:rsidRDefault="00EB472C" w:rsidP="00EB472C">
            <w:r>
              <w:rPr>
                <w:b/>
              </w:rPr>
              <w:t xml:space="preserve">Times - </w:t>
            </w:r>
          </w:p>
          <w:p w:rsidR="00EB472C" w:rsidRDefault="00EB472C" w:rsidP="00EB472C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EB472C" w:rsidRDefault="00EB472C" w:rsidP="00EB472C">
            <w:r>
              <w:rPr>
                <w:b/>
                <w:color w:val="FF0000"/>
              </w:rPr>
              <w:t>Learning Targets</w:t>
            </w:r>
          </w:p>
          <w:p w:rsidR="00EB472C" w:rsidRDefault="00EB472C" w:rsidP="00EB472C">
            <w:r>
              <w:t>Students will practice answering STAAR type questions</w:t>
            </w:r>
          </w:p>
          <w:p w:rsidR="00EB472C" w:rsidRDefault="00EB472C" w:rsidP="00EB472C">
            <w:r>
              <w:t>Students will practice writing a body paragraph</w:t>
            </w:r>
          </w:p>
        </w:tc>
        <w:tc>
          <w:tcPr>
            <w:tcW w:w="1440" w:type="dxa"/>
            <w:vMerge w:val="restart"/>
          </w:tcPr>
          <w:p w:rsidR="00EB472C" w:rsidRDefault="00EB472C" w:rsidP="00EB472C">
            <w:pPr>
              <w:jc w:val="center"/>
            </w:pPr>
            <w:r>
              <w:t>7.14</w:t>
            </w:r>
          </w:p>
          <w:p w:rsidR="00EB472C" w:rsidRDefault="00EB472C" w:rsidP="00EB472C">
            <w:pPr>
              <w:jc w:val="center"/>
            </w:pPr>
            <w:r>
              <w:t>8..14</w:t>
            </w:r>
          </w:p>
          <w:p w:rsidR="00EB472C" w:rsidRDefault="00EB472C" w:rsidP="00EB472C">
            <w:pPr>
              <w:jc w:val="center"/>
            </w:pPr>
          </w:p>
          <w:p w:rsidR="00EB472C" w:rsidRDefault="00EB472C" w:rsidP="00EB472C">
            <w:pPr>
              <w:jc w:val="center"/>
            </w:pPr>
          </w:p>
        </w:tc>
        <w:tc>
          <w:tcPr>
            <w:tcW w:w="2760" w:type="dxa"/>
            <w:vMerge w:val="restart"/>
          </w:tcPr>
          <w:p w:rsidR="00EB472C" w:rsidRDefault="00EB472C" w:rsidP="00EB472C">
            <w:pPr>
              <w:jc w:val="center"/>
            </w:pPr>
            <w:r>
              <w:t xml:space="preserve">Sample STAAR Warm up </w:t>
            </w:r>
          </w:p>
          <w:p w:rsidR="00EB472C" w:rsidRDefault="00EB472C" w:rsidP="00EB472C">
            <w:pPr>
              <w:jc w:val="center"/>
            </w:pPr>
            <w:r>
              <w:t>Journals</w:t>
            </w:r>
          </w:p>
          <w:p w:rsidR="00EB472C" w:rsidRDefault="00EB472C" w:rsidP="00EB472C">
            <w:pPr>
              <w:jc w:val="center"/>
            </w:pPr>
            <w:r>
              <w:t>STAAR Writing Prompts</w:t>
            </w:r>
          </w:p>
          <w:p w:rsidR="00EB472C" w:rsidRDefault="00EB472C" w:rsidP="00EB472C">
            <w:pPr>
              <w:jc w:val="center"/>
            </w:pPr>
          </w:p>
        </w:tc>
      </w:tr>
      <w:tr w:rsidR="00EB472C" w:rsidTr="00FD1176">
        <w:trPr>
          <w:trHeight w:val="260"/>
        </w:trPr>
        <w:tc>
          <w:tcPr>
            <w:tcW w:w="1340" w:type="dxa"/>
            <w:vMerge/>
          </w:tcPr>
          <w:p w:rsidR="00EB472C" w:rsidRDefault="00EB472C" w:rsidP="00EB472C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EB472C" w:rsidRDefault="00EB472C" w:rsidP="00EB472C">
            <w:r>
              <w:rPr>
                <w:b/>
                <w:color w:val="FF0000"/>
              </w:rPr>
              <w:t>Warm up/Hook/Connections</w:t>
            </w:r>
          </w:p>
          <w:p w:rsidR="00EB472C" w:rsidRDefault="00EB472C" w:rsidP="00EB472C">
            <w:r>
              <w:t>STAAR revising and editing questions</w:t>
            </w:r>
          </w:p>
        </w:tc>
        <w:tc>
          <w:tcPr>
            <w:tcW w:w="1440" w:type="dxa"/>
            <w:vMerge/>
          </w:tcPr>
          <w:p w:rsidR="00EB472C" w:rsidRDefault="00EB472C" w:rsidP="00EB472C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EB472C" w:rsidRDefault="00EB472C" w:rsidP="00EB472C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B472C" w:rsidTr="00FD1176">
        <w:trPr>
          <w:trHeight w:val="260"/>
        </w:trPr>
        <w:tc>
          <w:tcPr>
            <w:tcW w:w="1340" w:type="dxa"/>
            <w:vMerge/>
          </w:tcPr>
          <w:p w:rsidR="00EB472C" w:rsidRDefault="00EB472C" w:rsidP="00EB472C"/>
        </w:tc>
        <w:tc>
          <w:tcPr>
            <w:tcW w:w="5680" w:type="dxa"/>
            <w:vMerge w:val="restart"/>
          </w:tcPr>
          <w:p w:rsidR="00EB472C" w:rsidRDefault="00EB472C" w:rsidP="00EB472C">
            <w:r>
              <w:rPr>
                <w:b/>
                <w:color w:val="FF0000"/>
              </w:rPr>
              <w:t>Direct Instruction/Guided Practice (I DO, WE )</w:t>
            </w:r>
          </w:p>
          <w:p w:rsidR="00EB472C" w:rsidRPr="00C55195" w:rsidRDefault="00EB472C" w:rsidP="00EB472C">
            <w:r>
              <w:t>Students will practice writing a body paragraph</w:t>
            </w:r>
          </w:p>
        </w:tc>
        <w:tc>
          <w:tcPr>
            <w:tcW w:w="1440" w:type="dxa"/>
          </w:tcPr>
          <w:p w:rsidR="00EB472C" w:rsidRDefault="00EB472C" w:rsidP="00EB472C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EB472C" w:rsidRDefault="00EB472C" w:rsidP="00EB472C">
            <w:pPr>
              <w:jc w:val="center"/>
            </w:pPr>
          </w:p>
        </w:tc>
        <w:tc>
          <w:tcPr>
            <w:tcW w:w="2760" w:type="dxa"/>
          </w:tcPr>
          <w:p w:rsidR="00EB472C" w:rsidRDefault="00EB472C" w:rsidP="00EB472C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EB472C" w:rsidTr="00FD1176">
        <w:trPr>
          <w:trHeight w:val="450"/>
        </w:trPr>
        <w:tc>
          <w:tcPr>
            <w:tcW w:w="1340" w:type="dxa"/>
            <w:vMerge/>
          </w:tcPr>
          <w:p w:rsidR="00EB472C" w:rsidRDefault="00EB472C" w:rsidP="00EB472C"/>
        </w:tc>
        <w:tc>
          <w:tcPr>
            <w:tcW w:w="5680" w:type="dxa"/>
            <w:vMerge/>
          </w:tcPr>
          <w:p w:rsidR="00EB472C" w:rsidRDefault="00EB472C" w:rsidP="00EB472C">
            <w:r>
              <w:rPr>
                <w:b/>
                <w:color w:val="FF0000"/>
              </w:rPr>
              <w:t>Warm up/Hook/Connections</w:t>
            </w:r>
          </w:p>
          <w:p w:rsidR="00EB472C" w:rsidRDefault="00EB472C" w:rsidP="00EB472C">
            <w:r>
              <w:t>Editing</w:t>
            </w:r>
          </w:p>
        </w:tc>
        <w:tc>
          <w:tcPr>
            <w:tcW w:w="1440" w:type="dxa"/>
            <w:vMerge w:val="restart"/>
          </w:tcPr>
          <w:p w:rsidR="00EB472C" w:rsidRDefault="00EB472C" w:rsidP="00EB472C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EB472C" w:rsidRDefault="00EB472C" w:rsidP="00EB472C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EB472C" w:rsidRDefault="00EB472C" w:rsidP="00EB472C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EB472C" w:rsidRDefault="00EB472C" w:rsidP="00EB472C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  <w:p w:rsidR="00EB472C" w:rsidRDefault="00EB472C" w:rsidP="00EB472C">
            <w:pPr>
              <w:widowControl w:val="0"/>
              <w:spacing w:line="276" w:lineRule="auto"/>
              <w:jc w:val="center"/>
            </w:pPr>
            <w:r>
              <w:t>Use of Color</w:t>
            </w:r>
          </w:p>
        </w:tc>
      </w:tr>
      <w:tr w:rsidR="00EB472C" w:rsidTr="00FD1176">
        <w:trPr>
          <w:trHeight w:val="260"/>
        </w:trPr>
        <w:tc>
          <w:tcPr>
            <w:tcW w:w="1340" w:type="dxa"/>
            <w:vMerge/>
          </w:tcPr>
          <w:p w:rsidR="00EB472C" w:rsidRDefault="00EB472C" w:rsidP="00EB472C"/>
        </w:tc>
        <w:tc>
          <w:tcPr>
            <w:tcW w:w="5680" w:type="dxa"/>
          </w:tcPr>
          <w:p w:rsidR="00EB472C" w:rsidRDefault="00EB472C" w:rsidP="00EB472C">
            <w:r>
              <w:rPr>
                <w:b/>
                <w:color w:val="FF0000"/>
              </w:rPr>
              <w:t>Checks for Understanding  (FORMATIVE – SUMMATIVE)</w:t>
            </w:r>
          </w:p>
          <w:p w:rsidR="00EB472C" w:rsidRDefault="00EB472C" w:rsidP="00EB472C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EB472C" w:rsidRDefault="00EB472C" w:rsidP="00EB472C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EB472C" w:rsidRDefault="00EB472C" w:rsidP="00EB472C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EB472C" w:rsidTr="00FD1176">
        <w:trPr>
          <w:trHeight w:val="260"/>
        </w:trPr>
        <w:tc>
          <w:tcPr>
            <w:tcW w:w="1340" w:type="dxa"/>
            <w:vMerge/>
          </w:tcPr>
          <w:p w:rsidR="00EB472C" w:rsidRDefault="00EB472C" w:rsidP="00EB472C"/>
        </w:tc>
        <w:tc>
          <w:tcPr>
            <w:tcW w:w="5680" w:type="dxa"/>
            <w:vMerge w:val="restart"/>
          </w:tcPr>
          <w:p w:rsidR="00EB472C" w:rsidRDefault="00EB472C" w:rsidP="00EB472C">
            <w:r>
              <w:rPr>
                <w:b/>
                <w:color w:val="FF0000"/>
              </w:rPr>
              <w:t>Student Independent Practice (YOU DO)</w:t>
            </w:r>
          </w:p>
          <w:p w:rsidR="00EB472C" w:rsidRDefault="00EB472C" w:rsidP="00EB472C">
            <w:r>
              <w:lastRenderedPageBreak/>
              <w:t>Students will answer STAAR type warm ups</w:t>
            </w:r>
          </w:p>
          <w:p w:rsidR="00EB472C" w:rsidRDefault="00EB472C" w:rsidP="00EB472C">
            <w:r>
              <w:t xml:space="preserve">Students will write a body paragraph </w:t>
            </w:r>
          </w:p>
        </w:tc>
        <w:tc>
          <w:tcPr>
            <w:tcW w:w="4200" w:type="dxa"/>
            <w:gridSpan w:val="2"/>
          </w:tcPr>
          <w:p w:rsidR="00EB472C" w:rsidRDefault="00EB472C" w:rsidP="00EB472C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lastRenderedPageBreak/>
              <w:t>ELPS (LSRW)</w:t>
            </w:r>
          </w:p>
        </w:tc>
      </w:tr>
      <w:tr w:rsidR="00EB472C" w:rsidTr="00FD1176">
        <w:trPr>
          <w:trHeight w:val="260"/>
        </w:trPr>
        <w:tc>
          <w:tcPr>
            <w:tcW w:w="1340" w:type="dxa"/>
            <w:vMerge/>
          </w:tcPr>
          <w:p w:rsidR="00EB472C" w:rsidRDefault="00EB472C" w:rsidP="00EB472C"/>
        </w:tc>
        <w:tc>
          <w:tcPr>
            <w:tcW w:w="5680" w:type="dxa"/>
            <w:vMerge/>
          </w:tcPr>
          <w:p w:rsidR="00EB472C" w:rsidRDefault="00EB472C" w:rsidP="00EB472C">
            <w:r>
              <w:rPr>
                <w:b/>
                <w:color w:val="FF0000"/>
              </w:rPr>
              <w:t>Checks for Understanding  (FORMATIVE – SUMMATIVE)</w:t>
            </w:r>
          </w:p>
          <w:p w:rsidR="00EB472C" w:rsidRDefault="00EB472C" w:rsidP="00EB472C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EB472C" w:rsidRDefault="00EB472C" w:rsidP="00EB472C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A21322" w:rsidTr="00FD1176">
        <w:trPr>
          <w:trHeight w:val="260"/>
        </w:trPr>
        <w:tc>
          <w:tcPr>
            <w:tcW w:w="1340" w:type="dxa"/>
          </w:tcPr>
          <w:p w:rsidR="00A21322" w:rsidRDefault="00A21322" w:rsidP="00A21322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A21322" w:rsidRDefault="00A21322" w:rsidP="00A21322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A21322" w:rsidRDefault="00A21322" w:rsidP="00A21322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A21322" w:rsidRDefault="00A21322" w:rsidP="00A21322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A21322" w:rsidTr="00FD1176">
        <w:trPr>
          <w:trHeight w:val="260"/>
        </w:trPr>
        <w:tc>
          <w:tcPr>
            <w:tcW w:w="1340" w:type="dxa"/>
            <w:vMerge w:val="restart"/>
          </w:tcPr>
          <w:p w:rsidR="00A21322" w:rsidRDefault="00A21322" w:rsidP="00A21322">
            <w:r>
              <w:rPr>
                <w:b/>
              </w:rPr>
              <w:t xml:space="preserve">Notes- </w:t>
            </w:r>
          </w:p>
          <w:p w:rsidR="00A21322" w:rsidRDefault="00A21322" w:rsidP="00A21322">
            <w:r>
              <w:rPr>
                <w:b/>
              </w:rPr>
              <w:t xml:space="preserve">Times - </w:t>
            </w:r>
          </w:p>
          <w:p w:rsidR="00A21322" w:rsidRDefault="00A21322" w:rsidP="00A21322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A21322" w:rsidRDefault="00A21322" w:rsidP="00A21322">
            <w:r>
              <w:rPr>
                <w:b/>
                <w:color w:val="FF0000"/>
              </w:rPr>
              <w:t>Learning Targets</w:t>
            </w:r>
          </w:p>
          <w:p w:rsidR="00A21322" w:rsidRDefault="00A21322" w:rsidP="00A21322">
            <w:r>
              <w:t>Students will practice answering STAAR type questions</w:t>
            </w:r>
          </w:p>
          <w:p w:rsidR="00A21322" w:rsidRDefault="00A21322" w:rsidP="00A21322">
            <w:r>
              <w:t>Students will practice writing a body paragraph</w:t>
            </w:r>
          </w:p>
        </w:tc>
        <w:tc>
          <w:tcPr>
            <w:tcW w:w="1440" w:type="dxa"/>
            <w:vMerge w:val="restart"/>
          </w:tcPr>
          <w:p w:rsidR="00A21322" w:rsidRDefault="00A21322" w:rsidP="00A21322">
            <w:pPr>
              <w:jc w:val="center"/>
            </w:pPr>
            <w:r>
              <w:t>7.14</w:t>
            </w:r>
          </w:p>
          <w:p w:rsidR="00A21322" w:rsidRDefault="00A21322" w:rsidP="00A21322">
            <w:pPr>
              <w:jc w:val="center"/>
            </w:pPr>
            <w:r>
              <w:t>8..14</w:t>
            </w:r>
          </w:p>
          <w:p w:rsidR="00A21322" w:rsidRDefault="00A21322" w:rsidP="00A21322">
            <w:pPr>
              <w:jc w:val="center"/>
            </w:pPr>
          </w:p>
          <w:p w:rsidR="00A21322" w:rsidRDefault="00A21322" w:rsidP="00A21322">
            <w:pPr>
              <w:jc w:val="center"/>
            </w:pPr>
          </w:p>
        </w:tc>
        <w:tc>
          <w:tcPr>
            <w:tcW w:w="2760" w:type="dxa"/>
            <w:vMerge w:val="restart"/>
          </w:tcPr>
          <w:p w:rsidR="00A21322" w:rsidRDefault="00A21322" w:rsidP="00A21322">
            <w:pPr>
              <w:jc w:val="center"/>
            </w:pPr>
            <w:r>
              <w:t xml:space="preserve">Sample STAAR Warm up </w:t>
            </w:r>
          </w:p>
          <w:p w:rsidR="00A21322" w:rsidRDefault="00A21322" w:rsidP="00A21322">
            <w:pPr>
              <w:jc w:val="center"/>
            </w:pPr>
            <w:r>
              <w:t>Journals</w:t>
            </w:r>
          </w:p>
          <w:p w:rsidR="00A21322" w:rsidRDefault="00A21322" w:rsidP="00A21322">
            <w:pPr>
              <w:jc w:val="center"/>
            </w:pPr>
            <w:r>
              <w:t>STAAR Writing Prompts</w:t>
            </w:r>
          </w:p>
          <w:p w:rsidR="00A21322" w:rsidRDefault="00A21322" w:rsidP="00A21322">
            <w:pPr>
              <w:jc w:val="center"/>
            </w:pPr>
          </w:p>
        </w:tc>
      </w:tr>
      <w:tr w:rsidR="00A21322" w:rsidTr="00FD1176">
        <w:trPr>
          <w:trHeight w:val="26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</w:tcPr>
          <w:p w:rsidR="00A21322" w:rsidRDefault="00A21322" w:rsidP="00A21322">
            <w:r>
              <w:rPr>
                <w:b/>
                <w:color w:val="FF0000"/>
              </w:rPr>
              <w:t>Warm up/Hook/Connections</w:t>
            </w:r>
          </w:p>
          <w:p w:rsidR="00A21322" w:rsidRDefault="00A21322" w:rsidP="00A21322">
            <w:r>
              <w:t>STAAR revising and editing questions</w:t>
            </w:r>
          </w:p>
        </w:tc>
        <w:tc>
          <w:tcPr>
            <w:tcW w:w="1440" w:type="dxa"/>
            <w:vMerge/>
          </w:tcPr>
          <w:p w:rsidR="00A21322" w:rsidRDefault="00A21322" w:rsidP="00A21322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A21322" w:rsidRDefault="00A21322" w:rsidP="00A21322">
            <w:pPr>
              <w:jc w:val="center"/>
            </w:pPr>
          </w:p>
        </w:tc>
      </w:tr>
      <w:tr w:rsidR="00A21322" w:rsidTr="00FD1176">
        <w:trPr>
          <w:trHeight w:val="26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  <w:vMerge w:val="restart"/>
          </w:tcPr>
          <w:p w:rsidR="00A21322" w:rsidRDefault="00A21322" w:rsidP="00A21322">
            <w:r>
              <w:rPr>
                <w:b/>
                <w:color w:val="FF0000"/>
              </w:rPr>
              <w:t>Direct Instruction/Guided Practice (I DO, WE )</w:t>
            </w:r>
          </w:p>
          <w:p w:rsidR="00A21322" w:rsidRPr="00C55195" w:rsidRDefault="00A21322" w:rsidP="00A21322">
            <w:r>
              <w:t>Students will practice writing a body paragraph</w:t>
            </w:r>
          </w:p>
        </w:tc>
        <w:tc>
          <w:tcPr>
            <w:tcW w:w="1440" w:type="dxa"/>
          </w:tcPr>
          <w:p w:rsidR="00A21322" w:rsidRDefault="00A21322" w:rsidP="00A21322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A21322" w:rsidRDefault="00A21322" w:rsidP="00A21322">
            <w:pPr>
              <w:jc w:val="center"/>
            </w:pPr>
          </w:p>
        </w:tc>
        <w:tc>
          <w:tcPr>
            <w:tcW w:w="2760" w:type="dxa"/>
          </w:tcPr>
          <w:p w:rsidR="00A21322" w:rsidRDefault="00A21322" w:rsidP="00A2132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A21322" w:rsidTr="00FD1176">
        <w:trPr>
          <w:trHeight w:val="45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  <w:vMerge/>
          </w:tcPr>
          <w:p w:rsidR="00A21322" w:rsidRDefault="00A21322" w:rsidP="00A21322"/>
        </w:tc>
        <w:tc>
          <w:tcPr>
            <w:tcW w:w="1440" w:type="dxa"/>
            <w:vMerge w:val="restart"/>
          </w:tcPr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t>Use of Color</w:t>
            </w:r>
          </w:p>
        </w:tc>
      </w:tr>
      <w:tr w:rsidR="00A21322" w:rsidTr="00FD1176">
        <w:trPr>
          <w:trHeight w:val="26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</w:tcPr>
          <w:p w:rsidR="00A21322" w:rsidRDefault="00A21322" w:rsidP="00A21322">
            <w:r>
              <w:rPr>
                <w:b/>
                <w:color w:val="FF0000"/>
              </w:rPr>
              <w:t>Checks for Understanding  (FORMATIVE – SUMMATIVE)</w:t>
            </w:r>
          </w:p>
          <w:p w:rsidR="00A21322" w:rsidRDefault="00A21322" w:rsidP="00A21322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A21322" w:rsidRDefault="00A21322" w:rsidP="00A21322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A21322" w:rsidRDefault="00A21322" w:rsidP="00A21322">
            <w:pPr>
              <w:jc w:val="center"/>
            </w:pPr>
          </w:p>
        </w:tc>
      </w:tr>
      <w:tr w:rsidR="00A21322" w:rsidTr="00FD1176">
        <w:trPr>
          <w:trHeight w:val="26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  <w:vMerge w:val="restart"/>
          </w:tcPr>
          <w:p w:rsidR="00A21322" w:rsidRDefault="00A21322" w:rsidP="00A21322">
            <w:r>
              <w:rPr>
                <w:b/>
                <w:color w:val="FF0000"/>
              </w:rPr>
              <w:t>Student Independent Practice (YOU DO)</w:t>
            </w:r>
          </w:p>
          <w:p w:rsidR="00A21322" w:rsidRDefault="00A21322" w:rsidP="00A21322">
            <w:r>
              <w:t>Students will answer STAAR type warm ups</w:t>
            </w:r>
          </w:p>
          <w:p w:rsidR="00A21322" w:rsidRDefault="00A21322" w:rsidP="00A21322">
            <w:r>
              <w:t xml:space="preserve">Students will write a body paragraph </w:t>
            </w:r>
          </w:p>
        </w:tc>
        <w:tc>
          <w:tcPr>
            <w:tcW w:w="4200" w:type="dxa"/>
            <w:gridSpan w:val="2"/>
          </w:tcPr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A21322" w:rsidTr="00FD1176">
        <w:trPr>
          <w:trHeight w:val="26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  <w:vMerge/>
          </w:tcPr>
          <w:p w:rsidR="00A21322" w:rsidRDefault="00A21322" w:rsidP="00A21322"/>
        </w:tc>
        <w:tc>
          <w:tcPr>
            <w:tcW w:w="4200" w:type="dxa"/>
            <w:gridSpan w:val="2"/>
          </w:tcPr>
          <w:p w:rsidR="00A21322" w:rsidRDefault="00A21322" w:rsidP="00A21322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  <w:tr w:rsidR="00A21322" w:rsidTr="00FD1176">
        <w:trPr>
          <w:trHeight w:val="260"/>
        </w:trPr>
        <w:tc>
          <w:tcPr>
            <w:tcW w:w="1340" w:type="dxa"/>
          </w:tcPr>
          <w:p w:rsidR="00A21322" w:rsidRDefault="00A21322" w:rsidP="00A21322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A21322" w:rsidRDefault="00A21322" w:rsidP="00A21322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A21322" w:rsidRDefault="00A21322" w:rsidP="00A21322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A21322" w:rsidRDefault="00A21322" w:rsidP="00A21322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A21322" w:rsidTr="00FD1176">
        <w:trPr>
          <w:trHeight w:val="260"/>
        </w:trPr>
        <w:tc>
          <w:tcPr>
            <w:tcW w:w="1340" w:type="dxa"/>
            <w:vMerge w:val="restart"/>
          </w:tcPr>
          <w:p w:rsidR="00A21322" w:rsidRDefault="00A21322" w:rsidP="00A21322">
            <w:r>
              <w:rPr>
                <w:b/>
              </w:rPr>
              <w:t xml:space="preserve">Notes- </w:t>
            </w:r>
          </w:p>
          <w:p w:rsidR="00A21322" w:rsidRDefault="00A21322" w:rsidP="00A21322">
            <w:r>
              <w:rPr>
                <w:b/>
              </w:rPr>
              <w:t xml:space="preserve">Times - </w:t>
            </w:r>
          </w:p>
          <w:p w:rsidR="00A21322" w:rsidRDefault="00A21322" w:rsidP="00A21322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A21322" w:rsidRDefault="00A21322" w:rsidP="00A21322">
            <w:r>
              <w:rPr>
                <w:b/>
                <w:color w:val="FF0000"/>
              </w:rPr>
              <w:t>Learning Targets</w:t>
            </w:r>
          </w:p>
          <w:p w:rsidR="00A21322" w:rsidRDefault="00A21322" w:rsidP="00A21322">
            <w:r>
              <w:t>Students will practice answering STAAR type questions</w:t>
            </w:r>
          </w:p>
          <w:p w:rsidR="00A21322" w:rsidRDefault="00A21322" w:rsidP="00A21322">
            <w:r>
              <w:t>Students will practice writing an introduction</w:t>
            </w:r>
          </w:p>
        </w:tc>
        <w:tc>
          <w:tcPr>
            <w:tcW w:w="1440" w:type="dxa"/>
            <w:vMerge w:val="restart"/>
          </w:tcPr>
          <w:p w:rsidR="00A21322" w:rsidRDefault="00A21322" w:rsidP="00A21322">
            <w:pPr>
              <w:jc w:val="center"/>
            </w:pPr>
            <w:r>
              <w:t>7.14</w:t>
            </w:r>
          </w:p>
          <w:p w:rsidR="00A21322" w:rsidRDefault="00A21322" w:rsidP="00A21322">
            <w:pPr>
              <w:jc w:val="center"/>
            </w:pPr>
            <w:r>
              <w:t>8..14</w:t>
            </w:r>
          </w:p>
          <w:p w:rsidR="00A21322" w:rsidRDefault="00A21322" w:rsidP="00A21322">
            <w:pPr>
              <w:jc w:val="center"/>
            </w:pPr>
          </w:p>
          <w:p w:rsidR="00A21322" w:rsidRDefault="00A21322" w:rsidP="00A21322">
            <w:pPr>
              <w:jc w:val="center"/>
            </w:pPr>
          </w:p>
        </w:tc>
        <w:tc>
          <w:tcPr>
            <w:tcW w:w="2760" w:type="dxa"/>
            <w:vMerge w:val="restart"/>
          </w:tcPr>
          <w:p w:rsidR="00A21322" w:rsidRDefault="00A21322" w:rsidP="00A21322">
            <w:pPr>
              <w:jc w:val="center"/>
            </w:pPr>
            <w:r>
              <w:t xml:space="preserve">Sample STAAR Warm up </w:t>
            </w:r>
          </w:p>
          <w:p w:rsidR="00A21322" w:rsidRDefault="00A21322" w:rsidP="00A21322">
            <w:pPr>
              <w:jc w:val="center"/>
            </w:pPr>
            <w:r>
              <w:t>Journals</w:t>
            </w:r>
          </w:p>
          <w:p w:rsidR="00A21322" w:rsidRDefault="00A21322" w:rsidP="00A21322">
            <w:pPr>
              <w:jc w:val="center"/>
            </w:pPr>
            <w:r>
              <w:t>STAAR Writing Prompts</w:t>
            </w:r>
          </w:p>
          <w:p w:rsidR="00A21322" w:rsidRDefault="00A21322" w:rsidP="00A21322">
            <w:pPr>
              <w:jc w:val="center"/>
            </w:pPr>
          </w:p>
        </w:tc>
      </w:tr>
      <w:tr w:rsidR="00A21322" w:rsidTr="00FD1176">
        <w:trPr>
          <w:trHeight w:val="26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</w:tcPr>
          <w:p w:rsidR="00A21322" w:rsidRDefault="00A21322" w:rsidP="00A21322">
            <w:r>
              <w:rPr>
                <w:b/>
                <w:color w:val="FF0000"/>
              </w:rPr>
              <w:t>Warm up/Hook/Connections</w:t>
            </w:r>
          </w:p>
          <w:p w:rsidR="00A21322" w:rsidRDefault="00A21322" w:rsidP="00A21322">
            <w:r>
              <w:t>STAAR revising and editing questions</w:t>
            </w:r>
          </w:p>
        </w:tc>
        <w:tc>
          <w:tcPr>
            <w:tcW w:w="1440" w:type="dxa"/>
            <w:vMerge/>
          </w:tcPr>
          <w:p w:rsidR="00A21322" w:rsidRDefault="00A21322" w:rsidP="00A21322">
            <w:pPr>
              <w:jc w:val="center"/>
            </w:pPr>
          </w:p>
        </w:tc>
        <w:tc>
          <w:tcPr>
            <w:tcW w:w="2760" w:type="dxa"/>
            <w:vMerge/>
          </w:tcPr>
          <w:p w:rsidR="00A21322" w:rsidRDefault="00A21322" w:rsidP="00A21322">
            <w:pPr>
              <w:jc w:val="center"/>
            </w:pPr>
          </w:p>
        </w:tc>
      </w:tr>
      <w:tr w:rsidR="00A21322" w:rsidTr="00FD1176">
        <w:trPr>
          <w:trHeight w:val="26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  <w:vMerge w:val="restart"/>
          </w:tcPr>
          <w:p w:rsidR="00A21322" w:rsidRDefault="00A21322" w:rsidP="00A21322">
            <w:r>
              <w:rPr>
                <w:b/>
                <w:color w:val="FF0000"/>
              </w:rPr>
              <w:t>Direct Instruction/Guided Practice (I DO, WE )</w:t>
            </w:r>
          </w:p>
          <w:p w:rsidR="00A21322" w:rsidRDefault="00A21322" w:rsidP="00A21322">
            <w:r>
              <w:t>Students will highlight the parts of an example introduction</w:t>
            </w:r>
          </w:p>
          <w:p w:rsidR="00A21322" w:rsidRPr="00C55195" w:rsidRDefault="00A21322" w:rsidP="00A21322">
            <w:r>
              <w:t>Teacher will model writing an introduction</w:t>
            </w:r>
          </w:p>
        </w:tc>
        <w:tc>
          <w:tcPr>
            <w:tcW w:w="1440" w:type="dxa"/>
          </w:tcPr>
          <w:p w:rsidR="00A21322" w:rsidRDefault="00A21322" w:rsidP="00A21322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A21322" w:rsidRDefault="00A21322" w:rsidP="00A21322">
            <w:pPr>
              <w:jc w:val="center"/>
            </w:pPr>
          </w:p>
        </w:tc>
        <w:tc>
          <w:tcPr>
            <w:tcW w:w="2760" w:type="dxa"/>
          </w:tcPr>
          <w:p w:rsidR="00A21322" w:rsidRDefault="00A21322" w:rsidP="00A2132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A21322" w:rsidTr="00FD1176">
        <w:trPr>
          <w:trHeight w:val="45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  <w:vMerge/>
          </w:tcPr>
          <w:p w:rsidR="00A21322" w:rsidRDefault="00A21322" w:rsidP="00A21322"/>
        </w:tc>
        <w:tc>
          <w:tcPr>
            <w:tcW w:w="1440" w:type="dxa"/>
            <w:vMerge w:val="restart"/>
          </w:tcPr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t>Use of Color</w:t>
            </w:r>
          </w:p>
        </w:tc>
      </w:tr>
      <w:tr w:rsidR="00A21322" w:rsidTr="00FD1176">
        <w:trPr>
          <w:trHeight w:val="26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</w:tcPr>
          <w:p w:rsidR="00A21322" w:rsidRDefault="00A21322" w:rsidP="00A21322">
            <w:r>
              <w:rPr>
                <w:b/>
                <w:color w:val="FF0000"/>
              </w:rPr>
              <w:t>Checks for Understanding  (FORMATIVE – SUMMATIVE)</w:t>
            </w:r>
          </w:p>
          <w:p w:rsidR="00A21322" w:rsidRDefault="00A21322" w:rsidP="00A21322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A21322" w:rsidRDefault="00A21322" w:rsidP="00A21322">
            <w:pPr>
              <w:jc w:val="center"/>
            </w:pPr>
          </w:p>
        </w:tc>
        <w:tc>
          <w:tcPr>
            <w:tcW w:w="2760" w:type="dxa"/>
            <w:vMerge/>
          </w:tcPr>
          <w:p w:rsidR="00A21322" w:rsidRDefault="00A21322" w:rsidP="00A21322">
            <w:pPr>
              <w:jc w:val="center"/>
            </w:pPr>
          </w:p>
        </w:tc>
      </w:tr>
      <w:tr w:rsidR="00A21322" w:rsidTr="00FD1176">
        <w:trPr>
          <w:trHeight w:val="26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  <w:vMerge w:val="restart"/>
          </w:tcPr>
          <w:p w:rsidR="00A21322" w:rsidRDefault="00A21322" w:rsidP="00A21322">
            <w:r>
              <w:rPr>
                <w:b/>
                <w:color w:val="FF0000"/>
              </w:rPr>
              <w:t>Student Independent Practice (YOU DO)</w:t>
            </w:r>
          </w:p>
          <w:p w:rsidR="00A21322" w:rsidRDefault="00A21322" w:rsidP="00A21322">
            <w:r>
              <w:t>Students will answer STAAR type warm ups</w:t>
            </w:r>
          </w:p>
          <w:p w:rsidR="00A21322" w:rsidRDefault="00A21322" w:rsidP="00A21322">
            <w:r>
              <w:lastRenderedPageBreak/>
              <w:t xml:space="preserve">Students will identify the parts of a body paragraph </w:t>
            </w:r>
          </w:p>
        </w:tc>
        <w:tc>
          <w:tcPr>
            <w:tcW w:w="4200" w:type="dxa"/>
            <w:gridSpan w:val="2"/>
          </w:tcPr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lastRenderedPageBreak/>
              <w:t>ELPS (LSRW)</w:t>
            </w:r>
          </w:p>
        </w:tc>
      </w:tr>
      <w:tr w:rsidR="00A21322" w:rsidTr="00FD1176">
        <w:trPr>
          <w:trHeight w:val="26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  <w:vMerge/>
          </w:tcPr>
          <w:p w:rsidR="00A21322" w:rsidRDefault="00A21322" w:rsidP="00A21322"/>
        </w:tc>
        <w:tc>
          <w:tcPr>
            <w:tcW w:w="4200" w:type="dxa"/>
            <w:gridSpan w:val="2"/>
          </w:tcPr>
          <w:p w:rsidR="00A21322" w:rsidRDefault="00A21322" w:rsidP="00A21322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  <w:r>
              <w:lastRenderedPageBreak/>
              <w:t>practice reading</w:t>
            </w:r>
          </w:p>
        </w:tc>
      </w:tr>
      <w:tr w:rsidR="00A21322" w:rsidTr="00FD1176">
        <w:trPr>
          <w:trHeight w:val="260"/>
        </w:trPr>
        <w:tc>
          <w:tcPr>
            <w:tcW w:w="1340" w:type="dxa"/>
          </w:tcPr>
          <w:p w:rsidR="00A21322" w:rsidRDefault="00A21322" w:rsidP="00A21322">
            <w:r>
              <w:rPr>
                <w:b/>
                <w:color w:val="1F4E79"/>
              </w:rPr>
              <w:lastRenderedPageBreak/>
              <w:t>Friday</w:t>
            </w:r>
          </w:p>
        </w:tc>
        <w:tc>
          <w:tcPr>
            <w:tcW w:w="5680" w:type="dxa"/>
          </w:tcPr>
          <w:p w:rsidR="00A21322" w:rsidRDefault="00A21322" w:rsidP="00A21322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A21322" w:rsidRDefault="00A21322" w:rsidP="00A21322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A21322" w:rsidRDefault="00A21322" w:rsidP="00A21322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A21322" w:rsidTr="00FD1176">
        <w:trPr>
          <w:trHeight w:val="260"/>
        </w:trPr>
        <w:tc>
          <w:tcPr>
            <w:tcW w:w="1340" w:type="dxa"/>
            <w:vMerge w:val="restart"/>
          </w:tcPr>
          <w:p w:rsidR="00A21322" w:rsidRDefault="00A21322" w:rsidP="00A21322">
            <w:r>
              <w:rPr>
                <w:b/>
              </w:rPr>
              <w:t xml:space="preserve">Notes- </w:t>
            </w:r>
          </w:p>
          <w:p w:rsidR="00A21322" w:rsidRDefault="00A21322" w:rsidP="00A21322">
            <w:r>
              <w:rPr>
                <w:b/>
              </w:rPr>
              <w:t xml:space="preserve">Times - </w:t>
            </w:r>
          </w:p>
          <w:p w:rsidR="00A21322" w:rsidRDefault="00A21322" w:rsidP="00A21322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A21322" w:rsidRDefault="00A21322" w:rsidP="00A21322">
            <w:r>
              <w:rPr>
                <w:b/>
                <w:color w:val="FF0000"/>
              </w:rPr>
              <w:t>Learning Targets</w:t>
            </w:r>
          </w:p>
          <w:p w:rsidR="00A21322" w:rsidRDefault="00A21322" w:rsidP="00A21322">
            <w:r>
              <w:t>Students will practice answering STAAR type questions</w:t>
            </w:r>
          </w:p>
          <w:p w:rsidR="00A21322" w:rsidRDefault="00A21322" w:rsidP="00A21322">
            <w:r>
              <w:t>Students will practice writing an introduction</w:t>
            </w:r>
          </w:p>
        </w:tc>
        <w:tc>
          <w:tcPr>
            <w:tcW w:w="1440" w:type="dxa"/>
            <w:vMerge w:val="restart"/>
          </w:tcPr>
          <w:p w:rsidR="00A21322" w:rsidRDefault="00A21322" w:rsidP="00A21322">
            <w:pPr>
              <w:jc w:val="center"/>
            </w:pPr>
            <w:r>
              <w:t>7.14</w:t>
            </w:r>
          </w:p>
          <w:p w:rsidR="00A21322" w:rsidRDefault="00A21322" w:rsidP="00A21322">
            <w:pPr>
              <w:jc w:val="center"/>
            </w:pPr>
            <w:r>
              <w:t>8..14</w:t>
            </w:r>
          </w:p>
          <w:p w:rsidR="00A21322" w:rsidRDefault="00A21322" w:rsidP="00A21322">
            <w:pPr>
              <w:jc w:val="center"/>
            </w:pPr>
          </w:p>
          <w:p w:rsidR="00A21322" w:rsidRDefault="00A21322" w:rsidP="00A21322">
            <w:pPr>
              <w:jc w:val="center"/>
            </w:pPr>
          </w:p>
        </w:tc>
        <w:tc>
          <w:tcPr>
            <w:tcW w:w="2760" w:type="dxa"/>
            <w:vMerge w:val="restart"/>
          </w:tcPr>
          <w:p w:rsidR="00A21322" w:rsidRDefault="00A21322" w:rsidP="00A21322">
            <w:pPr>
              <w:jc w:val="center"/>
            </w:pPr>
            <w:r>
              <w:t xml:space="preserve">Sample STAAR Warm up </w:t>
            </w:r>
          </w:p>
          <w:p w:rsidR="00A21322" w:rsidRDefault="00A21322" w:rsidP="00A21322">
            <w:pPr>
              <w:jc w:val="center"/>
            </w:pPr>
            <w:r>
              <w:t>Journals</w:t>
            </w:r>
          </w:p>
          <w:p w:rsidR="00A21322" w:rsidRDefault="00A21322" w:rsidP="00A21322">
            <w:pPr>
              <w:jc w:val="center"/>
            </w:pPr>
            <w:r>
              <w:t>STAAR Writing Prompts</w:t>
            </w:r>
          </w:p>
          <w:p w:rsidR="00A21322" w:rsidRDefault="00A21322" w:rsidP="00A21322">
            <w:pPr>
              <w:jc w:val="center"/>
            </w:pPr>
          </w:p>
        </w:tc>
      </w:tr>
      <w:tr w:rsidR="00A21322" w:rsidTr="00FD1176">
        <w:trPr>
          <w:trHeight w:val="26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</w:tcPr>
          <w:p w:rsidR="00A21322" w:rsidRDefault="00A21322" w:rsidP="00A21322">
            <w:r>
              <w:rPr>
                <w:b/>
                <w:color w:val="FF0000"/>
              </w:rPr>
              <w:t>Warm up/Hook/Connections</w:t>
            </w:r>
          </w:p>
          <w:p w:rsidR="00A21322" w:rsidRDefault="00A21322" w:rsidP="00A21322">
            <w:r>
              <w:t>STAAR revising and editing questions</w:t>
            </w:r>
          </w:p>
        </w:tc>
        <w:tc>
          <w:tcPr>
            <w:tcW w:w="1440" w:type="dxa"/>
            <w:vMerge/>
          </w:tcPr>
          <w:p w:rsidR="00A21322" w:rsidRDefault="00A21322" w:rsidP="00A21322">
            <w:pPr>
              <w:jc w:val="center"/>
            </w:pPr>
          </w:p>
        </w:tc>
        <w:tc>
          <w:tcPr>
            <w:tcW w:w="2760" w:type="dxa"/>
            <w:vMerge/>
          </w:tcPr>
          <w:p w:rsidR="00A21322" w:rsidRDefault="00A21322" w:rsidP="00A21322">
            <w:pPr>
              <w:jc w:val="center"/>
            </w:pPr>
          </w:p>
        </w:tc>
      </w:tr>
      <w:tr w:rsidR="00A21322" w:rsidTr="00FD1176">
        <w:trPr>
          <w:trHeight w:val="26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  <w:vMerge w:val="restart"/>
          </w:tcPr>
          <w:p w:rsidR="00A21322" w:rsidRDefault="00A21322" w:rsidP="00A21322">
            <w:r>
              <w:rPr>
                <w:b/>
                <w:color w:val="FF0000"/>
              </w:rPr>
              <w:t>Direct Instruction/Guided Practice (I DO, WE )</w:t>
            </w:r>
          </w:p>
          <w:p w:rsidR="00A21322" w:rsidRDefault="00A21322" w:rsidP="00A21322">
            <w:r>
              <w:t>Students will highlight the parts of an example introduction</w:t>
            </w:r>
          </w:p>
          <w:p w:rsidR="00A21322" w:rsidRPr="00C55195" w:rsidRDefault="00A21322" w:rsidP="00A21322">
            <w:r>
              <w:t>Teacher will model writing an introduction</w:t>
            </w:r>
          </w:p>
        </w:tc>
        <w:tc>
          <w:tcPr>
            <w:tcW w:w="1440" w:type="dxa"/>
          </w:tcPr>
          <w:p w:rsidR="00A21322" w:rsidRDefault="00A21322" w:rsidP="00A21322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A21322" w:rsidRDefault="00A21322" w:rsidP="00A21322">
            <w:pPr>
              <w:jc w:val="center"/>
            </w:pPr>
          </w:p>
        </w:tc>
        <w:tc>
          <w:tcPr>
            <w:tcW w:w="2760" w:type="dxa"/>
          </w:tcPr>
          <w:p w:rsidR="00A21322" w:rsidRDefault="00A21322" w:rsidP="00A2132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A21322" w:rsidTr="00FD1176">
        <w:trPr>
          <w:trHeight w:val="45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  <w:vMerge/>
          </w:tcPr>
          <w:p w:rsidR="00A21322" w:rsidRDefault="00A21322" w:rsidP="00A21322"/>
        </w:tc>
        <w:tc>
          <w:tcPr>
            <w:tcW w:w="1440" w:type="dxa"/>
            <w:vMerge w:val="restart"/>
          </w:tcPr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</w:tc>
        <w:tc>
          <w:tcPr>
            <w:tcW w:w="2760" w:type="dxa"/>
            <w:vMerge w:val="restart"/>
          </w:tcPr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  <w:p w:rsidR="00A21322" w:rsidRDefault="00A21322" w:rsidP="00A21322">
            <w:pPr>
              <w:widowControl w:val="0"/>
              <w:spacing w:line="276" w:lineRule="auto"/>
            </w:pPr>
            <w:r>
              <w:t>Use of Color</w:t>
            </w:r>
          </w:p>
        </w:tc>
      </w:tr>
      <w:tr w:rsidR="00A21322" w:rsidTr="00FD1176">
        <w:trPr>
          <w:trHeight w:val="26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</w:tcPr>
          <w:p w:rsidR="00A21322" w:rsidRDefault="00A21322" w:rsidP="00A21322">
            <w:r>
              <w:rPr>
                <w:b/>
                <w:color w:val="FF0000"/>
              </w:rPr>
              <w:t>Checks for Understanding  (FORMATIVE – SUMMATIVE)</w:t>
            </w:r>
          </w:p>
          <w:p w:rsidR="00A21322" w:rsidRDefault="00A21322" w:rsidP="00A21322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A21322" w:rsidRDefault="00A21322" w:rsidP="00A21322">
            <w:pPr>
              <w:jc w:val="center"/>
            </w:pPr>
          </w:p>
        </w:tc>
        <w:tc>
          <w:tcPr>
            <w:tcW w:w="2760" w:type="dxa"/>
            <w:vMerge/>
          </w:tcPr>
          <w:p w:rsidR="00A21322" w:rsidRDefault="00A21322" w:rsidP="00A21322">
            <w:pPr>
              <w:jc w:val="center"/>
            </w:pPr>
          </w:p>
        </w:tc>
      </w:tr>
      <w:tr w:rsidR="00A21322" w:rsidTr="00FD1176">
        <w:trPr>
          <w:trHeight w:val="26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  <w:vMerge w:val="restart"/>
          </w:tcPr>
          <w:p w:rsidR="00A21322" w:rsidRDefault="00A21322" w:rsidP="00A21322">
            <w:r>
              <w:rPr>
                <w:b/>
                <w:color w:val="FF0000"/>
              </w:rPr>
              <w:t>Student Independent Practice (YOU DO)</w:t>
            </w:r>
          </w:p>
          <w:p w:rsidR="00A21322" w:rsidRDefault="00A21322" w:rsidP="00A21322">
            <w:r>
              <w:t>Students will answer STAAR type warm ups</w:t>
            </w:r>
          </w:p>
          <w:p w:rsidR="00A21322" w:rsidRDefault="00A21322" w:rsidP="00A21322">
            <w:r>
              <w:t xml:space="preserve">Students will identify the parts of a body paragraph </w:t>
            </w:r>
          </w:p>
        </w:tc>
        <w:tc>
          <w:tcPr>
            <w:tcW w:w="4200" w:type="dxa"/>
            <w:gridSpan w:val="2"/>
          </w:tcPr>
          <w:p w:rsidR="00A21322" w:rsidRDefault="00A21322" w:rsidP="00A2132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A21322" w:rsidTr="00FD1176">
        <w:trPr>
          <w:trHeight w:val="260"/>
        </w:trPr>
        <w:tc>
          <w:tcPr>
            <w:tcW w:w="1340" w:type="dxa"/>
            <w:vMerge/>
          </w:tcPr>
          <w:p w:rsidR="00A21322" w:rsidRDefault="00A21322" w:rsidP="00A21322"/>
        </w:tc>
        <w:tc>
          <w:tcPr>
            <w:tcW w:w="5680" w:type="dxa"/>
            <w:vMerge/>
          </w:tcPr>
          <w:p w:rsidR="00A21322" w:rsidRDefault="00A21322" w:rsidP="00A21322"/>
        </w:tc>
        <w:tc>
          <w:tcPr>
            <w:tcW w:w="4200" w:type="dxa"/>
            <w:gridSpan w:val="2"/>
          </w:tcPr>
          <w:p w:rsidR="00A21322" w:rsidRDefault="00A21322" w:rsidP="00A21322">
            <w:pPr>
              <w:widowControl w:val="0"/>
              <w:spacing w:line="276" w:lineRule="auto"/>
            </w:pPr>
            <w:r>
              <w:t>practice writing; following instructions; practice reading</w:t>
            </w:r>
          </w:p>
        </w:tc>
      </w:tr>
    </w:tbl>
    <w:p w:rsidR="00FD1176" w:rsidRDefault="00FD1176" w:rsidP="00FD1176">
      <w:pPr>
        <w:rPr>
          <w:sz w:val="24"/>
          <w:szCs w:val="24"/>
        </w:rPr>
      </w:pPr>
    </w:p>
    <w:p w:rsidR="00FD1176" w:rsidRDefault="00FD1176" w:rsidP="005A59D8">
      <w:pPr>
        <w:rPr>
          <w:b/>
          <w:sz w:val="24"/>
          <w:szCs w:val="24"/>
        </w:rPr>
      </w:pPr>
    </w:p>
    <w:p w:rsidR="00FD1176" w:rsidRDefault="00FD1176" w:rsidP="005A59D8">
      <w:pPr>
        <w:rPr>
          <w:b/>
          <w:sz w:val="24"/>
          <w:szCs w:val="24"/>
        </w:rPr>
      </w:pPr>
    </w:p>
    <w:p w:rsidR="00FD1176" w:rsidRDefault="00FD1176" w:rsidP="005A59D8">
      <w:pPr>
        <w:rPr>
          <w:b/>
          <w:sz w:val="24"/>
          <w:szCs w:val="24"/>
        </w:rPr>
      </w:pPr>
    </w:p>
    <w:p w:rsidR="00FD1176" w:rsidRDefault="00FD1176" w:rsidP="005A59D8">
      <w:pPr>
        <w:rPr>
          <w:b/>
          <w:sz w:val="24"/>
          <w:szCs w:val="24"/>
        </w:rPr>
      </w:pPr>
    </w:p>
    <w:p w:rsidR="00FD1176" w:rsidRDefault="00FD1176" w:rsidP="005A59D8">
      <w:pPr>
        <w:rPr>
          <w:b/>
          <w:sz w:val="24"/>
          <w:szCs w:val="24"/>
        </w:rPr>
      </w:pPr>
    </w:p>
    <w:p w:rsidR="00FD1176" w:rsidRDefault="00FD1176" w:rsidP="005A59D8">
      <w:pPr>
        <w:rPr>
          <w:b/>
          <w:sz w:val="24"/>
          <w:szCs w:val="24"/>
        </w:rPr>
      </w:pPr>
    </w:p>
    <w:p w:rsidR="00FD1176" w:rsidRDefault="00FD1176" w:rsidP="005A59D8">
      <w:pPr>
        <w:rPr>
          <w:b/>
          <w:sz w:val="24"/>
          <w:szCs w:val="24"/>
        </w:rPr>
      </w:pPr>
    </w:p>
    <w:p w:rsidR="00FD1176" w:rsidRDefault="00FD1176" w:rsidP="005A59D8">
      <w:pPr>
        <w:rPr>
          <w:b/>
          <w:sz w:val="24"/>
          <w:szCs w:val="24"/>
        </w:rPr>
      </w:pPr>
    </w:p>
    <w:p w:rsidR="005A59D8" w:rsidRDefault="005A59D8" w:rsidP="005A59D8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4229504" behindDoc="0" locked="0" layoutInCell="0" hidden="0" allowOverlap="1" wp14:anchorId="0A2446FD" wp14:editId="2CC3FC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60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30528" behindDoc="0" locked="0" layoutInCell="0" hidden="0" allowOverlap="1" wp14:anchorId="75BC803E" wp14:editId="5B90AE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61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31552" behindDoc="0" locked="0" layoutInCell="0" hidden="0" allowOverlap="1" wp14:anchorId="5879C476" wp14:editId="5272BC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62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32576" behindDoc="0" locked="0" layoutInCell="0" hidden="0" allowOverlap="1" wp14:anchorId="16AFDE13" wp14:editId="73E746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63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33600" behindDoc="0" locked="0" layoutInCell="0" hidden="0" allowOverlap="1" wp14:anchorId="0A89C220" wp14:editId="61E8FC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64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34624" behindDoc="0" locked="0" layoutInCell="0" hidden="0" allowOverlap="1" wp14:anchorId="423325E9" wp14:editId="3F422F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65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35648" behindDoc="0" locked="0" layoutInCell="0" hidden="0" allowOverlap="1" wp14:anchorId="691372D7" wp14:editId="2A2984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66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36672" behindDoc="0" locked="0" layoutInCell="0" hidden="0" allowOverlap="1" wp14:anchorId="15D23596" wp14:editId="3C5E83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67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37696" behindDoc="0" locked="0" layoutInCell="0" hidden="0" allowOverlap="1" wp14:anchorId="10DC0EDA" wp14:editId="653274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68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38720" behindDoc="0" locked="0" layoutInCell="0" hidden="0" allowOverlap="1" wp14:anchorId="5B9BBD31" wp14:editId="00B5D4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69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39744" behindDoc="0" locked="0" layoutInCell="0" hidden="0" allowOverlap="1" wp14:anchorId="5AB16156" wp14:editId="61F008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70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40768" behindDoc="0" locked="0" layoutInCell="0" hidden="0" allowOverlap="1" wp14:anchorId="50763C73" wp14:editId="62F9F8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71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41792" behindDoc="0" locked="0" layoutInCell="0" hidden="0" allowOverlap="1" wp14:anchorId="2AACB567" wp14:editId="3EB805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72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42816" behindDoc="0" locked="0" layoutInCell="0" hidden="0" allowOverlap="1" wp14:anchorId="34ADC050" wp14:editId="08B79E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73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43840" behindDoc="0" locked="0" layoutInCell="0" hidden="0" allowOverlap="1" wp14:anchorId="0736014F" wp14:editId="3DDCDE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74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44864" behindDoc="0" locked="0" layoutInCell="0" hidden="0" allowOverlap="1" wp14:anchorId="5D5E6960" wp14:editId="09FD5E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75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45888" behindDoc="0" locked="0" layoutInCell="0" hidden="0" allowOverlap="1" wp14:anchorId="581920F9" wp14:editId="5712C3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76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46912" behindDoc="0" locked="0" layoutInCell="0" hidden="0" allowOverlap="1" wp14:anchorId="05E2030E" wp14:editId="4A9BDA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77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47936" behindDoc="0" locked="0" layoutInCell="0" hidden="0" allowOverlap="1" wp14:anchorId="581A0CA2" wp14:editId="7A637C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78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48960" behindDoc="0" locked="0" layoutInCell="0" hidden="0" allowOverlap="1" wp14:anchorId="559F44E0" wp14:editId="5A223B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79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49984" behindDoc="0" locked="0" layoutInCell="0" hidden="0" allowOverlap="1" wp14:anchorId="6E58A182" wp14:editId="5938D8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80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51008" behindDoc="0" locked="0" layoutInCell="0" hidden="0" allowOverlap="1" wp14:anchorId="74D6DCCC" wp14:editId="71E17B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81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52032" behindDoc="0" locked="0" layoutInCell="0" hidden="0" allowOverlap="1" wp14:anchorId="7252F942" wp14:editId="74314F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82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53056" behindDoc="0" locked="0" layoutInCell="0" hidden="0" allowOverlap="1" wp14:anchorId="22C71C03" wp14:editId="4B8A75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83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54080" behindDoc="0" locked="0" layoutInCell="0" hidden="0" allowOverlap="1" wp14:anchorId="19DB194F" wp14:editId="0566AA1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84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55104" behindDoc="0" locked="0" layoutInCell="0" hidden="0" allowOverlap="1" wp14:anchorId="4E990023" wp14:editId="5EA724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85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56128" behindDoc="0" locked="0" layoutInCell="0" hidden="0" allowOverlap="1" wp14:anchorId="4D263D15" wp14:editId="4F02314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86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57152" behindDoc="0" locked="0" layoutInCell="0" hidden="0" allowOverlap="1" wp14:anchorId="222A8602" wp14:editId="5463BA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87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58176" behindDoc="0" locked="0" layoutInCell="0" hidden="0" allowOverlap="1" wp14:anchorId="10EABDE0" wp14:editId="1882E6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88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59200" behindDoc="0" locked="0" layoutInCell="0" hidden="0" allowOverlap="1" wp14:anchorId="70C6630E" wp14:editId="05D30E3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89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60224" behindDoc="0" locked="0" layoutInCell="0" hidden="0" allowOverlap="1" wp14:anchorId="0CD43C41" wp14:editId="451843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90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61248" behindDoc="0" locked="0" layoutInCell="0" hidden="0" allowOverlap="1" wp14:anchorId="4EF20142" wp14:editId="352722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91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62272" behindDoc="0" locked="0" layoutInCell="0" hidden="0" allowOverlap="1" wp14:anchorId="3975E780" wp14:editId="7B3EFE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92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63296" behindDoc="0" locked="0" layoutInCell="0" hidden="0" allowOverlap="1" wp14:anchorId="3AA52FC9" wp14:editId="6E26FD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93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64320" behindDoc="0" locked="0" layoutInCell="0" hidden="0" allowOverlap="1" wp14:anchorId="68DCA12A" wp14:editId="731FB1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94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65344" behindDoc="0" locked="0" layoutInCell="0" hidden="0" allowOverlap="1" wp14:anchorId="21E4D060" wp14:editId="621AA9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95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66368" behindDoc="0" locked="0" layoutInCell="0" hidden="0" allowOverlap="1" wp14:anchorId="33DF9732" wp14:editId="23B827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96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67392" behindDoc="0" locked="0" layoutInCell="0" hidden="0" allowOverlap="1" wp14:anchorId="6AC35377" wp14:editId="6265FA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97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68416" behindDoc="0" locked="0" layoutInCell="0" hidden="0" allowOverlap="1" wp14:anchorId="7D588294" wp14:editId="47966D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98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69440" behindDoc="0" locked="0" layoutInCell="0" hidden="0" allowOverlap="1" wp14:anchorId="70E89DC9" wp14:editId="26FA1A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99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70464" behindDoc="0" locked="0" layoutInCell="0" hidden="0" allowOverlap="1" wp14:anchorId="63E35B87" wp14:editId="243B2C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00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71488" behindDoc="0" locked="0" layoutInCell="0" hidden="0" allowOverlap="1" wp14:anchorId="0D1B786C" wp14:editId="71E77D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01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72512" behindDoc="0" locked="0" layoutInCell="0" hidden="0" allowOverlap="1" wp14:anchorId="58BA4585" wp14:editId="7D09EA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02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73536" behindDoc="0" locked="0" layoutInCell="0" hidden="0" allowOverlap="1" wp14:anchorId="006C07B9" wp14:editId="4B70E4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03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74560" behindDoc="0" locked="0" layoutInCell="0" hidden="0" allowOverlap="1" wp14:anchorId="44FAE75B" wp14:editId="688A5F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04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75584" behindDoc="0" locked="0" layoutInCell="0" hidden="0" allowOverlap="1" wp14:anchorId="1F876253" wp14:editId="27D3D8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05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76608" behindDoc="0" locked="0" layoutInCell="0" hidden="0" allowOverlap="1" wp14:anchorId="0520CCFF" wp14:editId="5664F8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06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77632" behindDoc="0" locked="0" layoutInCell="0" hidden="0" allowOverlap="1" wp14:anchorId="7A949021" wp14:editId="306A3C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07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78656" behindDoc="0" locked="0" layoutInCell="0" hidden="0" allowOverlap="1" wp14:anchorId="76AE0CA7" wp14:editId="0E2854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08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79680" behindDoc="0" locked="0" layoutInCell="0" hidden="0" allowOverlap="1" wp14:anchorId="3C2F9050" wp14:editId="07C014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09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80704" behindDoc="0" locked="0" layoutInCell="0" hidden="0" allowOverlap="1" wp14:anchorId="6ED57DCA" wp14:editId="0F47A4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10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81728" behindDoc="0" locked="0" layoutInCell="0" hidden="0" allowOverlap="1" wp14:anchorId="4A7D739F" wp14:editId="49C987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11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82752" behindDoc="0" locked="0" layoutInCell="0" hidden="0" allowOverlap="1" wp14:anchorId="535C8928" wp14:editId="20069E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12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83776" behindDoc="0" locked="0" layoutInCell="0" hidden="0" allowOverlap="1" wp14:anchorId="38F57581" wp14:editId="3BA9A0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13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84800" behindDoc="0" locked="0" layoutInCell="0" hidden="0" allowOverlap="1" wp14:anchorId="756D9917" wp14:editId="0896F2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14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85824" behindDoc="0" locked="0" layoutInCell="0" hidden="0" allowOverlap="1" wp14:anchorId="21D0CFBD" wp14:editId="62BE58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15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86848" behindDoc="0" locked="0" layoutInCell="0" hidden="0" allowOverlap="1" wp14:anchorId="3B572F33" wp14:editId="1ABA90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16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87872" behindDoc="0" locked="0" layoutInCell="0" hidden="0" allowOverlap="1" wp14:anchorId="0247F63F" wp14:editId="1DBE88E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17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88896" behindDoc="0" locked="0" layoutInCell="0" hidden="0" allowOverlap="1" wp14:anchorId="31961036" wp14:editId="64F8A4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18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89920" behindDoc="0" locked="0" layoutInCell="0" hidden="0" allowOverlap="1" wp14:anchorId="31C7295B" wp14:editId="408A55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19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90944" behindDoc="0" locked="0" layoutInCell="0" hidden="0" allowOverlap="1" wp14:anchorId="15F1DC37" wp14:editId="7A99E7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20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91968" behindDoc="0" locked="0" layoutInCell="0" hidden="0" allowOverlap="1" wp14:anchorId="7D41929E" wp14:editId="57A2C0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21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92992" behindDoc="0" locked="0" layoutInCell="0" hidden="0" allowOverlap="1" wp14:anchorId="19CED0A9" wp14:editId="2E2791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22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94016" behindDoc="0" locked="0" layoutInCell="0" hidden="0" allowOverlap="1" wp14:anchorId="3EF664A4" wp14:editId="0D7FCB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23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95040" behindDoc="0" locked="0" layoutInCell="0" hidden="0" allowOverlap="1" wp14:anchorId="7AAA4657" wp14:editId="71596C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24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96064" behindDoc="0" locked="0" layoutInCell="0" hidden="0" allowOverlap="1" wp14:anchorId="0E9E45D0" wp14:editId="68E8E7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25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97088" behindDoc="0" locked="0" layoutInCell="0" hidden="0" allowOverlap="1" wp14:anchorId="4A170F46" wp14:editId="71B1BA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26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98112" behindDoc="0" locked="0" layoutInCell="0" hidden="0" allowOverlap="1" wp14:anchorId="4A4DE5E5" wp14:editId="297971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27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99136" behindDoc="0" locked="0" layoutInCell="0" hidden="0" allowOverlap="1" wp14:anchorId="32F14C5E" wp14:editId="6E0B88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28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00160" behindDoc="0" locked="0" layoutInCell="0" hidden="0" allowOverlap="1" wp14:anchorId="4B820088" wp14:editId="555B38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29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01184" behindDoc="0" locked="0" layoutInCell="0" hidden="0" allowOverlap="1" wp14:anchorId="27953637" wp14:editId="224DB0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30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02208" behindDoc="0" locked="0" layoutInCell="0" hidden="0" allowOverlap="1" wp14:anchorId="19705489" wp14:editId="0567BC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31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03232" behindDoc="0" locked="0" layoutInCell="0" hidden="0" allowOverlap="1" wp14:anchorId="77C4A9B2" wp14:editId="4EAEFB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32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04256" behindDoc="0" locked="0" layoutInCell="0" hidden="0" allowOverlap="1" wp14:anchorId="2A00296B" wp14:editId="6341BE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33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05280" behindDoc="0" locked="0" layoutInCell="0" hidden="0" allowOverlap="1" wp14:anchorId="6C2A5336" wp14:editId="2EC730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34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06304" behindDoc="0" locked="0" layoutInCell="0" hidden="0" allowOverlap="1" wp14:anchorId="2AA2888E" wp14:editId="385D7C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35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07328" behindDoc="0" locked="0" layoutInCell="0" hidden="0" allowOverlap="1" wp14:anchorId="75712328" wp14:editId="105EB5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36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08352" behindDoc="0" locked="0" layoutInCell="0" hidden="0" allowOverlap="1" wp14:anchorId="1C719ED8" wp14:editId="4DE773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37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09376" behindDoc="0" locked="0" layoutInCell="0" hidden="0" allowOverlap="1" wp14:anchorId="4341F87A" wp14:editId="54E628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38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10400" behindDoc="0" locked="0" layoutInCell="0" hidden="0" allowOverlap="1" wp14:anchorId="1CAE86F6" wp14:editId="6E7C47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39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11424" behindDoc="0" locked="0" layoutInCell="0" hidden="0" allowOverlap="1" wp14:anchorId="30D9C6C1" wp14:editId="2DAA95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40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12448" behindDoc="0" locked="0" layoutInCell="0" hidden="0" allowOverlap="1" wp14:anchorId="04375DD3" wp14:editId="5B170B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41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13472" behindDoc="0" locked="0" layoutInCell="0" hidden="0" allowOverlap="1" wp14:anchorId="1E2E2D0C" wp14:editId="6C82D5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42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14496" behindDoc="0" locked="0" layoutInCell="0" hidden="0" allowOverlap="1" wp14:anchorId="7235A1E1" wp14:editId="0E901C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43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15520" behindDoc="0" locked="0" layoutInCell="0" hidden="0" allowOverlap="1" wp14:anchorId="499CFDB7" wp14:editId="26BE3E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44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16544" behindDoc="0" locked="0" layoutInCell="0" hidden="0" allowOverlap="1" wp14:anchorId="6B7D33B0" wp14:editId="3D34DD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45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17568" behindDoc="0" locked="0" layoutInCell="0" hidden="0" allowOverlap="1" wp14:anchorId="3027122D" wp14:editId="65F114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46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18592" behindDoc="0" locked="0" layoutInCell="0" hidden="0" allowOverlap="1" wp14:anchorId="6C9A158D" wp14:editId="6E39A7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47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19616" behindDoc="0" locked="0" layoutInCell="0" hidden="0" allowOverlap="1" wp14:anchorId="34D13037" wp14:editId="583387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48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20640" behindDoc="0" locked="0" layoutInCell="0" hidden="0" allowOverlap="1" wp14:anchorId="4BD755FF" wp14:editId="1F0AEBA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49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21664" behindDoc="0" locked="0" layoutInCell="0" hidden="0" allowOverlap="1" wp14:anchorId="00FE7115" wp14:editId="3C44F4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50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22688" behindDoc="0" locked="0" layoutInCell="0" hidden="0" allowOverlap="1" wp14:anchorId="3C58D32B" wp14:editId="36A9F5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51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23712" behindDoc="0" locked="0" layoutInCell="0" hidden="0" allowOverlap="1" wp14:anchorId="314E8476" wp14:editId="2C3C7A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52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24736" behindDoc="0" locked="0" layoutInCell="0" hidden="0" allowOverlap="1" wp14:anchorId="272FE170" wp14:editId="72E845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53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25760" behindDoc="0" locked="0" layoutInCell="0" hidden="0" allowOverlap="1" wp14:anchorId="53BA5CD9" wp14:editId="2F88DD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54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26784" behindDoc="0" locked="0" layoutInCell="0" hidden="0" allowOverlap="1" wp14:anchorId="30971A58" wp14:editId="2FDA6B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55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27808" behindDoc="0" locked="0" layoutInCell="0" hidden="0" allowOverlap="1" wp14:anchorId="6948A2D6" wp14:editId="229BED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56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28832" behindDoc="0" locked="0" layoutInCell="0" hidden="0" allowOverlap="1" wp14:anchorId="53023139" wp14:editId="162739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57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29856" behindDoc="0" locked="0" layoutInCell="0" hidden="0" allowOverlap="1" wp14:anchorId="79C40C98" wp14:editId="71242C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58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30880" behindDoc="0" locked="0" layoutInCell="0" hidden="0" allowOverlap="1" wp14:anchorId="13D9E7B0" wp14:editId="299A16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59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31904" behindDoc="0" locked="0" layoutInCell="0" hidden="0" allowOverlap="1" wp14:anchorId="176B1006" wp14:editId="015268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60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32928" behindDoc="0" locked="0" layoutInCell="0" hidden="0" allowOverlap="1" wp14:anchorId="517E25C6" wp14:editId="6F7BEB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61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33952" behindDoc="0" locked="0" layoutInCell="0" hidden="0" allowOverlap="1" wp14:anchorId="0007941B" wp14:editId="3DC97F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62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34976" behindDoc="0" locked="0" layoutInCell="0" hidden="0" allowOverlap="1" wp14:anchorId="7623202C" wp14:editId="3C963DB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63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36000" behindDoc="0" locked="0" layoutInCell="0" hidden="0" allowOverlap="1" wp14:anchorId="6ACB119D" wp14:editId="0B6F965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64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37024" behindDoc="0" locked="0" layoutInCell="0" hidden="0" allowOverlap="1" wp14:anchorId="52E76D6F" wp14:editId="135E0F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65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38048" behindDoc="0" locked="0" layoutInCell="0" hidden="0" allowOverlap="1" wp14:anchorId="1A8167E4" wp14:editId="717B53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66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39072" behindDoc="0" locked="0" layoutInCell="0" hidden="0" allowOverlap="1" wp14:anchorId="233655CF" wp14:editId="7686B4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67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40096" behindDoc="0" locked="0" layoutInCell="0" hidden="0" allowOverlap="1" wp14:anchorId="28CD24F7" wp14:editId="610FD7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68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41120" behindDoc="0" locked="0" layoutInCell="0" hidden="0" allowOverlap="1" wp14:anchorId="37CAECB8" wp14:editId="7EE810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69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42144" behindDoc="0" locked="0" layoutInCell="0" hidden="0" allowOverlap="1" wp14:anchorId="27CFFCE4" wp14:editId="712580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70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43168" behindDoc="0" locked="0" layoutInCell="0" hidden="0" allowOverlap="1" wp14:anchorId="46BEDDBA" wp14:editId="234D09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71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44192" behindDoc="0" locked="0" layoutInCell="0" hidden="0" allowOverlap="1" wp14:anchorId="5D81BAE2" wp14:editId="54EB53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72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45216" behindDoc="0" locked="0" layoutInCell="0" hidden="0" allowOverlap="1" wp14:anchorId="62EAA3ED" wp14:editId="5E9FA6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73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46240" behindDoc="0" locked="0" layoutInCell="0" hidden="0" allowOverlap="1" wp14:anchorId="2DBC6EDB" wp14:editId="30F5A3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74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47264" behindDoc="0" locked="0" layoutInCell="0" hidden="0" allowOverlap="1" wp14:anchorId="5A9F5354" wp14:editId="2D4CA4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75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48288" behindDoc="0" locked="0" layoutInCell="0" hidden="0" allowOverlap="1" wp14:anchorId="7045B97C" wp14:editId="3DE9B7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76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49312" behindDoc="0" locked="0" layoutInCell="0" hidden="0" allowOverlap="1" wp14:anchorId="4A322B54" wp14:editId="01B510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77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50336" behindDoc="0" locked="0" layoutInCell="0" hidden="0" allowOverlap="1" wp14:anchorId="1A40460D" wp14:editId="2ECC2A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78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51360" behindDoc="0" locked="0" layoutInCell="0" hidden="0" allowOverlap="1" wp14:anchorId="6996CA04" wp14:editId="58D0DD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79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52384" behindDoc="0" locked="0" layoutInCell="0" hidden="0" allowOverlap="1" wp14:anchorId="5FBE6277" wp14:editId="25D468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80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53408" behindDoc="0" locked="0" layoutInCell="0" hidden="0" allowOverlap="1" wp14:anchorId="60B59327" wp14:editId="30DB1C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81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54432" behindDoc="0" locked="0" layoutInCell="0" hidden="0" allowOverlap="1" wp14:anchorId="60D9ADB5" wp14:editId="19E9DC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82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55456" behindDoc="0" locked="0" layoutInCell="0" hidden="0" allowOverlap="1" wp14:anchorId="3BC21190" wp14:editId="1F288B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83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56480" behindDoc="0" locked="0" layoutInCell="0" hidden="0" allowOverlap="1" wp14:anchorId="717F13BD" wp14:editId="332520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84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57504" behindDoc="0" locked="0" layoutInCell="0" hidden="0" allowOverlap="1" wp14:anchorId="32529143" wp14:editId="249B8D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85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58528" behindDoc="0" locked="0" layoutInCell="0" hidden="0" allowOverlap="1" wp14:anchorId="7E964975" wp14:editId="668D0F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86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59552" behindDoc="0" locked="0" layoutInCell="0" hidden="0" allowOverlap="1" wp14:anchorId="4C8A481E" wp14:editId="6FFD8C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87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60576" behindDoc="0" locked="0" layoutInCell="0" hidden="0" allowOverlap="1" wp14:anchorId="6D09AFC4" wp14:editId="27A8EE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88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61600" behindDoc="0" locked="0" layoutInCell="0" hidden="0" allowOverlap="1" wp14:anchorId="16E4177B" wp14:editId="476581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89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62624" behindDoc="0" locked="0" layoutInCell="0" hidden="0" allowOverlap="1" wp14:anchorId="1C233833" wp14:editId="0E2FAA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90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63648" behindDoc="0" locked="0" layoutInCell="0" hidden="0" allowOverlap="1" wp14:anchorId="55B990F5" wp14:editId="4AFAF0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91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64672" behindDoc="0" locked="0" layoutInCell="0" hidden="0" allowOverlap="1" wp14:anchorId="17DDD5A2" wp14:editId="34595A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92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65696" behindDoc="0" locked="0" layoutInCell="0" hidden="0" allowOverlap="1" wp14:anchorId="62E09962" wp14:editId="5D693D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93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66720" behindDoc="0" locked="0" layoutInCell="0" hidden="0" allowOverlap="1" wp14:anchorId="297050CC" wp14:editId="54D85D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94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67744" behindDoc="0" locked="0" layoutInCell="0" hidden="0" allowOverlap="1" wp14:anchorId="0B74C05D" wp14:editId="190470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95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68768" behindDoc="0" locked="0" layoutInCell="0" hidden="0" allowOverlap="1" wp14:anchorId="5A691B9A" wp14:editId="0D54D1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96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69792" behindDoc="0" locked="0" layoutInCell="0" hidden="0" allowOverlap="1" wp14:anchorId="09FD389D" wp14:editId="527193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97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70816" behindDoc="0" locked="0" layoutInCell="0" hidden="0" allowOverlap="1" wp14:anchorId="6A285C18" wp14:editId="296205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98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71840" behindDoc="0" locked="0" layoutInCell="0" hidden="0" allowOverlap="1" wp14:anchorId="308341FC" wp14:editId="368732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99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72864" behindDoc="0" locked="0" layoutInCell="0" hidden="0" allowOverlap="1" wp14:anchorId="7BBB2670" wp14:editId="55BE88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00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73888" behindDoc="0" locked="0" layoutInCell="0" hidden="0" allowOverlap="1" wp14:anchorId="0984B39D" wp14:editId="42EB44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01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74912" behindDoc="0" locked="0" layoutInCell="0" hidden="0" allowOverlap="1" wp14:anchorId="56B8AAB3" wp14:editId="05797D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02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75936" behindDoc="0" locked="0" layoutInCell="0" hidden="0" allowOverlap="1" wp14:anchorId="20BE53E1" wp14:editId="40A4AC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03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76960" behindDoc="0" locked="0" layoutInCell="0" hidden="0" allowOverlap="1" wp14:anchorId="087B0C43" wp14:editId="739224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04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77984" behindDoc="0" locked="0" layoutInCell="0" hidden="0" allowOverlap="1" wp14:anchorId="489605D8" wp14:editId="3E6B19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05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79008" behindDoc="0" locked="0" layoutInCell="0" hidden="0" allowOverlap="1" wp14:anchorId="2DB251F5" wp14:editId="2CFEDF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06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80032" behindDoc="0" locked="0" layoutInCell="0" hidden="0" allowOverlap="1" wp14:anchorId="48D98D21" wp14:editId="5D080B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07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81056" behindDoc="0" locked="0" layoutInCell="0" hidden="0" allowOverlap="1" wp14:anchorId="18AAFF4F" wp14:editId="731141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08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82080" behindDoc="0" locked="0" layoutInCell="0" hidden="0" allowOverlap="1" wp14:anchorId="78128595" wp14:editId="799B94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09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83104" behindDoc="0" locked="0" layoutInCell="0" hidden="0" allowOverlap="1" wp14:anchorId="60931D1C" wp14:editId="06D0AE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10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84128" behindDoc="0" locked="0" layoutInCell="0" hidden="0" allowOverlap="1" wp14:anchorId="0EC2B9CB" wp14:editId="5F5E66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11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85152" behindDoc="0" locked="0" layoutInCell="0" hidden="0" allowOverlap="1" wp14:anchorId="437E0199" wp14:editId="541034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12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86176" behindDoc="0" locked="0" layoutInCell="0" hidden="0" allowOverlap="1" wp14:anchorId="0CBEF8FA" wp14:editId="15623A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13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87200" behindDoc="0" locked="0" layoutInCell="0" hidden="0" allowOverlap="1" wp14:anchorId="7459FD81" wp14:editId="3B5F36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14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88224" behindDoc="0" locked="0" layoutInCell="0" hidden="0" allowOverlap="1" wp14:anchorId="4EBD70DB" wp14:editId="549F58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15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89248" behindDoc="0" locked="0" layoutInCell="0" hidden="0" allowOverlap="1" wp14:anchorId="0000CF8D" wp14:editId="3A2700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16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90272" behindDoc="0" locked="0" layoutInCell="0" hidden="0" allowOverlap="1" wp14:anchorId="05599B79" wp14:editId="59AE29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17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91296" behindDoc="0" locked="0" layoutInCell="0" hidden="0" allowOverlap="1" wp14:anchorId="096D9FDA" wp14:editId="4D9A2A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18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92320" behindDoc="0" locked="0" layoutInCell="0" hidden="0" allowOverlap="1" wp14:anchorId="2E4F668B" wp14:editId="371DB6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19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93344" behindDoc="0" locked="0" layoutInCell="0" hidden="0" allowOverlap="1" wp14:anchorId="09F1AAE0" wp14:editId="173510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20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94368" behindDoc="0" locked="0" layoutInCell="0" hidden="0" allowOverlap="1" wp14:anchorId="69D2F9AA" wp14:editId="5DC0E3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21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95392" behindDoc="0" locked="0" layoutInCell="0" hidden="0" allowOverlap="1" wp14:anchorId="4BE458D3" wp14:editId="123080C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22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96416" behindDoc="0" locked="0" layoutInCell="0" hidden="0" allowOverlap="1" wp14:anchorId="69C82761" wp14:editId="3E9BA8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23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97440" behindDoc="0" locked="0" layoutInCell="0" hidden="0" allowOverlap="1" wp14:anchorId="748BDA0F" wp14:editId="343966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24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98464" behindDoc="0" locked="0" layoutInCell="0" hidden="0" allowOverlap="1" wp14:anchorId="1923585A" wp14:editId="7C0146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25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399488" behindDoc="0" locked="0" layoutInCell="0" hidden="0" allowOverlap="1" wp14:anchorId="57E9DE0E" wp14:editId="41F89D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26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00512" behindDoc="0" locked="0" layoutInCell="0" hidden="0" allowOverlap="1" wp14:anchorId="79CD453B" wp14:editId="52E5E4B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27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01536" behindDoc="0" locked="0" layoutInCell="0" hidden="0" allowOverlap="1" wp14:anchorId="58850DAF" wp14:editId="036AE9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28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02560" behindDoc="0" locked="0" layoutInCell="0" hidden="0" allowOverlap="1" wp14:anchorId="37893E22" wp14:editId="272161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29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03584" behindDoc="0" locked="0" layoutInCell="0" hidden="0" allowOverlap="1" wp14:anchorId="46B14824" wp14:editId="1A296B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30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04608" behindDoc="0" locked="0" layoutInCell="0" hidden="0" allowOverlap="1" wp14:anchorId="41FC2FEE" wp14:editId="02C79A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31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05632" behindDoc="0" locked="0" layoutInCell="0" hidden="0" allowOverlap="1" wp14:anchorId="3E7A1158" wp14:editId="6BF826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32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06656" behindDoc="0" locked="0" layoutInCell="0" hidden="0" allowOverlap="1" wp14:anchorId="29F7476C" wp14:editId="0E7BC5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33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07680" behindDoc="0" locked="0" layoutInCell="0" hidden="0" allowOverlap="1" wp14:anchorId="3D6746E3" wp14:editId="3E1753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34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08704" behindDoc="0" locked="0" layoutInCell="0" hidden="0" allowOverlap="1" wp14:anchorId="1FE551DA" wp14:editId="3B81ED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35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09728" behindDoc="0" locked="0" layoutInCell="0" hidden="0" allowOverlap="1" wp14:anchorId="028E1C30" wp14:editId="20DC11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36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10752" behindDoc="0" locked="0" layoutInCell="0" hidden="0" allowOverlap="1" wp14:anchorId="3587726D" wp14:editId="283D81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37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11776" behindDoc="0" locked="0" layoutInCell="0" hidden="0" allowOverlap="1" wp14:anchorId="5A9978DF" wp14:editId="4CBEEE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38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12800" behindDoc="0" locked="0" layoutInCell="0" hidden="0" allowOverlap="1" wp14:anchorId="53E029B3" wp14:editId="59AC95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39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13824" behindDoc="0" locked="0" layoutInCell="0" hidden="0" allowOverlap="1" wp14:anchorId="4CF75CB9" wp14:editId="48AD12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40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14848" behindDoc="0" locked="0" layoutInCell="0" hidden="0" allowOverlap="1" wp14:anchorId="32AF7F47" wp14:editId="11B29E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41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15872" behindDoc="0" locked="0" layoutInCell="0" hidden="0" allowOverlap="1" wp14:anchorId="0C815BC3" wp14:editId="59A9EE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42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16896" behindDoc="0" locked="0" layoutInCell="0" hidden="0" allowOverlap="1" wp14:anchorId="673B19B1" wp14:editId="615598B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43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17920" behindDoc="0" locked="0" layoutInCell="0" hidden="0" allowOverlap="1" wp14:anchorId="2BD11A52" wp14:editId="0FEB94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44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18944" behindDoc="0" locked="0" layoutInCell="0" hidden="0" allowOverlap="1" wp14:anchorId="5BA1759E" wp14:editId="5C2A09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45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19968" behindDoc="0" locked="0" layoutInCell="0" hidden="0" allowOverlap="1" wp14:anchorId="53B5FBE4" wp14:editId="078D42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46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20992" behindDoc="0" locked="0" layoutInCell="0" hidden="0" allowOverlap="1" wp14:anchorId="512EBFD5" wp14:editId="098232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47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22016" behindDoc="0" locked="0" layoutInCell="0" hidden="0" allowOverlap="1" wp14:anchorId="62C64D12" wp14:editId="6C87A8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48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23040" behindDoc="0" locked="0" layoutInCell="0" hidden="0" allowOverlap="1" wp14:anchorId="2B58CF42" wp14:editId="0913E1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49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24064" behindDoc="0" locked="0" layoutInCell="0" hidden="0" allowOverlap="1" wp14:anchorId="5ACB6D76" wp14:editId="493333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50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25088" behindDoc="0" locked="0" layoutInCell="0" hidden="0" allowOverlap="1" wp14:anchorId="4C588F21" wp14:editId="7C77BE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51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26112" behindDoc="0" locked="0" layoutInCell="0" hidden="0" allowOverlap="1" wp14:anchorId="18D51D35" wp14:editId="42CE3D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52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27136" behindDoc="0" locked="0" layoutInCell="0" hidden="0" allowOverlap="1" wp14:anchorId="7D2A14AB" wp14:editId="5267DC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53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28160" behindDoc="0" locked="0" layoutInCell="0" hidden="0" allowOverlap="1" wp14:anchorId="7572E41F" wp14:editId="53A678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54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29184" behindDoc="0" locked="0" layoutInCell="0" hidden="0" allowOverlap="1" wp14:anchorId="347A7CCF" wp14:editId="5A12E1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55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30208" behindDoc="0" locked="0" layoutInCell="0" hidden="0" allowOverlap="1" wp14:anchorId="21516182" wp14:editId="4A1676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56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31232" behindDoc="0" locked="0" layoutInCell="0" hidden="0" allowOverlap="1" wp14:anchorId="5AC3F7D4" wp14:editId="2B0753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57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32256" behindDoc="0" locked="0" layoutInCell="0" hidden="0" allowOverlap="1" wp14:anchorId="532622B4" wp14:editId="790E47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58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33280" behindDoc="0" locked="0" layoutInCell="0" hidden="0" allowOverlap="1" wp14:anchorId="33E0B474" wp14:editId="4E77A2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59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34304" behindDoc="0" locked="0" layoutInCell="0" hidden="0" allowOverlap="1" wp14:anchorId="5EA8AD33" wp14:editId="08095C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60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35328" behindDoc="0" locked="0" layoutInCell="0" hidden="0" allowOverlap="1" wp14:anchorId="6A1BBACD" wp14:editId="44DA30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61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36352" behindDoc="0" locked="0" layoutInCell="0" hidden="0" allowOverlap="1" wp14:anchorId="0192CD03" wp14:editId="77CF9D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62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37376" behindDoc="0" locked="0" layoutInCell="0" hidden="0" allowOverlap="1" wp14:anchorId="72D3133A" wp14:editId="269585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63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38400" behindDoc="0" locked="0" layoutInCell="0" hidden="0" allowOverlap="1" wp14:anchorId="5130E782" wp14:editId="5C2E41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64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39424" behindDoc="0" locked="0" layoutInCell="0" hidden="0" allowOverlap="1" wp14:anchorId="7581FC2A" wp14:editId="16B3C7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65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40448" behindDoc="0" locked="0" layoutInCell="0" hidden="0" allowOverlap="1" wp14:anchorId="0A04D6B9" wp14:editId="76AE23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66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441472" behindDoc="0" locked="0" layoutInCell="0" hidden="0" allowOverlap="1" wp14:anchorId="1185FA50" wp14:editId="5BE07C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67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5A59D8" w:rsidRDefault="005A59D8" w:rsidP="005A59D8">
      <w:r>
        <w:rPr>
          <w:b/>
          <w:sz w:val="24"/>
          <w:szCs w:val="24"/>
        </w:rPr>
        <w:t>6 Weeks</w:t>
      </w:r>
      <w:r w:rsidR="00E208D7">
        <w:rPr>
          <w:sz w:val="24"/>
          <w:szCs w:val="24"/>
        </w:rPr>
        <w:t>: 5</w:t>
      </w:r>
      <w:r>
        <w:rPr>
          <w:sz w:val="24"/>
          <w:szCs w:val="24"/>
        </w:rPr>
        <w:t>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2/20/17 to 2/26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5A59D8" w:rsidTr="00367BDA">
        <w:trPr>
          <w:trHeight w:val="320"/>
        </w:trPr>
        <w:tc>
          <w:tcPr>
            <w:tcW w:w="1340" w:type="dxa"/>
          </w:tcPr>
          <w:p w:rsidR="005A59D8" w:rsidRDefault="005A59D8" w:rsidP="00367BDA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5A59D8" w:rsidRDefault="005A59D8" w:rsidP="00367BD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5A59D8" w:rsidRDefault="005A59D8" w:rsidP="00367BD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5A59D8" w:rsidRDefault="005A59D8" w:rsidP="00367BD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5A59D8" w:rsidTr="00367BDA">
        <w:trPr>
          <w:trHeight w:val="420"/>
        </w:trPr>
        <w:tc>
          <w:tcPr>
            <w:tcW w:w="1340" w:type="dxa"/>
            <w:vMerge w:val="restart"/>
          </w:tcPr>
          <w:p w:rsidR="005A59D8" w:rsidRDefault="005A59D8" w:rsidP="00367BDA">
            <w:r>
              <w:rPr>
                <w:b/>
              </w:rPr>
              <w:t xml:space="preserve">Notes- </w:t>
            </w:r>
          </w:p>
          <w:p w:rsidR="005A59D8" w:rsidRDefault="005A59D8" w:rsidP="00367BDA">
            <w:r>
              <w:rPr>
                <w:b/>
              </w:rPr>
              <w:t xml:space="preserve">Times - </w:t>
            </w:r>
          </w:p>
          <w:p w:rsidR="005A59D8" w:rsidRDefault="005A59D8" w:rsidP="00367BDA">
            <w:r>
              <w:rPr>
                <w:b/>
              </w:rPr>
              <w:lastRenderedPageBreak/>
              <w:t>Reflection:</w:t>
            </w:r>
          </w:p>
        </w:tc>
        <w:tc>
          <w:tcPr>
            <w:tcW w:w="5680" w:type="dxa"/>
          </w:tcPr>
          <w:p w:rsidR="005A59D8" w:rsidRDefault="005A59D8" w:rsidP="00367BDA">
            <w:r>
              <w:rPr>
                <w:b/>
                <w:color w:val="FF0000"/>
              </w:rPr>
              <w:lastRenderedPageBreak/>
              <w:t>Learning Targets</w:t>
            </w:r>
          </w:p>
          <w:p w:rsidR="005A59D8" w:rsidRDefault="005A59D8" w:rsidP="00E208D7">
            <w:r>
              <w:t xml:space="preserve">Students will practice </w:t>
            </w:r>
            <w:r w:rsidR="00E208D7">
              <w:t>answering STAAR type revising and editing questions</w:t>
            </w:r>
          </w:p>
        </w:tc>
        <w:tc>
          <w:tcPr>
            <w:tcW w:w="1440" w:type="dxa"/>
            <w:vMerge w:val="restart"/>
          </w:tcPr>
          <w:p w:rsidR="005A59D8" w:rsidRDefault="005A59D8" w:rsidP="00367BDA">
            <w:pPr>
              <w:jc w:val="center"/>
            </w:pPr>
            <w:r>
              <w:t>7.14</w:t>
            </w:r>
            <w:r w:rsidR="00367BDA">
              <w:t xml:space="preserve"> C D</w:t>
            </w:r>
          </w:p>
          <w:p w:rsidR="005A59D8" w:rsidRDefault="005A59D8" w:rsidP="00E208D7">
            <w:pPr>
              <w:jc w:val="center"/>
            </w:pPr>
            <w:r>
              <w:t>8.14</w:t>
            </w:r>
            <w:r w:rsidR="00367BDA">
              <w:t xml:space="preserve"> C D</w:t>
            </w:r>
          </w:p>
          <w:p w:rsidR="005A59D8" w:rsidRDefault="005A59D8" w:rsidP="00367BDA">
            <w:pPr>
              <w:jc w:val="center"/>
            </w:pPr>
          </w:p>
        </w:tc>
        <w:tc>
          <w:tcPr>
            <w:tcW w:w="2760" w:type="dxa"/>
            <w:vMerge w:val="restart"/>
          </w:tcPr>
          <w:p w:rsidR="005A59D8" w:rsidRDefault="005A59D8" w:rsidP="00367BDA">
            <w:pPr>
              <w:jc w:val="center"/>
            </w:pPr>
            <w:r>
              <w:lastRenderedPageBreak/>
              <w:t>Journals</w:t>
            </w:r>
          </w:p>
          <w:p w:rsidR="005A59D8" w:rsidRDefault="005A59D8" w:rsidP="00E208D7">
            <w:pPr>
              <w:jc w:val="center"/>
            </w:pPr>
            <w:r>
              <w:t>STAAR Warm Ups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  <w:vMerge/>
          </w:tcPr>
          <w:p w:rsidR="005A59D8" w:rsidRDefault="005A59D8" w:rsidP="00367BDA">
            <w:r>
              <w:rPr>
                <w:b/>
                <w:color w:val="1F4E79"/>
              </w:rPr>
              <w:lastRenderedPageBreak/>
              <w:t>Friday</w:t>
            </w:r>
          </w:p>
        </w:tc>
        <w:tc>
          <w:tcPr>
            <w:tcW w:w="5680" w:type="dxa"/>
          </w:tcPr>
          <w:p w:rsidR="005A59D8" w:rsidRDefault="005A59D8" w:rsidP="00367BDA">
            <w:r>
              <w:rPr>
                <w:b/>
                <w:color w:val="FF0000"/>
              </w:rPr>
              <w:t>Warm up/Hook/Connections</w:t>
            </w:r>
          </w:p>
          <w:p w:rsidR="005A59D8" w:rsidRDefault="00E208D7" w:rsidP="00E208D7">
            <w:r>
              <w:t>STAAR type questions</w:t>
            </w:r>
          </w:p>
        </w:tc>
        <w:tc>
          <w:tcPr>
            <w:tcW w:w="1440" w:type="dxa"/>
            <w:vMerge/>
          </w:tcPr>
          <w:p w:rsidR="005A59D8" w:rsidRDefault="005A59D8" w:rsidP="00367BD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5A59D8" w:rsidRDefault="005A59D8" w:rsidP="00367BD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  <w:vMerge w:val="restart"/>
          </w:tcPr>
          <w:p w:rsidR="005A59D8" w:rsidRPr="00C55195" w:rsidRDefault="005A59D8" w:rsidP="00367BDA">
            <w:r>
              <w:rPr>
                <w:b/>
                <w:color w:val="FF0000"/>
              </w:rPr>
              <w:t>Direct Instruction/Guided Practice (I DO, WE )</w:t>
            </w:r>
          </w:p>
        </w:tc>
        <w:tc>
          <w:tcPr>
            <w:tcW w:w="1440" w:type="dxa"/>
          </w:tcPr>
          <w:p w:rsidR="005A59D8" w:rsidRPr="00E208D7" w:rsidRDefault="005A59D8" w:rsidP="00E208D7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5A59D8" w:rsidRDefault="005A59D8" w:rsidP="00367BD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5A59D8" w:rsidTr="00367BDA">
        <w:trPr>
          <w:trHeight w:val="45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  <w:vMerge/>
          </w:tcPr>
          <w:p w:rsidR="005A59D8" w:rsidRDefault="005A59D8" w:rsidP="00367BDA">
            <w:r>
              <w:rPr>
                <w:b/>
                <w:color w:val="FF0000"/>
              </w:rPr>
              <w:t>Warm up/Hook/Connections</w:t>
            </w:r>
          </w:p>
          <w:p w:rsidR="005A59D8" w:rsidRDefault="005A59D8" w:rsidP="00367BDA">
            <w:r>
              <w:t>Editing</w:t>
            </w:r>
          </w:p>
        </w:tc>
        <w:tc>
          <w:tcPr>
            <w:tcW w:w="1440" w:type="dxa"/>
            <w:vMerge w:val="restart"/>
          </w:tcPr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5A59D8" w:rsidRDefault="005A59D8" w:rsidP="00367BDA">
            <w:pPr>
              <w:widowControl w:val="0"/>
              <w:spacing w:line="276" w:lineRule="auto"/>
              <w:jc w:val="center"/>
            </w:pPr>
          </w:p>
          <w:p w:rsidR="005A59D8" w:rsidRDefault="005A59D8" w:rsidP="00367BDA">
            <w:pPr>
              <w:widowControl w:val="0"/>
              <w:spacing w:line="276" w:lineRule="auto"/>
              <w:jc w:val="center"/>
            </w:pPr>
          </w:p>
          <w:p w:rsidR="005A59D8" w:rsidRDefault="005A59D8" w:rsidP="00367BDA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</w:tcPr>
          <w:p w:rsidR="005A59D8" w:rsidRDefault="005A59D8" w:rsidP="00367BDA">
            <w:r>
              <w:rPr>
                <w:b/>
                <w:color w:val="FF0000"/>
              </w:rPr>
              <w:t>Checks for Understanding  (FORMATIVE – SUMMATIVE)</w:t>
            </w:r>
          </w:p>
        </w:tc>
        <w:tc>
          <w:tcPr>
            <w:tcW w:w="1440" w:type="dxa"/>
            <w:vMerge/>
          </w:tcPr>
          <w:p w:rsidR="005A59D8" w:rsidRDefault="005A59D8" w:rsidP="00367BD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5A59D8" w:rsidRDefault="005A59D8" w:rsidP="00367BD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  <w:vMerge w:val="restart"/>
          </w:tcPr>
          <w:p w:rsidR="005A59D8" w:rsidRDefault="005A59D8" w:rsidP="00367BDA">
            <w:r>
              <w:rPr>
                <w:b/>
                <w:color w:val="FF0000"/>
              </w:rPr>
              <w:t>Student Independent Practice (YOU DO)</w:t>
            </w:r>
          </w:p>
          <w:p w:rsidR="005A59D8" w:rsidRDefault="005A59D8" w:rsidP="00367BDA">
            <w:r>
              <w:t xml:space="preserve">Students will answer STAAR type writing questions </w:t>
            </w:r>
          </w:p>
        </w:tc>
        <w:tc>
          <w:tcPr>
            <w:tcW w:w="4200" w:type="dxa"/>
            <w:gridSpan w:val="2"/>
          </w:tcPr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  <w:vMerge/>
          </w:tcPr>
          <w:p w:rsidR="005A59D8" w:rsidRDefault="005A59D8" w:rsidP="00367BDA">
            <w:r>
              <w:rPr>
                <w:b/>
                <w:color w:val="FF0000"/>
              </w:rPr>
              <w:t>Checks for Understanding  (FORMATIVE – SUMMATIVE)</w:t>
            </w:r>
          </w:p>
          <w:p w:rsidR="005A59D8" w:rsidRDefault="005A59D8" w:rsidP="00367BDA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5A59D8" w:rsidRDefault="005A59D8" w:rsidP="00367BDA">
            <w:pPr>
              <w:widowControl w:val="0"/>
              <w:spacing w:line="276" w:lineRule="auto"/>
            </w:pPr>
            <w:r>
              <w:t>practice reading, revising, and editing; following instructions; practice writing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</w:tcPr>
          <w:p w:rsidR="005A59D8" w:rsidRDefault="005A59D8" w:rsidP="00367BDA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5A59D8" w:rsidRDefault="005A59D8" w:rsidP="00367BDA"/>
        </w:tc>
        <w:tc>
          <w:tcPr>
            <w:tcW w:w="1440" w:type="dxa"/>
          </w:tcPr>
          <w:p w:rsidR="005A59D8" w:rsidRDefault="005A59D8" w:rsidP="00367BDA">
            <w:pPr>
              <w:jc w:val="center"/>
            </w:pPr>
          </w:p>
        </w:tc>
        <w:tc>
          <w:tcPr>
            <w:tcW w:w="2760" w:type="dxa"/>
          </w:tcPr>
          <w:p w:rsidR="005A59D8" w:rsidRDefault="005A59D8" w:rsidP="00367BDA">
            <w:pPr>
              <w:jc w:val="center"/>
            </w:pPr>
          </w:p>
        </w:tc>
      </w:tr>
      <w:tr w:rsidR="005A59D8" w:rsidTr="00367BDA">
        <w:trPr>
          <w:trHeight w:val="260"/>
        </w:trPr>
        <w:tc>
          <w:tcPr>
            <w:tcW w:w="1340" w:type="dxa"/>
            <w:tcBorders>
              <w:bottom w:val="nil"/>
            </w:tcBorders>
          </w:tcPr>
          <w:p w:rsidR="005A59D8" w:rsidRDefault="005A59D8" w:rsidP="00367BDA">
            <w:r>
              <w:rPr>
                <w:b/>
              </w:rPr>
              <w:t xml:space="preserve">Notes- </w:t>
            </w:r>
          </w:p>
          <w:p w:rsidR="005A59D8" w:rsidRDefault="005A59D8" w:rsidP="00367BDA">
            <w:r>
              <w:rPr>
                <w:b/>
              </w:rPr>
              <w:t xml:space="preserve">Times - </w:t>
            </w:r>
          </w:p>
          <w:p w:rsidR="005A59D8" w:rsidRDefault="005A59D8" w:rsidP="00367BDA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367BDA" w:rsidRDefault="00367BDA" w:rsidP="00367BDA">
            <w:r>
              <w:rPr>
                <w:b/>
                <w:color w:val="FF0000"/>
              </w:rPr>
              <w:t>Learning Targets</w:t>
            </w:r>
          </w:p>
          <w:p w:rsidR="005A59D8" w:rsidRDefault="00367BDA" w:rsidP="00367BDA">
            <w:r>
              <w:t>Students will practice answering STAAR type revising and editing questions</w:t>
            </w:r>
          </w:p>
          <w:p w:rsidR="00367BDA" w:rsidRDefault="00367BDA" w:rsidP="00367BDA">
            <w:r>
              <w:t>Students will practice analyzing a  writing prompt</w:t>
            </w:r>
          </w:p>
        </w:tc>
        <w:tc>
          <w:tcPr>
            <w:tcW w:w="1440" w:type="dxa"/>
          </w:tcPr>
          <w:p w:rsidR="005A59D8" w:rsidRDefault="005A59D8" w:rsidP="00367BDA">
            <w:pPr>
              <w:jc w:val="center"/>
            </w:pPr>
            <w:r>
              <w:t>7.14</w:t>
            </w:r>
            <w:r w:rsidR="00367BDA">
              <w:t xml:space="preserve">  A C D</w:t>
            </w:r>
          </w:p>
          <w:p w:rsidR="005A59D8" w:rsidRDefault="005A59D8" w:rsidP="00367BDA">
            <w:pPr>
              <w:jc w:val="center"/>
            </w:pPr>
            <w:r>
              <w:t>8..14</w:t>
            </w:r>
            <w:r w:rsidR="00367BDA">
              <w:t xml:space="preserve"> A C D</w:t>
            </w:r>
          </w:p>
          <w:p w:rsidR="005A59D8" w:rsidRDefault="005A59D8" w:rsidP="00367BDA">
            <w:pPr>
              <w:jc w:val="center"/>
            </w:pPr>
          </w:p>
        </w:tc>
        <w:tc>
          <w:tcPr>
            <w:tcW w:w="2760" w:type="dxa"/>
          </w:tcPr>
          <w:p w:rsidR="005A59D8" w:rsidRDefault="005A59D8" w:rsidP="00367BDA">
            <w:pPr>
              <w:jc w:val="center"/>
            </w:pPr>
            <w:r>
              <w:t xml:space="preserve">Sample STAAR Warm up </w:t>
            </w:r>
          </w:p>
          <w:p w:rsidR="005A59D8" w:rsidRDefault="005A59D8" w:rsidP="00367BDA">
            <w:pPr>
              <w:jc w:val="center"/>
            </w:pPr>
            <w:r>
              <w:t>Journals</w:t>
            </w:r>
          </w:p>
          <w:p w:rsidR="005A59D8" w:rsidRDefault="005A59D8" w:rsidP="00367BDA">
            <w:pPr>
              <w:jc w:val="center"/>
            </w:pPr>
            <w:r>
              <w:t>STAAR Writing Prompts</w:t>
            </w:r>
          </w:p>
          <w:p w:rsidR="005A59D8" w:rsidRDefault="005A59D8" w:rsidP="00367BDA">
            <w:pPr>
              <w:jc w:val="center"/>
            </w:pPr>
            <w:r>
              <w:t>Writing worksheet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  <w:tcBorders>
              <w:top w:val="nil"/>
              <w:bottom w:val="nil"/>
            </w:tcBorders>
          </w:tcPr>
          <w:p w:rsidR="005A59D8" w:rsidRDefault="005A59D8" w:rsidP="00367BDA"/>
        </w:tc>
        <w:tc>
          <w:tcPr>
            <w:tcW w:w="5680" w:type="dxa"/>
          </w:tcPr>
          <w:p w:rsidR="005A59D8" w:rsidRDefault="005A59D8" w:rsidP="00367BDA">
            <w:r>
              <w:rPr>
                <w:b/>
                <w:color w:val="FF0000"/>
              </w:rPr>
              <w:t>Warm up/Hook/Connections</w:t>
            </w:r>
          </w:p>
          <w:p w:rsidR="005A59D8" w:rsidRDefault="005A59D8" w:rsidP="00367BDA">
            <w:r>
              <w:t xml:space="preserve">STAAR </w:t>
            </w:r>
            <w:r w:rsidR="00367BDA">
              <w:t>type revising and editing question</w:t>
            </w:r>
          </w:p>
        </w:tc>
        <w:tc>
          <w:tcPr>
            <w:tcW w:w="1440" w:type="dxa"/>
          </w:tcPr>
          <w:p w:rsidR="005A59D8" w:rsidRDefault="005A59D8" w:rsidP="00367BDA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5A59D8" w:rsidRDefault="005A59D8" w:rsidP="00367BDA">
            <w:pPr>
              <w:widowControl w:val="0"/>
              <w:spacing w:line="276" w:lineRule="auto"/>
            </w:pPr>
          </w:p>
        </w:tc>
        <w:tc>
          <w:tcPr>
            <w:tcW w:w="2760" w:type="dxa"/>
          </w:tcPr>
          <w:p w:rsidR="005A59D8" w:rsidRDefault="005A59D8" w:rsidP="00367BD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A59D8" w:rsidRDefault="005A59D8" w:rsidP="00367BDA"/>
        </w:tc>
        <w:tc>
          <w:tcPr>
            <w:tcW w:w="5680" w:type="dxa"/>
            <w:tcBorders>
              <w:left w:val="single" w:sz="4" w:space="0" w:color="000000"/>
            </w:tcBorders>
          </w:tcPr>
          <w:p w:rsidR="005A59D8" w:rsidRDefault="005A59D8" w:rsidP="00367BDA">
            <w:r>
              <w:rPr>
                <w:b/>
                <w:color w:val="FF0000"/>
              </w:rPr>
              <w:t>Direct Instruction/Guided Practice (I DO, WE )</w:t>
            </w:r>
          </w:p>
          <w:p w:rsidR="005A59D8" w:rsidRDefault="005A59D8" w:rsidP="00367BDA">
            <w:r>
              <w:t>Lesson on breaking apart the prompt</w:t>
            </w:r>
          </w:p>
          <w:p w:rsidR="005A59D8" w:rsidRPr="00C55195" w:rsidRDefault="005A59D8" w:rsidP="00367BDA">
            <w:r>
              <w:t>Lesson on turning the prompt into a topic sentence</w:t>
            </w:r>
          </w:p>
        </w:tc>
        <w:tc>
          <w:tcPr>
            <w:tcW w:w="1440" w:type="dxa"/>
          </w:tcPr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5A59D8" w:rsidRDefault="005A59D8" w:rsidP="00367BDA">
            <w:pPr>
              <w:jc w:val="center"/>
            </w:pPr>
          </w:p>
        </w:tc>
        <w:tc>
          <w:tcPr>
            <w:tcW w:w="2760" w:type="dxa"/>
          </w:tcPr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5A59D8" w:rsidRDefault="005A59D8" w:rsidP="00367BDA">
            <w:pPr>
              <w:jc w:val="center"/>
            </w:pPr>
            <w:r>
              <w:t>Teacher Modeling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A59D8" w:rsidRDefault="005A59D8" w:rsidP="00367BDA"/>
        </w:tc>
        <w:tc>
          <w:tcPr>
            <w:tcW w:w="5680" w:type="dxa"/>
            <w:tcBorders>
              <w:left w:val="single" w:sz="4" w:space="0" w:color="000000"/>
            </w:tcBorders>
          </w:tcPr>
          <w:p w:rsidR="005A59D8" w:rsidRDefault="005A59D8" w:rsidP="00367BDA">
            <w:r>
              <w:rPr>
                <w:b/>
                <w:color w:val="FF0000"/>
              </w:rPr>
              <w:t>Checks for Understanding  (FORMATIVE – SUMMATIVE)</w:t>
            </w:r>
          </w:p>
          <w:p w:rsidR="005A59D8" w:rsidRDefault="005A59D8" w:rsidP="00367BDA">
            <w:r>
              <w:t>Check students’ warm ups and independent work</w:t>
            </w:r>
          </w:p>
        </w:tc>
        <w:tc>
          <w:tcPr>
            <w:tcW w:w="1440" w:type="dxa"/>
          </w:tcPr>
          <w:p w:rsidR="005A59D8" w:rsidRDefault="005A59D8" w:rsidP="00367BDA">
            <w:pPr>
              <w:widowControl w:val="0"/>
              <w:spacing w:line="276" w:lineRule="auto"/>
            </w:pPr>
            <w:r>
              <w:rPr>
                <w:b/>
              </w:rPr>
              <w:t>ELPS (LSRW)</w:t>
            </w:r>
          </w:p>
        </w:tc>
        <w:tc>
          <w:tcPr>
            <w:tcW w:w="2760" w:type="dxa"/>
          </w:tcPr>
          <w:p w:rsidR="005A59D8" w:rsidRDefault="005A59D8" w:rsidP="00367BDA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5A59D8" w:rsidRDefault="005A59D8" w:rsidP="00367BDA"/>
        </w:tc>
        <w:tc>
          <w:tcPr>
            <w:tcW w:w="5680" w:type="dxa"/>
            <w:tcBorders>
              <w:left w:val="single" w:sz="4" w:space="0" w:color="000000"/>
            </w:tcBorders>
          </w:tcPr>
          <w:p w:rsidR="005A59D8" w:rsidRDefault="005A59D8" w:rsidP="00367BDA">
            <w:r>
              <w:rPr>
                <w:b/>
                <w:color w:val="FF0000"/>
              </w:rPr>
              <w:t>Student Independent Practice (YOU DO)</w:t>
            </w:r>
          </w:p>
          <w:p w:rsidR="005A59D8" w:rsidRDefault="005A59D8" w:rsidP="00367BDA">
            <w:r>
              <w:t>Students will answer STAAR type warm ups</w:t>
            </w:r>
          </w:p>
          <w:p w:rsidR="005A59D8" w:rsidRDefault="005A59D8" w:rsidP="00367BDA">
            <w:r>
              <w:t xml:space="preserve">Students will practice writing an expository body paragraph </w:t>
            </w:r>
          </w:p>
        </w:tc>
        <w:tc>
          <w:tcPr>
            <w:tcW w:w="1440" w:type="dxa"/>
          </w:tcPr>
          <w:p w:rsidR="005A59D8" w:rsidRDefault="005A59D8" w:rsidP="00367BDA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</w:tcPr>
          <w:p w:rsidR="005A59D8" w:rsidRDefault="005A59D8" w:rsidP="00367BDA">
            <w:pPr>
              <w:jc w:val="center"/>
            </w:pPr>
          </w:p>
        </w:tc>
      </w:tr>
      <w:tr w:rsidR="005A59D8" w:rsidTr="00367BDA">
        <w:trPr>
          <w:trHeight w:val="260"/>
        </w:trPr>
        <w:tc>
          <w:tcPr>
            <w:tcW w:w="1340" w:type="dxa"/>
            <w:tcBorders>
              <w:top w:val="single" w:sz="4" w:space="0" w:color="000000"/>
            </w:tcBorders>
          </w:tcPr>
          <w:p w:rsidR="005A59D8" w:rsidRDefault="005A59D8" w:rsidP="00367BDA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5A59D8" w:rsidRDefault="005A59D8" w:rsidP="00367BD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5A59D8" w:rsidRDefault="005A59D8" w:rsidP="00367BD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5A59D8" w:rsidRDefault="005A59D8" w:rsidP="00367BD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  <w:vMerge w:val="restart"/>
          </w:tcPr>
          <w:p w:rsidR="005A59D8" w:rsidRDefault="005A59D8" w:rsidP="00367BDA">
            <w:r>
              <w:rPr>
                <w:b/>
              </w:rPr>
              <w:t xml:space="preserve">Notes- </w:t>
            </w:r>
          </w:p>
          <w:p w:rsidR="005A59D8" w:rsidRDefault="005A59D8" w:rsidP="00367BDA">
            <w:r>
              <w:rPr>
                <w:b/>
              </w:rPr>
              <w:t xml:space="preserve">Times - </w:t>
            </w:r>
          </w:p>
          <w:p w:rsidR="005A59D8" w:rsidRDefault="005A59D8" w:rsidP="00367BDA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5A59D8" w:rsidRDefault="005A59D8" w:rsidP="00367BDA">
            <w:r>
              <w:rPr>
                <w:b/>
                <w:color w:val="FF0000"/>
              </w:rPr>
              <w:t>Learning Targets</w:t>
            </w:r>
          </w:p>
          <w:p w:rsidR="005A59D8" w:rsidRDefault="005A59D8" w:rsidP="00367BDA">
            <w:r>
              <w:t>Students will practice writing an expository paragraph</w:t>
            </w:r>
          </w:p>
          <w:p w:rsidR="00367BDA" w:rsidRDefault="00367BDA" w:rsidP="00367BDA">
            <w:r>
              <w:t>Students will practice answering STAAR type revising and editing questions</w:t>
            </w:r>
          </w:p>
        </w:tc>
        <w:tc>
          <w:tcPr>
            <w:tcW w:w="1440" w:type="dxa"/>
            <w:vMerge w:val="restart"/>
          </w:tcPr>
          <w:p w:rsidR="00367BDA" w:rsidRDefault="00367BDA" w:rsidP="00367BDA">
            <w:pPr>
              <w:jc w:val="center"/>
            </w:pPr>
            <w:r>
              <w:t>7.14  A C D</w:t>
            </w:r>
          </w:p>
          <w:p w:rsidR="00367BDA" w:rsidRDefault="00367BDA" w:rsidP="00367BDA">
            <w:pPr>
              <w:jc w:val="center"/>
            </w:pPr>
            <w:r>
              <w:t>8..14 A C D</w:t>
            </w:r>
          </w:p>
          <w:p w:rsidR="005A59D8" w:rsidRDefault="005A59D8" w:rsidP="00367BDA">
            <w:pPr>
              <w:jc w:val="center"/>
            </w:pPr>
          </w:p>
          <w:p w:rsidR="005A59D8" w:rsidRDefault="005A59D8" w:rsidP="00367BDA">
            <w:pPr>
              <w:jc w:val="center"/>
            </w:pPr>
          </w:p>
        </w:tc>
        <w:tc>
          <w:tcPr>
            <w:tcW w:w="2760" w:type="dxa"/>
            <w:vMerge w:val="restart"/>
          </w:tcPr>
          <w:p w:rsidR="005A59D8" w:rsidRDefault="005A59D8" w:rsidP="00367BDA">
            <w:pPr>
              <w:jc w:val="center"/>
            </w:pPr>
            <w:r>
              <w:t xml:space="preserve">Sample STAAR Warm up </w:t>
            </w:r>
          </w:p>
          <w:p w:rsidR="005A59D8" w:rsidRDefault="005A59D8" w:rsidP="00367BDA">
            <w:pPr>
              <w:jc w:val="center"/>
            </w:pPr>
            <w:r>
              <w:t>Journals</w:t>
            </w:r>
          </w:p>
          <w:p w:rsidR="005A59D8" w:rsidRDefault="005A59D8" w:rsidP="00367BDA">
            <w:pPr>
              <w:jc w:val="center"/>
            </w:pPr>
            <w:r>
              <w:t>STAAR Writing Prompts</w:t>
            </w:r>
          </w:p>
          <w:p w:rsidR="005A59D8" w:rsidRDefault="005A59D8" w:rsidP="00367BDA">
            <w:pPr>
              <w:jc w:val="center"/>
            </w:pPr>
            <w:r>
              <w:t>Writing worksheet</w:t>
            </w:r>
          </w:p>
          <w:p w:rsidR="005A59D8" w:rsidRDefault="005A59D8" w:rsidP="00367BDA">
            <w:pPr>
              <w:jc w:val="center"/>
            </w:pPr>
          </w:p>
        </w:tc>
      </w:tr>
      <w:tr w:rsidR="005A59D8" w:rsidTr="00367BDA">
        <w:trPr>
          <w:trHeight w:val="26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</w:tcPr>
          <w:p w:rsidR="005A59D8" w:rsidRDefault="005A59D8" w:rsidP="00367BDA">
            <w:r>
              <w:rPr>
                <w:b/>
                <w:color w:val="FF0000"/>
              </w:rPr>
              <w:t>Warm up/Hook/Connections</w:t>
            </w:r>
          </w:p>
          <w:p w:rsidR="005A59D8" w:rsidRPr="00AA4A39" w:rsidRDefault="005A59D8" w:rsidP="00367BDA">
            <w:r>
              <w:lastRenderedPageBreak/>
              <w:t xml:space="preserve">STAAR </w:t>
            </w:r>
            <w:r w:rsidR="00367BDA">
              <w:t>type revising and editing questions</w:t>
            </w:r>
          </w:p>
        </w:tc>
        <w:tc>
          <w:tcPr>
            <w:tcW w:w="1440" w:type="dxa"/>
            <w:vMerge/>
          </w:tcPr>
          <w:p w:rsidR="005A59D8" w:rsidRPr="00AA4A39" w:rsidRDefault="005A59D8" w:rsidP="00367BDA">
            <w:pPr>
              <w:jc w:val="center"/>
            </w:pPr>
          </w:p>
        </w:tc>
        <w:tc>
          <w:tcPr>
            <w:tcW w:w="2760" w:type="dxa"/>
            <w:vMerge/>
          </w:tcPr>
          <w:p w:rsidR="005A59D8" w:rsidRPr="00AA4A39" w:rsidRDefault="005A59D8" w:rsidP="00367BDA">
            <w:pPr>
              <w:jc w:val="center"/>
            </w:pPr>
          </w:p>
        </w:tc>
      </w:tr>
      <w:tr w:rsidR="005A59D8" w:rsidTr="00367BDA">
        <w:trPr>
          <w:trHeight w:val="26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  <w:vMerge w:val="restart"/>
          </w:tcPr>
          <w:p w:rsidR="005A59D8" w:rsidRDefault="005A59D8" w:rsidP="00367BDA">
            <w:r>
              <w:rPr>
                <w:b/>
                <w:color w:val="FF0000"/>
              </w:rPr>
              <w:t>Direct Instruction/Guided Practice (I DO, WE )</w:t>
            </w:r>
          </w:p>
          <w:p w:rsidR="005A59D8" w:rsidRPr="00C55195" w:rsidRDefault="005A59D8" w:rsidP="00367BDA">
            <w:r>
              <w:t>Lesson writing the body praragraphs</w:t>
            </w:r>
          </w:p>
        </w:tc>
        <w:tc>
          <w:tcPr>
            <w:tcW w:w="1440" w:type="dxa"/>
          </w:tcPr>
          <w:p w:rsidR="005A59D8" w:rsidRPr="00367BDA" w:rsidRDefault="005A59D8" w:rsidP="00367BDA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5A59D8" w:rsidRDefault="005A59D8" w:rsidP="00367BD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5A59D8" w:rsidTr="00367BDA">
        <w:trPr>
          <w:trHeight w:val="45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  <w:vMerge/>
          </w:tcPr>
          <w:p w:rsidR="005A59D8" w:rsidRPr="00AA4A39" w:rsidRDefault="005A59D8" w:rsidP="00367BDA"/>
        </w:tc>
        <w:tc>
          <w:tcPr>
            <w:tcW w:w="1440" w:type="dxa"/>
            <w:vMerge w:val="restart"/>
          </w:tcPr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5A59D8" w:rsidRDefault="005A59D8" w:rsidP="00367BDA">
            <w:pPr>
              <w:widowControl w:val="0"/>
              <w:spacing w:line="276" w:lineRule="auto"/>
              <w:jc w:val="center"/>
            </w:pPr>
          </w:p>
          <w:p w:rsidR="005A59D8" w:rsidRDefault="005A59D8" w:rsidP="00367BDA">
            <w:pPr>
              <w:widowControl w:val="0"/>
              <w:spacing w:line="276" w:lineRule="auto"/>
              <w:jc w:val="center"/>
            </w:pPr>
          </w:p>
          <w:p w:rsidR="005A59D8" w:rsidRPr="00AA4A39" w:rsidRDefault="005A59D8" w:rsidP="00367BDA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5A59D8" w:rsidRPr="00AA4A39" w:rsidRDefault="005A59D8" w:rsidP="00367BDA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</w:tcPr>
          <w:p w:rsidR="005A59D8" w:rsidRDefault="005A59D8" w:rsidP="00367BDA">
            <w:r>
              <w:rPr>
                <w:b/>
                <w:color w:val="FF0000"/>
              </w:rPr>
              <w:t>Checks for Understanding  (FORMATIVE – SUMMATIVE)</w:t>
            </w:r>
          </w:p>
          <w:p w:rsidR="005A59D8" w:rsidRDefault="005A59D8" w:rsidP="00367BDA">
            <w:r>
              <w:t>Check students’ warm ups and independent work</w:t>
            </w:r>
          </w:p>
          <w:p w:rsidR="005A59D8" w:rsidRPr="00AA4A39" w:rsidRDefault="005A59D8" w:rsidP="00367BDA"/>
        </w:tc>
        <w:tc>
          <w:tcPr>
            <w:tcW w:w="1440" w:type="dxa"/>
            <w:vMerge/>
          </w:tcPr>
          <w:p w:rsidR="005A59D8" w:rsidRPr="00AA4A39" w:rsidRDefault="005A59D8" w:rsidP="00367BDA">
            <w:pPr>
              <w:jc w:val="center"/>
            </w:pPr>
          </w:p>
        </w:tc>
        <w:tc>
          <w:tcPr>
            <w:tcW w:w="2760" w:type="dxa"/>
            <w:vMerge/>
          </w:tcPr>
          <w:p w:rsidR="005A59D8" w:rsidRPr="00AA4A39" w:rsidRDefault="005A59D8" w:rsidP="00367BDA">
            <w:pPr>
              <w:jc w:val="center"/>
            </w:pPr>
          </w:p>
        </w:tc>
      </w:tr>
      <w:tr w:rsidR="005A59D8" w:rsidTr="00367BDA">
        <w:trPr>
          <w:trHeight w:val="26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  <w:vMerge w:val="restart"/>
          </w:tcPr>
          <w:p w:rsidR="005A59D8" w:rsidRDefault="005A59D8" w:rsidP="00367BDA">
            <w:r>
              <w:rPr>
                <w:b/>
                <w:color w:val="FF0000"/>
              </w:rPr>
              <w:t>Student Independent Practice (YOU DO)</w:t>
            </w:r>
          </w:p>
          <w:p w:rsidR="005A59D8" w:rsidRDefault="005A59D8" w:rsidP="00367BDA">
            <w:r>
              <w:t>Students will answer STAAR type warm ups</w:t>
            </w:r>
          </w:p>
          <w:p w:rsidR="005A59D8" w:rsidRDefault="005A59D8" w:rsidP="00367BDA">
            <w:r>
              <w:t xml:space="preserve">Students will practice writing an expository body paragraph </w:t>
            </w:r>
          </w:p>
        </w:tc>
        <w:tc>
          <w:tcPr>
            <w:tcW w:w="4200" w:type="dxa"/>
            <w:gridSpan w:val="2"/>
          </w:tcPr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  <w:vMerge/>
          </w:tcPr>
          <w:p w:rsidR="005A59D8" w:rsidRPr="00AA4A39" w:rsidRDefault="005A59D8" w:rsidP="00367BDA"/>
        </w:tc>
        <w:tc>
          <w:tcPr>
            <w:tcW w:w="4200" w:type="dxa"/>
            <w:gridSpan w:val="2"/>
          </w:tcPr>
          <w:p w:rsidR="005A59D8" w:rsidRPr="00AA4A39" w:rsidRDefault="005A59D8" w:rsidP="00367BDA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</w:tcPr>
          <w:p w:rsidR="005A59D8" w:rsidRDefault="005A59D8" w:rsidP="00367BDA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5A59D8" w:rsidRDefault="005A59D8" w:rsidP="00367BD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5A59D8" w:rsidRDefault="005A59D8" w:rsidP="00367BD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5A59D8" w:rsidRDefault="005A59D8" w:rsidP="00367BD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  <w:vMerge w:val="restart"/>
          </w:tcPr>
          <w:p w:rsidR="005A59D8" w:rsidRDefault="005A59D8" w:rsidP="00367BDA">
            <w:r>
              <w:rPr>
                <w:b/>
              </w:rPr>
              <w:t xml:space="preserve">Notes- </w:t>
            </w:r>
          </w:p>
          <w:p w:rsidR="005A59D8" w:rsidRDefault="005A59D8" w:rsidP="00367BDA">
            <w:r>
              <w:rPr>
                <w:b/>
              </w:rPr>
              <w:t xml:space="preserve">Times - </w:t>
            </w:r>
          </w:p>
          <w:p w:rsidR="005A59D8" w:rsidRDefault="005A59D8" w:rsidP="00367BDA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5A59D8" w:rsidRDefault="005A59D8" w:rsidP="00367BDA">
            <w:r>
              <w:rPr>
                <w:b/>
                <w:color w:val="FF0000"/>
              </w:rPr>
              <w:t>Learning Targets</w:t>
            </w:r>
          </w:p>
          <w:p w:rsidR="005A59D8" w:rsidRDefault="005A59D8" w:rsidP="00367BDA">
            <w:r>
              <w:t xml:space="preserve">Students will practice </w:t>
            </w:r>
            <w:r w:rsidR="00367BDA">
              <w:t>answering STAAR type questions</w:t>
            </w:r>
          </w:p>
          <w:p w:rsidR="005A59D8" w:rsidRDefault="005A59D8" w:rsidP="00367BDA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367BDA" w:rsidRDefault="00367BDA" w:rsidP="00367BDA">
            <w:pPr>
              <w:jc w:val="center"/>
            </w:pPr>
            <w:r>
              <w:t>7.14  A C D</w:t>
            </w:r>
          </w:p>
          <w:p w:rsidR="00367BDA" w:rsidRDefault="00367BDA" w:rsidP="00367BDA">
            <w:pPr>
              <w:jc w:val="center"/>
            </w:pPr>
            <w:r>
              <w:t>8..14 A C D</w:t>
            </w:r>
          </w:p>
          <w:p w:rsidR="005A59D8" w:rsidRDefault="005A59D8" w:rsidP="00367BDA">
            <w:pPr>
              <w:jc w:val="center"/>
            </w:pPr>
          </w:p>
        </w:tc>
        <w:tc>
          <w:tcPr>
            <w:tcW w:w="2760" w:type="dxa"/>
            <w:vMerge w:val="restart"/>
          </w:tcPr>
          <w:p w:rsidR="005A59D8" w:rsidRDefault="005A59D8" w:rsidP="00367BDA">
            <w:pPr>
              <w:jc w:val="center"/>
            </w:pPr>
            <w:r>
              <w:t xml:space="preserve">Sample STAAR Warm up </w:t>
            </w:r>
          </w:p>
          <w:p w:rsidR="005A59D8" w:rsidRDefault="005A59D8" w:rsidP="00367BDA">
            <w:pPr>
              <w:jc w:val="center"/>
            </w:pPr>
            <w:r>
              <w:t>Journals</w:t>
            </w:r>
          </w:p>
          <w:p w:rsidR="005A59D8" w:rsidRDefault="005A59D8" w:rsidP="00367BDA">
            <w:pPr>
              <w:jc w:val="center"/>
            </w:pPr>
            <w:r>
              <w:t>STAAR Writing Prompts</w:t>
            </w:r>
          </w:p>
          <w:p w:rsidR="005A59D8" w:rsidRDefault="005A59D8" w:rsidP="00367BDA">
            <w:pPr>
              <w:jc w:val="center"/>
            </w:pPr>
            <w:r>
              <w:t>Writing worksheet</w:t>
            </w:r>
          </w:p>
          <w:p w:rsidR="005A59D8" w:rsidRDefault="005A59D8" w:rsidP="00367BDA">
            <w:pPr>
              <w:jc w:val="center"/>
            </w:pPr>
          </w:p>
        </w:tc>
      </w:tr>
      <w:tr w:rsidR="005A59D8" w:rsidTr="00367BDA">
        <w:trPr>
          <w:trHeight w:val="26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</w:tcPr>
          <w:p w:rsidR="005A59D8" w:rsidRDefault="005A59D8" w:rsidP="00367BDA">
            <w:r>
              <w:rPr>
                <w:b/>
                <w:color w:val="FF0000"/>
              </w:rPr>
              <w:t>Warm up/Hook/Connections</w:t>
            </w:r>
          </w:p>
          <w:p w:rsidR="005A59D8" w:rsidRDefault="005A59D8" w:rsidP="00367BDA">
            <w:r>
              <w:t xml:space="preserve">STAAR </w:t>
            </w:r>
            <w:r w:rsidR="00367BDA">
              <w:t>revising and editing questions</w:t>
            </w:r>
          </w:p>
        </w:tc>
        <w:tc>
          <w:tcPr>
            <w:tcW w:w="1440" w:type="dxa"/>
            <w:vMerge/>
          </w:tcPr>
          <w:p w:rsidR="005A59D8" w:rsidRDefault="005A59D8" w:rsidP="00367BDA">
            <w:pPr>
              <w:jc w:val="center"/>
            </w:pPr>
          </w:p>
        </w:tc>
        <w:tc>
          <w:tcPr>
            <w:tcW w:w="2760" w:type="dxa"/>
            <w:vMerge/>
          </w:tcPr>
          <w:p w:rsidR="005A59D8" w:rsidRDefault="005A59D8" w:rsidP="00367BDA">
            <w:pPr>
              <w:jc w:val="center"/>
            </w:pPr>
          </w:p>
        </w:tc>
      </w:tr>
      <w:tr w:rsidR="005A59D8" w:rsidTr="00367BDA">
        <w:trPr>
          <w:trHeight w:val="26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  <w:vMerge w:val="restart"/>
          </w:tcPr>
          <w:p w:rsidR="005A59D8" w:rsidRPr="00C55195" w:rsidRDefault="005A59D8" w:rsidP="00367BDA">
            <w:r>
              <w:rPr>
                <w:b/>
                <w:color w:val="FF0000"/>
              </w:rPr>
              <w:t>Direct Instruction/Guided Practice (I DO, WE )</w:t>
            </w:r>
          </w:p>
        </w:tc>
        <w:tc>
          <w:tcPr>
            <w:tcW w:w="1440" w:type="dxa"/>
          </w:tcPr>
          <w:p w:rsidR="005A59D8" w:rsidRDefault="005A59D8" w:rsidP="00367BDA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5A59D8" w:rsidRDefault="005A59D8" w:rsidP="00367BDA">
            <w:pPr>
              <w:jc w:val="center"/>
            </w:pPr>
          </w:p>
        </w:tc>
        <w:tc>
          <w:tcPr>
            <w:tcW w:w="2760" w:type="dxa"/>
          </w:tcPr>
          <w:p w:rsidR="005A59D8" w:rsidRDefault="005A59D8" w:rsidP="00367BD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5A59D8" w:rsidTr="00367BDA">
        <w:trPr>
          <w:trHeight w:val="45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  <w:vMerge/>
          </w:tcPr>
          <w:p w:rsidR="005A59D8" w:rsidRDefault="005A59D8" w:rsidP="00367BDA"/>
        </w:tc>
        <w:tc>
          <w:tcPr>
            <w:tcW w:w="1440" w:type="dxa"/>
            <w:vMerge w:val="restart"/>
          </w:tcPr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5A59D8" w:rsidRDefault="005A59D8" w:rsidP="00367BDA">
            <w:pPr>
              <w:widowControl w:val="0"/>
              <w:spacing w:line="276" w:lineRule="auto"/>
              <w:jc w:val="center"/>
            </w:pPr>
          </w:p>
          <w:p w:rsidR="005A59D8" w:rsidRDefault="005A59D8" w:rsidP="00367BDA">
            <w:pPr>
              <w:widowControl w:val="0"/>
              <w:spacing w:line="276" w:lineRule="auto"/>
              <w:jc w:val="center"/>
            </w:pPr>
          </w:p>
          <w:p w:rsidR="005A59D8" w:rsidRDefault="005A59D8" w:rsidP="00367BDA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</w:tcPr>
          <w:p w:rsidR="005A59D8" w:rsidRDefault="005A59D8" w:rsidP="00367BDA">
            <w:r>
              <w:rPr>
                <w:b/>
                <w:color w:val="FF0000"/>
              </w:rPr>
              <w:t>Checks for Understanding  (FORMATIVE – SUMMATIVE)</w:t>
            </w:r>
          </w:p>
          <w:p w:rsidR="005A59D8" w:rsidRDefault="005A59D8" w:rsidP="00367BDA">
            <w:r>
              <w:t>Check students’ warm ups and independent work</w:t>
            </w:r>
          </w:p>
          <w:p w:rsidR="005A59D8" w:rsidRDefault="005A59D8" w:rsidP="00367BDA"/>
        </w:tc>
        <w:tc>
          <w:tcPr>
            <w:tcW w:w="1440" w:type="dxa"/>
            <w:vMerge/>
          </w:tcPr>
          <w:p w:rsidR="005A59D8" w:rsidRDefault="005A59D8" w:rsidP="00367BDA">
            <w:pPr>
              <w:jc w:val="center"/>
            </w:pPr>
          </w:p>
        </w:tc>
        <w:tc>
          <w:tcPr>
            <w:tcW w:w="2760" w:type="dxa"/>
            <w:vMerge/>
          </w:tcPr>
          <w:p w:rsidR="005A59D8" w:rsidRDefault="005A59D8" w:rsidP="00367BDA">
            <w:pPr>
              <w:jc w:val="center"/>
            </w:pPr>
          </w:p>
        </w:tc>
      </w:tr>
      <w:tr w:rsidR="005A59D8" w:rsidTr="00367BDA">
        <w:trPr>
          <w:trHeight w:val="26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  <w:vMerge w:val="restart"/>
          </w:tcPr>
          <w:p w:rsidR="005A59D8" w:rsidRDefault="005A59D8" w:rsidP="00367BDA">
            <w:r>
              <w:rPr>
                <w:b/>
                <w:color w:val="FF0000"/>
              </w:rPr>
              <w:t>Student Independent Practice (YOU DO)</w:t>
            </w:r>
          </w:p>
          <w:p w:rsidR="005A59D8" w:rsidRDefault="005A59D8" w:rsidP="00367BDA">
            <w:r>
              <w:t xml:space="preserve">Students will practice writing an expository body paragraph </w:t>
            </w:r>
          </w:p>
        </w:tc>
        <w:tc>
          <w:tcPr>
            <w:tcW w:w="4200" w:type="dxa"/>
            <w:gridSpan w:val="2"/>
          </w:tcPr>
          <w:p w:rsidR="005A59D8" w:rsidRDefault="005A59D8" w:rsidP="00367BD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5A59D8" w:rsidTr="00367BDA">
        <w:trPr>
          <w:trHeight w:val="260"/>
        </w:trPr>
        <w:tc>
          <w:tcPr>
            <w:tcW w:w="1340" w:type="dxa"/>
            <w:vMerge/>
          </w:tcPr>
          <w:p w:rsidR="005A59D8" w:rsidRDefault="005A59D8" w:rsidP="00367BDA"/>
        </w:tc>
        <w:tc>
          <w:tcPr>
            <w:tcW w:w="5680" w:type="dxa"/>
            <w:vMerge/>
          </w:tcPr>
          <w:p w:rsidR="005A59D8" w:rsidRDefault="005A59D8" w:rsidP="00367BDA"/>
        </w:tc>
        <w:tc>
          <w:tcPr>
            <w:tcW w:w="4200" w:type="dxa"/>
            <w:gridSpan w:val="2"/>
          </w:tcPr>
          <w:p w:rsidR="005A59D8" w:rsidRDefault="005A59D8" w:rsidP="00367BDA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</w:tbl>
    <w:p w:rsidR="00C8316C" w:rsidRDefault="00C8316C" w:rsidP="00C8316C">
      <w:r>
        <w:rPr>
          <w:b/>
          <w:sz w:val="24"/>
          <w:szCs w:val="24"/>
        </w:rPr>
        <w:lastRenderedPageBreak/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4015488" behindDoc="0" locked="0" layoutInCell="0" hidden="0" allowOverlap="1" wp14:anchorId="449F797B" wp14:editId="35042F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52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16512" behindDoc="0" locked="0" layoutInCell="0" hidden="0" allowOverlap="1" wp14:anchorId="7C8E484F" wp14:editId="7978F4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53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17536" behindDoc="0" locked="0" layoutInCell="0" hidden="0" allowOverlap="1" wp14:anchorId="303CA816" wp14:editId="220914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54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18560" behindDoc="0" locked="0" layoutInCell="0" hidden="0" allowOverlap="1" wp14:anchorId="5175C0FC" wp14:editId="2D7976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55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19584" behindDoc="0" locked="0" layoutInCell="0" hidden="0" allowOverlap="1" wp14:anchorId="27C08572" wp14:editId="1FCC1E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56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20608" behindDoc="0" locked="0" layoutInCell="0" hidden="0" allowOverlap="1" wp14:anchorId="74AB0A41" wp14:editId="60B55E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57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21632" behindDoc="0" locked="0" layoutInCell="0" hidden="0" allowOverlap="1" wp14:anchorId="2901687C" wp14:editId="36122A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58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22656" behindDoc="0" locked="0" layoutInCell="0" hidden="0" allowOverlap="1" wp14:anchorId="71F069BB" wp14:editId="2F15285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59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23680" behindDoc="0" locked="0" layoutInCell="0" hidden="0" allowOverlap="1" wp14:anchorId="59BA5452" wp14:editId="5C41B4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60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24704" behindDoc="0" locked="0" layoutInCell="0" hidden="0" allowOverlap="1" wp14:anchorId="5FA8A790" wp14:editId="64311B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61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25728" behindDoc="0" locked="0" layoutInCell="0" hidden="0" allowOverlap="1" wp14:anchorId="4AE69B9B" wp14:editId="0BEC6E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62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26752" behindDoc="0" locked="0" layoutInCell="0" hidden="0" allowOverlap="1" wp14:anchorId="0862066F" wp14:editId="339D90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63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27776" behindDoc="0" locked="0" layoutInCell="0" hidden="0" allowOverlap="1" wp14:anchorId="3EC76AC6" wp14:editId="0357F0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64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28800" behindDoc="0" locked="0" layoutInCell="0" hidden="0" allowOverlap="1" wp14:anchorId="5FC229AE" wp14:editId="36C5EE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65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29824" behindDoc="0" locked="0" layoutInCell="0" hidden="0" allowOverlap="1" wp14:anchorId="626ABC9A" wp14:editId="33D251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66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30848" behindDoc="0" locked="0" layoutInCell="0" hidden="0" allowOverlap="1" wp14:anchorId="26A01BEC" wp14:editId="675BEB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67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31872" behindDoc="0" locked="0" layoutInCell="0" hidden="0" allowOverlap="1" wp14:anchorId="4C619605" wp14:editId="56C516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68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32896" behindDoc="0" locked="0" layoutInCell="0" hidden="0" allowOverlap="1" wp14:anchorId="620F7ADE" wp14:editId="06E96E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69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33920" behindDoc="0" locked="0" layoutInCell="0" hidden="0" allowOverlap="1" wp14:anchorId="444B200E" wp14:editId="1119A4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70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34944" behindDoc="0" locked="0" layoutInCell="0" hidden="0" allowOverlap="1" wp14:anchorId="1FC9E161" wp14:editId="1ED816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71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35968" behindDoc="0" locked="0" layoutInCell="0" hidden="0" allowOverlap="1" wp14:anchorId="62DAE1E1" wp14:editId="021850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72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36992" behindDoc="0" locked="0" layoutInCell="0" hidden="0" allowOverlap="1" wp14:anchorId="79E4716D" wp14:editId="4BE055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73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38016" behindDoc="0" locked="0" layoutInCell="0" hidden="0" allowOverlap="1" wp14:anchorId="784431DA" wp14:editId="6B396E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74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39040" behindDoc="0" locked="0" layoutInCell="0" hidden="0" allowOverlap="1" wp14:anchorId="1542E499" wp14:editId="424877C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75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40064" behindDoc="0" locked="0" layoutInCell="0" hidden="0" allowOverlap="1" wp14:anchorId="71270D76" wp14:editId="023C6C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76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41088" behindDoc="0" locked="0" layoutInCell="0" hidden="0" allowOverlap="1" wp14:anchorId="63238444" wp14:editId="649612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77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42112" behindDoc="0" locked="0" layoutInCell="0" hidden="0" allowOverlap="1" wp14:anchorId="6C41416A" wp14:editId="1E7774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78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43136" behindDoc="0" locked="0" layoutInCell="0" hidden="0" allowOverlap="1" wp14:anchorId="67C78DBE" wp14:editId="6D95AC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79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44160" behindDoc="0" locked="0" layoutInCell="0" hidden="0" allowOverlap="1" wp14:anchorId="220B9672" wp14:editId="319748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80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45184" behindDoc="0" locked="0" layoutInCell="0" hidden="0" allowOverlap="1" wp14:anchorId="13CC6766" wp14:editId="23A777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81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46208" behindDoc="0" locked="0" layoutInCell="0" hidden="0" allowOverlap="1" wp14:anchorId="6A9742EB" wp14:editId="47EF1B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82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47232" behindDoc="0" locked="0" layoutInCell="0" hidden="0" allowOverlap="1" wp14:anchorId="3B064BD7" wp14:editId="7B9838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83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48256" behindDoc="0" locked="0" layoutInCell="0" hidden="0" allowOverlap="1" wp14:anchorId="19B19044" wp14:editId="4BF844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84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49280" behindDoc="0" locked="0" layoutInCell="0" hidden="0" allowOverlap="1" wp14:anchorId="0E7A7D6B" wp14:editId="0C2A22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85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50304" behindDoc="0" locked="0" layoutInCell="0" hidden="0" allowOverlap="1" wp14:anchorId="477A5DEB" wp14:editId="3C71DC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86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51328" behindDoc="0" locked="0" layoutInCell="0" hidden="0" allowOverlap="1" wp14:anchorId="773496A1" wp14:editId="3783A3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87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52352" behindDoc="0" locked="0" layoutInCell="0" hidden="0" allowOverlap="1" wp14:anchorId="501DF607" wp14:editId="287457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88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53376" behindDoc="0" locked="0" layoutInCell="0" hidden="0" allowOverlap="1" wp14:anchorId="125E7386" wp14:editId="4C828D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89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54400" behindDoc="0" locked="0" layoutInCell="0" hidden="0" allowOverlap="1" wp14:anchorId="4772E670" wp14:editId="1DFF24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90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55424" behindDoc="0" locked="0" layoutInCell="0" hidden="0" allowOverlap="1" wp14:anchorId="60157250" wp14:editId="31CF3E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91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56448" behindDoc="0" locked="0" layoutInCell="0" hidden="0" allowOverlap="1" wp14:anchorId="768F545F" wp14:editId="73A4BF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92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57472" behindDoc="0" locked="0" layoutInCell="0" hidden="0" allowOverlap="1" wp14:anchorId="124B609D" wp14:editId="70C61BB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93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58496" behindDoc="0" locked="0" layoutInCell="0" hidden="0" allowOverlap="1" wp14:anchorId="7B21E330" wp14:editId="5E15B3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94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59520" behindDoc="0" locked="0" layoutInCell="0" hidden="0" allowOverlap="1" wp14:anchorId="0185DB39" wp14:editId="0737D2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95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60544" behindDoc="0" locked="0" layoutInCell="0" hidden="0" allowOverlap="1" wp14:anchorId="0387ED16" wp14:editId="109F1B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96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61568" behindDoc="0" locked="0" layoutInCell="0" hidden="0" allowOverlap="1" wp14:anchorId="43002F41" wp14:editId="792197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97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62592" behindDoc="0" locked="0" layoutInCell="0" hidden="0" allowOverlap="1" wp14:anchorId="18AB0756" wp14:editId="74453F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98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63616" behindDoc="0" locked="0" layoutInCell="0" hidden="0" allowOverlap="1" wp14:anchorId="1F9DAE4E" wp14:editId="7F34AB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99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64640" behindDoc="0" locked="0" layoutInCell="0" hidden="0" allowOverlap="1" wp14:anchorId="2298743C" wp14:editId="4DAFD7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00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65664" behindDoc="0" locked="0" layoutInCell="0" hidden="0" allowOverlap="1" wp14:anchorId="6DFD2B71" wp14:editId="247892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01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66688" behindDoc="0" locked="0" layoutInCell="0" hidden="0" allowOverlap="1" wp14:anchorId="40A85D58" wp14:editId="1611C0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02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67712" behindDoc="0" locked="0" layoutInCell="0" hidden="0" allowOverlap="1" wp14:anchorId="41FFA155" wp14:editId="06DD11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03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68736" behindDoc="0" locked="0" layoutInCell="0" hidden="0" allowOverlap="1" wp14:anchorId="6A026EBF" wp14:editId="7A5F89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04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69760" behindDoc="0" locked="0" layoutInCell="0" hidden="0" allowOverlap="1" wp14:anchorId="3E1A8920" wp14:editId="1B0B67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05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70784" behindDoc="0" locked="0" layoutInCell="0" hidden="0" allowOverlap="1" wp14:anchorId="1F98AD8F" wp14:editId="3F471B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06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71808" behindDoc="0" locked="0" layoutInCell="0" hidden="0" allowOverlap="1" wp14:anchorId="25ED00A0" wp14:editId="103DD1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07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72832" behindDoc="0" locked="0" layoutInCell="0" hidden="0" allowOverlap="1" wp14:anchorId="2E9D808B" wp14:editId="6B5918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08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73856" behindDoc="0" locked="0" layoutInCell="0" hidden="0" allowOverlap="1" wp14:anchorId="540650EF" wp14:editId="115BD0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09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74880" behindDoc="0" locked="0" layoutInCell="0" hidden="0" allowOverlap="1" wp14:anchorId="0A5C37AC" wp14:editId="0ED066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10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75904" behindDoc="0" locked="0" layoutInCell="0" hidden="0" allowOverlap="1" wp14:anchorId="6BF62C20" wp14:editId="5E07C1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11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76928" behindDoc="0" locked="0" layoutInCell="0" hidden="0" allowOverlap="1" wp14:anchorId="6A8CED24" wp14:editId="3B726F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12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77952" behindDoc="0" locked="0" layoutInCell="0" hidden="0" allowOverlap="1" wp14:anchorId="30389ACA" wp14:editId="069706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13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78976" behindDoc="0" locked="0" layoutInCell="0" hidden="0" allowOverlap="1" wp14:anchorId="6AE17BDF" wp14:editId="675A014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14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80000" behindDoc="0" locked="0" layoutInCell="0" hidden="0" allowOverlap="1" wp14:anchorId="02EF4CDF" wp14:editId="3164BF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15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81024" behindDoc="0" locked="0" layoutInCell="0" hidden="0" allowOverlap="1" wp14:anchorId="010836F1" wp14:editId="333068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16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82048" behindDoc="0" locked="0" layoutInCell="0" hidden="0" allowOverlap="1" wp14:anchorId="6317BD1D" wp14:editId="20BEE1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17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83072" behindDoc="0" locked="0" layoutInCell="0" hidden="0" allowOverlap="1" wp14:anchorId="55EE4844" wp14:editId="31574C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18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84096" behindDoc="0" locked="0" layoutInCell="0" hidden="0" allowOverlap="1" wp14:anchorId="7D232329" wp14:editId="4808CC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19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85120" behindDoc="0" locked="0" layoutInCell="0" hidden="0" allowOverlap="1" wp14:anchorId="14ABD6F5" wp14:editId="1F6223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20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86144" behindDoc="0" locked="0" layoutInCell="0" hidden="0" allowOverlap="1" wp14:anchorId="12F73106" wp14:editId="30206D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21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87168" behindDoc="0" locked="0" layoutInCell="0" hidden="0" allowOverlap="1" wp14:anchorId="6720206A" wp14:editId="56887A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22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88192" behindDoc="0" locked="0" layoutInCell="0" hidden="0" allowOverlap="1" wp14:anchorId="4CCC4025" wp14:editId="52C5A1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23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89216" behindDoc="0" locked="0" layoutInCell="0" hidden="0" allowOverlap="1" wp14:anchorId="02E132A7" wp14:editId="1460DD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24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90240" behindDoc="0" locked="0" layoutInCell="0" hidden="0" allowOverlap="1" wp14:anchorId="63179CE2" wp14:editId="1BEA71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25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91264" behindDoc="0" locked="0" layoutInCell="0" hidden="0" allowOverlap="1" wp14:anchorId="0C1F8E2C" wp14:editId="319DE1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26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92288" behindDoc="0" locked="0" layoutInCell="0" hidden="0" allowOverlap="1" wp14:anchorId="10EABD06" wp14:editId="186258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27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93312" behindDoc="0" locked="0" layoutInCell="0" hidden="0" allowOverlap="1" wp14:anchorId="0FDA13B8" wp14:editId="3C3337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28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94336" behindDoc="0" locked="0" layoutInCell="0" hidden="0" allowOverlap="1" wp14:anchorId="13E562E0" wp14:editId="620EED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29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95360" behindDoc="0" locked="0" layoutInCell="0" hidden="0" allowOverlap="1" wp14:anchorId="71B5C9C6" wp14:editId="660AB6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30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96384" behindDoc="0" locked="0" layoutInCell="0" hidden="0" allowOverlap="1" wp14:anchorId="4414AD45" wp14:editId="68480A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31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97408" behindDoc="0" locked="0" layoutInCell="0" hidden="0" allowOverlap="1" wp14:anchorId="2EB97A91" wp14:editId="1C9FD9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32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98432" behindDoc="0" locked="0" layoutInCell="0" hidden="0" allowOverlap="1" wp14:anchorId="3B6F9DBE" wp14:editId="440343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33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99456" behindDoc="0" locked="0" layoutInCell="0" hidden="0" allowOverlap="1" wp14:anchorId="4C364981" wp14:editId="59AEC05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34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00480" behindDoc="0" locked="0" layoutInCell="0" hidden="0" allowOverlap="1" wp14:anchorId="20169C35" wp14:editId="1E7370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35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01504" behindDoc="0" locked="0" layoutInCell="0" hidden="0" allowOverlap="1" wp14:anchorId="4DB85062" wp14:editId="32F09E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36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02528" behindDoc="0" locked="0" layoutInCell="0" hidden="0" allowOverlap="1" wp14:anchorId="53EAADD5" wp14:editId="6D1BAE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37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03552" behindDoc="0" locked="0" layoutInCell="0" hidden="0" allowOverlap="1" wp14:anchorId="5A129F2D" wp14:editId="17715C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38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04576" behindDoc="0" locked="0" layoutInCell="0" hidden="0" allowOverlap="1" wp14:anchorId="72F7CFC7" wp14:editId="27EB07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39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05600" behindDoc="0" locked="0" layoutInCell="0" hidden="0" allowOverlap="1" wp14:anchorId="7E8F2742" wp14:editId="54E215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40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06624" behindDoc="0" locked="0" layoutInCell="0" hidden="0" allowOverlap="1" wp14:anchorId="005BBECE" wp14:editId="5AB382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41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07648" behindDoc="0" locked="0" layoutInCell="0" hidden="0" allowOverlap="1" wp14:anchorId="33A84C1D" wp14:editId="5A7CB7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42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08672" behindDoc="0" locked="0" layoutInCell="0" hidden="0" allowOverlap="1" wp14:anchorId="7D9F11BB" wp14:editId="5A7821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43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09696" behindDoc="0" locked="0" layoutInCell="0" hidden="0" allowOverlap="1" wp14:anchorId="4DA55630" wp14:editId="5AE842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44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10720" behindDoc="0" locked="0" layoutInCell="0" hidden="0" allowOverlap="1" wp14:anchorId="1B392703" wp14:editId="7A9A61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45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11744" behindDoc="0" locked="0" layoutInCell="0" hidden="0" allowOverlap="1" wp14:anchorId="0F90BE52" wp14:editId="3EE217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46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12768" behindDoc="0" locked="0" layoutInCell="0" hidden="0" allowOverlap="1" wp14:anchorId="02BD75AF" wp14:editId="39587B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47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13792" behindDoc="0" locked="0" layoutInCell="0" hidden="0" allowOverlap="1" wp14:anchorId="1276E3E6" wp14:editId="76119E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48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14816" behindDoc="0" locked="0" layoutInCell="0" hidden="0" allowOverlap="1" wp14:anchorId="1CE9856F" wp14:editId="45B0C1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49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15840" behindDoc="0" locked="0" layoutInCell="0" hidden="0" allowOverlap="1" wp14:anchorId="28E9EAE2" wp14:editId="30E4A2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50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16864" behindDoc="0" locked="0" layoutInCell="0" hidden="0" allowOverlap="1" wp14:anchorId="4E3D4C92" wp14:editId="20AF6A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51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17888" behindDoc="0" locked="0" layoutInCell="0" hidden="0" allowOverlap="1" wp14:anchorId="048A660C" wp14:editId="4C7998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52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18912" behindDoc="0" locked="0" layoutInCell="0" hidden="0" allowOverlap="1" wp14:anchorId="6FD58A4E" wp14:editId="6E27D0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53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19936" behindDoc="0" locked="0" layoutInCell="0" hidden="0" allowOverlap="1" wp14:anchorId="087A0D3F" wp14:editId="4D5ADC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54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20960" behindDoc="0" locked="0" layoutInCell="0" hidden="0" allowOverlap="1" wp14:anchorId="31B74CC9" wp14:editId="600991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55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21984" behindDoc="0" locked="0" layoutInCell="0" hidden="0" allowOverlap="1" wp14:anchorId="6A2D92C4" wp14:editId="71644D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56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23008" behindDoc="0" locked="0" layoutInCell="0" hidden="0" allowOverlap="1" wp14:anchorId="30107BCA" wp14:editId="0369B3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57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24032" behindDoc="0" locked="0" layoutInCell="0" hidden="0" allowOverlap="1" wp14:anchorId="0919E06C" wp14:editId="40C34B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58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25056" behindDoc="0" locked="0" layoutInCell="0" hidden="0" allowOverlap="1" wp14:anchorId="1F364288" wp14:editId="7FA31A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59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26080" behindDoc="0" locked="0" layoutInCell="0" hidden="0" allowOverlap="1" wp14:anchorId="2F4AB115" wp14:editId="5F7844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60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27104" behindDoc="0" locked="0" layoutInCell="0" hidden="0" allowOverlap="1" wp14:anchorId="23FAF633" wp14:editId="6DC3D2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61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28128" behindDoc="0" locked="0" layoutInCell="0" hidden="0" allowOverlap="1" wp14:anchorId="0C5D25AC" wp14:editId="6C7AE3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62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29152" behindDoc="0" locked="0" layoutInCell="0" hidden="0" allowOverlap="1" wp14:anchorId="4180BD74" wp14:editId="02F0F0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63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30176" behindDoc="0" locked="0" layoutInCell="0" hidden="0" allowOverlap="1" wp14:anchorId="704DAEAE" wp14:editId="6F332B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64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31200" behindDoc="0" locked="0" layoutInCell="0" hidden="0" allowOverlap="1" wp14:anchorId="1927C324" wp14:editId="2575F2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65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32224" behindDoc="0" locked="0" layoutInCell="0" hidden="0" allowOverlap="1" wp14:anchorId="38E6E716" wp14:editId="0D3C04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66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33248" behindDoc="0" locked="0" layoutInCell="0" hidden="0" allowOverlap="1" wp14:anchorId="5298617C" wp14:editId="3AE0AA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67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34272" behindDoc="0" locked="0" layoutInCell="0" hidden="0" allowOverlap="1" wp14:anchorId="57F577B9" wp14:editId="7EFED3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68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35296" behindDoc="0" locked="0" layoutInCell="0" hidden="0" allowOverlap="1" wp14:anchorId="10FCAAFB" wp14:editId="483824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69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36320" behindDoc="0" locked="0" layoutInCell="0" hidden="0" allowOverlap="1" wp14:anchorId="2CE29008" wp14:editId="0ABC3E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70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37344" behindDoc="0" locked="0" layoutInCell="0" hidden="0" allowOverlap="1" wp14:anchorId="72AFD190" wp14:editId="5E0772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71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38368" behindDoc="0" locked="0" layoutInCell="0" hidden="0" allowOverlap="1" wp14:anchorId="5EB61115" wp14:editId="09BA2F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72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39392" behindDoc="0" locked="0" layoutInCell="0" hidden="0" allowOverlap="1" wp14:anchorId="46C463B4" wp14:editId="7731D8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73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40416" behindDoc="0" locked="0" layoutInCell="0" hidden="0" allowOverlap="1" wp14:anchorId="4E4752AA" wp14:editId="213B11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74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41440" behindDoc="0" locked="0" layoutInCell="0" hidden="0" allowOverlap="1" wp14:anchorId="721F5CF1" wp14:editId="383D90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75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42464" behindDoc="0" locked="0" layoutInCell="0" hidden="0" allowOverlap="1" wp14:anchorId="2CDD3739" wp14:editId="3D9C4C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76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43488" behindDoc="0" locked="0" layoutInCell="0" hidden="0" allowOverlap="1" wp14:anchorId="302D5083" wp14:editId="557673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77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44512" behindDoc="0" locked="0" layoutInCell="0" hidden="0" allowOverlap="1" wp14:anchorId="3C4095A1" wp14:editId="14B91C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78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45536" behindDoc="0" locked="0" layoutInCell="0" hidden="0" allowOverlap="1" wp14:anchorId="1C969479" wp14:editId="57CAB5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79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46560" behindDoc="0" locked="0" layoutInCell="0" hidden="0" allowOverlap="1" wp14:anchorId="16A2F880" wp14:editId="052415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80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47584" behindDoc="0" locked="0" layoutInCell="0" hidden="0" allowOverlap="1" wp14:anchorId="54476ECE" wp14:editId="5372B6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81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48608" behindDoc="0" locked="0" layoutInCell="0" hidden="0" allowOverlap="1" wp14:anchorId="72D786AE" wp14:editId="5156AE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82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49632" behindDoc="0" locked="0" layoutInCell="0" hidden="0" allowOverlap="1" wp14:anchorId="055E52AE" wp14:editId="0E9689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83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50656" behindDoc="0" locked="0" layoutInCell="0" hidden="0" allowOverlap="1" wp14:anchorId="4022AE27" wp14:editId="0D7FF7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84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51680" behindDoc="0" locked="0" layoutInCell="0" hidden="0" allowOverlap="1" wp14:anchorId="014D2B60" wp14:editId="0885A3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85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52704" behindDoc="0" locked="0" layoutInCell="0" hidden="0" allowOverlap="1" wp14:anchorId="09E1CE06" wp14:editId="36A965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86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53728" behindDoc="0" locked="0" layoutInCell="0" hidden="0" allowOverlap="1" wp14:anchorId="1BB91274" wp14:editId="2605AE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87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54752" behindDoc="0" locked="0" layoutInCell="0" hidden="0" allowOverlap="1" wp14:anchorId="4316878F" wp14:editId="525B51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88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55776" behindDoc="0" locked="0" layoutInCell="0" hidden="0" allowOverlap="1" wp14:anchorId="14530342" wp14:editId="4FB0A7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89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56800" behindDoc="0" locked="0" layoutInCell="0" hidden="0" allowOverlap="1" wp14:anchorId="47105619" wp14:editId="58C3DE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90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57824" behindDoc="0" locked="0" layoutInCell="0" hidden="0" allowOverlap="1" wp14:anchorId="6D35809A" wp14:editId="38937B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91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58848" behindDoc="0" locked="0" layoutInCell="0" hidden="0" allowOverlap="1" wp14:anchorId="0CEFD249" wp14:editId="676302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92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59872" behindDoc="0" locked="0" layoutInCell="0" hidden="0" allowOverlap="1" wp14:anchorId="5C731D3A" wp14:editId="473514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93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60896" behindDoc="0" locked="0" layoutInCell="0" hidden="0" allowOverlap="1" wp14:anchorId="5A638227" wp14:editId="3684EC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94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61920" behindDoc="0" locked="0" layoutInCell="0" hidden="0" allowOverlap="1" wp14:anchorId="247E78FA" wp14:editId="22F3E1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95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62944" behindDoc="0" locked="0" layoutInCell="0" hidden="0" allowOverlap="1" wp14:anchorId="0114D9E0" wp14:editId="17F70B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96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63968" behindDoc="0" locked="0" layoutInCell="0" hidden="0" allowOverlap="1" wp14:anchorId="7B7CCAD3" wp14:editId="7D7E01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97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64992" behindDoc="0" locked="0" layoutInCell="0" hidden="0" allowOverlap="1" wp14:anchorId="6611D1E8" wp14:editId="54AEAF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98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66016" behindDoc="0" locked="0" layoutInCell="0" hidden="0" allowOverlap="1" wp14:anchorId="4C96B6D2" wp14:editId="4CF085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99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67040" behindDoc="0" locked="0" layoutInCell="0" hidden="0" allowOverlap="1" wp14:anchorId="424C0E28" wp14:editId="7AC7E8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00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68064" behindDoc="0" locked="0" layoutInCell="0" hidden="0" allowOverlap="1" wp14:anchorId="621F0F0C" wp14:editId="5C9119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01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69088" behindDoc="0" locked="0" layoutInCell="0" hidden="0" allowOverlap="1" wp14:anchorId="45978A2A" wp14:editId="619C4C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02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70112" behindDoc="0" locked="0" layoutInCell="0" hidden="0" allowOverlap="1" wp14:anchorId="441E1338" wp14:editId="50D421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03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71136" behindDoc="0" locked="0" layoutInCell="0" hidden="0" allowOverlap="1" wp14:anchorId="750DD478" wp14:editId="2E9CEF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04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72160" behindDoc="0" locked="0" layoutInCell="0" hidden="0" allowOverlap="1" wp14:anchorId="559B630C" wp14:editId="4533B3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05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73184" behindDoc="0" locked="0" layoutInCell="0" hidden="0" allowOverlap="1" wp14:anchorId="6B83B845" wp14:editId="374122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06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74208" behindDoc="0" locked="0" layoutInCell="0" hidden="0" allowOverlap="1" wp14:anchorId="58C272C7" wp14:editId="36BA242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07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75232" behindDoc="0" locked="0" layoutInCell="0" hidden="0" allowOverlap="1" wp14:anchorId="1E096FD8" wp14:editId="6B1461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08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76256" behindDoc="0" locked="0" layoutInCell="0" hidden="0" allowOverlap="1" wp14:anchorId="07DED02F" wp14:editId="09E560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09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77280" behindDoc="0" locked="0" layoutInCell="0" hidden="0" allowOverlap="1" wp14:anchorId="3FB529DB" wp14:editId="2413985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10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78304" behindDoc="0" locked="0" layoutInCell="0" hidden="0" allowOverlap="1" wp14:anchorId="1EC81D05" wp14:editId="7E0E13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11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79328" behindDoc="0" locked="0" layoutInCell="0" hidden="0" allowOverlap="1" wp14:anchorId="7D09F315" wp14:editId="01BF69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12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80352" behindDoc="0" locked="0" layoutInCell="0" hidden="0" allowOverlap="1" wp14:anchorId="2734FF56" wp14:editId="373446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13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81376" behindDoc="0" locked="0" layoutInCell="0" hidden="0" allowOverlap="1" wp14:anchorId="6B773AEB" wp14:editId="581C42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14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82400" behindDoc="0" locked="0" layoutInCell="0" hidden="0" allowOverlap="1" wp14:anchorId="4F2B6A90" wp14:editId="4FA402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15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83424" behindDoc="0" locked="0" layoutInCell="0" hidden="0" allowOverlap="1" wp14:anchorId="6206D9E5" wp14:editId="3BE211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16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84448" behindDoc="0" locked="0" layoutInCell="0" hidden="0" allowOverlap="1" wp14:anchorId="6AC5C671" wp14:editId="405ADB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17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85472" behindDoc="0" locked="0" layoutInCell="0" hidden="0" allowOverlap="1" wp14:anchorId="78AA7B26" wp14:editId="3F4351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18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86496" behindDoc="0" locked="0" layoutInCell="0" hidden="0" allowOverlap="1" wp14:anchorId="14AB958C" wp14:editId="1594CD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19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87520" behindDoc="0" locked="0" layoutInCell="0" hidden="0" allowOverlap="1" wp14:anchorId="088F8BAB" wp14:editId="05EDD6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20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88544" behindDoc="0" locked="0" layoutInCell="0" hidden="0" allowOverlap="1" wp14:anchorId="104D6267" wp14:editId="03C4C8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21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89568" behindDoc="0" locked="0" layoutInCell="0" hidden="0" allowOverlap="1" wp14:anchorId="2F417B56" wp14:editId="7E2563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22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90592" behindDoc="0" locked="0" layoutInCell="0" hidden="0" allowOverlap="1" wp14:anchorId="7B5A22B0" wp14:editId="4BF1B1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23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91616" behindDoc="0" locked="0" layoutInCell="0" hidden="0" allowOverlap="1" wp14:anchorId="123157D4" wp14:editId="0A032B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24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92640" behindDoc="0" locked="0" layoutInCell="0" hidden="0" allowOverlap="1" wp14:anchorId="36B010AD" wp14:editId="1B7C7B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25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93664" behindDoc="0" locked="0" layoutInCell="0" hidden="0" allowOverlap="1" wp14:anchorId="119A3E8F" wp14:editId="655EA6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26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94688" behindDoc="0" locked="0" layoutInCell="0" hidden="0" allowOverlap="1" wp14:anchorId="7B2FF36E" wp14:editId="799AC1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27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95712" behindDoc="0" locked="0" layoutInCell="0" hidden="0" allowOverlap="1" wp14:anchorId="40FBD6E8" wp14:editId="187047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28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96736" behindDoc="0" locked="0" layoutInCell="0" hidden="0" allowOverlap="1" wp14:anchorId="267186A1" wp14:editId="6C469A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29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97760" behindDoc="0" locked="0" layoutInCell="0" hidden="0" allowOverlap="1" wp14:anchorId="6B9DC83D" wp14:editId="1F17CB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30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98784" behindDoc="0" locked="0" layoutInCell="0" hidden="0" allowOverlap="1" wp14:anchorId="6ED9DF99" wp14:editId="3763EC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31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199808" behindDoc="0" locked="0" layoutInCell="0" hidden="0" allowOverlap="1" wp14:anchorId="0F754837" wp14:editId="21602BA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32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00832" behindDoc="0" locked="0" layoutInCell="0" hidden="0" allowOverlap="1" wp14:anchorId="0177EFC1" wp14:editId="71356E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33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01856" behindDoc="0" locked="0" layoutInCell="0" hidden="0" allowOverlap="1" wp14:anchorId="29D04429" wp14:editId="35D3A4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34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02880" behindDoc="0" locked="0" layoutInCell="0" hidden="0" allowOverlap="1" wp14:anchorId="135A808B" wp14:editId="1202174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35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03904" behindDoc="0" locked="0" layoutInCell="0" hidden="0" allowOverlap="1" wp14:anchorId="754312BE" wp14:editId="293306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36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04928" behindDoc="0" locked="0" layoutInCell="0" hidden="0" allowOverlap="1" wp14:anchorId="257CD4E8" wp14:editId="41007F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37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05952" behindDoc="0" locked="0" layoutInCell="0" hidden="0" allowOverlap="1" wp14:anchorId="4B19ED54" wp14:editId="3CB28F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38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06976" behindDoc="0" locked="0" layoutInCell="0" hidden="0" allowOverlap="1" wp14:anchorId="292F4F84" wp14:editId="170A41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39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08000" behindDoc="0" locked="0" layoutInCell="0" hidden="0" allowOverlap="1" wp14:anchorId="7F86C264" wp14:editId="6FDC85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40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09024" behindDoc="0" locked="0" layoutInCell="0" hidden="0" allowOverlap="1" wp14:anchorId="79EC9802" wp14:editId="04906E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41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10048" behindDoc="0" locked="0" layoutInCell="0" hidden="0" allowOverlap="1" wp14:anchorId="33DE9786" wp14:editId="7D67C2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42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11072" behindDoc="0" locked="0" layoutInCell="0" hidden="0" allowOverlap="1" wp14:anchorId="10AAF080" wp14:editId="08D927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43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12096" behindDoc="0" locked="0" layoutInCell="0" hidden="0" allowOverlap="1" wp14:anchorId="0DBE1107" wp14:editId="4F9FE1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44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13120" behindDoc="0" locked="0" layoutInCell="0" hidden="0" allowOverlap="1" wp14:anchorId="43943EAA" wp14:editId="2934CF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45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14144" behindDoc="0" locked="0" layoutInCell="0" hidden="0" allowOverlap="1" wp14:anchorId="6A16E510" wp14:editId="0B5E95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46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15168" behindDoc="0" locked="0" layoutInCell="0" hidden="0" allowOverlap="1" wp14:anchorId="468F493B" wp14:editId="01F925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47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16192" behindDoc="0" locked="0" layoutInCell="0" hidden="0" allowOverlap="1" wp14:anchorId="4E25C9D0" wp14:editId="1ABC04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48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17216" behindDoc="0" locked="0" layoutInCell="0" hidden="0" allowOverlap="1" wp14:anchorId="39F684F5" wp14:editId="41577C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49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18240" behindDoc="0" locked="0" layoutInCell="0" hidden="0" allowOverlap="1" wp14:anchorId="54459303" wp14:editId="0C25C1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50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19264" behindDoc="0" locked="0" layoutInCell="0" hidden="0" allowOverlap="1" wp14:anchorId="1F6B8C81" wp14:editId="7BF9EB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51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20288" behindDoc="0" locked="0" layoutInCell="0" hidden="0" allowOverlap="1" wp14:anchorId="3DD082BC" wp14:editId="03342F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52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21312" behindDoc="0" locked="0" layoutInCell="0" hidden="0" allowOverlap="1" wp14:anchorId="0414ECD8" wp14:editId="31CEBF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53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22336" behindDoc="0" locked="0" layoutInCell="0" hidden="0" allowOverlap="1" wp14:anchorId="6391FEAB" wp14:editId="72E3C7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54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23360" behindDoc="0" locked="0" layoutInCell="0" hidden="0" allowOverlap="1" wp14:anchorId="27661536" wp14:editId="12487B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55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24384" behindDoc="0" locked="0" layoutInCell="0" hidden="0" allowOverlap="1" wp14:anchorId="01A68C88" wp14:editId="6D69DD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56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25408" behindDoc="0" locked="0" layoutInCell="0" hidden="0" allowOverlap="1" wp14:anchorId="1170C0A0" wp14:editId="2D9A83A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57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26432" behindDoc="0" locked="0" layoutInCell="0" hidden="0" allowOverlap="1" wp14:anchorId="1BB89899" wp14:editId="13C2E8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58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227456" behindDoc="0" locked="0" layoutInCell="0" hidden="0" allowOverlap="1" wp14:anchorId="3763CB39" wp14:editId="0A7815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59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C8316C" w:rsidRDefault="00C8316C" w:rsidP="00C8316C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4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2/13/17 to 2/17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C8316C" w:rsidTr="0024556A">
        <w:trPr>
          <w:trHeight w:val="260"/>
        </w:trPr>
        <w:tc>
          <w:tcPr>
            <w:tcW w:w="1340" w:type="dxa"/>
          </w:tcPr>
          <w:p w:rsidR="00C8316C" w:rsidRDefault="00C8316C" w:rsidP="0024556A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C8316C" w:rsidRDefault="00C8316C" w:rsidP="0024556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8316C" w:rsidRDefault="00C8316C" w:rsidP="0024556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8316C" w:rsidRDefault="00C8316C" w:rsidP="0024556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C8316C" w:rsidTr="0024556A">
        <w:trPr>
          <w:trHeight w:val="260"/>
        </w:trPr>
        <w:tc>
          <w:tcPr>
            <w:tcW w:w="1340" w:type="dxa"/>
            <w:vMerge w:val="restart"/>
          </w:tcPr>
          <w:p w:rsidR="00C8316C" w:rsidRDefault="00C8316C" w:rsidP="0024556A">
            <w:r>
              <w:rPr>
                <w:b/>
              </w:rPr>
              <w:t xml:space="preserve">Notes - Times - </w:t>
            </w:r>
          </w:p>
          <w:p w:rsidR="00C8316C" w:rsidRDefault="00C8316C" w:rsidP="0024556A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C8316C" w:rsidRDefault="00C8316C" w:rsidP="0024556A">
            <w:r>
              <w:rPr>
                <w:b/>
                <w:color w:val="FF0000"/>
              </w:rPr>
              <w:t>Learning Targets</w:t>
            </w:r>
          </w:p>
          <w:p w:rsidR="00C8316C" w:rsidRDefault="00C8316C" w:rsidP="0024556A">
            <w:r>
              <w:t>Students will practice writing with relative pronouns</w:t>
            </w:r>
          </w:p>
          <w:p w:rsidR="00C8316C" w:rsidRDefault="00C8316C" w:rsidP="0024556A">
            <w:r>
              <w:t>Students will practice editing and revising</w:t>
            </w:r>
          </w:p>
        </w:tc>
        <w:tc>
          <w:tcPr>
            <w:tcW w:w="1440" w:type="dxa"/>
            <w:vMerge w:val="restart"/>
          </w:tcPr>
          <w:p w:rsidR="00C8316C" w:rsidRDefault="00C8316C" w:rsidP="0024556A">
            <w:pPr>
              <w:jc w:val="center"/>
            </w:pPr>
            <w:r>
              <w:t>7.19 Aiv</w:t>
            </w:r>
          </w:p>
          <w:p w:rsidR="00C8316C" w:rsidRDefault="00C8316C" w:rsidP="0024556A">
            <w:pPr>
              <w:jc w:val="center"/>
            </w:pPr>
            <w:r>
              <w:t>8..19 Aiv</w:t>
            </w:r>
          </w:p>
          <w:p w:rsidR="00C8316C" w:rsidRDefault="00C8316C" w:rsidP="0024556A">
            <w:pPr>
              <w:jc w:val="center"/>
            </w:pPr>
            <w:r>
              <w:t>7.14</w:t>
            </w:r>
          </w:p>
          <w:p w:rsidR="00C8316C" w:rsidRDefault="00C8316C" w:rsidP="0024556A">
            <w:pPr>
              <w:jc w:val="center"/>
            </w:pPr>
            <w:r>
              <w:t>8.14</w:t>
            </w:r>
          </w:p>
          <w:p w:rsidR="00C8316C" w:rsidRDefault="00C8316C" w:rsidP="0024556A">
            <w:pPr>
              <w:jc w:val="center"/>
            </w:pPr>
          </w:p>
          <w:p w:rsidR="00C8316C" w:rsidRDefault="00C8316C" w:rsidP="0024556A">
            <w:pPr>
              <w:jc w:val="center"/>
            </w:pPr>
          </w:p>
        </w:tc>
        <w:tc>
          <w:tcPr>
            <w:tcW w:w="2760" w:type="dxa"/>
            <w:vMerge w:val="restart"/>
          </w:tcPr>
          <w:p w:rsidR="00C8316C" w:rsidRDefault="00C8316C" w:rsidP="00C8316C">
            <w:pPr>
              <w:jc w:val="center"/>
            </w:pPr>
            <w:r>
              <w:t>Relative Pronoun Wanted Posters</w:t>
            </w:r>
          </w:p>
          <w:p w:rsidR="00C8316C" w:rsidRDefault="00C8316C" w:rsidP="0024556A">
            <w:pPr>
              <w:jc w:val="center"/>
            </w:pPr>
            <w:r>
              <w:t>Journals</w:t>
            </w:r>
          </w:p>
          <w:p w:rsidR="00C8316C" w:rsidRDefault="00C8316C" w:rsidP="0024556A">
            <w:pPr>
              <w:jc w:val="center"/>
            </w:pPr>
            <w:r>
              <w:t>STAAR Warm Ups</w:t>
            </w:r>
          </w:p>
          <w:p w:rsidR="00C8316C" w:rsidRDefault="00C8316C" w:rsidP="00C8316C">
            <w:pPr>
              <w:jc w:val="center"/>
            </w:pPr>
          </w:p>
        </w:tc>
      </w:tr>
      <w:tr w:rsidR="00C8316C" w:rsidTr="0024556A">
        <w:trPr>
          <w:trHeight w:val="260"/>
        </w:trPr>
        <w:tc>
          <w:tcPr>
            <w:tcW w:w="1340" w:type="dxa"/>
            <w:vMerge/>
          </w:tcPr>
          <w:p w:rsidR="00C8316C" w:rsidRDefault="00C8316C" w:rsidP="0024556A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C8316C" w:rsidRDefault="00C8316C" w:rsidP="0024556A">
            <w:r>
              <w:rPr>
                <w:b/>
                <w:color w:val="FF0000"/>
              </w:rPr>
              <w:t>Warm up/Hook/Connections</w:t>
            </w:r>
          </w:p>
          <w:p w:rsidR="00C8316C" w:rsidRDefault="00C8316C" w:rsidP="0024556A">
            <w:r>
              <w:t>Students wil</w:t>
            </w:r>
            <w:r w:rsidR="0024556A">
              <w:t>l practice editing and revising</w:t>
            </w:r>
          </w:p>
        </w:tc>
        <w:tc>
          <w:tcPr>
            <w:tcW w:w="1440" w:type="dxa"/>
            <w:vMerge/>
          </w:tcPr>
          <w:p w:rsidR="00C8316C" w:rsidRDefault="00C8316C" w:rsidP="0024556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C8316C" w:rsidRDefault="00C8316C" w:rsidP="0024556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C8316C" w:rsidTr="0024556A">
        <w:trPr>
          <w:trHeight w:val="377"/>
        </w:trPr>
        <w:tc>
          <w:tcPr>
            <w:tcW w:w="1340" w:type="dxa"/>
            <w:vMerge/>
          </w:tcPr>
          <w:p w:rsidR="00C8316C" w:rsidRDefault="00C8316C" w:rsidP="0024556A"/>
        </w:tc>
        <w:tc>
          <w:tcPr>
            <w:tcW w:w="5680" w:type="dxa"/>
            <w:vMerge w:val="restart"/>
          </w:tcPr>
          <w:p w:rsidR="00C8316C" w:rsidRDefault="00C8316C" w:rsidP="0024556A">
            <w:r>
              <w:rPr>
                <w:b/>
                <w:color w:val="FF0000"/>
              </w:rPr>
              <w:t>Direct Instruction/Guided Practice (I DO, WE )</w:t>
            </w:r>
          </w:p>
          <w:p w:rsidR="00C8316C" w:rsidRPr="00C55195" w:rsidRDefault="00C8316C" w:rsidP="0024556A">
            <w:r>
              <w:t>Guided practice editing and revising a passage</w:t>
            </w:r>
          </w:p>
        </w:tc>
        <w:tc>
          <w:tcPr>
            <w:tcW w:w="1440" w:type="dxa"/>
          </w:tcPr>
          <w:p w:rsidR="00C8316C" w:rsidRDefault="00C8316C" w:rsidP="0024556A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C8316C" w:rsidRDefault="00C8316C" w:rsidP="0024556A">
            <w:pPr>
              <w:jc w:val="center"/>
            </w:pPr>
          </w:p>
        </w:tc>
        <w:tc>
          <w:tcPr>
            <w:tcW w:w="2760" w:type="dxa"/>
          </w:tcPr>
          <w:p w:rsidR="00C8316C" w:rsidRDefault="00C8316C" w:rsidP="0024556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C8316C" w:rsidTr="0024556A">
        <w:trPr>
          <w:trHeight w:val="450"/>
        </w:trPr>
        <w:tc>
          <w:tcPr>
            <w:tcW w:w="1340" w:type="dxa"/>
            <w:vMerge/>
          </w:tcPr>
          <w:p w:rsidR="00C8316C" w:rsidRDefault="00C8316C" w:rsidP="0024556A"/>
        </w:tc>
        <w:tc>
          <w:tcPr>
            <w:tcW w:w="5680" w:type="dxa"/>
            <w:vMerge/>
          </w:tcPr>
          <w:p w:rsidR="00C8316C" w:rsidRDefault="00C8316C" w:rsidP="0024556A">
            <w:r>
              <w:rPr>
                <w:b/>
                <w:color w:val="FF0000"/>
              </w:rPr>
              <w:t>Warm up/Hook/Connections</w:t>
            </w:r>
          </w:p>
          <w:p w:rsidR="00C8316C" w:rsidRDefault="00C8316C" w:rsidP="0024556A">
            <w:r>
              <w:t>Editing</w:t>
            </w:r>
          </w:p>
        </w:tc>
        <w:tc>
          <w:tcPr>
            <w:tcW w:w="1440" w:type="dxa"/>
            <w:vMerge w:val="restart"/>
          </w:tcPr>
          <w:p w:rsidR="00C8316C" w:rsidRDefault="00C8316C" w:rsidP="0024556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C8316C" w:rsidRDefault="00C8316C" w:rsidP="0024556A">
            <w:pPr>
              <w:widowControl w:val="0"/>
              <w:spacing w:line="276" w:lineRule="auto"/>
              <w:jc w:val="center"/>
            </w:pPr>
          </w:p>
          <w:p w:rsidR="00C8316C" w:rsidRDefault="00C8316C" w:rsidP="0024556A">
            <w:pPr>
              <w:widowControl w:val="0"/>
              <w:spacing w:line="276" w:lineRule="auto"/>
              <w:jc w:val="center"/>
            </w:pPr>
          </w:p>
          <w:p w:rsidR="00C8316C" w:rsidRDefault="00C8316C" w:rsidP="0024556A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C8316C" w:rsidRDefault="00C8316C" w:rsidP="0024556A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C8316C" w:rsidRDefault="00C8316C" w:rsidP="0024556A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C8316C" w:rsidRDefault="00C8316C" w:rsidP="0024556A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C8316C" w:rsidTr="0024556A">
        <w:trPr>
          <w:trHeight w:val="638"/>
        </w:trPr>
        <w:tc>
          <w:tcPr>
            <w:tcW w:w="1340" w:type="dxa"/>
            <w:vMerge/>
          </w:tcPr>
          <w:p w:rsidR="00C8316C" w:rsidRDefault="00C8316C" w:rsidP="0024556A"/>
        </w:tc>
        <w:tc>
          <w:tcPr>
            <w:tcW w:w="5680" w:type="dxa"/>
          </w:tcPr>
          <w:p w:rsidR="00C8316C" w:rsidRDefault="00C8316C" w:rsidP="0024556A">
            <w:r>
              <w:rPr>
                <w:b/>
                <w:color w:val="FF0000"/>
              </w:rPr>
              <w:t>Checks for Understanding  (FORMATIVE – SUMMATIVE)</w:t>
            </w:r>
          </w:p>
          <w:p w:rsidR="00C8316C" w:rsidRDefault="00C8316C" w:rsidP="0024556A">
            <w:r>
              <w:t>Check students’ warm ups and independent work</w:t>
            </w:r>
          </w:p>
          <w:p w:rsidR="00C8316C" w:rsidRDefault="00C8316C" w:rsidP="0024556A"/>
        </w:tc>
        <w:tc>
          <w:tcPr>
            <w:tcW w:w="1440" w:type="dxa"/>
            <w:vMerge/>
          </w:tcPr>
          <w:p w:rsidR="00C8316C" w:rsidRDefault="00C8316C" w:rsidP="0024556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C8316C" w:rsidRDefault="00C8316C" w:rsidP="0024556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C8316C" w:rsidTr="0024556A">
        <w:trPr>
          <w:trHeight w:val="260"/>
        </w:trPr>
        <w:tc>
          <w:tcPr>
            <w:tcW w:w="1340" w:type="dxa"/>
            <w:vMerge/>
          </w:tcPr>
          <w:p w:rsidR="00C8316C" w:rsidRDefault="00C8316C" w:rsidP="0024556A"/>
        </w:tc>
        <w:tc>
          <w:tcPr>
            <w:tcW w:w="5680" w:type="dxa"/>
            <w:vMerge w:val="restart"/>
          </w:tcPr>
          <w:p w:rsidR="00C8316C" w:rsidRDefault="00C8316C" w:rsidP="0024556A">
            <w:r>
              <w:rPr>
                <w:b/>
                <w:color w:val="FF0000"/>
              </w:rPr>
              <w:t>Student Independent Practice (YOU DO)</w:t>
            </w:r>
          </w:p>
          <w:p w:rsidR="00C8316C" w:rsidRDefault="00C8316C" w:rsidP="0024556A">
            <w:r>
              <w:t xml:space="preserve">Students will answer STAAR type writing questions </w:t>
            </w:r>
          </w:p>
        </w:tc>
        <w:tc>
          <w:tcPr>
            <w:tcW w:w="4200" w:type="dxa"/>
            <w:gridSpan w:val="2"/>
          </w:tcPr>
          <w:p w:rsidR="00C8316C" w:rsidRDefault="00C8316C" w:rsidP="0024556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C8316C" w:rsidTr="0024556A">
        <w:trPr>
          <w:trHeight w:val="260"/>
        </w:trPr>
        <w:tc>
          <w:tcPr>
            <w:tcW w:w="1340" w:type="dxa"/>
            <w:vMerge/>
          </w:tcPr>
          <w:p w:rsidR="00C8316C" w:rsidRDefault="00C8316C" w:rsidP="0024556A"/>
        </w:tc>
        <w:tc>
          <w:tcPr>
            <w:tcW w:w="5680" w:type="dxa"/>
            <w:vMerge/>
          </w:tcPr>
          <w:p w:rsidR="00C8316C" w:rsidRDefault="00C8316C" w:rsidP="0024556A">
            <w:r>
              <w:rPr>
                <w:b/>
                <w:color w:val="FF0000"/>
              </w:rPr>
              <w:t>Checks for Understanding  (FORMATIVE – SUMMATIVE)</w:t>
            </w:r>
          </w:p>
          <w:p w:rsidR="00C8316C" w:rsidRDefault="00C8316C" w:rsidP="0024556A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C8316C" w:rsidRDefault="00C8316C" w:rsidP="0024556A">
            <w:pPr>
              <w:widowControl w:val="0"/>
              <w:spacing w:line="276" w:lineRule="auto"/>
            </w:pPr>
            <w:r>
              <w:t>practice reading, revising, and editing; following instructions;</w:t>
            </w:r>
            <w:r w:rsidR="0024556A">
              <w:t xml:space="preserve"> practice writing</w:t>
            </w:r>
          </w:p>
        </w:tc>
      </w:tr>
      <w:tr w:rsidR="00C8316C" w:rsidTr="0024556A">
        <w:trPr>
          <w:trHeight w:val="320"/>
        </w:trPr>
        <w:tc>
          <w:tcPr>
            <w:tcW w:w="1340" w:type="dxa"/>
          </w:tcPr>
          <w:p w:rsidR="00C8316C" w:rsidRDefault="00C8316C" w:rsidP="0024556A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C8316C" w:rsidRDefault="00C8316C" w:rsidP="0024556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8316C" w:rsidRDefault="00C8316C" w:rsidP="0024556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8316C" w:rsidRDefault="00C8316C" w:rsidP="0024556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24556A" w:rsidTr="0024556A">
        <w:trPr>
          <w:trHeight w:val="420"/>
        </w:trPr>
        <w:tc>
          <w:tcPr>
            <w:tcW w:w="1340" w:type="dxa"/>
            <w:vMerge w:val="restart"/>
          </w:tcPr>
          <w:p w:rsidR="0024556A" w:rsidRDefault="0024556A" w:rsidP="0024556A">
            <w:r>
              <w:rPr>
                <w:b/>
              </w:rPr>
              <w:t xml:space="preserve">Notes- </w:t>
            </w:r>
          </w:p>
          <w:p w:rsidR="0024556A" w:rsidRDefault="0024556A" w:rsidP="0024556A">
            <w:r>
              <w:rPr>
                <w:b/>
              </w:rPr>
              <w:t xml:space="preserve">Times - </w:t>
            </w:r>
          </w:p>
          <w:p w:rsidR="0024556A" w:rsidRDefault="0024556A" w:rsidP="0024556A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24556A" w:rsidRDefault="0024556A" w:rsidP="0024556A">
            <w:r>
              <w:rPr>
                <w:b/>
                <w:color w:val="FF0000"/>
              </w:rPr>
              <w:t>Learning Targets</w:t>
            </w:r>
          </w:p>
          <w:p w:rsidR="0024556A" w:rsidRDefault="0024556A" w:rsidP="0024556A">
            <w:r>
              <w:t>Students will practice writing with relative pronouns</w:t>
            </w:r>
          </w:p>
          <w:p w:rsidR="0024556A" w:rsidRDefault="0024556A" w:rsidP="0024556A">
            <w:r>
              <w:t>Students will practice editing and revising</w:t>
            </w:r>
          </w:p>
        </w:tc>
        <w:tc>
          <w:tcPr>
            <w:tcW w:w="1440" w:type="dxa"/>
            <w:vMerge w:val="restart"/>
          </w:tcPr>
          <w:p w:rsidR="0024556A" w:rsidRDefault="0024556A" w:rsidP="0024556A">
            <w:pPr>
              <w:jc w:val="center"/>
            </w:pPr>
            <w:r>
              <w:t>7.19 Aiv</w:t>
            </w:r>
          </w:p>
          <w:p w:rsidR="0024556A" w:rsidRDefault="0024556A" w:rsidP="0024556A">
            <w:pPr>
              <w:jc w:val="center"/>
            </w:pPr>
            <w:r>
              <w:t>8..19 Aiv</w:t>
            </w:r>
          </w:p>
          <w:p w:rsidR="0024556A" w:rsidRDefault="0024556A" w:rsidP="0024556A">
            <w:pPr>
              <w:jc w:val="center"/>
            </w:pPr>
            <w:r>
              <w:t>7.14</w:t>
            </w:r>
          </w:p>
          <w:p w:rsidR="0024556A" w:rsidRDefault="0024556A" w:rsidP="0024556A">
            <w:pPr>
              <w:jc w:val="center"/>
            </w:pPr>
            <w:r>
              <w:t>8.14</w:t>
            </w:r>
          </w:p>
          <w:p w:rsidR="0024556A" w:rsidRDefault="0024556A" w:rsidP="0024556A">
            <w:pPr>
              <w:jc w:val="center"/>
            </w:pPr>
          </w:p>
          <w:p w:rsidR="0024556A" w:rsidRDefault="0024556A" w:rsidP="0024556A">
            <w:pPr>
              <w:jc w:val="center"/>
            </w:pPr>
          </w:p>
        </w:tc>
        <w:tc>
          <w:tcPr>
            <w:tcW w:w="2760" w:type="dxa"/>
            <w:vMerge w:val="restart"/>
          </w:tcPr>
          <w:p w:rsidR="0024556A" w:rsidRDefault="0024556A" w:rsidP="0024556A">
            <w:pPr>
              <w:jc w:val="center"/>
            </w:pPr>
            <w:r>
              <w:t>Relative Pronoun Wanted Posters</w:t>
            </w:r>
          </w:p>
          <w:p w:rsidR="0024556A" w:rsidRDefault="0024556A" w:rsidP="0024556A">
            <w:pPr>
              <w:jc w:val="center"/>
            </w:pPr>
            <w:r>
              <w:t>Journals</w:t>
            </w:r>
          </w:p>
          <w:p w:rsidR="0024556A" w:rsidRDefault="0024556A" w:rsidP="0024556A">
            <w:pPr>
              <w:jc w:val="center"/>
            </w:pPr>
            <w:r>
              <w:t>STAAR Warm Ups</w:t>
            </w:r>
          </w:p>
          <w:p w:rsidR="0024556A" w:rsidRDefault="0024556A" w:rsidP="0024556A">
            <w:pPr>
              <w:jc w:val="center"/>
            </w:pPr>
          </w:p>
        </w:tc>
      </w:tr>
      <w:tr w:rsidR="0024556A" w:rsidTr="0024556A">
        <w:trPr>
          <w:trHeight w:val="260"/>
        </w:trPr>
        <w:tc>
          <w:tcPr>
            <w:tcW w:w="1340" w:type="dxa"/>
            <w:vMerge/>
          </w:tcPr>
          <w:p w:rsidR="0024556A" w:rsidRDefault="0024556A" w:rsidP="0024556A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24556A" w:rsidRDefault="0024556A" w:rsidP="0024556A">
            <w:r>
              <w:rPr>
                <w:b/>
                <w:color w:val="FF0000"/>
              </w:rPr>
              <w:t>Warm up/Hook/Connections</w:t>
            </w:r>
          </w:p>
          <w:p w:rsidR="0024556A" w:rsidRDefault="0024556A" w:rsidP="0024556A">
            <w:r>
              <w:t>Students will practice editing and revising</w:t>
            </w:r>
          </w:p>
        </w:tc>
        <w:tc>
          <w:tcPr>
            <w:tcW w:w="1440" w:type="dxa"/>
            <w:vMerge/>
          </w:tcPr>
          <w:p w:rsidR="0024556A" w:rsidRDefault="0024556A" w:rsidP="0024556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24556A" w:rsidRDefault="0024556A" w:rsidP="0024556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24556A" w:rsidTr="0024556A">
        <w:trPr>
          <w:trHeight w:val="260"/>
        </w:trPr>
        <w:tc>
          <w:tcPr>
            <w:tcW w:w="1340" w:type="dxa"/>
            <w:vMerge/>
          </w:tcPr>
          <w:p w:rsidR="0024556A" w:rsidRDefault="0024556A" w:rsidP="0024556A"/>
        </w:tc>
        <w:tc>
          <w:tcPr>
            <w:tcW w:w="5680" w:type="dxa"/>
            <w:vMerge w:val="restart"/>
          </w:tcPr>
          <w:p w:rsidR="0024556A" w:rsidRDefault="0024556A" w:rsidP="0024556A">
            <w:r>
              <w:rPr>
                <w:b/>
                <w:color w:val="FF0000"/>
              </w:rPr>
              <w:t>Direct Instruction/Guided Practice (I DO, WE )</w:t>
            </w:r>
          </w:p>
          <w:p w:rsidR="0024556A" w:rsidRPr="00C55195" w:rsidRDefault="0024556A" w:rsidP="0024556A">
            <w:r>
              <w:t>Guided practice editing and revising a passage</w:t>
            </w:r>
          </w:p>
        </w:tc>
        <w:tc>
          <w:tcPr>
            <w:tcW w:w="1440" w:type="dxa"/>
          </w:tcPr>
          <w:p w:rsidR="0024556A" w:rsidRDefault="0024556A" w:rsidP="0024556A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24556A" w:rsidRDefault="0024556A" w:rsidP="0024556A">
            <w:pPr>
              <w:jc w:val="center"/>
            </w:pPr>
          </w:p>
        </w:tc>
        <w:tc>
          <w:tcPr>
            <w:tcW w:w="2760" w:type="dxa"/>
          </w:tcPr>
          <w:p w:rsidR="0024556A" w:rsidRDefault="0024556A" w:rsidP="0024556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24556A" w:rsidTr="0024556A">
        <w:trPr>
          <w:trHeight w:val="450"/>
        </w:trPr>
        <w:tc>
          <w:tcPr>
            <w:tcW w:w="1340" w:type="dxa"/>
            <w:vMerge/>
          </w:tcPr>
          <w:p w:rsidR="0024556A" w:rsidRDefault="0024556A" w:rsidP="0024556A"/>
        </w:tc>
        <w:tc>
          <w:tcPr>
            <w:tcW w:w="5680" w:type="dxa"/>
            <w:vMerge/>
          </w:tcPr>
          <w:p w:rsidR="0024556A" w:rsidRDefault="0024556A" w:rsidP="0024556A">
            <w:r>
              <w:rPr>
                <w:b/>
                <w:color w:val="FF0000"/>
              </w:rPr>
              <w:t>Warm up/Hook/Connections</w:t>
            </w:r>
          </w:p>
          <w:p w:rsidR="0024556A" w:rsidRDefault="0024556A" w:rsidP="0024556A">
            <w:r>
              <w:t>Editing</w:t>
            </w:r>
          </w:p>
        </w:tc>
        <w:tc>
          <w:tcPr>
            <w:tcW w:w="1440" w:type="dxa"/>
            <w:vMerge w:val="restart"/>
          </w:tcPr>
          <w:p w:rsidR="0024556A" w:rsidRDefault="0024556A" w:rsidP="0024556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24556A" w:rsidRDefault="0024556A" w:rsidP="0024556A">
            <w:pPr>
              <w:widowControl w:val="0"/>
              <w:spacing w:line="276" w:lineRule="auto"/>
              <w:jc w:val="center"/>
            </w:pPr>
          </w:p>
          <w:p w:rsidR="0024556A" w:rsidRDefault="0024556A" w:rsidP="0024556A">
            <w:pPr>
              <w:widowControl w:val="0"/>
              <w:spacing w:line="276" w:lineRule="auto"/>
              <w:jc w:val="center"/>
            </w:pPr>
          </w:p>
          <w:p w:rsidR="0024556A" w:rsidRDefault="0024556A" w:rsidP="0024556A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24556A" w:rsidRDefault="0024556A" w:rsidP="0024556A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24556A" w:rsidRDefault="0024556A" w:rsidP="0024556A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24556A" w:rsidRDefault="0024556A" w:rsidP="0024556A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24556A" w:rsidTr="0024556A">
        <w:trPr>
          <w:trHeight w:val="260"/>
        </w:trPr>
        <w:tc>
          <w:tcPr>
            <w:tcW w:w="1340" w:type="dxa"/>
            <w:vMerge/>
          </w:tcPr>
          <w:p w:rsidR="0024556A" w:rsidRDefault="0024556A" w:rsidP="0024556A"/>
        </w:tc>
        <w:tc>
          <w:tcPr>
            <w:tcW w:w="5680" w:type="dxa"/>
          </w:tcPr>
          <w:p w:rsidR="0024556A" w:rsidRDefault="0024556A" w:rsidP="0024556A">
            <w:r>
              <w:rPr>
                <w:b/>
                <w:color w:val="FF0000"/>
              </w:rPr>
              <w:t>Checks for Understanding  (FORMATIVE – SUMMATIVE)</w:t>
            </w:r>
          </w:p>
          <w:p w:rsidR="0024556A" w:rsidRDefault="0024556A" w:rsidP="0024556A">
            <w:r>
              <w:t>Check students’ warm ups and independent work</w:t>
            </w:r>
          </w:p>
          <w:p w:rsidR="0024556A" w:rsidRDefault="0024556A" w:rsidP="0024556A"/>
        </w:tc>
        <w:tc>
          <w:tcPr>
            <w:tcW w:w="1440" w:type="dxa"/>
            <w:vMerge/>
          </w:tcPr>
          <w:p w:rsidR="0024556A" w:rsidRDefault="0024556A" w:rsidP="0024556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24556A" w:rsidRDefault="0024556A" w:rsidP="0024556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24556A" w:rsidTr="0024556A">
        <w:trPr>
          <w:trHeight w:val="260"/>
        </w:trPr>
        <w:tc>
          <w:tcPr>
            <w:tcW w:w="1340" w:type="dxa"/>
            <w:vMerge/>
          </w:tcPr>
          <w:p w:rsidR="0024556A" w:rsidRDefault="0024556A" w:rsidP="0024556A"/>
        </w:tc>
        <w:tc>
          <w:tcPr>
            <w:tcW w:w="5680" w:type="dxa"/>
            <w:vMerge w:val="restart"/>
          </w:tcPr>
          <w:p w:rsidR="0024556A" w:rsidRDefault="0024556A" w:rsidP="0024556A">
            <w:r>
              <w:rPr>
                <w:b/>
                <w:color w:val="FF0000"/>
              </w:rPr>
              <w:t>Student Independent Practice (YOU DO)</w:t>
            </w:r>
          </w:p>
          <w:p w:rsidR="0024556A" w:rsidRDefault="0024556A" w:rsidP="0024556A">
            <w:r>
              <w:t xml:space="preserve">Students will answer STAAR type writing questions </w:t>
            </w:r>
          </w:p>
        </w:tc>
        <w:tc>
          <w:tcPr>
            <w:tcW w:w="4200" w:type="dxa"/>
            <w:gridSpan w:val="2"/>
          </w:tcPr>
          <w:p w:rsidR="0024556A" w:rsidRDefault="0024556A" w:rsidP="0024556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24556A" w:rsidTr="0024556A">
        <w:trPr>
          <w:trHeight w:val="260"/>
        </w:trPr>
        <w:tc>
          <w:tcPr>
            <w:tcW w:w="1340" w:type="dxa"/>
            <w:vMerge/>
          </w:tcPr>
          <w:p w:rsidR="0024556A" w:rsidRDefault="0024556A" w:rsidP="0024556A"/>
        </w:tc>
        <w:tc>
          <w:tcPr>
            <w:tcW w:w="5680" w:type="dxa"/>
            <w:vMerge/>
          </w:tcPr>
          <w:p w:rsidR="0024556A" w:rsidRDefault="0024556A" w:rsidP="0024556A">
            <w:r>
              <w:rPr>
                <w:b/>
                <w:color w:val="FF0000"/>
              </w:rPr>
              <w:t>Checks for Understanding  (FORMATIVE – SUMMATIVE)</w:t>
            </w:r>
          </w:p>
          <w:p w:rsidR="0024556A" w:rsidRDefault="0024556A" w:rsidP="0024556A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24556A" w:rsidRDefault="0024556A" w:rsidP="0024556A">
            <w:pPr>
              <w:widowControl w:val="0"/>
              <w:spacing w:line="276" w:lineRule="auto"/>
            </w:pPr>
            <w:r>
              <w:t>practice reading, revising, and editing; following instructions; practice writing</w:t>
            </w:r>
          </w:p>
        </w:tc>
      </w:tr>
      <w:tr w:rsidR="00C8316C" w:rsidTr="0024556A">
        <w:trPr>
          <w:trHeight w:val="260"/>
        </w:trPr>
        <w:tc>
          <w:tcPr>
            <w:tcW w:w="1340" w:type="dxa"/>
          </w:tcPr>
          <w:p w:rsidR="00C8316C" w:rsidRDefault="00C8316C" w:rsidP="0024556A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C8316C" w:rsidRDefault="00C8316C" w:rsidP="0024556A"/>
        </w:tc>
        <w:tc>
          <w:tcPr>
            <w:tcW w:w="1440" w:type="dxa"/>
          </w:tcPr>
          <w:p w:rsidR="00C8316C" w:rsidRDefault="00C8316C" w:rsidP="0024556A">
            <w:pPr>
              <w:jc w:val="center"/>
            </w:pPr>
          </w:p>
        </w:tc>
        <w:tc>
          <w:tcPr>
            <w:tcW w:w="2760" w:type="dxa"/>
          </w:tcPr>
          <w:p w:rsidR="00C8316C" w:rsidRDefault="00C8316C" w:rsidP="0024556A">
            <w:pPr>
              <w:jc w:val="center"/>
            </w:pPr>
          </w:p>
        </w:tc>
      </w:tr>
      <w:tr w:rsidR="001A40F8" w:rsidTr="001A40F8">
        <w:trPr>
          <w:trHeight w:val="260"/>
        </w:trPr>
        <w:tc>
          <w:tcPr>
            <w:tcW w:w="1340" w:type="dxa"/>
            <w:tcBorders>
              <w:bottom w:val="nil"/>
            </w:tcBorders>
          </w:tcPr>
          <w:p w:rsidR="001A40F8" w:rsidRDefault="001A40F8" w:rsidP="001A40F8">
            <w:r>
              <w:rPr>
                <w:b/>
              </w:rPr>
              <w:t xml:space="preserve">Notes- </w:t>
            </w:r>
          </w:p>
          <w:p w:rsidR="001A40F8" w:rsidRDefault="001A40F8" w:rsidP="001A40F8">
            <w:r>
              <w:rPr>
                <w:b/>
              </w:rPr>
              <w:t xml:space="preserve">Times - </w:t>
            </w:r>
          </w:p>
          <w:p w:rsidR="001A40F8" w:rsidRDefault="001A40F8" w:rsidP="001A40F8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1A40F8" w:rsidRDefault="001A40F8" w:rsidP="001A40F8">
            <w:r>
              <w:rPr>
                <w:b/>
                <w:color w:val="FF0000"/>
              </w:rPr>
              <w:t>Learning Targets</w:t>
            </w:r>
          </w:p>
          <w:p w:rsidR="001A40F8" w:rsidRDefault="001A40F8" w:rsidP="001A40F8">
            <w:r>
              <w:t>Students will practice analyzing a STAAR type writing prompt</w:t>
            </w:r>
          </w:p>
          <w:p w:rsidR="001A40F8" w:rsidRDefault="001A40F8" w:rsidP="001A40F8">
            <w:r>
              <w:t>Students will practice writing an expository paragraph</w:t>
            </w:r>
          </w:p>
        </w:tc>
        <w:tc>
          <w:tcPr>
            <w:tcW w:w="1440" w:type="dxa"/>
          </w:tcPr>
          <w:p w:rsidR="001A40F8" w:rsidRDefault="001A40F8" w:rsidP="001A40F8">
            <w:pPr>
              <w:jc w:val="center"/>
            </w:pPr>
            <w:r>
              <w:t>7.14</w:t>
            </w:r>
          </w:p>
          <w:p w:rsidR="001A40F8" w:rsidRDefault="001A40F8" w:rsidP="001A40F8">
            <w:pPr>
              <w:jc w:val="center"/>
            </w:pPr>
            <w:r>
              <w:t>8..14</w:t>
            </w:r>
          </w:p>
          <w:p w:rsidR="001A40F8" w:rsidRDefault="001A40F8" w:rsidP="001A40F8">
            <w:pPr>
              <w:jc w:val="center"/>
            </w:pPr>
            <w:r>
              <w:t>7.19 B C</w:t>
            </w:r>
          </w:p>
          <w:p w:rsidR="001A40F8" w:rsidRDefault="001A40F8" w:rsidP="001A40F8">
            <w:pPr>
              <w:jc w:val="center"/>
            </w:pPr>
            <w:r>
              <w:t>8.19 B C</w:t>
            </w:r>
          </w:p>
          <w:p w:rsidR="001A40F8" w:rsidRDefault="001A40F8" w:rsidP="001A40F8">
            <w:pPr>
              <w:jc w:val="center"/>
            </w:pPr>
          </w:p>
        </w:tc>
        <w:tc>
          <w:tcPr>
            <w:tcW w:w="2760" w:type="dxa"/>
          </w:tcPr>
          <w:p w:rsidR="001A40F8" w:rsidRDefault="001A40F8" w:rsidP="001A40F8">
            <w:pPr>
              <w:jc w:val="center"/>
            </w:pPr>
            <w:r>
              <w:t xml:space="preserve">Sample STAAR Warm up </w:t>
            </w:r>
          </w:p>
          <w:p w:rsidR="001A40F8" w:rsidRDefault="001A40F8" w:rsidP="001A40F8">
            <w:pPr>
              <w:jc w:val="center"/>
            </w:pPr>
            <w:r>
              <w:t>Journals</w:t>
            </w:r>
          </w:p>
          <w:p w:rsidR="001A40F8" w:rsidRDefault="001A40F8" w:rsidP="001A40F8">
            <w:pPr>
              <w:jc w:val="center"/>
            </w:pPr>
            <w:r>
              <w:t>STAAR Writing Prompts</w:t>
            </w:r>
          </w:p>
          <w:p w:rsidR="001A40F8" w:rsidRDefault="001A40F8" w:rsidP="001A40F8">
            <w:pPr>
              <w:jc w:val="center"/>
            </w:pPr>
            <w:r>
              <w:t>Writing worksheet</w:t>
            </w:r>
          </w:p>
          <w:p w:rsidR="001A40F8" w:rsidRDefault="001A40F8" w:rsidP="001A40F8">
            <w:pPr>
              <w:jc w:val="center"/>
            </w:pPr>
          </w:p>
        </w:tc>
      </w:tr>
      <w:tr w:rsidR="001A40F8" w:rsidTr="001A40F8">
        <w:trPr>
          <w:trHeight w:val="260"/>
        </w:trPr>
        <w:tc>
          <w:tcPr>
            <w:tcW w:w="1340" w:type="dxa"/>
            <w:tcBorders>
              <w:top w:val="nil"/>
              <w:bottom w:val="nil"/>
            </w:tcBorders>
          </w:tcPr>
          <w:p w:rsidR="001A40F8" w:rsidRDefault="001A40F8" w:rsidP="001A40F8"/>
        </w:tc>
        <w:tc>
          <w:tcPr>
            <w:tcW w:w="5680" w:type="dxa"/>
          </w:tcPr>
          <w:p w:rsidR="001A40F8" w:rsidRDefault="001A40F8" w:rsidP="001A40F8">
            <w:r>
              <w:rPr>
                <w:b/>
                <w:color w:val="FF0000"/>
              </w:rPr>
              <w:t>Warm up/Hook/Connections</w:t>
            </w:r>
          </w:p>
          <w:p w:rsidR="001A40F8" w:rsidRDefault="001A40F8" w:rsidP="001A40F8">
            <w:r>
              <w:t>STAAR writing prompt warm up</w:t>
            </w:r>
          </w:p>
        </w:tc>
        <w:tc>
          <w:tcPr>
            <w:tcW w:w="1440" w:type="dxa"/>
          </w:tcPr>
          <w:p w:rsidR="001A40F8" w:rsidRDefault="001A40F8" w:rsidP="001A40F8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1A40F8" w:rsidRDefault="001A40F8" w:rsidP="001A40F8">
            <w:pPr>
              <w:widowControl w:val="0"/>
              <w:spacing w:line="276" w:lineRule="auto"/>
            </w:pPr>
          </w:p>
        </w:tc>
        <w:tc>
          <w:tcPr>
            <w:tcW w:w="2760" w:type="dxa"/>
          </w:tcPr>
          <w:p w:rsidR="001A40F8" w:rsidRDefault="001A40F8" w:rsidP="001A40F8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1A40F8" w:rsidTr="001A40F8">
        <w:trPr>
          <w:trHeight w:val="260"/>
        </w:trPr>
        <w:tc>
          <w:tcPr>
            <w:tcW w:w="134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1A40F8" w:rsidRDefault="001A40F8" w:rsidP="001A40F8"/>
        </w:tc>
        <w:tc>
          <w:tcPr>
            <w:tcW w:w="5680" w:type="dxa"/>
            <w:tcBorders>
              <w:left w:val="single" w:sz="4" w:space="0" w:color="000000"/>
            </w:tcBorders>
          </w:tcPr>
          <w:p w:rsidR="001A40F8" w:rsidRDefault="001A40F8" w:rsidP="001A40F8">
            <w:r>
              <w:rPr>
                <w:b/>
                <w:color w:val="FF0000"/>
              </w:rPr>
              <w:t>Direct Instruction/Guided Practice (I DO, WE )</w:t>
            </w:r>
          </w:p>
          <w:p w:rsidR="001A40F8" w:rsidRDefault="001A40F8" w:rsidP="001A40F8">
            <w:r>
              <w:t>Lesson on breaking apart the prompt</w:t>
            </w:r>
          </w:p>
          <w:p w:rsidR="001A40F8" w:rsidRPr="00C55195" w:rsidRDefault="001A40F8" w:rsidP="001A40F8">
            <w:r>
              <w:t>Lesson on turning the prompt into a topic sentence</w:t>
            </w:r>
          </w:p>
        </w:tc>
        <w:tc>
          <w:tcPr>
            <w:tcW w:w="1440" w:type="dxa"/>
          </w:tcPr>
          <w:p w:rsidR="001A40F8" w:rsidRDefault="001A40F8" w:rsidP="001A40F8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1A40F8" w:rsidRDefault="001A40F8" w:rsidP="001A40F8">
            <w:pPr>
              <w:jc w:val="center"/>
            </w:pPr>
          </w:p>
        </w:tc>
        <w:tc>
          <w:tcPr>
            <w:tcW w:w="2760" w:type="dxa"/>
          </w:tcPr>
          <w:p w:rsidR="001A40F8" w:rsidRDefault="001A40F8" w:rsidP="001A40F8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1A40F8" w:rsidRDefault="001A40F8" w:rsidP="001A40F8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1A40F8" w:rsidRDefault="001A40F8" w:rsidP="001A40F8">
            <w:pPr>
              <w:jc w:val="center"/>
            </w:pPr>
            <w:r>
              <w:t>Teacher Modeling</w:t>
            </w:r>
          </w:p>
        </w:tc>
      </w:tr>
      <w:tr w:rsidR="001A40F8" w:rsidTr="001A40F8">
        <w:trPr>
          <w:trHeight w:val="260"/>
        </w:trPr>
        <w:tc>
          <w:tcPr>
            <w:tcW w:w="134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1A40F8" w:rsidRDefault="001A40F8" w:rsidP="001A40F8"/>
        </w:tc>
        <w:tc>
          <w:tcPr>
            <w:tcW w:w="5680" w:type="dxa"/>
            <w:tcBorders>
              <w:left w:val="single" w:sz="4" w:space="0" w:color="000000"/>
            </w:tcBorders>
          </w:tcPr>
          <w:p w:rsidR="001A40F8" w:rsidRDefault="001A40F8" w:rsidP="001A40F8">
            <w:r>
              <w:rPr>
                <w:b/>
                <w:color w:val="FF0000"/>
              </w:rPr>
              <w:t>Checks for Understanding  (FORMATIVE – SUMMATIVE)</w:t>
            </w:r>
          </w:p>
          <w:p w:rsidR="001A40F8" w:rsidRDefault="001A40F8" w:rsidP="001A40F8">
            <w:r>
              <w:t>Check students’ warm ups and independent work</w:t>
            </w:r>
          </w:p>
          <w:p w:rsidR="001A40F8" w:rsidRDefault="001A40F8" w:rsidP="001A40F8"/>
        </w:tc>
        <w:tc>
          <w:tcPr>
            <w:tcW w:w="1440" w:type="dxa"/>
          </w:tcPr>
          <w:p w:rsidR="001A40F8" w:rsidRDefault="001A40F8" w:rsidP="001A40F8">
            <w:pPr>
              <w:widowControl w:val="0"/>
              <w:spacing w:line="276" w:lineRule="auto"/>
            </w:pPr>
            <w:r>
              <w:rPr>
                <w:b/>
              </w:rPr>
              <w:t>ELPS (LSRW)</w:t>
            </w:r>
          </w:p>
        </w:tc>
        <w:tc>
          <w:tcPr>
            <w:tcW w:w="2760" w:type="dxa"/>
          </w:tcPr>
          <w:p w:rsidR="001A40F8" w:rsidRDefault="001A40F8" w:rsidP="001A40F8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1A40F8" w:rsidTr="001A40F8">
        <w:trPr>
          <w:trHeight w:val="260"/>
        </w:trPr>
        <w:tc>
          <w:tcPr>
            <w:tcW w:w="134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1A40F8" w:rsidRDefault="001A40F8" w:rsidP="001A40F8"/>
        </w:tc>
        <w:tc>
          <w:tcPr>
            <w:tcW w:w="5680" w:type="dxa"/>
            <w:tcBorders>
              <w:left w:val="single" w:sz="4" w:space="0" w:color="000000"/>
            </w:tcBorders>
          </w:tcPr>
          <w:p w:rsidR="001A40F8" w:rsidRDefault="001A40F8" w:rsidP="001A40F8">
            <w:r>
              <w:rPr>
                <w:b/>
                <w:color w:val="FF0000"/>
              </w:rPr>
              <w:t>Student Independent Practice (YOU DO)</w:t>
            </w:r>
          </w:p>
          <w:p w:rsidR="001A40F8" w:rsidRDefault="001A40F8" w:rsidP="001A40F8">
            <w:r>
              <w:t>Students will answer STAAR type warm ups</w:t>
            </w:r>
          </w:p>
          <w:p w:rsidR="001A40F8" w:rsidRDefault="001A40F8" w:rsidP="001A40F8">
            <w:r>
              <w:t xml:space="preserve">Students will practice writing an expository body paragraph </w:t>
            </w:r>
          </w:p>
        </w:tc>
        <w:tc>
          <w:tcPr>
            <w:tcW w:w="1440" w:type="dxa"/>
          </w:tcPr>
          <w:p w:rsidR="001A40F8" w:rsidRDefault="001A40F8" w:rsidP="001A40F8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</w:tcPr>
          <w:p w:rsidR="001A40F8" w:rsidRDefault="001A40F8" w:rsidP="001A40F8">
            <w:pPr>
              <w:jc w:val="center"/>
            </w:pPr>
          </w:p>
        </w:tc>
      </w:tr>
      <w:tr w:rsidR="001A40F8" w:rsidTr="001A40F8">
        <w:trPr>
          <w:trHeight w:val="260"/>
        </w:trPr>
        <w:tc>
          <w:tcPr>
            <w:tcW w:w="1340" w:type="dxa"/>
            <w:tcBorders>
              <w:top w:val="single" w:sz="4" w:space="0" w:color="000000"/>
            </w:tcBorders>
          </w:tcPr>
          <w:p w:rsidR="001A40F8" w:rsidRDefault="001A40F8" w:rsidP="001A40F8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1A40F8" w:rsidRDefault="001A40F8" w:rsidP="001A40F8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1A40F8" w:rsidRDefault="001A40F8" w:rsidP="001A40F8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1A40F8" w:rsidRDefault="001A40F8" w:rsidP="001A40F8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AA4A39" w:rsidTr="0024556A">
        <w:trPr>
          <w:trHeight w:val="260"/>
        </w:trPr>
        <w:tc>
          <w:tcPr>
            <w:tcW w:w="1340" w:type="dxa"/>
            <w:vMerge w:val="restart"/>
          </w:tcPr>
          <w:p w:rsidR="00AA4A39" w:rsidRDefault="00AA4A39" w:rsidP="00AA4A39">
            <w:r>
              <w:rPr>
                <w:b/>
              </w:rPr>
              <w:t xml:space="preserve">Notes- </w:t>
            </w:r>
          </w:p>
          <w:p w:rsidR="00AA4A39" w:rsidRDefault="00AA4A39" w:rsidP="00AA4A39">
            <w:r>
              <w:rPr>
                <w:b/>
              </w:rPr>
              <w:t xml:space="preserve">Times - </w:t>
            </w:r>
          </w:p>
          <w:p w:rsidR="00AA4A39" w:rsidRDefault="00AA4A39" w:rsidP="00AA4A39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AA4A39" w:rsidRDefault="00AA4A39" w:rsidP="00AA4A39">
            <w:r>
              <w:rPr>
                <w:b/>
                <w:color w:val="FF0000"/>
              </w:rPr>
              <w:t>Learning Targets</w:t>
            </w:r>
          </w:p>
          <w:p w:rsidR="00AA4A39" w:rsidRDefault="00AA4A39" w:rsidP="00AA4A39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AA4A39" w:rsidRDefault="00AA4A39" w:rsidP="00AA4A39">
            <w:pPr>
              <w:jc w:val="center"/>
            </w:pPr>
            <w:r>
              <w:t>7.14</w:t>
            </w:r>
          </w:p>
          <w:p w:rsidR="00AA4A39" w:rsidRDefault="00AA4A39" w:rsidP="00AA4A39">
            <w:pPr>
              <w:jc w:val="center"/>
            </w:pPr>
            <w:r>
              <w:t>8..14</w:t>
            </w:r>
          </w:p>
          <w:p w:rsidR="00AA4A39" w:rsidRDefault="00AA4A39" w:rsidP="00AA4A39">
            <w:pPr>
              <w:jc w:val="center"/>
            </w:pPr>
            <w:r>
              <w:t>7.19 B C</w:t>
            </w:r>
          </w:p>
          <w:p w:rsidR="00AA4A39" w:rsidRDefault="00AA4A39" w:rsidP="00AA4A39">
            <w:pPr>
              <w:jc w:val="center"/>
            </w:pPr>
            <w:r>
              <w:t>8.19 B C</w:t>
            </w:r>
          </w:p>
          <w:p w:rsidR="00AA4A39" w:rsidRDefault="00AA4A39" w:rsidP="00AA4A39">
            <w:pPr>
              <w:jc w:val="center"/>
            </w:pPr>
          </w:p>
          <w:p w:rsidR="00AA4A39" w:rsidRDefault="00AA4A39" w:rsidP="00AA4A39">
            <w:pPr>
              <w:jc w:val="center"/>
            </w:pPr>
          </w:p>
        </w:tc>
        <w:tc>
          <w:tcPr>
            <w:tcW w:w="2760" w:type="dxa"/>
            <w:vMerge w:val="restart"/>
          </w:tcPr>
          <w:p w:rsidR="00AA4A39" w:rsidRDefault="00AA4A39" w:rsidP="00AA4A39">
            <w:pPr>
              <w:jc w:val="center"/>
            </w:pPr>
            <w:r>
              <w:t xml:space="preserve">Sample STAAR Warm up </w:t>
            </w:r>
          </w:p>
          <w:p w:rsidR="00AA4A39" w:rsidRDefault="00AA4A39" w:rsidP="00AA4A39">
            <w:pPr>
              <w:jc w:val="center"/>
            </w:pPr>
            <w:r>
              <w:t>Journals</w:t>
            </w:r>
          </w:p>
          <w:p w:rsidR="00AA4A39" w:rsidRDefault="00AA4A39" w:rsidP="00AA4A39">
            <w:pPr>
              <w:jc w:val="center"/>
            </w:pPr>
            <w:r>
              <w:t>STAAR Writing Prompts</w:t>
            </w:r>
          </w:p>
          <w:p w:rsidR="00AA4A39" w:rsidRDefault="00AA4A39" w:rsidP="00AA4A39">
            <w:pPr>
              <w:jc w:val="center"/>
            </w:pPr>
            <w:r>
              <w:t>Writing worksheet</w:t>
            </w:r>
          </w:p>
          <w:p w:rsidR="00AA4A39" w:rsidRDefault="00AA4A39" w:rsidP="00AA4A39">
            <w:pPr>
              <w:jc w:val="center"/>
            </w:pPr>
          </w:p>
        </w:tc>
      </w:tr>
      <w:tr w:rsidR="00AA4A39" w:rsidTr="0024556A">
        <w:trPr>
          <w:trHeight w:val="260"/>
        </w:trPr>
        <w:tc>
          <w:tcPr>
            <w:tcW w:w="1340" w:type="dxa"/>
            <w:vMerge/>
          </w:tcPr>
          <w:p w:rsidR="00AA4A39" w:rsidRDefault="00AA4A39" w:rsidP="00AA4A39"/>
        </w:tc>
        <w:tc>
          <w:tcPr>
            <w:tcW w:w="5680" w:type="dxa"/>
          </w:tcPr>
          <w:p w:rsidR="00AA4A39" w:rsidRDefault="00AA4A39" w:rsidP="00AA4A39">
            <w:r>
              <w:rPr>
                <w:b/>
                <w:color w:val="FF0000"/>
              </w:rPr>
              <w:t>Warm up/Hook/Connections</w:t>
            </w:r>
          </w:p>
          <w:p w:rsidR="00AA4A39" w:rsidRPr="00AA4A39" w:rsidRDefault="00AA4A39" w:rsidP="00AA4A39">
            <w:r>
              <w:t>STAAR writing prompt warm up</w:t>
            </w:r>
          </w:p>
        </w:tc>
        <w:tc>
          <w:tcPr>
            <w:tcW w:w="1440" w:type="dxa"/>
            <w:vMerge/>
          </w:tcPr>
          <w:p w:rsidR="00AA4A39" w:rsidRPr="00AA4A39" w:rsidRDefault="00AA4A39" w:rsidP="00AA4A39">
            <w:pPr>
              <w:jc w:val="center"/>
            </w:pPr>
          </w:p>
        </w:tc>
        <w:tc>
          <w:tcPr>
            <w:tcW w:w="2760" w:type="dxa"/>
            <w:vMerge/>
          </w:tcPr>
          <w:p w:rsidR="00AA4A39" w:rsidRPr="00AA4A39" w:rsidRDefault="00AA4A39" w:rsidP="00AA4A39">
            <w:pPr>
              <w:jc w:val="center"/>
            </w:pPr>
          </w:p>
        </w:tc>
      </w:tr>
      <w:tr w:rsidR="00AA4A39" w:rsidTr="0024556A">
        <w:trPr>
          <w:trHeight w:val="260"/>
        </w:trPr>
        <w:tc>
          <w:tcPr>
            <w:tcW w:w="1340" w:type="dxa"/>
            <w:vMerge/>
          </w:tcPr>
          <w:p w:rsidR="00AA4A39" w:rsidRDefault="00AA4A39" w:rsidP="00AA4A39"/>
        </w:tc>
        <w:tc>
          <w:tcPr>
            <w:tcW w:w="5680" w:type="dxa"/>
            <w:vMerge w:val="restart"/>
          </w:tcPr>
          <w:p w:rsidR="00AA4A39" w:rsidRDefault="00AA4A39" w:rsidP="00AA4A39">
            <w:r>
              <w:rPr>
                <w:b/>
                <w:color w:val="FF0000"/>
              </w:rPr>
              <w:t>Direct Instruction/Guided Practice (I DO, WE )</w:t>
            </w:r>
          </w:p>
          <w:p w:rsidR="00AA4A39" w:rsidRPr="00C55195" w:rsidRDefault="00AA4A39" w:rsidP="00AA4A39">
            <w:r>
              <w:t>Lesson writing the body praragraphs</w:t>
            </w:r>
          </w:p>
        </w:tc>
        <w:tc>
          <w:tcPr>
            <w:tcW w:w="1440" w:type="dxa"/>
          </w:tcPr>
          <w:p w:rsidR="00AA4A39" w:rsidRDefault="00AA4A39" w:rsidP="00AA4A39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AA4A39" w:rsidRDefault="00AA4A39" w:rsidP="00AA4A39">
            <w:pPr>
              <w:jc w:val="center"/>
            </w:pPr>
          </w:p>
        </w:tc>
        <w:tc>
          <w:tcPr>
            <w:tcW w:w="2760" w:type="dxa"/>
          </w:tcPr>
          <w:p w:rsidR="00AA4A39" w:rsidRDefault="00AA4A39" w:rsidP="00AA4A39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AA4A39" w:rsidTr="0024556A">
        <w:trPr>
          <w:trHeight w:val="450"/>
        </w:trPr>
        <w:tc>
          <w:tcPr>
            <w:tcW w:w="1340" w:type="dxa"/>
            <w:vMerge/>
          </w:tcPr>
          <w:p w:rsidR="00AA4A39" w:rsidRDefault="00AA4A39" w:rsidP="00AA4A39"/>
        </w:tc>
        <w:tc>
          <w:tcPr>
            <w:tcW w:w="5680" w:type="dxa"/>
            <w:vMerge/>
          </w:tcPr>
          <w:p w:rsidR="00AA4A39" w:rsidRPr="00AA4A39" w:rsidRDefault="00AA4A39" w:rsidP="00AA4A39"/>
        </w:tc>
        <w:tc>
          <w:tcPr>
            <w:tcW w:w="1440" w:type="dxa"/>
            <w:vMerge w:val="restart"/>
          </w:tcPr>
          <w:p w:rsidR="00AA4A39" w:rsidRDefault="00AA4A39" w:rsidP="00AA4A39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AA4A39" w:rsidRDefault="00AA4A39" w:rsidP="00AA4A39">
            <w:pPr>
              <w:widowControl w:val="0"/>
              <w:spacing w:line="276" w:lineRule="auto"/>
              <w:jc w:val="center"/>
            </w:pPr>
          </w:p>
          <w:p w:rsidR="00AA4A39" w:rsidRDefault="00AA4A39" w:rsidP="00AA4A39">
            <w:pPr>
              <w:widowControl w:val="0"/>
              <w:spacing w:line="276" w:lineRule="auto"/>
              <w:jc w:val="center"/>
            </w:pPr>
          </w:p>
          <w:p w:rsidR="00AA4A39" w:rsidRPr="00AA4A39" w:rsidRDefault="00AA4A39" w:rsidP="00AA4A39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AA4A39" w:rsidRDefault="00AA4A39" w:rsidP="00AA4A39">
            <w:pPr>
              <w:widowControl w:val="0"/>
              <w:spacing w:line="276" w:lineRule="auto"/>
              <w:jc w:val="center"/>
            </w:pPr>
            <w:r>
              <w:lastRenderedPageBreak/>
              <w:t>Repeated Review</w:t>
            </w:r>
          </w:p>
          <w:p w:rsidR="00AA4A39" w:rsidRDefault="00AA4A39" w:rsidP="00AA4A39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AA4A39" w:rsidRPr="00AA4A39" w:rsidRDefault="00AA4A39" w:rsidP="00AA4A39">
            <w:pPr>
              <w:widowControl w:val="0"/>
              <w:spacing w:line="276" w:lineRule="auto"/>
              <w:jc w:val="center"/>
            </w:pPr>
            <w:r>
              <w:lastRenderedPageBreak/>
              <w:t>Teacher Modeling</w:t>
            </w:r>
          </w:p>
        </w:tc>
      </w:tr>
      <w:tr w:rsidR="00AA4A39" w:rsidTr="0024556A">
        <w:trPr>
          <w:trHeight w:val="260"/>
        </w:trPr>
        <w:tc>
          <w:tcPr>
            <w:tcW w:w="1340" w:type="dxa"/>
            <w:vMerge/>
          </w:tcPr>
          <w:p w:rsidR="00AA4A39" w:rsidRDefault="00AA4A39" w:rsidP="00AA4A39"/>
        </w:tc>
        <w:tc>
          <w:tcPr>
            <w:tcW w:w="5680" w:type="dxa"/>
          </w:tcPr>
          <w:p w:rsidR="00AA4A39" w:rsidRDefault="00AA4A39" w:rsidP="00AA4A39">
            <w:r>
              <w:rPr>
                <w:b/>
                <w:color w:val="FF0000"/>
              </w:rPr>
              <w:t>Checks for Understanding  (FORMATIVE – SUMMATIVE)</w:t>
            </w:r>
          </w:p>
          <w:p w:rsidR="00AA4A39" w:rsidRDefault="00AA4A39" w:rsidP="00AA4A39">
            <w:r>
              <w:lastRenderedPageBreak/>
              <w:t>Check students’ warm ups and independent work</w:t>
            </w:r>
          </w:p>
          <w:p w:rsidR="00AA4A39" w:rsidRPr="00AA4A39" w:rsidRDefault="00AA4A39" w:rsidP="00AA4A39"/>
        </w:tc>
        <w:tc>
          <w:tcPr>
            <w:tcW w:w="1440" w:type="dxa"/>
            <w:vMerge/>
          </w:tcPr>
          <w:p w:rsidR="00AA4A39" w:rsidRPr="00AA4A39" w:rsidRDefault="00AA4A39" w:rsidP="00AA4A39">
            <w:pPr>
              <w:jc w:val="center"/>
            </w:pPr>
          </w:p>
        </w:tc>
        <w:tc>
          <w:tcPr>
            <w:tcW w:w="2760" w:type="dxa"/>
            <w:vMerge/>
          </w:tcPr>
          <w:p w:rsidR="00AA4A39" w:rsidRPr="00AA4A39" w:rsidRDefault="00AA4A39" w:rsidP="00AA4A39">
            <w:pPr>
              <w:jc w:val="center"/>
            </w:pPr>
          </w:p>
        </w:tc>
      </w:tr>
      <w:tr w:rsidR="00AA4A39" w:rsidTr="0024556A">
        <w:trPr>
          <w:trHeight w:val="260"/>
        </w:trPr>
        <w:tc>
          <w:tcPr>
            <w:tcW w:w="1340" w:type="dxa"/>
            <w:vMerge/>
          </w:tcPr>
          <w:p w:rsidR="00AA4A39" w:rsidRDefault="00AA4A39" w:rsidP="00AA4A39"/>
        </w:tc>
        <w:tc>
          <w:tcPr>
            <w:tcW w:w="5680" w:type="dxa"/>
            <w:vMerge w:val="restart"/>
          </w:tcPr>
          <w:p w:rsidR="00AA4A39" w:rsidRDefault="00AA4A39" w:rsidP="00AA4A39">
            <w:r>
              <w:rPr>
                <w:b/>
                <w:color w:val="FF0000"/>
              </w:rPr>
              <w:t>Student Independent Practice (YOU DO)</w:t>
            </w:r>
          </w:p>
          <w:p w:rsidR="00AA4A39" w:rsidRDefault="00AA4A39" w:rsidP="00AA4A39">
            <w:r>
              <w:t>Students will answer STAAR type warm ups</w:t>
            </w:r>
          </w:p>
          <w:p w:rsidR="00AA4A39" w:rsidRDefault="00AA4A39" w:rsidP="00AA4A39">
            <w:r>
              <w:t xml:space="preserve">Students will practice writing an expository body paragraph </w:t>
            </w:r>
          </w:p>
        </w:tc>
        <w:tc>
          <w:tcPr>
            <w:tcW w:w="4200" w:type="dxa"/>
            <w:gridSpan w:val="2"/>
          </w:tcPr>
          <w:p w:rsidR="00AA4A39" w:rsidRDefault="00AA4A39" w:rsidP="00AA4A39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AA4A39" w:rsidTr="0024556A">
        <w:trPr>
          <w:trHeight w:val="260"/>
        </w:trPr>
        <w:tc>
          <w:tcPr>
            <w:tcW w:w="1340" w:type="dxa"/>
            <w:vMerge/>
          </w:tcPr>
          <w:p w:rsidR="00AA4A39" w:rsidRDefault="00AA4A39" w:rsidP="00AA4A39"/>
        </w:tc>
        <w:tc>
          <w:tcPr>
            <w:tcW w:w="5680" w:type="dxa"/>
            <w:vMerge/>
          </w:tcPr>
          <w:p w:rsidR="00AA4A39" w:rsidRPr="00AA4A39" w:rsidRDefault="00AA4A39" w:rsidP="00AA4A39"/>
        </w:tc>
        <w:tc>
          <w:tcPr>
            <w:tcW w:w="4200" w:type="dxa"/>
            <w:gridSpan w:val="2"/>
          </w:tcPr>
          <w:p w:rsidR="00AA4A39" w:rsidRPr="00AA4A39" w:rsidRDefault="00AA4A39" w:rsidP="00AA4A39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1A40F8" w:rsidTr="0024556A">
        <w:trPr>
          <w:trHeight w:val="260"/>
        </w:trPr>
        <w:tc>
          <w:tcPr>
            <w:tcW w:w="1340" w:type="dxa"/>
          </w:tcPr>
          <w:p w:rsidR="001A40F8" w:rsidRDefault="001A40F8" w:rsidP="001A40F8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1A40F8" w:rsidRDefault="001A40F8" w:rsidP="001A40F8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1A40F8" w:rsidRDefault="001A40F8" w:rsidP="001A40F8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1A40F8" w:rsidRDefault="001A40F8" w:rsidP="001A40F8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AA4A39" w:rsidTr="0024556A">
        <w:trPr>
          <w:trHeight w:val="260"/>
        </w:trPr>
        <w:tc>
          <w:tcPr>
            <w:tcW w:w="1340" w:type="dxa"/>
            <w:vMerge w:val="restart"/>
          </w:tcPr>
          <w:p w:rsidR="00AA4A39" w:rsidRDefault="00AA4A39" w:rsidP="00AA4A39">
            <w:r>
              <w:rPr>
                <w:b/>
              </w:rPr>
              <w:t xml:space="preserve">Notes- </w:t>
            </w:r>
          </w:p>
          <w:p w:rsidR="00AA4A39" w:rsidRDefault="00AA4A39" w:rsidP="00AA4A39">
            <w:r>
              <w:rPr>
                <w:b/>
              </w:rPr>
              <w:t xml:space="preserve">Times - </w:t>
            </w:r>
          </w:p>
          <w:p w:rsidR="00AA4A39" w:rsidRDefault="00AA4A39" w:rsidP="00AA4A39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AA4A39" w:rsidRDefault="00AA4A39" w:rsidP="00AA4A39">
            <w:r>
              <w:rPr>
                <w:b/>
                <w:color w:val="FF0000"/>
              </w:rPr>
              <w:t>Learning Targets</w:t>
            </w:r>
          </w:p>
          <w:p w:rsidR="00AA4A39" w:rsidRDefault="00AA4A39" w:rsidP="00AA4A39">
            <w:r>
              <w:t>Students will practice writing an introduction</w:t>
            </w:r>
          </w:p>
          <w:p w:rsidR="00AA4A39" w:rsidRDefault="00AA4A39" w:rsidP="00AA4A39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AA4A39" w:rsidRDefault="00AA4A39" w:rsidP="00AA4A39">
            <w:pPr>
              <w:jc w:val="center"/>
            </w:pPr>
            <w:r>
              <w:t>7.14</w:t>
            </w:r>
          </w:p>
          <w:p w:rsidR="00AA4A39" w:rsidRDefault="00AA4A39" w:rsidP="00AA4A39">
            <w:pPr>
              <w:jc w:val="center"/>
            </w:pPr>
            <w:r>
              <w:t>8..14</w:t>
            </w:r>
          </w:p>
          <w:p w:rsidR="00AA4A39" w:rsidRDefault="00AA4A39" w:rsidP="00AA4A39">
            <w:pPr>
              <w:jc w:val="center"/>
            </w:pPr>
            <w:r>
              <w:t>7.19 B C</w:t>
            </w:r>
          </w:p>
          <w:p w:rsidR="00AA4A39" w:rsidRDefault="00AA4A39" w:rsidP="00AA4A39">
            <w:pPr>
              <w:jc w:val="center"/>
            </w:pPr>
            <w:r>
              <w:t>8.19 B C</w:t>
            </w:r>
          </w:p>
          <w:p w:rsidR="00AA4A39" w:rsidRDefault="00AA4A39" w:rsidP="00AA4A39">
            <w:pPr>
              <w:jc w:val="center"/>
            </w:pPr>
          </w:p>
          <w:p w:rsidR="00AA4A39" w:rsidRDefault="00AA4A39" w:rsidP="00AA4A39">
            <w:pPr>
              <w:jc w:val="center"/>
            </w:pPr>
          </w:p>
        </w:tc>
        <w:tc>
          <w:tcPr>
            <w:tcW w:w="2760" w:type="dxa"/>
            <w:vMerge w:val="restart"/>
          </w:tcPr>
          <w:p w:rsidR="00AA4A39" w:rsidRDefault="00AA4A39" w:rsidP="00AA4A39">
            <w:pPr>
              <w:jc w:val="center"/>
            </w:pPr>
            <w:r>
              <w:t xml:space="preserve">Sample STAAR Warm up </w:t>
            </w:r>
          </w:p>
          <w:p w:rsidR="00AA4A39" w:rsidRDefault="00AA4A39" w:rsidP="00AA4A39">
            <w:pPr>
              <w:jc w:val="center"/>
            </w:pPr>
            <w:r>
              <w:t>Journals</w:t>
            </w:r>
          </w:p>
          <w:p w:rsidR="00AA4A39" w:rsidRDefault="00AA4A39" w:rsidP="00AA4A39">
            <w:pPr>
              <w:jc w:val="center"/>
            </w:pPr>
            <w:r>
              <w:t>STAAR Writing Prompts</w:t>
            </w:r>
          </w:p>
          <w:p w:rsidR="00AA4A39" w:rsidRDefault="00AA4A39" w:rsidP="00AA4A39">
            <w:pPr>
              <w:jc w:val="center"/>
            </w:pPr>
            <w:r>
              <w:t>Writing worksheet</w:t>
            </w:r>
          </w:p>
          <w:p w:rsidR="00AA4A39" w:rsidRDefault="00AA4A39" w:rsidP="00AA4A39">
            <w:pPr>
              <w:jc w:val="center"/>
            </w:pPr>
          </w:p>
        </w:tc>
      </w:tr>
      <w:tr w:rsidR="00AA4A39" w:rsidTr="0024556A">
        <w:trPr>
          <w:trHeight w:val="260"/>
        </w:trPr>
        <w:tc>
          <w:tcPr>
            <w:tcW w:w="1340" w:type="dxa"/>
            <w:vMerge/>
          </w:tcPr>
          <w:p w:rsidR="00AA4A39" w:rsidRDefault="00AA4A39" w:rsidP="00AA4A39"/>
        </w:tc>
        <w:tc>
          <w:tcPr>
            <w:tcW w:w="5680" w:type="dxa"/>
          </w:tcPr>
          <w:p w:rsidR="00AA4A39" w:rsidRDefault="00AA4A39" w:rsidP="00AA4A39">
            <w:r>
              <w:rPr>
                <w:b/>
                <w:color w:val="FF0000"/>
              </w:rPr>
              <w:t>Warm up/Hook/Connections</w:t>
            </w:r>
          </w:p>
          <w:p w:rsidR="00AA4A39" w:rsidRDefault="00AA4A39" w:rsidP="00AA4A39">
            <w:r>
              <w:t>STAAR writing prompt warm up</w:t>
            </w:r>
          </w:p>
        </w:tc>
        <w:tc>
          <w:tcPr>
            <w:tcW w:w="1440" w:type="dxa"/>
            <w:vMerge/>
          </w:tcPr>
          <w:p w:rsidR="00AA4A39" w:rsidRDefault="00AA4A39" w:rsidP="00AA4A39">
            <w:pPr>
              <w:jc w:val="center"/>
            </w:pPr>
          </w:p>
        </w:tc>
        <w:tc>
          <w:tcPr>
            <w:tcW w:w="2760" w:type="dxa"/>
            <w:vMerge/>
          </w:tcPr>
          <w:p w:rsidR="00AA4A39" w:rsidRDefault="00AA4A39" w:rsidP="00AA4A39">
            <w:pPr>
              <w:jc w:val="center"/>
            </w:pPr>
          </w:p>
        </w:tc>
      </w:tr>
      <w:tr w:rsidR="00AA4A39" w:rsidTr="0024556A">
        <w:trPr>
          <w:trHeight w:val="260"/>
        </w:trPr>
        <w:tc>
          <w:tcPr>
            <w:tcW w:w="1340" w:type="dxa"/>
            <w:vMerge/>
          </w:tcPr>
          <w:p w:rsidR="00AA4A39" w:rsidRDefault="00AA4A39" w:rsidP="00AA4A39"/>
        </w:tc>
        <w:tc>
          <w:tcPr>
            <w:tcW w:w="5680" w:type="dxa"/>
            <w:vMerge w:val="restart"/>
          </w:tcPr>
          <w:p w:rsidR="00AA4A39" w:rsidRDefault="00AA4A39" w:rsidP="00AA4A39">
            <w:r>
              <w:rPr>
                <w:b/>
                <w:color w:val="FF0000"/>
              </w:rPr>
              <w:t>Direct Instruction/Guided Practice (I DO, WE )</w:t>
            </w:r>
          </w:p>
          <w:p w:rsidR="00AA4A39" w:rsidRPr="00C55195" w:rsidRDefault="00AA4A39" w:rsidP="00AA4A39">
            <w:r>
              <w:t>Lesson on writing the introduction</w:t>
            </w:r>
          </w:p>
        </w:tc>
        <w:tc>
          <w:tcPr>
            <w:tcW w:w="1440" w:type="dxa"/>
          </w:tcPr>
          <w:p w:rsidR="00AA4A39" w:rsidRDefault="00AA4A39" w:rsidP="00AA4A39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AA4A39" w:rsidRDefault="00AA4A39" w:rsidP="00AA4A39">
            <w:pPr>
              <w:jc w:val="center"/>
            </w:pPr>
          </w:p>
        </w:tc>
        <w:tc>
          <w:tcPr>
            <w:tcW w:w="2760" w:type="dxa"/>
          </w:tcPr>
          <w:p w:rsidR="00AA4A39" w:rsidRDefault="00AA4A39" w:rsidP="00AA4A39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AA4A39" w:rsidTr="0024556A">
        <w:trPr>
          <w:trHeight w:val="450"/>
        </w:trPr>
        <w:tc>
          <w:tcPr>
            <w:tcW w:w="1340" w:type="dxa"/>
            <w:vMerge/>
          </w:tcPr>
          <w:p w:rsidR="00AA4A39" w:rsidRDefault="00AA4A39" w:rsidP="00AA4A39"/>
        </w:tc>
        <w:tc>
          <w:tcPr>
            <w:tcW w:w="5680" w:type="dxa"/>
            <w:vMerge/>
          </w:tcPr>
          <w:p w:rsidR="00AA4A39" w:rsidRDefault="00AA4A39" w:rsidP="00AA4A39"/>
        </w:tc>
        <w:tc>
          <w:tcPr>
            <w:tcW w:w="1440" w:type="dxa"/>
            <w:vMerge w:val="restart"/>
          </w:tcPr>
          <w:p w:rsidR="00AA4A39" w:rsidRDefault="00AA4A39" w:rsidP="00AA4A39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AA4A39" w:rsidRDefault="00AA4A39" w:rsidP="00AA4A39">
            <w:pPr>
              <w:widowControl w:val="0"/>
              <w:spacing w:line="276" w:lineRule="auto"/>
              <w:jc w:val="center"/>
            </w:pPr>
          </w:p>
          <w:p w:rsidR="00AA4A39" w:rsidRDefault="00AA4A39" w:rsidP="00AA4A39">
            <w:pPr>
              <w:widowControl w:val="0"/>
              <w:spacing w:line="276" w:lineRule="auto"/>
              <w:jc w:val="center"/>
            </w:pPr>
          </w:p>
          <w:p w:rsidR="00AA4A39" w:rsidRDefault="00AA4A39" w:rsidP="00AA4A39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AA4A39" w:rsidRDefault="00AA4A39" w:rsidP="00AA4A39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AA4A39" w:rsidRDefault="00AA4A39" w:rsidP="00AA4A39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AA4A39" w:rsidRDefault="00AA4A39" w:rsidP="00AA4A39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AA4A39" w:rsidTr="0024556A">
        <w:trPr>
          <w:trHeight w:val="260"/>
        </w:trPr>
        <w:tc>
          <w:tcPr>
            <w:tcW w:w="1340" w:type="dxa"/>
            <w:vMerge/>
          </w:tcPr>
          <w:p w:rsidR="00AA4A39" w:rsidRDefault="00AA4A39" w:rsidP="00AA4A39"/>
        </w:tc>
        <w:tc>
          <w:tcPr>
            <w:tcW w:w="5680" w:type="dxa"/>
          </w:tcPr>
          <w:p w:rsidR="00AA4A39" w:rsidRDefault="00AA4A39" w:rsidP="00AA4A39">
            <w:r>
              <w:rPr>
                <w:b/>
                <w:color w:val="FF0000"/>
              </w:rPr>
              <w:t>Checks for Understanding  (FORMATIVE – SUMMATIVE)</w:t>
            </w:r>
          </w:p>
          <w:p w:rsidR="00AA4A39" w:rsidRDefault="00AA4A39" w:rsidP="00AA4A39">
            <w:r>
              <w:t>Check students’ warm ups and independent work</w:t>
            </w:r>
          </w:p>
          <w:p w:rsidR="00AA4A39" w:rsidRDefault="00AA4A39" w:rsidP="00AA4A39"/>
        </w:tc>
        <w:tc>
          <w:tcPr>
            <w:tcW w:w="1440" w:type="dxa"/>
            <w:vMerge/>
          </w:tcPr>
          <w:p w:rsidR="00AA4A39" w:rsidRDefault="00AA4A39" w:rsidP="00AA4A39">
            <w:pPr>
              <w:jc w:val="center"/>
            </w:pPr>
          </w:p>
        </w:tc>
        <w:tc>
          <w:tcPr>
            <w:tcW w:w="2760" w:type="dxa"/>
            <w:vMerge/>
          </w:tcPr>
          <w:p w:rsidR="00AA4A39" w:rsidRDefault="00AA4A39" w:rsidP="00AA4A39">
            <w:pPr>
              <w:jc w:val="center"/>
            </w:pPr>
          </w:p>
        </w:tc>
      </w:tr>
      <w:tr w:rsidR="00AA4A39" w:rsidTr="0024556A">
        <w:trPr>
          <w:trHeight w:val="260"/>
        </w:trPr>
        <w:tc>
          <w:tcPr>
            <w:tcW w:w="1340" w:type="dxa"/>
            <w:vMerge/>
          </w:tcPr>
          <w:p w:rsidR="00AA4A39" w:rsidRDefault="00AA4A39" w:rsidP="00AA4A39"/>
        </w:tc>
        <w:tc>
          <w:tcPr>
            <w:tcW w:w="5680" w:type="dxa"/>
            <w:vMerge w:val="restart"/>
          </w:tcPr>
          <w:p w:rsidR="00AA4A39" w:rsidRDefault="00AA4A39" w:rsidP="00AA4A39">
            <w:r>
              <w:rPr>
                <w:b/>
                <w:color w:val="FF0000"/>
              </w:rPr>
              <w:t>Student Independent Practice (YOU DO)</w:t>
            </w:r>
          </w:p>
          <w:p w:rsidR="00AA4A39" w:rsidRDefault="00AA4A39" w:rsidP="00AA4A39">
            <w:r>
              <w:t>Students will answer STAAR type warm ups</w:t>
            </w:r>
          </w:p>
          <w:p w:rsidR="00AA4A39" w:rsidRDefault="00AA4A39" w:rsidP="00AA4A39">
            <w:r>
              <w:t xml:space="preserve">Students will practice writing an expository body paragraph </w:t>
            </w:r>
          </w:p>
        </w:tc>
        <w:tc>
          <w:tcPr>
            <w:tcW w:w="4200" w:type="dxa"/>
            <w:gridSpan w:val="2"/>
          </w:tcPr>
          <w:p w:rsidR="00AA4A39" w:rsidRDefault="00AA4A39" w:rsidP="00AA4A39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AA4A39" w:rsidTr="0024556A">
        <w:trPr>
          <w:trHeight w:val="260"/>
        </w:trPr>
        <w:tc>
          <w:tcPr>
            <w:tcW w:w="1340" w:type="dxa"/>
            <w:vMerge/>
          </w:tcPr>
          <w:p w:rsidR="00AA4A39" w:rsidRDefault="00AA4A39" w:rsidP="00AA4A39"/>
        </w:tc>
        <w:tc>
          <w:tcPr>
            <w:tcW w:w="5680" w:type="dxa"/>
            <w:vMerge/>
          </w:tcPr>
          <w:p w:rsidR="00AA4A39" w:rsidRDefault="00AA4A39" w:rsidP="00AA4A39"/>
        </w:tc>
        <w:tc>
          <w:tcPr>
            <w:tcW w:w="4200" w:type="dxa"/>
            <w:gridSpan w:val="2"/>
          </w:tcPr>
          <w:p w:rsidR="00AA4A39" w:rsidRDefault="00AA4A39" w:rsidP="00AA4A39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</w:tbl>
    <w:p w:rsidR="00C8316C" w:rsidRDefault="00C8316C" w:rsidP="00760BE7">
      <w:pPr>
        <w:rPr>
          <w:b/>
          <w:sz w:val="24"/>
          <w:szCs w:val="24"/>
        </w:rPr>
      </w:pPr>
    </w:p>
    <w:p w:rsidR="00AA4A39" w:rsidRDefault="00AA4A39" w:rsidP="00760BE7">
      <w:pPr>
        <w:rPr>
          <w:b/>
          <w:sz w:val="24"/>
          <w:szCs w:val="24"/>
        </w:rPr>
      </w:pPr>
    </w:p>
    <w:p w:rsidR="00AA4A39" w:rsidRDefault="00AA4A39" w:rsidP="00760BE7">
      <w:pPr>
        <w:rPr>
          <w:b/>
          <w:sz w:val="24"/>
          <w:szCs w:val="24"/>
        </w:rPr>
      </w:pPr>
    </w:p>
    <w:p w:rsidR="00AA4A39" w:rsidRDefault="00AA4A39" w:rsidP="00760BE7">
      <w:pPr>
        <w:rPr>
          <w:b/>
          <w:sz w:val="24"/>
          <w:szCs w:val="24"/>
        </w:rPr>
      </w:pPr>
    </w:p>
    <w:p w:rsidR="00AA4A39" w:rsidRDefault="00AA4A39" w:rsidP="00760BE7">
      <w:pPr>
        <w:rPr>
          <w:b/>
          <w:sz w:val="24"/>
          <w:szCs w:val="24"/>
        </w:rPr>
      </w:pPr>
    </w:p>
    <w:p w:rsidR="00AA4A39" w:rsidRDefault="00AA4A39" w:rsidP="00760BE7">
      <w:pPr>
        <w:rPr>
          <w:b/>
          <w:sz w:val="24"/>
          <w:szCs w:val="24"/>
        </w:rPr>
      </w:pPr>
    </w:p>
    <w:p w:rsidR="00AA4A39" w:rsidRDefault="00AA4A39" w:rsidP="00760BE7">
      <w:pPr>
        <w:rPr>
          <w:b/>
          <w:sz w:val="24"/>
          <w:szCs w:val="24"/>
        </w:rPr>
      </w:pPr>
    </w:p>
    <w:p w:rsidR="00AA4A39" w:rsidRDefault="00AA4A39" w:rsidP="00760BE7">
      <w:pPr>
        <w:rPr>
          <w:b/>
          <w:sz w:val="24"/>
          <w:szCs w:val="24"/>
        </w:rPr>
      </w:pPr>
    </w:p>
    <w:p w:rsidR="00C8316C" w:rsidRDefault="00C8316C" w:rsidP="00760BE7">
      <w:pPr>
        <w:rPr>
          <w:b/>
          <w:sz w:val="24"/>
          <w:szCs w:val="24"/>
        </w:rPr>
      </w:pPr>
    </w:p>
    <w:p w:rsidR="00C8316C" w:rsidRDefault="00C8316C" w:rsidP="00760BE7">
      <w:pPr>
        <w:rPr>
          <w:b/>
          <w:sz w:val="24"/>
          <w:szCs w:val="24"/>
        </w:rPr>
      </w:pPr>
    </w:p>
    <w:p w:rsidR="00C8316C" w:rsidRDefault="00C8316C" w:rsidP="00760BE7">
      <w:pPr>
        <w:rPr>
          <w:b/>
          <w:sz w:val="24"/>
          <w:szCs w:val="24"/>
        </w:rPr>
      </w:pPr>
    </w:p>
    <w:p w:rsidR="00760BE7" w:rsidRDefault="00760BE7" w:rsidP="00760BE7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3801472" behindDoc="0" locked="0" layoutInCell="0" hidden="0" allowOverlap="1" wp14:anchorId="0C5DA71C" wp14:editId="7FE08B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44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02496" behindDoc="0" locked="0" layoutInCell="0" hidden="0" allowOverlap="1" wp14:anchorId="645C4A83" wp14:editId="43A360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45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03520" behindDoc="0" locked="0" layoutInCell="0" hidden="0" allowOverlap="1" wp14:anchorId="6DB71175" wp14:editId="2325A9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46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04544" behindDoc="0" locked="0" layoutInCell="0" hidden="0" allowOverlap="1" wp14:anchorId="76F286EE" wp14:editId="512F5E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47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05568" behindDoc="0" locked="0" layoutInCell="0" hidden="0" allowOverlap="1" wp14:anchorId="213B19FE" wp14:editId="7360DE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48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06592" behindDoc="0" locked="0" layoutInCell="0" hidden="0" allowOverlap="1" wp14:anchorId="663FA5B8" wp14:editId="32C581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49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07616" behindDoc="0" locked="0" layoutInCell="0" hidden="0" allowOverlap="1" wp14:anchorId="5E05D66D" wp14:editId="210006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50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08640" behindDoc="0" locked="0" layoutInCell="0" hidden="0" allowOverlap="1" wp14:anchorId="18F388F1" wp14:editId="51D955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51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09664" behindDoc="0" locked="0" layoutInCell="0" hidden="0" allowOverlap="1" wp14:anchorId="19C3214C" wp14:editId="6DE128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52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10688" behindDoc="0" locked="0" layoutInCell="0" hidden="0" allowOverlap="1" wp14:anchorId="71CEBF01" wp14:editId="23826A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53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11712" behindDoc="0" locked="0" layoutInCell="0" hidden="0" allowOverlap="1" wp14:anchorId="5D4F8630" wp14:editId="4EDBB9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54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12736" behindDoc="0" locked="0" layoutInCell="0" hidden="0" allowOverlap="1" wp14:anchorId="5E5CCA98" wp14:editId="28D506B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55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13760" behindDoc="0" locked="0" layoutInCell="0" hidden="0" allowOverlap="1" wp14:anchorId="0F7001CA" wp14:editId="57014B4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56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14784" behindDoc="0" locked="0" layoutInCell="0" hidden="0" allowOverlap="1" wp14:anchorId="67B25CD4" wp14:editId="40A010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57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15808" behindDoc="0" locked="0" layoutInCell="0" hidden="0" allowOverlap="1" wp14:anchorId="57939C4E" wp14:editId="54E04C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58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16832" behindDoc="0" locked="0" layoutInCell="0" hidden="0" allowOverlap="1" wp14:anchorId="3BDB27DE" wp14:editId="619554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59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17856" behindDoc="0" locked="0" layoutInCell="0" hidden="0" allowOverlap="1" wp14:anchorId="38E8DE4C" wp14:editId="58A4D2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60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18880" behindDoc="0" locked="0" layoutInCell="0" hidden="0" allowOverlap="1" wp14:anchorId="46244211" wp14:editId="780750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61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19904" behindDoc="0" locked="0" layoutInCell="0" hidden="0" allowOverlap="1" wp14:anchorId="4B9CC66A" wp14:editId="58749D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62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20928" behindDoc="0" locked="0" layoutInCell="0" hidden="0" allowOverlap="1" wp14:anchorId="0CBE00C5" wp14:editId="703034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63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21952" behindDoc="0" locked="0" layoutInCell="0" hidden="0" allowOverlap="1" wp14:anchorId="046DF3A8" wp14:editId="09291F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64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22976" behindDoc="0" locked="0" layoutInCell="0" hidden="0" allowOverlap="1" wp14:anchorId="09A705DF" wp14:editId="6798DF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65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24000" behindDoc="0" locked="0" layoutInCell="0" hidden="0" allowOverlap="1" wp14:anchorId="6ECCBB3D" wp14:editId="3F3801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66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25024" behindDoc="0" locked="0" layoutInCell="0" hidden="0" allowOverlap="1" wp14:anchorId="62B0C689" wp14:editId="32BD53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67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26048" behindDoc="0" locked="0" layoutInCell="0" hidden="0" allowOverlap="1" wp14:anchorId="242AFF44" wp14:editId="208FAB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68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27072" behindDoc="0" locked="0" layoutInCell="0" hidden="0" allowOverlap="1" wp14:anchorId="42A8632D" wp14:editId="50F19B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69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28096" behindDoc="0" locked="0" layoutInCell="0" hidden="0" allowOverlap="1" wp14:anchorId="5FE38107" wp14:editId="35D9D5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70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29120" behindDoc="0" locked="0" layoutInCell="0" hidden="0" allowOverlap="1" wp14:anchorId="00E99898" wp14:editId="1C8FA6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71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30144" behindDoc="0" locked="0" layoutInCell="0" hidden="0" allowOverlap="1" wp14:anchorId="4DE15E31" wp14:editId="59E768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72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31168" behindDoc="0" locked="0" layoutInCell="0" hidden="0" allowOverlap="1" wp14:anchorId="1DA512EC" wp14:editId="60D3B0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73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32192" behindDoc="0" locked="0" layoutInCell="0" hidden="0" allowOverlap="1" wp14:anchorId="3437D2C9" wp14:editId="5C9E3C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74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33216" behindDoc="0" locked="0" layoutInCell="0" hidden="0" allowOverlap="1" wp14:anchorId="3D864E75" wp14:editId="647CB8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75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34240" behindDoc="0" locked="0" layoutInCell="0" hidden="0" allowOverlap="1" wp14:anchorId="1FCA18DE" wp14:editId="2728BD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76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35264" behindDoc="0" locked="0" layoutInCell="0" hidden="0" allowOverlap="1" wp14:anchorId="60F37689" wp14:editId="771742C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77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36288" behindDoc="0" locked="0" layoutInCell="0" hidden="0" allowOverlap="1" wp14:anchorId="5268CFE9" wp14:editId="19FD09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78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37312" behindDoc="0" locked="0" layoutInCell="0" hidden="0" allowOverlap="1" wp14:anchorId="1B6C822A" wp14:editId="2CCA56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79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38336" behindDoc="0" locked="0" layoutInCell="0" hidden="0" allowOverlap="1" wp14:anchorId="6967627F" wp14:editId="3E3A84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80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39360" behindDoc="0" locked="0" layoutInCell="0" hidden="0" allowOverlap="1" wp14:anchorId="660BE7F9" wp14:editId="71CF19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81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40384" behindDoc="0" locked="0" layoutInCell="0" hidden="0" allowOverlap="1" wp14:anchorId="31008FD1" wp14:editId="7D9A10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82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41408" behindDoc="0" locked="0" layoutInCell="0" hidden="0" allowOverlap="1" wp14:anchorId="1A67B03A" wp14:editId="16E056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83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42432" behindDoc="0" locked="0" layoutInCell="0" hidden="0" allowOverlap="1" wp14:anchorId="375D4D6E" wp14:editId="117038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84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43456" behindDoc="0" locked="0" layoutInCell="0" hidden="0" allowOverlap="1" wp14:anchorId="1927C734" wp14:editId="2611D9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85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44480" behindDoc="0" locked="0" layoutInCell="0" hidden="0" allowOverlap="1" wp14:anchorId="15DF505F" wp14:editId="331B0D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86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45504" behindDoc="0" locked="0" layoutInCell="0" hidden="0" allowOverlap="1" wp14:anchorId="2FE6870C" wp14:editId="39D79B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87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46528" behindDoc="0" locked="0" layoutInCell="0" hidden="0" allowOverlap="1" wp14:anchorId="1F79E873" wp14:editId="22D734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88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47552" behindDoc="0" locked="0" layoutInCell="0" hidden="0" allowOverlap="1" wp14:anchorId="35024F33" wp14:editId="34A534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89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48576" behindDoc="0" locked="0" layoutInCell="0" hidden="0" allowOverlap="1" wp14:anchorId="40CB302A" wp14:editId="4E0399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90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49600" behindDoc="0" locked="0" layoutInCell="0" hidden="0" allowOverlap="1" wp14:anchorId="7B2DE9BB" wp14:editId="2B6CB7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91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50624" behindDoc="0" locked="0" layoutInCell="0" hidden="0" allowOverlap="1" wp14:anchorId="04D119BD" wp14:editId="64D51F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92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51648" behindDoc="0" locked="0" layoutInCell="0" hidden="0" allowOverlap="1" wp14:anchorId="5F33F73D" wp14:editId="67A0C1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93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52672" behindDoc="0" locked="0" layoutInCell="0" hidden="0" allowOverlap="1" wp14:anchorId="1D2AD80F" wp14:editId="0FAF8B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94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53696" behindDoc="0" locked="0" layoutInCell="0" hidden="0" allowOverlap="1" wp14:anchorId="5C883F83" wp14:editId="71F968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95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54720" behindDoc="0" locked="0" layoutInCell="0" hidden="0" allowOverlap="1" wp14:anchorId="0826C270" wp14:editId="51FDEA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96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55744" behindDoc="0" locked="0" layoutInCell="0" hidden="0" allowOverlap="1" wp14:anchorId="15248E97" wp14:editId="367EF6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97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56768" behindDoc="0" locked="0" layoutInCell="0" hidden="0" allowOverlap="1" wp14:anchorId="3FC23B9A" wp14:editId="19754C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98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57792" behindDoc="0" locked="0" layoutInCell="0" hidden="0" allowOverlap="1" wp14:anchorId="4413F81C" wp14:editId="4D221A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99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58816" behindDoc="0" locked="0" layoutInCell="0" hidden="0" allowOverlap="1" wp14:anchorId="306DA88A" wp14:editId="79E793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00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59840" behindDoc="0" locked="0" layoutInCell="0" hidden="0" allowOverlap="1" wp14:anchorId="44150EEC" wp14:editId="76EA47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01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60864" behindDoc="0" locked="0" layoutInCell="0" hidden="0" allowOverlap="1" wp14:anchorId="14BD5CF1" wp14:editId="3FA33D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02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61888" behindDoc="0" locked="0" layoutInCell="0" hidden="0" allowOverlap="1" wp14:anchorId="7480062D" wp14:editId="6E79F1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03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62912" behindDoc="0" locked="0" layoutInCell="0" hidden="0" allowOverlap="1" wp14:anchorId="5732666F" wp14:editId="43908D4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04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63936" behindDoc="0" locked="0" layoutInCell="0" hidden="0" allowOverlap="1" wp14:anchorId="1B89F980" wp14:editId="1735694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05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64960" behindDoc="0" locked="0" layoutInCell="0" hidden="0" allowOverlap="1" wp14:anchorId="7713E6EF" wp14:editId="518F56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06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65984" behindDoc="0" locked="0" layoutInCell="0" hidden="0" allowOverlap="1" wp14:anchorId="02F5B009" wp14:editId="266F0CB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07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67008" behindDoc="0" locked="0" layoutInCell="0" hidden="0" allowOverlap="1" wp14:anchorId="0D474185" wp14:editId="01A933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08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68032" behindDoc="0" locked="0" layoutInCell="0" hidden="0" allowOverlap="1" wp14:anchorId="532B96D1" wp14:editId="4A45AD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09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69056" behindDoc="0" locked="0" layoutInCell="0" hidden="0" allowOverlap="1" wp14:anchorId="6E241A9D" wp14:editId="7A1DDA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10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70080" behindDoc="0" locked="0" layoutInCell="0" hidden="0" allowOverlap="1" wp14:anchorId="664C4064" wp14:editId="164F31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11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71104" behindDoc="0" locked="0" layoutInCell="0" hidden="0" allowOverlap="1" wp14:anchorId="773411B3" wp14:editId="2397EB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12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72128" behindDoc="0" locked="0" layoutInCell="0" hidden="0" allowOverlap="1" wp14:anchorId="162E8D23" wp14:editId="12E92C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13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73152" behindDoc="0" locked="0" layoutInCell="0" hidden="0" allowOverlap="1" wp14:anchorId="165BA647" wp14:editId="5506AB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14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74176" behindDoc="0" locked="0" layoutInCell="0" hidden="0" allowOverlap="1" wp14:anchorId="7BEDAF00" wp14:editId="685F95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15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75200" behindDoc="0" locked="0" layoutInCell="0" hidden="0" allowOverlap="1" wp14:anchorId="36095EC7" wp14:editId="2085D2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16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76224" behindDoc="0" locked="0" layoutInCell="0" hidden="0" allowOverlap="1" wp14:anchorId="48EF531E" wp14:editId="205488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17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77248" behindDoc="0" locked="0" layoutInCell="0" hidden="0" allowOverlap="1" wp14:anchorId="661117AE" wp14:editId="38C66E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18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78272" behindDoc="0" locked="0" layoutInCell="0" hidden="0" allowOverlap="1" wp14:anchorId="2F784AD4" wp14:editId="34DB6E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19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79296" behindDoc="0" locked="0" layoutInCell="0" hidden="0" allowOverlap="1" wp14:anchorId="6130A2A8" wp14:editId="21DCE4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20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80320" behindDoc="0" locked="0" layoutInCell="0" hidden="0" allowOverlap="1" wp14:anchorId="3232B69B" wp14:editId="5E942F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21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81344" behindDoc="0" locked="0" layoutInCell="0" hidden="0" allowOverlap="1" wp14:anchorId="75FB917C" wp14:editId="4F0928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22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82368" behindDoc="0" locked="0" layoutInCell="0" hidden="0" allowOverlap="1" wp14:anchorId="2D543035" wp14:editId="11CA35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23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83392" behindDoc="0" locked="0" layoutInCell="0" hidden="0" allowOverlap="1" wp14:anchorId="156103DE" wp14:editId="45DE29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24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84416" behindDoc="0" locked="0" layoutInCell="0" hidden="0" allowOverlap="1" wp14:anchorId="76EDC2A4" wp14:editId="1A5110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25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85440" behindDoc="0" locked="0" layoutInCell="0" hidden="0" allowOverlap="1" wp14:anchorId="32EF1EF4" wp14:editId="1A8340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26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86464" behindDoc="0" locked="0" layoutInCell="0" hidden="0" allowOverlap="1" wp14:anchorId="385A8B63" wp14:editId="04A219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27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87488" behindDoc="0" locked="0" layoutInCell="0" hidden="0" allowOverlap="1" wp14:anchorId="59B16BA0" wp14:editId="067AAC0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28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88512" behindDoc="0" locked="0" layoutInCell="0" hidden="0" allowOverlap="1" wp14:anchorId="2B252B6E" wp14:editId="4BFFF3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29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89536" behindDoc="0" locked="0" layoutInCell="0" hidden="0" allowOverlap="1" wp14:anchorId="353F8F91" wp14:editId="62738E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30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90560" behindDoc="0" locked="0" layoutInCell="0" hidden="0" allowOverlap="1" wp14:anchorId="061CB961" wp14:editId="170064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31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91584" behindDoc="0" locked="0" layoutInCell="0" hidden="0" allowOverlap="1" wp14:anchorId="050942D3" wp14:editId="4F553E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32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92608" behindDoc="0" locked="0" layoutInCell="0" hidden="0" allowOverlap="1" wp14:anchorId="144E1712" wp14:editId="12D7D1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33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93632" behindDoc="0" locked="0" layoutInCell="0" hidden="0" allowOverlap="1" wp14:anchorId="7C8FCB8A" wp14:editId="338076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34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94656" behindDoc="0" locked="0" layoutInCell="0" hidden="0" allowOverlap="1" wp14:anchorId="625C5DA3" wp14:editId="0C812B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35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95680" behindDoc="0" locked="0" layoutInCell="0" hidden="0" allowOverlap="1" wp14:anchorId="52652BD0" wp14:editId="0E4EA4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36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96704" behindDoc="0" locked="0" layoutInCell="0" hidden="0" allowOverlap="1" wp14:anchorId="79FD3579" wp14:editId="01F96F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37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97728" behindDoc="0" locked="0" layoutInCell="0" hidden="0" allowOverlap="1" wp14:anchorId="5926F927" wp14:editId="473131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38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98752" behindDoc="0" locked="0" layoutInCell="0" hidden="0" allowOverlap="1" wp14:anchorId="4541EE6D" wp14:editId="0D649E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39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899776" behindDoc="0" locked="0" layoutInCell="0" hidden="0" allowOverlap="1" wp14:anchorId="68231741" wp14:editId="254013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40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00800" behindDoc="0" locked="0" layoutInCell="0" hidden="0" allowOverlap="1" wp14:anchorId="26472423" wp14:editId="124209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41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01824" behindDoc="0" locked="0" layoutInCell="0" hidden="0" allowOverlap="1" wp14:anchorId="0A67524E" wp14:editId="38CD21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42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02848" behindDoc="0" locked="0" layoutInCell="0" hidden="0" allowOverlap="1" wp14:anchorId="309D2AAB" wp14:editId="187ABA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43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03872" behindDoc="0" locked="0" layoutInCell="0" hidden="0" allowOverlap="1" wp14:anchorId="375020A0" wp14:editId="180079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44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04896" behindDoc="0" locked="0" layoutInCell="0" hidden="0" allowOverlap="1" wp14:anchorId="6536D359" wp14:editId="0356E9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45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05920" behindDoc="0" locked="0" layoutInCell="0" hidden="0" allowOverlap="1" wp14:anchorId="383B659E" wp14:editId="59B640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46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06944" behindDoc="0" locked="0" layoutInCell="0" hidden="0" allowOverlap="1" wp14:anchorId="3FC90020" wp14:editId="1D1696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47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07968" behindDoc="0" locked="0" layoutInCell="0" hidden="0" allowOverlap="1" wp14:anchorId="068C324A" wp14:editId="4B71F09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48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08992" behindDoc="0" locked="0" layoutInCell="0" hidden="0" allowOverlap="1" wp14:anchorId="6D28858F" wp14:editId="4698A6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49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10016" behindDoc="0" locked="0" layoutInCell="0" hidden="0" allowOverlap="1" wp14:anchorId="693B3755" wp14:editId="1FC6A1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50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11040" behindDoc="0" locked="0" layoutInCell="0" hidden="0" allowOverlap="1" wp14:anchorId="222416BF" wp14:editId="5D896DB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51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12064" behindDoc="0" locked="0" layoutInCell="0" hidden="0" allowOverlap="1" wp14:anchorId="7C42AE2A" wp14:editId="252073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52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13088" behindDoc="0" locked="0" layoutInCell="0" hidden="0" allowOverlap="1" wp14:anchorId="68F41621" wp14:editId="7701E2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53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14112" behindDoc="0" locked="0" layoutInCell="0" hidden="0" allowOverlap="1" wp14:anchorId="1E6B905E" wp14:editId="1F8E19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54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15136" behindDoc="0" locked="0" layoutInCell="0" hidden="0" allowOverlap="1" wp14:anchorId="297FA08A" wp14:editId="203E9F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55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16160" behindDoc="0" locked="0" layoutInCell="0" hidden="0" allowOverlap="1" wp14:anchorId="1D715C22" wp14:editId="20E849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56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17184" behindDoc="0" locked="0" layoutInCell="0" hidden="0" allowOverlap="1" wp14:anchorId="0A47B3F2" wp14:editId="7BCF09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57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18208" behindDoc="0" locked="0" layoutInCell="0" hidden="0" allowOverlap="1" wp14:anchorId="50A00160" wp14:editId="2561AD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58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19232" behindDoc="0" locked="0" layoutInCell="0" hidden="0" allowOverlap="1" wp14:anchorId="2F55307F" wp14:editId="723233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59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20256" behindDoc="0" locked="0" layoutInCell="0" hidden="0" allowOverlap="1" wp14:anchorId="0AE52A85" wp14:editId="149CE4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60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21280" behindDoc="0" locked="0" layoutInCell="0" hidden="0" allowOverlap="1" wp14:anchorId="6209B259" wp14:editId="290BE4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61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22304" behindDoc="0" locked="0" layoutInCell="0" hidden="0" allowOverlap="1" wp14:anchorId="484A49CF" wp14:editId="64FE6A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62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23328" behindDoc="0" locked="0" layoutInCell="0" hidden="0" allowOverlap="1" wp14:anchorId="0F421A72" wp14:editId="75FD39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63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24352" behindDoc="0" locked="0" layoutInCell="0" hidden="0" allowOverlap="1" wp14:anchorId="0E9550D5" wp14:editId="114AAB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64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25376" behindDoc="0" locked="0" layoutInCell="0" hidden="0" allowOverlap="1" wp14:anchorId="78AFDE66" wp14:editId="0DF3FA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65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26400" behindDoc="0" locked="0" layoutInCell="0" hidden="0" allowOverlap="1" wp14:anchorId="63D235D7" wp14:editId="126865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66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27424" behindDoc="0" locked="0" layoutInCell="0" hidden="0" allowOverlap="1" wp14:anchorId="4A0E9F62" wp14:editId="2E0555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67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28448" behindDoc="0" locked="0" layoutInCell="0" hidden="0" allowOverlap="1" wp14:anchorId="1DB3ECD1" wp14:editId="1A90DF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68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29472" behindDoc="0" locked="0" layoutInCell="0" hidden="0" allowOverlap="1" wp14:anchorId="42CD8ABF" wp14:editId="6250A8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69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30496" behindDoc="0" locked="0" layoutInCell="0" hidden="0" allowOverlap="1" wp14:anchorId="4B56DB1C" wp14:editId="5E20A2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70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31520" behindDoc="0" locked="0" layoutInCell="0" hidden="0" allowOverlap="1" wp14:anchorId="24FE6738" wp14:editId="4ECA98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71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32544" behindDoc="0" locked="0" layoutInCell="0" hidden="0" allowOverlap="1" wp14:anchorId="4D4DFE54" wp14:editId="4422AB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72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33568" behindDoc="0" locked="0" layoutInCell="0" hidden="0" allowOverlap="1" wp14:anchorId="012B04B6" wp14:editId="6A606A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73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34592" behindDoc="0" locked="0" layoutInCell="0" hidden="0" allowOverlap="1" wp14:anchorId="0FE35733" wp14:editId="1F94E7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74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35616" behindDoc="0" locked="0" layoutInCell="0" hidden="0" allowOverlap="1" wp14:anchorId="2E751378" wp14:editId="5C78BA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75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36640" behindDoc="0" locked="0" layoutInCell="0" hidden="0" allowOverlap="1" wp14:anchorId="1EA84296" wp14:editId="380F2D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76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37664" behindDoc="0" locked="0" layoutInCell="0" hidden="0" allowOverlap="1" wp14:anchorId="39465DB7" wp14:editId="5B85FA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77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38688" behindDoc="0" locked="0" layoutInCell="0" hidden="0" allowOverlap="1" wp14:anchorId="3DF8B1A3" wp14:editId="08C39C0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78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39712" behindDoc="0" locked="0" layoutInCell="0" hidden="0" allowOverlap="1" wp14:anchorId="5344610C" wp14:editId="014BFA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79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40736" behindDoc="0" locked="0" layoutInCell="0" hidden="0" allowOverlap="1" wp14:anchorId="5ACD455E" wp14:editId="0FEAFD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80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41760" behindDoc="0" locked="0" layoutInCell="0" hidden="0" allowOverlap="1" wp14:anchorId="45020D83" wp14:editId="7ACD3A3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81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42784" behindDoc="0" locked="0" layoutInCell="0" hidden="0" allowOverlap="1" wp14:anchorId="2E3E87AD" wp14:editId="2FE7C6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82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43808" behindDoc="0" locked="0" layoutInCell="0" hidden="0" allowOverlap="1" wp14:anchorId="69C6313B" wp14:editId="735B8F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83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44832" behindDoc="0" locked="0" layoutInCell="0" hidden="0" allowOverlap="1" wp14:anchorId="1AA8B6D8" wp14:editId="557B2A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84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45856" behindDoc="0" locked="0" layoutInCell="0" hidden="0" allowOverlap="1" wp14:anchorId="7110B269" wp14:editId="28996C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85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46880" behindDoc="0" locked="0" layoutInCell="0" hidden="0" allowOverlap="1" wp14:anchorId="20D86BFE" wp14:editId="29B3C1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86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47904" behindDoc="0" locked="0" layoutInCell="0" hidden="0" allowOverlap="1" wp14:anchorId="70039D0B" wp14:editId="55AC9B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87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48928" behindDoc="0" locked="0" layoutInCell="0" hidden="0" allowOverlap="1" wp14:anchorId="59D04B9F" wp14:editId="26F1E5A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88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49952" behindDoc="0" locked="0" layoutInCell="0" hidden="0" allowOverlap="1" wp14:anchorId="29034DA5" wp14:editId="7EC68B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89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50976" behindDoc="0" locked="0" layoutInCell="0" hidden="0" allowOverlap="1" wp14:anchorId="21F407C1" wp14:editId="29DA31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90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52000" behindDoc="0" locked="0" layoutInCell="0" hidden="0" allowOverlap="1" wp14:anchorId="329DA926" wp14:editId="656EDE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91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53024" behindDoc="0" locked="0" layoutInCell="0" hidden="0" allowOverlap="1" wp14:anchorId="69669A64" wp14:editId="203DDD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92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54048" behindDoc="0" locked="0" layoutInCell="0" hidden="0" allowOverlap="1" wp14:anchorId="00654692" wp14:editId="4850EE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93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55072" behindDoc="0" locked="0" layoutInCell="0" hidden="0" allowOverlap="1" wp14:anchorId="63DDB606" wp14:editId="4B9D01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94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56096" behindDoc="0" locked="0" layoutInCell="0" hidden="0" allowOverlap="1" wp14:anchorId="6161F969" wp14:editId="06AA1B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95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57120" behindDoc="0" locked="0" layoutInCell="0" hidden="0" allowOverlap="1" wp14:anchorId="46E6DB07" wp14:editId="216D64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96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58144" behindDoc="0" locked="0" layoutInCell="0" hidden="0" allowOverlap="1" wp14:anchorId="7CC49EB9" wp14:editId="1E0A10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97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59168" behindDoc="0" locked="0" layoutInCell="0" hidden="0" allowOverlap="1" wp14:anchorId="033629FC" wp14:editId="4FF55C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98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60192" behindDoc="0" locked="0" layoutInCell="0" hidden="0" allowOverlap="1" wp14:anchorId="12E68336" wp14:editId="304464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99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61216" behindDoc="0" locked="0" layoutInCell="0" hidden="0" allowOverlap="1" wp14:anchorId="4ABEC107" wp14:editId="13000A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00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62240" behindDoc="0" locked="0" layoutInCell="0" hidden="0" allowOverlap="1" wp14:anchorId="03AE0B58" wp14:editId="46F5EB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01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63264" behindDoc="0" locked="0" layoutInCell="0" hidden="0" allowOverlap="1" wp14:anchorId="636730CA" wp14:editId="08C7A0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02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64288" behindDoc="0" locked="0" layoutInCell="0" hidden="0" allowOverlap="1" wp14:anchorId="6D69315F" wp14:editId="77980C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03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65312" behindDoc="0" locked="0" layoutInCell="0" hidden="0" allowOverlap="1" wp14:anchorId="1F1B3ED5" wp14:editId="734638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04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66336" behindDoc="0" locked="0" layoutInCell="0" hidden="0" allowOverlap="1" wp14:anchorId="67FD54D4" wp14:editId="7CAC32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05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67360" behindDoc="0" locked="0" layoutInCell="0" hidden="0" allowOverlap="1" wp14:anchorId="752361CF" wp14:editId="696C4A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06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68384" behindDoc="0" locked="0" layoutInCell="0" hidden="0" allowOverlap="1" wp14:anchorId="7A7E2CAD" wp14:editId="5584EE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07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69408" behindDoc="0" locked="0" layoutInCell="0" hidden="0" allowOverlap="1" wp14:anchorId="67B9805C" wp14:editId="527E3F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08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70432" behindDoc="0" locked="0" layoutInCell="0" hidden="0" allowOverlap="1" wp14:anchorId="50460308" wp14:editId="28EF28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09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71456" behindDoc="0" locked="0" layoutInCell="0" hidden="0" allowOverlap="1" wp14:anchorId="7A017F22" wp14:editId="26772B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10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72480" behindDoc="0" locked="0" layoutInCell="0" hidden="0" allowOverlap="1" wp14:anchorId="44C4C479" wp14:editId="4BB222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11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73504" behindDoc="0" locked="0" layoutInCell="0" hidden="0" allowOverlap="1" wp14:anchorId="0BEF2D28" wp14:editId="71A420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12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74528" behindDoc="0" locked="0" layoutInCell="0" hidden="0" allowOverlap="1" wp14:anchorId="40915782" wp14:editId="22D6DD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13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75552" behindDoc="0" locked="0" layoutInCell="0" hidden="0" allowOverlap="1" wp14:anchorId="27FBADEC" wp14:editId="7D4C02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14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76576" behindDoc="0" locked="0" layoutInCell="0" hidden="0" allowOverlap="1" wp14:anchorId="680281A5" wp14:editId="433480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15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77600" behindDoc="0" locked="0" layoutInCell="0" hidden="0" allowOverlap="1" wp14:anchorId="5021DFF2" wp14:editId="3E9923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16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78624" behindDoc="0" locked="0" layoutInCell="0" hidden="0" allowOverlap="1" wp14:anchorId="13F798E0" wp14:editId="1CB079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17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79648" behindDoc="0" locked="0" layoutInCell="0" hidden="0" allowOverlap="1" wp14:anchorId="39288F13" wp14:editId="6405AB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18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80672" behindDoc="0" locked="0" layoutInCell="0" hidden="0" allowOverlap="1" wp14:anchorId="4888F220" wp14:editId="48BD90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19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81696" behindDoc="0" locked="0" layoutInCell="0" hidden="0" allowOverlap="1" wp14:anchorId="2B6F1751" wp14:editId="5FDE521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20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82720" behindDoc="0" locked="0" layoutInCell="0" hidden="0" allowOverlap="1" wp14:anchorId="6F0144FA" wp14:editId="1EC023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21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83744" behindDoc="0" locked="0" layoutInCell="0" hidden="0" allowOverlap="1" wp14:anchorId="4C146460" wp14:editId="455B9D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22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84768" behindDoc="0" locked="0" layoutInCell="0" hidden="0" allowOverlap="1" wp14:anchorId="66C29785" wp14:editId="523BAA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23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85792" behindDoc="0" locked="0" layoutInCell="0" hidden="0" allowOverlap="1" wp14:anchorId="5605DAA8" wp14:editId="39A24E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24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86816" behindDoc="0" locked="0" layoutInCell="0" hidden="0" allowOverlap="1" wp14:anchorId="22B10F0D" wp14:editId="7D9B352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25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87840" behindDoc="0" locked="0" layoutInCell="0" hidden="0" allowOverlap="1" wp14:anchorId="4652BAF6" wp14:editId="6EDB46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26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88864" behindDoc="0" locked="0" layoutInCell="0" hidden="0" allowOverlap="1" wp14:anchorId="6D214D19" wp14:editId="31979D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27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89888" behindDoc="0" locked="0" layoutInCell="0" hidden="0" allowOverlap="1" wp14:anchorId="206F4958" wp14:editId="685D72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28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90912" behindDoc="0" locked="0" layoutInCell="0" hidden="0" allowOverlap="1" wp14:anchorId="640C3D1C" wp14:editId="449137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29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91936" behindDoc="0" locked="0" layoutInCell="0" hidden="0" allowOverlap="1" wp14:anchorId="11FEE204" wp14:editId="7A3162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30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92960" behindDoc="0" locked="0" layoutInCell="0" hidden="0" allowOverlap="1" wp14:anchorId="538BB28A" wp14:editId="314D30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31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93984" behindDoc="0" locked="0" layoutInCell="0" hidden="0" allowOverlap="1" wp14:anchorId="795AB0F0" wp14:editId="2742D3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32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95008" behindDoc="0" locked="0" layoutInCell="0" hidden="0" allowOverlap="1" wp14:anchorId="49C85AB3" wp14:editId="264C62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33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96032" behindDoc="0" locked="0" layoutInCell="0" hidden="0" allowOverlap="1" wp14:anchorId="5B72D5B9" wp14:editId="5F7E07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34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97056" behindDoc="0" locked="0" layoutInCell="0" hidden="0" allowOverlap="1" wp14:anchorId="00F68048" wp14:editId="0BA3FB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35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98080" behindDoc="0" locked="0" layoutInCell="0" hidden="0" allowOverlap="1" wp14:anchorId="2CFE24C2" wp14:editId="2CD4FF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36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999104" behindDoc="0" locked="0" layoutInCell="0" hidden="0" allowOverlap="1" wp14:anchorId="025326D9" wp14:editId="4B0603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37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00128" behindDoc="0" locked="0" layoutInCell="0" hidden="0" allowOverlap="1" wp14:anchorId="40D24A73" wp14:editId="5E7EE34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38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01152" behindDoc="0" locked="0" layoutInCell="0" hidden="0" allowOverlap="1" wp14:anchorId="44E33D1E" wp14:editId="5CAC85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39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02176" behindDoc="0" locked="0" layoutInCell="0" hidden="0" allowOverlap="1" wp14:anchorId="618C9ABC" wp14:editId="6A190B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40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03200" behindDoc="0" locked="0" layoutInCell="0" hidden="0" allowOverlap="1" wp14:anchorId="5DE266A2" wp14:editId="51882C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41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04224" behindDoc="0" locked="0" layoutInCell="0" hidden="0" allowOverlap="1" wp14:anchorId="702C3134" wp14:editId="6A688B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42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05248" behindDoc="0" locked="0" layoutInCell="0" hidden="0" allowOverlap="1" wp14:anchorId="47BF97FD" wp14:editId="1C369B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43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06272" behindDoc="0" locked="0" layoutInCell="0" hidden="0" allowOverlap="1" wp14:anchorId="760AA234" wp14:editId="10FDA3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44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07296" behindDoc="0" locked="0" layoutInCell="0" hidden="0" allowOverlap="1" wp14:anchorId="6D7CBDD8" wp14:editId="658C08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45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08320" behindDoc="0" locked="0" layoutInCell="0" hidden="0" allowOverlap="1" wp14:anchorId="483A415E" wp14:editId="7DEA83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46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09344" behindDoc="0" locked="0" layoutInCell="0" hidden="0" allowOverlap="1" wp14:anchorId="28B148C9" wp14:editId="344205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47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10368" behindDoc="0" locked="0" layoutInCell="0" hidden="0" allowOverlap="1" wp14:anchorId="63CBD971" wp14:editId="1E61BA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48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11392" behindDoc="0" locked="0" layoutInCell="0" hidden="0" allowOverlap="1" wp14:anchorId="262BD4E0" wp14:editId="7A925F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49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12416" behindDoc="0" locked="0" layoutInCell="0" hidden="0" allowOverlap="1" wp14:anchorId="5C713D4B" wp14:editId="7F4944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50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4013440" behindDoc="0" locked="0" layoutInCell="0" hidden="0" allowOverlap="1" wp14:anchorId="38D8D5E8" wp14:editId="7192ED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51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760BE7" w:rsidRDefault="00760BE7" w:rsidP="00760BE7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4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2/6/17 to 2/10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760BE7" w:rsidTr="00760BE7">
        <w:trPr>
          <w:trHeight w:val="260"/>
        </w:trPr>
        <w:tc>
          <w:tcPr>
            <w:tcW w:w="1340" w:type="dxa"/>
          </w:tcPr>
          <w:p w:rsidR="00760BE7" w:rsidRDefault="00760BE7" w:rsidP="00760BE7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760BE7" w:rsidRDefault="00760BE7" w:rsidP="00760BE7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760BE7" w:rsidRDefault="00760BE7" w:rsidP="00760BE7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760BE7" w:rsidRDefault="00760BE7" w:rsidP="00760BE7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760BE7" w:rsidTr="00760BE7">
        <w:trPr>
          <w:trHeight w:val="260"/>
        </w:trPr>
        <w:tc>
          <w:tcPr>
            <w:tcW w:w="1340" w:type="dxa"/>
            <w:vMerge w:val="restart"/>
          </w:tcPr>
          <w:p w:rsidR="00760BE7" w:rsidRDefault="00760BE7" w:rsidP="00760BE7">
            <w:r>
              <w:rPr>
                <w:b/>
              </w:rPr>
              <w:t xml:space="preserve">Notes - Times - </w:t>
            </w:r>
          </w:p>
          <w:p w:rsidR="00760BE7" w:rsidRDefault="00760BE7" w:rsidP="00760BE7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760BE7" w:rsidRDefault="00760BE7" w:rsidP="00760BE7">
            <w:r>
              <w:rPr>
                <w:b/>
                <w:color w:val="FF0000"/>
              </w:rPr>
              <w:t>Learning Targets</w:t>
            </w:r>
          </w:p>
          <w:p w:rsidR="00760BE7" w:rsidRDefault="00760BE7" w:rsidP="00760BE7">
            <w:r>
              <w:t>Students will practice answering STAAR type editing and revising questions</w:t>
            </w:r>
          </w:p>
          <w:p w:rsidR="00760BE7" w:rsidRDefault="00760BE7" w:rsidP="00760BE7">
            <w:r>
              <w:t>Students will practice editing and revising a short paragraph</w:t>
            </w:r>
          </w:p>
        </w:tc>
        <w:tc>
          <w:tcPr>
            <w:tcW w:w="1440" w:type="dxa"/>
            <w:vMerge w:val="restart"/>
          </w:tcPr>
          <w:p w:rsidR="00760BE7" w:rsidRDefault="00760BE7" w:rsidP="00760BE7">
            <w:pPr>
              <w:jc w:val="center"/>
            </w:pPr>
            <w:r>
              <w:t>7.14</w:t>
            </w:r>
          </w:p>
          <w:p w:rsidR="00760BE7" w:rsidRDefault="00760BE7" w:rsidP="00760BE7">
            <w:pPr>
              <w:jc w:val="center"/>
            </w:pPr>
            <w:r>
              <w:t>8..14</w:t>
            </w:r>
          </w:p>
          <w:p w:rsidR="00760BE7" w:rsidRDefault="00760BE7" w:rsidP="00760BE7">
            <w:pPr>
              <w:jc w:val="center"/>
            </w:pPr>
            <w:r>
              <w:t>7.19 B C</w:t>
            </w:r>
          </w:p>
          <w:p w:rsidR="00760BE7" w:rsidRDefault="00760BE7" w:rsidP="00760BE7">
            <w:pPr>
              <w:jc w:val="center"/>
            </w:pPr>
            <w:r>
              <w:t>8.19 B C</w:t>
            </w:r>
          </w:p>
          <w:p w:rsidR="00760BE7" w:rsidRDefault="00760BE7" w:rsidP="00760BE7">
            <w:pPr>
              <w:jc w:val="center"/>
            </w:pPr>
          </w:p>
          <w:p w:rsidR="00760BE7" w:rsidRDefault="00760BE7" w:rsidP="00760BE7">
            <w:pPr>
              <w:jc w:val="center"/>
            </w:pPr>
          </w:p>
        </w:tc>
        <w:tc>
          <w:tcPr>
            <w:tcW w:w="2760" w:type="dxa"/>
            <w:vMerge w:val="restart"/>
          </w:tcPr>
          <w:p w:rsidR="00760BE7" w:rsidRDefault="00760BE7" w:rsidP="00760BE7">
            <w:pPr>
              <w:jc w:val="center"/>
            </w:pPr>
            <w:r>
              <w:t xml:space="preserve">Sample STAAR Warm up </w:t>
            </w:r>
          </w:p>
          <w:p w:rsidR="00760BE7" w:rsidRDefault="00760BE7" w:rsidP="00760BE7">
            <w:pPr>
              <w:jc w:val="center"/>
            </w:pPr>
            <w:r>
              <w:t>Journals</w:t>
            </w:r>
          </w:p>
          <w:p w:rsidR="00760BE7" w:rsidRDefault="006D3A05" w:rsidP="00760BE7">
            <w:pPr>
              <w:jc w:val="center"/>
            </w:pPr>
            <w:r>
              <w:t>Warm Up Paragraph</w:t>
            </w:r>
          </w:p>
          <w:p w:rsidR="00760BE7" w:rsidRDefault="00760BE7" w:rsidP="00760BE7">
            <w:pPr>
              <w:jc w:val="center"/>
            </w:pP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760BE7" w:rsidRDefault="00760BE7" w:rsidP="00760BE7">
            <w:r>
              <w:rPr>
                <w:b/>
                <w:color w:val="FF0000"/>
              </w:rPr>
              <w:t>Warm up/Hook/Connections</w:t>
            </w:r>
          </w:p>
          <w:p w:rsidR="00760BE7" w:rsidRDefault="00760BE7" w:rsidP="00760BE7">
            <w:r>
              <w:t>Students will practice editing and revising a short paragraph</w:t>
            </w:r>
          </w:p>
        </w:tc>
        <w:tc>
          <w:tcPr>
            <w:tcW w:w="1440" w:type="dxa"/>
            <w:vMerge/>
          </w:tcPr>
          <w:p w:rsidR="00760BE7" w:rsidRDefault="00760BE7" w:rsidP="00760BE7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760BE7" w:rsidRDefault="00760BE7" w:rsidP="00760BE7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760BE7" w:rsidTr="00760BE7">
        <w:trPr>
          <w:trHeight w:val="377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  <w:vMerge w:val="restart"/>
          </w:tcPr>
          <w:p w:rsidR="00760BE7" w:rsidRDefault="00760BE7" w:rsidP="00760BE7">
            <w:r>
              <w:rPr>
                <w:b/>
                <w:color w:val="FF0000"/>
              </w:rPr>
              <w:t>Direct Instruction/Guided Practice (I DO, WE )</w:t>
            </w:r>
          </w:p>
          <w:p w:rsidR="00760BE7" w:rsidRPr="00C55195" w:rsidRDefault="006D3A05" w:rsidP="006D3A05">
            <w:r>
              <w:t>Guided practice editing and revising a passage</w:t>
            </w:r>
          </w:p>
        </w:tc>
        <w:tc>
          <w:tcPr>
            <w:tcW w:w="1440" w:type="dxa"/>
          </w:tcPr>
          <w:p w:rsidR="00760BE7" w:rsidRDefault="00760BE7" w:rsidP="00760BE7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760BE7" w:rsidRDefault="00760BE7" w:rsidP="00760BE7">
            <w:pPr>
              <w:jc w:val="center"/>
            </w:pPr>
          </w:p>
        </w:tc>
        <w:tc>
          <w:tcPr>
            <w:tcW w:w="2760" w:type="dxa"/>
          </w:tcPr>
          <w:p w:rsidR="00760BE7" w:rsidRDefault="00760BE7" w:rsidP="00760BE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760BE7" w:rsidTr="00760BE7">
        <w:trPr>
          <w:trHeight w:val="45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  <w:vMerge/>
          </w:tcPr>
          <w:p w:rsidR="00760BE7" w:rsidRDefault="00760BE7" w:rsidP="00760BE7">
            <w:r>
              <w:rPr>
                <w:b/>
                <w:color w:val="FF0000"/>
              </w:rPr>
              <w:t>Warm up/Hook/Connections</w:t>
            </w:r>
          </w:p>
          <w:p w:rsidR="00760BE7" w:rsidRDefault="00760BE7" w:rsidP="00760BE7">
            <w:r>
              <w:t>Editing</w:t>
            </w:r>
          </w:p>
        </w:tc>
        <w:tc>
          <w:tcPr>
            <w:tcW w:w="1440" w:type="dxa"/>
            <w:vMerge w:val="restart"/>
          </w:tcPr>
          <w:p w:rsidR="00760BE7" w:rsidRDefault="00760BE7" w:rsidP="00760BE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760BE7" w:rsidRDefault="00760BE7" w:rsidP="00760BE7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760BE7" w:rsidTr="00760BE7">
        <w:trPr>
          <w:trHeight w:val="638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</w:tcPr>
          <w:p w:rsidR="00760BE7" w:rsidRDefault="00760BE7" w:rsidP="00760BE7">
            <w:r>
              <w:rPr>
                <w:b/>
                <w:color w:val="FF0000"/>
              </w:rPr>
              <w:t>Checks for Understanding  (FORMATIVE – SUMMATIVE)</w:t>
            </w:r>
          </w:p>
          <w:p w:rsidR="00760BE7" w:rsidRDefault="00760BE7" w:rsidP="00760BE7">
            <w:r>
              <w:t>Check students’ warm ups and independent work</w:t>
            </w:r>
          </w:p>
          <w:p w:rsidR="00760BE7" w:rsidRDefault="00760BE7" w:rsidP="00760BE7"/>
        </w:tc>
        <w:tc>
          <w:tcPr>
            <w:tcW w:w="1440" w:type="dxa"/>
            <w:vMerge/>
          </w:tcPr>
          <w:p w:rsidR="00760BE7" w:rsidRDefault="00760BE7" w:rsidP="00760BE7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760BE7" w:rsidRDefault="00760BE7" w:rsidP="00760BE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  <w:vMerge w:val="restart"/>
          </w:tcPr>
          <w:p w:rsidR="00760BE7" w:rsidRDefault="00760BE7" w:rsidP="00760BE7">
            <w:r>
              <w:rPr>
                <w:b/>
                <w:color w:val="FF0000"/>
              </w:rPr>
              <w:t>Student Independent Practice (YOU DO)</w:t>
            </w:r>
          </w:p>
          <w:p w:rsidR="00760BE7" w:rsidRDefault="00760BE7" w:rsidP="00F53548">
            <w:r>
              <w:t xml:space="preserve">Students </w:t>
            </w:r>
            <w:r w:rsidR="00F53548">
              <w:t>will answer STAAR type writing questions</w:t>
            </w:r>
            <w:r>
              <w:t xml:space="preserve"> </w:t>
            </w:r>
          </w:p>
        </w:tc>
        <w:tc>
          <w:tcPr>
            <w:tcW w:w="4200" w:type="dxa"/>
            <w:gridSpan w:val="2"/>
          </w:tcPr>
          <w:p w:rsidR="00760BE7" w:rsidRDefault="00760BE7" w:rsidP="00760BE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  <w:vMerge/>
          </w:tcPr>
          <w:p w:rsidR="00760BE7" w:rsidRDefault="00760BE7" w:rsidP="00760BE7">
            <w:r>
              <w:rPr>
                <w:b/>
                <w:color w:val="FF0000"/>
              </w:rPr>
              <w:t>Checks for Understanding  (FORMATIVE – SUMMATIVE)</w:t>
            </w:r>
          </w:p>
          <w:p w:rsidR="00760BE7" w:rsidRDefault="00760BE7" w:rsidP="00760BE7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760BE7" w:rsidRDefault="00760BE7" w:rsidP="00F53548">
            <w:pPr>
              <w:widowControl w:val="0"/>
              <w:spacing w:line="276" w:lineRule="auto"/>
            </w:pPr>
            <w:r>
              <w:t xml:space="preserve">practice </w:t>
            </w:r>
            <w:r w:rsidR="00F53548">
              <w:t>reading, revising, and editing</w:t>
            </w:r>
            <w:r>
              <w:t>; following instructions;</w:t>
            </w:r>
          </w:p>
        </w:tc>
      </w:tr>
      <w:tr w:rsidR="00760BE7" w:rsidTr="00760BE7">
        <w:trPr>
          <w:trHeight w:val="320"/>
        </w:trPr>
        <w:tc>
          <w:tcPr>
            <w:tcW w:w="1340" w:type="dxa"/>
          </w:tcPr>
          <w:p w:rsidR="00760BE7" w:rsidRDefault="00760BE7" w:rsidP="00760BE7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760BE7" w:rsidRDefault="00760BE7" w:rsidP="00760BE7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760BE7" w:rsidRDefault="00760BE7" w:rsidP="00760BE7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760BE7" w:rsidRDefault="00760BE7" w:rsidP="00760BE7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760BE7" w:rsidTr="00760BE7">
        <w:trPr>
          <w:trHeight w:val="420"/>
        </w:trPr>
        <w:tc>
          <w:tcPr>
            <w:tcW w:w="1340" w:type="dxa"/>
            <w:vMerge w:val="restart"/>
          </w:tcPr>
          <w:p w:rsidR="00760BE7" w:rsidRDefault="00760BE7" w:rsidP="00760BE7">
            <w:r>
              <w:rPr>
                <w:b/>
              </w:rPr>
              <w:t xml:space="preserve">Notes- </w:t>
            </w:r>
          </w:p>
          <w:p w:rsidR="00760BE7" w:rsidRDefault="00760BE7" w:rsidP="00760BE7">
            <w:r>
              <w:rPr>
                <w:b/>
              </w:rPr>
              <w:t xml:space="preserve">Times - </w:t>
            </w:r>
          </w:p>
          <w:p w:rsidR="00760BE7" w:rsidRDefault="00760BE7" w:rsidP="00760BE7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760BE7" w:rsidRDefault="00760BE7" w:rsidP="00760BE7">
            <w:r>
              <w:rPr>
                <w:b/>
                <w:color w:val="FF0000"/>
              </w:rPr>
              <w:t>Learning Targets</w:t>
            </w:r>
          </w:p>
          <w:p w:rsidR="00760BE7" w:rsidRDefault="00760BE7" w:rsidP="00F53548">
            <w:r>
              <w:t xml:space="preserve">Students will practice </w:t>
            </w:r>
            <w:r w:rsidR="00F53548">
              <w:t>dictionary skills</w:t>
            </w:r>
          </w:p>
        </w:tc>
        <w:tc>
          <w:tcPr>
            <w:tcW w:w="1440" w:type="dxa"/>
            <w:vMerge w:val="restart"/>
          </w:tcPr>
          <w:p w:rsidR="00760BE7" w:rsidRDefault="00760BE7" w:rsidP="00760BE7">
            <w:pPr>
              <w:jc w:val="center"/>
            </w:pPr>
          </w:p>
        </w:tc>
        <w:tc>
          <w:tcPr>
            <w:tcW w:w="2760" w:type="dxa"/>
            <w:vMerge w:val="restart"/>
          </w:tcPr>
          <w:p w:rsidR="00760BE7" w:rsidRDefault="00F53548" w:rsidP="00760BE7">
            <w:pPr>
              <w:jc w:val="center"/>
            </w:pPr>
            <w:r>
              <w:t>Distionaries</w:t>
            </w:r>
          </w:p>
          <w:p w:rsidR="00760BE7" w:rsidRDefault="00760BE7" w:rsidP="00760BE7">
            <w:pPr>
              <w:jc w:val="center"/>
            </w:pP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760BE7" w:rsidRDefault="00760BE7" w:rsidP="00760BE7">
            <w:r>
              <w:rPr>
                <w:b/>
                <w:color w:val="FF0000"/>
              </w:rPr>
              <w:t>Warm up/Hook/Connections</w:t>
            </w:r>
          </w:p>
          <w:p w:rsidR="00760BE7" w:rsidRDefault="00F53548" w:rsidP="00760BE7">
            <w:r>
              <w:t>N/A</w:t>
            </w:r>
          </w:p>
        </w:tc>
        <w:tc>
          <w:tcPr>
            <w:tcW w:w="1440" w:type="dxa"/>
            <w:vMerge/>
          </w:tcPr>
          <w:p w:rsidR="00760BE7" w:rsidRDefault="00760BE7" w:rsidP="00760BE7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760BE7" w:rsidRDefault="00760BE7" w:rsidP="00760BE7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  <w:vMerge w:val="restart"/>
          </w:tcPr>
          <w:p w:rsidR="00760BE7" w:rsidRDefault="00760BE7" w:rsidP="00760BE7">
            <w:r>
              <w:rPr>
                <w:b/>
                <w:color w:val="FF0000"/>
              </w:rPr>
              <w:t>Direct Instruction/Guided Practice (I DO, WE )</w:t>
            </w:r>
          </w:p>
          <w:p w:rsidR="00760BE7" w:rsidRPr="00C55195" w:rsidRDefault="00F53548" w:rsidP="00760BE7">
            <w:r>
              <w:t>N/a</w:t>
            </w:r>
          </w:p>
        </w:tc>
        <w:tc>
          <w:tcPr>
            <w:tcW w:w="1440" w:type="dxa"/>
          </w:tcPr>
          <w:p w:rsidR="00760BE7" w:rsidRDefault="00760BE7" w:rsidP="00760BE7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760BE7" w:rsidRDefault="00760BE7" w:rsidP="00760BE7">
            <w:pPr>
              <w:jc w:val="center"/>
            </w:pPr>
          </w:p>
        </w:tc>
        <w:tc>
          <w:tcPr>
            <w:tcW w:w="2760" w:type="dxa"/>
          </w:tcPr>
          <w:p w:rsidR="00760BE7" w:rsidRDefault="00760BE7" w:rsidP="00760BE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760BE7" w:rsidTr="00760BE7">
        <w:trPr>
          <w:trHeight w:val="45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  <w:vMerge/>
          </w:tcPr>
          <w:p w:rsidR="00760BE7" w:rsidRDefault="00760BE7" w:rsidP="00760BE7">
            <w:r>
              <w:rPr>
                <w:b/>
                <w:color w:val="FF0000"/>
              </w:rPr>
              <w:t>Warm up/Hook/Connections</w:t>
            </w:r>
          </w:p>
          <w:p w:rsidR="00760BE7" w:rsidRDefault="00760BE7" w:rsidP="00760BE7">
            <w:r>
              <w:t>Editing</w:t>
            </w:r>
          </w:p>
        </w:tc>
        <w:tc>
          <w:tcPr>
            <w:tcW w:w="1440" w:type="dxa"/>
            <w:vMerge w:val="restart"/>
          </w:tcPr>
          <w:p w:rsidR="00760BE7" w:rsidRDefault="00760BE7" w:rsidP="00760BE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760BE7" w:rsidRDefault="00F53548" w:rsidP="00F53548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</w:tcPr>
          <w:p w:rsidR="00760BE7" w:rsidRDefault="00760BE7" w:rsidP="00F53548">
            <w:r>
              <w:rPr>
                <w:b/>
                <w:color w:val="FF0000"/>
              </w:rPr>
              <w:t>Checks for Understanding  (FORMATIVE – SUMMATIVE)</w:t>
            </w:r>
          </w:p>
        </w:tc>
        <w:tc>
          <w:tcPr>
            <w:tcW w:w="1440" w:type="dxa"/>
            <w:vMerge/>
          </w:tcPr>
          <w:p w:rsidR="00760BE7" w:rsidRDefault="00760BE7" w:rsidP="00760BE7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760BE7" w:rsidRDefault="00760BE7" w:rsidP="00760BE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  <w:vMerge w:val="restart"/>
          </w:tcPr>
          <w:p w:rsidR="00760BE7" w:rsidRDefault="00760BE7" w:rsidP="00760BE7">
            <w:r>
              <w:rPr>
                <w:b/>
                <w:color w:val="FF0000"/>
              </w:rPr>
              <w:t>Student Independent Practice (YOU DO)</w:t>
            </w:r>
          </w:p>
          <w:p w:rsidR="00760BE7" w:rsidRDefault="00760BE7" w:rsidP="00760BE7">
            <w:r>
              <w:lastRenderedPageBreak/>
              <w:t xml:space="preserve">Students will </w:t>
            </w:r>
            <w:r w:rsidR="00F53548">
              <w:t>practice looking up words in the dictionary</w:t>
            </w:r>
          </w:p>
        </w:tc>
        <w:tc>
          <w:tcPr>
            <w:tcW w:w="4200" w:type="dxa"/>
            <w:gridSpan w:val="2"/>
          </w:tcPr>
          <w:p w:rsidR="00760BE7" w:rsidRDefault="00760BE7" w:rsidP="00760BE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lastRenderedPageBreak/>
              <w:t>ELPS (LSRW)</w:t>
            </w: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  <w:vMerge/>
          </w:tcPr>
          <w:p w:rsidR="00760BE7" w:rsidRDefault="00760BE7" w:rsidP="00760BE7">
            <w:r>
              <w:rPr>
                <w:b/>
                <w:color w:val="FF0000"/>
              </w:rPr>
              <w:t>Checks for Understanding  (FORMATIVE – SUMMATIVE)</w:t>
            </w:r>
          </w:p>
          <w:p w:rsidR="00760BE7" w:rsidRDefault="00760BE7" w:rsidP="00760BE7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760BE7" w:rsidRDefault="00760BE7" w:rsidP="00760BE7">
            <w:pPr>
              <w:widowControl w:val="0"/>
              <w:spacing w:line="276" w:lineRule="auto"/>
            </w:pPr>
          </w:p>
        </w:tc>
      </w:tr>
      <w:tr w:rsidR="00760BE7" w:rsidTr="00760BE7">
        <w:trPr>
          <w:trHeight w:val="260"/>
        </w:trPr>
        <w:tc>
          <w:tcPr>
            <w:tcW w:w="1340" w:type="dxa"/>
          </w:tcPr>
          <w:p w:rsidR="00760BE7" w:rsidRDefault="00760BE7" w:rsidP="00760BE7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760BE7" w:rsidRDefault="00656961" w:rsidP="00760BE7">
            <w:r>
              <w:rPr>
                <w:b/>
                <w:color w:val="1F4E79"/>
              </w:rPr>
              <w:t>No Class Due to Testing</w:t>
            </w:r>
          </w:p>
        </w:tc>
        <w:tc>
          <w:tcPr>
            <w:tcW w:w="1440" w:type="dxa"/>
          </w:tcPr>
          <w:p w:rsidR="00760BE7" w:rsidRDefault="00760BE7" w:rsidP="00760BE7">
            <w:pPr>
              <w:jc w:val="center"/>
            </w:pPr>
          </w:p>
        </w:tc>
        <w:tc>
          <w:tcPr>
            <w:tcW w:w="2760" w:type="dxa"/>
          </w:tcPr>
          <w:p w:rsidR="00760BE7" w:rsidRDefault="00760BE7" w:rsidP="00760BE7">
            <w:pPr>
              <w:jc w:val="center"/>
            </w:pPr>
          </w:p>
        </w:tc>
      </w:tr>
      <w:tr w:rsidR="00760BE7" w:rsidTr="00760BE7">
        <w:trPr>
          <w:trHeight w:val="260"/>
        </w:trPr>
        <w:tc>
          <w:tcPr>
            <w:tcW w:w="1340" w:type="dxa"/>
          </w:tcPr>
          <w:p w:rsidR="00760BE7" w:rsidRDefault="00760BE7" w:rsidP="00760BE7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760BE7" w:rsidRDefault="00760BE7" w:rsidP="00760BE7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760BE7" w:rsidRDefault="00760BE7" w:rsidP="00760BE7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760BE7" w:rsidRDefault="00760BE7" w:rsidP="00760BE7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760BE7" w:rsidTr="00760BE7">
        <w:trPr>
          <w:trHeight w:val="260"/>
        </w:trPr>
        <w:tc>
          <w:tcPr>
            <w:tcW w:w="1340" w:type="dxa"/>
            <w:vMerge w:val="restart"/>
          </w:tcPr>
          <w:p w:rsidR="00760BE7" w:rsidRDefault="00760BE7" w:rsidP="00760BE7">
            <w:r>
              <w:rPr>
                <w:b/>
              </w:rPr>
              <w:t xml:space="preserve">Notes- </w:t>
            </w:r>
          </w:p>
          <w:p w:rsidR="00760BE7" w:rsidRDefault="00760BE7" w:rsidP="00760BE7">
            <w:r>
              <w:rPr>
                <w:b/>
              </w:rPr>
              <w:t xml:space="preserve">Times - </w:t>
            </w:r>
          </w:p>
          <w:p w:rsidR="00760BE7" w:rsidRDefault="00760BE7" w:rsidP="00760BE7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760BE7" w:rsidRDefault="00760BE7" w:rsidP="00760BE7">
            <w:r>
              <w:rPr>
                <w:b/>
                <w:color w:val="FF0000"/>
              </w:rPr>
              <w:t>Learning Targets</w:t>
            </w:r>
          </w:p>
          <w:p w:rsidR="00760BE7" w:rsidRDefault="00760BE7" w:rsidP="00760BE7">
            <w:r>
              <w:t xml:space="preserve">Students will </w:t>
            </w:r>
            <w:r w:rsidR="00656961">
              <w:t>learn how to write a proper instroduction</w:t>
            </w:r>
          </w:p>
        </w:tc>
        <w:tc>
          <w:tcPr>
            <w:tcW w:w="1440" w:type="dxa"/>
            <w:vMerge w:val="restart"/>
          </w:tcPr>
          <w:p w:rsidR="00760BE7" w:rsidRDefault="00760BE7" w:rsidP="00760BE7">
            <w:pPr>
              <w:jc w:val="center"/>
            </w:pPr>
            <w:r>
              <w:t>7.14</w:t>
            </w:r>
          </w:p>
          <w:p w:rsidR="00760BE7" w:rsidRDefault="00760BE7" w:rsidP="00760BE7">
            <w:pPr>
              <w:jc w:val="center"/>
            </w:pPr>
            <w:r>
              <w:t>8..14</w:t>
            </w:r>
          </w:p>
          <w:p w:rsidR="00760BE7" w:rsidRDefault="00760BE7" w:rsidP="00760BE7">
            <w:pPr>
              <w:jc w:val="center"/>
            </w:pPr>
            <w:r>
              <w:t>7.19 B C</w:t>
            </w:r>
          </w:p>
          <w:p w:rsidR="00760BE7" w:rsidRDefault="00656961" w:rsidP="00656961">
            <w:pPr>
              <w:jc w:val="center"/>
            </w:pPr>
            <w:r>
              <w:t>8.19 B C</w:t>
            </w:r>
          </w:p>
        </w:tc>
        <w:tc>
          <w:tcPr>
            <w:tcW w:w="2760" w:type="dxa"/>
            <w:vMerge w:val="restart"/>
          </w:tcPr>
          <w:p w:rsidR="00760BE7" w:rsidRDefault="00760BE7" w:rsidP="00760BE7">
            <w:pPr>
              <w:jc w:val="center"/>
            </w:pPr>
            <w:r>
              <w:t xml:space="preserve">Sample STAAR Warm up </w:t>
            </w:r>
          </w:p>
          <w:p w:rsidR="00760BE7" w:rsidRDefault="00760BE7" w:rsidP="00760BE7">
            <w:pPr>
              <w:jc w:val="center"/>
            </w:pPr>
            <w:r>
              <w:t>Journals</w:t>
            </w:r>
          </w:p>
          <w:p w:rsidR="00760BE7" w:rsidRDefault="00760BE7" w:rsidP="00760BE7">
            <w:pPr>
              <w:jc w:val="center"/>
            </w:pPr>
            <w:r>
              <w:t>STAAR Writing Prompts</w:t>
            </w:r>
          </w:p>
          <w:p w:rsidR="00760BE7" w:rsidRDefault="00760BE7" w:rsidP="00760BE7">
            <w:pPr>
              <w:jc w:val="center"/>
            </w:pPr>
            <w:r>
              <w:t>Writing worksheet</w:t>
            </w:r>
          </w:p>
          <w:p w:rsidR="00760BE7" w:rsidRDefault="00760BE7" w:rsidP="00760BE7">
            <w:pPr>
              <w:jc w:val="center"/>
            </w:pP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</w:tcPr>
          <w:p w:rsidR="00760BE7" w:rsidRDefault="00760BE7" w:rsidP="00760BE7">
            <w:r>
              <w:rPr>
                <w:b/>
                <w:color w:val="FF0000"/>
              </w:rPr>
              <w:t>Warm up/Hook/Connections</w:t>
            </w:r>
          </w:p>
          <w:p w:rsidR="00760BE7" w:rsidRDefault="00760BE7" w:rsidP="00760BE7">
            <w:r>
              <w:t>STAAR writing prompt warm up</w:t>
            </w:r>
          </w:p>
        </w:tc>
        <w:tc>
          <w:tcPr>
            <w:tcW w:w="1440" w:type="dxa"/>
            <w:vMerge/>
          </w:tcPr>
          <w:p w:rsidR="00760BE7" w:rsidRDefault="00760BE7" w:rsidP="00760BE7">
            <w:pPr>
              <w:jc w:val="center"/>
            </w:pPr>
          </w:p>
        </w:tc>
        <w:tc>
          <w:tcPr>
            <w:tcW w:w="2760" w:type="dxa"/>
            <w:vMerge/>
          </w:tcPr>
          <w:p w:rsidR="00760BE7" w:rsidRDefault="00760BE7" w:rsidP="00760BE7">
            <w:pPr>
              <w:jc w:val="center"/>
            </w:pP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  <w:vMerge w:val="restart"/>
          </w:tcPr>
          <w:p w:rsidR="00760BE7" w:rsidRDefault="00760BE7" w:rsidP="00760BE7">
            <w:r>
              <w:rPr>
                <w:b/>
                <w:color w:val="FF0000"/>
              </w:rPr>
              <w:t>Direct Instruction/Guided Practice (I DO, WE )</w:t>
            </w:r>
          </w:p>
          <w:p w:rsidR="00760BE7" w:rsidRDefault="00760BE7" w:rsidP="00760BE7">
            <w:r>
              <w:t xml:space="preserve">Lesson on </w:t>
            </w:r>
            <w:r w:rsidR="00656961">
              <w:t>what is a hook</w:t>
            </w:r>
          </w:p>
          <w:p w:rsidR="00656961" w:rsidRPr="00C55195" w:rsidRDefault="00656961" w:rsidP="00760BE7">
            <w:r>
              <w:t>Students will work in groups to create hooks</w:t>
            </w:r>
          </w:p>
        </w:tc>
        <w:tc>
          <w:tcPr>
            <w:tcW w:w="1440" w:type="dxa"/>
          </w:tcPr>
          <w:p w:rsidR="00760BE7" w:rsidRDefault="00760BE7" w:rsidP="00760BE7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760BE7" w:rsidRDefault="00760BE7" w:rsidP="00760BE7">
            <w:pPr>
              <w:jc w:val="center"/>
            </w:pPr>
          </w:p>
        </w:tc>
        <w:tc>
          <w:tcPr>
            <w:tcW w:w="2760" w:type="dxa"/>
          </w:tcPr>
          <w:p w:rsidR="00760BE7" w:rsidRDefault="00760BE7" w:rsidP="00760BE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760BE7" w:rsidTr="00760BE7">
        <w:trPr>
          <w:trHeight w:val="45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  <w:vMerge/>
          </w:tcPr>
          <w:p w:rsidR="00760BE7" w:rsidRDefault="00760BE7" w:rsidP="00760BE7"/>
        </w:tc>
        <w:tc>
          <w:tcPr>
            <w:tcW w:w="1440" w:type="dxa"/>
            <w:vMerge w:val="restart"/>
          </w:tcPr>
          <w:p w:rsidR="00760BE7" w:rsidRDefault="00760BE7" w:rsidP="00760BE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760BE7" w:rsidRDefault="00760BE7" w:rsidP="00760BE7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</w:tcPr>
          <w:p w:rsidR="00760BE7" w:rsidRDefault="00760BE7" w:rsidP="00760BE7">
            <w:r>
              <w:rPr>
                <w:b/>
                <w:color w:val="FF0000"/>
              </w:rPr>
              <w:t>Checks for Understanding  (FORMATIVE – SUMMATIVE)</w:t>
            </w:r>
          </w:p>
          <w:p w:rsidR="00760BE7" w:rsidRDefault="00760BE7" w:rsidP="00760BE7">
            <w:r>
              <w:t>Check students’ warm ups and independent work</w:t>
            </w:r>
          </w:p>
          <w:p w:rsidR="00760BE7" w:rsidRDefault="00760BE7" w:rsidP="00760BE7"/>
        </w:tc>
        <w:tc>
          <w:tcPr>
            <w:tcW w:w="1440" w:type="dxa"/>
            <w:vMerge/>
          </w:tcPr>
          <w:p w:rsidR="00760BE7" w:rsidRDefault="00760BE7" w:rsidP="00760BE7">
            <w:pPr>
              <w:jc w:val="center"/>
            </w:pPr>
          </w:p>
        </w:tc>
        <w:tc>
          <w:tcPr>
            <w:tcW w:w="2760" w:type="dxa"/>
            <w:vMerge/>
          </w:tcPr>
          <w:p w:rsidR="00760BE7" w:rsidRDefault="00760BE7" w:rsidP="00760BE7">
            <w:pPr>
              <w:jc w:val="center"/>
            </w:pP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  <w:vMerge w:val="restart"/>
          </w:tcPr>
          <w:p w:rsidR="00760BE7" w:rsidRDefault="00760BE7" w:rsidP="00760BE7">
            <w:r>
              <w:rPr>
                <w:b/>
                <w:color w:val="FF0000"/>
              </w:rPr>
              <w:t>Student Independent Practice (YOU DO)</w:t>
            </w:r>
          </w:p>
          <w:p w:rsidR="00760BE7" w:rsidRDefault="00656961" w:rsidP="00760BE7">
            <w:r>
              <w:t>N/A</w:t>
            </w:r>
            <w:r w:rsidR="00760BE7">
              <w:t xml:space="preserve"> </w:t>
            </w:r>
          </w:p>
        </w:tc>
        <w:tc>
          <w:tcPr>
            <w:tcW w:w="4200" w:type="dxa"/>
            <w:gridSpan w:val="2"/>
          </w:tcPr>
          <w:p w:rsidR="00760BE7" w:rsidRDefault="00760BE7" w:rsidP="00760BE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  <w:vMerge/>
          </w:tcPr>
          <w:p w:rsidR="00760BE7" w:rsidRDefault="00760BE7" w:rsidP="00760BE7"/>
        </w:tc>
        <w:tc>
          <w:tcPr>
            <w:tcW w:w="4200" w:type="dxa"/>
            <w:gridSpan w:val="2"/>
          </w:tcPr>
          <w:p w:rsidR="00760BE7" w:rsidRDefault="00760BE7" w:rsidP="00760BE7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760BE7" w:rsidTr="00760BE7">
        <w:trPr>
          <w:trHeight w:val="260"/>
        </w:trPr>
        <w:tc>
          <w:tcPr>
            <w:tcW w:w="1340" w:type="dxa"/>
          </w:tcPr>
          <w:p w:rsidR="00760BE7" w:rsidRDefault="00760BE7" w:rsidP="00760BE7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760BE7" w:rsidRDefault="00760BE7" w:rsidP="00760BE7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760BE7" w:rsidRDefault="00760BE7" w:rsidP="00760BE7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760BE7" w:rsidRDefault="00760BE7" w:rsidP="00760BE7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760BE7" w:rsidTr="00760BE7">
        <w:trPr>
          <w:trHeight w:val="260"/>
        </w:trPr>
        <w:tc>
          <w:tcPr>
            <w:tcW w:w="1340" w:type="dxa"/>
            <w:vMerge w:val="restart"/>
          </w:tcPr>
          <w:p w:rsidR="00760BE7" w:rsidRDefault="00760BE7" w:rsidP="00760BE7">
            <w:r>
              <w:rPr>
                <w:b/>
              </w:rPr>
              <w:t xml:space="preserve">Notes- </w:t>
            </w:r>
          </w:p>
          <w:p w:rsidR="00760BE7" w:rsidRDefault="00760BE7" w:rsidP="00760BE7">
            <w:r>
              <w:rPr>
                <w:b/>
              </w:rPr>
              <w:t xml:space="preserve">Times - </w:t>
            </w:r>
          </w:p>
          <w:p w:rsidR="00760BE7" w:rsidRDefault="00760BE7" w:rsidP="00760BE7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760BE7" w:rsidRDefault="00760BE7" w:rsidP="00760BE7">
            <w:r>
              <w:rPr>
                <w:b/>
                <w:color w:val="FF0000"/>
              </w:rPr>
              <w:t>Learning Targets</w:t>
            </w:r>
          </w:p>
          <w:p w:rsidR="00760BE7" w:rsidRDefault="00760BE7" w:rsidP="00760BE7">
            <w:r>
              <w:t xml:space="preserve">Students will practice </w:t>
            </w:r>
            <w:r w:rsidR="00656961">
              <w:t>writing a proper introduction</w:t>
            </w:r>
          </w:p>
        </w:tc>
        <w:tc>
          <w:tcPr>
            <w:tcW w:w="1440" w:type="dxa"/>
            <w:vMerge w:val="restart"/>
          </w:tcPr>
          <w:p w:rsidR="00760BE7" w:rsidRDefault="00760BE7" w:rsidP="00760BE7">
            <w:pPr>
              <w:jc w:val="center"/>
            </w:pPr>
            <w:r>
              <w:t>7.14</w:t>
            </w:r>
          </w:p>
          <w:p w:rsidR="00760BE7" w:rsidRDefault="00760BE7" w:rsidP="00760BE7">
            <w:pPr>
              <w:jc w:val="center"/>
            </w:pPr>
            <w:r>
              <w:t>8..14</w:t>
            </w:r>
          </w:p>
          <w:p w:rsidR="00760BE7" w:rsidRDefault="00760BE7" w:rsidP="00760BE7">
            <w:pPr>
              <w:jc w:val="center"/>
            </w:pPr>
            <w:r>
              <w:t>7.19 B C</w:t>
            </w:r>
          </w:p>
          <w:p w:rsidR="00760BE7" w:rsidRDefault="00760BE7" w:rsidP="00760BE7">
            <w:pPr>
              <w:jc w:val="center"/>
            </w:pPr>
            <w:r>
              <w:t>8.19 B C</w:t>
            </w:r>
          </w:p>
          <w:p w:rsidR="00760BE7" w:rsidRDefault="00760BE7" w:rsidP="00760BE7">
            <w:pPr>
              <w:jc w:val="center"/>
            </w:pPr>
          </w:p>
          <w:p w:rsidR="00760BE7" w:rsidRDefault="00760BE7" w:rsidP="00760BE7">
            <w:pPr>
              <w:jc w:val="center"/>
            </w:pPr>
          </w:p>
        </w:tc>
        <w:tc>
          <w:tcPr>
            <w:tcW w:w="2760" w:type="dxa"/>
            <w:vMerge w:val="restart"/>
          </w:tcPr>
          <w:p w:rsidR="00760BE7" w:rsidRDefault="00760BE7" w:rsidP="00760BE7">
            <w:pPr>
              <w:jc w:val="center"/>
            </w:pPr>
            <w:r>
              <w:t xml:space="preserve">Sample STAAR Warm up </w:t>
            </w:r>
          </w:p>
          <w:p w:rsidR="00760BE7" w:rsidRDefault="00760BE7" w:rsidP="00760BE7">
            <w:pPr>
              <w:jc w:val="center"/>
            </w:pPr>
            <w:r>
              <w:t>Journals</w:t>
            </w:r>
          </w:p>
          <w:p w:rsidR="00760BE7" w:rsidRDefault="00760BE7" w:rsidP="00760BE7">
            <w:pPr>
              <w:jc w:val="center"/>
            </w:pPr>
            <w:r>
              <w:t>STAAR Writing Prompts</w:t>
            </w:r>
          </w:p>
          <w:p w:rsidR="00760BE7" w:rsidRDefault="00760BE7" w:rsidP="00760BE7">
            <w:pPr>
              <w:jc w:val="center"/>
            </w:pPr>
            <w:r>
              <w:t>Writing worksheet</w:t>
            </w:r>
          </w:p>
          <w:p w:rsidR="00760BE7" w:rsidRDefault="00760BE7" w:rsidP="00760BE7">
            <w:pPr>
              <w:jc w:val="center"/>
            </w:pP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</w:tcPr>
          <w:p w:rsidR="00760BE7" w:rsidRDefault="00760BE7" w:rsidP="00760BE7">
            <w:r>
              <w:rPr>
                <w:b/>
                <w:color w:val="FF0000"/>
              </w:rPr>
              <w:t>Warm up/Hook/Connections</w:t>
            </w:r>
          </w:p>
          <w:p w:rsidR="00760BE7" w:rsidRDefault="00760BE7" w:rsidP="00760BE7">
            <w:r>
              <w:t>STAAR writing prompt warm up</w:t>
            </w:r>
          </w:p>
        </w:tc>
        <w:tc>
          <w:tcPr>
            <w:tcW w:w="1440" w:type="dxa"/>
            <w:vMerge/>
          </w:tcPr>
          <w:p w:rsidR="00760BE7" w:rsidRDefault="00760BE7" w:rsidP="00760BE7">
            <w:pPr>
              <w:jc w:val="center"/>
            </w:pPr>
          </w:p>
        </w:tc>
        <w:tc>
          <w:tcPr>
            <w:tcW w:w="2760" w:type="dxa"/>
            <w:vMerge/>
          </w:tcPr>
          <w:p w:rsidR="00760BE7" w:rsidRDefault="00760BE7" w:rsidP="00760BE7">
            <w:pPr>
              <w:jc w:val="center"/>
            </w:pP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  <w:vMerge w:val="restart"/>
          </w:tcPr>
          <w:p w:rsidR="00760BE7" w:rsidRDefault="00760BE7" w:rsidP="00760BE7">
            <w:r>
              <w:rPr>
                <w:b/>
                <w:color w:val="FF0000"/>
              </w:rPr>
              <w:t>Direct Instruction/Guided Practice (I DO, WE )</w:t>
            </w:r>
          </w:p>
          <w:p w:rsidR="00656961" w:rsidRPr="00C55195" w:rsidRDefault="00656961" w:rsidP="00656961">
            <w:r>
              <w:t>Teacher will model how to write an introduction</w:t>
            </w:r>
          </w:p>
          <w:p w:rsidR="00760BE7" w:rsidRPr="00C55195" w:rsidRDefault="00760BE7" w:rsidP="00760BE7"/>
        </w:tc>
        <w:tc>
          <w:tcPr>
            <w:tcW w:w="1440" w:type="dxa"/>
          </w:tcPr>
          <w:p w:rsidR="00760BE7" w:rsidRDefault="00760BE7" w:rsidP="00760BE7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760BE7" w:rsidRDefault="00760BE7" w:rsidP="00760BE7">
            <w:pPr>
              <w:jc w:val="center"/>
            </w:pPr>
          </w:p>
        </w:tc>
        <w:tc>
          <w:tcPr>
            <w:tcW w:w="2760" w:type="dxa"/>
          </w:tcPr>
          <w:p w:rsidR="00760BE7" w:rsidRDefault="00760BE7" w:rsidP="00760BE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760BE7" w:rsidTr="00760BE7">
        <w:trPr>
          <w:trHeight w:val="45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  <w:vMerge/>
          </w:tcPr>
          <w:p w:rsidR="00760BE7" w:rsidRDefault="00760BE7" w:rsidP="00760BE7"/>
        </w:tc>
        <w:tc>
          <w:tcPr>
            <w:tcW w:w="1440" w:type="dxa"/>
            <w:vMerge w:val="restart"/>
          </w:tcPr>
          <w:p w:rsidR="00760BE7" w:rsidRDefault="00760BE7" w:rsidP="00760BE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760BE7" w:rsidRDefault="00760BE7" w:rsidP="00760BE7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760BE7" w:rsidRDefault="00760BE7" w:rsidP="00760BE7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760BE7" w:rsidRDefault="00760BE7" w:rsidP="00656961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</w:tcPr>
          <w:p w:rsidR="00760BE7" w:rsidRDefault="00760BE7" w:rsidP="00760BE7">
            <w:r>
              <w:rPr>
                <w:b/>
                <w:color w:val="FF0000"/>
              </w:rPr>
              <w:t>Checks for Understanding  (FORMATIVE – SUMMATIVE)</w:t>
            </w:r>
          </w:p>
          <w:p w:rsidR="00760BE7" w:rsidRDefault="00760BE7" w:rsidP="00760BE7">
            <w:r>
              <w:t>Check students’ warm ups and independent work</w:t>
            </w:r>
          </w:p>
          <w:p w:rsidR="00760BE7" w:rsidRDefault="00760BE7" w:rsidP="00760BE7"/>
        </w:tc>
        <w:tc>
          <w:tcPr>
            <w:tcW w:w="1440" w:type="dxa"/>
            <w:vMerge/>
          </w:tcPr>
          <w:p w:rsidR="00760BE7" w:rsidRDefault="00760BE7" w:rsidP="00760BE7">
            <w:pPr>
              <w:jc w:val="center"/>
            </w:pPr>
          </w:p>
        </w:tc>
        <w:tc>
          <w:tcPr>
            <w:tcW w:w="2760" w:type="dxa"/>
            <w:vMerge/>
          </w:tcPr>
          <w:p w:rsidR="00760BE7" w:rsidRDefault="00760BE7" w:rsidP="00760BE7">
            <w:pPr>
              <w:jc w:val="center"/>
            </w:pP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  <w:vMerge w:val="restart"/>
          </w:tcPr>
          <w:p w:rsidR="00760BE7" w:rsidRDefault="00760BE7" w:rsidP="00760BE7">
            <w:r>
              <w:rPr>
                <w:b/>
                <w:color w:val="FF0000"/>
              </w:rPr>
              <w:t>Student Independent Practice (YOU DO)</w:t>
            </w:r>
          </w:p>
          <w:p w:rsidR="00656961" w:rsidRDefault="00760BE7" w:rsidP="00656961">
            <w:r>
              <w:t>Stude</w:t>
            </w:r>
            <w:r w:rsidR="00656961">
              <w:t>nts will practice writing an introduction</w:t>
            </w:r>
          </w:p>
          <w:p w:rsidR="00760BE7" w:rsidRDefault="00760BE7" w:rsidP="00760BE7"/>
        </w:tc>
        <w:tc>
          <w:tcPr>
            <w:tcW w:w="4200" w:type="dxa"/>
            <w:gridSpan w:val="2"/>
          </w:tcPr>
          <w:p w:rsidR="00760BE7" w:rsidRDefault="00760BE7" w:rsidP="00760BE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lastRenderedPageBreak/>
              <w:t>ELPS (LSRW)</w:t>
            </w:r>
          </w:p>
        </w:tc>
      </w:tr>
      <w:tr w:rsidR="00760BE7" w:rsidTr="00760BE7">
        <w:trPr>
          <w:trHeight w:val="260"/>
        </w:trPr>
        <w:tc>
          <w:tcPr>
            <w:tcW w:w="1340" w:type="dxa"/>
            <w:vMerge/>
          </w:tcPr>
          <w:p w:rsidR="00760BE7" w:rsidRDefault="00760BE7" w:rsidP="00760BE7"/>
        </w:tc>
        <w:tc>
          <w:tcPr>
            <w:tcW w:w="5680" w:type="dxa"/>
            <w:vMerge/>
          </w:tcPr>
          <w:p w:rsidR="00760BE7" w:rsidRDefault="00760BE7" w:rsidP="00760BE7"/>
        </w:tc>
        <w:tc>
          <w:tcPr>
            <w:tcW w:w="4200" w:type="dxa"/>
            <w:gridSpan w:val="2"/>
          </w:tcPr>
          <w:p w:rsidR="00760BE7" w:rsidRDefault="00760BE7" w:rsidP="00760BE7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</w:tbl>
    <w:p w:rsidR="00760BE7" w:rsidRDefault="00760BE7" w:rsidP="004F6CD4">
      <w:pPr>
        <w:rPr>
          <w:b/>
          <w:sz w:val="24"/>
          <w:szCs w:val="24"/>
        </w:rPr>
      </w:pPr>
    </w:p>
    <w:p w:rsidR="004F6CD4" w:rsidRDefault="004F6CD4" w:rsidP="004F6CD4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3587456" behindDoc="0" locked="0" layoutInCell="0" hidden="0" allowOverlap="1" wp14:anchorId="7B291F9A" wp14:editId="73AE5B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68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88480" behindDoc="0" locked="0" layoutInCell="0" hidden="0" allowOverlap="1" wp14:anchorId="0304568A" wp14:editId="58788C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69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89504" behindDoc="0" locked="0" layoutInCell="0" hidden="0" allowOverlap="1" wp14:anchorId="23C155AE" wp14:editId="4B00B8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70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90528" behindDoc="0" locked="0" layoutInCell="0" hidden="0" allowOverlap="1" wp14:anchorId="75BA5F40" wp14:editId="09E50B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71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91552" behindDoc="0" locked="0" layoutInCell="0" hidden="0" allowOverlap="1" wp14:anchorId="32ED2011" wp14:editId="4DF3FE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72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92576" behindDoc="0" locked="0" layoutInCell="0" hidden="0" allowOverlap="1" wp14:anchorId="2469C6B5" wp14:editId="08F8CB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73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93600" behindDoc="0" locked="0" layoutInCell="0" hidden="0" allowOverlap="1" wp14:anchorId="4BA39463" wp14:editId="5D807E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74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94624" behindDoc="0" locked="0" layoutInCell="0" hidden="0" allowOverlap="1" wp14:anchorId="25770589" wp14:editId="621C0E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75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95648" behindDoc="0" locked="0" layoutInCell="0" hidden="0" allowOverlap="1" wp14:anchorId="6961FACE" wp14:editId="6EDFAC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76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96672" behindDoc="0" locked="0" layoutInCell="0" hidden="0" allowOverlap="1" wp14:anchorId="15DCC6B7" wp14:editId="51C00C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77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97696" behindDoc="0" locked="0" layoutInCell="0" hidden="0" allowOverlap="1" wp14:anchorId="4FBC037C" wp14:editId="7ADE98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78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98720" behindDoc="0" locked="0" layoutInCell="0" hidden="0" allowOverlap="1" wp14:anchorId="4897868C" wp14:editId="78117F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79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99744" behindDoc="0" locked="0" layoutInCell="0" hidden="0" allowOverlap="1" wp14:anchorId="525CE3DF" wp14:editId="509EC6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80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00768" behindDoc="0" locked="0" layoutInCell="0" hidden="0" allowOverlap="1" wp14:anchorId="7642D8B9" wp14:editId="7D8134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81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01792" behindDoc="0" locked="0" layoutInCell="0" hidden="0" allowOverlap="1" wp14:anchorId="60D594F1" wp14:editId="7CBFC4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82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02816" behindDoc="0" locked="0" layoutInCell="0" hidden="0" allowOverlap="1" wp14:anchorId="63D7EDBD" wp14:editId="6DC851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83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03840" behindDoc="0" locked="0" layoutInCell="0" hidden="0" allowOverlap="1" wp14:anchorId="38EAFC7B" wp14:editId="29E4CD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84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04864" behindDoc="0" locked="0" layoutInCell="0" hidden="0" allowOverlap="1" wp14:anchorId="499A7749" wp14:editId="45DEFB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85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05888" behindDoc="0" locked="0" layoutInCell="0" hidden="0" allowOverlap="1" wp14:anchorId="1650BDF2" wp14:editId="329399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86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06912" behindDoc="0" locked="0" layoutInCell="0" hidden="0" allowOverlap="1" wp14:anchorId="6368FA6A" wp14:editId="4D5B99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87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07936" behindDoc="0" locked="0" layoutInCell="0" hidden="0" allowOverlap="1" wp14:anchorId="4E2B6A16" wp14:editId="7291B8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88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08960" behindDoc="0" locked="0" layoutInCell="0" hidden="0" allowOverlap="1" wp14:anchorId="5B6FCA90" wp14:editId="6ABAE3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89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09984" behindDoc="0" locked="0" layoutInCell="0" hidden="0" allowOverlap="1" wp14:anchorId="1EB018BC" wp14:editId="64B1AA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90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11008" behindDoc="0" locked="0" layoutInCell="0" hidden="0" allowOverlap="1" wp14:anchorId="0EE6F846" wp14:editId="4DCF4E0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91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12032" behindDoc="0" locked="0" layoutInCell="0" hidden="0" allowOverlap="1" wp14:anchorId="24F03529" wp14:editId="2E3433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92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13056" behindDoc="0" locked="0" layoutInCell="0" hidden="0" allowOverlap="1" wp14:anchorId="23AC35EC" wp14:editId="209D61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93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14080" behindDoc="0" locked="0" layoutInCell="0" hidden="0" allowOverlap="1" wp14:anchorId="50A6996C" wp14:editId="2258B1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94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15104" behindDoc="0" locked="0" layoutInCell="0" hidden="0" allowOverlap="1" wp14:anchorId="3F9AAF35" wp14:editId="2C4068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95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16128" behindDoc="0" locked="0" layoutInCell="0" hidden="0" allowOverlap="1" wp14:anchorId="3DF8FE49" wp14:editId="14400E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56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17152" behindDoc="0" locked="0" layoutInCell="0" hidden="0" allowOverlap="1" wp14:anchorId="7875AE74" wp14:editId="55B28F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57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18176" behindDoc="0" locked="0" layoutInCell="0" hidden="0" allowOverlap="1" wp14:anchorId="3E494833" wp14:editId="1C63AE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58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19200" behindDoc="0" locked="0" layoutInCell="0" hidden="0" allowOverlap="1" wp14:anchorId="371A4880" wp14:editId="065C2D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59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20224" behindDoc="0" locked="0" layoutInCell="0" hidden="0" allowOverlap="1" wp14:anchorId="19473053" wp14:editId="5B159A7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60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21248" behindDoc="0" locked="0" layoutInCell="0" hidden="0" allowOverlap="1" wp14:anchorId="66D2ED64" wp14:editId="44E9F7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61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22272" behindDoc="0" locked="0" layoutInCell="0" hidden="0" allowOverlap="1" wp14:anchorId="5EC26832" wp14:editId="63242AB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62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23296" behindDoc="0" locked="0" layoutInCell="0" hidden="0" allowOverlap="1" wp14:anchorId="7D87A58A" wp14:editId="57E691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63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24320" behindDoc="0" locked="0" layoutInCell="0" hidden="0" allowOverlap="1" wp14:anchorId="4356709E" wp14:editId="662B24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64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25344" behindDoc="0" locked="0" layoutInCell="0" hidden="0" allowOverlap="1" wp14:anchorId="201BB18E" wp14:editId="61774E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65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26368" behindDoc="0" locked="0" layoutInCell="0" hidden="0" allowOverlap="1" wp14:anchorId="3908B47E" wp14:editId="1E011A2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66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27392" behindDoc="0" locked="0" layoutInCell="0" hidden="0" allowOverlap="1" wp14:anchorId="2B54C526" wp14:editId="6E1C16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67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28416" behindDoc="0" locked="0" layoutInCell="0" hidden="0" allowOverlap="1" wp14:anchorId="4689A2DD" wp14:editId="2939DF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68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29440" behindDoc="0" locked="0" layoutInCell="0" hidden="0" allowOverlap="1" wp14:anchorId="2C2D510E" wp14:editId="618B4D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69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30464" behindDoc="0" locked="0" layoutInCell="0" hidden="0" allowOverlap="1" wp14:anchorId="381D391A" wp14:editId="54246E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70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31488" behindDoc="0" locked="0" layoutInCell="0" hidden="0" allowOverlap="1" wp14:anchorId="14A7F08A" wp14:editId="09C3A7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71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32512" behindDoc="0" locked="0" layoutInCell="0" hidden="0" allowOverlap="1" wp14:anchorId="320E78CE" wp14:editId="703D4F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72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33536" behindDoc="0" locked="0" layoutInCell="0" hidden="0" allowOverlap="1" wp14:anchorId="7B2A5011" wp14:editId="214EA72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73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34560" behindDoc="0" locked="0" layoutInCell="0" hidden="0" allowOverlap="1" wp14:anchorId="616FF45C" wp14:editId="1EFE62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74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35584" behindDoc="0" locked="0" layoutInCell="0" hidden="0" allowOverlap="1" wp14:anchorId="20089896" wp14:editId="04D276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75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36608" behindDoc="0" locked="0" layoutInCell="0" hidden="0" allowOverlap="1" wp14:anchorId="190E70B4" wp14:editId="5A0676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84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37632" behindDoc="0" locked="0" layoutInCell="0" hidden="0" allowOverlap="1" wp14:anchorId="450AF572" wp14:editId="5076E5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85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38656" behindDoc="0" locked="0" layoutInCell="0" hidden="0" allowOverlap="1" wp14:anchorId="7C45324B" wp14:editId="05A75E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86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39680" behindDoc="0" locked="0" layoutInCell="0" hidden="0" allowOverlap="1" wp14:anchorId="00F3A738" wp14:editId="1E62AF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87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40704" behindDoc="0" locked="0" layoutInCell="0" hidden="0" allowOverlap="1" wp14:anchorId="4AEA85B7" wp14:editId="2218A3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88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41728" behindDoc="0" locked="0" layoutInCell="0" hidden="0" allowOverlap="1" wp14:anchorId="265090E4" wp14:editId="7BD355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89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42752" behindDoc="0" locked="0" layoutInCell="0" hidden="0" allowOverlap="1" wp14:anchorId="75753504" wp14:editId="2C7FC1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90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43776" behindDoc="0" locked="0" layoutInCell="0" hidden="0" allowOverlap="1" wp14:anchorId="3C2E5C3B" wp14:editId="599527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91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44800" behindDoc="0" locked="0" layoutInCell="0" hidden="0" allowOverlap="1" wp14:anchorId="4A14E6A4" wp14:editId="1EE10E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92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45824" behindDoc="0" locked="0" layoutInCell="0" hidden="0" allowOverlap="1" wp14:anchorId="3AE5C957" wp14:editId="1C69F1A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93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46848" behindDoc="0" locked="0" layoutInCell="0" hidden="0" allowOverlap="1" wp14:anchorId="2768BF2E" wp14:editId="787B18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94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47872" behindDoc="0" locked="0" layoutInCell="0" hidden="0" allowOverlap="1" wp14:anchorId="25785EC5" wp14:editId="15D86C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95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48896" behindDoc="0" locked="0" layoutInCell="0" hidden="0" allowOverlap="1" wp14:anchorId="2ABCE3E9" wp14:editId="2B8018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96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49920" behindDoc="0" locked="0" layoutInCell="0" hidden="0" allowOverlap="1" wp14:anchorId="6C2FD280" wp14:editId="01AB64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97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50944" behindDoc="0" locked="0" layoutInCell="0" hidden="0" allowOverlap="1" wp14:anchorId="274005CC" wp14:editId="5E2B3B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98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51968" behindDoc="0" locked="0" layoutInCell="0" hidden="0" allowOverlap="1" wp14:anchorId="3B91C1AB" wp14:editId="61BF97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99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52992" behindDoc="0" locked="0" layoutInCell="0" hidden="0" allowOverlap="1" wp14:anchorId="0E1AAC86" wp14:editId="305959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00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54016" behindDoc="0" locked="0" layoutInCell="0" hidden="0" allowOverlap="1" wp14:anchorId="6ECE9F37" wp14:editId="07BEE5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01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55040" behindDoc="0" locked="0" layoutInCell="0" hidden="0" allowOverlap="1" wp14:anchorId="41646A73" wp14:editId="445486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02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56064" behindDoc="0" locked="0" layoutInCell="0" hidden="0" allowOverlap="1" wp14:anchorId="79C2972A" wp14:editId="392E2C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03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57088" behindDoc="0" locked="0" layoutInCell="0" hidden="0" allowOverlap="1" wp14:anchorId="3B6F2410" wp14:editId="31C75E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04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58112" behindDoc="0" locked="0" layoutInCell="0" hidden="0" allowOverlap="1" wp14:anchorId="48878C54" wp14:editId="131F53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05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59136" behindDoc="0" locked="0" layoutInCell="0" hidden="0" allowOverlap="1" wp14:anchorId="33E363AB" wp14:editId="357376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06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60160" behindDoc="0" locked="0" layoutInCell="0" hidden="0" allowOverlap="1" wp14:anchorId="298D75DC" wp14:editId="32EF3A4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07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61184" behindDoc="0" locked="0" layoutInCell="0" hidden="0" allowOverlap="1" wp14:anchorId="1E9ADECE" wp14:editId="36623C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08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62208" behindDoc="0" locked="0" layoutInCell="0" hidden="0" allowOverlap="1" wp14:anchorId="71C0BF1A" wp14:editId="0A703B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09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63232" behindDoc="0" locked="0" layoutInCell="0" hidden="0" allowOverlap="1" wp14:anchorId="0E9D5121" wp14:editId="443E1A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10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64256" behindDoc="0" locked="0" layoutInCell="0" hidden="0" allowOverlap="1" wp14:anchorId="1D96428D" wp14:editId="2883D12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11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65280" behindDoc="0" locked="0" layoutInCell="0" hidden="0" allowOverlap="1" wp14:anchorId="63FC566E" wp14:editId="628CA4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12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66304" behindDoc="0" locked="0" layoutInCell="0" hidden="0" allowOverlap="1" wp14:anchorId="489B73CA" wp14:editId="0EB5D7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13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67328" behindDoc="0" locked="0" layoutInCell="0" hidden="0" allowOverlap="1" wp14:anchorId="710664A1" wp14:editId="1D4F6C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14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68352" behindDoc="0" locked="0" layoutInCell="0" hidden="0" allowOverlap="1" wp14:anchorId="0B0EA9B5" wp14:editId="4C912A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15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69376" behindDoc="0" locked="0" layoutInCell="0" hidden="0" allowOverlap="1" wp14:anchorId="7807B98C" wp14:editId="5B6614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16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70400" behindDoc="0" locked="0" layoutInCell="0" hidden="0" allowOverlap="1" wp14:anchorId="763B366D" wp14:editId="58A3F32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17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71424" behindDoc="0" locked="0" layoutInCell="0" hidden="0" allowOverlap="1" wp14:anchorId="24B2F276" wp14:editId="000C58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18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72448" behindDoc="0" locked="0" layoutInCell="0" hidden="0" allowOverlap="1" wp14:anchorId="74AE288F" wp14:editId="5856E22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19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73472" behindDoc="0" locked="0" layoutInCell="0" hidden="0" allowOverlap="1" wp14:anchorId="182E9829" wp14:editId="4E9013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20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74496" behindDoc="0" locked="0" layoutInCell="0" hidden="0" allowOverlap="1" wp14:anchorId="0857F81C" wp14:editId="31D5FB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21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75520" behindDoc="0" locked="0" layoutInCell="0" hidden="0" allowOverlap="1" wp14:anchorId="79177EFC" wp14:editId="156F6F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22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76544" behindDoc="0" locked="0" layoutInCell="0" hidden="0" allowOverlap="1" wp14:anchorId="6F1929B4" wp14:editId="3361D8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23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77568" behindDoc="0" locked="0" layoutInCell="0" hidden="0" allowOverlap="1" wp14:anchorId="4BBC6984" wp14:editId="1628C8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24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78592" behindDoc="0" locked="0" layoutInCell="0" hidden="0" allowOverlap="1" wp14:anchorId="35ACC7ED" wp14:editId="407EAC4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25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79616" behindDoc="0" locked="0" layoutInCell="0" hidden="0" allowOverlap="1" wp14:anchorId="56A52B0A" wp14:editId="1970FE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26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80640" behindDoc="0" locked="0" layoutInCell="0" hidden="0" allowOverlap="1" wp14:anchorId="1EDC216A" wp14:editId="7DFAA6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27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81664" behindDoc="0" locked="0" layoutInCell="0" hidden="0" allowOverlap="1" wp14:anchorId="13C85DFC" wp14:editId="08CA4E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28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82688" behindDoc="0" locked="0" layoutInCell="0" hidden="0" allowOverlap="1" wp14:anchorId="543A5E81" wp14:editId="5E4852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29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83712" behindDoc="0" locked="0" layoutInCell="0" hidden="0" allowOverlap="1" wp14:anchorId="17849376" wp14:editId="5419E1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30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84736" behindDoc="0" locked="0" layoutInCell="0" hidden="0" allowOverlap="1" wp14:anchorId="7FFCDC38" wp14:editId="229947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31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85760" behindDoc="0" locked="0" layoutInCell="0" hidden="0" allowOverlap="1" wp14:anchorId="6D49ACE6" wp14:editId="3E7AE8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32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86784" behindDoc="0" locked="0" layoutInCell="0" hidden="0" allowOverlap="1" wp14:anchorId="0C341EAE" wp14:editId="4689B4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33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87808" behindDoc="0" locked="0" layoutInCell="0" hidden="0" allowOverlap="1" wp14:anchorId="2BE63FC6" wp14:editId="3B29555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34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88832" behindDoc="0" locked="0" layoutInCell="0" hidden="0" allowOverlap="1" wp14:anchorId="3BBCA0BC" wp14:editId="4E6F1E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35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89856" behindDoc="0" locked="0" layoutInCell="0" hidden="0" allowOverlap="1" wp14:anchorId="18000AEF" wp14:editId="54B035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36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90880" behindDoc="0" locked="0" layoutInCell="0" hidden="0" allowOverlap="1" wp14:anchorId="0712EE9F" wp14:editId="7C58EB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37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91904" behindDoc="0" locked="0" layoutInCell="0" hidden="0" allowOverlap="1" wp14:anchorId="7A4E9D7B" wp14:editId="34FC62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38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92928" behindDoc="0" locked="0" layoutInCell="0" hidden="0" allowOverlap="1" wp14:anchorId="516575AE" wp14:editId="3C607F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39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93952" behindDoc="0" locked="0" layoutInCell="0" hidden="0" allowOverlap="1" wp14:anchorId="5D13FBBE" wp14:editId="62AD96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40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94976" behindDoc="0" locked="0" layoutInCell="0" hidden="0" allowOverlap="1" wp14:anchorId="3866C9E9" wp14:editId="5A5CC4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41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96000" behindDoc="0" locked="0" layoutInCell="0" hidden="0" allowOverlap="1" wp14:anchorId="33F553DE" wp14:editId="659F3C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42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97024" behindDoc="0" locked="0" layoutInCell="0" hidden="0" allowOverlap="1" wp14:anchorId="28D24E40" wp14:editId="2710B0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43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98048" behindDoc="0" locked="0" layoutInCell="0" hidden="0" allowOverlap="1" wp14:anchorId="465715B2" wp14:editId="15E82B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44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699072" behindDoc="0" locked="0" layoutInCell="0" hidden="0" allowOverlap="1" wp14:anchorId="06DE6A6D" wp14:editId="1DA58E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45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00096" behindDoc="0" locked="0" layoutInCell="0" hidden="0" allowOverlap="1" wp14:anchorId="734B0445" wp14:editId="1FEFBB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46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01120" behindDoc="0" locked="0" layoutInCell="0" hidden="0" allowOverlap="1" wp14:anchorId="4AF1A36F" wp14:editId="3317BC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47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02144" behindDoc="0" locked="0" layoutInCell="0" hidden="0" allowOverlap="1" wp14:anchorId="3097348B" wp14:editId="33C773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48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03168" behindDoc="0" locked="0" layoutInCell="0" hidden="0" allowOverlap="1" wp14:anchorId="05B3D38E" wp14:editId="5EC796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49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04192" behindDoc="0" locked="0" layoutInCell="0" hidden="0" allowOverlap="1" wp14:anchorId="29F4C4C1" wp14:editId="2E2CF9B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50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05216" behindDoc="0" locked="0" layoutInCell="0" hidden="0" allowOverlap="1" wp14:anchorId="0E7537B4" wp14:editId="41E6B3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51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06240" behindDoc="0" locked="0" layoutInCell="0" hidden="0" allowOverlap="1" wp14:anchorId="4A8BCCC2" wp14:editId="703B04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52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07264" behindDoc="0" locked="0" layoutInCell="0" hidden="0" allowOverlap="1" wp14:anchorId="2333C32E" wp14:editId="13D370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53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08288" behindDoc="0" locked="0" layoutInCell="0" hidden="0" allowOverlap="1" wp14:anchorId="3196D386" wp14:editId="023D8F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54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09312" behindDoc="0" locked="0" layoutInCell="0" hidden="0" allowOverlap="1" wp14:anchorId="0EB22B99" wp14:editId="643F38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55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10336" behindDoc="0" locked="0" layoutInCell="0" hidden="0" allowOverlap="1" wp14:anchorId="685E7592" wp14:editId="0AD15F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56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11360" behindDoc="0" locked="0" layoutInCell="0" hidden="0" allowOverlap="1" wp14:anchorId="1D429B3E" wp14:editId="1F4A53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57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12384" behindDoc="0" locked="0" layoutInCell="0" hidden="0" allowOverlap="1" wp14:anchorId="017E5EE8" wp14:editId="680BA5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58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13408" behindDoc="0" locked="0" layoutInCell="0" hidden="0" allowOverlap="1" wp14:anchorId="21E93F0E" wp14:editId="0C24C5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59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14432" behindDoc="0" locked="0" layoutInCell="0" hidden="0" allowOverlap="1" wp14:anchorId="79C2D2B3" wp14:editId="421A24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60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15456" behindDoc="0" locked="0" layoutInCell="0" hidden="0" allowOverlap="1" wp14:anchorId="7FF9E581" wp14:editId="30E678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61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16480" behindDoc="0" locked="0" layoutInCell="0" hidden="0" allowOverlap="1" wp14:anchorId="14A40384" wp14:editId="7327AB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62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17504" behindDoc="0" locked="0" layoutInCell="0" hidden="0" allowOverlap="1" wp14:anchorId="53E0CCD3" wp14:editId="721EA5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63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18528" behindDoc="0" locked="0" layoutInCell="0" hidden="0" allowOverlap="1" wp14:anchorId="1CB19ABD" wp14:editId="6489FD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64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19552" behindDoc="0" locked="0" layoutInCell="0" hidden="0" allowOverlap="1" wp14:anchorId="1CD01F14" wp14:editId="7744FF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65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20576" behindDoc="0" locked="0" layoutInCell="0" hidden="0" allowOverlap="1" wp14:anchorId="2D09FAE2" wp14:editId="72EA8A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66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21600" behindDoc="0" locked="0" layoutInCell="0" hidden="0" allowOverlap="1" wp14:anchorId="2ADD32AC" wp14:editId="02EDBE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67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22624" behindDoc="0" locked="0" layoutInCell="0" hidden="0" allowOverlap="1" wp14:anchorId="75C2B77B" wp14:editId="4A05CFA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68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23648" behindDoc="0" locked="0" layoutInCell="0" hidden="0" allowOverlap="1" wp14:anchorId="5BFC7F67" wp14:editId="00B079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69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24672" behindDoc="0" locked="0" layoutInCell="0" hidden="0" allowOverlap="1" wp14:anchorId="0D387A81" wp14:editId="4AC0512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70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25696" behindDoc="0" locked="0" layoutInCell="0" hidden="0" allowOverlap="1" wp14:anchorId="4EF508AF" wp14:editId="295B11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71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26720" behindDoc="0" locked="0" layoutInCell="0" hidden="0" allowOverlap="1" wp14:anchorId="25C75C83" wp14:editId="6C34E2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72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27744" behindDoc="0" locked="0" layoutInCell="0" hidden="0" allowOverlap="1" wp14:anchorId="43DEA14C" wp14:editId="4EDEC1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73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28768" behindDoc="0" locked="0" layoutInCell="0" hidden="0" allowOverlap="1" wp14:anchorId="52B79308" wp14:editId="67908D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74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29792" behindDoc="0" locked="0" layoutInCell="0" hidden="0" allowOverlap="1" wp14:anchorId="2F97CB50" wp14:editId="6D5F8F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75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30816" behindDoc="0" locked="0" layoutInCell="0" hidden="0" allowOverlap="1" wp14:anchorId="05FE1C7E" wp14:editId="0097BC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76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31840" behindDoc="0" locked="0" layoutInCell="0" hidden="0" allowOverlap="1" wp14:anchorId="58258E33" wp14:editId="33CD0F2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77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32864" behindDoc="0" locked="0" layoutInCell="0" hidden="0" allowOverlap="1" wp14:anchorId="5CCA0056" wp14:editId="4C7BC8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78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33888" behindDoc="0" locked="0" layoutInCell="0" hidden="0" allowOverlap="1" wp14:anchorId="43C96C84" wp14:editId="2154CC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79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34912" behindDoc="0" locked="0" layoutInCell="0" hidden="0" allowOverlap="1" wp14:anchorId="4D3B4408" wp14:editId="75ADD7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80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35936" behindDoc="0" locked="0" layoutInCell="0" hidden="0" allowOverlap="1" wp14:anchorId="29296A22" wp14:editId="34D967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81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36960" behindDoc="0" locked="0" layoutInCell="0" hidden="0" allowOverlap="1" wp14:anchorId="1351643D" wp14:editId="347F27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82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37984" behindDoc="0" locked="0" layoutInCell="0" hidden="0" allowOverlap="1" wp14:anchorId="0D1EA4E0" wp14:editId="6BA7D0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83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39008" behindDoc="0" locked="0" layoutInCell="0" hidden="0" allowOverlap="1" wp14:anchorId="200082D6" wp14:editId="4EA815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84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40032" behindDoc="0" locked="0" layoutInCell="0" hidden="0" allowOverlap="1" wp14:anchorId="2160B1B4" wp14:editId="158E06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85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41056" behindDoc="0" locked="0" layoutInCell="0" hidden="0" allowOverlap="1" wp14:anchorId="04A03557" wp14:editId="112AF3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86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42080" behindDoc="0" locked="0" layoutInCell="0" hidden="0" allowOverlap="1" wp14:anchorId="37CFCF68" wp14:editId="3A54A3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87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43104" behindDoc="0" locked="0" layoutInCell="0" hidden="0" allowOverlap="1" wp14:anchorId="5C17BD9F" wp14:editId="15D2693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88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44128" behindDoc="0" locked="0" layoutInCell="0" hidden="0" allowOverlap="1" wp14:anchorId="441A038B" wp14:editId="3506D2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89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45152" behindDoc="0" locked="0" layoutInCell="0" hidden="0" allowOverlap="1" wp14:anchorId="61CCEEE4" wp14:editId="0DF59B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90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46176" behindDoc="0" locked="0" layoutInCell="0" hidden="0" allowOverlap="1" wp14:anchorId="226C0A60" wp14:editId="25D6C3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91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47200" behindDoc="0" locked="0" layoutInCell="0" hidden="0" allowOverlap="1" wp14:anchorId="3B1A52F8" wp14:editId="7BEDC9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92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48224" behindDoc="0" locked="0" layoutInCell="0" hidden="0" allowOverlap="1" wp14:anchorId="6C4A23C5" wp14:editId="734B37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93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49248" behindDoc="0" locked="0" layoutInCell="0" hidden="0" allowOverlap="1" wp14:anchorId="27A3AC1C" wp14:editId="4D0E73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94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50272" behindDoc="0" locked="0" layoutInCell="0" hidden="0" allowOverlap="1" wp14:anchorId="3E824F6C" wp14:editId="282DB3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95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51296" behindDoc="0" locked="0" layoutInCell="0" hidden="0" allowOverlap="1" wp14:anchorId="7C4D4550" wp14:editId="3B6917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96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52320" behindDoc="0" locked="0" layoutInCell="0" hidden="0" allowOverlap="1" wp14:anchorId="49AE08EE" wp14:editId="349977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97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53344" behindDoc="0" locked="0" layoutInCell="0" hidden="0" allowOverlap="1" wp14:anchorId="7E77A526" wp14:editId="4F0794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98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54368" behindDoc="0" locked="0" layoutInCell="0" hidden="0" allowOverlap="1" wp14:anchorId="70E04E19" wp14:editId="682102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99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55392" behindDoc="0" locked="0" layoutInCell="0" hidden="0" allowOverlap="1" wp14:anchorId="5563240F" wp14:editId="576B41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00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56416" behindDoc="0" locked="0" layoutInCell="0" hidden="0" allowOverlap="1" wp14:anchorId="48C03E82" wp14:editId="122AD6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01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57440" behindDoc="0" locked="0" layoutInCell="0" hidden="0" allowOverlap="1" wp14:anchorId="106DD500" wp14:editId="60910B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02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58464" behindDoc="0" locked="0" layoutInCell="0" hidden="0" allowOverlap="1" wp14:anchorId="37640E29" wp14:editId="147FFE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03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59488" behindDoc="0" locked="0" layoutInCell="0" hidden="0" allowOverlap="1" wp14:anchorId="0D4CC8A4" wp14:editId="55B9F3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04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60512" behindDoc="0" locked="0" layoutInCell="0" hidden="0" allowOverlap="1" wp14:anchorId="59B2D6A5" wp14:editId="3CE154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05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61536" behindDoc="0" locked="0" layoutInCell="0" hidden="0" allowOverlap="1" wp14:anchorId="2B811207" wp14:editId="119D60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06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62560" behindDoc="0" locked="0" layoutInCell="0" hidden="0" allowOverlap="1" wp14:anchorId="5D88ECD1" wp14:editId="68F209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07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63584" behindDoc="0" locked="0" layoutInCell="0" hidden="0" allowOverlap="1" wp14:anchorId="28544254" wp14:editId="43814B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08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64608" behindDoc="0" locked="0" layoutInCell="0" hidden="0" allowOverlap="1" wp14:anchorId="522B4CA9" wp14:editId="6228C0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09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65632" behindDoc="0" locked="0" layoutInCell="0" hidden="0" allowOverlap="1" wp14:anchorId="507DC2D3" wp14:editId="03A7EF2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10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66656" behindDoc="0" locked="0" layoutInCell="0" hidden="0" allowOverlap="1" wp14:anchorId="5C8D4343" wp14:editId="325A5A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11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67680" behindDoc="0" locked="0" layoutInCell="0" hidden="0" allowOverlap="1" wp14:anchorId="4F574EF0" wp14:editId="637C1D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12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68704" behindDoc="0" locked="0" layoutInCell="0" hidden="0" allowOverlap="1" wp14:anchorId="2B9638DD" wp14:editId="3D104F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13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69728" behindDoc="0" locked="0" layoutInCell="0" hidden="0" allowOverlap="1" wp14:anchorId="35CA8E34" wp14:editId="36BE30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14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70752" behindDoc="0" locked="0" layoutInCell="0" hidden="0" allowOverlap="1" wp14:anchorId="39619ACE" wp14:editId="707CB5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15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71776" behindDoc="0" locked="0" layoutInCell="0" hidden="0" allowOverlap="1" wp14:anchorId="7B41CE48" wp14:editId="26939A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16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72800" behindDoc="0" locked="0" layoutInCell="0" hidden="0" allowOverlap="1" wp14:anchorId="0795C585" wp14:editId="17C729B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17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73824" behindDoc="0" locked="0" layoutInCell="0" hidden="0" allowOverlap="1" wp14:anchorId="4E989711" wp14:editId="4EE840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18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74848" behindDoc="0" locked="0" layoutInCell="0" hidden="0" allowOverlap="1" wp14:anchorId="3EFEE908" wp14:editId="543EA7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19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75872" behindDoc="0" locked="0" layoutInCell="0" hidden="0" allowOverlap="1" wp14:anchorId="02B76F43" wp14:editId="52341B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20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76896" behindDoc="0" locked="0" layoutInCell="0" hidden="0" allowOverlap="1" wp14:anchorId="340B415E" wp14:editId="2ED777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21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77920" behindDoc="0" locked="0" layoutInCell="0" hidden="0" allowOverlap="1" wp14:anchorId="1B127C92" wp14:editId="2F41BB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22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78944" behindDoc="0" locked="0" layoutInCell="0" hidden="0" allowOverlap="1" wp14:anchorId="07CE0A8E" wp14:editId="067798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23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79968" behindDoc="0" locked="0" layoutInCell="0" hidden="0" allowOverlap="1" wp14:anchorId="352A87FC" wp14:editId="3BAFB0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24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80992" behindDoc="0" locked="0" layoutInCell="0" hidden="0" allowOverlap="1" wp14:anchorId="5E1DA127" wp14:editId="31BC2D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25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82016" behindDoc="0" locked="0" layoutInCell="0" hidden="0" allowOverlap="1" wp14:anchorId="1B24F43F" wp14:editId="73BAD5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26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83040" behindDoc="0" locked="0" layoutInCell="0" hidden="0" allowOverlap="1" wp14:anchorId="61AAD22D" wp14:editId="714DFB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27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84064" behindDoc="0" locked="0" layoutInCell="0" hidden="0" allowOverlap="1" wp14:anchorId="57B0F1A8" wp14:editId="3A338F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28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85088" behindDoc="0" locked="0" layoutInCell="0" hidden="0" allowOverlap="1" wp14:anchorId="67272A68" wp14:editId="6492C7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29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86112" behindDoc="0" locked="0" layoutInCell="0" hidden="0" allowOverlap="1" wp14:anchorId="6E020C69" wp14:editId="5FA301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30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87136" behindDoc="0" locked="0" layoutInCell="0" hidden="0" allowOverlap="1" wp14:anchorId="0B800766" wp14:editId="49A880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31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88160" behindDoc="0" locked="0" layoutInCell="0" hidden="0" allowOverlap="1" wp14:anchorId="60646996" wp14:editId="07338E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32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89184" behindDoc="0" locked="0" layoutInCell="0" hidden="0" allowOverlap="1" wp14:anchorId="5FEA3F35" wp14:editId="3887CC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33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90208" behindDoc="0" locked="0" layoutInCell="0" hidden="0" allowOverlap="1" wp14:anchorId="4CCC0B3D" wp14:editId="4AD7F6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34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91232" behindDoc="0" locked="0" layoutInCell="0" hidden="0" allowOverlap="1" wp14:anchorId="5A232568" wp14:editId="115EDC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35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92256" behindDoc="0" locked="0" layoutInCell="0" hidden="0" allowOverlap="1" wp14:anchorId="7F4F2BC4" wp14:editId="1B4F08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36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93280" behindDoc="0" locked="0" layoutInCell="0" hidden="0" allowOverlap="1" wp14:anchorId="41F57CC5" wp14:editId="01C070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37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94304" behindDoc="0" locked="0" layoutInCell="0" hidden="0" allowOverlap="1" wp14:anchorId="4EA5DDCA" wp14:editId="4C3A60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38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95328" behindDoc="0" locked="0" layoutInCell="0" hidden="0" allowOverlap="1" wp14:anchorId="7689A937" wp14:editId="1A2DAC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39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96352" behindDoc="0" locked="0" layoutInCell="0" hidden="0" allowOverlap="1" wp14:anchorId="65444386" wp14:editId="06DF5D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40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97376" behindDoc="0" locked="0" layoutInCell="0" hidden="0" allowOverlap="1" wp14:anchorId="422106F5" wp14:editId="0814C1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41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98400" behindDoc="0" locked="0" layoutInCell="0" hidden="0" allowOverlap="1" wp14:anchorId="1F5A5119" wp14:editId="66E5FE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42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799424" behindDoc="0" locked="0" layoutInCell="0" hidden="0" allowOverlap="1" wp14:anchorId="2055EDBB" wp14:editId="1B8DD4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43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4F6CD4" w:rsidRDefault="004F6CD4" w:rsidP="004F6CD4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4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/30/17 to 2/3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4F6CD4" w:rsidTr="00760BE7">
        <w:trPr>
          <w:trHeight w:val="260"/>
        </w:trPr>
        <w:tc>
          <w:tcPr>
            <w:tcW w:w="1340" w:type="dxa"/>
          </w:tcPr>
          <w:p w:rsidR="004F6CD4" w:rsidRDefault="004F6CD4" w:rsidP="00760BE7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4F6CD4" w:rsidRDefault="004F6CD4" w:rsidP="00760BE7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4F6CD4" w:rsidRDefault="004F6CD4" w:rsidP="00760BE7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4F6CD4" w:rsidRDefault="004F6CD4" w:rsidP="00760BE7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  <w:vMerge w:val="restart"/>
          </w:tcPr>
          <w:p w:rsidR="004F6CD4" w:rsidRDefault="004F6CD4" w:rsidP="00760BE7">
            <w:r>
              <w:rPr>
                <w:b/>
              </w:rPr>
              <w:t xml:space="preserve">Notes - Times - </w:t>
            </w:r>
          </w:p>
          <w:p w:rsidR="004F6CD4" w:rsidRDefault="004F6CD4" w:rsidP="00760BE7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4F6CD4" w:rsidRDefault="004F6CD4" w:rsidP="00760BE7">
            <w:r>
              <w:rPr>
                <w:b/>
                <w:color w:val="FF0000"/>
              </w:rPr>
              <w:t>Learning Targets</w:t>
            </w:r>
          </w:p>
          <w:p w:rsidR="004F6CD4" w:rsidRDefault="004F6CD4" w:rsidP="00760BE7">
            <w:r>
              <w:t>Students will practice analyzing a STAAR type writing prompt</w:t>
            </w:r>
          </w:p>
          <w:p w:rsidR="004F6CD4" w:rsidRDefault="004F6CD4" w:rsidP="004F6CD4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4F6CD4" w:rsidRDefault="004F6CD4" w:rsidP="00760BE7">
            <w:pPr>
              <w:jc w:val="center"/>
            </w:pPr>
            <w:r>
              <w:t>7.14</w:t>
            </w:r>
          </w:p>
          <w:p w:rsidR="004F6CD4" w:rsidRDefault="004F6CD4" w:rsidP="00760BE7">
            <w:pPr>
              <w:jc w:val="center"/>
            </w:pPr>
            <w:r>
              <w:t>8..14</w:t>
            </w:r>
          </w:p>
          <w:p w:rsidR="004F6CD4" w:rsidRDefault="004F6CD4" w:rsidP="00760BE7">
            <w:pPr>
              <w:jc w:val="center"/>
            </w:pPr>
            <w:r>
              <w:t>7.19 B C</w:t>
            </w:r>
          </w:p>
          <w:p w:rsidR="004F6CD4" w:rsidRDefault="004F6CD4" w:rsidP="00760BE7">
            <w:pPr>
              <w:jc w:val="center"/>
            </w:pPr>
            <w:r>
              <w:t>8.19 B C</w:t>
            </w:r>
          </w:p>
          <w:p w:rsidR="004F6CD4" w:rsidRDefault="004F6CD4" w:rsidP="00760BE7">
            <w:pPr>
              <w:jc w:val="center"/>
            </w:pPr>
          </w:p>
          <w:p w:rsidR="004F6CD4" w:rsidRDefault="004F6CD4" w:rsidP="00760BE7">
            <w:pPr>
              <w:jc w:val="center"/>
            </w:pPr>
          </w:p>
        </w:tc>
        <w:tc>
          <w:tcPr>
            <w:tcW w:w="2760" w:type="dxa"/>
            <w:vMerge w:val="restart"/>
          </w:tcPr>
          <w:p w:rsidR="004F6CD4" w:rsidRDefault="004F6CD4" w:rsidP="00760BE7">
            <w:pPr>
              <w:jc w:val="center"/>
            </w:pPr>
            <w:r>
              <w:t xml:space="preserve">Sample STAAR Warm up </w:t>
            </w:r>
          </w:p>
          <w:p w:rsidR="004F6CD4" w:rsidRDefault="004F6CD4" w:rsidP="00760BE7">
            <w:pPr>
              <w:jc w:val="center"/>
            </w:pPr>
            <w:r>
              <w:t>Journals</w:t>
            </w:r>
          </w:p>
          <w:p w:rsidR="004F6CD4" w:rsidRDefault="004F6CD4" w:rsidP="00760BE7">
            <w:pPr>
              <w:jc w:val="center"/>
            </w:pPr>
            <w:r>
              <w:t>STAAR Writing Prompts</w:t>
            </w:r>
          </w:p>
          <w:p w:rsidR="004F6CD4" w:rsidRDefault="004F6CD4" w:rsidP="00760BE7">
            <w:pPr>
              <w:jc w:val="center"/>
            </w:pPr>
            <w:r>
              <w:t>Writing worksheet</w:t>
            </w:r>
          </w:p>
          <w:p w:rsidR="004F6CD4" w:rsidRDefault="004F6CD4" w:rsidP="00760BE7">
            <w:pPr>
              <w:jc w:val="center"/>
            </w:pP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760BE7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4F6CD4" w:rsidRDefault="004F6CD4" w:rsidP="00760BE7">
            <w:r>
              <w:rPr>
                <w:b/>
                <w:color w:val="FF0000"/>
              </w:rPr>
              <w:t>Warm up/Hook/Connections</w:t>
            </w:r>
          </w:p>
          <w:p w:rsidR="004F6CD4" w:rsidRDefault="004F6CD4" w:rsidP="00760BE7">
            <w:r>
              <w:t>STAAR writing prompt warm up</w:t>
            </w:r>
          </w:p>
        </w:tc>
        <w:tc>
          <w:tcPr>
            <w:tcW w:w="1440" w:type="dxa"/>
            <w:vMerge/>
          </w:tcPr>
          <w:p w:rsidR="004F6CD4" w:rsidRDefault="004F6CD4" w:rsidP="00760BE7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4F6CD4" w:rsidRDefault="004F6CD4" w:rsidP="00760BE7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4F6CD4" w:rsidTr="00760BE7">
        <w:trPr>
          <w:trHeight w:val="377"/>
        </w:trPr>
        <w:tc>
          <w:tcPr>
            <w:tcW w:w="1340" w:type="dxa"/>
            <w:vMerge/>
          </w:tcPr>
          <w:p w:rsidR="004F6CD4" w:rsidRDefault="004F6CD4" w:rsidP="00760BE7"/>
        </w:tc>
        <w:tc>
          <w:tcPr>
            <w:tcW w:w="5680" w:type="dxa"/>
            <w:vMerge w:val="restart"/>
          </w:tcPr>
          <w:p w:rsidR="004F6CD4" w:rsidRDefault="004F6CD4" w:rsidP="00760BE7">
            <w:r>
              <w:rPr>
                <w:b/>
                <w:color w:val="FF0000"/>
              </w:rPr>
              <w:t>Direct Instruction/Guided Practice (I DO, WE )</w:t>
            </w:r>
          </w:p>
          <w:p w:rsidR="004F6CD4" w:rsidRDefault="004F6CD4" w:rsidP="00760BE7">
            <w:r>
              <w:t>Lesson on breaking apart the prompt</w:t>
            </w:r>
          </w:p>
          <w:p w:rsidR="004F6CD4" w:rsidRPr="00C55195" w:rsidRDefault="004F6CD4" w:rsidP="00760BE7">
            <w:r>
              <w:t>Lesson on turning the prompt into a topic sentence</w:t>
            </w:r>
          </w:p>
        </w:tc>
        <w:tc>
          <w:tcPr>
            <w:tcW w:w="1440" w:type="dxa"/>
          </w:tcPr>
          <w:p w:rsidR="004F6CD4" w:rsidRDefault="004F6CD4" w:rsidP="00760BE7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4F6CD4" w:rsidRDefault="004F6CD4" w:rsidP="00760BE7">
            <w:pPr>
              <w:jc w:val="center"/>
            </w:pPr>
          </w:p>
        </w:tc>
        <w:tc>
          <w:tcPr>
            <w:tcW w:w="2760" w:type="dxa"/>
          </w:tcPr>
          <w:p w:rsidR="004F6CD4" w:rsidRDefault="004F6CD4" w:rsidP="00760BE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4F6CD4" w:rsidTr="00760BE7">
        <w:trPr>
          <w:trHeight w:val="450"/>
        </w:trPr>
        <w:tc>
          <w:tcPr>
            <w:tcW w:w="1340" w:type="dxa"/>
            <w:vMerge/>
          </w:tcPr>
          <w:p w:rsidR="004F6CD4" w:rsidRDefault="004F6CD4" w:rsidP="00760BE7"/>
        </w:tc>
        <w:tc>
          <w:tcPr>
            <w:tcW w:w="5680" w:type="dxa"/>
            <w:vMerge/>
          </w:tcPr>
          <w:p w:rsidR="004F6CD4" w:rsidRDefault="004F6CD4" w:rsidP="00760BE7">
            <w:r>
              <w:rPr>
                <w:b/>
                <w:color w:val="FF0000"/>
              </w:rPr>
              <w:t>Warm up/Hook/Connections</w:t>
            </w:r>
          </w:p>
          <w:p w:rsidR="004F6CD4" w:rsidRDefault="004F6CD4" w:rsidP="00760BE7">
            <w:r>
              <w:t>Editing</w:t>
            </w:r>
          </w:p>
        </w:tc>
        <w:tc>
          <w:tcPr>
            <w:tcW w:w="1440" w:type="dxa"/>
            <w:vMerge w:val="restart"/>
          </w:tcPr>
          <w:p w:rsidR="004F6CD4" w:rsidRDefault="004F6CD4" w:rsidP="00760BE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4F6CD4" w:rsidRDefault="004F6CD4" w:rsidP="00760BE7">
            <w:pPr>
              <w:widowControl w:val="0"/>
              <w:spacing w:line="276" w:lineRule="auto"/>
              <w:jc w:val="center"/>
            </w:pPr>
          </w:p>
          <w:p w:rsidR="004F6CD4" w:rsidRDefault="004F6CD4" w:rsidP="00760BE7">
            <w:pPr>
              <w:widowControl w:val="0"/>
              <w:spacing w:line="276" w:lineRule="auto"/>
              <w:jc w:val="center"/>
            </w:pPr>
          </w:p>
          <w:p w:rsidR="004F6CD4" w:rsidRDefault="004F6CD4" w:rsidP="00760BE7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4F6CD4" w:rsidRDefault="004F6CD4" w:rsidP="00760BE7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4F6CD4" w:rsidRDefault="004F6CD4" w:rsidP="00760BE7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4F6CD4" w:rsidRDefault="004F6CD4" w:rsidP="00760BE7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4F6CD4" w:rsidTr="00760BE7">
        <w:trPr>
          <w:trHeight w:val="638"/>
        </w:trPr>
        <w:tc>
          <w:tcPr>
            <w:tcW w:w="1340" w:type="dxa"/>
            <w:vMerge/>
          </w:tcPr>
          <w:p w:rsidR="004F6CD4" w:rsidRDefault="004F6CD4" w:rsidP="00760BE7"/>
        </w:tc>
        <w:tc>
          <w:tcPr>
            <w:tcW w:w="5680" w:type="dxa"/>
          </w:tcPr>
          <w:p w:rsidR="004F6CD4" w:rsidRDefault="004F6CD4" w:rsidP="00760BE7">
            <w:r>
              <w:rPr>
                <w:b/>
                <w:color w:val="FF0000"/>
              </w:rPr>
              <w:t>Checks for Understanding  (FORMATIVE – SUMMATIVE)</w:t>
            </w:r>
          </w:p>
          <w:p w:rsidR="004F6CD4" w:rsidRDefault="004F6CD4" w:rsidP="00760BE7">
            <w:r>
              <w:t>Check students’ warm ups and independent work</w:t>
            </w:r>
          </w:p>
          <w:p w:rsidR="004F6CD4" w:rsidRDefault="004F6CD4" w:rsidP="00760BE7"/>
        </w:tc>
        <w:tc>
          <w:tcPr>
            <w:tcW w:w="1440" w:type="dxa"/>
            <w:vMerge/>
          </w:tcPr>
          <w:p w:rsidR="004F6CD4" w:rsidRDefault="004F6CD4" w:rsidP="00760BE7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4F6CD4" w:rsidRDefault="004F6CD4" w:rsidP="00760BE7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760BE7"/>
        </w:tc>
        <w:tc>
          <w:tcPr>
            <w:tcW w:w="5680" w:type="dxa"/>
            <w:vMerge w:val="restart"/>
          </w:tcPr>
          <w:p w:rsidR="004F6CD4" w:rsidRDefault="004F6CD4" w:rsidP="00760BE7">
            <w:r>
              <w:rPr>
                <w:b/>
                <w:color w:val="FF0000"/>
              </w:rPr>
              <w:t>Student Independent Practice (YOU DO)</w:t>
            </w:r>
          </w:p>
          <w:p w:rsidR="004F6CD4" w:rsidRDefault="004F6CD4" w:rsidP="00760BE7">
            <w:r>
              <w:t>Students will answer STAAR type warm ups</w:t>
            </w:r>
          </w:p>
          <w:p w:rsidR="004F6CD4" w:rsidRDefault="004F6CD4" w:rsidP="004F6CD4">
            <w:r>
              <w:t xml:space="preserve">Students will practice writing an expository body paragraph </w:t>
            </w:r>
          </w:p>
        </w:tc>
        <w:tc>
          <w:tcPr>
            <w:tcW w:w="4200" w:type="dxa"/>
            <w:gridSpan w:val="2"/>
          </w:tcPr>
          <w:p w:rsidR="004F6CD4" w:rsidRDefault="004F6CD4" w:rsidP="00760BE7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760BE7"/>
        </w:tc>
        <w:tc>
          <w:tcPr>
            <w:tcW w:w="5680" w:type="dxa"/>
            <w:vMerge/>
          </w:tcPr>
          <w:p w:rsidR="004F6CD4" w:rsidRDefault="004F6CD4" w:rsidP="00760BE7">
            <w:r>
              <w:rPr>
                <w:b/>
                <w:color w:val="FF0000"/>
              </w:rPr>
              <w:t>Checks for Understanding  (FORMATIVE – SUMMATIVE)</w:t>
            </w:r>
          </w:p>
          <w:p w:rsidR="004F6CD4" w:rsidRDefault="004F6CD4" w:rsidP="00760BE7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4F6CD4" w:rsidRDefault="004F6CD4" w:rsidP="00760BE7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4F6CD4" w:rsidTr="00760BE7">
        <w:trPr>
          <w:trHeight w:val="320"/>
        </w:trPr>
        <w:tc>
          <w:tcPr>
            <w:tcW w:w="1340" w:type="dxa"/>
          </w:tcPr>
          <w:p w:rsidR="004F6CD4" w:rsidRDefault="004F6CD4" w:rsidP="00760BE7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4F6CD4" w:rsidRDefault="004F6CD4" w:rsidP="00760BE7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4F6CD4" w:rsidRDefault="004F6CD4" w:rsidP="00760BE7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4F6CD4" w:rsidRDefault="004F6CD4" w:rsidP="00760BE7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4F6CD4" w:rsidTr="00760BE7">
        <w:trPr>
          <w:trHeight w:val="420"/>
        </w:trPr>
        <w:tc>
          <w:tcPr>
            <w:tcW w:w="1340" w:type="dxa"/>
            <w:vMerge w:val="restart"/>
          </w:tcPr>
          <w:p w:rsidR="004F6CD4" w:rsidRDefault="004F6CD4" w:rsidP="004F6CD4">
            <w:r>
              <w:rPr>
                <w:b/>
              </w:rPr>
              <w:t xml:space="preserve">Notes- </w:t>
            </w:r>
          </w:p>
          <w:p w:rsidR="004F6CD4" w:rsidRDefault="004F6CD4" w:rsidP="004F6CD4">
            <w:r>
              <w:rPr>
                <w:b/>
              </w:rPr>
              <w:t xml:space="preserve">Times - </w:t>
            </w:r>
          </w:p>
          <w:p w:rsidR="004F6CD4" w:rsidRDefault="004F6CD4" w:rsidP="004F6CD4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4F6CD4" w:rsidRDefault="004F6CD4" w:rsidP="004F6CD4">
            <w:r>
              <w:rPr>
                <w:b/>
                <w:color w:val="FF0000"/>
              </w:rPr>
              <w:t>Learning Targets</w:t>
            </w:r>
          </w:p>
          <w:p w:rsidR="004F6CD4" w:rsidRDefault="004F6CD4" w:rsidP="004F6CD4">
            <w:r>
              <w:t>Students will practice analyzing a STAAR type writing prompt</w:t>
            </w:r>
          </w:p>
          <w:p w:rsidR="004F6CD4" w:rsidRDefault="004F6CD4" w:rsidP="004F6CD4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4F6CD4" w:rsidRDefault="004F6CD4" w:rsidP="004F6CD4">
            <w:pPr>
              <w:jc w:val="center"/>
            </w:pPr>
            <w:r>
              <w:t>7.14</w:t>
            </w:r>
          </w:p>
          <w:p w:rsidR="004F6CD4" w:rsidRDefault="004F6CD4" w:rsidP="004F6CD4">
            <w:pPr>
              <w:jc w:val="center"/>
            </w:pPr>
            <w:r>
              <w:t>8..14</w:t>
            </w:r>
          </w:p>
          <w:p w:rsidR="004F6CD4" w:rsidRDefault="004F6CD4" w:rsidP="004F6CD4">
            <w:pPr>
              <w:jc w:val="center"/>
            </w:pPr>
            <w:r>
              <w:t>7.19 B C</w:t>
            </w:r>
          </w:p>
          <w:p w:rsidR="004F6CD4" w:rsidRDefault="004F6CD4" w:rsidP="004F6CD4">
            <w:pPr>
              <w:jc w:val="center"/>
            </w:pPr>
            <w:r>
              <w:t>8.19 B C</w:t>
            </w:r>
          </w:p>
          <w:p w:rsidR="004F6CD4" w:rsidRDefault="004F6CD4" w:rsidP="004F6CD4">
            <w:pPr>
              <w:jc w:val="center"/>
            </w:pPr>
          </w:p>
          <w:p w:rsidR="004F6CD4" w:rsidRDefault="004F6CD4" w:rsidP="004F6CD4">
            <w:pPr>
              <w:jc w:val="center"/>
            </w:pPr>
          </w:p>
        </w:tc>
        <w:tc>
          <w:tcPr>
            <w:tcW w:w="2760" w:type="dxa"/>
            <w:vMerge w:val="restart"/>
          </w:tcPr>
          <w:p w:rsidR="004F6CD4" w:rsidRDefault="004F6CD4" w:rsidP="004F6CD4">
            <w:pPr>
              <w:jc w:val="center"/>
            </w:pPr>
            <w:r>
              <w:t xml:space="preserve">Sample STAAR Warm up </w:t>
            </w:r>
          </w:p>
          <w:p w:rsidR="004F6CD4" w:rsidRDefault="004F6CD4" w:rsidP="004F6CD4">
            <w:pPr>
              <w:jc w:val="center"/>
            </w:pPr>
            <w:r>
              <w:t>Journals</w:t>
            </w:r>
          </w:p>
          <w:p w:rsidR="004F6CD4" w:rsidRDefault="004F6CD4" w:rsidP="004F6CD4">
            <w:pPr>
              <w:jc w:val="center"/>
            </w:pPr>
            <w:r>
              <w:t>STAAR Writing Prompts</w:t>
            </w:r>
          </w:p>
          <w:p w:rsidR="004F6CD4" w:rsidRDefault="004F6CD4" w:rsidP="004F6CD4">
            <w:pPr>
              <w:jc w:val="center"/>
            </w:pPr>
            <w:r>
              <w:t>Writing worksheet</w:t>
            </w:r>
          </w:p>
          <w:p w:rsidR="004F6CD4" w:rsidRDefault="004F6CD4" w:rsidP="004F6CD4">
            <w:pPr>
              <w:jc w:val="center"/>
            </w:pP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4F6CD4" w:rsidRDefault="004F6CD4" w:rsidP="004F6CD4">
            <w:r>
              <w:rPr>
                <w:b/>
                <w:color w:val="FF0000"/>
              </w:rPr>
              <w:t>Warm up/Hook/Connections</w:t>
            </w:r>
          </w:p>
          <w:p w:rsidR="004F6CD4" w:rsidRDefault="004F6CD4" w:rsidP="004F6CD4">
            <w:r>
              <w:t>STAAR writing prompt warm up</w:t>
            </w:r>
          </w:p>
        </w:tc>
        <w:tc>
          <w:tcPr>
            <w:tcW w:w="1440" w:type="dxa"/>
            <w:vMerge/>
          </w:tcPr>
          <w:p w:rsidR="004F6CD4" w:rsidRDefault="004F6CD4" w:rsidP="004F6CD4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4F6CD4" w:rsidRDefault="004F6CD4" w:rsidP="004F6CD4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  <w:vMerge w:val="restart"/>
          </w:tcPr>
          <w:p w:rsidR="004F6CD4" w:rsidRDefault="004F6CD4" w:rsidP="004F6CD4">
            <w:r>
              <w:rPr>
                <w:b/>
                <w:color w:val="FF0000"/>
              </w:rPr>
              <w:t>Direct Instruction/Guided Practice (I DO, WE )</w:t>
            </w:r>
          </w:p>
          <w:p w:rsidR="004F6CD4" w:rsidRDefault="004F6CD4" w:rsidP="004F6CD4">
            <w:r>
              <w:t>Lesson on breaking apart the prompt</w:t>
            </w:r>
          </w:p>
          <w:p w:rsidR="004F6CD4" w:rsidRPr="00C55195" w:rsidRDefault="004F6CD4" w:rsidP="004F6CD4">
            <w:r>
              <w:t>Lesson on turning the prompt into a topic sentence</w:t>
            </w:r>
          </w:p>
        </w:tc>
        <w:tc>
          <w:tcPr>
            <w:tcW w:w="1440" w:type="dxa"/>
          </w:tcPr>
          <w:p w:rsidR="004F6CD4" w:rsidRDefault="004F6CD4" w:rsidP="004F6CD4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4F6CD4" w:rsidRDefault="004F6CD4" w:rsidP="004F6CD4">
            <w:pPr>
              <w:jc w:val="center"/>
            </w:pPr>
          </w:p>
        </w:tc>
        <w:tc>
          <w:tcPr>
            <w:tcW w:w="2760" w:type="dxa"/>
          </w:tcPr>
          <w:p w:rsidR="004F6CD4" w:rsidRDefault="004F6CD4" w:rsidP="004F6CD4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4F6CD4" w:rsidTr="00760BE7">
        <w:trPr>
          <w:trHeight w:val="45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  <w:vMerge/>
          </w:tcPr>
          <w:p w:rsidR="004F6CD4" w:rsidRDefault="004F6CD4" w:rsidP="004F6CD4">
            <w:r>
              <w:rPr>
                <w:b/>
                <w:color w:val="FF0000"/>
              </w:rPr>
              <w:t>Warm up/Hook/Connections</w:t>
            </w:r>
          </w:p>
          <w:p w:rsidR="004F6CD4" w:rsidRDefault="004F6CD4" w:rsidP="004F6CD4">
            <w:r>
              <w:t>Editing</w:t>
            </w:r>
          </w:p>
        </w:tc>
        <w:tc>
          <w:tcPr>
            <w:tcW w:w="1440" w:type="dxa"/>
            <w:vMerge w:val="restart"/>
          </w:tcPr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lastRenderedPageBreak/>
              <w:t>Repeated Review</w:t>
            </w: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lastRenderedPageBreak/>
              <w:t>Teacher Modeling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</w:tcPr>
          <w:p w:rsidR="004F6CD4" w:rsidRDefault="004F6CD4" w:rsidP="004F6CD4">
            <w:r>
              <w:rPr>
                <w:b/>
                <w:color w:val="FF0000"/>
              </w:rPr>
              <w:t>Checks for Understanding  (FORMATIVE – SUMMATIVE)</w:t>
            </w:r>
          </w:p>
          <w:p w:rsidR="004F6CD4" w:rsidRDefault="004F6CD4" w:rsidP="004F6CD4">
            <w:r>
              <w:lastRenderedPageBreak/>
              <w:t>Check students’ warm ups and independent work</w:t>
            </w:r>
          </w:p>
          <w:p w:rsidR="004F6CD4" w:rsidRDefault="004F6CD4" w:rsidP="004F6CD4"/>
        </w:tc>
        <w:tc>
          <w:tcPr>
            <w:tcW w:w="1440" w:type="dxa"/>
            <w:vMerge/>
          </w:tcPr>
          <w:p w:rsidR="004F6CD4" w:rsidRDefault="004F6CD4" w:rsidP="004F6CD4">
            <w:pPr>
              <w:jc w:val="center"/>
            </w:pPr>
            <w:r>
              <w:rPr>
                <w:b/>
              </w:rPr>
              <w:lastRenderedPageBreak/>
              <w:t>Unit/Bundle</w:t>
            </w:r>
          </w:p>
        </w:tc>
        <w:tc>
          <w:tcPr>
            <w:tcW w:w="2760" w:type="dxa"/>
            <w:vMerge/>
          </w:tcPr>
          <w:p w:rsidR="004F6CD4" w:rsidRDefault="004F6CD4" w:rsidP="004F6CD4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  <w:vMerge w:val="restart"/>
          </w:tcPr>
          <w:p w:rsidR="004F6CD4" w:rsidRDefault="004F6CD4" w:rsidP="004F6CD4">
            <w:r>
              <w:rPr>
                <w:b/>
                <w:color w:val="FF0000"/>
              </w:rPr>
              <w:t>Student Independent Practice (YOU DO)</w:t>
            </w:r>
          </w:p>
          <w:p w:rsidR="004F6CD4" w:rsidRDefault="004F6CD4" w:rsidP="004F6CD4">
            <w:r>
              <w:t>Students will answer STAAR type warm ups</w:t>
            </w:r>
          </w:p>
          <w:p w:rsidR="004F6CD4" w:rsidRDefault="004F6CD4" w:rsidP="004F6CD4">
            <w:r>
              <w:t xml:space="preserve">Students will practice writing an expository body paragraph </w:t>
            </w:r>
          </w:p>
        </w:tc>
        <w:tc>
          <w:tcPr>
            <w:tcW w:w="4200" w:type="dxa"/>
            <w:gridSpan w:val="2"/>
          </w:tcPr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  <w:vMerge/>
          </w:tcPr>
          <w:p w:rsidR="004F6CD4" w:rsidRDefault="004F6CD4" w:rsidP="004F6CD4">
            <w:r>
              <w:rPr>
                <w:b/>
                <w:color w:val="FF0000"/>
              </w:rPr>
              <w:t>Checks for Understanding  (FORMATIVE – SUMMATIVE)</w:t>
            </w:r>
          </w:p>
          <w:p w:rsidR="004F6CD4" w:rsidRDefault="004F6CD4" w:rsidP="004F6CD4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4F6CD4" w:rsidRDefault="004F6CD4" w:rsidP="004F6CD4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</w:tcPr>
          <w:p w:rsidR="004F6CD4" w:rsidRDefault="004F6CD4" w:rsidP="00760BE7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4F6CD4" w:rsidRDefault="004F6CD4" w:rsidP="00760BE7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4F6CD4" w:rsidRDefault="004F6CD4" w:rsidP="00760BE7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4F6CD4" w:rsidRDefault="004F6CD4" w:rsidP="00760BE7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  <w:vMerge w:val="restart"/>
          </w:tcPr>
          <w:p w:rsidR="004F6CD4" w:rsidRDefault="004F6CD4" w:rsidP="004F6CD4">
            <w:r>
              <w:rPr>
                <w:b/>
              </w:rPr>
              <w:t xml:space="preserve">Notes- </w:t>
            </w:r>
          </w:p>
          <w:p w:rsidR="004F6CD4" w:rsidRDefault="004F6CD4" w:rsidP="004F6CD4">
            <w:r>
              <w:rPr>
                <w:b/>
              </w:rPr>
              <w:t xml:space="preserve">Times - </w:t>
            </w:r>
          </w:p>
          <w:p w:rsidR="004F6CD4" w:rsidRDefault="004F6CD4" w:rsidP="004F6CD4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4F6CD4" w:rsidRDefault="004F6CD4" w:rsidP="004F6CD4">
            <w:r>
              <w:rPr>
                <w:b/>
                <w:color w:val="FF0000"/>
              </w:rPr>
              <w:t>Learning Targets</w:t>
            </w:r>
          </w:p>
          <w:p w:rsidR="004F6CD4" w:rsidRDefault="004F6CD4" w:rsidP="004F6CD4">
            <w:r>
              <w:t>Students will practice analyzing a STAAR type writing prompt</w:t>
            </w:r>
          </w:p>
          <w:p w:rsidR="004F6CD4" w:rsidRDefault="004F6CD4" w:rsidP="004F6CD4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4F6CD4" w:rsidRDefault="004F6CD4" w:rsidP="004F6CD4">
            <w:pPr>
              <w:jc w:val="center"/>
            </w:pPr>
            <w:r>
              <w:t>7.14</w:t>
            </w:r>
          </w:p>
          <w:p w:rsidR="004F6CD4" w:rsidRDefault="004F6CD4" w:rsidP="004F6CD4">
            <w:pPr>
              <w:jc w:val="center"/>
            </w:pPr>
            <w:r>
              <w:t>8..14</w:t>
            </w:r>
          </w:p>
          <w:p w:rsidR="004F6CD4" w:rsidRDefault="004F6CD4" w:rsidP="004F6CD4">
            <w:pPr>
              <w:jc w:val="center"/>
            </w:pPr>
            <w:r>
              <w:t>7.19 B C</w:t>
            </w:r>
          </w:p>
          <w:p w:rsidR="004F6CD4" w:rsidRDefault="004F6CD4" w:rsidP="004F6CD4">
            <w:pPr>
              <w:jc w:val="center"/>
            </w:pPr>
            <w:r>
              <w:t>8.19 B C</w:t>
            </w:r>
          </w:p>
          <w:p w:rsidR="004F6CD4" w:rsidRDefault="004F6CD4" w:rsidP="004F6CD4">
            <w:pPr>
              <w:jc w:val="center"/>
            </w:pPr>
          </w:p>
          <w:p w:rsidR="004F6CD4" w:rsidRDefault="004F6CD4" w:rsidP="004F6CD4">
            <w:pPr>
              <w:jc w:val="center"/>
            </w:pPr>
          </w:p>
        </w:tc>
        <w:tc>
          <w:tcPr>
            <w:tcW w:w="2760" w:type="dxa"/>
            <w:vMerge w:val="restart"/>
          </w:tcPr>
          <w:p w:rsidR="004F6CD4" w:rsidRDefault="004F6CD4" w:rsidP="004F6CD4">
            <w:pPr>
              <w:jc w:val="center"/>
            </w:pPr>
            <w:r>
              <w:t xml:space="preserve">Sample STAAR Warm up </w:t>
            </w:r>
          </w:p>
          <w:p w:rsidR="004F6CD4" w:rsidRDefault="004F6CD4" w:rsidP="004F6CD4">
            <w:pPr>
              <w:jc w:val="center"/>
            </w:pPr>
            <w:r>
              <w:t>Journals</w:t>
            </w:r>
          </w:p>
          <w:p w:rsidR="004F6CD4" w:rsidRDefault="004F6CD4" w:rsidP="004F6CD4">
            <w:pPr>
              <w:jc w:val="center"/>
            </w:pPr>
            <w:r>
              <w:t>STAAR Writing Prompts</w:t>
            </w:r>
          </w:p>
          <w:p w:rsidR="004F6CD4" w:rsidRDefault="004F6CD4" w:rsidP="004F6CD4">
            <w:pPr>
              <w:jc w:val="center"/>
            </w:pPr>
            <w:r>
              <w:t>Writing worksheet</w:t>
            </w:r>
          </w:p>
          <w:p w:rsidR="004F6CD4" w:rsidRDefault="004F6CD4" w:rsidP="004F6CD4">
            <w:pPr>
              <w:jc w:val="center"/>
            </w:pP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</w:tcPr>
          <w:p w:rsidR="004F6CD4" w:rsidRDefault="004F6CD4" w:rsidP="004F6CD4">
            <w:r>
              <w:rPr>
                <w:b/>
                <w:color w:val="FF0000"/>
              </w:rPr>
              <w:t>Warm up/Hook/Connections</w:t>
            </w:r>
          </w:p>
          <w:p w:rsidR="004F6CD4" w:rsidRDefault="004F6CD4" w:rsidP="004F6CD4">
            <w:r>
              <w:t>STAAR writing prompt warm up</w:t>
            </w:r>
          </w:p>
        </w:tc>
        <w:tc>
          <w:tcPr>
            <w:tcW w:w="1440" w:type="dxa"/>
            <w:vMerge/>
          </w:tcPr>
          <w:p w:rsidR="004F6CD4" w:rsidRDefault="004F6CD4" w:rsidP="004F6CD4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4F6CD4" w:rsidRDefault="004F6CD4" w:rsidP="004F6CD4">
            <w:pPr>
              <w:jc w:val="center"/>
            </w:pP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  <w:vMerge w:val="restart"/>
          </w:tcPr>
          <w:p w:rsidR="004F6CD4" w:rsidRDefault="004F6CD4" w:rsidP="004F6CD4">
            <w:r>
              <w:rPr>
                <w:b/>
                <w:color w:val="FF0000"/>
              </w:rPr>
              <w:t>Direct Instruction/Guided Practice (I DO, WE )</w:t>
            </w:r>
          </w:p>
          <w:p w:rsidR="004F6CD4" w:rsidRDefault="004F6CD4" w:rsidP="004F6CD4">
            <w:r>
              <w:t>Lesson on breaking apart the prompt</w:t>
            </w:r>
          </w:p>
          <w:p w:rsidR="004F6CD4" w:rsidRPr="00C55195" w:rsidRDefault="004F6CD4" w:rsidP="004F6CD4">
            <w:r>
              <w:t>Lesson on turning the prompt into a topic sentence</w:t>
            </w:r>
          </w:p>
        </w:tc>
        <w:tc>
          <w:tcPr>
            <w:tcW w:w="1440" w:type="dxa"/>
          </w:tcPr>
          <w:p w:rsidR="004F6CD4" w:rsidRDefault="004F6CD4" w:rsidP="004F6CD4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4F6CD4" w:rsidRDefault="004F6CD4" w:rsidP="004F6CD4">
            <w:pPr>
              <w:jc w:val="center"/>
            </w:pPr>
          </w:p>
        </w:tc>
        <w:tc>
          <w:tcPr>
            <w:tcW w:w="2760" w:type="dxa"/>
          </w:tcPr>
          <w:p w:rsidR="004F6CD4" w:rsidRDefault="004F6CD4" w:rsidP="004F6CD4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4F6CD4" w:rsidTr="00760BE7">
        <w:trPr>
          <w:trHeight w:val="45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  <w:vMerge/>
          </w:tcPr>
          <w:p w:rsidR="004F6CD4" w:rsidRDefault="004F6CD4" w:rsidP="004F6CD4"/>
        </w:tc>
        <w:tc>
          <w:tcPr>
            <w:tcW w:w="1440" w:type="dxa"/>
            <w:vMerge w:val="restart"/>
          </w:tcPr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</w:tcPr>
          <w:p w:rsidR="004F6CD4" w:rsidRDefault="004F6CD4" w:rsidP="004F6CD4">
            <w:r>
              <w:rPr>
                <w:b/>
                <w:color w:val="FF0000"/>
              </w:rPr>
              <w:t>Checks for Understanding  (FORMATIVE – SUMMATIVE)</w:t>
            </w:r>
          </w:p>
          <w:p w:rsidR="004F6CD4" w:rsidRDefault="004F6CD4" w:rsidP="004F6CD4">
            <w:r>
              <w:t>Check students’ warm ups and independent work</w:t>
            </w:r>
          </w:p>
          <w:p w:rsidR="004F6CD4" w:rsidRDefault="004F6CD4" w:rsidP="004F6CD4"/>
        </w:tc>
        <w:tc>
          <w:tcPr>
            <w:tcW w:w="1440" w:type="dxa"/>
            <w:vMerge/>
          </w:tcPr>
          <w:p w:rsidR="004F6CD4" w:rsidRDefault="004F6CD4" w:rsidP="004F6CD4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4F6CD4" w:rsidRDefault="004F6CD4" w:rsidP="004F6CD4">
            <w:pPr>
              <w:jc w:val="center"/>
            </w:pP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  <w:vMerge w:val="restart"/>
          </w:tcPr>
          <w:p w:rsidR="004F6CD4" w:rsidRDefault="004F6CD4" w:rsidP="004F6CD4">
            <w:r>
              <w:rPr>
                <w:b/>
                <w:color w:val="FF0000"/>
              </w:rPr>
              <w:t>Student Independent Practice (YOU DO)</w:t>
            </w:r>
          </w:p>
          <w:p w:rsidR="004F6CD4" w:rsidRDefault="004F6CD4" w:rsidP="004F6CD4">
            <w:r>
              <w:t>Students will answer STAAR type warm ups</w:t>
            </w:r>
          </w:p>
          <w:p w:rsidR="004F6CD4" w:rsidRDefault="004F6CD4" w:rsidP="004F6CD4">
            <w:r>
              <w:t xml:space="preserve">Students will practice writing an expository body paragraph </w:t>
            </w:r>
          </w:p>
        </w:tc>
        <w:tc>
          <w:tcPr>
            <w:tcW w:w="4200" w:type="dxa"/>
            <w:gridSpan w:val="2"/>
          </w:tcPr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  <w:vMerge/>
          </w:tcPr>
          <w:p w:rsidR="004F6CD4" w:rsidRDefault="004F6CD4" w:rsidP="004F6CD4"/>
        </w:tc>
        <w:tc>
          <w:tcPr>
            <w:tcW w:w="4200" w:type="dxa"/>
            <w:gridSpan w:val="2"/>
          </w:tcPr>
          <w:p w:rsidR="004F6CD4" w:rsidRDefault="004F6CD4" w:rsidP="004F6CD4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</w:tcPr>
          <w:p w:rsidR="004F6CD4" w:rsidRDefault="004F6CD4" w:rsidP="00760BE7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4F6CD4" w:rsidRDefault="004F6CD4" w:rsidP="00760BE7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4F6CD4" w:rsidRDefault="004F6CD4" w:rsidP="00760BE7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4F6CD4" w:rsidRDefault="004F6CD4" w:rsidP="00760BE7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  <w:vMerge w:val="restart"/>
          </w:tcPr>
          <w:p w:rsidR="004F6CD4" w:rsidRDefault="004F6CD4" w:rsidP="004F6CD4">
            <w:r>
              <w:rPr>
                <w:b/>
              </w:rPr>
              <w:t xml:space="preserve">Notes- </w:t>
            </w:r>
          </w:p>
          <w:p w:rsidR="004F6CD4" w:rsidRDefault="004F6CD4" w:rsidP="004F6CD4">
            <w:r>
              <w:rPr>
                <w:b/>
              </w:rPr>
              <w:t xml:space="preserve">Times - </w:t>
            </w:r>
          </w:p>
          <w:p w:rsidR="004F6CD4" w:rsidRDefault="004F6CD4" w:rsidP="004F6CD4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4F6CD4" w:rsidRDefault="004F6CD4" w:rsidP="004F6CD4">
            <w:r>
              <w:rPr>
                <w:b/>
                <w:color w:val="FF0000"/>
              </w:rPr>
              <w:t>Learning Targets</w:t>
            </w:r>
          </w:p>
          <w:p w:rsidR="004F6CD4" w:rsidRDefault="004F6CD4" w:rsidP="004F6CD4">
            <w:r>
              <w:t>Students will practice analyzing a STAAR type writing prompt</w:t>
            </w:r>
          </w:p>
          <w:p w:rsidR="004F6CD4" w:rsidRDefault="004F6CD4" w:rsidP="004F6CD4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4F6CD4" w:rsidRDefault="004F6CD4" w:rsidP="004F6CD4">
            <w:pPr>
              <w:jc w:val="center"/>
            </w:pPr>
            <w:r>
              <w:t>7.14</w:t>
            </w:r>
          </w:p>
          <w:p w:rsidR="004F6CD4" w:rsidRDefault="004F6CD4" w:rsidP="004F6CD4">
            <w:pPr>
              <w:jc w:val="center"/>
            </w:pPr>
            <w:r>
              <w:t>8..14</w:t>
            </w:r>
          </w:p>
          <w:p w:rsidR="004F6CD4" w:rsidRDefault="004F6CD4" w:rsidP="004F6CD4">
            <w:pPr>
              <w:jc w:val="center"/>
            </w:pPr>
            <w:r>
              <w:t>7.19 B C</w:t>
            </w:r>
          </w:p>
          <w:p w:rsidR="004F6CD4" w:rsidRDefault="004F6CD4" w:rsidP="004F6CD4">
            <w:pPr>
              <w:jc w:val="center"/>
            </w:pPr>
            <w:r>
              <w:t>8.19 B C</w:t>
            </w:r>
          </w:p>
          <w:p w:rsidR="004F6CD4" w:rsidRDefault="004F6CD4" w:rsidP="004F6CD4">
            <w:pPr>
              <w:jc w:val="center"/>
            </w:pPr>
          </w:p>
          <w:p w:rsidR="004F6CD4" w:rsidRDefault="004F6CD4" w:rsidP="004F6CD4">
            <w:pPr>
              <w:jc w:val="center"/>
            </w:pPr>
          </w:p>
        </w:tc>
        <w:tc>
          <w:tcPr>
            <w:tcW w:w="2760" w:type="dxa"/>
            <w:vMerge w:val="restart"/>
          </w:tcPr>
          <w:p w:rsidR="004F6CD4" w:rsidRDefault="004F6CD4" w:rsidP="004F6CD4">
            <w:pPr>
              <w:jc w:val="center"/>
            </w:pPr>
            <w:r>
              <w:t xml:space="preserve">Sample STAAR Warm up </w:t>
            </w:r>
          </w:p>
          <w:p w:rsidR="004F6CD4" w:rsidRDefault="004F6CD4" w:rsidP="004F6CD4">
            <w:pPr>
              <w:jc w:val="center"/>
            </w:pPr>
            <w:r>
              <w:t>Journals</w:t>
            </w:r>
          </w:p>
          <w:p w:rsidR="004F6CD4" w:rsidRDefault="004F6CD4" w:rsidP="004F6CD4">
            <w:pPr>
              <w:jc w:val="center"/>
            </w:pPr>
            <w:r>
              <w:t>STAAR Writing Prompts</w:t>
            </w:r>
          </w:p>
          <w:p w:rsidR="004F6CD4" w:rsidRDefault="004F6CD4" w:rsidP="004F6CD4">
            <w:pPr>
              <w:jc w:val="center"/>
            </w:pPr>
            <w:r>
              <w:t>Writing worksheet</w:t>
            </w:r>
          </w:p>
          <w:p w:rsidR="004F6CD4" w:rsidRDefault="004F6CD4" w:rsidP="004F6CD4">
            <w:pPr>
              <w:jc w:val="center"/>
            </w:pP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</w:tcPr>
          <w:p w:rsidR="004F6CD4" w:rsidRDefault="004F6CD4" w:rsidP="004F6CD4">
            <w:r>
              <w:rPr>
                <w:b/>
                <w:color w:val="FF0000"/>
              </w:rPr>
              <w:t>Warm up/Hook/Connections</w:t>
            </w:r>
          </w:p>
          <w:p w:rsidR="004F6CD4" w:rsidRDefault="004F6CD4" w:rsidP="004F6CD4">
            <w:r>
              <w:t>STAAR writing prompt warm up</w:t>
            </w:r>
          </w:p>
        </w:tc>
        <w:tc>
          <w:tcPr>
            <w:tcW w:w="1440" w:type="dxa"/>
            <w:vMerge/>
          </w:tcPr>
          <w:p w:rsidR="004F6CD4" w:rsidRDefault="004F6CD4" w:rsidP="004F6CD4">
            <w:pPr>
              <w:jc w:val="center"/>
            </w:pPr>
          </w:p>
        </w:tc>
        <w:tc>
          <w:tcPr>
            <w:tcW w:w="2760" w:type="dxa"/>
            <w:vMerge/>
          </w:tcPr>
          <w:p w:rsidR="004F6CD4" w:rsidRDefault="004F6CD4" w:rsidP="004F6CD4">
            <w:pPr>
              <w:jc w:val="center"/>
            </w:pP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  <w:vMerge w:val="restart"/>
          </w:tcPr>
          <w:p w:rsidR="004F6CD4" w:rsidRDefault="004F6CD4" w:rsidP="004F6CD4">
            <w:r>
              <w:rPr>
                <w:b/>
                <w:color w:val="FF0000"/>
              </w:rPr>
              <w:t>Direct Instruction/Guided Practice (I DO, WE )</w:t>
            </w:r>
          </w:p>
          <w:p w:rsidR="004F6CD4" w:rsidRDefault="004F6CD4" w:rsidP="004F6CD4">
            <w:r>
              <w:t>Lesson on breaking apart the prompt</w:t>
            </w:r>
          </w:p>
          <w:p w:rsidR="004F6CD4" w:rsidRPr="00C55195" w:rsidRDefault="004F6CD4" w:rsidP="004F6CD4">
            <w:r>
              <w:t>Lesson on turning the prompt into a topic sentence</w:t>
            </w:r>
          </w:p>
        </w:tc>
        <w:tc>
          <w:tcPr>
            <w:tcW w:w="1440" w:type="dxa"/>
          </w:tcPr>
          <w:p w:rsidR="004F6CD4" w:rsidRDefault="004F6CD4" w:rsidP="004F6CD4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4F6CD4" w:rsidRDefault="004F6CD4" w:rsidP="004F6CD4">
            <w:pPr>
              <w:jc w:val="center"/>
            </w:pPr>
          </w:p>
        </w:tc>
        <w:tc>
          <w:tcPr>
            <w:tcW w:w="2760" w:type="dxa"/>
          </w:tcPr>
          <w:p w:rsidR="004F6CD4" w:rsidRDefault="004F6CD4" w:rsidP="004F6CD4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4F6CD4" w:rsidTr="00760BE7">
        <w:trPr>
          <w:trHeight w:val="45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  <w:vMerge/>
          </w:tcPr>
          <w:p w:rsidR="004F6CD4" w:rsidRDefault="004F6CD4" w:rsidP="004F6CD4"/>
        </w:tc>
        <w:tc>
          <w:tcPr>
            <w:tcW w:w="1440" w:type="dxa"/>
            <w:vMerge w:val="restart"/>
          </w:tcPr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</w:tcPr>
          <w:p w:rsidR="004F6CD4" w:rsidRDefault="004F6CD4" w:rsidP="004F6CD4">
            <w:r>
              <w:rPr>
                <w:b/>
                <w:color w:val="FF0000"/>
              </w:rPr>
              <w:t>Checks for Understanding  (FORMATIVE – SUMMATIVE)</w:t>
            </w:r>
          </w:p>
          <w:p w:rsidR="004F6CD4" w:rsidRDefault="004F6CD4" w:rsidP="004F6CD4">
            <w:r>
              <w:t>Check students’ warm ups and independent work</w:t>
            </w:r>
          </w:p>
          <w:p w:rsidR="004F6CD4" w:rsidRDefault="004F6CD4" w:rsidP="004F6CD4"/>
        </w:tc>
        <w:tc>
          <w:tcPr>
            <w:tcW w:w="1440" w:type="dxa"/>
            <w:vMerge/>
          </w:tcPr>
          <w:p w:rsidR="004F6CD4" w:rsidRDefault="004F6CD4" w:rsidP="004F6CD4">
            <w:pPr>
              <w:jc w:val="center"/>
            </w:pPr>
          </w:p>
        </w:tc>
        <w:tc>
          <w:tcPr>
            <w:tcW w:w="2760" w:type="dxa"/>
            <w:vMerge/>
          </w:tcPr>
          <w:p w:rsidR="004F6CD4" w:rsidRDefault="004F6CD4" w:rsidP="004F6CD4">
            <w:pPr>
              <w:jc w:val="center"/>
            </w:pP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  <w:vMerge w:val="restart"/>
          </w:tcPr>
          <w:p w:rsidR="004F6CD4" w:rsidRDefault="004F6CD4" w:rsidP="004F6CD4">
            <w:r>
              <w:rPr>
                <w:b/>
                <w:color w:val="FF0000"/>
              </w:rPr>
              <w:t>Student Independent Practice (YOU DO)</w:t>
            </w:r>
          </w:p>
          <w:p w:rsidR="004F6CD4" w:rsidRDefault="004F6CD4" w:rsidP="004F6CD4">
            <w:r>
              <w:t>Students will answer STAAR type warm ups</w:t>
            </w:r>
          </w:p>
          <w:p w:rsidR="004F6CD4" w:rsidRDefault="004F6CD4" w:rsidP="004F6CD4">
            <w:r>
              <w:t xml:space="preserve">Students will practice writing an expository body paragraph </w:t>
            </w:r>
          </w:p>
        </w:tc>
        <w:tc>
          <w:tcPr>
            <w:tcW w:w="4200" w:type="dxa"/>
            <w:gridSpan w:val="2"/>
          </w:tcPr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  <w:vMerge/>
          </w:tcPr>
          <w:p w:rsidR="004F6CD4" w:rsidRDefault="004F6CD4" w:rsidP="004F6CD4"/>
        </w:tc>
        <w:tc>
          <w:tcPr>
            <w:tcW w:w="4200" w:type="dxa"/>
            <w:gridSpan w:val="2"/>
          </w:tcPr>
          <w:p w:rsidR="004F6CD4" w:rsidRDefault="004F6CD4" w:rsidP="004F6CD4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</w:tcPr>
          <w:p w:rsidR="004F6CD4" w:rsidRDefault="004F6CD4" w:rsidP="00760BE7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4F6CD4" w:rsidRDefault="004F6CD4" w:rsidP="00760BE7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4F6CD4" w:rsidRDefault="004F6CD4" w:rsidP="00760BE7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4F6CD4" w:rsidRDefault="004F6CD4" w:rsidP="00760BE7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  <w:vMerge w:val="restart"/>
          </w:tcPr>
          <w:p w:rsidR="004F6CD4" w:rsidRDefault="004F6CD4" w:rsidP="004F6CD4">
            <w:r>
              <w:rPr>
                <w:b/>
              </w:rPr>
              <w:t xml:space="preserve">Notes- </w:t>
            </w:r>
          </w:p>
          <w:p w:rsidR="004F6CD4" w:rsidRDefault="004F6CD4" w:rsidP="004F6CD4">
            <w:r>
              <w:rPr>
                <w:b/>
              </w:rPr>
              <w:t xml:space="preserve">Times - </w:t>
            </w:r>
          </w:p>
          <w:p w:rsidR="004F6CD4" w:rsidRDefault="004F6CD4" w:rsidP="004F6CD4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4F6CD4" w:rsidRDefault="004F6CD4" w:rsidP="004F6CD4">
            <w:r>
              <w:rPr>
                <w:b/>
                <w:color w:val="FF0000"/>
              </w:rPr>
              <w:t>Learning Targets</w:t>
            </w:r>
          </w:p>
          <w:p w:rsidR="004F6CD4" w:rsidRDefault="004F6CD4" w:rsidP="004F6CD4">
            <w:r>
              <w:t>Students will practice analyzing a STAAR type writing prompt</w:t>
            </w:r>
          </w:p>
          <w:p w:rsidR="004F6CD4" w:rsidRDefault="004F6CD4" w:rsidP="004F6CD4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4F6CD4" w:rsidRDefault="004F6CD4" w:rsidP="004F6CD4">
            <w:pPr>
              <w:jc w:val="center"/>
            </w:pPr>
            <w:r>
              <w:t>7.14</w:t>
            </w:r>
          </w:p>
          <w:p w:rsidR="004F6CD4" w:rsidRDefault="004F6CD4" w:rsidP="004F6CD4">
            <w:pPr>
              <w:jc w:val="center"/>
            </w:pPr>
            <w:r>
              <w:t>8..14</w:t>
            </w:r>
          </w:p>
          <w:p w:rsidR="004F6CD4" w:rsidRDefault="004F6CD4" w:rsidP="004F6CD4">
            <w:pPr>
              <w:jc w:val="center"/>
            </w:pPr>
            <w:r>
              <w:t>7.19 B C</w:t>
            </w:r>
          </w:p>
          <w:p w:rsidR="004F6CD4" w:rsidRDefault="004F6CD4" w:rsidP="004F6CD4">
            <w:pPr>
              <w:jc w:val="center"/>
            </w:pPr>
            <w:r>
              <w:t>8.19 B C</w:t>
            </w:r>
          </w:p>
          <w:p w:rsidR="004F6CD4" w:rsidRDefault="004F6CD4" w:rsidP="004F6CD4">
            <w:pPr>
              <w:jc w:val="center"/>
            </w:pPr>
          </w:p>
          <w:p w:rsidR="004F6CD4" w:rsidRDefault="004F6CD4" w:rsidP="004F6CD4">
            <w:pPr>
              <w:jc w:val="center"/>
            </w:pPr>
          </w:p>
        </w:tc>
        <w:tc>
          <w:tcPr>
            <w:tcW w:w="2760" w:type="dxa"/>
            <w:vMerge w:val="restart"/>
          </w:tcPr>
          <w:p w:rsidR="004F6CD4" w:rsidRDefault="004F6CD4" w:rsidP="004F6CD4">
            <w:pPr>
              <w:jc w:val="center"/>
            </w:pPr>
            <w:r>
              <w:t xml:space="preserve">Sample STAAR Warm up </w:t>
            </w:r>
          </w:p>
          <w:p w:rsidR="004F6CD4" w:rsidRDefault="004F6CD4" w:rsidP="004F6CD4">
            <w:pPr>
              <w:jc w:val="center"/>
            </w:pPr>
            <w:r>
              <w:t>Journals</w:t>
            </w:r>
          </w:p>
          <w:p w:rsidR="004F6CD4" w:rsidRDefault="004F6CD4" w:rsidP="004F6CD4">
            <w:pPr>
              <w:jc w:val="center"/>
            </w:pPr>
            <w:r>
              <w:t>STAAR Writing Prompts</w:t>
            </w:r>
          </w:p>
          <w:p w:rsidR="004F6CD4" w:rsidRDefault="004F6CD4" w:rsidP="004F6CD4">
            <w:pPr>
              <w:jc w:val="center"/>
            </w:pPr>
            <w:r>
              <w:t>Writing worksheet</w:t>
            </w:r>
          </w:p>
          <w:p w:rsidR="004F6CD4" w:rsidRDefault="004F6CD4" w:rsidP="004F6CD4">
            <w:pPr>
              <w:jc w:val="center"/>
            </w:pP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</w:tcPr>
          <w:p w:rsidR="004F6CD4" w:rsidRDefault="004F6CD4" w:rsidP="004F6CD4">
            <w:r>
              <w:rPr>
                <w:b/>
                <w:color w:val="FF0000"/>
              </w:rPr>
              <w:t>Warm up/Hook/Connections</w:t>
            </w:r>
          </w:p>
          <w:p w:rsidR="004F6CD4" w:rsidRDefault="004F6CD4" w:rsidP="004F6CD4">
            <w:r>
              <w:t>STAAR writing prompt warm up</w:t>
            </w:r>
          </w:p>
        </w:tc>
        <w:tc>
          <w:tcPr>
            <w:tcW w:w="1440" w:type="dxa"/>
            <w:vMerge/>
          </w:tcPr>
          <w:p w:rsidR="004F6CD4" w:rsidRDefault="004F6CD4" w:rsidP="004F6CD4">
            <w:pPr>
              <w:jc w:val="center"/>
            </w:pPr>
          </w:p>
        </w:tc>
        <w:tc>
          <w:tcPr>
            <w:tcW w:w="2760" w:type="dxa"/>
            <w:vMerge/>
          </w:tcPr>
          <w:p w:rsidR="004F6CD4" w:rsidRDefault="004F6CD4" w:rsidP="004F6CD4">
            <w:pPr>
              <w:jc w:val="center"/>
            </w:pP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  <w:vMerge w:val="restart"/>
          </w:tcPr>
          <w:p w:rsidR="004F6CD4" w:rsidRDefault="004F6CD4" w:rsidP="004F6CD4">
            <w:r>
              <w:rPr>
                <w:b/>
                <w:color w:val="FF0000"/>
              </w:rPr>
              <w:t>Direct Instruction/Guided Practice (I DO, WE )</w:t>
            </w:r>
          </w:p>
          <w:p w:rsidR="004F6CD4" w:rsidRDefault="004F6CD4" w:rsidP="004F6CD4">
            <w:r>
              <w:t>Lesson on breaking apart the prompt</w:t>
            </w:r>
          </w:p>
          <w:p w:rsidR="004F6CD4" w:rsidRPr="00C55195" w:rsidRDefault="004F6CD4" w:rsidP="004F6CD4">
            <w:r>
              <w:t>Lesson on turning the prompt into a topic sentence</w:t>
            </w:r>
          </w:p>
        </w:tc>
        <w:tc>
          <w:tcPr>
            <w:tcW w:w="1440" w:type="dxa"/>
          </w:tcPr>
          <w:p w:rsidR="004F6CD4" w:rsidRDefault="004F6CD4" w:rsidP="004F6CD4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4F6CD4" w:rsidRDefault="004F6CD4" w:rsidP="004F6CD4">
            <w:pPr>
              <w:jc w:val="center"/>
            </w:pPr>
          </w:p>
        </w:tc>
        <w:tc>
          <w:tcPr>
            <w:tcW w:w="2760" w:type="dxa"/>
          </w:tcPr>
          <w:p w:rsidR="004F6CD4" w:rsidRDefault="004F6CD4" w:rsidP="004F6CD4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4F6CD4" w:rsidTr="00760BE7">
        <w:trPr>
          <w:trHeight w:val="45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  <w:vMerge/>
          </w:tcPr>
          <w:p w:rsidR="004F6CD4" w:rsidRDefault="004F6CD4" w:rsidP="004F6CD4"/>
        </w:tc>
        <w:tc>
          <w:tcPr>
            <w:tcW w:w="1440" w:type="dxa"/>
            <w:vMerge w:val="restart"/>
          </w:tcPr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4F6CD4" w:rsidRDefault="004F6CD4" w:rsidP="004F6CD4">
            <w:pPr>
              <w:widowControl w:val="0"/>
              <w:spacing w:line="276" w:lineRule="auto"/>
            </w:pPr>
            <w:r>
              <w:t>Teacher Modeling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</w:tcPr>
          <w:p w:rsidR="004F6CD4" w:rsidRDefault="004F6CD4" w:rsidP="004F6CD4">
            <w:r>
              <w:rPr>
                <w:b/>
                <w:color w:val="FF0000"/>
              </w:rPr>
              <w:t>Checks for Understanding  (FORMATIVE – SUMMATIVE)</w:t>
            </w:r>
          </w:p>
          <w:p w:rsidR="004F6CD4" w:rsidRDefault="004F6CD4" w:rsidP="004F6CD4">
            <w:r>
              <w:t>Check students’ warm ups and independent work</w:t>
            </w:r>
          </w:p>
          <w:p w:rsidR="004F6CD4" w:rsidRDefault="004F6CD4" w:rsidP="004F6CD4"/>
        </w:tc>
        <w:tc>
          <w:tcPr>
            <w:tcW w:w="1440" w:type="dxa"/>
            <w:vMerge/>
          </w:tcPr>
          <w:p w:rsidR="004F6CD4" w:rsidRDefault="004F6CD4" w:rsidP="004F6CD4">
            <w:pPr>
              <w:jc w:val="center"/>
            </w:pPr>
          </w:p>
        </w:tc>
        <w:tc>
          <w:tcPr>
            <w:tcW w:w="2760" w:type="dxa"/>
            <w:vMerge/>
          </w:tcPr>
          <w:p w:rsidR="004F6CD4" w:rsidRDefault="004F6CD4" w:rsidP="004F6CD4">
            <w:pPr>
              <w:jc w:val="center"/>
            </w:pP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4F6CD4"/>
        </w:tc>
        <w:tc>
          <w:tcPr>
            <w:tcW w:w="5680" w:type="dxa"/>
            <w:vMerge w:val="restart"/>
          </w:tcPr>
          <w:p w:rsidR="004F6CD4" w:rsidRDefault="004F6CD4" w:rsidP="004F6CD4">
            <w:r>
              <w:rPr>
                <w:b/>
                <w:color w:val="FF0000"/>
              </w:rPr>
              <w:t>Student Independent Practice (YOU DO)</w:t>
            </w:r>
          </w:p>
          <w:p w:rsidR="004F6CD4" w:rsidRDefault="004F6CD4" w:rsidP="004F6CD4">
            <w:r>
              <w:t>Students will answer STAAR type warm ups</w:t>
            </w:r>
          </w:p>
          <w:p w:rsidR="004F6CD4" w:rsidRDefault="004F6CD4" w:rsidP="004F6CD4">
            <w:r>
              <w:t xml:space="preserve">Students will practice writing an expository body paragraph </w:t>
            </w:r>
          </w:p>
        </w:tc>
        <w:tc>
          <w:tcPr>
            <w:tcW w:w="4200" w:type="dxa"/>
            <w:gridSpan w:val="2"/>
          </w:tcPr>
          <w:p w:rsidR="004F6CD4" w:rsidRDefault="004F6CD4" w:rsidP="004F6CD4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4F6CD4" w:rsidTr="00760BE7">
        <w:trPr>
          <w:trHeight w:val="260"/>
        </w:trPr>
        <w:tc>
          <w:tcPr>
            <w:tcW w:w="1340" w:type="dxa"/>
            <w:vMerge/>
          </w:tcPr>
          <w:p w:rsidR="004F6CD4" w:rsidRDefault="004F6CD4" w:rsidP="00760BE7"/>
        </w:tc>
        <w:tc>
          <w:tcPr>
            <w:tcW w:w="5680" w:type="dxa"/>
            <w:vMerge/>
          </w:tcPr>
          <w:p w:rsidR="004F6CD4" w:rsidRDefault="004F6CD4" w:rsidP="00760BE7"/>
        </w:tc>
        <w:tc>
          <w:tcPr>
            <w:tcW w:w="4200" w:type="dxa"/>
            <w:gridSpan w:val="2"/>
          </w:tcPr>
          <w:p w:rsidR="004F6CD4" w:rsidRDefault="004F6CD4" w:rsidP="00760BE7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</w:tbl>
    <w:p w:rsidR="004F6CD4" w:rsidRDefault="004F6CD4" w:rsidP="00D66E63">
      <w:pPr>
        <w:rPr>
          <w:b/>
          <w:sz w:val="24"/>
          <w:szCs w:val="24"/>
        </w:rPr>
      </w:pPr>
    </w:p>
    <w:p w:rsidR="004F6CD4" w:rsidRDefault="004F6CD4" w:rsidP="00D66E63">
      <w:pPr>
        <w:rPr>
          <w:b/>
          <w:sz w:val="24"/>
          <w:szCs w:val="24"/>
        </w:rPr>
      </w:pPr>
    </w:p>
    <w:p w:rsidR="004F6CD4" w:rsidRDefault="004F6CD4" w:rsidP="00D66E63">
      <w:pPr>
        <w:rPr>
          <w:b/>
          <w:sz w:val="24"/>
          <w:szCs w:val="24"/>
        </w:rPr>
      </w:pPr>
    </w:p>
    <w:p w:rsidR="004F6CD4" w:rsidRDefault="004F6CD4" w:rsidP="00D66E63">
      <w:pPr>
        <w:rPr>
          <w:b/>
          <w:sz w:val="24"/>
          <w:szCs w:val="24"/>
        </w:rPr>
      </w:pPr>
    </w:p>
    <w:p w:rsidR="004F6CD4" w:rsidRDefault="004F6CD4" w:rsidP="00D66E63">
      <w:pPr>
        <w:rPr>
          <w:b/>
          <w:sz w:val="24"/>
          <w:szCs w:val="24"/>
        </w:rPr>
      </w:pPr>
    </w:p>
    <w:p w:rsidR="004F6CD4" w:rsidRDefault="004F6CD4" w:rsidP="00D66E63">
      <w:pPr>
        <w:rPr>
          <w:b/>
          <w:sz w:val="24"/>
          <w:szCs w:val="24"/>
        </w:rPr>
      </w:pPr>
    </w:p>
    <w:p w:rsidR="004F6CD4" w:rsidRDefault="004F6CD4" w:rsidP="00D66E63">
      <w:pPr>
        <w:rPr>
          <w:b/>
          <w:sz w:val="24"/>
          <w:szCs w:val="24"/>
        </w:rPr>
      </w:pPr>
    </w:p>
    <w:p w:rsidR="004F6CD4" w:rsidRDefault="004F6CD4" w:rsidP="00D66E63">
      <w:pPr>
        <w:rPr>
          <w:b/>
          <w:sz w:val="24"/>
          <w:szCs w:val="24"/>
        </w:rPr>
      </w:pPr>
    </w:p>
    <w:p w:rsidR="004F6CD4" w:rsidRDefault="004F6CD4" w:rsidP="00D66E63">
      <w:pPr>
        <w:rPr>
          <w:b/>
          <w:sz w:val="24"/>
          <w:szCs w:val="24"/>
        </w:rPr>
      </w:pPr>
    </w:p>
    <w:p w:rsidR="004F6CD4" w:rsidRDefault="004F6CD4" w:rsidP="00D66E63">
      <w:pPr>
        <w:rPr>
          <w:b/>
          <w:sz w:val="24"/>
          <w:szCs w:val="24"/>
        </w:rPr>
      </w:pPr>
    </w:p>
    <w:p w:rsidR="004F6CD4" w:rsidRDefault="004F6CD4" w:rsidP="00D66E63">
      <w:pPr>
        <w:rPr>
          <w:b/>
          <w:sz w:val="24"/>
          <w:szCs w:val="24"/>
        </w:rPr>
      </w:pPr>
    </w:p>
    <w:p w:rsidR="004F6CD4" w:rsidRDefault="004F6CD4" w:rsidP="00D66E63">
      <w:pPr>
        <w:rPr>
          <w:b/>
          <w:sz w:val="24"/>
          <w:szCs w:val="24"/>
        </w:rPr>
      </w:pPr>
    </w:p>
    <w:p w:rsidR="00D66E63" w:rsidRDefault="00D66E63" w:rsidP="00D66E63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3373440" behindDoc="0" locked="0" layoutInCell="0" hidden="0" allowOverlap="1" wp14:anchorId="20401668" wp14:editId="55A84D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76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74464" behindDoc="0" locked="0" layoutInCell="0" hidden="0" allowOverlap="1" wp14:anchorId="34B3F5C9" wp14:editId="76E8F8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77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75488" behindDoc="0" locked="0" layoutInCell="0" hidden="0" allowOverlap="1" wp14:anchorId="629280EB" wp14:editId="2968B4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78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76512" behindDoc="0" locked="0" layoutInCell="0" hidden="0" allowOverlap="1" wp14:anchorId="30E45940" wp14:editId="4340AAA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79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77536" behindDoc="0" locked="0" layoutInCell="0" hidden="0" allowOverlap="1" wp14:anchorId="22E0215D" wp14:editId="0B6CAB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80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78560" behindDoc="0" locked="0" layoutInCell="0" hidden="0" allowOverlap="1" wp14:anchorId="630D67D6" wp14:editId="14555F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81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79584" behindDoc="0" locked="0" layoutInCell="0" hidden="0" allowOverlap="1" wp14:anchorId="2A3A948B" wp14:editId="246157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82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80608" behindDoc="0" locked="0" layoutInCell="0" hidden="0" allowOverlap="1" wp14:anchorId="45784C70" wp14:editId="331936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83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81632" behindDoc="0" locked="0" layoutInCell="0" hidden="0" allowOverlap="1" wp14:anchorId="695B5FE7" wp14:editId="717B1F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84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82656" behindDoc="0" locked="0" layoutInCell="0" hidden="0" allowOverlap="1" wp14:anchorId="1B61F78F" wp14:editId="1862DC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85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83680" behindDoc="0" locked="0" layoutInCell="0" hidden="0" allowOverlap="1" wp14:anchorId="23AF1346" wp14:editId="0E8317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86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84704" behindDoc="0" locked="0" layoutInCell="0" hidden="0" allowOverlap="1" wp14:anchorId="5627B1BA" wp14:editId="4BDA1E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87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85728" behindDoc="0" locked="0" layoutInCell="0" hidden="0" allowOverlap="1" wp14:anchorId="09D811EB" wp14:editId="41341E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88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86752" behindDoc="0" locked="0" layoutInCell="0" hidden="0" allowOverlap="1" wp14:anchorId="0791E55A" wp14:editId="03185C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89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87776" behindDoc="0" locked="0" layoutInCell="0" hidden="0" allowOverlap="1" wp14:anchorId="58B3ADE6" wp14:editId="00232A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90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88800" behindDoc="0" locked="0" layoutInCell="0" hidden="0" allowOverlap="1" wp14:anchorId="60240D1B" wp14:editId="6217B3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91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89824" behindDoc="0" locked="0" layoutInCell="0" hidden="0" allowOverlap="1" wp14:anchorId="4244A2CC" wp14:editId="5E26524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92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90848" behindDoc="0" locked="0" layoutInCell="0" hidden="0" allowOverlap="1" wp14:anchorId="7F30979B" wp14:editId="06351F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93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91872" behindDoc="0" locked="0" layoutInCell="0" hidden="0" allowOverlap="1" wp14:anchorId="3F0B22F4" wp14:editId="2948BE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94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92896" behindDoc="0" locked="0" layoutInCell="0" hidden="0" allowOverlap="1" wp14:anchorId="66C91E50" wp14:editId="4C9CC6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95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93920" behindDoc="0" locked="0" layoutInCell="0" hidden="0" allowOverlap="1" wp14:anchorId="35860A64" wp14:editId="72496C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96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94944" behindDoc="0" locked="0" layoutInCell="0" hidden="0" allowOverlap="1" wp14:anchorId="05DC0F15" wp14:editId="663B5C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97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95968" behindDoc="0" locked="0" layoutInCell="0" hidden="0" allowOverlap="1" wp14:anchorId="0E561D4A" wp14:editId="18AE69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98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96992" behindDoc="0" locked="0" layoutInCell="0" hidden="0" allowOverlap="1" wp14:anchorId="76081C54" wp14:editId="3033B4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99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98016" behindDoc="0" locked="0" layoutInCell="0" hidden="0" allowOverlap="1" wp14:anchorId="4A9437AE" wp14:editId="3328E8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00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399040" behindDoc="0" locked="0" layoutInCell="0" hidden="0" allowOverlap="1" wp14:anchorId="43696BBF" wp14:editId="3E5769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01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00064" behindDoc="0" locked="0" layoutInCell="0" hidden="0" allowOverlap="1" wp14:anchorId="3A787CDE" wp14:editId="3B5B31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02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01088" behindDoc="0" locked="0" layoutInCell="0" hidden="0" allowOverlap="1" wp14:anchorId="3479A393" wp14:editId="398502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03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02112" behindDoc="0" locked="0" layoutInCell="0" hidden="0" allowOverlap="1" wp14:anchorId="3EB59A17" wp14:editId="57E529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04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03136" behindDoc="0" locked="0" layoutInCell="0" hidden="0" allowOverlap="1" wp14:anchorId="0D795967" wp14:editId="03678C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05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04160" behindDoc="0" locked="0" layoutInCell="0" hidden="0" allowOverlap="1" wp14:anchorId="367A5AD1" wp14:editId="0EFAD9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06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05184" behindDoc="0" locked="0" layoutInCell="0" hidden="0" allowOverlap="1" wp14:anchorId="48656206" wp14:editId="746E50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07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06208" behindDoc="0" locked="0" layoutInCell="0" hidden="0" allowOverlap="1" wp14:anchorId="4718F3A7" wp14:editId="234837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08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07232" behindDoc="0" locked="0" layoutInCell="0" hidden="0" allowOverlap="1" wp14:anchorId="24879C3A" wp14:editId="018110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09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08256" behindDoc="0" locked="0" layoutInCell="0" hidden="0" allowOverlap="1" wp14:anchorId="4F649C88" wp14:editId="61D5E6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10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09280" behindDoc="0" locked="0" layoutInCell="0" hidden="0" allowOverlap="1" wp14:anchorId="6603F9CC" wp14:editId="4192F1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11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10304" behindDoc="0" locked="0" layoutInCell="0" hidden="0" allowOverlap="1" wp14:anchorId="3D3C5FE3" wp14:editId="503754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12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11328" behindDoc="0" locked="0" layoutInCell="0" hidden="0" allowOverlap="1" wp14:anchorId="75C27458" wp14:editId="3FF649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13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12352" behindDoc="0" locked="0" layoutInCell="0" hidden="0" allowOverlap="1" wp14:anchorId="666160AA" wp14:editId="40C651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14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13376" behindDoc="0" locked="0" layoutInCell="0" hidden="0" allowOverlap="1" wp14:anchorId="133132A8" wp14:editId="61710F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15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14400" behindDoc="0" locked="0" layoutInCell="0" hidden="0" allowOverlap="1" wp14:anchorId="4967C67E" wp14:editId="2D36A9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16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15424" behindDoc="0" locked="0" layoutInCell="0" hidden="0" allowOverlap="1" wp14:anchorId="251E5D52" wp14:editId="18EEDF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17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16448" behindDoc="0" locked="0" layoutInCell="0" hidden="0" allowOverlap="1" wp14:anchorId="1F0D2447" wp14:editId="563578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18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17472" behindDoc="0" locked="0" layoutInCell="0" hidden="0" allowOverlap="1" wp14:anchorId="5C6F1012" wp14:editId="2BC869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19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18496" behindDoc="0" locked="0" layoutInCell="0" hidden="0" allowOverlap="1" wp14:anchorId="4272910E" wp14:editId="403399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20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19520" behindDoc="0" locked="0" layoutInCell="0" hidden="0" allowOverlap="1" wp14:anchorId="1696C3C4" wp14:editId="30E0EE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21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20544" behindDoc="0" locked="0" layoutInCell="0" hidden="0" allowOverlap="1" wp14:anchorId="4020E1FF" wp14:editId="488AB7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22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21568" behindDoc="0" locked="0" layoutInCell="0" hidden="0" allowOverlap="1" wp14:anchorId="0CBAD85F" wp14:editId="770B69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23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22592" behindDoc="0" locked="0" layoutInCell="0" hidden="0" allowOverlap="1" wp14:anchorId="0BD20463" wp14:editId="12FF03B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24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23616" behindDoc="0" locked="0" layoutInCell="0" hidden="0" allowOverlap="1" wp14:anchorId="5C3F1EDC" wp14:editId="7C8FB6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25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24640" behindDoc="0" locked="0" layoutInCell="0" hidden="0" allowOverlap="1" wp14:anchorId="3055C7D7" wp14:editId="65E059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26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25664" behindDoc="0" locked="0" layoutInCell="0" hidden="0" allowOverlap="1" wp14:anchorId="6AE786C2" wp14:editId="4F29A5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27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26688" behindDoc="0" locked="0" layoutInCell="0" hidden="0" allowOverlap="1" wp14:anchorId="0BB5944B" wp14:editId="5006C7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28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27712" behindDoc="0" locked="0" layoutInCell="0" hidden="0" allowOverlap="1" wp14:anchorId="2F1BAEAE" wp14:editId="540905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29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28736" behindDoc="0" locked="0" layoutInCell="0" hidden="0" allowOverlap="1" wp14:anchorId="79344DB3" wp14:editId="6695C3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30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29760" behindDoc="0" locked="0" layoutInCell="0" hidden="0" allowOverlap="1" wp14:anchorId="1A7E33FB" wp14:editId="769CE4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31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30784" behindDoc="0" locked="0" layoutInCell="0" hidden="0" allowOverlap="1" wp14:anchorId="7C01496E" wp14:editId="586B08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32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31808" behindDoc="0" locked="0" layoutInCell="0" hidden="0" allowOverlap="1" wp14:anchorId="1D322D55" wp14:editId="2901E2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33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32832" behindDoc="0" locked="0" layoutInCell="0" hidden="0" allowOverlap="1" wp14:anchorId="48482F2F" wp14:editId="1446EA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34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33856" behindDoc="0" locked="0" layoutInCell="0" hidden="0" allowOverlap="1" wp14:anchorId="7F995516" wp14:editId="386217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35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34880" behindDoc="0" locked="0" layoutInCell="0" hidden="0" allowOverlap="1" wp14:anchorId="26282E79" wp14:editId="6E8B94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36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35904" behindDoc="0" locked="0" layoutInCell="0" hidden="0" allowOverlap="1" wp14:anchorId="7BDE0291" wp14:editId="0F1582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37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36928" behindDoc="0" locked="0" layoutInCell="0" hidden="0" allowOverlap="1" wp14:anchorId="47315677" wp14:editId="4ACEEE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38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37952" behindDoc="0" locked="0" layoutInCell="0" hidden="0" allowOverlap="1" wp14:anchorId="7FB179F9" wp14:editId="56A151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39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38976" behindDoc="0" locked="0" layoutInCell="0" hidden="0" allowOverlap="1" wp14:anchorId="05B7C22D" wp14:editId="75A0E0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40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40000" behindDoc="0" locked="0" layoutInCell="0" hidden="0" allowOverlap="1" wp14:anchorId="37CC031D" wp14:editId="28A033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41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41024" behindDoc="0" locked="0" layoutInCell="0" hidden="0" allowOverlap="1" wp14:anchorId="24DE9F92" wp14:editId="0B9C6D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42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42048" behindDoc="0" locked="0" layoutInCell="0" hidden="0" allowOverlap="1" wp14:anchorId="0B1D8EDE" wp14:editId="07FE7F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43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43072" behindDoc="0" locked="0" layoutInCell="0" hidden="0" allowOverlap="1" wp14:anchorId="49718C63" wp14:editId="242385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44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44096" behindDoc="0" locked="0" layoutInCell="0" hidden="0" allowOverlap="1" wp14:anchorId="01BA3AE5" wp14:editId="607201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45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45120" behindDoc="0" locked="0" layoutInCell="0" hidden="0" allowOverlap="1" wp14:anchorId="10A654C9" wp14:editId="580F62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46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46144" behindDoc="0" locked="0" layoutInCell="0" hidden="0" allowOverlap="1" wp14:anchorId="613F233E" wp14:editId="4E37FE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47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47168" behindDoc="0" locked="0" layoutInCell="0" hidden="0" allowOverlap="1" wp14:anchorId="551FF452" wp14:editId="45ECC9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48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48192" behindDoc="0" locked="0" layoutInCell="0" hidden="0" allowOverlap="1" wp14:anchorId="27E9DAB4" wp14:editId="517803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49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49216" behindDoc="0" locked="0" layoutInCell="0" hidden="0" allowOverlap="1" wp14:anchorId="041FDD9A" wp14:editId="55850C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50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50240" behindDoc="0" locked="0" layoutInCell="0" hidden="0" allowOverlap="1" wp14:anchorId="6C2FF847" wp14:editId="075499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51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51264" behindDoc="0" locked="0" layoutInCell="0" hidden="0" allowOverlap="1" wp14:anchorId="53A11227" wp14:editId="654236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52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52288" behindDoc="0" locked="0" layoutInCell="0" hidden="0" allowOverlap="1" wp14:anchorId="383E9353" wp14:editId="53A699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53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53312" behindDoc="0" locked="0" layoutInCell="0" hidden="0" allowOverlap="1" wp14:anchorId="396E59A6" wp14:editId="59720D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54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54336" behindDoc="0" locked="0" layoutInCell="0" hidden="0" allowOverlap="1" wp14:anchorId="078AF251" wp14:editId="787EB9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55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55360" behindDoc="0" locked="0" layoutInCell="0" hidden="0" allowOverlap="1" wp14:anchorId="30AA1BE1" wp14:editId="08FC41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56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56384" behindDoc="0" locked="0" layoutInCell="0" hidden="0" allowOverlap="1" wp14:anchorId="507194B8" wp14:editId="30633A2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57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57408" behindDoc="0" locked="0" layoutInCell="0" hidden="0" allowOverlap="1" wp14:anchorId="69B9AAF3" wp14:editId="12E017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58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58432" behindDoc="0" locked="0" layoutInCell="0" hidden="0" allowOverlap="1" wp14:anchorId="39F26091" wp14:editId="226F77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59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59456" behindDoc="0" locked="0" layoutInCell="0" hidden="0" allowOverlap="1" wp14:anchorId="2937793B" wp14:editId="50328C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60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60480" behindDoc="0" locked="0" layoutInCell="0" hidden="0" allowOverlap="1" wp14:anchorId="3E504913" wp14:editId="291025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61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61504" behindDoc="0" locked="0" layoutInCell="0" hidden="0" allowOverlap="1" wp14:anchorId="6B68A606" wp14:editId="28B62E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62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62528" behindDoc="0" locked="0" layoutInCell="0" hidden="0" allowOverlap="1" wp14:anchorId="701E6FB1" wp14:editId="5AAFD0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63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63552" behindDoc="0" locked="0" layoutInCell="0" hidden="0" allowOverlap="1" wp14:anchorId="25DC2B56" wp14:editId="0A7743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64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64576" behindDoc="0" locked="0" layoutInCell="0" hidden="0" allowOverlap="1" wp14:anchorId="1C572E5E" wp14:editId="579A9C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65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65600" behindDoc="0" locked="0" layoutInCell="0" hidden="0" allowOverlap="1" wp14:anchorId="617D1C7D" wp14:editId="17BAC8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66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66624" behindDoc="0" locked="0" layoutInCell="0" hidden="0" allowOverlap="1" wp14:anchorId="73BC9899" wp14:editId="253722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67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67648" behindDoc="0" locked="0" layoutInCell="0" hidden="0" allowOverlap="1" wp14:anchorId="4F4146BC" wp14:editId="16437A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68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68672" behindDoc="0" locked="0" layoutInCell="0" hidden="0" allowOverlap="1" wp14:anchorId="35D0C89E" wp14:editId="25AD37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69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69696" behindDoc="0" locked="0" layoutInCell="0" hidden="0" allowOverlap="1" wp14:anchorId="01335ABD" wp14:editId="2A2CC2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70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70720" behindDoc="0" locked="0" layoutInCell="0" hidden="0" allowOverlap="1" wp14:anchorId="123BF5E6" wp14:editId="215529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71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71744" behindDoc="0" locked="0" layoutInCell="0" hidden="0" allowOverlap="1" wp14:anchorId="5B1B356D" wp14:editId="3DDD84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72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72768" behindDoc="0" locked="0" layoutInCell="0" hidden="0" allowOverlap="1" wp14:anchorId="7627981D" wp14:editId="68037C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73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73792" behindDoc="0" locked="0" layoutInCell="0" hidden="0" allowOverlap="1" wp14:anchorId="68DD968C" wp14:editId="17E567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74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74816" behindDoc="0" locked="0" layoutInCell="0" hidden="0" allowOverlap="1" wp14:anchorId="56AD6BA7" wp14:editId="5607BA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75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75840" behindDoc="0" locked="0" layoutInCell="0" hidden="0" allowOverlap="1" wp14:anchorId="0195980D" wp14:editId="62F6D4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76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76864" behindDoc="0" locked="0" layoutInCell="0" hidden="0" allowOverlap="1" wp14:anchorId="324FCC5E" wp14:editId="3A6001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77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77888" behindDoc="0" locked="0" layoutInCell="0" hidden="0" allowOverlap="1" wp14:anchorId="10150D78" wp14:editId="12B25B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78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78912" behindDoc="0" locked="0" layoutInCell="0" hidden="0" allowOverlap="1" wp14:anchorId="5F6C61F0" wp14:editId="5BF60F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79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79936" behindDoc="0" locked="0" layoutInCell="0" hidden="0" allowOverlap="1" wp14:anchorId="09B8B1E4" wp14:editId="0D8D2D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80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80960" behindDoc="0" locked="0" layoutInCell="0" hidden="0" allowOverlap="1" wp14:anchorId="7C139D62" wp14:editId="1789B8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81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81984" behindDoc="0" locked="0" layoutInCell="0" hidden="0" allowOverlap="1" wp14:anchorId="1966C9E1" wp14:editId="175B79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82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83008" behindDoc="0" locked="0" layoutInCell="0" hidden="0" allowOverlap="1" wp14:anchorId="2B540F7D" wp14:editId="52E2F7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83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84032" behindDoc="0" locked="0" layoutInCell="0" hidden="0" allowOverlap="1" wp14:anchorId="68398E05" wp14:editId="030A35B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84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85056" behindDoc="0" locked="0" layoutInCell="0" hidden="0" allowOverlap="1" wp14:anchorId="39BBE73A" wp14:editId="78A280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85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86080" behindDoc="0" locked="0" layoutInCell="0" hidden="0" allowOverlap="1" wp14:anchorId="0D38E150" wp14:editId="5A286C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86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87104" behindDoc="0" locked="0" layoutInCell="0" hidden="0" allowOverlap="1" wp14:anchorId="5BC59B64" wp14:editId="46E72A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87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88128" behindDoc="0" locked="0" layoutInCell="0" hidden="0" allowOverlap="1" wp14:anchorId="2D52EB3E" wp14:editId="61176E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88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89152" behindDoc="0" locked="0" layoutInCell="0" hidden="0" allowOverlap="1" wp14:anchorId="5B097BA2" wp14:editId="15D8D7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89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90176" behindDoc="0" locked="0" layoutInCell="0" hidden="0" allowOverlap="1" wp14:anchorId="3AD53D44" wp14:editId="219C24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90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91200" behindDoc="0" locked="0" layoutInCell="0" hidden="0" allowOverlap="1" wp14:anchorId="7E27C78C" wp14:editId="571F42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91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92224" behindDoc="0" locked="0" layoutInCell="0" hidden="0" allowOverlap="1" wp14:anchorId="653FEC06" wp14:editId="604E90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92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93248" behindDoc="0" locked="0" layoutInCell="0" hidden="0" allowOverlap="1" wp14:anchorId="4114D9AA" wp14:editId="57EF31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93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94272" behindDoc="0" locked="0" layoutInCell="0" hidden="0" allowOverlap="1" wp14:anchorId="0E4B57DE" wp14:editId="7B769A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94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95296" behindDoc="0" locked="0" layoutInCell="0" hidden="0" allowOverlap="1" wp14:anchorId="1024D6B9" wp14:editId="704E1F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95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96320" behindDoc="0" locked="0" layoutInCell="0" hidden="0" allowOverlap="1" wp14:anchorId="001EE064" wp14:editId="3B930B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96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97344" behindDoc="0" locked="0" layoutInCell="0" hidden="0" allowOverlap="1" wp14:anchorId="13312AC1" wp14:editId="6041F02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97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98368" behindDoc="0" locked="0" layoutInCell="0" hidden="0" allowOverlap="1" wp14:anchorId="5CA5D670" wp14:editId="612066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98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499392" behindDoc="0" locked="0" layoutInCell="0" hidden="0" allowOverlap="1" wp14:anchorId="32FE62E3" wp14:editId="642471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99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00416" behindDoc="0" locked="0" layoutInCell="0" hidden="0" allowOverlap="1" wp14:anchorId="652565A5" wp14:editId="66B95D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00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01440" behindDoc="0" locked="0" layoutInCell="0" hidden="0" allowOverlap="1" wp14:anchorId="705652DF" wp14:editId="3AB631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01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02464" behindDoc="0" locked="0" layoutInCell="0" hidden="0" allowOverlap="1" wp14:anchorId="7A8917B5" wp14:editId="785F79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02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03488" behindDoc="0" locked="0" layoutInCell="0" hidden="0" allowOverlap="1" wp14:anchorId="01D1BC9F" wp14:editId="663DC3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03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04512" behindDoc="0" locked="0" layoutInCell="0" hidden="0" allowOverlap="1" wp14:anchorId="6A933737" wp14:editId="2CBA26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04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05536" behindDoc="0" locked="0" layoutInCell="0" hidden="0" allowOverlap="1" wp14:anchorId="7C5392B9" wp14:editId="2D30AB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05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06560" behindDoc="0" locked="0" layoutInCell="0" hidden="0" allowOverlap="1" wp14:anchorId="3F362DF7" wp14:editId="1C8E1F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06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07584" behindDoc="0" locked="0" layoutInCell="0" hidden="0" allowOverlap="1" wp14:anchorId="13639829" wp14:editId="6ED106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07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08608" behindDoc="0" locked="0" layoutInCell="0" hidden="0" allowOverlap="1" wp14:anchorId="6400CE9B" wp14:editId="0E0302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08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09632" behindDoc="0" locked="0" layoutInCell="0" hidden="0" allowOverlap="1" wp14:anchorId="2480DB94" wp14:editId="7E7477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09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10656" behindDoc="0" locked="0" layoutInCell="0" hidden="0" allowOverlap="1" wp14:anchorId="5511000A" wp14:editId="083B55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10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11680" behindDoc="0" locked="0" layoutInCell="0" hidden="0" allowOverlap="1" wp14:anchorId="67434FDE" wp14:editId="1C5BF8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11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12704" behindDoc="0" locked="0" layoutInCell="0" hidden="0" allowOverlap="1" wp14:anchorId="0F45F79D" wp14:editId="0A38EC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12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13728" behindDoc="0" locked="0" layoutInCell="0" hidden="0" allowOverlap="1" wp14:anchorId="44E20343" wp14:editId="2DA40C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13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14752" behindDoc="0" locked="0" layoutInCell="0" hidden="0" allowOverlap="1" wp14:anchorId="097D07A4" wp14:editId="1C9ADC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14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15776" behindDoc="0" locked="0" layoutInCell="0" hidden="0" allowOverlap="1" wp14:anchorId="7C172222" wp14:editId="1E85602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15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16800" behindDoc="0" locked="0" layoutInCell="0" hidden="0" allowOverlap="1" wp14:anchorId="7DC56325" wp14:editId="187973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16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17824" behindDoc="0" locked="0" layoutInCell="0" hidden="0" allowOverlap="1" wp14:anchorId="0642C063" wp14:editId="49DB52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17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18848" behindDoc="0" locked="0" layoutInCell="0" hidden="0" allowOverlap="1" wp14:anchorId="7DE7D6D9" wp14:editId="422A35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18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19872" behindDoc="0" locked="0" layoutInCell="0" hidden="0" allowOverlap="1" wp14:anchorId="6840FA20" wp14:editId="1FC87A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19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20896" behindDoc="0" locked="0" layoutInCell="0" hidden="0" allowOverlap="1" wp14:anchorId="690BFCDB" wp14:editId="0BF056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20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21920" behindDoc="0" locked="0" layoutInCell="0" hidden="0" allowOverlap="1" wp14:anchorId="1E21C0D6" wp14:editId="0FEF87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21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22944" behindDoc="0" locked="0" layoutInCell="0" hidden="0" allowOverlap="1" wp14:anchorId="73242385" wp14:editId="4C73A8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22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23968" behindDoc="0" locked="0" layoutInCell="0" hidden="0" allowOverlap="1" wp14:anchorId="0C230B2C" wp14:editId="377050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23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24992" behindDoc="0" locked="0" layoutInCell="0" hidden="0" allowOverlap="1" wp14:anchorId="6AC87852" wp14:editId="27BCCE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24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26016" behindDoc="0" locked="0" layoutInCell="0" hidden="0" allowOverlap="1" wp14:anchorId="11599FED" wp14:editId="365909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25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27040" behindDoc="0" locked="0" layoutInCell="0" hidden="0" allowOverlap="1" wp14:anchorId="10C231DC" wp14:editId="04FF79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26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28064" behindDoc="0" locked="0" layoutInCell="0" hidden="0" allowOverlap="1" wp14:anchorId="57F71002" wp14:editId="3C2E12A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27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29088" behindDoc="0" locked="0" layoutInCell="0" hidden="0" allowOverlap="1" wp14:anchorId="4E8ED9DA" wp14:editId="59484E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28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30112" behindDoc="0" locked="0" layoutInCell="0" hidden="0" allowOverlap="1" wp14:anchorId="4600D078" wp14:editId="284A6D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29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31136" behindDoc="0" locked="0" layoutInCell="0" hidden="0" allowOverlap="1" wp14:anchorId="4A55B728" wp14:editId="556066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30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32160" behindDoc="0" locked="0" layoutInCell="0" hidden="0" allowOverlap="1" wp14:anchorId="6E427476" wp14:editId="067ACB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31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33184" behindDoc="0" locked="0" layoutInCell="0" hidden="0" allowOverlap="1" wp14:anchorId="2FE957E8" wp14:editId="25DE30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32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34208" behindDoc="0" locked="0" layoutInCell="0" hidden="0" allowOverlap="1" wp14:anchorId="57F1DB10" wp14:editId="746DE4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33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35232" behindDoc="0" locked="0" layoutInCell="0" hidden="0" allowOverlap="1" wp14:anchorId="36D0E97C" wp14:editId="0799FB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34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36256" behindDoc="0" locked="0" layoutInCell="0" hidden="0" allowOverlap="1" wp14:anchorId="3961E686" wp14:editId="7BD564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35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37280" behindDoc="0" locked="0" layoutInCell="0" hidden="0" allowOverlap="1" wp14:anchorId="446DB626" wp14:editId="3FF1A9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36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38304" behindDoc="0" locked="0" layoutInCell="0" hidden="0" allowOverlap="1" wp14:anchorId="35117019" wp14:editId="790637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37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39328" behindDoc="0" locked="0" layoutInCell="0" hidden="0" allowOverlap="1" wp14:anchorId="7E9EB4A1" wp14:editId="29848EE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38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40352" behindDoc="0" locked="0" layoutInCell="0" hidden="0" allowOverlap="1" wp14:anchorId="5D6A3A75" wp14:editId="4F5189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39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41376" behindDoc="0" locked="0" layoutInCell="0" hidden="0" allowOverlap="1" wp14:anchorId="06222087" wp14:editId="664694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40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42400" behindDoc="0" locked="0" layoutInCell="0" hidden="0" allowOverlap="1" wp14:anchorId="3CBF2B83" wp14:editId="0CF5257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41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43424" behindDoc="0" locked="0" layoutInCell="0" hidden="0" allowOverlap="1" wp14:anchorId="33AA4C9F" wp14:editId="274A512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42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44448" behindDoc="0" locked="0" layoutInCell="0" hidden="0" allowOverlap="1" wp14:anchorId="6918BD8E" wp14:editId="752CCF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43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45472" behindDoc="0" locked="0" layoutInCell="0" hidden="0" allowOverlap="1" wp14:anchorId="532AA016" wp14:editId="254C53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44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46496" behindDoc="0" locked="0" layoutInCell="0" hidden="0" allowOverlap="1" wp14:anchorId="7C3675FE" wp14:editId="505991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45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47520" behindDoc="0" locked="0" layoutInCell="0" hidden="0" allowOverlap="1" wp14:anchorId="173A468D" wp14:editId="31B15F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46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48544" behindDoc="0" locked="0" layoutInCell="0" hidden="0" allowOverlap="1" wp14:anchorId="7C9A0DAE" wp14:editId="3D0BD6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47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49568" behindDoc="0" locked="0" layoutInCell="0" hidden="0" allowOverlap="1" wp14:anchorId="0A431DF3" wp14:editId="4BE0A0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48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50592" behindDoc="0" locked="0" layoutInCell="0" hidden="0" allowOverlap="1" wp14:anchorId="03813644" wp14:editId="0F0B76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49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51616" behindDoc="0" locked="0" layoutInCell="0" hidden="0" allowOverlap="1" wp14:anchorId="45C4E4F2" wp14:editId="2D8FF4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50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52640" behindDoc="0" locked="0" layoutInCell="0" hidden="0" allowOverlap="1" wp14:anchorId="069EE643" wp14:editId="18F454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51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53664" behindDoc="0" locked="0" layoutInCell="0" hidden="0" allowOverlap="1" wp14:anchorId="705DB377" wp14:editId="55BAC6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52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54688" behindDoc="0" locked="0" layoutInCell="0" hidden="0" allowOverlap="1" wp14:anchorId="7951A68D" wp14:editId="4C6F79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53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55712" behindDoc="0" locked="0" layoutInCell="0" hidden="0" allowOverlap="1" wp14:anchorId="6B8B097A" wp14:editId="4FF771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54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56736" behindDoc="0" locked="0" layoutInCell="0" hidden="0" allowOverlap="1" wp14:anchorId="62D86F39" wp14:editId="242FB72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55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57760" behindDoc="0" locked="0" layoutInCell="0" hidden="0" allowOverlap="1" wp14:anchorId="5592E82D" wp14:editId="7FE1F4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56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58784" behindDoc="0" locked="0" layoutInCell="0" hidden="0" allowOverlap="1" wp14:anchorId="1A67A053" wp14:editId="147E47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57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59808" behindDoc="0" locked="0" layoutInCell="0" hidden="0" allowOverlap="1" wp14:anchorId="4B7F42F4" wp14:editId="6C385E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58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60832" behindDoc="0" locked="0" layoutInCell="0" hidden="0" allowOverlap="1" wp14:anchorId="497C5F7A" wp14:editId="4367AD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59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61856" behindDoc="0" locked="0" layoutInCell="0" hidden="0" allowOverlap="1" wp14:anchorId="7B855890" wp14:editId="45A37A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60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62880" behindDoc="0" locked="0" layoutInCell="0" hidden="0" allowOverlap="1" wp14:anchorId="2B9AD500" wp14:editId="6DEA1A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61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63904" behindDoc="0" locked="0" layoutInCell="0" hidden="0" allowOverlap="1" wp14:anchorId="4914B300" wp14:editId="3A23DB7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62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64928" behindDoc="0" locked="0" layoutInCell="0" hidden="0" allowOverlap="1" wp14:anchorId="0CA67318" wp14:editId="689A08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63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65952" behindDoc="0" locked="0" layoutInCell="0" hidden="0" allowOverlap="1" wp14:anchorId="78470932" wp14:editId="5838CC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64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66976" behindDoc="0" locked="0" layoutInCell="0" hidden="0" allowOverlap="1" wp14:anchorId="16102EDD" wp14:editId="05E281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65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68000" behindDoc="0" locked="0" layoutInCell="0" hidden="0" allowOverlap="1" wp14:anchorId="5DA1BF78" wp14:editId="213B42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66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69024" behindDoc="0" locked="0" layoutInCell="0" hidden="0" allowOverlap="1" wp14:anchorId="796F1ACB" wp14:editId="3663D2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67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70048" behindDoc="0" locked="0" layoutInCell="0" hidden="0" allowOverlap="1" wp14:anchorId="2E8EB8E3" wp14:editId="3457AE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68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71072" behindDoc="0" locked="0" layoutInCell="0" hidden="0" allowOverlap="1" wp14:anchorId="22C04E1B" wp14:editId="468130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69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72096" behindDoc="0" locked="0" layoutInCell="0" hidden="0" allowOverlap="1" wp14:anchorId="651C9505" wp14:editId="148DD3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70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73120" behindDoc="0" locked="0" layoutInCell="0" hidden="0" allowOverlap="1" wp14:anchorId="1FEA866A" wp14:editId="033365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71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74144" behindDoc="0" locked="0" layoutInCell="0" hidden="0" allowOverlap="1" wp14:anchorId="65B7932F" wp14:editId="4E9663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72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75168" behindDoc="0" locked="0" layoutInCell="0" hidden="0" allowOverlap="1" wp14:anchorId="7A74AFF1" wp14:editId="698EAD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73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76192" behindDoc="0" locked="0" layoutInCell="0" hidden="0" allowOverlap="1" wp14:anchorId="21A1338D" wp14:editId="40437E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74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77216" behindDoc="0" locked="0" layoutInCell="0" hidden="0" allowOverlap="1" wp14:anchorId="78491856" wp14:editId="27378F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75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78240" behindDoc="0" locked="0" layoutInCell="0" hidden="0" allowOverlap="1" wp14:anchorId="197EAB2B" wp14:editId="2B7957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76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79264" behindDoc="0" locked="0" layoutInCell="0" hidden="0" allowOverlap="1" wp14:anchorId="691343C6" wp14:editId="231BF3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77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80288" behindDoc="0" locked="0" layoutInCell="0" hidden="0" allowOverlap="1" wp14:anchorId="025DFBCC" wp14:editId="6A917D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78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81312" behindDoc="0" locked="0" layoutInCell="0" hidden="0" allowOverlap="1" wp14:anchorId="6A7D014B" wp14:editId="58A77D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79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82336" behindDoc="0" locked="0" layoutInCell="0" hidden="0" allowOverlap="1" wp14:anchorId="2C763225" wp14:editId="4D6E93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80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83360" behindDoc="0" locked="0" layoutInCell="0" hidden="0" allowOverlap="1" wp14:anchorId="260B485D" wp14:editId="19E3E2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81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84384" behindDoc="0" locked="0" layoutInCell="0" hidden="0" allowOverlap="1" wp14:anchorId="5685F225" wp14:editId="6BA750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82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585408" behindDoc="0" locked="0" layoutInCell="0" hidden="0" allowOverlap="1" wp14:anchorId="0CD88BFD" wp14:editId="6A7F0D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83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66E63" w:rsidRDefault="00D66E63" w:rsidP="00D66E63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4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/23/17 to 1/27/1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D66E63" w:rsidTr="00D66E63">
        <w:trPr>
          <w:trHeight w:val="260"/>
        </w:trPr>
        <w:tc>
          <w:tcPr>
            <w:tcW w:w="1340" w:type="dxa"/>
          </w:tcPr>
          <w:p w:rsidR="00D66E63" w:rsidRDefault="00D66E63" w:rsidP="00D66E63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D66E63" w:rsidRDefault="00D66E63" w:rsidP="00D66E63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D66E63" w:rsidRDefault="00D66E63" w:rsidP="00D66E63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66E63" w:rsidTr="00D66E63">
        <w:trPr>
          <w:trHeight w:val="260"/>
        </w:trPr>
        <w:tc>
          <w:tcPr>
            <w:tcW w:w="1340" w:type="dxa"/>
            <w:vMerge w:val="restart"/>
          </w:tcPr>
          <w:p w:rsidR="00D66E63" w:rsidRDefault="00D66E63" w:rsidP="00D66E63">
            <w:r>
              <w:rPr>
                <w:b/>
              </w:rPr>
              <w:t xml:space="preserve">Notes - Times - </w:t>
            </w:r>
          </w:p>
          <w:p w:rsidR="00D66E63" w:rsidRDefault="00D66E63" w:rsidP="00D66E63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FF0000"/>
              </w:rPr>
              <w:t>Learning Targets</w:t>
            </w:r>
          </w:p>
          <w:p w:rsidR="00D66E63" w:rsidRDefault="00D66E63" w:rsidP="00D66E63">
            <w:r>
              <w:t>Students will practice analyzing a STAAR type writing prompt</w:t>
            </w:r>
          </w:p>
          <w:p w:rsidR="00D66E63" w:rsidRDefault="00D66E63" w:rsidP="00214AA3">
            <w:r>
              <w:t xml:space="preserve">Students will </w:t>
            </w:r>
            <w:r w:rsidR="00214AA3">
              <w:t>review writing compound and complex sentences</w:t>
            </w:r>
          </w:p>
        </w:tc>
        <w:tc>
          <w:tcPr>
            <w:tcW w:w="1440" w:type="dxa"/>
            <w:vMerge w:val="restart"/>
          </w:tcPr>
          <w:p w:rsidR="00D66E63" w:rsidRDefault="00D66E63" w:rsidP="00D66E63">
            <w:pPr>
              <w:jc w:val="center"/>
            </w:pPr>
            <w:r>
              <w:t>7.14</w:t>
            </w:r>
          </w:p>
          <w:p w:rsidR="00D66E63" w:rsidRDefault="00D66E63" w:rsidP="00D66E63">
            <w:pPr>
              <w:jc w:val="center"/>
            </w:pPr>
            <w:r>
              <w:t>8..14</w:t>
            </w:r>
          </w:p>
          <w:p w:rsidR="00214AA3" w:rsidRDefault="00214AA3" w:rsidP="00D66E63">
            <w:pPr>
              <w:jc w:val="center"/>
            </w:pPr>
            <w:r>
              <w:t>7.19 B C</w:t>
            </w:r>
          </w:p>
          <w:p w:rsidR="00214AA3" w:rsidRDefault="00214AA3" w:rsidP="00D66E63">
            <w:pPr>
              <w:jc w:val="center"/>
            </w:pPr>
            <w:r>
              <w:t>8.19 B C</w:t>
            </w:r>
          </w:p>
          <w:p w:rsidR="00D66E63" w:rsidRDefault="00D66E63" w:rsidP="00D66E63">
            <w:pPr>
              <w:jc w:val="center"/>
            </w:pPr>
          </w:p>
          <w:p w:rsidR="00D66E63" w:rsidRDefault="00D66E63" w:rsidP="00D66E6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D66E63" w:rsidRDefault="00D66E63" w:rsidP="00D66E63">
            <w:pPr>
              <w:jc w:val="center"/>
            </w:pPr>
            <w:r>
              <w:t xml:space="preserve">Sample STAAR Warm up </w:t>
            </w:r>
          </w:p>
          <w:p w:rsidR="00D66E63" w:rsidRDefault="00D66E63" w:rsidP="00D66E63">
            <w:pPr>
              <w:jc w:val="center"/>
            </w:pPr>
            <w:r>
              <w:t>Journals</w:t>
            </w:r>
          </w:p>
          <w:p w:rsidR="00D66E63" w:rsidRDefault="00D66E63" w:rsidP="00D66E63">
            <w:pPr>
              <w:jc w:val="center"/>
            </w:pPr>
            <w:r>
              <w:t>STAAR Writing Prompts</w:t>
            </w:r>
          </w:p>
          <w:p w:rsidR="00214AA3" w:rsidRDefault="00214AA3" w:rsidP="00D66E63">
            <w:pPr>
              <w:jc w:val="center"/>
            </w:pPr>
            <w:r>
              <w:t>Whiteboards</w:t>
            </w:r>
          </w:p>
          <w:p w:rsidR="00D66E63" w:rsidRDefault="00D66E63" w:rsidP="00D66E63">
            <w:pPr>
              <w:jc w:val="center"/>
            </w:pP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FF0000"/>
              </w:rPr>
              <w:t>Warm up/Hook/Connections</w:t>
            </w:r>
          </w:p>
          <w:p w:rsidR="00D66E63" w:rsidRDefault="00D66E63" w:rsidP="00D66E63">
            <w:r>
              <w:t>STAAR writing prompt warm up</w:t>
            </w:r>
          </w:p>
        </w:tc>
        <w:tc>
          <w:tcPr>
            <w:tcW w:w="1440" w:type="dxa"/>
            <w:vMerge/>
          </w:tcPr>
          <w:p w:rsidR="00D66E63" w:rsidRDefault="00D66E63" w:rsidP="00D66E63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D66E63" w:rsidRDefault="00D66E63" w:rsidP="00D66E63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66E63" w:rsidTr="00D66E63">
        <w:trPr>
          <w:trHeight w:val="377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  <w:vMerge w:val="restart"/>
          </w:tcPr>
          <w:p w:rsidR="00D66E63" w:rsidRDefault="00D66E63" w:rsidP="00D66E63">
            <w:r>
              <w:rPr>
                <w:b/>
                <w:color w:val="FF0000"/>
              </w:rPr>
              <w:t>Direct Instruction/Guided Practice (I DO, WE )</w:t>
            </w:r>
          </w:p>
          <w:p w:rsidR="00D66E63" w:rsidRPr="00C55195" w:rsidRDefault="00D66E63" w:rsidP="00D66E63">
            <w:r>
              <w:t>Lesson on breaking apart the prompt</w:t>
            </w:r>
          </w:p>
        </w:tc>
        <w:tc>
          <w:tcPr>
            <w:tcW w:w="1440" w:type="dxa"/>
          </w:tcPr>
          <w:p w:rsidR="00D66E63" w:rsidRDefault="00D66E63" w:rsidP="00D66E63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D66E63" w:rsidRDefault="00D66E63" w:rsidP="00D66E63">
            <w:pPr>
              <w:jc w:val="center"/>
            </w:pPr>
          </w:p>
        </w:tc>
        <w:tc>
          <w:tcPr>
            <w:tcW w:w="2760" w:type="dxa"/>
          </w:tcPr>
          <w:p w:rsidR="00D66E63" w:rsidRDefault="00D66E63" w:rsidP="00D66E63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D66E63" w:rsidTr="00D66E63">
        <w:trPr>
          <w:trHeight w:val="45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  <w:vMerge/>
          </w:tcPr>
          <w:p w:rsidR="00D66E63" w:rsidRDefault="00D66E63" w:rsidP="00D66E63">
            <w:r>
              <w:rPr>
                <w:b/>
                <w:color w:val="FF0000"/>
              </w:rPr>
              <w:t>Warm up/Hook/Connections</w:t>
            </w:r>
          </w:p>
          <w:p w:rsidR="00D66E63" w:rsidRDefault="00D66E63" w:rsidP="00D66E63">
            <w:r>
              <w:t>Editing</w:t>
            </w:r>
          </w:p>
        </w:tc>
        <w:tc>
          <w:tcPr>
            <w:tcW w:w="1440" w:type="dxa"/>
            <w:vMerge w:val="restart"/>
          </w:tcPr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D66E63" w:rsidTr="00D66E63">
        <w:trPr>
          <w:trHeight w:val="638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FF0000"/>
              </w:rPr>
              <w:t>Checks for Understanding  (FORMATIVE – SUMMATIVE)</w:t>
            </w:r>
          </w:p>
          <w:p w:rsidR="00D66E63" w:rsidRDefault="00D66E63" w:rsidP="00D66E63">
            <w:r>
              <w:t>Check students’ warm ups and independent work</w:t>
            </w:r>
          </w:p>
          <w:p w:rsidR="00D66E63" w:rsidRDefault="00D66E63" w:rsidP="00D66E63"/>
        </w:tc>
        <w:tc>
          <w:tcPr>
            <w:tcW w:w="1440" w:type="dxa"/>
            <w:vMerge/>
          </w:tcPr>
          <w:p w:rsidR="00D66E63" w:rsidRDefault="00D66E63" w:rsidP="00D66E63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D66E63" w:rsidRDefault="00D66E63" w:rsidP="00D66E63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  <w:vMerge w:val="restart"/>
          </w:tcPr>
          <w:p w:rsidR="00D66E63" w:rsidRDefault="00D66E63" w:rsidP="00D66E63">
            <w:r>
              <w:rPr>
                <w:b/>
                <w:color w:val="FF0000"/>
              </w:rPr>
              <w:t>Student Independent Practice (YOU DO)</w:t>
            </w:r>
          </w:p>
          <w:p w:rsidR="00D66E63" w:rsidRDefault="00D66E63" w:rsidP="00D66E63">
            <w:r>
              <w:t>Students will answer STAAR type warm ups</w:t>
            </w:r>
          </w:p>
          <w:p w:rsidR="00D66E63" w:rsidRDefault="00D66E63" w:rsidP="00214AA3">
            <w:r>
              <w:t xml:space="preserve">Students will </w:t>
            </w:r>
            <w:r w:rsidR="00214AA3">
              <w:t xml:space="preserve">practice writing compound and complex sentences </w:t>
            </w:r>
          </w:p>
        </w:tc>
        <w:tc>
          <w:tcPr>
            <w:tcW w:w="4200" w:type="dxa"/>
            <w:gridSpan w:val="2"/>
          </w:tcPr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  <w:vMerge/>
          </w:tcPr>
          <w:p w:rsidR="00D66E63" w:rsidRDefault="00D66E63" w:rsidP="00D66E63">
            <w:r>
              <w:rPr>
                <w:b/>
                <w:color w:val="FF0000"/>
              </w:rPr>
              <w:t>Checks for Understanding  (FORMATIVE – SUMMATIVE)</w:t>
            </w:r>
          </w:p>
          <w:p w:rsidR="00D66E63" w:rsidRDefault="00D66E63" w:rsidP="00D66E63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D66E63" w:rsidRDefault="00D66E63" w:rsidP="00D66E63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D66E63" w:rsidTr="00D66E63">
        <w:trPr>
          <w:trHeight w:val="320"/>
        </w:trPr>
        <w:tc>
          <w:tcPr>
            <w:tcW w:w="1340" w:type="dxa"/>
          </w:tcPr>
          <w:p w:rsidR="00D66E63" w:rsidRDefault="00D66E63" w:rsidP="00D66E63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D66E63" w:rsidRDefault="00D66E63" w:rsidP="00D66E63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D66E63" w:rsidRDefault="00D66E63" w:rsidP="00D66E63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66E63" w:rsidTr="00D66E63">
        <w:trPr>
          <w:trHeight w:val="420"/>
        </w:trPr>
        <w:tc>
          <w:tcPr>
            <w:tcW w:w="1340" w:type="dxa"/>
            <w:vMerge w:val="restart"/>
          </w:tcPr>
          <w:p w:rsidR="00D66E63" w:rsidRDefault="00D66E63" w:rsidP="00D66E63">
            <w:r>
              <w:rPr>
                <w:b/>
              </w:rPr>
              <w:t xml:space="preserve">Notes- </w:t>
            </w:r>
          </w:p>
          <w:p w:rsidR="00D66E63" w:rsidRDefault="00D66E63" w:rsidP="00D66E63">
            <w:r>
              <w:rPr>
                <w:b/>
              </w:rPr>
              <w:t xml:space="preserve">Times - </w:t>
            </w:r>
          </w:p>
          <w:p w:rsidR="00D66E63" w:rsidRDefault="00D66E63" w:rsidP="00D66E63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FF0000"/>
              </w:rPr>
              <w:t>Learning Targets</w:t>
            </w:r>
          </w:p>
          <w:p w:rsidR="00D66E63" w:rsidRDefault="00D66E63" w:rsidP="00D66E63">
            <w:r>
              <w:t>Students will practice analyzing a STAAR type writing prompt</w:t>
            </w:r>
          </w:p>
          <w:p w:rsidR="00D66E63" w:rsidRDefault="00D66E63" w:rsidP="00D66E63">
            <w:r>
              <w:t>Students will practice answering STAAR type questions</w:t>
            </w:r>
          </w:p>
          <w:p w:rsidR="00D66E63" w:rsidRDefault="00D66E63" w:rsidP="00D66E63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D66E63" w:rsidRDefault="00D66E63" w:rsidP="00D66E63">
            <w:pPr>
              <w:jc w:val="center"/>
            </w:pPr>
            <w:r>
              <w:t>7.14</w:t>
            </w:r>
          </w:p>
          <w:p w:rsidR="00D66E63" w:rsidRDefault="00D66E63" w:rsidP="00D66E63">
            <w:pPr>
              <w:jc w:val="center"/>
            </w:pPr>
            <w:r>
              <w:t>8..14</w:t>
            </w:r>
          </w:p>
          <w:p w:rsidR="00D66E63" w:rsidRDefault="00D66E63" w:rsidP="00D66E63">
            <w:pPr>
              <w:jc w:val="center"/>
            </w:pPr>
          </w:p>
          <w:p w:rsidR="00D66E63" w:rsidRDefault="00D66E63" w:rsidP="00D66E6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D66E63" w:rsidRDefault="00D66E63" w:rsidP="00D66E63">
            <w:pPr>
              <w:jc w:val="center"/>
            </w:pPr>
            <w:r>
              <w:t xml:space="preserve">Sample STAAR Warm up </w:t>
            </w:r>
          </w:p>
          <w:p w:rsidR="00D66E63" w:rsidRDefault="00D66E63" w:rsidP="00D66E63">
            <w:pPr>
              <w:jc w:val="center"/>
            </w:pPr>
            <w:r>
              <w:t>Journals</w:t>
            </w:r>
          </w:p>
          <w:p w:rsidR="00D66E63" w:rsidRDefault="00D66E63" w:rsidP="00D66E63">
            <w:pPr>
              <w:jc w:val="center"/>
            </w:pPr>
            <w:r>
              <w:t>STAAR Writing Prompts</w:t>
            </w:r>
          </w:p>
          <w:p w:rsidR="00D66E63" w:rsidRDefault="00D66E63" w:rsidP="00D66E63">
            <w:pPr>
              <w:jc w:val="center"/>
            </w:pP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FF0000"/>
              </w:rPr>
              <w:t>Warm up/Hook/Connections</w:t>
            </w:r>
          </w:p>
          <w:p w:rsidR="00D66E63" w:rsidRDefault="00D66E63" w:rsidP="00D66E63">
            <w:r>
              <w:t>STAAR writing prompt warm up</w:t>
            </w:r>
          </w:p>
        </w:tc>
        <w:tc>
          <w:tcPr>
            <w:tcW w:w="1440" w:type="dxa"/>
            <w:vMerge/>
          </w:tcPr>
          <w:p w:rsidR="00D66E63" w:rsidRDefault="00D66E63" w:rsidP="00D66E63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D66E63" w:rsidRDefault="00D66E63" w:rsidP="00D66E63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  <w:vMerge w:val="restart"/>
          </w:tcPr>
          <w:p w:rsidR="00D66E63" w:rsidRDefault="00D66E63" w:rsidP="00D66E63">
            <w:r>
              <w:rPr>
                <w:b/>
                <w:color w:val="FF0000"/>
              </w:rPr>
              <w:t>Direct Instruction/Guided Practice (I DO, WE )</w:t>
            </w:r>
          </w:p>
          <w:p w:rsidR="00D66E63" w:rsidRPr="00C55195" w:rsidRDefault="00D66E63" w:rsidP="00D66E63">
            <w:r>
              <w:lastRenderedPageBreak/>
              <w:t>Lesson on breaking apart the prompt</w:t>
            </w:r>
          </w:p>
        </w:tc>
        <w:tc>
          <w:tcPr>
            <w:tcW w:w="1440" w:type="dxa"/>
          </w:tcPr>
          <w:p w:rsidR="00D66E63" w:rsidRDefault="00D66E63" w:rsidP="00D66E63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Unit/Bundle</w:t>
            </w:r>
          </w:p>
          <w:p w:rsidR="00D66E63" w:rsidRDefault="00D66E63" w:rsidP="00D66E63">
            <w:pPr>
              <w:jc w:val="center"/>
            </w:pPr>
          </w:p>
        </w:tc>
        <w:tc>
          <w:tcPr>
            <w:tcW w:w="2760" w:type="dxa"/>
          </w:tcPr>
          <w:p w:rsidR="00D66E63" w:rsidRDefault="00D66E63" w:rsidP="00D66E63">
            <w:pPr>
              <w:jc w:val="center"/>
            </w:pPr>
            <w:r>
              <w:rPr>
                <w:b/>
              </w:rPr>
              <w:lastRenderedPageBreak/>
              <w:t>Strategies</w:t>
            </w:r>
          </w:p>
        </w:tc>
      </w:tr>
      <w:tr w:rsidR="00D66E63" w:rsidTr="00D66E63">
        <w:trPr>
          <w:trHeight w:val="45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  <w:vMerge/>
          </w:tcPr>
          <w:p w:rsidR="00D66E63" w:rsidRDefault="00D66E63" w:rsidP="00D66E63">
            <w:r>
              <w:rPr>
                <w:b/>
                <w:color w:val="FF0000"/>
              </w:rPr>
              <w:t>Warm up/Hook/Connections</w:t>
            </w:r>
          </w:p>
          <w:p w:rsidR="00D66E63" w:rsidRDefault="00D66E63" w:rsidP="00D66E63">
            <w:r>
              <w:t>Editing</w:t>
            </w:r>
          </w:p>
        </w:tc>
        <w:tc>
          <w:tcPr>
            <w:tcW w:w="1440" w:type="dxa"/>
            <w:vMerge w:val="restart"/>
          </w:tcPr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FF0000"/>
              </w:rPr>
              <w:t>Checks for Understanding  (FORMATIVE – SUMMATIVE)</w:t>
            </w:r>
          </w:p>
          <w:p w:rsidR="00D66E63" w:rsidRDefault="00D66E63" w:rsidP="00D66E63">
            <w:r>
              <w:t>Check students’ warm ups and independent work</w:t>
            </w:r>
          </w:p>
          <w:p w:rsidR="00D66E63" w:rsidRDefault="00D66E63" w:rsidP="00D66E63"/>
        </w:tc>
        <w:tc>
          <w:tcPr>
            <w:tcW w:w="1440" w:type="dxa"/>
            <w:vMerge/>
          </w:tcPr>
          <w:p w:rsidR="00D66E63" w:rsidRDefault="00D66E63" w:rsidP="00D66E63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D66E63" w:rsidRDefault="00D66E63" w:rsidP="00D66E63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  <w:vMerge w:val="restart"/>
          </w:tcPr>
          <w:p w:rsidR="00D66E63" w:rsidRDefault="00D66E63" w:rsidP="00D66E63">
            <w:r>
              <w:rPr>
                <w:b/>
                <w:color w:val="FF0000"/>
              </w:rPr>
              <w:t>Student Independent Practice (YOU DO)</w:t>
            </w:r>
          </w:p>
          <w:p w:rsidR="00D66E63" w:rsidRDefault="00D66E63" w:rsidP="00D66E63">
            <w:r>
              <w:t>Students will answer STAAR type warm ups</w:t>
            </w:r>
          </w:p>
          <w:p w:rsidR="00D66E63" w:rsidRDefault="00D66E63" w:rsidP="00D66E63">
            <w:r>
              <w:t>Students will write an expository paragraph</w:t>
            </w:r>
          </w:p>
        </w:tc>
        <w:tc>
          <w:tcPr>
            <w:tcW w:w="4200" w:type="dxa"/>
            <w:gridSpan w:val="2"/>
          </w:tcPr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  <w:vMerge/>
          </w:tcPr>
          <w:p w:rsidR="00D66E63" w:rsidRDefault="00D66E63" w:rsidP="00D66E63">
            <w:r>
              <w:rPr>
                <w:b/>
                <w:color w:val="FF0000"/>
              </w:rPr>
              <w:t>Checks for Understanding  (FORMATIVE – SUMMATIVE)</w:t>
            </w:r>
          </w:p>
          <w:p w:rsidR="00D66E63" w:rsidRDefault="00D66E63" w:rsidP="00D66E63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D66E63" w:rsidRDefault="00D66E63" w:rsidP="00D66E63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D66E63" w:rsidTr="00D66E63">
        <w:trPr>
          <w:trHeight w:val="260"/>
        </w:trPr>
        <w:tc>
          <w:tcPr>
            <w:tcW w:w="1340" w:type="dxa"/>
          </w:tcPr>
          <w:p w:rsidR="00D66E63" w:rsidRDefault="00D66E63" w:rsidP="00D66E63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D66E63" w:rsidRDefault="00D66E63" w:rsidP="00D66E63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D66E63" w:rsidRDefault="00D66E63" w:rsidP="00D66E63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66E63" w:rsidTr="00D66E63">
        <w:trPr>
          <w:trHeight w:val="260"/>
        </w:trPr>
        <w:tc>
          <w:tcPr>
            <w:tcW w:w="1340" w:type="dxa"/>
            <w:vMerge w:val="restart"/>
          </w:tcPr>
          <w:p w:rsidR="00D66E63" w:rsidRDefault="00D66E63" w:rsidP="00D66E63">
            <w:r>
              <w:rPr>
                <w:b/>
              </w:rPr>
              <w:t xml:space="preserve">Notes- </w:t>
            </w:r>
          </w:p>
          <w:p w:rsidR="00D66E63" w:rsidRDefault="00D66E63" w:rsidP="00D66E63">
            <w:r>
              <w:rPr>
                <w:b/>
              </w:rPr>
              <w:t xml:space="preserve">Times - </w:t>
            </w:r>
          </w:p>
          <w:p w:rsidR="00D66E63" w:rsidRDefault="00D66E63" w:rsidP="00D66E63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FF0000"/>
              </w:rPr>
              <w:t>Learning Targets</w:t>
            </w:r>
          </w:p>
          <w:p w:rsidR="00D66E63" w:rsidRDefault="00D66E63" w:rsidP="00D66E63">
            <w:r>
              <w:t>Students will practice analyzing a STAAR type writing prompt</w:t>
            </w:r>
          </w:p>
          <w:p w:rsidR="00D66E63" w:rsidRDefault="00D66E63" w:rsidP="00D66E63">
            <w:r>
              <w:t>Students will practice answering STAAR type questions</w:t>
            </w:r>
          </w:p>
          <w:p w:rsidR="00D66E63" w:rsidRDefault="00D66E63" w:rsidP="00D66E63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D66E63" w:rsidRDefault="00D66E63" w:rsidP="00D66E63">
            <w:pPr>
              <w:jc w:val="center"/>
            </w:pPr>
            <w:r>
              <w:t>7.14</w:t>
            </w:r>
          </w:p>
          <w:p w:rsidR="00D66E63" w:rsidRDefault="00D66E63" w:rsidP="00D66E63">
            <w:pPr>
              <w:jc w:val="center"/>
            </w:pPr>
            <w:r>
              <w:t>8..14</w:t>
            </w:r>
          </w:p>
          <w:p w:rsidR="00D66E63" w:rsidRDefault="00D66E63" w:rsidP="00D66E63">
            <w:pPr>
              <w:jc w:val="center"/>
            </w:pPr>
          </w:p>
          <w:p w:rsidR="00D66E63" w:rsidRDefault="00D66E63" w:rsidP="00D66E6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D66E63" w:rsidRDefault="00D66E63" w:rsidP="00D66E63">
            <w:pPr>
              <w:jc w:val="center"/>
            </w:pPr>
            <w:r>
              <w:t xml:space="preserve">Sample STAAR Warm up </w:t>
            </w:r>
          </w:p>
          <w:p w:rsidR="00D66E63" w:rsidRDefault="00D66E63" w:rsidP="00D66E63">
            <w:pPr>
              <w:jc w:val="center"/>
            </w:pPr>
            <w:r>
              <w:t>Journals</w:t>
            </w:r>
          </w:p>
          <w:p w:rsidR="00D66E63" w:rsidRDefault="00D66E63" w:rsidP="00D66E63">
            <w:pPr>
              <w:jc w:val="center"/>
            </w:pPr>
            <w:r>
              <w:t>STAAR Writing Prompts</w:t>
            </w:r>
          </w:p>
          <w:p w:rsidR="00D66E63" w:rsidRDefault="00D66E63" w:rsidP="00D66E63">
            <w:pPr>
              <w:jc w:val="center"/>
            </w:pP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FF0000"/>
              </w:rPr>
              <w:t>Warm up/Hook/Connections</w:t>
            </w:r>
          </w:p>
          <w:p w:rsidR="00D66E63" w:rsidRDefault="00D66E63" w:rsidP="00D66E63">
            <w:r>
              <w:t>STAAR writing prompt warm up</w:t>
            </w:r>
          </w:p>
        </w:tc>
        <w:tc>
          <w:tcPr>
            <w:tcW w:w="1440" w:type="dxa"/>
            <w:vMerge/>
          </w:tcPr>
          <w:p w:rsidR="00D66E63" w:rsidRDefault="00D66E63" w:rsidP="00D66E6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D66E63" w:rsidRDefault="00D66E63" w:rsidP="00D66E63">
            <w:pPr>
              <w:jc w:val="center"/>
            </w:pP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  <w:vMerge w:val="restart"/>
          </w:tcPr>
          <w:p w:rsidR="00D66E63" w:rsidRDefault="00D66E63" w:rsidP="00D66E63">
            <w:r>
              <w:rPr>
                <w:b/>
                <w:color w:val="FF0000"/>
              </w:rPr>
              <w:t>Direct Instruction/Guided Practice (I DO, WE )</w:t>
            </w:r>
          </w:p>
          <w:p w:rsidR="00D66E63" w:rsidRPr="00C55195" w:rsidRDefault="00D66E63" w:rsidP="00D66E63">
            <w:r>
              <w:t>Lesson on breaking apart the prompt</w:t>
            </w:r>
          </w:p>
        </w:tc>
        <w:tc>
          <w:tcPr>
            <w:tcW w:w="1440" w:type="dxa"/>
          </w:tcPr>
          <w:p w:rsidR="00D66E63" w:rsidRDefault="00D66E63" w:rsidP="00D66E63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D66E63" w:rsidRDefault="00D66E63" w:rsidP="00D66E63">
            <w:pPr>
              <w:jc w:val="center"/>
            </w:pPr>
          </w:p>
        </w:tc>
        <w:tc>
          <w:tcPr>
            <w:tcW w:w="2760" w:type="dxa"/>
          </w:tcPr>
          <w:p w:rsidR="00D66E63" w:rsidRDefault="00D66E63" w:rsidP="00D66E63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D66E63" w:rsidTr="00D66E63">
        <w:trPr>
          <w:trHeight w:val="45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  <w:vMerge/>
          </w:tcPr>
          <w:p w:rsidR="00D66E63" w:rsidRDefault="00D66E63" w:rsidP="00D66E63"/>
        </w:tc>
        <w:tc>
          <w:tcPr>
            <w:tcW w:w="1440" w:type="dxa"/>
            <w:vMerge w:val="restart"/>
          </w:tcPr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FF0000"/>
              </w:rPr>
              <w:t>Checks for Understanding  (FORMATIVE – SUMMATIVE)</w:t>
            </w:r>
          </w:p>
          <w:p w:rsidR="00D66E63" w:rsidRDefault="00D66E63" w:rsidP="00D66E63">
            <w:r>
              <w:t>Check students’ warm ups and independent work</w:t>
            </w:r>
          </w:p>
          <w:p w:rsidR="00D66E63" w:rsidRDefault="00D66E63" w:rsidP="00D66E63"/>
        </w:tc>
        <w:tc>
          <w:tcPr>
            <w:tcW w:w="1440" w:type="dxa"/>
            <w:vMerge/>
          </w:tcPr>
          <w:p w:rsidR="00D66E63" w:rsidRDefault="00D66E63" w:rsidP="00D66E6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D66E63" w:rsidRDefault="00D66E63" w:rsidP="00D66E63">
            <w:pPr>
              <w:jc w:val="center"/>
            </w:pP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  <w:vMerge w:val="restart"/>
          </w:tcPr>
          <w:p w:rsidR="00D66E63" w:rsidRDefault="00D66E63" w:rsidP="00D66E63">
            <w:r>
              <w:rPr>
                <w:b/>
                <w:color w:val="FF0000"/>
              </w:rPr>
              <w:t>Student Independent Practice (YOU DO)</w:t>
            </w:r>
          </w:p>
          <w:p w:rsidR="00D66E63" w:rsidRDefault="00D66E63" w:rsidP="00D66E63">
            <w:r>
              <w:t>Students will answer STAAR type warm ups</w:t>
            </w:r>
          </w:p>
          <w:p w:rsidR="00D66E63" w:rsidRDefault="00D66E63" w:rsidP="00D66E63">
            <w:r>
              <w:t>Students will write an expository paragraph</w:t>
            </w:r>
          </w:p>
        </w:tc>
        <w:tc>
          <w:tcPr>
            <w:tcW w:w="4200" w:type="dxa"/>
            <w:gridSpan w:val="2"/>
          </w:tcPr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  <w:vMerge/>
          </w:tcPr>
          <w:p w:rsidR="00D66E63" w:rsidRDefault="00D66E63" w:rsidP="00D66E63"/>
        </w:tc>
        <w:tc>
          <w:tcPr>
            <w:tcW w:w="4200" w:type="dxa"/>
            <w:gridSpan w:val="2"/>
          </w:tcPr>
          <w:p w:rsidR="00D66E63" w:rsidRDefault="00D66E63" w:rsidP="00D66E63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D66E63" w:rsidTr="00D66E63">
        <w:trPr>
          <w:trHeight w:val="260"/>
        </w:trPr>
        <w:tc>
          <w:tcPr>
            <w:tcW w:w="1340" w:type="dxa"/>
          </w:tcPr>
          <w:p w:rsidR="00D66E63" w:rsidRDefault="00D66E63" w:rsidP="00D66E63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D66E63" w:rsidRDefault="00D66E63" w:rsidP="00D66E63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D66E63" w:rsidRDefault="00D66E63" w:rsidP="00D66E63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66E63" w:rsidTr="00D66E63">
        <w:trPr>
          <w:trHeight w:val="260"/>
        </w:trPr>
        <w:tc>
          <w:tcPr>
            <w:tcW w:w="1340" w:type="dxa"/>
            <w:vMerge w:val="restart"/>
          </w:tcPr>
          <w:p w:rsidR="00D66E63" w:rsidRDefault="00D66E63" w:rsidP="00D66E63">
            <w:r>
              <w:rPr>
                <w:b/>
              </w:rPr>
              <w:t xml:space="preserve">Notes- </w:t>
            </w:r>
          </w:p>
          <w:p w:rsidR="00D66E63" w:rsidRDefault="00D66E63" w:rsidP="00D66E63">
            <w:r>
              <w:rPr>
                <w:b/>
              </w:rPr>
              <w:t xml:space="preserve">Times - </w:t>
            </w:r>
          </w:p>
          <w:p w:rsidR="00D66E63" w:rsidRDefault="00D66E63" w:rsidP="00D66E63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FF0000"/>
              </w:rPr>
              <w:t>Learning Targets</w:t>
            </w:r>
          </w:p>
          <w:p w:rsidR="00D66E63" w:rsidRDefault="00D66E63" w:rsidP="00D66E63">
            <w:r>
              <w:t>Students will practice analyzing a STAAR type writing prompt</w:t>
            </w:r>
          </w:p>
          <w:p w:rsidR="00D66E63" w:rsidRDefault="00D66E63" w:rsidP="00D66E63">
            <w:r>
              <w:t>Students will practice answering STAAR type questions</w:t>
            </w:r>
          </w:p>
          <w:p w:rsidR="00D66E63" w:rsidRDefault="00D66E63" w:rsidP="00D66E63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D66E63" w:rsidRDefault="00D66E63" w:rsidP="00D66E63">
            <w:pPr>
              <w:jc w:val="center"/>
            </w:pPr>
            <w:r>
              <w:t>7.14</w:t>
            </w:r>
          </w:p>
          <w:p w:rsidR="00D66E63" w:rsidRDefault="00D66E63" w:rsidP="00D66E63">
            <w:pPr>
              <w:jc w:val="center"/>
            </w:pPr>
            <w:r>
              <w:t>8..14</w:t>
            </w:r>
          </w:p>
          <w:p w:rsidR="00D66E63" w:rsidRDefault="00D66E63" w:rsidP="00D66E63">
            <w:pPr>
              <w:jc w:val="center"/>
            </w:pPr>
          </w:p>
          <w:p w:rsidR="00D66E63" w:rsidRDefault="00D66E63" w:rsidP="00D66E6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D66E63" w:rsidRDefault="00D66E63" w:rsidP="00D66E63">
            <w:pPr>
              <w:jc w:val="center"/>
            </w:pPr>
            <w:r>
              <w:t xml:space="preserve">Sample STAAR Warm up </w:t>
            </w:r>
          </w:p>
          <w:p w:rsidR="00D66E63" w:rsidRDefault="00D66E63" w:rsidP="00D66E63">
            <w:pPr>
              <w:jc w:val="center"/>
            </w:pPr>
            <w:r>
              <w:t>Journals</w:t>
            </w:r>
          </w:p>
          <w:p w:rsidR="00D66E63" w:rsidRDefault="00D66E63" w:rsidP="00D66E63">
            <w:pPr>
              <w:jc w:val="center"/>
            </w:pPr>
            <w:r>
              <w:t>STAAR Writing Prompts</w:t>
            </w:r>
          </w:p>
          <w:p w:rsidR="00D66E63" w:rsidRDefault="00D66E63" w:rsidP="00D66E63">
            <w:pPr>
              <w:jc w:val="center"/>
            </w:pP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FF0000"/>
              </w:rPr>
              <w:t>Warm up/Hook/Connections</w:t>
            </w:r>
          </w:p>
          <w:p w:rsidR="00D66E63" w:rsidRDefault="00D66E63" w:rsidP="00D66E63">
            <w:r>
              <w:t>STAAR writing prompt warm up</w:t>
            </w:r>
          </w:p>
        </w:tc>
        <w:tc>
          <w:tcPr>
            <w:tcW w:w="1440" w:type="dxa"/>
            <w:vMerge/>
          </w:tcPr>
          <w:p w:rsidR="00D66E63" w:rsidRDefault="00D66E63" w:rsidP="00D66E63">
            <w:pPr>
              <w:jc w:val="center"/>
            </w:pPr>
          </w:p>
        </w:tc>
        <w:tc>
          <w:tcPr>
            <w:tcW w:w="2760" w:type="dxa"/>
            <w:vMerge/>
          </w:tcPr>
          <w:p w:rsidR="00D66E63" w:rsidRDefault="00D66E63" w:rsidP="00D66E63">
            <w:pPr>
              <w:jc w:val="center"/>
            </w:pP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  <w:vMerge w:val="restart"/>
          </w:tcPr>
          <w:p w:rsidR="00D66E63" w:rsidRDefault="00D66E63" w:rsidP="00D66E63">
            <w:r>
              <w:rPr>
                <w:b/>
                <w:color w:val="FF0000"/>
              </w:rPr>
              <w:t>Direct Instruction/Guided Practice (I DO, WE )</w:t>
            </w:r>
          </w:p>
          <w:p w:rsidR="00D66E63" w:rsidRPr="00C55195" w:rsidRDefault="00D66E63" w:rsidP="00D66E63">
            <w:r>
              <w:t>Lesson on breaking apart the prompt</w:t>
            </w:r>
          </w:p>
        </w:tc>
        <w:tc>
          <w:tcPr>
            <w:tcW w:w="1440" w:type="dxa"/>
          </w:tcPr>
          <w:p w:rsidR="00D66E63" w:rsidRDefault="00D66E63" w:rsidP="00D66E63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D66E63" w:rsidRDefault="00D66E63" w:rsidP="00D66E63">
            <w:pPr>
              <w:jc w:val="center"/>
            </w:pPr>
          </w:p>
        </w:tc>
        <w:tc>
          <w:tcPr>
            <w:tcW w:w="2760" w:type="dxa"/>
          </w:tcPr>
          <w:p w:rsidR="00D66E63" w:rsidRDefault="00D66E63" w:rsidP="00D66E63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D66E63" w:rsidTr="00D66E63">
        <w:trPr>
          <w:trHeight w:val="45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  <w:vMerge/>
          </w:tcPr>
          <w:p w:rsidR="00D66E63" w:rsidRDefault="00D66E63" w:rsidP="00D66E63"/>
        </w:tc>
        <w:tc>
          <w:tcPr>
            <w:tcW w:w="1440" w:type="dxa"/>
            <w:vMerge w:val="restart"/>
          </w:tcPr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FF0000"/>
              </w:rPr>
              <w:t>Checks for Understanding  (FORMATIVE – SUMMATIVE)</w:t>
            </w:r>
          </w:p>
          <w:p w:rsidR="00D66E63" w:rsidRDefault="00D66E63" w:rsidP="00D66E63">
            <w:r>
              <w:t>Check students’ warm ups and independent work</w:t>
            </w:r>
          </w:p>
          <w:p w:rsidR="00D66E63" w:rsidRDefault="00D66E63" w:rsidP="00D66E63"/>
        </w:tc>
        <w:tc>
          <w:tcPr>
            <w:tcW w:w="1440" w:type="dxa"/>
            <w:vMerge/>
          </w:tcPr>
          <w:p w:rsidR="00D66E63" w:rsidRDefault="00D66E63" w:rsidP="00D66E63">
            <w:pPr>
              <w:jc w:val="center"/>
            </w:pPr>
          </w:p>
        </w:tc>
        <w:tc>
          <w:tcPr>
            <w:tcW w:w="2760" w:type="dxa"/>
            <w:vMerge/>
          </w:tcPr>
          <w:p w:rsidR="00D66E63" w:rsidRDefault="00D66E63" w:rsidP="00D66E63">
            <w:pPr>
              <w:jc w:val="center"/>
            </w:pP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  <w:vMerge w:val="restart"/>
          </w:tcPr>
          <w:p w:rsidR="00D66E63" w:rsidRDefault="00D66E63" w:rsidP="00D66E63">
            <w:r>
              <w:rPr>
                <w:b/>
                <w:color w:val="FF0000"/>
              </w:rPr>
              <w:t>Student Independent Practice (YOU DO)</w:t>
            </w:r>
          </w:p>
          <w:p w:rsidR="00D66E63" w:rsidRDefault="00D66E63" w:rsidP="00D66E63">
            <w:r>
              <w:t>Students will answer STAAR type warm ups</w:t>
            </w:r>
          </w:p>
          <w:p w:rsidR="00D66E63" w:rsidRDefault="00D66E63" w:rsidP="00D66E63">
            <w:r>
              <w:t>Students will write an expository paragraph</w:t>
            </w:r>
          </w:p>
        </w:tc>
        <w:tc>
          <w:tcPr>
            <w:tcW w:w="4200" w:type="dxa"/>
            <w:gridSpan w:val="2"/>
          </w:tcPr>
          <w:p w:rsidR="00D66E63" w:rsidRDefault="00D66E63" w:rsidP="00D66E6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D66E63" w:rsidTr="00D66E63">
        <w:trPr>
          <w:trHeight w:val="260"/>
        </w:trPr>
        <w:tc>
          <w:tcPr>
            <w:tcW w:w="1340" w:type="dxa"/>
            <w:vMerge/>
          </w:tcPr>
          <w:p w:rsidR="00D66E63" w:rsidRDefault="00D66E63" w:rsidP="00D66E63"/>
        </w:tc>
        <w:tc>
          <w:tcPr>
            <w:tcW w:w="5680" w:type="dxa"/>
            <w:vMerge/>
          </w:tcPr>
          <w:p w:rsidR="00D66E63" w:rsidRDefault="00D66E63" w:rsidP="00D66E63"/>
        </w:tc>
        <w:tc>
          <w:tcPr>
            <w:tcW w:w="4200" w:type="dxa"/>
            <w:gridSpan w:val="2"/>
          </w:tcPr>
          <w:p w:rsidR="00D66E63" w:rsidRDefault="00D66E63" w:rsidP="00D66E63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  <w:tr w:rsidR="00D66E63" w:rsidTr="00D66E63">
        <w:trPr>
          <w:trHeight w:val="260"/>
        </w:trPr>
        <w:tc>
          <w:tcPr>
            <w:tcW w:w="1340" w:type="dxa"/>
          </w:tcPr>
          <w:p w:rsidR="00D66E63" w:rsidRDefault="00D66E63" w:rsidP="00D66E63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D66E63" w:rsidRDefault="00D66E63" w:rsidP="00D66E63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D66E63" w:rsidRDefault="00D66E63" w:rsidP="00D66E63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D66E63" w:rsidRDefault="00D66E63" w:rsidP="00D66E63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214AA3" w:rsidTr="00D66E63">
        <w:trPr>
          <w:trHeight w:val="260"/>
        </w:trPr>
        <w:tc>
          <w:tcPr>
            <w:tcW w:w="1340" w:type="dxa"/>
            <w:vMerge w:val="restart"/>
          </w:tcPr>
          <w:p w:rsidR="00214AA3" w:rsidRDefault="00214AA3" w:rsidP="00214AA3">
            <w:r>
              <w:rPr>
                <w:b/>
              </w:rPr>
              <w:t xml:space="preserve">Notes- </w:t>
            </w:r>
          </w:p>
          <w:p w:rsidR="00214AA3" w:rsidRDefault="00214AA3" w:rsidP="00214AA3">
            <w:r>
              <w:rPr>
                <w:b/>
              </w:rPr>
              <w:t xml:space="preserve">Times - </w:t>
            </w:r>
          </w:p>
          <w:p w:rsidR="00214AA3" w:rsidRDefault="00214AA3" w:rsidP="00214AA3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214AA3" w:rsidRDefault="00214AA3" w:rsidP="00214AA3">
            <w:r>
              <w:rPr>
                <w:b/>
                <w:color w:val="FF0000"/>
              </w:rPr>
              <w:t>Learning Targets</w:t>
            </w:r>
          </w:p>
          <w:p w:rsidR="00214AA3" w:rsidRDefault="00214AA3" w:rsidP="00214AA3">
            <w:r>
              <w:t>Students will practice analyzing a STAAR type writing prompt</w:t>
            </w:r>
          </w:p>
          <w:p w:rsidR="00214AA3" w:rsidRDefault="00214AA3" w:rsidP="00214AA3">
            <w:r>
              <w:t>Students will practice answering STAAR type questions</w:t>
            </w:r>
          </w:p>
          <w:p w:rsidR="00214AA3" w:rsidRDefault="00214AA3" w:rsidP="00214AA3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214AA3" w:rsidRDefault="00214AA3" w:rsidP="00214AA3">
            <w:pPr>
              <w:jc w:val="center"/>
            </w:pPr>
            <w:r>
              <w:t>7.14</w:t>
            </w:r>
          </w:p>
          <w:p w:rsidR="00214AA3" w:rsidRDefault="00214AA3" w:rsidP="00214AA3">
            <w:pPr>
              <w:jc w:val="center"/>
            </w:pPr>
            <w:r>
              <w:t>8..14</w:t>
            </w:r>
          </w:p>
          <w:p w:rsidR="00214AA3" w:rsidRDefault="00214AA3" w:rsidP="00214AA3">
            <w:pPr>
              <w:jc w:val="center"/>
            </w:pPr>
          </w:p>
          <w:p w:rsidR="00214AA3" w:rsidRDefault="00214AA3" w:rsidP="00214AA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214AA3" w:rsidRDefault="00214AA3" w:rsidP="00214AA3">
            <w:pPr>
              <w:jc w:val="center"/>
            </w:pPr>
            <w:r>
              <w:t xml:space="preserve">Sample STAAR Warm up </w:t>
            </w:r>
          </w:p>
          <w:p w:rsidR="00214AA3" w:rsidRDefault="00214AA3" w:rsidP="00214AA3">
            <w:pPr>
              <w:jc w:val="center"/>
            </w:pPr>
            <w:r>
              <w:t>Journals</w:t>
            </w:r>
          </w:p>
          <w:p w:rsidR="00214AA3" w:rsidRDefault="00214AA3" w:rsidP="00214AA3">
            <w:pPr>
              <w:jc w:val="center"/>
            </w:pPr>
            <w:r>
              <w:t>STAAR Writing Prompts</w:t>
            </w:r>
          </w:p>
          <w:p w:rsidR="00214AA3" w:rsidRDefault="00214AA3" w:rsidP="00214AA3">
            <w:pPr>
              <w:jc w:val="center"/>
            </w:pPr>
          </w:p>
        </w:tc>
      </w:tr>
      <w:tr w:rsidR="00214AA3" w:rsidTr="00D66E63">
        <w:trPr>
          <w:trHeight w:val="260"/>
        </w:trPr>
        <w:tc>
          <w:tcPr>
            <w:tcW w:w="1340" w:type="dxa"/>
            <w:vMerge/>
          </w:tcPr>
          <w:p w:rsidR="00214AA3" w:rsidRDefault="00214AA3" w:rsidP="00214AA3"/>
        </w:tc>
        <w:tc>
          <w:tcPr>
            <w:tcW w:w="5680" w:type="dxa"/>
          </w:tcPr>
          <w:p w:rsidR="00214AA3" w:rsidRDefault="00214AA3" w:rsidP="00214AA3">
            <w:r>
              <w:rPr>
                <w:b/>
                <w:color w:val="FF0000"/>
              </w:rPr>
              <w:t>Warm up/Hook/Connections</w:t>
            </w:r>
          </w:p>
          <w:p w:rsidR="00214AA3" w:rsidRDefault="00214AA3" w:rsidP="00214AA3">
            <w:r>
              <w:t>STAAR writing prompt warm up</w:t>
            </w:r>
          </w:p>
        </w:tc>
        <w:tc>
          <w:tcPr>
            <w:tcW w:w="1440" w:type="dxa"/>
            <w:vMerge/>
          </w:tcPr>
          <w:p w:rsidR="00214AA3" w:rsidRDefault="00214AA3" w:rsidP="00214AA3">
            <w:pPr>
              <w:jc w:val="center"/>
            </w:pPr>
          </w:p>
        </w:tc>
        <w:tc>
          <w:tcPr>
            <w:tcW w:w="2760" w:type="dxa"/>
            <w:vMerge/>
          </w:tcPr>
          <w:p w:rsidR="00214AA3" w:rsidRDefault="00214AA3" w:rsidP="00214AA3">
            <w:pPr>
              <w:jc w:val="center"/>
            </w:pPr>
          </w:p>
        </w:tc>
      </w:tr>
      <w:tr w:rsidR="00214AA3" w:rsidTr="00D66E63">
        <w:trPr>
          <w:trHeight w:val="260"/>
        </w:trPr>
        <w:tc>
          <w:tcPr>
            <w:tcW w:w="1340" w:type="dxa"/>
            <w:vMerge/>
          </w:tcPr>
          <w:p w:rsidR="00214AA3" w:rsidRDefault="00214AA3" w:rsidP="00214AA3"/>
        </w:tc>
        <w:tc>
          <w:tcPr>
            <w:tcW w:w="5680" w:type="dxa"/>
            <w:vMerge w:val="restart"/>
          </w:tcPr>
          <w:p w:rsidR="00214AA3" w:rsidRDefault="00214AA3" w:rsidP="00214AA3">
            <w:r>
              <w:rPr>
                <w:b/>
                <w:color w:val="FF0000"/>
              </w:rPr>
              <w:t>Direct Instruction/Guided Practice (I DO, WE )</w:t>
            </w:r>
          </w:p>
          <w:p w:rsidR="00214AA3" w:rsidRPr="00C55195" w:rsidRDefault="00214AA3" w:rsidP="00214AA3">
            <w:r>
              <w:t>Lesson on breaking apart the prompt</w:t>
            </w:r>
          </w:p>
        </w:tc>
        <w:tc>
          <w:tcPr>
            <w:tcW w:w="1440" w:type="dxa"/>
          </w:tcPr>
          <w:p w:rsidR="00214AA3" w:rsidRDefault="00214AA3" w:rsidP="00214AA3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214AA3" w:rsidRDefault="00214AA3" w:rsidP="00214AA3">
            <w:pPr>
              <w:jc w:val="center"/>
            </w:pPr>
          </w:p>
        </w:tc>
        <w:tc>
          <w:tcPr>
            <w:tcW w:w="2760" w:type="dxa"/>
          </w:tcPr>
          <w:p w:rsidR="00214AA3" w:rsidRDefault="00214AA3" w:rsidP="00214AA3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214AA3" w:rsidTr="00D66E63">
        <w:trPr>
          <w:trHeight w:val="450"/>
        </w:trPr>
        <w:tc>
          <w:tcPr>
            <w:tcW w:w="1340" w:type="dxa"/>
            <w:vMerge/>
          </w:tcPr>
          <w:p w:rsidR="00214AA3" w:rsidRDefault="00214AA3" w:rsidP="00214AA3"/>
        </w:tc>
        <w:tc>
          <w:tcPr>
            <w:tcW w:w="5680" w:type="dxa"/>
            <w:vMerge/>
          </w:tcPr>
          <w:p w:rsidR="00214AA3" w:rsidRDefault="00214AA3" w:rsidP="00214AA3"/>
        </w:tc>
        <w:tc>
          <w:tcPr>
            <w:tcW w:w="1440" w:type="dxa"/>
            <w:vMerge w:val="restart"/>
          </w:tcPr>
          <w:p w:rsidR="00214AA3" w:rsidRDefault="00214AA3" w:rsidP="00214AA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214AA3" w:rsidRDefault="00214AA3" w:rsidP="00214AA3">
            <w:pPr>
              <w:widowControl w:val="0"/>
              <w:spacing w:line="276" w:lineRule="auto"/>
              <w:jc w:val="center"/>
            </w:pPr>
          </w:p>
          <w:p w:rsidR="00214AA3" w:rsidRDefault="00214AA3" w:rsidP="00214AA3">
            <w:pPr>
              <w:widowControl w:val="0"/>
              <w:spacing w:line="276" w:lineRule="auto"/>
              <w:jc w:val="center"/>
            </w:pPr>
          </w:p>
          <w:p w:rsidR="00214AA3" w:rsidRDefault="00214AA3" w:rsidP="00214AA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214AA3" w:rsidRDefault="00214AA3" w:rsidP="00214AA3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214AA3" w:rsidRDefault="00214AA3" w:rsidP="00214AA3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214AA3" w:rsidRDefault="00214AA3" w:rsidP="00214AA3">
            <w:pPr>
              <w:widowControl w:val="0"/>
              <w:spacing w:line="276" w:lineRule="auto"/>
            </w:pPr>
            <w:r>
              <w:t>Teacher Modeling</w:t>
            </w:r>
          </w:p>
        </w:tc>
      </w:tr>
      <w:tr w:rsidR="00214AA3" w:rsidTr="00D66E63">
        <w:trPr>
          <w:trHeight w:val="260"/>
        </w:trPr>
        <w:tc>
          <w:tcPr>
            <w:tcW w:w="1340" w:type="dxa"/>
            <w:vMerge/>
          </w:tcPr>
          <w:p w:rsidR="00214AA3" w:rsidRDefault="00214AA3" w:rsidP="00214AA3"/>
        </w:tc>
        <w:tc>
          <w:tcPr>
            <w:tcW w:w="5680" w:type="dxa"/>
          </w:tcPr>
          <w:p w:rsidR="00214AA3" w:rsidRDefault="00214AA3" w:rsidP="00214AA3">
            <w:r>
              <w:rPr>
                <w:b/>
                <w:color w:val="FF0000"/>
              </w:rPr>
              <w:t>Checks for Understanding  (FORMATIVE – SUMMATIVE)</w:t>
            </w:r>
          </w:p>
          <w:p w:rsidR="00214AA3" w:rsidRDefault="00214AA3" w:rsidP="00214AA3">
            <w:r>
              <w:t>Check students’ warm ups and independent work</w:t>
            </w:r>
          </w:p>
          <w:p w:rsidR="00214AA3" w:rsidRDefault="00214AA3" w:rsidP="00214AA3"/>
        </w:tc>
        <w:tc>
          <w:tcPr>
            <w:tcW w:w="1440" w:type="dxa"/>
            <w:vMerge/>
          </w:tcPr>
          <w:p w:rsidR="00214AA3" w:rsidRDefault="00214AA3" w:rsidP="00214AA3">
            <w:pPr>
              <w:jc w:val="center"/>
            </w:pPr>
          </w:p>
        </w:tc>
        <w:tc>
          <w:tcPr>
            <w:tcW w:w="2760" w:type="dxa"/>
            <w:vMerge/>
          </w:tcPr>
          <w:p w:rsidR="00214AA3" w:rsidRDefault="00214AA3" w:rsidP="00214AA3">
            <w:pPr>
              <w:jc w:val="center"/>
            </w:pPr>
          </w:p>
        </w:tc>
      </w:tr>
      <w:tr w:rsidR="00214AA3" w:rsidTr="00D66E63">
        <w:trPr>
          <w:trHeight w:val="260"/>
        </w:trPr>
        <w:tc>
          <w:tcPr>
            <w:tcW w:w="1340" w:type="dxa"/>
            <w:vMerge/>
          </w:tcPr>
          <w:p w:rsidR="00214AA3" w:rsidRDefault="00214AA3" w:rsidP="00214AA3"/>
        </w:tc>
        <w:tc>
          <w:tcPr>
            <w:tcW w:w="5680" w:type="dxa"/>
            <w:vMerge w:val="restart"/>
          </w:tcPr>
          <w:p w:rsidR="00214AA3" w:rsidRDefault="00214AA3" w:rsidP="00214AA3">
            <w:r>
              <w:rPr>
                <w:b/>
                <w:color w:val="FF0000"/>
              </w:rPr>
              <w:t>Student Independent Practice (YOU DO)</w:t>
            </w:r>
          </w:p>
          <w:p w:rsidR="00214AA3" w:rsidRDefault="00214AA3" w:rsidP="00214AA3">
            <w:r>
              <w:t>Students will answer STAAR type warm ups</w:t>
            </w:r>
          </w:p>
          <w:p w:rsidR="00214AA3" w:rsidRDefault="00214AA3" w:rsidP="00214AA3">
            <w:r>
              <w:t>Students will write an expository paragraph</w:t>
            </w:r>
          </w:p>
        </w:tc>
        <w:tc>
          <w:tcPr>
            <w:tcW w:w="4200" w:type="dxa"/>
            <w:gridSpan w:val="2"/>
          </w:tcPr>
          <w:p w:rsidR="00214AA3" w:rsidRDefault="00214AA3" w:rsidP="00214AA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214AA3" w:rsidTr="00D66E63">
        <w:trPr>
          <w:trHeight w:val="260"/>
        </w:trPr>
        <w:tc>
          <w:tcPr>
            <w:tcW w:w="1340" w:type="dxa"/>
            <w:vMerge/>
          </w:tcPr>
          <w:p w:rsidR="00214AA3" w:rsidRDefault="00214AA3" w:rsidP="00214AA3"/>
        </w:tc>
        <w:tc>
          <w:tcPr>
            <w:tcW w:w="5680" w:type="dxa"/>
            <w:vMerge/>
          </w:tcPr>
          <w:p w:rsidR="00214AA3" w:rsidRDefault="00214AA3" w:rsidP="00214AA3"/>
        </w:tc>
        <w:tc>
          <w:tcPr>
            <w:tcW w:w="4200" w:type="dxa"/>
            <w:gridSpan w:val="2"/>
          </w:tcPr>
          <w:p w:rsidR="00214AA3" w:rsidRDefault="00214AA3" w:rsidP="00214AA3">
            <w:pPr>
              <w:widowControl w:val="0"/>
              <w:spacing w:line="276" w:lineRule="auto"/>
            </w:pPr>
            <w:r>
              <w:t>practice writing; following instructions;</w:t>
            </w:r>
          </w:p>
        </w:tc>
      </w:tr>
    </w:tbl>
    <w:p w:rsidR="00D66E63" w:rsidRDefault="00D66E63" w:rsidP="00C84171">
      <w:pPr>
        <w:rPr>
          <w:sz w:val="24"/>
          <w:szCs w:val="24"/>
        </w:rPr>
      </w:pPr>
    </w:p>
    <w:p w:rsidR="000A5081" w:rsidRDefault="000A5081" w:rsidP="00C84171">
      <w:pPr>
        <w:rPr>
          <w:sz w:val="24"/>
          <w:szCs w:val="24"/>
        </w:rPr>
      </w:pPr>
    </w:p>
    <w:p w:rsidR="000A5081" w:rsidRDefault="000A5081" w:rsidP="00C84171">
      <w:pPr>
        <w:rPr>
          <w:sz w:val="24"/>
          <w:szCs w:val="24"/>
        </w:rPr>
      </w:pPr>
    </w:p>
    <w:p w:rsidR="000A5081" w:rsidRDefault="000A5081" w:rsidP="00C84171">
      <w:pPr>
        <w:rPr>
          <w:sz w:val="24"/>
          <w:szCs w:val="24"/>
        </w:rPr>
      </w:pPr>
    </w:p>
    <w:p w:rsidR="000A5081" w:rsidRDefault="000A5081" w:rsidP="00C84171">
      <w:pPr>
        <w:rPr>
          <w:sz w:val="24"/>
          <w:szCs w:val="24"/>
        </w:rPr>
      </w:pPr>
    </w:p>
    <w:p w:rsidR="000A5081" w:rsidRDefault="000A5081" w:rsidP="00C84171">
      <w:pPr>
        <w:rPr>
          <w:sz w:val="24"/>
          <w:szCs w:val="24"/>
        </w:rPr>
      </w:pPr>
    </w:p>
    <w:p w:rsidR="000A5081" w:rsidRDefault="000A5081" w:rsidP="00C84171">
      <w:pPr>
        <w:rPr>
          <w:sz w:val="24"/>
          <w:szCs w:val="24"/>
        </w:rPr>
      </w:pPr>
    </w:p>
    <w:p w:rsidR="000A5081" w:rsidRDefault="000A5081" w:rsidP="00C84171">
      <w:pPr>
        <w:rPr>
          <w:sz w:val="24"/>
          <w:szCs w:val="24"/>
        </w:rPr>
      </w:pPr>
    </w:p>
    <w:p w:rsidR="000A5081" w:rsidRDefault="000A5081" w:rsidP="00C84171">
      <w:pPr>
        <w:rPr>
          <w:sz w:val="24"/>
          <w:szCs w:val="24"/>
        </w:rPr>
      </w:pPr>
    </w:p>
    <w:p w:rsidR="000A5081" w:rsidRDefault="000A5081" w:rsidP="00C84171">
      <w:pPr>
        <w:rPr>
          <w:sz w:val="24"/>
          <w:szCs w:val="24"/>
        </w:rPr>
      </w:pPr>
    </w:p>
    <w:p w:rsidR="00C84171" w:rsidRDefault="000A5081" w:rsidP="00C84171">
      <w:r>
        <w:rPr>
          <w:b/>
          <w:sz w:val="24"/>
          <w:szCs w:val="24"/>
        </w:rPr>
        <w:t>T</w:t>
      </w:r>
      <w:r w:rsidR="00C84171">
        <w:rPr>
          <w:b/>
          <w:sz w:val="24"/>
          <w:szCs w:val="24"/>
        </w:rPr>
        <w:t>eacher</w:t>
      </w:r>
      <w:r w:rsidR="00C84171">
        <w:rPr>
          <w:sz w:val="24"/>
          <w:szCs w:val="24"/>
        </w:rPr>
        <w:t>: Garret Kubo</w:t>
      </w:r>
      <w:r w:rsidR="00C84171">
        <w:rPr>
          <w:sz w:val="24"/>
          <w:szCs w:val="24"/>
        </w:rPr>
        <w:tab/>
        <w:t xml:space="preserve"> </w:t>
      </w:r>
      <w:r w:rsidR="00C84171">
        <w:rPr>
          <w:sz w:val="24"/>
          <w:szCs w:val="24"/>
        </w:rPr>
        <w:tab/>
      </w:r>
      <w:r w:rsidR="00C84171">
        <w:rPr>
          <w:sz w:val="24"/>
          <w:szCs w:val="24"/>
        </w:rPr>
        <w:tab/>
      </w:r>
      <w:r w:rsidR="00C84171">
        <w:rPr>
          <w:sz w:val="24"/>
          <w:szCs w:val="24"/>
        </w:rPr>
        <w:tab/>
      </w:r>
      <w:r w:rsidR="00C84171">
        <w:rPr>
          <w:sz w:val="24"/>
          <w:szCs w:val="24"/>
        </w:rPr>
        <w:tab/>
      </w:r>
      <w:r w:rsidR="00C84171">
        <w:rPr>
          <w:sz w:val="24"/>
          <w:szCs w:val="24"/>
        </w:rPr>
        <w:tab/>
      </w:r>
      <w:r w:rsidR="00C84171">
        <w:rPr>
          <w:sz w:val="24"/>
          <w:szCs w:val="24"/>
        </w:rPr>
        <w:tab/>
      </w:r>
      <w:r w:rsidR="00C84171">
        <w:rPr>
          <w:b/>
          <w:sz w:val="24"/>
          <w:szCs w:val="24"/>
        </w:rPr>
        <w:t>Subject</w:t>
      </w:r>
      <w:r w:rsidR="00C84171">
        <w:rPr>
          <w:sz w:val="24"/>
          <w:szCs w:val="24"/>
        </w:rPr>
        <w:t>: PC Eng.</w:t>
      </w:r>
      <w:r w:rsidR="00C84171">
        <w:rPr>
          <w:sz w:val="24"/>
          <w:szCs w:val="24"/>
        </w:rPr>
        <w:tab/>
      </w:r>
      <w:r w:rsidR="00C84171">
        <w:rPr>
          <w:noProof/>
        </w:rPr>
        <w:drawing>
          <wp:anchor distT="0" distB="0" distL="114300" distR="114300" simplePos="0" relativeHeight="253159424" behindDoc="0" locked="0" layoutInCell="0" hidden="0" allowOverlap="1" wp14:anchorId="16EB0705" wp14:editId="517909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60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60448" behindDoc="0" locked="0" layoutInCell="0" hidden="0" allowOverlap="1" wp14:anchorId="2B66E1E9" wp14:editId="24F562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61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61472" behindDoc="0" locked="0" layoutInCell="0" hidden="0" allowOverlap="1" wp14:anchorId="74D7D8DE" wp14:editId="17A7C22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62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62496" behindDoc="0" locked="0" layoutInCell="0" hidden="0" allowOverlap="1" wp14:anchorId="19D0DFD6" wp14:editId="7D27E4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63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63520" behindDoc="0" locked="0" layoutInCell="0" hidden="0" allowOverlap="1" wp14:anchorId="7E634E08" wp14:editId="42B58E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64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64544" behindDoc="0" locked="0" layoutInCell="0" hidden="0" allowOverlap="1" wp14:anchorId="4A22FFDE" wp14:editId="3BBEB4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65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65568" behindDoc="0" locked="0" layoutInCell="0" hidden="0" allowOverlap="1" wp14:anchorId="1E0F213C" wp14:editId="457AB6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66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66592" behindDoc="0" locked="0" layoutInCell="0" hidden="0" allowOverlap="1" wp14:anchorId="0FBB96C0" wp14:editId="2A92F9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67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67616" behindDoc="0" locked="0" layoutInCell="0" hidden="0" allowOverlap="1" wp14:anchorId="63821979" wp14:editId="111821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68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68640" behindDoc="0" locked="0" layoutInCell="0" hidden="0" allowOverlap="1" wp14:anchorId="65D5B66C" wp14:editId="52C43E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69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69664" behindDoc="0" locked="0" layoutInCell="0" hidden="0" allowOverlap="1" wp14:anchorId="4D940D9D" wp14:editId="43DB12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70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70688" behindDoc="0" locked="0" layoutInCell="0" hidden="0" allowOverlap="1" wp14:anchorId="464EA5A0" wp14:editId="5234CF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71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71712" behindDoc="0" locked="0" layoutInCell="0" hidden="0" allowOverlap="1" wp14:anchorId="4EFED7AF" wp14:editId="21A538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72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72736" behindDoc="0" locked="0" layoutInCell="0" hidden="0" allowOverlap="1" wp14:anchorId="5A81F834" wp14:editId="471BBE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73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73760" behindDoc="0" locked="0" layoutInCell="0" hidden="0" allowOverlap="1" wp14:anchorId="0E777FDC" wp14:editId="1970C9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74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74784" behindDoc="0" locked="0" layoutInCell="0" hidden="0" allowOverlap="1" wp14:anchorId="16F01923" wp14:editId="140106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75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75808" behindDoc="0" locked="0" layoutInCell="0" hidden="0" allowOverlap="1" wp14:anchorId="0652966B" wp14:editId="29612A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76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76832" behindDoc="0" locked="0" layoutInCell="0" hidden="0" allowOverlap="1" wp14:anchorId="0FBAF485" wp14:editId="124346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77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77856" behindDoc="0" locked="0" layoutInCell="0" hidden="0" allowOverlap="1" wp14:anchorId="39E7ADC6" wp14:editId="080249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78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78880" behindDoc="0" locked="0" layoutInCell="0" hidden="0" allowOverlap="1" wp14:anchorId="5AD2C194" wp14:editId="62592B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79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79904" behindDoc="0" locked="0" layoutInCell="0" hidden="0" allowOverlap="1" wp14:anchorId="11DDF479" wp14:editId="0AF889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80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80928" behindDoc="0" locked="0" layoutInCell="0" hidden="0" allowOverlap="1" wp14:anchorId="7BCCECAC" wp14:editId="7FA06E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81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81952" behindDoc="0" locked="0" layoutInCell="0" hidden="0" allowOverlap="1" wp14:anchorId="48ABEF2C" wp14:editId="070359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82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82976" behindDoc="0" locked="0" layoutInCell="0" hidden="0" allowOverlap="1" wp14:anchorId="26820126" wp14:editId="6472DF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83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84000" behindDoc="0" locked="0" layoutInCell="0" hidden="0" allowOverlap="1" wp14:anchorId="2600A2E0" wp14:editId="017538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84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85024" behindDoc="0" locked="0" layoutInCell="0" hidden="0" allowOverlap="1" wp14:anchorId="08FEB6E6" wp14:editId="2EBB5A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85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86048" behindDoc="0" locked="0" layoutInCell="0" hidden="0" allowOverlap="1" wp14:anchorId="6499B64C" wp14:editId="77F37A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86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87072" behindDoc="0" locked="0" layoutInCell="0" hidden="0" allowOverlap="1" wp14:anchorId="52A6F745" wp14:editId="6A68E7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87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88096" behindDoc="0" locked="0" layoutInCell="0" hidden="0" allowOverlap="1" wp14:anchorId="5576FD3B" wp14:editId="50DD95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88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89120" behindDoc="0" locked="0" layoutInCell="0" hidden="0" allowOverlap="1" wp14:anchorId="5FAB0A27" wp14:editId="3FB167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89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90144" behindDoc="0" locked="0" layoutInCell="0" hidden="0" allowOverlap="1" wp14:anchorId="13DC00C7" wp14:editId="7A1688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90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91168" behindDoc="0" locked="0" layoutInCell="0" hidden="0" allowOverlap="1" wp14:anchorId="4D6CE45C" wp14:editId="65816E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91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92192" behindDoc="0" locked="0" layoutInCell="0" hidden="0" allowOverlap="1" wp14:anchorId="31702688" wp14:editId="368304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92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93216" behindDoc="0" locked="0" layoutInCell="0" hidden="0" allowOverlap="1" wp14:anchorId="5B544F93" wp14:editId="4C7DAD1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93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94240" behindDoc="0" locked="0" layoutInCell="0" hidden="0" allowOverlap="1" wp14:anchorId="0C673543" wp14:editId="6E730B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94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95264" behindDoc="0" locked="0" layoutInCell="0" hidden="0" allowOverlap="1" wp14:anchorId="4E839421" wp14:editId="28D695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95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96288" behindDoc="0" locked="0" layoutInCell="0" hidden="0" allowOverlap="1" wp14:anchorId="4B3E7F57" wp14:editId="37A815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96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97312" behindDoc="0" locked="0" layoutInCell="0" hidden="0" allowOverlap="1" wp14:anchorId="4650BAF6" wp14:editId="222154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97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98336" behindDoc="0" locked="0" layoutInCell="0" hidden="0" allowOverlap="1" wp14:anchorId="73ABB4C8" wp14:editId="1D43604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98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199360" behindDoc="0" locked="0" layoutInCell="0" hidden="0" allowOverlap="1" wp14:anchorId="3CD26FB8" wp14:editId="7014C87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99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00384" behindDoc="0" locked="0" layoutInCell="0" hidden="0" allowOverlap="1" wp14:anchorId="685ABF1D" wp14:editId="7C62A5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00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01408" behindDoc="0" locked="0" layoutInCell="0" hidden="0" allowOverlap="1" wp14:anchorId="6F76399C" wp14:editId="258D0D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01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02432" behindDoc="0" locked="0" layoutInCell="0" hidden="0" allowOverlap="1" wp14:anchorId="2F569217" wp14:editId="272F4D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02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03456" behindDoc="0" locked="0" layoutInCell="0" hidden="0" allowOverlap="1" wp14:anchorId="5CBA3CF7" wp14:editId="6FC1BE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03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04480" behindDoc="0" locked="0" layoutInCell="0" hidden="0" allowOverlap="1" wp14:anchorId="76C652DA" wp14:editId="31655D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04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05504" behindDoc="0" locked="0" layoutInCell="0" hidden="0" allowOverlap="1" wp14:anchorId="18BDC530" wp14:editId="43428A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05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06528" behindDoc="0" locked="0" layoutInCell="0" hidden="0" allowOverlap="1" wp14:anchorId="6AD45F98" wp14:editId="70644B1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06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07552" behindDoc="0" locked="0" layoutInCell="0" hidden="0" allowOverlap="1" wp14:anchorId="52A1C1BE" wp14:editId="229270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07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08576" behindDoc="0" locked="0" layoutInCell="0" hidden="0" allowOverlap="1" wp14:anchorId="66FCC167" wp14:editId="099481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08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09600" behindDoc="0" locked="0" layoutInCell="0" hidden="0" allowOverlap="1" wp14:anchorId="2128D55A" wp14:editId="368DA5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09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10624" behindDoc="0" locked="0" layoutInCell="0" hidden="0" allowOverlap="1" wp14:anchorId="7314F37A" wp14:editId="05CD86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10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11648" behindDoc="0" locked="0" layoutInCell="0" hidden="0" allowOverlap="1" wp14:anchorId="38B4A8B0" wp14:editId="05B83B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11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12672" behindDoc="0" locked="0" layoutInCell="0" hidden="0" allowOverlap="1" wp14:anchorId="07DD2B2F" wp14:editId="4ACE6F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12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13696" behindDoc="0" locked="0" layoutInCell="0" hidden="0" allowOverlap="1" wp14:anchorId="6CA23C77" wp14:editId="26F69D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13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14720" behindDoc="0" locked="0" layoutInCell="0" hidden="0" allowOverlap="1" wp14:anchorId="5DF258A0" wp14:editId="353ED8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14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15744" behindDoc="0" locked="0" layoutInCell="0" hidden="0" allowOverlap="1" wp14:anchorId="47039ECE" wp14:editId="70F020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15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16768" behindDoc="0" locked="0" layoutInCell="0" hidden="0" allowOverlap="1" wp14:anchorId="471D8149" wp14:editId="51F5B3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16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17792" behindDoc="0" locked="0" layoutInCell="0" hidden="0" allowOverlap="1" wp14:anchorId="59E2B1EB" wp14:editId="68D067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17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18816" behindDoc="0" locked="0" layoutInCell="0" hidden="0" allowOverlap="1" wp14:anchorId="1E0E4008" wp14:editId="23BB32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18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19840" behindDoc="0" locked="0" layoutInCell="0" hidden="0" allowOverlap="1" wp14:anchorId="5F883A94" wp14:editId="083C38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19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20864" behindDoc="0" locked="0" layoutInCell="0" hidden="0" allowOverlap="1" wp14:anchorId="0949ABF6" wp14:editId="6A56AD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20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21888" behindDoc="0" locked="0" layoutInCell="0" hidden="0" allowOverlap="1" wp14:anchorId="1A5446C4" wp14:editId="2E2B80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21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22912" behindDoc="0" locked="0" layoutInCell="0" hidden="0" allowOverlap="1" wp14:anchorId="55EEA524" wp14:editId="3F4237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22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23936" behindDoc="0" locked="0" layoutInCell="0" hidden="0" allowOverlap="1" wp14:anchorId="6A600E97" wp14:editId="021CB0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23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24960" behindDoc="0" locked="0" layoutInCell="0" hidden="0" allowOverlap="1" wp14:anchorId="21995848" wp14:editId="12DC78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24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25984" behindDoc="0" locked="0" layoutInCell="0" hidden="0" allowOverlap="1" wp14:anchorId="2F182AD6" wp14:editId="4D302E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25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27008" behindDoc="0" locked="0" layoutInCell="0" hidden="0" allowOverlap="1" wp14:anchorId="4C76DD1E" wp14:editId="070DB87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26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28032" behindDoc="0" locked="0" layoutInCell="0" hidden="0" allowOverlap="1" wp14:anchorId="34699A26" wp14:editId="524B68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27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29056" behindDoc="0" locked="0" layoutInCell="0" hidden="0" allowOverlap="1" wp14:anchorId="31E6F9BB" wp14:editId="05074D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28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30080" behindDoc="0" locked="0" layoutInCell="0" hidden="0" allowOverlap="1" wp14:anchorId="0440ADA2" wp14:editId="4051D2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29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31104" behindDoc="0" locked="0" layoutInCell="0" hidden="0" allowOverlap="1" wp14:anchorId="1E05709D" wp14:editId="51BDF1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30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32128" behindDoc="0" locked="0" layoutInCell="0" hidden="0" allowOverlap="1" wp14:anchorId="7ED48A02" wp14:editId="3ABF61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31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33152" behindDoc="0" locked="0" layoutInCell="0" hidden="0" allowOverlap="1" wp14:anchorId="5B0169CC" wp14:editId="6044A9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32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34176" behindDoc="0" locked="0" layoutInCell="0" hidden="0" allowOverlap="1" wp14:anchorId="45310124" wp14:editId="0405AC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33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35200" behindDoc="0" locked="0" layoutInCell="0" hidden="0" allowOverlap="1" wp14:anchorId="68B69B76" wp14:editId="4076E1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34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36224" behindDoc="0" locked="0" layoutInCell="0" hidden="0" allowOverlap="1" wp14:anchorId="2BAB1C01" wp14:editId="5E5E13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35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37248" behindDoc="0" locked="0" layoutInCell="0" hidden="0" allowOverlap="1" wp14:anchorId="5A0FA3E3" wp14:editId="250F14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36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38272" behindDoc="0" locked="0" layoutInCell="0" hidden="0" allowOverlap="1" wp14:anchorId="4E8BC4B0" wp14:editId="63057C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37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39296" behindDoc="0" locked="0" layoutInCell="0" hidden="0" allowOverlap="1" wp14:anchorId="6487837C" wp14:editId="3DCC25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38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40320" behindDoc="0" locked="0" layoutInCell="0" hidden="0" allowOverlap="1" wp14:anchorId="5BCA906E" wp14:editId="0513BA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39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41344" behindDoc="0" locked="0" layoutInCell="0" hidden="0" allowOverlap="1" wp14:anchorId="60F436CD" wp14:editId="13E74F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40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42368" behindDoc="0" locked="0" layoutInCell="0" hidden="0" allowOverlap="1" wp14:anchorId="2BD2A995" wp14:editId="4BC08C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41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43392" behindDoc="0" locked="0" layoutInCell="0" hidden="0" allowOverlap="1" wp14:anchorId="34E47080" wp14:editId="3ABCB4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42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44416" behindDoc="0" locked="0" layoutInCell="0" hidden="0" allowOverlap="1" wp14:anchorId="746BD99D" wp14:editId="68883F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43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45440" behindDoc="0" locked="0" layoutInCell="0" hidden="0" allowOverlap="1" wp14:anchorId="4DFA735D" wp14:editId="1C2895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44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46464" behindDoc="0" locked="0" layoutInCell="0" hidden="0" allowOverlap="1" wp14:anchorId="5C01B321" wp14:editId="4841F12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45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47488" behindDoc="0" locked="0" layoutInCell="0" hidden="0" allowOverlap="1" wp14:anchorId="24CE0C50" wp14:editId="0FBB1F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46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48512" behindDoc="0" locked="0" layoutInCell="0" hidden="0" allowOverlap="1" wp14:anchorId="18A2DBDD" wp14:editId="3AD972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47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49536" behindDoc="0" locked="0" layoutInCell="0" hidden="0" allowOverlap="1" wp14:anchorId="42FFAC61" wp14:editId="6584DD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48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50560" behindDoc="0" locked="0" layoutInCell="0" hidden="0" allowOverlap="1" wp14:anchorId="353276A7" wp14:editId="6BFEC7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49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51584" behindDoc="0" locked="0" layoutInCell="0" hidden="0" allowOverlap="1" wp14:anchorId="2846A2BC" wp14:editId="38DDCF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50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52608" behindDoc="0" locked="0" layoutInCell="0" hidden="0" allowOverlap="1" wp14:anchorId="30688D5B" wp14:editId="3603B7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51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53632" behindDoc="0" locked="0" layoutInCell="0" hidden="0" allowOverlap="1" wp14:anchorId="47B0C6DD" wp14:editId="63C9ED9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52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54656" behindDoc="0" locked="0" layoutInCell="0" hidden="0" allowOverlap="1" wp14:anchorId="54AD9E5D" wp14:editId="23A139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53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55680" behindDoc="0" locked="0" layoutInCell="0" hidden="0" allowOverlap="1" wp14:anchorId="7B170E80" wp14:editId="3E942F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54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56704" behindDoc="0" locked="0" layoutInCell="0" hidden="0" allowOverlap="1" wp14:anchorId="55F7A359" wp14:editId="184270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55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57728" behindDoc="0" locked="0" layoutInCell="0" hidden="0" allowOverlap="1" wp14:anchorId="47E9E43B" wp14:editId="72E592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56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58752" behindDoc="0" locked="0" layoutInCell="0" hidden="0" allowOverlap="1" wp14:anchorId="6C336935" wp14:editId="0B5815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57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59776" behindDoc="0" locked="0" layoutInCell="0" hidden="0" allowOverlap="1" wp14:anchorId="4D3FD9CD" wp14:editId="259378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58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60800" behindDoc="0" locked="0" layoutInCell="0" hidden="0" allowOverlap="1" wp14:anchorId="2592BB58" wp14:editId="0929EE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59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61824" behindDoc="0" locked="0" layoutInCell="0" hidden="0" allowOverlap="1" wp14:anchorId="28C25FD1" wp14:editId="43E28A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60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62848" behindDoc="0" locked="0" layoutInCell="0" hidden="0" allowOverlap="1" wp14:anchorId="64F0C514" wp14:editId="03C583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61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63872" behindDoc="0" locked="0" layoutInCell="0" hidden="0" allowOverlap="1" wp14:anchorId="4B4D13E6" wp14:editId="670130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62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64896" behindDoc="0" locked="0" layoutInCell="0" hidden="0" allowOverlap="1" wp14:anchorId="33A3FA76" wp14:editId="34CC4F1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63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65920" behindDoc="0" locked="0" layoutInCell="0" hidden="0" allowOverlap="1" wp14:anchorId="1D031779" wp14:editId="1AA848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64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66944" behindDoc="0" locked="0" layoutInCell="0" hidden="0" allowOverlap="1" wp14:anchorId="4502D9B5" wp14:editId="1966C9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65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67968" behindDoc="0" locked="0" layoutInCell="0" hidden="0" allowOverlap="1" wp14:anchorId="17445813" wp14:editId="33F39B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66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68992" behindDoc="0" locked="0" layoutInCell="0" hidden="0" allowOverlap="1" wp14:anchorId="23B3C62D" wp14:editId="42C665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67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70016" behindDoc="0" locked="0" layoutInCell="0" hidden="0" allowOverlap="1" wp14:anchorId="5034495E" wp14:editId="00EF6A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68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71040" behindDoc="0" locked="0" layoutInCell="0" hidden="0" allowOverlap="1" wp14:anchorId="7BC71255" wp14:editId="1F1736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69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72064" behindDoc="0" locked="0" layoutInCell="0" hidden="0" allowOverlap="1" wp14:anchorId="588DCAAE" wp14:editId="52A54B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70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73088" behindDoc="0" locked="0" layoutInCell="0" hidden="0" allowOverlap="1" wp14:anchorId="2A5ADCF5" wp14:editId="7ADB6D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71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74112" behindDoc="0" locked="0" layoutInCell="0" hidden="0" allowOverlap="1" wp14:anchorId="4F0F7622" wp14:editId="1F33E6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72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75136" behindDoc="0" locked="0" layoutInCell="0" hidden="0" allowOverlap="1" wp14:anchorId="251F52EF" wp14:editId="3DBD73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73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76160" behindDoc="0" locked="0" layoutInCell="0" hidden="0" allowOverlap="1" wp14:anchorId="280EF0FC" wp14:editId="603FB1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74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77184" behindDoc="0" locked="0" layoutInCell="0" hidden="0" allowOverlap="1" wp14:anchorId="068F907E" wp14:editId="4CA6DB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75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78208" behindDoc="0" locked="0" layoutInCell="0" hidden="0" allowOverlap="1" wp14:anchorId="382EAB83" wp14:editId="71768A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76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79232" behindDoc="0" locked="0" layoutInCell="0" hidden="0" allowOverlap="1" wp14:anchorId="6BBF1A46" wp14:editId="1D5FCD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77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80256" behindDoc="0" locked="0" layoutInCell="0" hidden="0" allowOverlap="1" wp14:anchorId="7F65A60D" wp14:editId="79A036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78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81280" behindDoc="0" locked="0" layoutInCell="0" hidden="0" allowOverlap="1" wp14:anchorId="12524828" wp14:editId="79A6ED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79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82304" behindDoc="0" locked="0" layoutInCell="0" hidden="0" allowOverlap="1" wp14:anchorId="13E62F4B" wp14:editId="00B116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80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83328" behindDoc="0" locked="0" layoutInCell="0" hidden="0" allowOverlap="1" wp14:anchorId="24BD014A" wp14:editId="01E74A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81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84352" behindDoc="0" locked="0" layoutInCell="0" hidden="0" allowOverlap="1" wp14:anchorId="2124D4D0" wp14:editId="1D0504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82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85376" behindDoc="0" locked="0" layoutInCell="0" hidden="0" allowOverlap="1" wp14:anchorId="6498B4EA" wp14:editId="51616B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83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86400" behindDoc="0" locked="0" layoutInCell="0" hidden="0" allowOverlap="1" wp14:anchorId="216BEABE" wp14:editId="441945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84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87424" behindDoc="0" locked="0" layoutInCell="0" hidden="0" allowOverlap="1" wp14:anchorId="18838EDC" wp14:editId="0A0C4E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85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88448" behindDoc="0" locked="0" layoutInCell="0" hidden="0" allowOverlap="1" wp14:anchorId="151E61BE" wp14:editId="499885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86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89472" behindDoc="0" locked="0" layoutInCell="0" hidden="0" allowOverlap="1" wp14:anchorId="7B41750F" wp14:editId="1934C1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87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90496" behindDoc="0" locked="0" layoutInCell="0" hidden="0" allowOverlap="1" wp14:anchorId="17F7D69B" wp14:editId="19F0C5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88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91520" behindDoc="0" locked="0" layoutInCell="0" hidden="0" allowOverlap="1" wp14:anchorId="44CF4397" wp14:editId="5E60DF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89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92544" behindDoc="0" locked="0" layoutInCell="0" hidden="0" allowOverlap="1" wp14:anchorId="456773AB" wp14:editId="2CCD4D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90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93568" behindDoc="0" locked="0" layoutInCell="0" hidden="0" allowOverlap="1" wp14:anchorId="5B27B92E" wp14:editId="1DF813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91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94592" behindDoc="0" locked="0" layoutInCell="0" hidden="0" allowOverlap="1" wp14:anchorId="5112A2AC" wp14:editId="52F77E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92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95616" behindDoc="0" locked="0" layoutInCell="0" hidden="0" allowOverlap="1" wp14:anchorId="7BCBEBEF" wp14:editId="59271A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93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96640" behindDoc="0" locked="0" layoutInCell="0" hidden="0" allowOverlap="1" wp14:anchorId="4C2B93BD" wp14:editId="3ECFA2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94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97664" behindDoc="0" locked="0" layoutInCell="0" hidden="0" allowOverlap="1" wp14:anchorId="3EA1ECEB" wp14:editId="650AD4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95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98688" behindDoc="0" locked="0" layoutInCell="0" hidden="0" allowOverlap="1" wp14:anchorId="6B7AB642" wp14:editId="5DAF02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96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299712" behindDoc="0" locked="0" layoutInCell="0" hidden="0" allowOverlap="1" wp14:anchorId="1DF090AA" wp14:editId="30EA8E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97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00736" behindDoc="0" locked="0" layoutInCell="0" hidden="0" allowOverlap="1" wp14:anchorId="3176BA14" wp14:editId="32CD61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98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01760" behindDoc="0" locked="0" layoutInCell="0" hidden="0" allowOverlap="1" wp14:anchorId="0C1A2D6D" wp14:editId="634D64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99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02784" behindDoc="0" locked="0" layoutInCell="0" hidden="0" allowOverlap="1" wp14:anchorId="2B116091" wp14:editId="54B267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00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03808" behindDoc="0" locked="0" layoutInCell="0" hidden="0" allowOverlap="1" wp14:anchorId="5B35B441" wp14:editId="365119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01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04832" behindDoc="0" locked="0" layoutInCell="0" hidden="0" allowOverlap="1" wp14:anchorId="6051CEB1" wp14:editId="3D7350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02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05856" behindDoc="0" locked="0" layoutInCell="0" hidden="0" allowOverlap="1" wp14:anchorId="0BF30696" wp14:editId="05504E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03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06880" behindDoc="0" locked="0" layoutInCell="0" hidden="0" allowOverlap="1" wp14:anchorId="74D142B0" wp14:editId="1AF854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04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07904" behindDoc="0" locked="0" layoutInCell="0" hidden="0" allowOverlap="1" wp14:anchorId="43DAD1EF" wp14:editId="3CB488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05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08928" behindDoc="0" locked="0" layoutInCell="0" hidden="0" allowOverlap="1" wp14:anchorId="74F4DFE7" wp14:editId="713EA6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06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09952" behindDoc="0" locked="0" layoutInCell="0" hidden="0" allowOverlap="1" wp14:anchorId="0B9549FB" wp14:editId="7943CA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07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10976" behindDoc="0" locked="0" layoutInCell="0" hidden="0" allowOverlap="1" wp14:anchorId="38CA98B1" wp14:editId="4F5083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08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12000" behindDoc="0" locked="0" layoutInCell="0" hidden="0" allowOverlap="1" wp14:anchorId="5ED01271" wp14:editId="6F606B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09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13024" behindDoc="0" locked="0" layoutInCell="0" hidden="0" allowOverlap="1" wp14:anchorId="6101DC57" wp14:editId="1F6ECE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10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14048" behindDoc="0" locked="0" layoutInCell="0" hidden="0" allowOverlap="1" wp14:anchorId="78EB1C27" wp14:editId="6EA3F9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11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15072" behindDoc="0" locked="0" layoutInCell="0" hidden="0" allowOverlap="1" wp14:anchorId="239955A9" wp14:editId="4C77F2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12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16096" behindDoc="0" locked="0" layoutInCell="0" hidden="0" allowOverlap="1" wp14:anchorId="30AAD4CE" wp14:editId="24B2A2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13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17120" behindDoc="0" locked="0" layoutInCell="0" hidden="0" allowOverlap="1" wp14:anchorId="73FDB88F" wp14:editId="679E28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14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18144" behindDoc="0" locked="0" layoutInCell="0" hidden="0" allowOverlap="1" wp14:anchorId="39898ADF" wp14:editId="6CA153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15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19168" behindDoc="0" locked="0" layoutInCell="0" hidden="0" allowOverlap="1" wp14:anchorId="040B0C5E" wp14:editId="36E61E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16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20192" behindDoc="0" locked="0" layoutInCell="0" hidden="0" allowOverlap="1" wp14:anchorId="352A4937" wp14:editId="324781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17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21216" behindDoc="0" locked="0" layoutInCell="0" hidden="0" allowOverlap="1" wp14:anchorId="7C52E442" wp14:editId="130BA2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18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22240" behindDoc="0" locked="0" layoutInCell="0" hidden="0" allowOverlap="1" wp14:anchorId="40753330" wp14:editId="6B3985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19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23264" behindDoc="0" locked="0" layoutInCell="0" hidden="0" allowOverlap="1" wp14:anchorId="18D334CE" wp14:editId="799D91B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20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24288" behindDoc="0" locked="0" layoutInCell="0" hidden="0" allowOverlap="1" wp14:anchorId="2CECBD67" wp14:editId="112AE5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21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25312" behindDoc="0" locked="0" layoutInCell="0" hidden="0" allowOverlap="1" wp14:anchorId="35B9B560" wp14:editId="306FFF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22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26336" behindDoc="0" locked="0" layoutInCell="0" hidden="0" allowOverlap="1" wp14:anchorId="5398E4D3" wp14:editId="2B8F4E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23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27360" behindDoc="0" locked="0" layoutInCell="0" hidden="0" allowOverlap="1" wp14:anchorId="33C6CBD3" wp14:editId="6C8636B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24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28384" behindDoc="0" locked="0" layoutInCell="0" hidden="0" allowOverlap="1" wp14:anchorId="73EEEFBC" wp14:editId="307001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25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29408" behindDoc="0" locked="0" layoutInCell="0" hidden="0" allowOverlap="1" wp14:anchorId="54059F1C" wp14:editId="76B5C4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26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30432" behindDoc="0" locked="0" layoutInCell="0" hidden="0" allowOverlap="1" wp14:anchorId="3649A97B" wp14:editId="42F7A2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27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31456" behindDoc="0" locked="0" layoutInCell="0" hidden="0" allowOverlap="1" wp14:anchorId="311992C0" wp14:editId="3D1FAD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28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32480" behindDoc="0" locked="0" layoutInCell="0" hidden="0" allowOverlap="1" wp14:anchorId="034F50CE" wp14:editId="14DBB1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29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33504" behindDoc="0" locked="0" layoutInCell="0" hidden="0" allowOverlap="1" wp14:anchorId="4B3ECE18" wp14:editId="43755A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30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34528" behindDoc="0" locked="0" layoutInCell="0" hidden="0" allowOverlap="1" wp14:anchorId="0810E93C" wp14:editId="0BD04C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31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35552" behindDoc="0" locked="0" layoutInCell="0" hidden="0" allowOverlap="1" wp14:anchorId="5111FE0B" wp14:editId="3A4BC8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32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36576" behindDoc="0" locked="0" layoutInCell="0" hidden="0" allowOverlap="1" wp14:anchorId="084A9069" wp14:editId="2F92B2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33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37600" behindDoc="0" locked="0" layoutInCell="0" hidden="0" allowOverlap="1" wp14:anchorId="29D6FF11" wp14:editId="380400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34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38624" behindDoc="0" locked="0" layoutInCell="0" hidden="0" allowOverlap="1" wp14:anchorId="0CA15E3A" wp14:editId="25A87E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35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39648" behindDoc="0" locked="0" layoutInCell="0" hidden="0" allowOverlap="1" wp14:anchorId="4C1A6294" wp14:editId="2B4493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36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40672" behindDoc="0" locked="0" layoutInCell="0" hidden="0" allowOverlap="1" wp14:anchorId="00E4C0E9" wp14:editId="62C958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37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41696" behindDoc="0" locked="0" layoutInCell="0" hidden="0" allowOverlap="1" wp14:anchorId="6160861D" wp14:editId="4F0603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38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42720" behindDoc="0" locked="0" layoutInCell="0" hidden="0" allowOverlap="1" wp14:anchorId="34BED806" wp14:editId="18722D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39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43744" behindDoc="0" locked="0" layoutInCell="0" hidden="0" allowOverlap="1" wp14:anchorId="6F383C5E" wp14:editId="5B70D5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40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44768" behindDoc="0" locked="0" layoutInCell="0" hidden="0" allowOverlap="1" wp14:anchorId="12C57E2C" wp14:editId="3D8619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41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45792" behindDoc="0" locked="0" layoutInCell="0" hidden="0" allowOverlap="1" wp14:anchorId="5C97BF2F" wp14:editId="448E4A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42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46816" behindDoc="0" locked="0" layoutInCell="0" hidden="0" allowOverlap="1" wp14:anchorId="21C8896A" wp14:editId="254C6B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43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47840" behindDoc="0" locked="0" layoutInCell="0" hidden="0" allowOverlap="1" wp14:anchorId="7FD7C9DC" wp14:editId="1467ED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44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48864" behindDoc="0" locked="0" layoutInCell="0" hidden="0" allowOverlap="1" wp14:anchorId="721F008C" wp14:editId="2A64F33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45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49888" behindDoc="0" locked="0" layoutInCell="0" hidden="0" allowOverlap="1" wp14:anchorId="7DD29436" wp14:editId="128CCD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46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50912" behindDoc="0" locked="0" layoutInCell="0" hidden="0" allowOverlap="1" wp14:anchorId="3EBA918E" wp14:editId="166EC1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47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51936" behindDoc="0" locked="0" layoutInCell="0" hidden="0" allowOverlap="1" wp14:anchorId="31F53429" wp14:editId="26DEE2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48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52960" behindDoc="0" locked="0" layoutInCell="0" hidden="0" allowOverlap="1" wp14:anchorId="4FAFF7D7" wp14:editId="2CC3C8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49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53984" behindDoc="0" locked="0" layoutInCell="0" hidden="0" allowOverlap="1" wp14:anchorId="6DEAD979" wp14:editId="65A5E5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50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55008" behindDoc="0" locked="0" layoutInCell="0" hidden="0" allowOverlap="1" wp14:anchorId="28642FF6" wp14:editId="2690AC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51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56032" behindDoc="0" locked="0" layoutInCell="0" hidden="0" allowOverlap="1" wp14:anchorId="174077C1" wp14:editId="1F3EE2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52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57056" behindDoc="0" locked="0" layoutInCell="0" hidden="0" allowOverlap="1" wp14:anchorId="4A8276F3" wp14:editId="0A1A16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53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58080" behindDoc="0" locked="0" layoutInCell="0" hidden="0" allowOverlap="1" wp14:anchorId="25EF5DD7" wp14:editId="6AEFDA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54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59104" behindDoc="0" locked="0" layoutInCell="0" hidden="0" allowOverlap="1" wp14:anchorId="0EA6A7FA" wp14:editId="2A86E1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55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60128" behindDoc="0" locked="0" layoutInCell="0" hidden="0" allowOverlap="1" wp14:anchorId="137D8198" wp14:editId="50E150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56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61152" behindDoc="0" locked="0" layoutInCell="0" hidden="0" allowOverlap="1" wp14:anchorId="6EC8E686" wp14:editId="2C40A0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57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62176" behindDoc="0" locked="0" layoutInCell="0" hidden="0" allowOverlap="1" wp14:anchorId="46650D78" wp14:editId="2DC295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58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63200" behindDoc="0" locked="0" layoutInCell="0" hidden="0" allowOverlap="1" wp14:anchorId="1CE49E3B" wp14:editId="0996F9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59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64224" behindDoc="0" locked="0" layoutInCell="0" hidden="0" allowOverlap="1" wp14:anchorId="7FDE3E37" wp14:editId="0C05CE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60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65248" behindDoc="0" locked="0" layoutInCell="0" hidden="0" allowOverlap="1" wp14:anchorId="55DF1E67" wp14:editId="6B9E2E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61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66272" behindDoc="0" locked="0" layoutInCell="0" hidden="0" allowOverlap="1" wp14:anchorId="2E79694C" wp14:editId="02C950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62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67296" behindDoc="0" locked="0" layoutInCell="0" hidden="0" allowOverlap="1" wp14:anchorId="001B06C0" wp14:editId="27DEA6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63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68320" behindDoc="0" locked="0" layoutInCell="0" hidden="0" allowOverlap="1" wp14:anchorId="23AB45C7" wp14:editId="7CA09D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64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69344" behindDoc="0" locked="0" layoutInCell="0" hidden="0" allowOverlap="1" wp14:anchorId="38D8C8D3" wp14:editId="6F9D14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65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70368" behindDoc="0" locked="0" layoutInCell="0" hidden="0" allowOverlap="1" wp14:anchorId="781CE8A7" wp14:editId="08163F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66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84171">
        <w:rPr>
          <w:noProof/>
        </w:rPr>
        <w:drawing>
          <wp:anchor distT="0" distB="0" distL="114300" distR="114300" simplePos="0" relativeHeight="253371392" behindDoc="0" locked="0" layoutInCell="0" hidden="0" allowOverlap="1" wp14:anchorId="589DAC9F" wp14:editId="33F442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67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C84171" w:rsidRDefault="00C84171" w:rsidP="00C84171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4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/</w:t>
      </w:r>
      <w:r w:rsidR="00B21B76">
        <w:rPr>
          <w:sz w:val="24"/>
          <w:szCs w:val="24"/>
        </w:rPr>
        <w:t>17/1</w:t>
      </w:r>
      <w:r w:rsidR="00705040">
        <w:rPr>
          <w:sz w:val="24"/>
          <w:szCs w:val="24"/>
        </w:rPr>
        <w:t>7</w:t>
      </w:r>
      <w:r w:rsidR="00B21B76">
        <w:rPr>
          <w:sz w:val="24"/>
          <w:szCs w:val="24"/>
        </w:rPr>
        <w:t xml:space="preserve"> to 1/20</w:t>
      </w:r>
      <w:r>
        <w:rPr>
          <w:sz w:val="24"/>
          <w:szCs w:val="24"/>
        </w:rPr>
        <w:t>/1</w:t>
      </w:r>
      <w:r w:rsidR="00705040">
        <w:rPr>
          <w:sz w:val="24"/>
          <w:szCs w:val="24"/>
        </w:rPr>
        <w:t>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C84171" w:rsidTr="00C84171">
        <w:trPr>
          <w:trHeight w:val="260"/>
        </w:trPr>
        <w:tc>
          <w:tcPr>
            <w:tcW w:w="1340" w:type="dxa"/>
          </w:tcPr>
          <w:p w:rsidR="00C84171" w:rsidRDefault="00C84171" w:rsidP="00C84171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C84171" w:rsidRDefault="00B21B76" w:rsidP="00C84171">
            <w:r w:rsidRPr="00B21B76">
              <w:rPr>
                <w:color w:val="FF0000"/>
              </w:rPr>
              <w:t>MLK Holiday</w:t>
            </w:r>
          </w:p>
        </w:tc>
        <w:tc>
          <w:tcPr>
            <w:tcW w:w="1440" w:type="dxa"/>
          </w:tcPr>
          <w:p w:rsidR="00C84171" w:rsidRDefault="00C84171" w:rsidP="00C84171">
            <w:pPr>
              <w:jc w:val="center"/>
            </w:pPr>
          </w:p>
        </w:tc>
        <w:tc>
          <w:tcPr>
            <w:tcW w:w="2760" w:type="dxa"/>
          </w:tcPr>
          <w:p w:rsidR="00C84171" w:rsidRDefault="00C84171" w:rsidP="00C84171">
            <w:pPr>
              <w:jc w:val="center"/>
            </w:pPr>
          </w:p>
        </w:tc>
      </w:tr>
      <w:tr w:rsidR="00C84171" w:rsidTr="00C84171">
        <w:trPr>
          <w:trHeight w:val="320"/>
        </w:trPr>
        <w:tc>
          <w:tcPr>
            <w:tcW w:w="1340" w:type="dxa"/>
          </w:tcPr>
          <w:p w:rsidR="00C84171" w:rsidRDefault="00C84171" w:rsidP="00C84171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C84171" w:rsidRDefault="00C84171" w:rsidP="00C84171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84171" w:rsidRDefault="00C84171" w:rsidP="00C84171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84171" w:rsidRDefault="00C84171" w:rsidP="00C84171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B21B76" w:rsidTr="00C84171">
        <w:trPr>
          <w:trHeight w:val="420"/>
        </w:trPr>
        <w:tc>
          <w:tcPr>
            <w:tcW w:w="1340" w:type="dxa"/>
            <w:vMerge w:val="restart"/>
          </w:tcPr>
          <w:p w:rsidR="00B21B76" w:rsidRDefault="00B21B76" w:rsidP="00B21B76">
            <w:r>
              <w:rPr>
                <w:b/>
              </w:rPr>
              <w:t xml:space="preserve">Notes- </w:t>
            </w:r>
          </w:p>
          <w:p w:rsidR="00B21B76" w:rsidRDefault="00B21B76" w:rsidP="00B21B76">
            <w:r>
              <w:rPr>
                <w:b/>
              </w:rPr>
              <w:t xml:space="preserve">Times - </w:t>
            </w:r>
          </w:p>
          <w:p w:rsidR="00B21B76" w:rsidRDefault="00B21B76" w:rsidP="00B21B76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B21B76" w:rsidRDefault="00B21B76" w:rsidP="00B21B76">
            <w:r>
              <w:rPr>
                <w:b/>
                <w:color w:val="FF0000"/>
              </w:rPr>
              <w:t>Learning Targets</w:t>
            </w:r>
          </w:p>
          <w:p w:rsidR="00B21B76" w:rsidRDefault="00B21B76" w:rsidP="00B21B76">
            <w:r>
              <w:t>Students will practice identifying appositives</w:t>
            </w:r>
          </w:p>
          <w:p w:rsidR="00B21B76" w:rsidRDefault="00B21B76" w:rsidP="00B21B76">
            <w:r>
              <w:t>Students will practice combining sentences</w:t>
            </w:r>
          </w:p>
          <w:p w:rsidR="00B21B76" w:rsidRDefault="00B21B76" w:rsidP="00B21B76">
            <w:r>
              <w:t>Students will learn the elements that make up good expository writing</w:t>
            </w:r>
          </w:p>
        </w:tc>
        <w:tc>
          <w:tcPr>
            <w:tcW w:w="1440" w:type="dxa"/>
            <w:vMerge w:val="restart"/>
          </w:tcPr>
          <w:p w:rsidR="00B21B76" w:rsidRDefault="00B21B76" w:rsidP="00B21B76">
            <w:pPr>
              <w:jc w:val="center"/>
            </w:pPr>
            <w:r>
              <w:t>7.19 Aii</w:t>
            </w:r>
          </w:p>
          <w:p w:rsidR="00B21B76" w:rsidRDefault="00B21B76" w:rsidP="00B21B76">
            <w:pPr>
              <w:jc w:val="center"/>
            </w:pPr>
            <w:r>
              <w:t>8..19 Aii</w:t>
            </w:r>
          </w:p>
          <w:p w:rsidR="00B21B76" w:rsidRDefault="00B21B76" w:rsidP="00B21B76">
            <w:pPr>
              <w:jc w:val="center"/>
            </w:pPr>
            <w:r>
              <w:t>7.19 C</w:t>
            </w:r>
          </w:p>
          <w:p w:rsidR="00B21B76" w:rsidRDefault="00B21B76" w:rsidP="00B21B76">
            <w:pPr>
              <w:jc w:val="center"/>
            </w:pPr>
            <w:r>
              <w:t>8.19 C</w:t>
            </w:r>
          </w:p>
          <w:p w:rsidR="00B21B76" w:rsidRDefault="00B21B76" w:rsidP="00B21B76">
            <w:pPr>
              <w:jc w:val="center"/>
            </w:pPr>
            <w:r>
              <w:t>7.17 A</w:t>
            </w:r>
          </w:p>
          <w:p w:rsidR="00B21B76" w:rsidRDefault="00B21B76" w:rsidP="00B21B76">
            <w:pPr>
              <w:jc w:val="center"/>
            </w:pPr>
            <w:r>
              <w:t>8.17 A</w:t>
            </w:r>
          </w:p>
        </w:tc>
        <w:tc>
          <w:tcPr>
            <w:tcW w:w="2760" w:type="dxa"/>
            <w:vMerge w:val="restart"/>
          </w:tcPr>
          <w:p w:rsidR="00B21B76" w:rsidRDefault="00B21B76" w:rsidP="00B21B76">
            <w:pPr>
              <w:jc w:val="center"/>
            </w:pPr>
            <w:r>
              <w:t>Appositive and Sentence Combining Warm Ups</w:t>
            </w:r>
          </w:p>
          <w:p w:rsidR="00B21B76" w:rsidRDefault="00B21B76" w:rsidP="00B21B76">
            <w:pPr>
              <w:jc w:val="center"/>
            </w:pPr>
            <w:r>
              <w:t>Journals</w:t>
            </w:r>
          </w:p>
          <w:p w:rsidR="00B21B76" w:rsidRDefault="00B21B76" w:rsidP="00B21B76">
            <w:pPr>
              <w:jc w:val="center"/>
            </w:pPr>
            <w:r>
              <w:t>Sample Student Essays</w:t>
            </w:r>
          </w:p>
          <w:p w:rsidR="00B21B76" w:rsidRDefault="00B21B76" w:rsidP="00B21B76">
            <w:pPr>
              <w:jc w:val="center"/>
            </w:pP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B21B76" w:rsidRDefault="00B21B76" w:rsidP="00B21B76">
            <w:r>
              <w:rPr>
                <w:b/>
                <w:color w:val="FF0000"/>
              </w:rPr>
              <w:t>Warm up/Hook/Connections</w:t>
            </w:r>
          </w:p>
          <w:p w:rsidR="00B21B76" w:rsidRDefault="00B21B76" w:rsidP="00B21B76">
            <w:r>
              <w:t>Appositive and Sentence Combining Warm Ups</w:t>
            </w:r>
          </w:p>
        </w:tc>
        <w:tc>
          <w:tcPr>
            <w:tcW w:w="1440" w:type="dxa"/>
            <w:vMerge/>
          </w:tcPr>
          <w:p w:rsidR="00B21B76" w:rsidRDefault="00B21B76" w:rsidP="00B21B76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B21B76" w:rsidRDefault="00B21B76" w:rsidP="00B21B76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  <w:vMerge w:val="restart"/>
          </w:tcPr>
          <w:p w:rsidR="00B21B76" w:rsidRDefault="00B21B76" w:rsidP="00B21B76">
            <w:r>
              <w:rPr>
                <w:b/>
                <w:color w:val="FF0000"/>
              </w:rPr>
              <w:t>Direct Instruction/Guided Practice (I DO, WE )</w:t>
            </w:r>
          </w:p>
          <w:p w:rsidR="00B21B76" w:rsidRPr="00C55195" w:rsidRDefault="00B21B76" w:rsidP="00B21B76">
            <w:r>
              <w:t>Lesson on the elements that make up a good expository essay</w:t>
            </w:r>
          </w:p>
        </w:tc>
        <w:tc>
          <w:tcPr>
            <w:tcW w:w="1440" w:type="dxa"/>
          </w:tcPr>
          <w:p w:rsidR="00B21B76" w:rsidRDefault="00B21B76" w:rsidP="00B21B76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B21B76" w:rsidRDefault="00B21B76" w:rsidP="00B21B76">
            <w:pPr>
              <w:jc w:val="center"/>
            </w:pPr>
          </w:p>
        </w:tc>
        <w:tc>
          <w:tcPr>
            <w:tcW w:w="2760" w:type="dxa"/>
          </w:tcPr>
          <w:p w:rsidR="00B21B76" w:rsidRDefault="00B21B76" w:rsidP="00B21B76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B21B76" w:rsidTr="00C84171">
        <w:trPr>
          <w:trHeight w:val="45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  <w:vMerge/>
          </w:tcPr>
          <w:p w:rsidR="00B21B76" w:rsidRDefault="00B21B76" w:rsidP="00B21B76">
            <w:r>
              <w:rPr>
                <w:b/>
                <w:color w:val="FF0000"/>
              </w:rPr>
              <w:t>Warm up/Hook/Connections</w:t>
            </w:r>
          </w:p>
          <w:p w:rsidR="00B21B76" w:rsidRDefault="00B21B76" w:rsidP="00B21B76">
            <w:r>
              <w:t>Editing</w:t>
            </w:r>
          </w:p>
        </w:tc>
        <w:tc>
          <w:tcPr>
            <w:tcW w:w="1440" w:type="dxa"/>
            <w:vMerge w:val="restart"/>
          </w:tcPr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t>T Chart</w:t>
            </w: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</w:tcPr>
          <w:p w:rsidR="00B21B76" w:rsidRDefault="00B21B76" w:rsidP="00B21B76">
            <w:r>
              <w:rPr>
                <w:b/>
                <w:color w:val="FF0000"/>
              </w:rPr>
              <w:t>Checks for Understanding  (FORMATIVE – SUMMATIVE)</w:t>
            </w:r>
          </w:p>
          <w:p w:rsidR="00B21B76" w:rsidRDefault="00B21B76" w:rsidP="00B21B76">
            <w:r>
              <w:t>Check students’ warm ups and independent work</w:t>
            </w:r>
          </w:p>
          <w:p w:rsidR="00B21B76" w:rsidRDefault="00B21B76" w:rsidP="00B21B76"/>
        </w:tc>
        <w:tc>
          <w:tcPr>
            <w:tcW w:w="1440" w:type="dxa"/>
            <w:vMerge/>
          </w:tcPr>
          <w:p w:rsidR="00B21B76" w:rsidRDefault="00B21B76" w:rsidP="00B21B76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B21B76" w:rsidRDefault="00B21B76" w:rsidP="00B21B76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  <w:vMerge w:val="restart"/>
          </w:tcPr>
          <w:p w:rsidR="00B21B76" w:rsidRDefault="00B21B76" w:rsidP="00B21B76">
            <w:r>
              <w:rPr>
                <w:b/>
                <w:color w:val="FF0000"/>
              </w:rPr>
              <w:t>Student Independent Practice (YOU DO)</w:t>
            </w:r>
          </w:p>
          <w:p w:rsidR="00B21B76" w:rsidRDefault="00B21B76" w:rsidP="00B21B76">
            <w:r>
              <w:t>N/A</w:t>
            </w:r>
          </w:p>
        </w:tc>
        <w:tc>
          <w:tcPr>
            <w:tcW w:w="4200" w:type="dxa"/>
            <w:gridSpan w:val="2"/>
          </w:tcPr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  <w:vMerge/>
          </w:tcPr>
          <w:p w:rsidR="00B21B76" w:rsidRDefault="00B21B76" w:rsidP="00B21B76">
            <w:r>
              <w:rPr>
                <w:b/>
                <w:color w:val="FF0000"/>
              </w:rPr>
              <w:t>Checks for Understanding  (FORMATIVE – SUMMATIVE)</w:t>
            </w:r>
          </w:p>
          <w:p w:rsidR="00B21B76" w:rsidRDefault="00B21B76" w:rsidP="00B21B76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B21B76" w:rsidRDefault="00B21B76" w:rsidP="00B21B76">
            <w:pPr>
              <w:widowControl w:val="0"/>
              <w:spacing w:line="276" w:lineRule="auto"/>
            </w:pPr>
            <w:r>
              <w:t>practice writing; following instructions; practice speaking with others</w:t>
            </w:r>
          </w:p>
        </w:tc>
      </w:tr>
      <w:tr w:rsidR="00C84171" w:rsidTr="00C84171">
        <w:trPr>
          <w:trHeight w:val="260"/>
        </w:trPr>
        <w:tc>
          <w:tcPr>
            <w:tcW w:w="1340" w:type="dxa"/>
          </w:tcPr>
          <w:p w:rsidR="00C84171" w:rsidRDefault="00C84171" w:rsidP="00C84171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C84171" w:rsidRDefault="00C84171" w:rsidP="00C84171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84171" w:rsidRDefault="00C84171" w:rsidP="00C84171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84171" w:rsidRDefault="00C84171" w:rsidP="00C84171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B21B76" w:rsidTr="00C84171">
        <w:trPr>
          <w:trHeight w:val="260"/>
        </w:trPr>
        <w:tc>
          <w:tcPr>
            <w:tcW w:w="1340" w:type="dxa"/>
            <w:vMerge w:val="restart"/>
          </w:tcPr>
          <w:p w:rsidR="00B21B76" w:rsidRDefault="00B21B76" w:rsidP="00B21B76">
            <w:r>
              <w:rPr>
                <w:b/>
              </w:rPr>
              <w:t xml:space="preserve">Notes- </w:t>
            </w:r>
          </w:p>
          <w:p w:rsidR="00B21B76" w:rsidRDefault="00B21B76" w:rsidP="00B21B76">
            <w:r>
              <w:rPr>
                <w:b/>
              </w:rPr>
              <w:t xml:space="preserve">Times - </w:t>
            </w:r>
          </w:p>
          <w:p w:rsidR="00B21B76" w:rsidRDefault="00B21B76" w:rsidP="00B21B76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B21B76" w:rsidRDefault="00B21B76" w:rsidP="00B21B76">
            <w:r>
              <w:rPr>
                <w:b/>
                <w:color w:val="FF0000"/>
              </w:rPr>
              <w:t>Learning Targets</w:t>
            </w:r>
          </w:p>
          <w:p w:rsidR="00B21B76" w:rsidRDefault="00B21B76" w:rsidP="00B21B76">
            <w:r>
              <w:t>Students will practice identifying appositives</w:t>
            </w:r>
          </w:p>
          <w:p w:rsidR="00B21B76" w:rsidRDefault="00B21B76" w:rsidP="00B21B76">
            <w:r>
              <w:t>Students will practice combining sentences</w:t>
            </w:r>
          </w:p>
          <w:p w:rsidR="00B21B76" w:rsidRDefault="00B21B76" w:rsidP="00B21B76">
            <w:r>
              <w:t>Students will learn the elements that make up good expository writing</w:t>
            </w:r>
          </w:p>
        </w:tc>
        <w:tc>
          <w:tcPr>
            <w:tcW w:w="1440" w:type="dxa"/>
            <w:vMerge w:val="restart"/>
          </w:tcPr>
          <w:p w:rsidR="00B21B76" w:rsidRDefault="00B21B76" w:rsidP="00B21B76">
            <w:pPr>
              <w:jc w:val="center"/>
            </w:pPr>
            <w:r>
              <w:t>7.19 Aii</w:t>
            </w:r>
          </w:p>
          <w:p w:rsidR="00B21B76" w:rsidRDefault="00B21B76" w:rsidP="00B21B76">
            <w:pPr>
              <w:jc w:val="center"/>
            </w:pPr>
            <w:r>
              <w:t>8..19 Aii</w:t>
            </w:r>
          </w:p>
          <w:p w:rsidR="00B21B76" w:rsidRDefault="00B21B76" w:rsidP="00B21B76">
            <w:pPr>
              <w:jc w:val="center"/>
            </w:pPr>
            <w:r>
              <w:t>7.19 C</w:t>
            </w:r>
          </w:p>
          <w:p w:rsidR="00B21B76" w:rsidRDefault="00B21B76" w:rsidP="00B21B76">
            <w:pPr>
              <w:jc w:val="center"/>
            </w:pPr>
            <w:r>
              <w:t>8.19 C</w:t>
            </w:r>
          </w:p>
          <w:p w:rsidR="00B21B76" w:rsidRDefault="00B21B76" w:rsidP="00B21B76">
            <w:pPr>
              <w:jc w:val="center"/>
            </w:pPr>
            <w:r>
              <w:t>7.17 A</w:t>
            </w:r>
          </w:p>
          <w:p w:rsidR="00B21B76" w:rsidRDefault="00B21B76" w:rsidP="00B21B76">
            <w:pPr>
              <w:jc w:val="center"/>
            </w:pPr>
            <w:r>
              <w:t>8.17 A</w:t>
            </w:r>
          </w:p>
        </w:tc>
        <w:tc>
          <w:tcPr>
            <w:tcW w:w="2760" w:type="dxa"/>
            <w:vMerge w:val="restart"/>
          </w:tcPr>
          <w:p w:rsidR="00B21B76" w:rsidRDefault="00B21B76" w:rsidP="00B21B76">
            <w:pPr>
              <w:jc w:val="center"/>
            </w:pPr>
            <w:r>
              <w:t>Appositive and Sentence Combining Warm Ups</w:t>
            </w:r>
          </w:p>
          <w:p w:rsidR="00B21B76" w:rsidRDefault="00B21B76" w:rsidP="00B21B76">
            <w:pPr>
              <w:jc w:val="center"/>
            </w:pPr>
            <w:r>
              <w:t>Journals</w:t>
            </w:r>
          </w:p>
          <w:p w:rsidR="00B21B76" w:rsidRDefault="00B21B76" w:rsidP="00B21B76">
            <w:pPr>
              <w:jc w:val="center"/>
            </w:pPr>
            <w:r>
              <w:t>Sample Student Essays</w:t>
            </w:r>
          </w:p>
          <w:p w:rsidR="00B21B76" w:rsidRDefault="00B21B76" w:rsidP="00B21B76">
            <w:pPr>
              <w:jc w:val="center"/>
            </w:pP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</w:tcPr>
          <w:p w:rsidR="00B21B76" w:rsidRDefault="00B21B76" w:rsidP="00B21B76">
            <w:r>
              <w:rPr>
                <w:b/>
                <w:color w:val="FF0000"/>
              </w:rPr>
              <w:t>Warm up/Hook/Connections</w:t>
            </w:r>
          </w:p>
          <w:p w:rsidR="00B21B76" w:rsidRDefault="00B21B76" w:rsidP="00B21B76">
            <w:r>
              <w:t>Appositive and Sentence Combining Warm Ups</w:t>
            </w:r>
          </w:p>
        </w:tc>
        <w:tc>
          <w:tcPr>
            <w:tcW w:w="1440" w:type="dxa"/>
            <w:vMerge/>
          </w:tcPr>
          <w:p w:rsidR="00B21B76" w:rsidRDefault="00B21B76" w:rsidP="00B21B76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B21B76" w:rsidRDefault="00B21B76" w:rsidP="00B21B76">
            <w:pPr>
              <w:jc w:val="center"/>
            </w:pP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  <w:vMerge w:val="restart"/>
          </w:tcPr>
          <w:p w:rsidR="00B21B76" w:rsidRDefault="00B21B76" w:rsidP="00B21B76">
            <w:r>
              <w:rPr>
                <w:b/>
                <w:color w:val="FF0000"/>
              </w:rPr>
              <w:t>Direct Instruction/Guided Practice (I DO, WE )</w:t>
            </w:r>
          </w:p>
          <w:p w:rsidR="00B21B76" w:rsidRPr="00C55195" w:rsidRDefault="00B21B76" w:rsidP="00B21B76">
            <w:r>
              <w:t>Lesson on the elements that make up a good expository essay</w:t>
            </w:r>
          </w:p>
        </w:tc>
        <w:tc>
          <w:tcPr>
            <w:tcW w:w="1440" w:type="dxa"/>
          </w:tcPr>
          <w:p w:rsidR="00B21B76" w:rsidRDefault="00B21B76" w:rsidP="00B21B76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B21B76" w:rsidRDefault="00B21B76" w:rsidP="00B21B76">
            <w:pPr>
              <w:jc w:val="center"/>
            </w:pPr>
          </w:p>
        </w:tc>
        <w:tc>
          <w:tcPr>
            <w:tcW w:w="2760" w:type="dxa"/>
          </w:tcPr>
          <w:p w:rsidR="00B21B76" w:rsidRDefault="00B21B76" w:rsidP="00B21B76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B21B76" w:rsidTr="00C84171">
        <w:trPr>
          <w:trHeight w:val="45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  <w:vMerge/>
          </w:tcPr>
          <w:p w:rsidR="00B21B76" w:rsidRDefault="00B21B76" w:rsidP="00B21B76"/>
        </w:tc>
        <w:tc>
          <w:tcPr>
            <w:tcW w:w="1440" w:type="dxa"/>
            <w:vMerge w:val="restart"/>
          </w:tcPr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t>T Chart</w:t>
            </w: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</w:tcPr>
          <w:p w:rsidR="00B21B76" w:rsidRDefault="00B21B76" w:rsidP="00B21B76">
            <w:r>
              <w:rPr>
                <w:b/>
                <w:color w:val="FF0000"/>
              </w:rPr>
              <w:t>Checks for Understanding  (FORMATIVE – SUMMATIVE)</w:t>
            </w:r>
          </w:p>
          <w:p w:rsidR="00B21B76" w:rsidRDefault="00B21B76" w:rsidP="00B21B76">
            <w:r>
              <w:t>Check students’ warm ups and independent work</w:t>
            </w:r>
          </w:p>
          <w:p w:rsidR="00B21B76" w:rsidRDefault="00B21B76" w:rsidP="00B21B76"/>
        </w:tc>
        <w:tc>
          <w:tcPr>
            <w:tcW w:w="1440" w:type="dxa"/>
            <w:vMerge/>
          </w:tcPr>
          <w:p w:rsidR="00B21B76" w:rsidRDefault="00B21B76" w:rsidP="00B21B76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B21B76" w:rsidRDefault="00B21B76" w:rsidP="00B21B76">
            <w:pPr>
              <w:jc w:val="center"/>
            </w:pP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  <w:vMerge w:val="restart"/>
          </w:tcPr>
          <w:p w:rsidR="00B21B76" w:rsidRDefault="00B21B76" w:rsidP="00B21B76">
            <w:r>
              <w:rPr>
                <w:b/>
                <w:color w:val="FF0000"/>
              </w:rPr>
              <w:t>Student Independent Practice (YOU DO)</w:t>
            </w:r>
          </w:p>
          <w:p w:rsidR="00B21B76" w:rsidRDefault="00B21B76" w:rsidP="00B21B76">
            <w:r>
              <w:t>N/A</w:t>
            </w:r>
          </w:p>
        </w:tc>
        <w:tc>
          <w:tcPr>
            <w:tcW w:w="4200" w:type="dxa"/>
            <w:gridSpan w:val="2"/>
          </w:tcPr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  <w:vMerge/>
          </w:tcPr>
          <w:p w:rsidR="00B21B76" w:rsidRDefault="00B21B76" w:rsidP="00B21B76"/>
        </w:tc>
        <w:tc>
          <w:tcPr>
            <w:tcW w:w="4200" w:type="dxa"/>
            <w:gridSpan w:val="2"/>
          </w:tcPr>
          <w:p w:rsidR="00B21B76" w:rsidRDefault="00B21B76" w:rsidP="00B21B76">
            <w:pPr>
              <w:widowControl w:val="0"/>
              <w:spacing w:line="276" w:lineRule="auto"/>
            </w:pPr>
            <w:r>
              <w:t>practice writing; following instructions; practice speaking with others</w:t>
            </w:r>
          </w:p>
        </w:tc>
      </w:tr>
      <w:tr w:rsidR="00C84171" w:rsidTr="00C84171">
        <w:trPr>
          <w:trHeight w:val="260"/>
        </w:trPr>
        <w:tc>
          <w:tcPr>
            <w:tcW w:w="1340" w:type="dxa"/>
          </w:tcPr>
          <w:p w:rsidR="00C84171" w:rsidRDefault="00C84171" w:rsidP="00C84171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C84171" w:rsidRDefault="00C84171" w:rsidP="00C84171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84171" w:rsidRDefault="00C84171" w:rsidP="00C84171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84171" w:rsidRDefault="00C84171" w:rsidP="00C84171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B21B76" w:rsidTr="00C84171">
        <w:trPr>
          <w:trHeight w:val="260"/>
        </w:trPr>
        <w:tc>
          <w:tcPr>
            <w:tcW w:w="1340" w:type="dxa"/>
            <w:vMerge w:val="restart"/>
          </w:tcPr>
          <w:p w:rsidR="00B21B76" w:rsidRDefault="00B21B76" w:rsidP="00B21B76">
            <w:r>
              <w:rPr>
                <w:b/>
              </w:rPr>
              <w:t xml:space="preserve">Notes- </w:t>
            </w:r>
          </w:p>
          <w:p w:rsidR="00B21B76" w:rsidRDefault="00B21B76" w:rsidP="00B21B76">
            <w:r>
              <w:rPr>
                <w:b/>
              </w:rPr>
              <w:t xml:space="preserve">Times - </w:t>
            </w:r>
          </w:p>
          <w:p w:rsidR="00B21B76" w:rsidRDefault="00B21B76" w:rsidP="00B21B76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B21B76" w:rsidRDefault="00B21B76" w:rsidP="00B21B76">
            <w:r>
              <w:rPr>
                <w:b/>
                <w:color w:val="FF0000"/>
              </w:rPr>
              <w:t>Learning Targets</w:t>
            </w:r>
          </w:p>
          <w:p w:rsidR="00B21B76" w:rsidRDefault="00B21B76" w:rsidP="00B21B76">
            <w:r>
              <w:t>Students will practice writing appositives</w:t>
            </w:r>
          </w:p>
          <w:p w:rsidR="00B21B76" w:rsidRDefault="00B21B76" w:rsidP="00B21B76">
            <w:r>
              <w:t>Students will practice combining sentences</w:t>
            </w:r>
          </w:p>
          <w:p w:rsidR="00B21B76" w:rsidRDefault="00B21B76" w:rsidP="00B21B76">
            <w:r>
              <w:t>Students will learn the elements that make up good expository writing</w:t>
            </w:r>
          </w:p>
        </w:tc>
        <w:tc>
          <w:tcPr>
            <w:tcW w:w="1440" w:type="dxa"/>
            <w:vMerge w:val="restart"/>
          </w:tcPr>
          <w:p w:rsidR="00B21B76" w:rsidRDefault="00B21B76" w:rsidP="00B21B76">
            <w:pPr>
              <w:jc w:val="center"/>
            </w:pPr>
            <w:r>
              <w:t>7.19 Aii</w:t>
            </w:r>
          </w:p>
          <w:p w:rsidR="00B21B76" w:rsidRDefault="00B21B76" w:rsidP="00B21B76">
            <w:pPr>
              <w:jc w:val="center"/>
            </w:pPr>
            <w:r>
              <w:t>8..19 Aii</w:t>
            </w:r>
          </w:p>
          <w:p w:rsidR="00B21B76" w:rsidRDefault="00B21B76" w:rsidP="00B21B76">
            <w:pPr>
              <w:jc w:val="center"/>
            </w:pPr>
            <w:r>
              <w:t>7.19 C</w:t>
            </w:r>
          </w:p>
          <w:p w:rsidR="00B21B76" w:rsidRDefault="00B21B76" w:rsidP="00B21B76">
            <w:pPr>
              <w:jc w:val="center"/>
            </w:pPr>
            <w:r>
              <w:t>8.19 C</w:t>
            </w:r>
          </w:p>
          <w:p w:rsidR="00B21B76" w:rsidRDefault="00B21B76" w:rsidP="00B21B76">
            <w:pPr>
              <w:jc w:val="center"/>
            </w:pPr>
            <w:r>
              <w:t>7.17 A</w:t>
            </w:r>
          </w:p>
          <w:p w:rsidR="00B21B76" w:rsidRDefault="00B21B76" w:rsidP="00B21B76">
            <w:pPr>
              <w:jc w:val="center"/>
            </w:pPr>
            <w:r>
              <w:t>8.17 A</w:t>
            </w:r>
          </w:p>
        </w:tc>
        <w:tc>
          <w:tcPr>
            <w:tcW w:w="2760" w:type="dxa"/>
            <w:vMerge w:val="restart"/>
          </w:tcPr>
          <w:p w:rsidR="00B21B76" w:rsidRDefault="00B21B76" w:rsidP="00B21B76">
            <w:pPr>
              <w:jc w:val="center"/>
            </w:pPr>
            <w:r>
              <w:t>Appositive and Sentence Combining Warm Ups</w:t>
            </w:r>
          </w:p>
          <w:p w:rsidR="00B21B76" w:rsidRDefault="00B21B76" w:rsidP="00B21B76">
            <w:pPr>
              <w:jc w:val="center"/>
            </w:pPr>
            <w:r>
              <w:t>Journals</w:t>
            </w:r>
          </w:p>
          <w:p w:rsidR="00B21B76" w:rsidRDefault="00B21B76" w:rsidP="00B21B76">
            <w:pPr>
              <w:jc w:val="center"/>
            </w:pPr>
            <w:r>
              <w:t>Sample Student Essays</w:t>
            </w:r>
          </w:p>
          <w:p w:rsidR="00B21B76" w:rsidRDefault="00B21B76" w:rsidP="00B21B76">
            <w:pPr>
              <w:jc w:val="center"/>
            </w:pP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</w:tcPr>
          <w:p w:rsidR="00B21B76" w:rsidRDefault="00B21B76" w:rsidP="00B21B76">
            <w:r>
              <w:rPr>
                <w:b/>
                <w:color w:val="FF0000"/>
              </w:rPr>
              <w:t>Warm up/Hook/Connections</w:t>
            </w:r>
          </w:p>
          <w:p w:rsidR="00B21B76" w:rsidRDefault="00B21B76" w:rsidP="00B21B76">
            <w:r>
              <w:t>Appositive and Sentence Combining Warm Ups</w:t>
            </w:r>
          </w:p>
        </w:tc>
        <w:tc>
          <w:tcPr>
            <w:tcW w:w="1440" w:type="dxa"/>
            <w:vMerge/>
          </w:tcPr>
          <w:p w:rsidR="00B21B76" w:rsidRDefault="00B21B76" w:rsidP="00B21B76">
            <w:pPr>
              <w:jc w:val="center"/>
            </w:pPr>
          </w:p>
        </w:tc>
        <w:tc>
          <w:tcPr>
            <w:tcW w:w="2760" w:type="dxa"/>
            <w:vMerge/>
          </w:tcPr>
          <w:p w:rsidR="00B21B76" w:rsidRDefault="00B21B76" w:rsidP="00B21B76">
            <w:pPr>
              <w:jc w:val="center"/>
            </w:pP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  <w:vMerge w:val="restart"/>
          </w:tcPr>
          <w:p w:rsidR="00B21B76" w:rsidRDefault="00B21B76" w:rsidP="00B21B76">
            <w:r>
              <w:rPr>
                <w:b/>
                <w:color w:val="FF0000"/>
              </w:rPr>
              <w:t>Direct Instruction/Guided Practice (I DO, WE )</w:t>
            </w:r>
          </w:p>
          <w:p w:rsidR="00B21B76" w:rsidRPr="00C55195" w:rsidRDefault="00B21B76" w:rsidP="00B21B76">
            <w:r>
              <w:t>Lesson on the elements that make up a good expository essay</w:t>
            </w:r>
          </w:p>
        </w:tc>
        <w:tc>
          <w:tcPr>
            <w:tcW w:w="1440" w:type="dxa"/>
          </w:tcPr>
          <w:p w:rsidR="00B21B76" w:rsidRDefault="00B21B76" w:rsidP="00B21B76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B21B76" w:rsidRDefault="00B21B76" w:rsidP="00B21B76">
            <w:pPr>
              <w:jc w:val="center"/>
            </w:pPr>
          </w:p>
        </w:tc>
        <w:tc>
          <w:tcPr>
            <w:tcW w:w="2760" w:type="dxa"/>
          </w:tcPr>
          <w:p w:rsidR="00B21B76" w:rsidRDefault="00B21B76" w:rsidP="00B21B76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B21B76" w:rsidTr="00C84171">
        <w:trPr>
          <w:trHeight w:val="45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  <w:vMerge/>
          </w:tcPr>
          <w:p w:rsidR="00B21B76" w:rsidRDefault="00B21B76" w:rsidP="00B21B76"/>
        </w:tc>
        <w:tc>
          <w:tcPr>
            <w:tcW w:w="1440" w:type="dxa"/>
            <w:vMerge w:val="restart"/>
          </w:tcPr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t>T Chart</w:t>
            </w: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</w:tcPr>
          <w:p w:rsidR="00B21B76" w:rsidRDefault="00B21B76" w:rsidP="00B21B76">
            <w:r>
              <w:rPr>
                <w:b/>
                <w:color w:val="FF0000"/>
              </w:rPr>
              <w:t>Checks for Understanding  (FORMATIVE – SUMMATIVE)</w:t>
            </w:r>
          </w:p>
          <w:p w:rsidR="00B21B76" w:rsidRDefault="00B21B76" w:rsidP="00B21B76">
            <w:r>
              <w:t>Check students’ warm ups and independent work</w:t>
            </w:r>
          </w:p>
          <w:p w:rsidR="00B21B76" w:rsidRDefault="00B21B76" w:rsidP="00B21B76"/>
        </w:tc>
        <w:tc>
          <w:tcPr>
            <w:tcW w:w="1440" w:type="dxa"/>
            <w:vMerge/>
          </w:tcPr>
          <w:p w:rsidR="00B21B76" w:rsidRDefault="00B21B76" w:rsidP="00B21B76">
            <w:pPr>
              <w:jc w:val="center"/>
            </w:pPr>
          </w:p>
        </w:tc>
        <w:tc>
          <w:tcPr>
            <w:tcW w:w="2760" w:type="dxa"/>
            <w:vMerge/>
          </w:tcPr>
          <w:p w:rsidR="00B21B76" w:rsidRDefault="00B21B76" w:rsidP="00B21B76">
            <w:pPr>
              <w:jc w:val="center"/>
            </w:pP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  <w:vMerge w:val="restart"/>
          </w:tcPr>
          <w:p w:rsidR="00B21B76" w:rsidRDefault="00B21B76" w:rsidP="00B21B76">
            <w:r>
              <w:rPr>
                <w:b/>
                <w:color w:val="FF0000"/>
              </w:rPr>
              <w:t>Student Independent Practice (YOU DO)</w:t>
            </w:r>
          </w:p>
          <w:p w:rsidR="00B21B76" w:rsidRDefault="00B21B76" w:rsidP="00B21B76">
            <w:r>
              <w:t>N/A</w:t>
            </w:r>
          </w:p>
        </w:tc>
        <w:tc>
          <w:tcPr>
            <w:tcW w:w="4200" w:type="dxa"/>
            <w:gridSpan w:val="2"/>
          </w:tcPr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  <w:vMerge/>
          </w:tcPr>
          <w:p w:rsidR="00B21B76" w:rsidRDefault="00B21B76" w:rsidP="00B21B76"/>
        </w:tc>
        <w:tc>
          <w:tcPr>
            <w:tcW w:w="4200" w:type="dxa"/>
            <w:gridSpan w:val="2"/>
          </w:tcPr>
          <w:p w:rsidR="00B21B76" w:rsidRDefault="00B21B76" w:rsidP="00B21B76">
            <w:pPr>
              <w:widowControl w:val="0"/>
              <w:spacing w:line="276" w:lineRule="auto"/>
            </w:pPr>
            <w:r>
              <w:t>practice writing; following instructions; practice speaking with others</w:t>
            </w:r>
          </w:p>
        </w:tc>
      </w:tr>
      <w:tr w:rsidR="00C84171" w:rsidTr="00C84171">
        <w:trPr>
          <w:trHeight w:val="260"/>
        </w:trPr>
        <w:tc>
          <w:tcPr>
            <w:tcW w:w="1340" w:type="dxa"/>
          </w:tcPr>
          <w:p w:rsidR="00C84171" w:rsidRDefault="00C84171" w:rsidP="00C84171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C84171" w:rsidRDefault="00C84171" w:rsidP="00C84171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84171" w:rsidRDefault="00C84171" w:rsidP="00C84171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84171" w:rsidRDefault="00C84171" w:rsidP="00C84171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B21B76" w:rsidTr="00C84171">
        <w:trPr>
          <w:trHeight w:val="260"/>
        </w:trPr>
        <w:tc>
          <w:tcPr>
            <w:tcW w:w="1340" w:type="dxa"/>
            <w:vMerge w:val="restart"/>
          </w:tcPr>
          <w:p w:rsidR="00B21B76" w:rsidRDefault="00B21B76" w:rsidP="00B21B76">
            <w:r>
              <w:rPr>
                <w:b/>
              </w:rPr>
              <w:t xml:space="preserve">Notes- </w:t>
            </w:r>
          </w:p>
          <w:p w:rsidR="00B21B76" w:rsidRDefault="00B21B76" w:rsidP="00B21B76">
            <w:r>
              <w:rPr>
                <w:b/>
              </w:rPr>
              <w:t xml:space="preserve">Times - </w:t>
            </w:r>
          </w:p>
          <w:p w:rsidR="00B21B76" w:rsidRDefault="00B21B76" w:rsidP="00B21B76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B21B76" w:rsidRDefault="00B21B76" w:rsidP="00B21B76">
            <w:r>
              <w:rPr>
                <w:b/>
                <w:color w:val="FF0000"/>
              </w:rPr>
              <w:t>Learning Targets</w:t>
            </w:r>
          </w:p>
          <w:p w:rsidR="00B21B76" w:rsidRDefault="00B21B76" w:rsidP="00B21B76">
            <w:r>
              <w:t>Students will practice writing appositives</w:t>
            </w:r>
          </w:p>
          <w:p w:rsidR="00B21B76" w:rsidRDefault="00B21B76" w:rsidP="00B21B76">
            <w:r>
              <w:t>Students will practice combining sentences</w:t>
            </w:r>
          </w:p>
          <w:p w:rsidR="00B21B76" w:rsidRDefault="00B21B76" w:rsidP="00B21B76">
            <w:r>
              <w:t>Students will learn the elements that make up good expository writing</w:t>
            </w:r>
          </w:p>
        </w:tc>
        <w:tc>
          <w:tcPr>
            <w:tcW w:w="1440" w:type="dxa"/>
            <w:vMerge w:val="restart"/>
          </w:tcPr>
          <w:p w:rsidR="00B21B76" w:rsidRDefault="00B21B76" w:rsidP="00B21B76">
            <w:pPr>
              <w:jc w:val="center"/>
            </w:pPr>
            <w:r>
              <w:t>7.19 Aii</w:t>
            </w:r>
          </w:p>
          <w:p w:rsidR="00B21B76" w:rsidRDefault="00B21B76" w:rsidP="00B21B76">
            <w:pPr>
              <w:jc w:val="center"/>
            </w:pPr>
            <w:r>
              <w:t>8..19 Aii</w:t>
            </w:r>
          </w:p>
          <w:p w:rsidR="00B21B76" w:rsidRDefault="00B21B76" w:rsidP="00B21B76">
            <w:pPr>
              <w:jc w:val="center"/>
            </w:pPr>
            <w:r>
              <w:t>7.19 C</w:t>
            </w:r>
          </w:p>
          <w:p w:rsidR="00B21B76" w:rsidRDefault="00B21B76" w:rsidP="00B21B76">
            <w:pPr>
              <w:jc w:val="center"/>
            </w:pPr>
            <w:r>
              <w:t>8.19 C</w:t>
            </w:r>
          </w:p>
          <w:p w:rsidR="00B21B76" w:rsidRDefault="00B21B76" w:rsidP="00B21B76">
            <w:pPr>
              <w:jc w:val="center"/>
            </w:pPr>
            <w:r>
              <w:lastRenderedPageBreak/>
              <w:t>7.17 A</w:t>
            </w:r>
          </w:p>
          <w:p w:rsidR="00B21B76" w:rsidRDefault="00B21B76" w:rsidP="00B21B76">
            <w:pPr>
              <w:jc w:val="center"/>
            </w:pPr>
            <w:r>
              <w:t>8.17 A</w:t>
            </w:r>
          </w:p>
        </w:tc>
        <w:tc>
          <w:tcPr>
            <w:tcW w:w="2760" w:type="dxa"/>
            <w:vMerge w:val="restart"/>
          </w:tcPr>
          <w:p w:rsidR="00B21B76" w:rsidRDefault="00B21B76" w:rsidP="00B21B76">
            <w:pPr>
              <w:jc w:val="center"/>
            </w:pPr>
            <w:r>
              <w:lastRenderedPageBreak/>
              <w:t>Appositive and Sentence Combining Warm Ups</w:t>
            </w:r>
          </w:p>
          <w:p w:rsidR="00B21B76" w:rsidRDefault="00B21B76" w:rsidP="00B21B76">
            <w:pPr>
              <w:jc w:val="center"/>
            </w:pPr>
            <w:r>
              <w:t>Journals</w:t>
            </w:r>
          </w:p>
          <w:p w:rsidR="00B21B76" w:rsidRDefault="00B21B76" w:rsidP="00B21B76">
            <w:pPr>
              <w:jc w:val="center"/>
            </w:pPr>
            <w:r>
              <w:t>Sample Student Essays</w:t>
            </w:r>
          </w:p>
          <w:p w:rsidR="00B21B76" w:rsidRDefault="00B21B76" w:rsidP="00B21B76">
            <w:pPr>
              <w:jc w:val="center"/>
            </w:pP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</w:tcPr>
          <w:p w:rsidR="00B21B76" w:rsidRDefault="00B21B76" w:rsidP="00B21B76">
            <w:r>
              <w:rPr>
                <w:b/>
                <w:color w:val="FF0000"/>
              </w:rPr>
              <w:t>Warm up/Hook/Connections</w:t>
            </w:r>
          </w:p>
          <w:p w:rsidR="00B21B76" w:rsidRDefault="00B21B76" w:rsidP="00B21B76">
            <w:r>
              <w:t>Appositive and Sentence Combining Warm Ups</w:t>
            </w:r>
          </w:p>
        </w:tc>
        <w:tc>
          <w:tcPr>
            <w:tcW w:w="1440" w:type="dxa"/>
            <w:vMerge/>
          </w:tcPr>
          <w:p w:rsidR="00B21B76" w:rsidRDefault="00B21B76" w:rsidP="00B21B76">
            <w:pPr>
              <w:jc w:val="center"/>
            </w:pPr>
          </w:p>
        </w:tc>
        <w:tc>
          <w:tcPr>
            <w:tcW w:w="2760" w:type="dxa"/>
            <w:vMerge/>
          </w:tcPr>
          <w:p w:rsidR="00B21B76" w:rsidRDefault="00B21B76" w:rsidP="00B21B76">
            <w:pPr>
              <w:jc w:val="center"/>
            </w:pP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  <w:vMerge w:val="restart"/>
          </w:tcPr>
          <w:p w:rsidR="00B21B76" w:rsidRDefault="00B21B76" w:rsidP="00B21B76">
            <w:r>
              <w:rPr>
                <w:b/>
                <w:color w:val="FF0000"/>
              </w:rPr>
              <w:t>Direct Instruction/Guided Practice (I DO, WE )</w:t>
            </w:r>
          </w:p>
          <w:p w:rsidR="00B21B76" w:rsidRPr="00C55195" w:rsidRDefault="00B21B76" w:rsidP="00B21B76">
            <w:r>
              <w:t>Lesson on the elements that make up a good expository essay</w:t>
            </w:r>
          </w:p>
        </w:tc>
        <w:tc>
          <w:tcPr>
            <w:tcW w:w="1440" w:type="dxa"/>
          </w:tcPr>
          <w:p w:rsidR="00B21B76" w:rsidRDefault="00B21B76" w:rsidP="00B21B76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B21B76" w:rsidRDefault="00B21B76" w:rsidP="00B21B76">
            <w:pPr>
              <w:jc w:val="center"/>
            </w:pPr>
          </w:p>
        </w:tc>
        <w:tc>
          <w:tcPr>
            <w:tcW w:w="2760" w:type="dxa"/>
          </w:tcPr>
          <w:p w:rsidR="00B21B76" w:rsidRDefault="00B21B76" w:rsidP="00B21B76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B21B76" w:rsidTr="00C84171">
        <w:trPr>
          <w:trHeight w:val="45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  <w:vMerge/>
          </w:tcPr>
          <w:p w:rsidR="00B21B76" w:rsidRDefault="00B21B76" w:rsidP="00B21B76"/>
        </w:tc>
        <w:tc>
          <w:tcPr>
            <w:tcW w:w="1440" w:type="dxa"/>
            <w:vMerge w:val="restart"/>
          </w:tcPr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  <w:p w:rsidR="00B21B76" w:rsidRDefault="00B21B76" w:rsidP="00B21B76">
            <w:pPr>
              <w:widowControl w:val="0"/>
              <w:spacing w:line="276" w:lineRule="auto"/>
            </w:pPr>
            <w:r>
              <w:t>T Chart</w:t>
            </w: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</w:tcPr>
          <w:p w:rsidR="00B21B76" w:rsidRDefault="00B21B76" w:rsidP="00B21B76">
            <w:r>
              <w:rPr>
                <w:b/>
                <w:color w:val="FF0000"/>
              </w:rPr>
              <w:t>Checks for Understanding  (FORMATIVE – SUMMATIVE)</w:t>
            </w:r>
          </w:p>
          <w:p w:rsidR="00B21B76" w:rsidRDefault="00B21B76" w:rsidP="00B21B76">
            <w:r>
              <w:t>Check students’ warm ups and independent work</w:t>
            </w:r>
          </w:p>
          <w:p w:rsidR="00B21B76" w:rsidRDefault="00B21B76" w:rsidP="00B21B76"/>
        </w:tc>
        <w:tc>
          <w:tcPr>
            <w:tcW w:w="1440" w:type="dxa"/>
            <w:vMerge/>
          </w:tcPr>
          <w:p w:rsidR="00B21B76" w:rsidRDefault="00B21B76" w:rsidP="00B21B76">
            <w:pPr>
              <w:jc w:val="center"/>
            </w:pPr>
          </w:p>
        </w:tc>
        <w:tc>
          <w:tcPr>
            <w:tcW w:w="2760" w:type="dxa"/>
            <w:vMerge/>
          </w:tcPr>
          <w:p w:rsidR="00B21B76" w:rsidRDefault="00B21B76" w:rsidP="00B21B76">
            <w:pPr>
              <w:jc w:val="center"/>
            </w:pP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  <w:vMerge w:val="restart"/>
          </w:tcPr>
          <w:p w:rsidR="00B21B76" w:rsidRDefault="00B21B76" w:rsidP="00B21B76">
            <w:r>
              <w:rPr>
                <w:b/>
                <w:color w:val="FF0000"/>
              </w:rPr>
              <w:t>Student Independent Practice (YOU DO)</w:t>
            </w:r>
          </w:p>
          <w:p w:rsidR="00B21B76" w:rsidRDefault="00B21B76" w:rsidP="00B21B76">
            <w:r>
              <w:t>N/A</w:t>
            </w:r>
          </w:p>
        </w:tc>
        <w:tc>
          <w:tcPr>
            <w:tcW w:w="4200" w:type="dxa"/>
            <w:gridSpan w:val="2"/>
          </w:tcPr>
          <w:p w:rsidR="00B21B76" w:rsidRDefault="00B21B76" w:rsidP="00B21B7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B21B76" w:rsidTr="00C84171">
        <w:trPr>
          <w:trHeight w:val="260"/>
        </w:trPr>
        <w:tc>
          <w:tcPr>
            <w:tcW w:w="1340" w:type="dxa"/>
            <w:vMerge/>
          </w:tcPr>
          <w:p w:rsidR="00B21B76" w:rsidRDefault="00B21B76" w:rsidP="00B21B76"/>
        </w:tc>
        <w:tc>
          <w:tcPr>
            <w:tcW w:w="5680" w:type="dxa"/>
            <w:vMerge/>
          </w:tcPr>
          <w:p w:rsidR="00B21B76" w:rsidRDefault="00B21B76" w:rsidP="00B21B76"/>
        </w:tc>
        <w:tc>
          <w:tcPr>
            <w:tcW w:w="4200" w:type="dxa"/>
            <w:gridSpan w:val="2"/>
          </w:tcPr>
          <w:p w:rsidR="00B21B76" w:rsidRDefault="00B21B76" w:rsidP="00B21B76">
            <w:pPr>
              <w:widowControl w:val="0"/>
              <w:spacing w:line="276" w:lineRule="auto"/>
            </w:pPr>
            <w:r>
              <w:t>practice writing; following instructions; practice speaking with others</w:t>
            </w:r>
          </w:p>
        </w:tc>
      </w:tr>
    </w:tbl>
    <w:p w:rsidR="000625D9" w:rsidRDefault="000625D9" w:rsidP="000625D9">
      <w:r>
        <w:rPr>
          <w:b/>
          <w:sz w:val="24"/>
          <w:szCs w:val="24"/>
        </w:rPr>
        <w:lastRenderedPageBreak/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2945408" behindDoc="0" locked="0" layoutInCell="0" hidden="0" allowOverlap="1" wp14:anchorId="73FAAC2C" wp14:editId="72AC0A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52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46432" behindDoc="0" locked="0" layoutInCell="0" hidden="0" allowOverlap="1" wp14:anchorId="4D16B80D" wp14:editId="7B9FA6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53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47456" behindDoc="0" locked="0" layoutInCell="0" hidden="0" allowOverlap="1" wp14:anchorId="36D4F5D9" wp14:editId="22E84E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54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48480" behindDoc="0" locked="0" layoutInCell="0" hidden="0" allowOverlap="1" wp14:anchorId="451BB8A4" wp14:editId="538757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55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49504" behindDoc="0" locked="0" layoutInCell="0" hidden="0" allowOverlap="1" wp14:anchorId="0A420BBB" wp14:editId="22C8CD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56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50528" behindDoc="0" locked="0" layoutInCell="0" hidden="0" allowOverlap="1" wp14:anchorId="0C934093" wp14:editId="0820FC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57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51552" behindDoc="0" locked="0" layoutInCell="0" hidden="0" allowOverlap="1" wp14:anchorId="7490180B" wp14:editId="56F765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58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52576" behindDoc="0" locked="0" layoutInCell="0" hidden="0" allowOverlap="1" wp14:anchorId="6C050F57" wp14:editId="192A66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59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53600" behindDoc="0" locked="0" layoutInCell="0" hidden="0" allowOverlap="1" wp14:anchorId="0AB8A8EB" wp14:editId="6934EC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60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54624" behindDoc="0" locked="0" layoutInCell="0" hidden="0" allowOverlap="1" wp14:anchorId="2E556C04" wp14:editId="1E1D9D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61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55648" behindDoc="0" locked="0" layoutInCell="0" hidden="0" allowOverlap="1" wp14:anchorId="71429FCA" wp14:editId="23F901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62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56672" behindDoc="0" locked="0" layoutInCell="0" hidden="0" allowOverlap="1" wp14:anchorId="22A8E161" wp14:editId="43DB01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63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57696" behindDoc="0" locked="0" layoutInCell="0" hidden="0" allowOverlap="1" wp14:anchorId="43D2C5D5" wp14:editId="07FC53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64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58720" behindDoc="0" locked="0" layoutInCell="0" hidden="0" allowOverlap="1" wp14:anchorId="7614590E" wp14:editId="05A975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65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59744" behindDoc="0" locked="0" layoutInCell="0" hidden="0" allowOverlap="1" wp14:anchorId="50FE72EF" wp14:editId="4C8C2A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66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60768" behindDoc="0" locked="0" layoutInCell="0" hidden="0" allowOverlap="1" wp14:anchorId="38518948" wp14:editId="2B0C4E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67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61792" behindDoc="0" locked="0" layoutInCell="0" hidden="0" allowOverlap="1" wp14:anchorId="121CDEBD" wp14:editId="7899C1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68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62816" behindDoc="0" locked="0" layoutInCell="0" hidden="0" allowOverlap="1" wp14:anchorId="3D9B07CA" wp14:editId="7F869A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69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63840" behindDoc="0" locked="0" layoutInCell="0" hidden="0" allowOverlap="1" wp14:anchorId="69E17989" wp14:editId="0A006B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70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64864" behindDoc="0" locked="0" layoutInCell="0" hidden="0" allowOverlap="1" wp14:anchorId="4D2C4C22" wp14:editId="37718A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71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65888" behindDoc="0" locked="0" layoutInCell="0" hidden="0" allowOverlap="1" wp14:anchorId="19E4856D" wp14:editId="6EDF57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72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66912" behindDoc="0" locked="0" layoutInCell="0" hidden="0" allowOverlap="1" wp14:anchorId="0927E13C" wp14:editId="59F868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73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67936" behindDoc="0" locked="0" layoutInCell="0" hidden="0" allowOverlap="1" wp14:anchorId="29DC4E6A" wp14:editId="03B907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74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68960" behindDoc="0" locked="0" layoutInCell="0" hidden="0" allowOverlap="1" wp14:anchorId="6C69845E" wp14:editId="2707ED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75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69984" behindDoc="0" locked="0" layoutInCell="0" hidden="0" allowOverlap="1" wp14:anchorId="7626A29E" wp14:editId="433981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76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71008" behindDoc="0" locked="0" layoutInCell="0" hidden="0" allowOverlap="1" wp14:anchorId="10369ABA" wp14:editId="19DA9C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77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72032" behindDoc="0" locked="0" layoutInCell="0" hidden="0" allowOverlap="1" wp14:anchorId="72C3E5C6" wp14:editId="6052D2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78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73056" behindDoc="0" locked="0" layoutInCell="0" hidden="0" allowOverlap="1" wp14:anchorId="645F2584" wp14:editId="312F20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79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74080" behindDoc="0" locked="0" layoutInCell="0" hidden="0" allowOverlap="1" wp14:anchorId="77F35044" wp14:editId="4C5B37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80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75104" behindDoc="0" locked="0" layoutInCell="0" hidden="0" allowOverlap="1" wp14:anchorId="627445DC" wp14:editId="21A8EA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81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76128" behindDoc="0" locked="0" layoutInCell="0" hidden="0" allowOverlap="1" wp14:anchorId="68383730" wp14:editId="4FAA29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82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77152" behindDoc="0" locked="0" layoutInCell="0" hidden="0" allowOverlap="1" wp14:anchorId="4E0F464B" wp14:editId="3B088B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83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78176" behindDoc="0" locked="0" layoutInCell="0" hidden="0" allowOverlap="1" wp14:anchorId="51EC02E5" wp14:editId="6637ED3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84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79200" behindDoc="0" locked="0" layoutInCell="0" hidden="0" allowOverlap="1" wp14:anchorId="0A93877C" wp14:editId="58C15E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85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80224" behindDoc="0" locked="0" layoutInCell="0" hidden="0" allowOverlap="1" wp14:anchorId="0D491ADD" wp14:editId="489835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86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81248" behindDoc="0" locked="0" layoutInCell="0" hidden="0" allowOverlap="1" wp14:anchorId="12475A37" wp14:editId="565CB6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87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82272" behindDoc="0" locked="0" layoutInCell="0" hidden="0" allowOverlap="1" wp14:anchorId="3DE00FAE" wp14:editId="57C666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88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83296" behindDoc="0" locked="0" layoutInCell="0" hidden="0" allowOverlap="1" wp14:anchorId="7153F966" wp14:editId="3D93B8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89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84320" behindDoc="0" locked="0" layoutInCell="0" hidden="0" allowOverlap="1" wp14:anchorId="6724E53D" wp14:editId="0D7B36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90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85344" behindDoc="0" locked="0" layoutInCell="0" hidden="0" allowOverlap="1" wp14:anchorId="4AE377DE" wp14:editId="137A67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91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86368" behindDoc="0" locked="0" layoutInCell="0" hidden="0" allowOverlap="1" wp14:anchorId="59D02AAC" wp14:editId="2201F7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92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87392" behindDoc="0" locked="0" layoutInCell="0" hidden="0" allowOverlap="1" wp14:anchorId="407657BE" wp14:editId="1710EE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93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88416" behindDoc="0" locked="0" layoutInCell="0" hidden="0" allowOverlap="1" wp14:anchorId="7F9BE7CA" wp14:editId="1B1831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94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89440" behindDoc="0" locked="0" layoutInCell="0" hidden="0" allowOverlap="1" wp14:anchorId="0A2C5AE5" wp14:editId="62A7BD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95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90464" behindDoc="0" locked="0" layoutInCell="0" hidden="0" allowOverlap="1" wp14:anchorId="5811A48A" wp14:editId="37E234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96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91488" behindDoc="0" locked="0" layoutInCell="0" hidden="0" allowOverlap="1" wp14:anchorId="7C09A694" wp14:editId="19486E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97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92512" behindDoc="0" locked="0" layoutInCell="0" hidden="0" allowOverlap="1" wp14:anchorId="0AC06254" wp14:editId="1188DC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98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93536" behindDoc="0" locked="0" layoutInCell="0" hidden="0" allowOverlap="1" wp14:anchorId="4A718686" wp14:editId="0042A6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99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94560" behindDoc="0" locked="0" layoutInCell="0" hidden="0" allowOverlap="1" wp14:anchorId="18053A46" wp14:editId="1B994D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00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95584" behindDoc="0" locked="0" layoutInCell="0" hidden="0" allowOverlap="1" wp14:anchorId="63382C58" wp14:editId="7D0A0B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01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96608" behindDoc="0" locked="0" layoutInCell="0" hidden="0" allowOverlap="1" wp14:anchorId="0556DED2" wp14:editId="70AEE3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02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97632" behindDoc="0" locked="0" layoutInCell="0" hidden="0" allowOverlap="1" wp14:anchorId="0063FED7" wp14:editId="173439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03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98656" behindDoc="0" locked="0" layoutInCell="0" hidden="0" allowOverlap="1" wp14:anchorId="499564D6" wp14:editId="034A36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04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99680" behindDoc="0" locked="0" layoutInCell="0" hidden="0" allowOverlap="1" wp14:anchorId="5116A0A1" wp14:editId="6C1D20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05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00704" behindDoc="0" locked="0" layoutInCell="0" hidden="0" allowOverlap="1" wp14:anchorId="347C4633" wp14:editId="1E9DDD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06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01728" behindDoc="0" locked="0" layoutInCell="0" hidden="0" allowOverlap="1" wp14:anchorId="2959BCA7" wp14:editId="72A71D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07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02752" behindDoc="0" locked="0" layoutInCell="0" hidden="0" allowOverlap="1" wp14:anchorId="102A2282" wp14:editId="3B7A92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08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03776" behindDoc="0" locked="0" layoutInCell="0" hidden="0" allowOverlap="1" wp14:anchorId="6856A1FD" wp14:editId="5E915F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09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04800" behindDoc="0" locked="0" layoutInCell="0" hidden="0" allowOverlap="1" wp14:anchorId="0A13E1E2" wp14:editId="37CD62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10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05824" behindDoc="0" locked="0" layoutInCell="0" hidden="0" allowOverlap="1" wp14:anchorId="5D43334B" wp14:editId="7613B6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11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06848" behindDoc="0" locked="0" layoutInCell="0" hidden="0" allowOverlap="1" wp14:anchorId="6D421A05" wp14:editId="1BED1A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12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07872" behindDoc="0" locked="0" layoutInCell="0" hidden="0" allowOverlap="1" wp14:anchorId="722F6365" wp14:editId="1F04FD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13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08896" behindDoc="0" locked="0" layoutInCell="0" hidden="0" allowOverlap="1" wp14:anchorId="1D78094A" wp14:editId="21091A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14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09920" behindDoc="0" locked="0" layoutInCell="0" hidden="0" allowOverlap="1" wp14:anchorId="753A1B99" wp14:editId="5141AE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15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10944" behindDoc="0" locked="0" layoutInCell="0" hidden="0" allowOverlap="1" wp14:anchorId="5FCF3564" wp14:editId="2B402A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16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11968" behindDoc="0" locked="0" layoutInCell="0" hidden="0" allowOverlap="1" wp14:anchorId="57AE1CCC" wp14:editId="4D939E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17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12992" behindDoc="0" locked="0" layoutInCell="0" hidden="0" allowOverlap="1" wp14:anchorId="332D6BF5" wp14:editId="70936A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18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14016" behindDoc="0" locked="0" layoutInCell="0" hidden="0" allowOverlap="1" wp14:anchorId="6264AC94" wp14:editId="4B3DA3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19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15040" behindDoc="0" locked="0" layoutInCell="0" hidden="0" allowOverlap="1" wp14:anchorId="16B72BE4" wp14:editId="0C1B860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20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16064" behindDoc="0" locked="0" layoutInCell="0" hidden="0" allowOverlap="1" wp14:anchorId="16F05C02" wp14:editId="1E0680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21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17088" behindDoc="0" locked="0" layoutInCell="0" hidden="0" allowOverlap="1" wp14:anchorId="7A79F5A4" wp14:editId="33D194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22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18112" behindDoc="0" locked="0" layoutInCell="0" hidden="0" allowOverlap="1" wp14:anchorId="0A2E8F71" wp14:editId="374196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23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19136" behindDoc="0" locked="0" layoutInCell="0" hidden="0" allowOverlap="1" wp14:anchorId="6A3D4BC6" wp14:editId="4C90D3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24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20160" behindDoc="0" locked="0" layoutInCell="0" hidden="0" allowOverlap="1" wp14:anchorId="6B045247" wp14:editId="1FD551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25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21184" behindDoc="0" locked="0" layoutInCell="0" hidden="0" allowOverlap="1" wp14:anchorId="55A272BB" wp14:editId="541854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26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22208" behindDoc="0" locked="0" layoutInCell="0" hidden="0" allowOverlap="1" wp14:anchorId="446E101C" wp14:editId="4D6CCD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27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23232" behindDoc="0" locked="0" layoutInCell="0" hidden="0" allowOverlap="1" wp14:anchorId="621C2976" wp14:editId="6D6F81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28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24256" behindDoc="0" locked="0" layoutInCell="0" hidden="0" allowOverlap="1" wp14:anchorId="69B908EE" wp14:editId="7A9872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29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25280" behindDoc="0" locked="0" layoutInCell="0" hidden="0" allowOverlap="1" wp14:anchorId="4576CC86" wp14:editId="799100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30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26304" behindDoc="0" locked="0" layoutInCell="0" hidden="0" allowOverlap="1" wp14:anchorId="4ADD728B" wp14:editId="2C800E7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31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27328" behindDoc="0" locked="0" layoutInCell="0" hidden="0" allowOverlap="1" wp14:anchorId="47B6FDFC" wp14:editId="523A8C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32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28352" behindDoc="0" locked="0" layoutInCell="0" hidden="0" allowOverlap="1" wp14:anchorId="2B398A84" wp14:editId="5983BA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33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29376" behindDoc="0" locked="0" layoutInCell="0" hidden="0" allowOverlap="1" wp14:anchorId="2D8B24F9" wp14:editId="4E1634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34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30400" behindDoc="0" locked="0" layoutInCell="0" hidden="0" allowOverlap="1" wp14:anchorId="44DF8C9C" wp14:editId="4F22253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35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31424" behindDoc="0" locked="0" layoutInCell="0" hidden="0" allowOverlap="1" wp14:anchorId="6BF9D7E9" wp14:editId="6ADD03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36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32448" behindDoc="0" locked="0" layoutInCell="0" hidden="0" allowOverlap="1" wp14:anchorId="3BD46BFA" wp14:editId="5F3F28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37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33472" behindDoc="0" locked="0" layoutInCell="0" hidden="0" allowOverlap="1" wp14:anchorId="151183B5" wp14:editId="5BF683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38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34496" behindDoc="0" locked="0" layoutInCell="0" hidden="0" allowOverlap="1" wp14:anchorId="1B1BFFA8" wp14:editId="1C2B7F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39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35520" behindDoc="0" locked="0" layoutInCell="0" hidden="0" allowOverlap="1" wp14:anchorId="4BC5AAE2" wp14:editId="793971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40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36544" behindDoc="0" locked="0" layoutInCell="0" hidden="0" allowOverlap="1" wp14:anchorId="2BD17231" wp14:editId="1D168C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41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37568" behindDoc="0" locked="0" layoutInCell="0" hidden="0" allowOverlap="1" wp14:anchorId="0507CF27" wp14:editId="17A2CB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42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38592" behindDoc="0" locked="0" layoutInCell="0" hidden="0" allowOverlap="1" wp14:anchorId="5B613BA0" wp14:editId="3C395E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43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39616" behindDoc="0" locked="0" layoutInCell="0" hidden="0" allowOverlap="1" wp14:anchorId="7FF81F4A" wp14:editId="6CD55B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44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40640" behindDoc="0" locked="0" layoutInCell="0" hidden="0" allowOverlap="1" wp14:anchorId="50160DEE" wp14:editId="792130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45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41664" behindDoc="0" locked="0" layoutInCell="0" hidden="0" allowOverlap="1" wp14:anchorId="0950DAA2" wp14:editId="7DE035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46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42688" behindDoc="0" locked="0" layoutInCell="0" hidden="0" allowOverlap="1" wp14:anchorId="1D8153A3" wp14:editId="057250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47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43712" behindDoc="0" locked="0" layoutInCell="0" hidden="0" allowOverlap="1" wp14:anchorId="0D9992F1" wp14:editId="57A6CE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48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44736" behindDoc="0" locked="0" layoutInCell="0" hidden="0" allowOverlap="1" wp14:anchorId="3544C334" wp14:editId="2A015E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49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45760" behindDoc="0" locked="0" layoutInCell="0" hidden="0" allowOverlap="1" wp14:anchorId="11A4B845" wp14:editId="773DEB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50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46784" behindDoc="0" locked="0" layoutInCell="0" hidden="0" allowOverlap="1" wp14:anchorId="1D877065" wp14:editId="6FEF81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51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47808" behindDoc="0" locked="0" layoutInCell="0" hidden="0" allowOverlap="1" wp14:anchorId="524E790D" wp14:editId="2786D2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52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48832" behindDoc="0" locked="0" layoutInCell="0" hidden="0" allowOverlap="1" wp14:anchorId="7A406603" wp14:editId="13967E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53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49856" behindDoc="0" locked="0" layoutInCell="0" hidden="0" allowOverlap="1" wp14:anchorId="0F7DB0E9" wp14:editId="63F897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54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50880" behindDoc="0" locked="0" layoutInCell="0" hidden="0" allowOverlap="1" wp14:anchorId="52E3DC40" wp14:editId="0A8562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55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51904" behindDoc="0" locked="0" layoutInCell="0" hidden="0" allowOverlap="1" wp14:anchorId="3A11A45D" wp14:editId="51DB55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56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52928" behindDoc="0" locked="0" layoutInCell="0" hidden="0" allowOverlap="1" wp14:anchorId="667002A2" wp14:editId="7221ED3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57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53952" behindDoc="0" locked="0" layoutInCell="0" hidden="0" allowOverlap="1" wp14:anchorId="1A958A08" wp14:editId="75DD19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58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54976" behindDoc="0" locked="0" layoutInCell="0" hidden="0" allowOverlap="1" wp14:anchorId="3E380B03" wp14:editId="070B46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59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56000" behindDoc="0" locked="0" layoutInCell="0" hidden="0" allowOverlap="1" wp14:anchorId="569244F6" wp14:editId="446C71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60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57024" behindDoc="0" locked="0" layoutInCell="0" hidden="0" allowOverlap="1" wp14:anchorId="0F39D7D7" wp14:editId="391A1D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61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58048" behindDoc="0" locked="0" layoutInCell="0" hidden="0" allowOverlap="1" wp14:anchorId="39FC2B74" wp14:editId="1A1BC6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62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59072" behindDoc="0" locked="0" layoutInCell="0" hidden="0" allowOverlap="1" wp14:anchorId="36A483C6" wp14:editId="60601C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63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60096" behindDoc="0" locked="0" layoutInCell="0" hidden="0" allowOverlap="1" wp14:anchorId="623103C1" wp14:editId="0D69EC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64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61120" behindDoc="0" locked="0" layoutInCell="0" hidden="0" allowOverlap="1" wp14:anchorId="33B572A3" wp14:editId="52FBB1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65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62144" behindDoc="0" locked="0" layoutInCell="0" hidden="0" allowOverlap="1" wp14:anchorId="1CC437C3" wp14:editId="2E9BE6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66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63168" behindDoc="0" locked="0" layoutInCell="0" hidden="0" allowOverlap="1" wp14:anchorId="2DF4A0E0" wp14:editId="1CCC7D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67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64192" behindDoc="0" locked="0" layoutInCell="0" hidden="0" allowOverlap="1" wp14:anchorId="6BE926F7" wp14:editId="6A88B2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68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65216" behindDoc="0" locked="0" layoutInCell="0" hidden="0" allowOverlap="1" wp14:anchorId="193905A2" wp14:editId="3B99CE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69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66240" behindDoc="0" locked="0" layoutInCell="0" hidden="0" allowOverlap="1" wp14:anchorId="16848268" wp14:editId="748B83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70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67264" behindDoc="0" locked="0" layoutInCell="0" hidden="0" allowOverlap="1" wp14:anchorId="274B6BBF" wp14:editId="13713B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71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68288" behindDoc="0" locked="0" layoutInCell="0" hidden="0" allowOverlap="1" wp14:anchorId="79F16D2D" wp14:editId="3DF653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72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69312" behindDoc="0" locked="0" layoutInCell="0" hidden="0" allowOverlap="1" wp14:anchorId="2DDD15BB" wp14:editId="159772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73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70336" behindDoc="0" locked="0" layoutInCell="0" hidden="0" allowOverlap="1" wp14:anchorId="6DFDB714" wp14:editId="396559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74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71360" behindDoc="0" locked="0" layoutInCell="0" hidden="0" allowOverlap="1" wp14:anchorId="0035B787" wp14:editId="27CE5E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75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72384" behindDoc="0" locked="0" layoutInCell="0" hidden="0" allowOverlap="1" wp14:anchorId="331217BE" wp14:editId="5825AB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76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73408" behindDoc="0" locked="0" layoutInCell="0" hidden="0" allowOverlap="1" wp14:anchorId="3832ACF8" wp14:editId="0B2265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77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74432" behindDoc="0" locked="0" layoutInCell="0" hidden="0" allowOverlap="1" wp14:anchorId="41A792A2" wp14:editId="54B116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78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75456" behindDoc="0" locked="0" layoutInCell="0" hidden="0" allowOverlap="1" wp14:anchorId="28C01C81" wp14:editId="6D124E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79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76480" behindDoc="0" locked="0" layoutInCell="0" hidden="0" allowOverlap="1" wp14:anchorId="7248B2EA" wp14:editId="6A04C0C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80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77504" behindDoc="0" locked="0" layoutInCell="0" hidden="0" allowOverlap="1" wp14:anchorId="53638ECB" wp14:editId="2D69E4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81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78528" behindDoc="0" locked="0" layoutInCell="0" hidden="0" allowOverlap="1" wp14:anchorId="525EAC8D" wp14:editId="150E71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82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79552" behindDoc="0" locked="0" layoutInCell="0" hidden="0" allowOverlap="1" wp14:anchorId="661D1C71" wp14:editId="05D8FE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83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80576" behindDoc="0" locked="0" layoutInCell="0" hidden="0" allowOverlap="1" wp14:anchorId="70B5EF4C" wp14:editId="0EAA2B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84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81600" behindDoc="0" locked="0" layoutInCell="0" hidden="0" allowOverlap="1" wp14:anchorId="314DCF2C" wp14:editId="11119C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85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82624" behindDoc="0" locked="0" layoutInCell="0" hidden="0" allowOverlap="1" wp14:anchorId="6BB3B26B" wp14:editId="67D0A7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86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83648" behindDoc="0" locked="0" layoutInCell="0" hidden="0" allowOverlap="1" wp14:anchorId="4AB5259F" wp14:editId="227110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87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84672" behindDoc="0" locked="0" layoutInCell="0" hidden="0" allowOverlap="1" wp14:anchorId="669C038A" wp14:editId="0A40C0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88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85696" behindDoc="0" locked="0" layoutInCell="0" hidden="0" allowOverlap="1" wp14:anchorId="71132F18" wp14:editId="08029D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89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86720" behindDoc="0" locked="0" layoutInCell="0" hidden="0" allowOverlap="1" wp14:anchorId="67540808" wp14:editId="1DC508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90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87744" behindDoc="0" locked="0" layoutInCell="0" hidden="0" allowOverlap="1" wp14:anchorId="2AE2130C" wp14:editId="3E0183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91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88768" behindDoc="0" locked="0" layoutInCell="0" hidden="0" allowOverlap="1" wp14:anchorId="5B0EA0A8" wp14:editId="5B3639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92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89792" behindDoc="0" locked="0" layoutInCell="0" hidden="0" allowOverlap="1" wp14:anchorId="4A4F8A39" wp14:editId="687687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93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90816" behindDoc="0" locked="0" layoutInCell="0" hidden="0" allowOverlap="1" wp14:anchorId="2639D8DA" wp14:editId="1440ED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94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91840" behindDoc="0" locked="0" layoutInCell="0" hidden="0" allowOverlap="1" wp14:anchorId="19DF4EF9" wp14:editId="26E56A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95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92864" behindDoc="0" locked="0" layoutInCell="0" hidden="0" allowOverlap="1" wp14:anchorId="4A3EBA66" wp14:editId="6381AD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96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93888" behindDoc="0" locked="0" layoutInCell="0" hidden="0" allowOverlap="1" wp14:anchorId="00FA32E5" wp14:editId="197F2D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97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94912" behindDoc="0" locked="0" layoutInCell="0" hidden="0" allowOverlap="1" wp14:anchorId="3F0E8938" wp14:editId="2BB2EE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98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95936" behindDoc="0" locked="0" layoutInCell="0" hidden="0" allowOverlap="1" wp14:anchorId="0A8186D3" wp14:editId="261E02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99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96960" behindDoc="0" locked="0" layoutInCell="0" hidden="0" allowOverlap="1" wp14:anchorId="6853BF85" wp14:editId="6FE740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00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97984" behindDoc="0" locked="0" layoutInCell="0" hidden="0" allowOverlap="1" wp14:anchorId="159A0ABC" wp14:editId="519A9C7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01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099008" behindDoc="0" locked="0" layoutInCell="0" hidden="0" allowOverlap="1" wp14:anchorId="3370AC90" wp14:editId="0498E0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02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00032" behindDoc="0" locked="0" layoutInCell="0" hidden="0" allowOverlap="1" wp14:anchorId="77E5FCA6" wp14:editId="4D1A6AB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03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01056" behindDoc="0" locked="0" layoutInCell="0" hidden="0" allowOverlap="1" wp14:anchorId="097C8C15" wp14:editId="0A16AB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04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02080" behindDoc="0" locked="0" layoutInCell="0" hidden="0" allowOverlap="1" wp14:anchorId="22BBCF2A" wp14:editId="1A0752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05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03104" behindDoc="0" locked="0" layoutInCell="0" hidden="0" allowOverlap="1" wp14:anchorId="25E872F9" wp14:editId="618F80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06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04128" behindDoc="0" locked="0" layoutInCell="0" hidden="0" allowOverlap="1" wp14:anchorId="5933BC12" wp14:editId="30C2D3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07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05152" behindDoc="0" locked="0" layoutInCell="0" hidden="0" allowOverlap="1" wp14:anchorId="3D4A3A8A" wp14:editId="63B4A6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08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06176" behindDoc="0" locked="0" layoutInCell="0" hidden="0" allowOverlap="1" wp14:anchorId="2463C189" wp14:editId="22045A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09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07200" behindDoc="0" locked="0" layoutInCell="0" hidden="0" allowOverlap="1" wp14:anchorId="1C021754" wp14:editId="1745B0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10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08224" behindDoc="0" locked="0" layoutInCell="0" hidden="0" allowOverlap="1" wp14:anchorId="679501E6" wp14:editId="5A76BB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11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09248" behindDoc="0" locked="0" layoutInCell="0" hidden="0" allowOverlap="1" wp14:anchorId="17FE73FE" wp14:editId="17B49A4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12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10272" behindDoc="0" locked="0" layoutInCell="0" hidden="0" allowOverlap="1" wp14:anchorId="068EBEA8" wp14:editId="2D34DC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13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11296" behindDoc="0" locked="0" layoutInCell="0" hidden="0" allowOverlap="1" wp14:anchorId="600ECB52" wp14:editId="329AFA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14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12320" behindDoc="0" locked="0" layoutInCell="0" hidden="0" allowOverlap="1" wp14:anchorId="7E958262" wp14:editId="48B7F4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15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13344" behindDoc="0" locked="0" layoutInCell="0" hidden="0" allowOverlap="1" wp14:anchorId="543DA23D" wp14:editId="5B85D7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16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14368" behindDoc="0" locked="0" layoutInCell="0" hidden="0" allowOverlap="1" wp14:anchorId="38A26AD6" wp14:editId="49E96B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17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15392" behindDoc="0" locked="0" layoutInCell="0" hidden="0" allowOverlap="1" wp14:anchorId="1ADBA1C7" wp14:editId="76DA14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18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16416" behindDoc="0" locked="0" layoutInCell="0" hidden="0" allowOverlap="1" wp14:anchorId="274C92D9" wp14:editId="3FAA5E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19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17440" behindDoc="0" locked="0" layoutInCell="0" hidden="0" allowOverlap="1" wp14:anchorId="0608B0F9" wp14:editId="1679F2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20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18464" behindDoc="0" locked="0" layoutInCell="0" hidden="0" allowOverlap="1" wp14:anchorId="5F4AEC99" wp14:editId="586399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21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19488" behindDoc="0" locked="0" layoutInCell="0" hidden="0" allowOverlap="1" wp14:anchorId="7FF73266" wp14:editId="49556C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22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20512" behindDoc="0" locked="0" layoutInCell="0" hidden="0" allowOverlap="1" wp14:anchorId="6D420796" wp14:editId="1929E6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23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21536" behindDoc="0" locked="0" layoutInCell="0" hidden="0" allowOverlap="1" wp14:anchorId="778624E5" wp14:editId="70425A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24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22560" behindDoc="0" locked="0" layoutInCell="0" hidden="0" allowOverlap="1" wp14:anchorId="3C97D844" wp14:editId="28507F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25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23584" behindDoc="0" locked="0" layoutInCell="0" hidden="0" allowOverlap="1" wp14:anchorId="334564D3" wp14:editId="0839C6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26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24608" behindDoc="0" locked="0" layoutInCell="0" hidden="0" allowOverlap="1" wp14:anchorId="2B921904" wp14:editId="1ED685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27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25632" behindDoc="0" locked="0" layoutInCell="0" hidden="0" allowOverlap="1" wp14:anchorId="26DB7B0F" wp14:editId="4D0CB2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28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26656" behindDoc="0" locked="0" layoutInCell="0" hidden="0" allowOverlap="1" wp14:anchorId="7B1F7693" wp14:editId="0114D52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29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27680" behindDoc="0" locked="0" layoutInCell="0" hidden="0" allowOverlap="1" wp14:anchorId="1740D983" wp14:editId="2DE522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30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28704" behindDoc="0" locked="0" layoutInCell="0" hidden="0" allowOverlap="1" wp14:anchorId="4A695869" wp14:editId="467196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31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29728" behindDoc="0" locked="0" layoutInCell="0" hidden="0" allowOverlap="1" wp14:anchorId="0EA42FA3" wp14:editId="4BC42C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32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30752" behindDoc="0" locked="0" layoutInCell="0" hidden="0" allowOverlap="1" wp14:anchorId="3FEBEB63" wp14:editId="58B21A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33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31776" behindDoc="0" locked="0" layoutInCell="0" hidden="0" allowOverlap="1" wp14:anchorId="43A97297" wp14:editId="569DF5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34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32800" behindDoc="0" locked="0" layoutInCell="0" hidden="0" allowOverlap="1" wp14:anchorId="04EAB4DB" wp14:editId="3B28D5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35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33824" behindDoc="0" locked="0" layoutInCell="0" hidden="0" allowOverlap="1" wp14:anchorId="289B314F" wp14:editId="64BF72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36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34848" behindDoc="0" locked="0" layoutInCell="0" hidden="0" allowOverlap="1" wp14:anchorId="1F8AFC77" wp14:editId="320420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37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35872" behindDoc="0" locked="0" layoutInCell="0" hidden="0" allowOverlap="1" wp14:anchorId="636CE079" wp14:editId="62EC72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38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36896" behindDoc="0" locked="0" layoutInCell="0" hidden="0" allowOverlap="1" wp14:anchorId="23E8CBFC" wp14:editId="34E653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39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37920" behindDoc="0" locked="0" layoutInCell="0" hidden="0" allowOverlap="1" wp14:anchorId="0314636B" wp14:editId="4036B6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40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38944" behindDoc="0" locked="0" layoutInCell="0" hidden="0" allowOverlap="1" wp14:anchorId="0E1528CD" wp14:editId="5CCB04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41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39968" behindDoc="0" locked="0" layoutInCell="0" hidden="0" allowOverlap="1" wp14:anchorId="7378C65E" wp14:editId="7B5EE7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42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40992" behindDoc="0" locked="0" layoutInCell="0" hidden="0" allowOverlap="1" wp14:anchorId="02E41450" wp14:editId="02EBE9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43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42016" behindDoc="0" locked="0" layoutInCell="0" hidden="0" allowOverlap="1" wp14:anchorId="2F67B6F3" wp14:editId="38E24E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44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43040" behindDoc="0" locked="0" layoutInCell="0" hidden="0" allowOverlap="1" wp14:anchorId="5CE6BE93" wp14:editId="1B2A02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45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44064" behindDoc="0" locked="0" layoutInCell="0" hidden="0" allowOverlap="1" wp14:anchorId="35B237FE" wp14:editId="111ADC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46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45088" behindDoc="0" locked="0" layoutInCell="0" hidden="0" allowOverlap="1" wp14:anchorId="4E8F89D2" wp14:editId="73A71B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47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46112" behindDoc="0" locked="0" layoutInCell="0" hidden="0" allowOverlap="1" wp14:anchorId="6CE9F640" wp14:editId="6698F5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48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47136" behindDoc="0" locked="0" layoutInCell="0" hidden="0" allowOverlap="1" wp14:anchorId="1518B45F" wp14:editId="6FCC70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49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48160" behindDoc="0" locked="0" layoutInCell="0" hidden="0" allowOverlap="1" wp14:anchorId="11005192" wp14:editId="54460C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50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49184" behindDoc="0" locked="0" layoutInCell="0" hidden="0" allowOverlap="1" wp14:anchorId="1E4D2443" wp14:editId="1074ED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51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50208" behindDoc="0" locked="0" layoutInCell="0" hidden="0" allowOverlap="1" wp14:anchorId="70DADFF8" wp14:editId="17CF1D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52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51232" behindDoc="0" locked="0" layoutInCell="0" hidden="0" allowOverlap="1" wp14:anchorId="7FB968FE" wp14:editId="06FDE3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53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52256" behindDoc="0" locked="0" layoutInCell="0" hidden="0" allowOverlap="1" wp14:anchorId="551E5E34" wp14:editId="0910DF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54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53280" behindDoc="0" locked="0" layoutInCell="0" hidden="0" allowOverlap="1" wp14:anchorId="676BB501" wp14:editId="2A0BD7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55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54304" behindDoc="0" locked="0" layoutInCell="0" hidden="0" allowOverlap="1" wp14:anchorId="2360F2A3" wp14:editId="594923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56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55328" behindDoc="0" locked="0" layoutInCell="0" hidden="0" allowOverlap="1" wp14:anchorId="65EEEEA5" wp14:editId="1A4630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57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56352" behindDoc="0" locked="0" layoutInCell="0" hidden="0" allowOverlap="1" wp14:anchorId="11B4ACFD" wp14:editId="5B5D14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58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3157376" behindDoc="0" locked="0" layoutInCell="0" hidden="0" allowOverlap="1" wp14:anchorId="1CF46487" wp14:editId="66C157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59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625D9" w:rsidRDefault="000625D9" w:rsidP="000625D9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4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/9/1</w:t>
      </w:r>
      <w:r w:rsidR="00705040">
        <w:rPr>
          <w:sz w:val="24"/>
          <w:szCs w:val="24"/>
        </w:rPr>
        <w:t>7</w:t>
      </w:r>
      <w:r>
        <w:rPr>
          <w:sz w:val="24"/>
          <w:szCs w:val="24"/>
        </w:rPr>
        <w:t xml:space="preserve"> to 1/11/1</w:t>
      </w:r>
      <w:r w:rsidR="00705040">
        <w:rPr>
          <w:sz w:val="24"/>
          <w:szCs w:val="24"/>
        </w:rPr>
        <w:t>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0625D9" w:rsidTr="0019751C">
        <w:trPr>
          <w:trHeight w:val="260"/>
        </w:trPr>
        <w:tc>
          <w:tcPr>
            <w:tcW w:w="1340" w:type="dxa"/>
          </w:tcPr>
          <w:p w:rsidR="000625D9" w:rsidRDefault="0019751C" w:rsidP="0019751C">
            <w:r>
              <w:rPr>
                <w:b/>
                <w:color w:val="1F4E79"/>
              </w:rPr>
              <w:t>Mon</w:t>
            </w:r>
            <w:r w:rsidR="000625D9">
              <w:rPr>
                <w:b/>
                <w:color w:val="1F4E79"/>
              </w:rPr>
              <w:t>day</w:t>
            </w:r>
          </w:p>
        </w:tc>
        <w:tc>
          <w:tcPr>
            <w:tcW w:w="5680" w:type="dxa"/>
          </w:tcPr>
          <w:p w:rsidR="000625D9" w:rsidRDefault="000625D9" w:rsidP="0019751C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0625D9" w:rsidRDefault="000625D9" w:rsidP="0019751C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0625D9" w:rsidRDefault="000625D9" w:rsidP="0019751C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625D9" w:rsidTr="0019751C">
        <w:trPr>
          <w:trHeight w:val="260"/>
        </w:trPr>
        <w:tc>
          <w:tcPr>
            <w:tcW w:w="1340" w:type="dxa"/>
            <w:vMerge w:val="restart"/>
          </w:tcPr>
          <w:p w:rsidR="000625D9" w:rsidRDefault="000625D9" w:rsidP="0019751C">
            <w:r>
              <w:rPr>
                <w:b/>
              </w:rPr>
              <w:t xml:space="preserve">Notes - Times - </w:t>
            </w:r>
          </w:p>
          <w:p w:rsidR="000625D9" w:rsidRDefault="000625D9" w:rsidP="0019751C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0625D9" w:rsidRDefault="000625D9" w:rsidP="0019751C">
            <w:r>
              <w:rPr>
                <w:b/>
                <w:color w:val="FF0000"/>
              </w:rPr>
              <w:t>Learning Targets</w:t>
            </w:r>
          </w:p>
          <w:p w:rsidR="000625D9" w:rsidRDefault="000625D9" w:rsidP="0019751C">
            <w:r>
              <w:t>Students will practice answering STAAR type editing and revising questions</w:t>
            </w:r>
          </w:p>
          <w:p w:rsidR="000625D9" w:rsidRDefault="000625D9" w:rsidP="0019751C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0625D9" w:rsidRDefault="000625D9" w:rsidP="0019751C">
            <w:pPr>
              <w:jc w:val="center"/>
            </w:pPr>
            <w:r>
              <w:t>7.14</w:t>
            </w:r>
          </w:p>
          <w:p w:rsidR="000625D9" w:rsidRDefault="000625D9" w:rsidP="0019751C">
            <w:pPr>
              <w:jc w:val="center"/>
            </w:pPr>
            <w:r>
              <w:t>8..14</w:t>
            </w:r>
          </w:p>
          <w:p w:rsidR="000625D9" w:rsidRDefault="000625D9" w:rsidP="0019751C">
            <w:pPr>
              <w:jc w:val="center"/>
            </w:pPr>
          </w:p>
          <w:p w:rsidR="000625D9" w:rsidRDefault="000625D9" w:rsidP="0019751C">
            <w:pPr>
              <w:jc w:val="center"/>
            </w:pPr>
          </w:p>
        </w:tc>
        <w:tc>
          <w:tcPr>
            <w:tcW w:w="2760" w:type="dxa"/>
            <w:vMerge w:val="restart"/>
          </w:tcPr>
          <w:p w:rsidR="000625D9" w:rsidRDefault="000625D9" w:rsidP="0019751C">
            <w:pPr>
              <w:jc w:val="center"/>
            </w:pPr>
            <w:r>
              <w:t xml:space="preserve">Sample STAAR Warm up </w:t>
            </w:r>
          </w:p>
          <w:p w:rsidR="000625D9" w:rsidRDefault="000625D9" w:rsidP="0019751C">
            <w:pPr>
              <w:jc w:val="center"/>
            </w:pPr>
            <w:r>
              <w:t>Journals</w:t>
            </w:r>
          </w:p>
          <w:p w:rsidR="000625D9" w:rsidRDefault="000625D9" w:rsidP="0019751C">
            <w:pPr>
              <w:jc w:val="center"/>
            </w:pPr>
            <w:r>
              <w:t>New Year’s Resolution Rubric and Instructions</w:t>
            </w:r>
          </w:p>
          <w:p w:rsidR="000625D9" w:rsidRDefault="000625D9" w:rsidP="0019751C">
            <w:pPr>
              <w:jc w:val="center"/>
            </w:pPr>
          </w:p>
        </w:tc>
      </w:tr>
      <w:tr w:rsidR="000625D9" w:rsidTr="0019751C">
        <w:trPr>
          <w:trHeight w:val="260"/>
        </w:trPr>
        <w:tc>
          <w:tcPr>
            <w:tcW w:w="1340" w:type="dxa"/>
            <w:vMerge/>
          </w:tcPr>
          <w:p w:rsidR="000625D9" w:rsidRDefault="000625D9" w:rsidP="0019751C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0625D9" w:rsidRDefault="000625D9" w:rsidP="0019751C">
            <w:r>
              <w:rPr>
                <w:b/>
                <w:color w:val="FF0000"/>
              </w:rPr>
              <w:t>Warm up/Hook/Connections</w:t>
            </w:r>
          </w:p>
          <w:p w:rsidR="000625D9" w:rsidRDefault="000625D9" w:rsidP="0019751C">
            <w:r>
              <w:t>STAAR Sample Test</w:t>
            </w:r>
          </w:p>
        </w:tc>
        <w:tc>
          <w:tcPr>
            <w:tcW w:w="1440" w:type="dxa"/>
            <w:vMerge/>
          </w:tcPr>
          <w:p w:rsidR="000625D9" w:rsidRDefault="000625D9" w:rsidP="0019751C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0625D9" w:rsidRDefault="000625D9" w:rsidP="0019751C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625D9" w:rsidTr="0019751C">
        <w:trPr>
          <w:trHeight w:val="377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  <w:vMerge w:val="restart"/>
          </w:tcPr>
          <w:p w:rsidR="000625D9" w:rsidRDefault="000625D9" w:rsidP="0019751C">
            <w:r>
              <w:rPr>
                <w:b/>
                <w:color w:val="FF0000"/>
              </w:rPr>
              <w:t>Direct Instruction/Guided Practice (I DO, WE )</w:t>
            </w:r>
          </w:p>
          <w:p w:rsidR="000625D9" w:rsidRPr="00C55195" w:rsidRDefault="000625D9" w:rsidP="00AB5D37">
            <w:r>
              <w:t xml:space="preserve">Lesson on </w:t>
            </w:r>
            <w:r w:rsidR="00AB5D37">
              <w:t>elaborating supporting details</w:t>
            </w:r>
          </w:p>
        </w:tc>
        <w:tc>
          <w:tcPr>
            <w:tcW w:w="1440" w:type="dxa"/>
          </w:tcPr>
          <w:p w:rsidR="000625D9" w:rsidRDefault="000625D9" w:rsidP="0019751C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0625D9" w:rsidRDefault="000625D9" w:rsidP="0019751C">
            <w:pPr>
              <w:jc w:val="center"/>
            </w:pPr>
          </w:p>
        </w:tc>
        <w:tc>
          <w:tcPr>
            <w:tcW w:w="2760" w:type="dxa"/>
          </w:tcPr>
          <w:p w:rsidR="000625D9" w:rsidRDefault="000625D9" w:rsidP="0019751C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625D9" w:rsidTr="0019751C">
        <w:trPr>
          <w:trHeight w:val="450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  <w:vMerge/>
          </w:tcPr>
          <w:p w:rsidR="000625D9" w:rsidRDefault="000625D9" w:rsidP="0019751C">
            <w:r>
              <w:rPr>
                <w:b/>
                <w:color w:val="FF0000"/>
              </w:rPr>
              <w:t>Warm up/Hook/Connections</w:t>
            </w:r>
          </w:p>
          <w:p w:rsidR="000625D9" w:rsidRDefault="000625D9" w:rsidP="0019751C">
            <w:r>
              <w:t>Editing</w:t>
            </w:r>
          </w:p>
        </w:tc>
        <w:tc>
          <w:tcPr>
            <w:tcW w:w="1440" w:type="dxa"/>
            <w:vMerge w:val="restart"/>
          </w:tcPr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0625D9" w:rsidRDefault="004A32CA" w:rsidP="0019751C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</w:tc>
      </w:tr>
      <w:tr w:rsidR="000625D9" w:rsidTr="0019751C">
        <w:trPr>
          <w:trHeight w:val="638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</w:tcPr>
          <w:p w:rsidR="000625D9" w:rsidRDefault="000625D9" w:rsidP="0019751C">
            <w:r>
              <w:rPr>
                <w:b/>
                <w:color w:val="FF0000"/>
              </w:rPr>
              <w:t>Checks for Understanding  (FORMATIVE – SUMMATIVE)</w:t>
            </w:r>
          </w:p>
          <w:p w:rsidR="000625D9" w:rsidRDefault="000625D9" w:rsidP="0019751C">
            <w:r>
              <w:t>Check students’ warm ups and independent work</w:t>
            </w:r>
          </w:p>
          <w:p w:rsidR="000625D9" w:rsidRDefault="000625D9" w:rsidP="0019751C"/>
        </w:tc>
        <w:tc>
          <w:tcPr>
            <w:tcW w:w="1440" w:type="dxa"/>
            <w:vMerge/>
          </w:tcPr>
          <w:p w:rsidR="000625D9" w:rsidRDefault="000625D9" w:rsidP="0019751C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0625D9" w:rsidRDefault="000625D9" w:rsidP="0019751C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625D9" w:rsidTr="0019751C">
        <w:trPr>
          <w:trHeight w:val="260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  <w:vMerge w:val="restart"/>
          </w:tcPr>
          <w:p w:rsidR="000625D9" w:rsidRDefault="000625D9" w:rsidP="0019751C">
            <w:r>
              <w:rPr>
                <w:b/>
                <w:color w:val="FF0000"/>
              </w:rPr>
              <w:t>Student Independent Practice (YOU DO)</w:t>
            </w:r>
          </w:p>
          <w:p w:rsidR="000625D9" w:rsidRDefault="000625D9" w:rsidP="004A32CA">
            <w:r>
              <w:t xml:space="preserve">Students will </w:t>
            </w:r>
            <w:r w:rsidR="004A32CA">
              <w:t>type out final drafts of New Year’s Resolutions</w:t>
            </w:r>
            <w:r>
              <w:t xml:space="preserve"> </w:t>
            </w:r>
          </w:p>
          <w:p w:rsidR="007373E6" w:rsidRDefault="007373E6" w:rsidP="004A32CA">
            <w:r>
              <w:t>Extension: No Red Ink</w:t>
            </w:r>
          </w:p>
        </w:tc>
        <w:tc>
          <w:tcPr>
            <w:tcW w:w="4200" w:type="dxa"/>
            <w:gridSpan w:val="2"/>
          </w:tcPr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625D9" w:rsidTr="0019751C">
        <w:trPr>
          <w:trHeight w:val="260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  <w:vMerge/>
          </w:tcPr>
          <w:p w:rsidR="000625D9" w:rsidRDefault="000625D9" w:rsidP="0019751C">
            <w:r>
              <w:rPr>
                <w:b/>
                <w:color w:val="FF0000"/>
              </w:rPr>
              <w:t>Checks for Understanding  (FORMATIVE – SUMMATIVE)</w:t>
            </w:r>
          </w:p>
          <w:p w:rsidR="000625D9" w:rsidRDefault="000625D9" w:rsidP="0019751C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0625D9" w:rsidRDefault="000625D9" w:rsidP="0019751C">
            <w:pPr>
              <w:widowControl w:val="0"/>
              <w:spacing w:line="276" w:lineRule="auto"/>
            </w:pPr>
            <w:r>
              <w:t>practice writing; following instructions; practice speaking with others</w:t>
            </w:r>
          </w:p>
        </w:tc>
      </w:tr>
      <w:tr w:rsidR="000625D9" w:rsidTr="0019751C">
        <w:trPr>
          <w:trHeight w:val="320"/>
        </w:trPr>
        <w:tc>
          <w:tcPr>
            <w:tcW w:w="1340" w:type="dxa"/>
          </w:tcPr>
          <w:p w:rsidR="000625D9" w:rsidRDefault="00267B15" w:rsidP="0019751C">
            <w:r>
              <w:rPr>
                <w:b/>
                <w:color w:val="1F4E79"/>
              </w:rPr>
              <w:t>Tue</w:t>
            </w:r>
            <w:r w:rsidR="000625D9">
              <w:rPr>
                <w:b/>
                <w:color w:val="1F4E79"/>
              </w:rPr>
              <w:t>sday</w:t>
            </w:r>
          </w:p>
        </w:tc>
        <w:tc>
          <w:tcPr>
            <w:tcW w:w="5680" w:type="dxa"/>
          </w:tcPr>
          <w:p w:rsidR="000625D9" w:rsidRDefault="000625D9" w:rsidP="0019751C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0625D9" w:rsidRDefault="000625D9" w:rsidP="0019751C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0625D9" w:rsidRDefault="000625D9" w:rsidP="0019751C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267B15" w:rsidTr="0019751C">
        <w:trPr>
          <w:trHeight w:val="420"/>
        </w:trPr>
        <w:tc>
          <w:tcPr>
            <w:tcW w:w="1340" w:type="dxa"/>
            <w:vMerge w:val="restart"/>
          </w:tcPr>
          <w:p w:rsidR="00267B15" w:rsidRDefault="00267B15" w:rsidP="00267B15">
            <w:r>
              <w:rPr>
                <w:b/>
              </w:rPr>
              <w:t xml:space="preserve">Notes- </w:t>
            </w:r>
          </w:p>
          <w:p w:rsidR="00267B15" w:rsidRDefault="00267B15" w:rsidP="00267B15">
            <w:r>
              <w:rPr>
                <w:b/>
              </w:rPr>
              <w:t xml:space="preserve">Times - </w:t>
            </w:r>
          </w:p>
          <w:p w:rsidR="00267B15" w:rsidRDefault="00267B15" w:rsidP="00267B15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267B15" w:rsidRDefault="00267B15" w:rsidP="00267B15">
            <w:r>
              <w:rPr>
                <w:b/>
                <w:color w:val="FF0000"/>
              </w:rPr>
              <w:t>Learning Targets</w:t>
            </w:r>
          </w:p>
          <w:p w:rsidR="00267B15" w:rsidRDefault="00267B15" w:rsidP="00267B15">
            <w:r>
              <w:t>Students will practice answering STAAR type editing and revising questions</w:t>
            </w:r>
          </w:p>
          <w:p w:rsidR="00267B15" w:rsidRDefault="00267B15" w:rsidP="00267B15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267B15" w:rsidRDefault="00267B15" w:rsidP="00267B15">
            <w:pPr>
              <w:jc w:val="center"/>
            </w:pPr>
            <w:r>
              <w:t>7.14</w:t>
            </w:r>
          </w:p>
          <w:p w:rsidR="00267B15" w:rsidRDefault="00267B15" w:rsidP="00267B15">
            <w:pPr>
              <w:jc w:val="center"/>
            </w:pPr>
            <w:r>
              <w:t>8..14</w:t>
            </w:r>
          </w:p>
          <w:p w:rsidR="00267B15" w:rsidRDefault="00267B15" w:rsidP="00267B15">
            <w:pPr>
              <w:jc w:val="center"/>
            </w:pPr>
          </w:p>
          <w:p w:rsidR="00267B15" w:rsidRDefault="00267B15" w:rsidP="00267B15">
            <w:pPr>
              <w:jc w:val="center"/>
            </w:pPr>
          </w:p>
        </w:tc>
        <w:tc>
          <w:tcPr>
            <w:tcW w:w="2760" w:type="dxa"/>
            <w:vMerge w:val="restart"/>
          </w:tcPr>
          <w:p w:rsidR="00267B15" w:rsidRDefault="00267B15" w:rsidP="00267B15">
            <w:pPr>
              <w:jc w:val="center"/>
            </w:pPr>
            <w:r>
              <w:t xml:space="preserve">Sample STAAR Warm up </w:t>
            </w:r>
          </w:p>
          <w:p w:rsidR="00267B15" w:rsidRDefault="00267B15" w:rsidP="00267B15">
            <w:pPr>
              <w:jc w:val="center"/>
            </w:pPr>
            <w:r>
              <w:t>Journals</w:t>
            </w:r>
          </w:p>
          <w:p w:rsidR="00267B15" w:rsidRDefault="00267B15" w:rsidP="00267B15">
            <w:pPr>
              <w:jc w:val="center"/>
            </w:pPr>
            <w:r>
              <w:t>New Year’s Resolution Rubric and Instructions</w:t>
            </w:r>
          </w:p>
          <w:p w:rsidR="00AB5D37" w:rsidRDefault="00AB5D37" w:rsidP="00267B15">
            <w:pPr>
              <w:jc w:val="center"/>
            </w:pPr>
            <w:r>
              <w:t>Apostrophe worksheets</w:t>
            </w:r>
          </w:p>
          <w:p w:rsidR="00267B15" w:rsidRDefault="00267B15" w:rsidP="00267B15">
            <w:pPr>
              <w:jc w:val="center"/>
            </w:pPr>
          </w:p>
        </w:tc>
      </w:tr>
      <w:tr w:rsidR="00267B15" w:rsidTr="0019751C">
        <w:trPr>
          <w:trHeight w:val="260"/>
        </w:trPr>
        <w:tc>
          <w:tcPr>
            <w:tcW w:w="1340" w:type="dxa"/>
            <w:vMerge/>
          </w:tcPr>
          <w:p w:rsidR="00267B15" w:rsidRDefault="00267B15" w:rsidP="00267B15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267B15" w:rsidRDefault="00267B15" w:rsidP="00267B15">
            <w:r>
              <w:rPr>
                <w:b/>
                <w:color w:val="FF0000"/>
              </w:rPr>
              <w:t>Warm up/Hook/Connections</w:t>
            </w:r>
          </w:p>
          <w:p w:rsidR="00267B15" w:rsidRDefault="00267B15" w:rsidP="00267B15">
            <w:r>
              <w:t>STAAR Sample Test</w:t>
            </w:r>
          </w:p>
        </w:tc>
        <w:tc>
          <w:tcPr>
            <w:tcW w:w="1440" w:type="dxa"/>
            <w:vMerge/>
          </w:tcPr>
          <w:p w:rsidR="00267B15" w:rsidRDefault="00267B15" w:rsidP="00267B15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267B15" w:rsidRDefault="00267B15" w:rsidP="00267B15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267B15" w:rsidTr="0019751C">
        <w:trPr>
          <w:trHeight w:val="260"/>
        </w:trPr>
        <w:tc>
          <w:tcPr>
            <w:tcW w:w="1340" w:type="dxa"/>
            <w:vMerge/>
          </w:tcPr>
          <w:p w:rsidR="00267B15" w:rsidRDefault="00267B15" w:rsidP="00267B15"/>
        </w:tc>
        <w:tc>
          <w:tcPr>
            <w:tcW w:w="5680" w:type="dxa"/>
            <w:vMerge w:val="restart"/>
          </w:tcPr>
          <w:p w:rsidR="00267B15" w:rsidRDefault="00267B15" w:rsidP="00267B15">
            <w:r>
              <w:rPr>
                <w:b/>
                <w:color w:val="FF0000"/>
              </w:rPr>
              <w:t>Direct Instruction/Guided Practice (I DO, WE )</w:t>
            </w:r>
          </w:p>
          <w:p w:rsidR="00267B15" w:rsidRPr="00C55195" w:rsidRDefault="00267B15" w:rsidP="00AB5D37">
            <w:r>
              <w:t xml:space="preserve">Lesson on </w:t>
            </w:r>
            <w:r w:rsidR="00AB5D37">
              <w:t>apostrophes</w:t>
            </w:r>
          </w:p>
        </w:tc>
        <w:tc>
          <w:tcPr>
            <w:tcW w:w="1440" w:type="dxa"/>
          </w:tcPr>
          <w:p w:rsidR="00267B15" w:rsidRDefault="00267B15" w:rsidP="00267B15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267B15" w:rsidRDefault="00267B15" w:rsidP="00267B15">
            <w:pPr>
              <w:jc w:val="center"/>
            </w:pPr>
          </w:p>
        </w:tc>
        <w:tc>
          <w:tcPr>
            <w:tcW w:w="2760" w:type="dxa"/>
          </w:tcPr>
          <w:p w:rsidR="00267B15" w:rsidRDefault="00267B15" w:rsidP="00267B15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267B15" w:rsidTr="0019751C">
        <w:trPr>
          <w:trHeight w:val="450"/>
        </w:trPr>
        <w:tc>
          <w:tcPr>
            <w:tcW w:w="1340" w:type="dxa"/>
            <w:vMerge/>
          </w:tcPr>
          <w:p w:rsidR="00267B15" w:rsidRDefault="00267B15" w:rsidP="00267B15"/>
        </w:tc>
        <w:tc>
          <w:tcPr>
            <w:tcW w:w="5680" w:type="dxa"/>
            <w:vMerge/>
          </w:tcPr>
          <w:p w:rsidR="00267B15" w:rsidRDefault="00267B15" w:rsidP="00267B15">
            <w:r>
              <w:rPr>
                <w:b/>
                <w:color w:val="FF0000"/>
              </w:rPr>
              <w:t>Warm up/Hook/Connections</w:t>
            </w:r>
          </w:p>
          <w:p w:rsidR="00267B15" w:rsidRDefault="00267B15" w:rsidP="00267B15">
            <w:r>
              <w:t>Editing</w:t>
            </w:r>
          </w:p>
        </w:tc>
        <w:tc>
          <w:tcPr>
            <w:tcW w:w="1440" w:type="dxa"/>
            <w:vMerge w:val="restart"/>
          </w:tcPr>
          <w:p w:rsidR="00267B15" w:rsidRDefault="00267B15" w:rsidP="00267B15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267B15" w:rsidRDefault="00267B15" w:rsidP="00267B15">
            <w:pPr>
              <w:widowControl w:val="0"/>
              <w:spacing w:line="276" w:lineRule="auto"/>
              <w:jc w:val="center"/>
            </w:pPr>
          </w:p>
          <w:p w:rsidR="00267B15" w:rsidRDefault="00267B15" w:rsidP="00267B15">
            <w:pPr>
              <w:widowControl w:val="0"/>
              <w:spacing w:line="276" w:lineRule="auto"/>
              <w:jc w:val="center"/>
            </w:pPr>
          </w:p>
          <w:p w:rsidR="00267B15" w:rsidRDefault="00267B15" w:rsidP="00267B15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267B15" w:rsidRDefault="00267B15" w:rsidP="00267B15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267B15" w:rsidRDefault="00267B15" w:rsidP="00267B15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267B15" w:rsidRDefault="00267B15" w:rsidP="00267B15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267B15" w:rsidRDefault="00267B15" w:rsidP="00267B15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</w:tc>
      </w:tr>
      <w:tr w:rsidR="00267B15" w:rsidTr="0019751C">
        <w:trPr>
          <w:trHeight w:val="260"/>
        </w:trPr>
        <w:tc>
          <w:tcPr>
            <w:tcW w:w="1340" w:type="dxa"/>
            <w:vMerge/>
          </w:tcPr>
          <w:p w:rsidR="00267B15" w:rsidRDefault="00267B15" w:rsidP="00267B15"/>
        </w:tc>
        <w:tc>
          <w:tcPr>
            <w:tcW w:w="5680" w:type="dxa"/>
          </w:tcPr>
          <w:p w:rsidR="00267B15" w:rsidRDefault="00267B15" w:rsidP="00267B15">
            <w:r>
              <w:rPr>
                <w:b/>
                <w:color w:val="FF0000"/>
              </w:rPr>
              <w:t>Checks for Understanding  (FORMATIVE – SUMMATIVE)</w:t>
            </w:r>
          </w:p>
          <w:p w:rsidR="00267B15" w:rsidRDefault="00267B15" w:rsidP="00267B15">
            <w:r>
              <w:t>Check students’ warm ups and independent work</w:t>
            </w:r>
          </w:p>
          <w:p w:rsidR="00267B15" w:rsidRDefault="00267B15" w:rsidP="00267B15"/>
        </w:tc>
        <w:tc>
          <w:tcPr>
            <w:tcW w:w="1440" w:type="dxa"/>
            <w:vMerge/>
          </w:tcPr>
          <w:p w:rsidR="00267B15" w:rsidRDefault="00267B15" w:rsidP="00267B15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267B15" w:rsidRDefault="00267B15" w:rsidP="00267B15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267B15" w:rsidTr="0019751C">
        <w:trPr>
          <w:trHeight w:val="260"/>
        </w:trPr>
        <w:tc>
          <w:tcPr>
            <w:tcW w:w="1340" w:type="dxa"/>
            <w:vMerge/>
          </w:tcPr>
          <w:p w:rsidR="00267B15" w:rsidRDefault="00267B15" w:rsidP="00267B15"/>
        </w:tc>
        <w:tc>
          <w:tcPr>
            <w:tcW w:w="5680" w:type="dxa"/>
            <w:vMerge w:val="restart"/>
          </w:tcPr>
          <w:p w:rsidR="00267B15" w:rsidRDefault="00267B15" w:rsidP="00267B15">
            <w:r>
              <w:rPr>
                <w:b/>
                <w:color w:val="FF0000"/>
              </w:rPr>
              <w:t>Student Independent Practice (YOU DO)</w:t>
            </w:r>
          </w:p>
          <w:p w:rsidR="00267B15" w:rsidRDefault="00267B15" w:rsidP="00267B15">
            <w:r>
              <w:t xml:space="preserve">Students will type out final drafts of New Year’s Resolutions </w:t>
            </w:r>
          </w:p>
          <w:p w:rsidR="007373E6" w:rsidRDefault="007373E6" w:rsidP="00267B15">
            <w:r>
              <w:t>Extension: Worksheets on Apostrophes</w:t>
            </w:r>
          </w:p>
        </w:tc>
        <w:tc>
          <w:tcPr>
            <w:tcW w:w="4200" w:type="dxa"/>
            <w:gridSpan w:val="2"/>
          </w:tcPr>
          <w:p w:rsidR="00267B15" w:rsidRDefault="00267B15" w:rsidP="00267B15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267B15" w:rsidTr="0019751C">
        <w:trPr>
          <w:trHeight w:val="260"/>
        </w:trPr>
        <w:tc>
          <w:tcPr>
            <w:tcW w:w="1340" w:type="dxa"/>
            <w:vMerge/>
          </w:tcPr>
          <w:p w:rsidR="00267B15" w:rsidRDefault="00267B15" w:rsidP="00267B15"/>
        </w:tc>
        <w:tc>
          <w:tcPr>
            <w:tcW w:w="5680" w:type="dxa"/>
            <w:vMerge/>
          </w:tcPr>
          <w:p w:rsidR="00267B15" w:rsidRDefault="00267B15" w:rsidP="00267B15">
            <w:r>
              <w:rPr>
                <w:b/>
                <w:color w:val="FF0000"/>
              </w:rPr>
              <w:t>Checks for Understanding  (FORMATIVE – SUMMATIVE)</w:t>
            </w:r>
          </w:p>
          <w:p w:rsidR="00267B15" w:rsidRDefault="00267B15" w:rsidP="00267B15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267B15" w:rsidRDefault="00267B15" w:rsidP="00267B15">
            <w:pPr>
              <w:widowControl w:val="0"/>
              <w:spacing w:line="276" w:lineRule="auto"/>
            </w:pPr>
            <w:r>
              <w:t>practice writing; following instructions; practice speaking with others</w:t>
            </w:r>
          </w:p>
        </w:tc>
      </w:tr>
      <w:tr w:rsidR="000625D9" w:rsidTr="0019751C">
        <w:trPr>
          <w:trHeight w:val="260"/>
        </w:trPr>
        <w:tc>
          <w:tcPr>
            <w:tcW w:w="1340" w:type="dxa"/>
          </w:tcPr>
          <w:p w:rsidR="000625D9" w:rsidRDefault="00AB5D37" w:rsidP="0019751C">
            <w:r>
              <w:rPr>
                <w:b/>
                <w:color w:val="1F4E79"/>
              </w:rPr>
              <w:t>Wedne</w:t>
            </w:r>
            <w:r w:rsidR="000625D9">
              <w:rPr>
                <w:b/>
                <w:color w:val="1F4E79"/>
              </w:rPr>
              <w:t>sday</w:t>
            </w:r>
          </w:p>
        </w:tc>
        <w:tc>
          <w:tcPr>
            <w:tcW w:w="5680" w:type="dxa"/>
          </w:tcPr>
          <w:p w:rsidR="000625D9" w:rsidRDefault="000625D9" w:rsidP="0019751C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0625D9" w:rsidRDefault="000625D9" w:rsidP="0019751C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0625D9" w:rsidRDefault="000625D9" w:rsidP="0019751C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625D9" w:rsidTr="0019751C">
        <w:trPr>
          <w:trHeight w:val="260"/>
        </w:trPr>
        <w:tc>
          <w:tcPr>
            <w:tcW w:w="1340" w:type="dxa"/>
            <w:vMerge w:val="restart"/>
          </w:tcPr>
          <w:p w:rsidR="000625D9" w:rsidRDefault="000625D9" w:rsidP="0019751C">
            <w:r>
              <w:rPr>
                <w:b/>
              </w:rPr>
              <w:t xml:space="preserve">Notes- </w:t>
            </w:r>
          </w:p>
          <w:p w:rsidR="000625D9" w:rsidRDefault="000625D9" w:rsidP="0019751C">
            <w:r>
              <w:rPr>
                <w:b/>
              </w:rPr>
              <w:t xml:space="preserve">Times - </w:t>
            </w:r>
          </w:p>
          <w:p w:rsidR="000625D9" w:rsidRDefault="000625D9" w:rsidP="0019751C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0625D9" w:rsidRDefault="000625D9" w:rsidP="0019751C">
            <w:r>
              <w:rPr>
                <w:b/>
                <w:color w:val="FF0000"/>
              </w:rPr>
              <w:t>Learning Targets</w:t>
            </w:r>
          </w:p>
          <w:p w:rsidR="000625D9" w:rsidRDefault="000625D9" w:rsidP="0019751C">
            <w:r>
              <w:t>Students will practice answering STAAR type editing and revising questions</w:t>
            </w:r>
          </w:p>
          <w:p w:rsidR="000625D9" w:rsidRDefault="000625D9" w:rsidP="0019751C">
            <w:r>
              <w:t>Students will practice writing an expository paragraph</w:t>
            </w:r>
          </w:p>
          <w:p w:rsidR="00AB5D37" w:rsidRDefault="00AB5D37" w:rsidP="0019751C">
            <w:r>
              <w:t>Students will practice analyzing an expository prompt</w:t>
            </w:r>
          </w:p>
        </w:tc>
        <w:tc>
          <w:tcPr>
            <w:tcW w:w="1440" w:type="dxa"/>
            <w:vMerge w:val="restart"/>
          </w:tcPr>
          <w:p w:rsidR="000625D9" w:rsidRDefault="000625D9" w:rsidP="0019751C">
            <w:pPr>
              <w:jc w:val="center"/>
            </w:pPr>
            <w:r>
              <w:t>7.14</w:t>
            </w:r>
          </w:p>
          <w:p w:rsidR="000625D9" w:rsidRDefault="000625D9" w:rsidP="0019751C">
            <w:pPr>
              <w:jc w:val="center"/>
            </w:pPr>
            <w:r>
              <w:t>8..14</w:t>
            </w:r>
          </w:p>
          <w:p w:rsidR="000625D9" w:rsidRDefault="000625D9" w:rsidP="0019751C">
            <w:pPr>
              <w:jc w:val="center"/>
            </w:pPr>
          </w:p>
          <w:p w:rsidR="000625D9" w:rsidRDefault="000625D9" w:rsidP="0019751C">
            <w:pPr>
              <w:jc w:val="center"/>
            </w:pPr>
          </w:p>
        </w:tc>
        <w:tc>
          <w:tcPr>
            <w:tcW w:w="2760" w:type="dxa"/>
            <w:vMerge w:val="restart"/>
          </w:tcPr>
          <w:p w:rsidR="000625D9" w:rsidRDefault="000625D9" w:rsidP="0019751C">
            <w:pPr>
              <w:jc w:val="center"/>
            </w:pPr>
            <w:r>
              <w:t xml:space="preserve">Sample STAAR Warm up </w:t>
            </w:r>
          </w:p>
          <w:p w:rsidR="000625D9" w:rsidRDefault="000625D9" w:rsidP="0019751C">
            <w:pPr>
              <w:jc w:val="center"/>
            </w:pPr>
            <w:r>
              <w:t>Journals</w:t>
            </w:r>
          </w:p>
          <w:p w:rsidR="000625D9" w:rsidRDefault="000625D9" w:rsidP="0019751C">
            <w:pPr>
              <w:jc w:val="center"/>
            </w:pPr>
            <w:r>
              <w:t>New Year’s Resolution Rubric and Instructions</w:t>
            </w:r>
          </w:p>
          <w:p w:rsidR="00AB5D37" w:rsidRDefault="00AB5D37" w:rsidP="0019751C">
            <w:pPr>
              <w:jc w:val="center"/>
            </w:pPr>
            <w:r>
              <w:t>Expository Prompt</w:t>
            </w:r>
          </w:p>
          <w:p w:rsidR="006433A3" w:rsidRDefault="006433A3" w:rsidP="0019751C">
            <w:pPr>
              <w:jc w:val="center"/>
            </w:pPr>
            <w:r>
              <w:t>Apostrophe Worksheets</w:t>
            </w:r>
          </w:p>
          <w:p w:rsidR="000625D9" w:rsidRDefault="000625D9" w:rsidP="0019751C">
            <w:pPr>
              <w:jc w:val="center"/>
            </w:pPr>
          </w:p>
        </w:tc>
      </w:tr>
      <w:tr w:rsidR="000625D9" w:rsidTr="0019751C">
        <w:trPr>
          <w:trHeight w:val="260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</w:tcPr>
          <w:p w:rsidR="000625D9" w:rsidRDefault="000625D9" w:rsidP="0019751C">
            <w:r>
              <w:rPr>
                <w:b/>
                <w:color w:val="FF0000"/>
              </w:rPr>
              <w:t>Warm up/Hook/Connections</w:t>
            </w:r>
          </w:p>
          <w:p w:rsidR="000625D9" w:rsidRDefault="000625D9" w:rsidP="0019751C">
            <w:r>
              <w:t>STAAR Sample Test</w:t>
            </w:r>
          </w:p>
        </w:tc>
        <w:tc>
          <w:tcPr>
            <w:tcW w:w="1440" w:type="dxa"/>
            <w:vMerge/>
          </w:tcPr>
          <w:p w:rsidR="000625D9" w:rsidRDefault="000625D9" w:rsidP="0019751C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0625D9" w:rsidRDefault="000625D9" w:rsidP="0019751C">
            <w:pPr>
              <w:jc w:val="center"/>
            </w:pPr>
          </w:p>
        </w:tc>
      </w:tr>
      <w:tr w:rsidR="000625D9" w:rsidTr="0019751C">
        <w:trPr>
          <w:trHeight w:val="260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  <w:vMerge w:val="restart"/>
          </w:tcPr>
          <w:p w:rsidR="000625D9" w:rsidRDefault="000625D9" w:rsidP="0019751C">
            <w:r>
              <w:rPr>
                <w:b/>
                <w:color w:val="FF0000"/>
              </w:rPr>
              <w:t>Direct Instruction/Guided Practice (I DO, WE )</w:t>
            </w:r>
          </w:p>
          <w:p w:rsidR="000625D9" w:rsidRPr="00C55195" w:rsidRDefault="00AB5D37" w:rsidP="0019751C">
            <w:r>
              <w:t>Lesson on analyzing an expository prompt</w:t>
            </w:r>
          </w:p>
        </w:tc>
        <w:tc>
          <w:tcPr>
            <w:tcW w:w="1440" w:type="dxa"/>
          </w:tcPr>
          <w:p w:rsidR="000625D9" w:rsidRDefault="000625D9" w:rsidP="0019751C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0625D9" w:rsidRDefault="000625D9" w:rsidP="0019751C">
            <w:pPr>
              <w:jc w:val="center"/>
            </w:pPr>
          </w:p>
        </w:tc>
        <w:tc>
          <w:tcPr>
            <w:tcW w:w="2760" w:type="dxa"/>
          </w:tcPr>
          <w:p w:rsidR="000625D9" w:rsidRDefault="000625D9" w:rsidP="0019751C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625D9" w:rsidTr="0019751C">
        <w:trPr>
          <w:trHeight w:val="450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  <w:vMerge/>
          </w:tcPr>
          <w:p w:rsidR="000625D9" w:rsidRDefault="000625D9" w:rsidP="0019751C"/>
        </w:tc>
        <w:tc>
          <w:tcPr>
            <w:tcW w:w="1440" w:type="dxa"/>
            <w:vMerge w:val="restart"/>
          </w:tcPr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t>Use of sentence stems</w:t>
            </w:r>
          </w:p>
        </w:tc>
      </w:tr>
      <w:tr w:rsidR="000625D9" w:rsidTr="0019751C">
        <w:trPr>
          <w:trHeight w:val="260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</w:tcPr>
          <w:p w:rsidR="000625D9" w:rsidRDefault="000625D9" w:rsidP="0019751C">
            <w:r>
              <w:rPr>
                <w:b/>
                <w:color w:val="FF0000"/>
              </w:rPr>
              <w:t>Checks for Understanding  (FORMATIVE – SUMMATIVE)</w:t>
            </w:r>
          </w:p>
          <w:p w:rsidR="000625D9" w:rsidRDefault="000625D9" w:rsidP="0019751C">
            <w:r>
              <w:t>Check students’ warm ups and independent work</w:t>
            </w:r>
          </w:p>
          <w:p w:rsidR="000625D9" w:rsidRDefault="000625D9" w:rsidP="0019751C"/>
        </w:tc>
        <w:tc>
          <w:tcPr>
            <w:tcW w:w="1440" w:type="dxa"/>
            <w:vMerge/>
          </w:tcPr>
          <w:p w:rsidR="000625D9" w:rsidRDefault="000625D9" w:rsidP="0019751C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0625D9" w:rsidRDefault="000625D9" w:rsidP="0019751C">
            <w:pPr>
              <w:jc w:val="center"/>
            </w:pPr>
          </w:p>
        </w:tc>
      </w:tr>
      <w:tr w:rsidR="000625D9" w:rsidTr="0019751C">
        <w:trPr>
          <w:trHeight w:val="260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  <w:vMerge w:val="restart"/>
          </w:tcPr>
          <w:p w:rsidR="000625D9" w:rsidRDefault="000625D9" w:rsidP="0019751C">
            <w:r>
              <w:rPr>
                <w:b/>
                <w:color w:val="FF0000"/>
              </w:rPr>
              <w:t>Student Independent Practice (YOU DO)</w:t>
            </w:r>
          </w:p>
          <w:p w:rsidR="000625D9" w:rsidRDefault="000625D9" w:rsidP="0019751C">
            <w:r>
              <w:t xml:space="preserve">Students will complete final draft of New Year’s resolution </w:t>
            </w:r>
          </w:p>
          <w:p w:rsidR="006433A3" w:rsidRDefault="006433A3" w:rsidP="0019751C">
            <w:r>
              <w:t>Extension: Worksheets on Apostrophes</w:t>
            </w:r>
          </w:p>
        </w:tc>
        <w:tc>
          <w:tcPr>
            <w:tcW w:w="4200" w:type="dxa"/>
            <w:gridSpan w:val="2"/>
          </w:tcPr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625D9" w:rsidTr="0019751C">
        <w:trPr>
          <w:trHeight w:val="260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  <w:vMerge/>
          </w:tcPr>
          <w:p w:rsidR="000625D9" w:rsidRDefault="000625D9" w:rsidP="0019751C"/>
        </w:tc>
        <w:tc>
          <w:tcPr>
            <w:tcW w:w="4200" w:type="dxa"/>
            <w:gridSpan w:val="2"/>
          </w:tcPr>
          <w:p w:rsidR="000625D9" w:rsidRDefault="000625D9" w:rsidP="0019751C">
            <w:pPr>
              <w:widowControl w:val="0"/>
              <w:spacing w:line="276" w:lineRule="auto"/>
            </w:pPr>
            <w:r>
              <w:t>practice writing; following instructions; practice speaking with others</w:t>
            </w:r>
          </w:p>
        </w:tc>
      </w:tr>
      <w:tr w:rsidR="000625D9" w:rsidTr="0019751C">
        <w:trPr>
          <w:trHeight w:val="260"/>
        </w:trPr>
        <w:tc>
          <w:tcPr>
            <w:tcW w:w="1340" w:type="dxa"/>
          </w:tcPr>
          <w:p w:rsidR="000625D9" w:rsidRDefault="00FD79A7" w:rsidP="0019751C">
            <w:r>
              <w:rPr>
                <w:b/>
                <w:color w:val="1F4E79"/>
              </w:rPr>
              <w:t>Thurs</w:t>
            </w:r>
            <w:r w:rsidR="000625D9">
              <w:rPr>
                <w:b/>
                <w:color w:val="1F4E79"/>
              </w:rPr>
              <w:t>day</w:t>
            </w:r>
          </w:p>
        </w:tc>
        <w:tc>
          <w:tcPr>
            <w:tcW w:w="5680" w:type="dxa"/>
          </w:tcPr>
          <w:p w:rsidR="000625D9" w:rsidRDefault="000625D9" w:rsidP="0019751C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0625D9" w:rsidRDefault="000625D9" w:rsidP="0019751C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0625D9" w:rsidRDefault="000625D9" w:rsidP="0019751C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625D9" w:rsidTr="0019751C">
        <w:trPr>
          <w:trHeight w:val="260"/>
        </w:trPr>
        <w:tc>
          <w:tcPr>
            <w:tcW w:w="1340" w:type="dxa"/>
            <w:vMerge w:val="restart"/>
          </w:tcPr>
          <w:p w:rsidR="000625D9" w:rsidRDefault="000625D9" w:rsidP="0019751C">
            <w:r>
              <w:rPr>
                <w:b/>
              </w:rPr>
              <w:t xml:space="preserve">Notes- </w:t>
            </w:r>
          </w:p>
          <w:p w:rsidR="000625D9" w:rsidRDefault="000625D9" w:rsidP="0019751C">
            <w:r>
              <w:rPr>
                <w:b/>
              </w:rPr>
              <w:t xml:space="preserve">Times - </w:t>
            </w:r>
          </w:p>
          <w:p w:rsidR="000625D9" w:rsidRDefault="000625D9" w:rsidP="0019751C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0625D9" w:rsidRDefault="000625D9" w:rsidP="0019751C">
            <w:r>
              <w:rPr>
                <w:b/>
                <w:color w:val="FF0000"/>
              </w:rPr>
              <w:t>Learning Targets</w:t>
            </w:r>
          </w:p>
          <w:p w:rsidR="000625D9" w:rsidRDefault="000625D9" w:rsidP="0019751C">
            <w:r>
              <w:t>Students will practice answering STAAR type editing and revising questions</w:t>
            </w:r>
          </w:p>
          <w:p w:rsidR="000625D9" w:rsidRDefault="000625D9" w:rsidP="0019751C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0625D9" w:rsidRDefault="000625D9" w:rsidP="0019751C">
            <w:pPr>
              <w:jc w:val="center"/>
            </w:pPr>
            <w:r>
              <w:t>7.14</w:t>
            </w:r>
          </w:p>
          <w:p w:rsidR="000625D9" w:rsidRDefault="000625D9" w:rsidP="0019751C">
            <w:pPr>
              <w:jc w:val="center"/>
            </w:pPr>
            <w:r>
              <w:t>8..14</w:t>
            </w:r>
          </w:p>
          <w:p w:rsidR="000625D9" w:rsidRDefault="000625D9" w:rsidP="0019751C">
            <w:pPr>
              <w:jc w:val="center"/>
            </w:pPr>
          </w:p>
          <w:p w:rsidR="000625D9" w:rsidRDefault="000625D9" w:rsidP="0019751C">
            <w:pPr>
              <w:jc w:val="center"/>
            </w:pPr>
          </w:p>
        </w:tc>
        <w:tc>
          <w:tcPr>
            <w:tcW w:w="2760" w:type="dxa"/>
            <w:vMerge w:val="restart"/>
          </w:tcPr>
          <w:p w:rsidR="000625D9" w:rsidRDefault="000625D9" w:rsidP="0019751C">
            <w:pPr>
              <w:jc w:val="center"/>
            </w:pPr>
            <w:r>
              <w:t xml:space="preserve">Sample STAAR Warm up </w:t>
            </w:r>
          </w:p>
          <w:p w:rsidR="000625D9" w:rsidRDefault="000625D9" w:rsidP="0019751C">
            <w:pPr>
              <w:jc w:val="center"/>
            </w:pPr>
            <w:r>
              <w:t>Journals</w:t>
            </w:r>
          </w:p>
          <w:p w:rsidR="000625D9" w:rsidRDefault="000625D9" w:rsidP="0019751C">
            <w:pPr>
              <w:jc w:val="center"/>
            </w:pPr>
            <w:r>
              <w:t>New Year’s Resolution Rubric and Instructions</w:t>
            </w:r>
          </w:p>
          <w:p w:rsidR="006433A3" w:rsidRDefault="006433A3" w:rsidP="0019751C">
            <w:pPr>
              <w:jc w:val="center"/>
            </w:pPr>
            <w:r>
              <w:t>Elaboration Worksheets</w:t>
            </w:r>
          </w:p>
          <w:p w:rsidR="000625D9" w:rsidRDefault="000625D9" w:rsidP="0019751C">
            <w:pPr>
              <w:jc w:val="center"/>
            </w:pPr>
          </w:p>
        </w:tc>
      </w:tr>
      <w:tr w:rsidR="000625D9" w:rsidTr="0019751C">
        <w:trPr>
          <w:trHeight w:val="260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</w:tcPr>
          <w:p w:rsidR="000625D9" w:rsidRDefault="000625D9" w:rsidP="0019751C">
            <w:r>
              <w:rPr>
                <w:b/>
                <w:color w:val="FF0000"/>
              </w:rPr>
              <w:t>Warm up/Hook/Connections</w:t>
            </w:r>
          </w:p>
          <w:p w:rsidR="000625D9" w:rsidRDefault="000625D9" w:rsidP="0019751C">
            <w:r>
              <w:t>STAAR Sample Test</w:t>
            </w:r>
          </w:p>
        </w:tc>
        <w:tc>
          <w:tcPr>
            <w:tcW w:w="1440" w:type="dxa"/>
            <w:vMerge/>
          </w:tcPr>
          <w:p w:rsidR="000625D9" w:rsidRDefault="000625D9" w:rsidP="0019751C">
            <w:pPr>
              <w:jc w:val="center"/>
            </w:pPr>
          </w:p>
        </w:tc>
        <w:tc>
          <w:tcPr>
            <w:tcW w:w="2760" w:type="dxa"/>
            <w:vMerge/>
          </w:tcPr>
          <w:p w:rsidR="000625D9" w:rsidRDefault="000625D9" w:rsidP="0019751C">
            <w:pPr>
              <w:jc w:val="center"/>
            </w:pPr>
          </w:p>
        </w:tc>
      </w:tr>
      <w:tr w:rsidR="000625D9" w:rsidTr="0019751C">
        <w:trPr>
          <w:trHeight w:val="260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  <w:vMerge w:val="restart"/>
          </w:tcPr>
          <w:p w:rsidR="000625D9" w:rsidRDefault="000625D9" w:rsidP="0019751C">
            <w:r>
              <w:rPr>
                <w:b/>
                <w:color w:val="FF0000"/>
              </w:rPr>
              <w:t>Direct Instruction/Guided Practice (I DO, WE )</w:t>
            </w:r>
          </w:p>
          <w:p w:rsidR="000625D9" w:rsidRPr="00C55195" w:rsidRDefault="00FD79A7" w:rsidP="006433A3">
            <w:r>
              <w:t>Teacher will demonstrate how to write one body paragraph</w:t>
            </w:r>
            <w:r w:rsidR="006433A3">
              <w:t xml:space="preserve"> of the expository essay</w:t>
            </w:r>
          </w:p>
        </w:tc>
        <w:tc>
          <w:tcPr>
            <w:tcW w:w="1440" w:type="dxa"/>
          </w:tcPr>
          <w:p w:rsidR="000625D9" w:rsidRDefault="000625D9" w:rsidP="0019751C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0625D9" w:rsidRDefault="000625D9" w:rsidP="0019751C">
            <w:pPr>
              <w:jc w:val="center"/>
            </w:pPr>
          </w:p>
        </w:tc>
        <w:tc>
          <w:tcPr>
            <w:tcW w:w="2760" w:type="dxa"/>
          </w:tcPr>
          <w:p w:rsidR="000625D9" w:rsidRDefault="000625D9" w:rsidP="0019751C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625D9" w:rsidTr="0019751C">
        <w:trPr>
          <w:trHeight w:val="450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  <w:vMerge/>
          </w:tcPr>
          <w:p w:rsidR="000625D9" w:rsidRDefault="000625D9" w:rsidP="0019751C"/>
        </w:tc>
        <w:tc>
          <w:tcPr>
            <w:tcW w:w="1440" w:type="dxa"/>
            <w:vMerge w:val="restart"/>
          </w:tcPr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lastRenderedPageBreak/>
              <w:t>Repeated Review</w:t>
            </w: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lastRenderedPageBreak/>
              <w:t>Use of sentence stems</w:t>
            </w:r>
          </w:p>
        </w:tc>
      </w:tr>
      <w:tr w:rsidR="000625D9" w:rsidTr="0019751C">
        <w:trPr>
          <w:trHeight w:val="260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</w:tcPr>
          <w:p w:rsidR="000625D9" w:rsidRDefault="000625D9" w:rsidP="0019751C">
            <w:r>
              <w:rPr>
                <w:b/>
                <w:color w:val="FF0000"/>
              </w:rPr>
              <w:t>Checks for Understanding  (FORMATIVE – SUMMATIVE)</w:t>
            </w:r>
          </w:p>
          <w:p w:rsidR="000625D9" w:rsidRDefault="000625D9" w:rsidP="0019751C">
            <w:r>
              <w:t>Check students’ warm ups and independent work</w:t>
            </w:r>
          </w:p>
          <w:p w:rsidR="000625D9" w:rsidRDefault="000625D9" w:rsidP="0019751C"/>
        </w:tc>
        <w:tc>
          <w:tcPr>
            <w:tcW w:w="1440" w:type="dxa"/>
            <w:vMerge/>
          </w:tcPr>
          <w:p w:rsidR="000625D9" w:rsidRDefault="000625D9" w:rsidP="0019751C">
            <w:pPr>
              <w:jc w:val="center"/>
            </w:pPr>
          </w:p>
        </w:tc>
        <w:tc>
          <w:tcPr>
            <w:tcW w:w="2760" w:type="dxa"/>
            <w:vMerge/>
          </w:tcPr>
          <w:p w:rsidR="000625D9" w:rsidRDefault="000625D9" w:rsidP="0019751C">
            <w:pPr>
              <w:jc w:val="center"/>
            </w:pPr>
          </w:p>
        </w:tc>
      </w:tr>
      <w:tr w:rsidR="000625D9" w:rsidTr="0019751C">
        <w:trPr>
          <w:trHeight w:val="260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  <w:vMerge w:val="restart"/>
          </w:tcPr>
          <w:p w:rsidR="000625D9" w:rsidRDefault="000625D9" w:rsidP="0019751C">
            <w:r>
              <w:rPr>
                <w:b/>
                <w:color w:val="FF0000"/>
              </w:rPr>
              <w:t>Student Independent Practice (YOU DO)</w:t>
            </w:r>
          </w:p>
          <w:p w:rsidR="000625D9" w:rsidRDefault="000625D9" w:rsidP="0019751C">
            <w:r>
              <w:t xml:space="preserve">Students will complete final draft of New Year’s resolution </w:t>
            </w:r>
          </w:p>
        </w:tc>
        <w:tc>
          <w:tcPr>
            <w:tcW w:w="4200" w:type="dxa"/>
            <w:gridSpan w:val="2"/>
          </w:tcPr>
          <w:p w:rsidR="000625D9" w:rsidRDefault="000625D9" w:rsidP="0019751C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625D9" w:rsidTr="0019751C">
        <w:trPr>
          <w:trHeight w:val="260"/>
        </w:trPr>
        <w:tc>
          <w:tcPr>
            <w:tcW w:w="1340" w:type="dxa"/>
            <w:vMerge/>
          </w:tcPr>
          <w:p w:rsidR="000625D9" w:rsidRDefault="000625D9" w:rsidP="0019751C"/>
        </w:tc>
        <w:tc>
          <w:tcPr>
            <w:tcW w:w="5680" w:type="dxa"/>
            <w:vMerge/>
          </w:tcPr>
          <w:p w:rsidR="000625D9" w:rsidRDefault="000625D9" w:rsidP="0019751C"/>
        </w:tc>
        <w:tc>
          <w:tcPr>
            <w:tcW w:w="4200" w:type="dxa"/>
            <w:gridSpan w:val="2"/>
          </w:tcPr>
          <w:p w:rsidR="000625D9" w:rsidRDefault="000625D9" w:rsidP="0019751C">
            <w:pPr>
              <w:widowControl w:val="0"/>
              <w:spacing w:line="276" w:lineRule="auto"/>
            </w:pPr>
            <w:r>
              <w:t>practice writing; following instructions; practice speaking with others</w:t>
            </w:r>
          </w:p>
        </w:tc>
      </w:tr>
      <w:tr w:rsidR="006433A3" w:rsidTr="00C84171">
        <w:trPr>
          <w:trHeight w:val="260"/>
        </w:trPr>
        <w:tc>
          <w:tcPr>
            <w:tcW w:w="1340" w:type="dxa"/>
          </w:tcPr>
          <w:p w:rsidR="006433A3" w:rsidRDefault="006433A3" w:rsidP="00C84171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6433A3" w:rsidRDefault="006433A3" w:rsidP="00C84171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6433A3" w:rsidRDefault="006433A3" w:rsidP="00C84171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6433A3" w:rsidRDefault="006433A3" w:rsidP="00C84171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6433A3" w:rsidTr="00C84171">
        <w:trPr>
          <w:trHeight w:val="260"/>
        </w:trPr>
        <w:tc>
          <w:tcPr>
            <w:tcW w:w="1340" w:type="dxa"/>
            <w:vMerge w:val="restart"/>
          </w:tcPr>
          <w:p w:rsidR="006433A3" w:rsidRDefault="006433A3" w:rsidP="00C84171">
            <w:r>
              <w:rPr>
                <w:b/>
              </w:rPr>
              <w:t xml:space="preserve">Notes- </w:t>
            </w:r>
          </w:p>
          <w:p w:rsidR="006433A3" w:rsidRDefault="006433A3" w:rsidP="00C84171">
            <w:r>
              <w:rPr>
                <w:b/>
              </w:rPr>
              <w:t xml:space="preserve">Times - </w:t>
            </w:r>
          </w:p>
          <w:p w:rsidR="006433A3" w:rsidRDefault="006433A3" w:rsidP="00C84171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6433A3" w:rsidRDefault="006433A3" w:rsidP="00C84171">
            <w:r>
              <w:rPr>
                <w:b/>
                <w:color w:val="FF0000"/>
              </w:rPr>
              <w:t>Learning Targets</w:t>
            </w:r>
          </w:p>
          <w:p w:rsidR="006433A3" w:rsidRDefault="006433A3" w:rsidP="00C84171">
            <w:r>
              <w:t>Students will practice answering STAAR type editing and revising questions</w:t>
            </w:r>
          </w:p>
          <w:p w:rsidR="006433A3" w:rsidRDefault="006433A3" w:rsidP="00C84171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6433A3" w:rsidRDefault="006433A3" w:rsidP="00C84171">
            <w:pPr>
              <w:jc w:val="center"/>
            </w:pPr>
            <w:r>
              <w:t>7.14</w:t>
            </w:r>
          </w:p>
          <w:p w:rsidR="006433A3" w:rsidRDefault="006433A3" w:rsidP="00C84171">
            <w:pPr>
              <w:jc w:val="center"/>
            </w:pPr>
            <w:r>
              <w:t>8..14</w:t>
            </w:r>
          </w:p>
          <w:p w:rsidR="006433A3" w:rsidRDefault="006433A3" w:rsidP="00C84171">
            <w:pPr>
              <w:jc w:val="center"/>
            </w:pPr>
          </w:p>
          <w:p w:rsidR="006433A3" w:rsidRDefault="006433A3" w:rsidP="00C84171">
            <w:pPr>
              <w:jc w:val="center"/>
            </w:pPr>
          </w:p>
        </w:tc>
        <w:tc>
          <w:tcPr>
            <w:tcW w:w="2760" w:type="dxa"/>
            <w:vMerge w:val="restart"/>
          </w:tcPr>
          <w:p w:rsidR="006433A3" w:rsidRDefault="006433A3" w:rsidP="00C84171">
            <w:pPr>
              <w:jc w:val="center"/>
            </w:pPr>
            <w:r>
              <w:t xml:space="preserve">Sample STAAR Warm up </w:t>
            </w:r>
          </w:p>
          <w:p w:rsidR="006433A3" w:rsidRDefault="006433A3" w:rsidP="00C84171">
            <w:pPr>
              <w:jc w:val="center"/>
            </w:pPr>
            <w:r>
              <w:t>Journals</w:t>
            </w:r>
          </w:p>
          <w:p w:rsidR="006433A3" w:rsidRDefault="006433A3" w:rsidP="00C84171">
            <w:pPr>
              <w:jc w:val="center"/>
            </w:pPr>
            <w:r>
              <w:t>New Year’s Resolution Rubric and Instructions</w:t>
            </w:r>
          </w:p>
          <w:p w:rsidR="006433A3" w:rsidRDefault="006433A3" w:rsidP="00C84171">
            <w:pPr>
              <w:jc w:val="center"/>
            </w:pPr>
            <w:r>
              <w:t>Elaboration Worksheets</w:t>
            </w:r>
          </w:p>
          <w:p w:rsidR="006433A3" w:rsidRDefault="006433A3" w:rsidP="00C84171">
            <w:pPr>
              <w:jc w:val="center"/>
            </w:pPr>
          </w:p>
        </w:tc>
      </w:tr>
      <w:tr w:rsidR="006433A3" w:rsidTr="00C84171">
        <w:trPr>
          <w:trHeight w:val="260"/>
        </w:trPr>
        <w:tc>
          <w:tcPr>
            <w:tcW w:w="1340" w:type="dxa"/>
            <w:vMerge/>
          </w:tcPr>
          <w:p w:rsidR="006433A3" w:rsidRDefault="006433A3" w:rsidP="00C84171"/>
        </w:tc>
        <w:tc>
          <w:tcPr>
            <w:tcW w:w="5680" w:type="dxa"/>
          </w:tcPr>
          <w:p w:rsidR="006433A3" w:rsidRDefault="006433A3" w:rsidP="00C84171">
            <w:r>
              <w:rPr>
                <w:b/>
                <w:color w:val="FF0000"/>
              </w:rPr>
              <w:t>Warm up/Hook/Connections</w:t>
            </w:r>
          </w:p>
          <w:p w:rsidR="006433A3" w:rsidRDefault="006433A3" w:rsidP="00C84171">
            <w:r>
              <w:t>STAAR Sample Test</w:t>
            </w:r>
          </w:p>
        </w:tc>
        <w:tc>
          <w:tcPr>
            <w:tcW w:w="1440" w:type="dxa"/>
            <w:vMerge/>
          </w:tcPr>
          <w:p w:rsidR="006433A3" w:rsidRDefault="006433A3" w:rsidP="00C84171">
            <w:pPr>
              <w:jc w:val="center"/>
            </w:pPr>
          </w:p>
        </w:tc>
        <w:tc>
          <w:tcPr>
            <w:tcW w:w="2760" w:type="dxa"/>
            <w:vMerge/>
          </w:tcPr>
          <w:p w:rsidR="006433A3" w:rsidRDefault="006433A3" w:rsidP="00C84171">
            <w:pPr>
              <w:jc w:val="center"/>
            </w:pPr>
          </w:p>
        </w:tc>
      </w:tr>
      <w:tr w:rsidR="006433A3" w:rsidTr="00C84171">
        <w:trPr>
          <w:trHeight w:val="260"/>
        </w:trPr>
        <w:tc>
          <w:tcPr>
            <w:tcW w:w="1340" w:type="dxa"/>
            <w:vMerge/>
          </w:tcPr>
          <w:p w:rsidR="006433A3" w:rsidRDefault="006433A3" w:rsidP="00C84171"/>
        </w:tc>
        <w:tc>
          <w:tcPr>
            <w:tcW w:w="5680" w:type="dxa"/>
            <w:vMerge w:val="restart"/>
          </w:tcPr>
          <w:p w:rsidR="006433A3" w:rsidRDefault="006433A3" w:rsidP="00C84171">
            <w:r>
              <w:rPr>
                <w:b/>
                <w:color w:val="FF0000"/>
              </w:rPr>
              <w:t>Direct Instruction/Guided Practice (I DO, WE )</w:t>
            </w:r>
          </w:p>
          <w:p w:rsidR="006433A3" w:rsidRPr="00C55195" w:rsidRDefault="006433A3" w:rsidP="006433A3">
            <w:r>
              <w:t>Teacher will demonstrate how to write second body paragraph of the expository essay</w:t>
            </w:r>
          </w:p>
        </w:tc>
        <w:tc>
          <w:tcPr>
            <w:tcW w:w="1440" w:type="dxa"/>
          </w:tcPr>
          <w:p w:rsidR="006433A3" w:rsidRDefault="006433A3" w:rsidP="00C84171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6433A3" w:rsidRDefault="006433A3" w:rsidP="00C84171">
            <w:pPr>
              <w:jc w:val="center"/>
            </w:pPr>
          </w:p>
        </w:tc>
        <w:tc>
          <w:tcPr>
            <w:tcW w:w="2760" w:type="dxa"/>
          </w:tcPr>
          <w:p w:rsidR="006433A3" w:rsidRDefault="006433A3" w:rsidP="00C84171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6433A3" w:rsidTr="00C84171">
        <w:trPr>
          <w:trHeight w:val="450"/>
        </w:trPr>
        <w:tc>
          <w:tcPr>
            <w:tcW w:w="1340" w:type="dxa"/>
            <w:vMerge/>
          </w:tcPr>
          <w:p w:rsidR="006433A3" w:rsidRDefault="006433A3" w:rsidP="00C84171"/>
        </w:tc>
        <w:tc>
          <w:tcPr>
            <w:tcW w:w="5680" w:type="dxa"/>
            <w:vMerge/>
          </w:tcPr>
          <w:p w:rsidR="006433A3" w:rsidRDefault="006433A3" w:rsidP="00C84171"/>
        </w:tc>
        <w:tc>
          <w:tcPr>
            <w:tcW w:w="1440" w:type="dxa"/>
            <w:vMerge w:val="restart"/>
          </w:tcPr>
          <w:p w:rsidR="006433A3" w:rsidRDefault="006433A3" w:rsidP="00C84171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6433A3" w:rsidRDefault="006433A3" w:rsidP="00C84171">
            <w:pPr>
              <w:widowControl w:val="0"/>
              <w:spacing w:line="276" w:lineRule="auto"/>
              <w:jc w:val="center"/>
            </w:pPr>
          </w:p>
          <w:p w:rsidR="006433A3" w:rsidRDefault="006433A3" w:rsidP="00C84171">
            <w:pPr>
              <w:widowControl w:val="0"/>
              <w:spacing w:line="276" w:lineRule="auto"/>
              <w:jc w:val="center"/>
            </w:pPr>
          </w:p>
          <w:p w:rsidR="006433A3" w:rsidRDefault="006433A3" w:rsidP="00C84171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6433A3" w:rsidRDefault="006433A3" w:rsidP="00C84171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6433A3" w:rsidRDefault="006433A3" w:rsidP="00C84171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6433A3" w:rsidRDefault="006433A3" w:rsidP="00C84171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6433A3" w:rsidRDefault="006433A3" w:rsidP="006433A3">
            <w:pPr>
              <w:widowControl w:val="0"/>
              <w:spacing w:line="276" w:lineRule="auto"/>
            </w:pPr>
          </w:p>
        </w:tc>
      </w:tr>
      <w:tr w:rsidR="006433A3" w:rsidTr="00C84171">
        <w:trPr>
          <w:trHeight w:val="260"/>
        </w:trPr>
        <w:tc>
          <w:tcPr>
            <w:tcW w:w="1340" w:type="dxa"/>
            <w:vMerge/>
          </w:tcPr>
          <w:p w:rsidR="006433A3" w:rsidRDefault="006433A3" w:rsidP="00C84171"/>
        </w:tc>
        <w:tc>
          <w:tcPr>
            <w:tcW w:w="5680" w:type="dxa"/>
          </w:tcPr>
          <w:p w:rsidR="006433A3" w:rsidRDefault="006433A3" w:rsidP="00C84171">
            <w:r>
              <w:rPr>
                <w:b/>
                <w:color w:val="FF0000"/>
              </w:rPr>
              <w:t>Checks for Understanding  (FORMATIVE – SUMMATIVE)</w:t>
            </w:r>
          </w:p>
          <w:p w:rsidR="006433A3" w:rsidRDefault="006433A3" w:rsidP="00C84171">
            <w:r>
              <w:t>Check students’ warm ups and independent work</w:t>
            </w:r>
          </w:p>
        </w:tc>
        <w:tc>
          <w:tcPr>
            <w:tcW w:w="1440" w:type="dxa"/>
            <w:vMerge/>
          </w:tcPr>
          <w:p w:rsidR="006433A3" w:rsidRDefault="006433A3" w:rsidP="00C84171">
            <w:pPr>
              <w:jc w:val="center"/>
            </w:pPr>
          </w:p>
        </w:tc>
        <w:tc>
          <w:tcPr>
            <w:tcW w:w="2760" w:type="dxa"/>
            <w:vMerge/>
          </w:tcPr>
          <w:p w:rsidR="006433A3" w:rsidRDefault="006433A3" w:rsidP="00C84171">
            <w:pPr>
              <w:jc w:val="center"/>
            </w:pPr>
          </w:p>
        </w:tc>
      </w:tr>
      <w:tr w:rsidR="006433A3" w:rsidTr="00C84171">
        <w:trPr>
          <w:trHeight w:val="260"/>
        </w:trPr>
        <w:tc>
          <w:tcPr>
            <w:tcW w:w="1340" w:type="dxa"/>
            <w:vMerge/>
          </w:tcPr>
          <w:p w:rsidR="006433A3" w:rsidRDefault="006433A3" w:rsidP="00C84171"/>
        </w:tc>
        <w:tc>
          <w:tcPr>
            <w:tcW w:w="5680" w:type="dxa"/>
            <w:vMerge w:val="restart"/>
          </w:tcPr>
          <w:p w:rsidR="006433A3" w:rsidRDefault="006433A3" w:rsidP="00C84171">
            <w:r>
              <w:rPr>
                <w:b/>
                <w:color w:val="FF0000"/>
              </w:rPr>
              <w:t>Student Independent Practice (YOU DO)</w:t>
            </w:r>
          </w:p>
          <w:p w:rsidR="006433A3" w:rsidRDefault="006433A3" w:rsidP="00C84171">
            <w:r>
              <w:t xml:space="preserve">Students will complete final draft of New Year’s resolution </w:t>
            </w:r>
          </w:p>
          <w:p w:rsidR="006433A3" w:rsidRDefault="006433A3" w:rsidP="00C84171">
            <w:r>
              <w:t>Extension: Elaboration Worksheets</w:t>
            </w:r>
          </w:p>
        </w:tc>
        <w:tc>
          <w:tcPr>
            <w:tcW w:w="4200" w:type="dxa"/>
            <w:gridSpan w:val="2"/>
          </w:tcPr>
          <w:p w:rsidR="006433A3" w:rsidRDefault="006433A3" w:rsidP="00C84171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6433A3" w:rsidTr="00C84171">
        <w:trPr>
          <w:trHeight w:val="260"/>
        </w:trPr>
        <w:tc>
          <w:tcPr>
            <w:tcW w:w="1340" w:type="dxa"/>
            <w:vMerge/>
          </w:tcPr>
          <w:p w:rsidR="006433A3" w:rsidRDefault="006433A3" w:rsidP="00C84171"/>
        </w:tc>
        <w:tc>
          <w:tcPr>
            <w:tcW w:w="5680" w:type="dxa"/>
            <w:vMerge/>
          </w:tcPr>
          <w:p w:rsidR="006433A3" w:rsidRDefault="006433A3" w:rsidP="00C84171"/>
        </w:tc>
        <w:tc>
          <w:tcPr>
            <w:tcW w:w="4200" w:type="dxa"/>
            <w:gridSpan w:val="2"/>
          </w:tcPr>
          <w:p w:rsidR="006433A3" w:rsidRDefault="006433A3" w:rsidP="00C84171">
            <w:pPr>
              <w:widowControl w:val="0"/>
              <w:spacing w:line="276" w:lineRule="auto"/>
            </w:pPr>
            <w:r>
              <w:t>practice writing; following instructions; practice speaking with others</w:t>
            </w:r>
          </w:p>
        </w:tc>
      </w:tr>
    </w:tbl>
    <w:p w:rsidR="000625D9" w:rsidRDefault="000625D9" w:rsidP="000625D9">
      <w:pPr>
        <w:rPr>
          <w:b/>
          <w:sz w:val="24"/>
          <w:szCs w:val="24"/>
        </w:rPr>
      </w:pPr>
    </w:p>
    <w:p w:rsidR="000625D9" w:rsidRDefault="000625D9" w:rsidP="007570A2">
      <w:pPr>
        <w:rPr>
          <w:b/>
          <w:sz w:val="24"/>
          <w:szCs w:val="24"/>
        </w:rPr>
      </w:pPr>
    </w:p>
    <w:p w:rsidR="000625D9" w:rsidRDefault="000625D9" w:rsidP="007570A2">
      <w:pPr>
        <w:rPr>
          <w:b/>
          <w:sz w:val="24"/>
          <w:szCs w:val="24"/>
        </w:rPr>
      </w:pPr>
    </w:p>
    <w:p w:rsidR="000625D9" w:rsidRDefault="000625D9" w:rsidP="007570A2">
      <w:pPr>
        <w:rPr>
          <w:b/>
          <w:sz w:val="24"/>
          <w:szCs w:val="24"/>
        </w:rPr>
      </w:pPr>
    </w:p>
    <w:p w:rsidR="000625D9" w:rsidRDefault="000625D9" w:rsidP="007570A2">
      <w:pPr>
        <w:rPr>
          <w:b/>
          <w:sz w:val="24"/>
          <w:szCs w:val="24"/>
        </w:rPr>
      </w:pPr>
    </w:p>
    <w:p w:rsidR="00E22CEE" w:rsidRDefault="00E22CEE" w:rsidP="007570A2">
      <w:pPr>
        <w:rPr>
          <w:b/>
          <w:sz w:val="24"/>
          <w:szCs w:val="24"/>
        </w:rPr>
      </w:pPr>
    </w:p>
    <w:p w:rsidR="00E22CEE" w:rsidRDefault="00E22CEE" w:rsidP="007570A2">
      <w:pPr>
        <w:rPr>
          <w:b/>
          <w:sz w:val="24"/>
          <w:szCs w:val="24"/>
        </w:rPr>
      </w:pPr>
    </w:p>
    <w:p w:rsidR="000625D9" w:rsidRDefault="000625D9" w:rsidP="007570A2">
      <w:pPr>
        <w:rPr>
          <w:b/>
          <w:sz w:val="24"/>
          <w:szCs w:val="24"/>
        </w:rPr>
      </w:pPr>
    </w:p>
    <w:p w:rsidR="000625D9" w:rsidRDefault="000625D9" w:rsidP="007570A2">
      <w:pPr>
        <w:rPr>
          <w:b/>
          <w:sz w:val="24"/>
          <w:szCs w:val="24"/>
        </w:rPr>
      </w:pPr>
    </w:p>
    <w:p w:rsidR="000625D9" w:rsidRDefault="000625D9" w:rsidP="007570A2">
      <w:pPr>
        <w:rPr>
          <w:b/>
          <w:sz w:val="24"/>
          <w:szCs w:val="24"/>
        </w:rPr>
      </w:pPr>
    </w:p>
    <w:p w:rsidR="000625D9" w:rsidRDefault="000625D9" w:rsidP="007570A2">
      <w:pPr>
        <w:rPr>
          <w:b/>
          <w:sz w:val="24"/>
          <w:szCs w:val="24"/>
        </w:rPr>
      </w:pPr>
    </w:p>
    <w:p w:rsidR="007570A2" w:rsidRDefault="007570A2" w:rsidP="007570A2">
      <w:r>
        <w:rPr>
          <w:b/>
          <w:sz w:val="24"/>
          <w:szCs w:val="24"/>
        </w:rPr>
        <w:lastRenderedPageBreak/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2731392" behindDoc="0" locked="0" layoutInCell="0" hidden="0" allowOverlap="1" wp14:anchorId="3E9CFC90" wp14:editId="2791FE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44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32416" behindDoc="0" locked="0" layoutInCell="0" hidden="0" allowOverlap="1" wp14:anchorId="26E01436" wp14:editId="7D7428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45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33440" behindDoc="0" locked="0" layoutInCell="0" hidden="0" allowOverlap="1" wp14:anchorId="6C311253" wp14:editId="3198DC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46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34464" behindDoc="0" locked="0" layoutInCell="0" hidden="0" allowOverlap="1" wp14:anchorId="504B7A89" wp14:editId="7AA8B8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47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35488" behindDoc="0" locked="0" layoutInCell="0" hidden="0" allowOverlap="1" wp14:anchorId="35CB502A" wp14:editId="53CF1C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48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36512" behindDoc="0" locked="0" layoutInCell="0" hidden="0" allowOverlap="1" wp14:anchorId="4B8BBBEA" wp14:editId="4AB4DA2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49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37536" behindDoc="0" locked="0" layoutInCell="0" hidden="0" allowOverlap="1" wp14:anchorId="1721AAFD" wp14:editId="01A974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50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38560" behindDoc="0" locked="0" layoutInCell="0" hidden="0" allowOverlap="1" wp14:anchorId="5CF345A6" wp14:editId="7BC3D5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51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39584" behindDoc="0" locked="0" layoutInCell="0" hidden="0" allowOverlap="1" wp14:anchorId="22DC15FE" wp14:editId="70446B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52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40608" behindDoc="0" locked="0" layoutInCell="0" hidden="0" allowOverlap="1" wp14:anchorId="0BD6E00B" wp14:editId="4D5DCE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53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41632" behindDoc="0" locked="0" layoutInCell="0" hidden="0" allowOverlap="1" wp14:anchorId="22BA84F0" wp14:editId="688AAB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54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42656" behindDoc="0" locked="0" layoutInCell="0" hidden="0" allowOverlap="1" wp14:anchorId="2AE9DAEE" wp14:editId="68809B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55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43680" behindDoc="0" locked="0" layoutInCell="0" hidden="0" allowOverlap="1" wp14:anchorId="28D3A834" wp14:editId="5AE89F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56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44704" behindDoc="0" locked="0" layoutInCell="0" hidden="0" allowOverlap="1" wp14:anchorId="29432A1C" wp14:editId="10B341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57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45728" behindDoc="0" locked="0" layoutInCell="0" hidden="0" allowOverlap="1" wp14:anchorId="47ED2FF9" wp14:editId="71562E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58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46752" behindDoc="0" locked="0" layoutInCell="0" hidden="0" allowOverlap="1" wp14:anchorId="1235B868" wp14:editId="31F03BA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59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47776" behindDoc="0" locked="0" layoutInCell="0" hidden="0" allowOverlap="1" wp14:anchorId="682C8520" wp14:editId="0EFBFD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60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48800" behindDoc="0" locked="0" layoutInCell="0" hidden="0" allowOverlap="1" wp14:anchorId="742DB943" wp14:editId="192925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61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49824" behindDoc="0" locked="0" layoutInCell="0" hidden="0" allowOverlap="1" wp14:anchorId="5A8F363F" wp14:editId="4320FD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62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50848" behindDoc="0" locked="0" layoutInCell="0" hidden="0" allowOverlap="1" wp14:anchorId="63BA74A4" wp14:editId="0319A7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63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51872" behindDoc="0" locked="0" layoutInCell="0" hidden="0" allowOverlap="1" wp14:anchorId="0A4DC09F" wp14:editId="63E339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64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52896" behindDoc="0" locked="0" layoutInCell="0" hidden="0" allowOverlap="1" wp14:anchorId="1F340EB8" wp14:editId="2B256A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65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53920" behindDoc="0" locked="0" layoutInCell="0" hidden="0" allowOverlap="1" wp14:anchorId="556FEF26" wp14:editId="423656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66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54944" behindDoc="0" locked="0" layoutInCell="0" hidden="0" allowOverlap="1" wp14:anchorId="39A8FF53" wp14:editId="2357D5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67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55968" behindDoc="0" locked="0" layoutInCell="0" hidden="0" allowOverlap="1" wp14:anchorId="7B93C754" wp14:editId="6F52C9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68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56992" behindDoc="0" locked="0" layoutInCell="0" hidden="0" allowOverlap="1" wp14:anchorId="56010BC0" wp14:editId="012CA5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69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58016" behindDoc="0" locked="0" layoutInCell="0" hidden="0" allowOverlap="1" wp14:anchorId="28E68BDB" wp14:editId="2F9015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70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59040" behindDoc="0" locked="0" layoutInCell="0" hidden="0" allowOverlap="1" wp14:anchorId="459E0BEC" wp14:editId="5B3C37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71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60064" behindDoc="0" locked="0" layoutInCell="0" hidden="0" allowOverlap="1" wp14:anchorId="3021C5E2" wp14:editId="1AB14B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72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61088" behindDoc="0" locked="0" layoutInCell="0" hidden="0" allowOverlap="1" wp14:anchorId="1E9E5358" wp14:editId="3AF027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73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62112" behindDoc="0" locked="0" layoutInCell="0" hidden="0" allowOverlap="1" wp14:anchorId="2A345664" wp14:editId="34E30F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74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63136" behindDoc="0" locked="0" layoutInCell="0" hidden="0" allowOverlap="1" wp14:anchorId="05D74F51" wp14:editId="300A7C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75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64160" behindDoc="0" locked="0" layoutInCell="0" hidden="0" allowOverlap="1" wp14:anchorId="1D53CBDF" wp14:editId="32C0E9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76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65184" behindDoc="0" locked="0" layoutInCell="0" hidden="0" allowOverlap="1" wp14:anchorId="2DDB009E" wp14:editId="45B366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77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66208" behindDoc="0" locked="0" layoutInCell="0" hidden="0" allowOverlap="1" wp14:anchorId="0E7E38B4" wp14:editId="1B5214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78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67232" behindDoc="0" locked="0" layoutInCell="0" hidden="0" allowOverlap="1" wp14:anchorId="36D63033" wp14:editId="5203D3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79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68256" behindDoc="0" locked="0" layoutInCell="0" hidden="0" allowOverlap="1" wp14:anchorId="77C60CE4" wp14:editId="03E98A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80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69280" behindDoc="0" locked="0" layoutInCell="0" hidden="0" allowOverlap="1" wp14:anchorId="317249B5" wp14:editId="0882610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81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70304" behindDoc="0" locked="0" layoutInCell="0" hidden="0" allowOverlap="1" wp14:anchorId="0CCFF1FA" wp14:editId="2082C7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82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71328" behindDoc="0" locked="0" layoutInCell="0" hidden="0" allowOverlap="1" wp14:anchorId="5428B47A" wp14:editId="38A082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83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72352" behindDoc="0" locked="0" layoutInCell="0" hidden="0" allowOverlap="1" wp14:anchorId="00A98BAF" wp14:editId="036068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84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73376" behindDoc="0" locked="0" layoutInCell="0" hidden="0" allowOverlap="1" wp14:anchorId="2485A740" wp14:editId="366E1B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85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74400" behindDoc="0" locked="0" layoutInCell="0" hidden="0" allowOverlap="1" wp14:anchorId="391CF340" wp14:editId="26ACB7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86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75424" behindDoc="0" locked="0" layoutInCell="0" hidden="0" allowOverlap="1" wp14:anchorId="4B053D31" wp14:editId="230958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87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76448" behindDoc="0" locked="0" layoutInCell="0" hidden="0" allowOverlap="1" wp14:anchorId="38A4FA3A" wp14:editId="2C2048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88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77472" behindDoc="0" locked="0" layoutInCell="0" hidden="0" allowOverlap="1" wp14:anchorId="6D7CEC23" wp14:editId="6C7BF1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89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78496" behindDoc="0" locked="0" layoutInCell="0" hidden="0" allowOverlap="1" wp14:anchorId="69DD4BFB" wp14:editId="69B8DE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90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79520" behindDoc="0" locked="0" layoutInCell="0" hidden="0" allowOverlap="1" wp14:anchorId="74478F7F" wp14:editId="7858EA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91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80544" behindDoc="0" locked="0" layoutInCell="0" hidden="0" allowOverlap="1" wp14:anchorId="0619E81A" wp14:editId="2AE9DC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92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81568" behindDoc="0" locked="0" layoutInCell="0" hidden="0" allowOverlap="1" wp14:anchorId="68B4576C" wp14:editId="698ABC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93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82592" behindDoc="0" locked="0" layoutInCell="0" hidden="0" allowOverlap="1" wp14:anchorId="0A7F93A4" wp14:editId="5B4FBA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94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83616" behindDoc="0" locked="0" layoutInCell="0" hidden="0" allowOverlap="1" wp14:anchorId="1CB24B4B" wp14:editId="7EFF35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95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84640" behindDoc="0" locked="0" layoutInCell="0" hidden="0" allowOverlap="1" wp14:anchorId="1FBC9389" wp14:editId="2074B1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96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85664" behindDoc="0" locked="0" layoutInCell="0" hidden="0" allowOverlap="1" wp14:anchorId="37CB822D" wp14:editId="154DD5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97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86688" behindDoc="0" locked="0" layoutInCell="0" hidden="0" allowOverlap="1" wp14:anchorId="65F28831" wp14:editId="245FBC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98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87712" behindDoc="0" locked="0" layoutInCell="0" hidden="0" allowOverlap="1" wp14:anchorId="07CBBE3F" wp14:editId="2E4E2F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99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88736" behindDoc="0" locked="0" layoutInCell="0" hidden="0" allowOverlap="1" wp14:anchorId="0890B9E4" wp14:editId="333814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00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89760" behindDoc="0" locked="0" layoutInCell="0" hidden="0" allowOverlap="1" wp14:anchorId="0982E66D" wp14:editId="7DCE90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01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90784" behindDoc="0" locked="0" layoutInCell="0" hidden="0" allowOverlap="1" wp14:anchorId="789AD02D" wp14:editId="663146C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02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91808" behindDoc="0" locked="0" layoutInCell="0" hidden="0" allowOverlap="1" wp14:anchorId="0B74566C" wp14:editId="09242D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03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92832" behindDoc="0" locked="0" layoutInCell="0" hidden="0" allowOverlap="1" wp14:anchorId="4BFEC128" wp14:editId="0744FC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04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93856" behindDoc="0" locked="0" layoutInCell="0" hidden="0" allowOverlap="1" wp14:anchorId="7C9CE2A3" wp14:editId="29AF76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05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94880" behindDoc="0" locked="0" layoutInCell="0" hidden="0" allowOverlap="1" wp14:anchorId="4B6FA246" wp14:editId="14B134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06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95904" behindDoc="0" locked="0" layoutInCell="0" hidden="0" allowOverlap="1" wp14:anchorId="6D430FA8" wp14:editId="40BC9D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07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96928" behindDoc="0" locked="0" layoutInCell="0" hidden="0" allowOverlap="1" wp14:anchorId="1F02D37B" wp14:editId="4A77D5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08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97952" behindDoc="0" locked="0" layoutInCell="0" hidden="0" allowOverlap="1" wp14:anchorId="7241867C" wp14:editId="56D12F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09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98976" behindDoc="0" locked="0" layoutInCell="0" hidden="0" allowOverlap="1" wp14:anchorId="320E4274" wp14:editId="681829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10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00000" behindDoc="0" locked="0" layoutInCell="0" hidden="0" allowOverlap="1" wp14:anchorId="01F5E5B7" wp14:editId="517A56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11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01024" behindDoc="0" locked="0" layoutInCell="0" hidden="0" allowOverlap="1" wp14:anchorId="5D526F3C" wp14:editId="3E8247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12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02048" behindDoc="0" locked="0" layoutInCell="0" hidden="0" allowOverlap="1" wp14:anchorId="26F48F7C" wp14:editId="0F3160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13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03072" behindDoc="0" locked="0" layoutInCell="0" hidden="0" allowOverlap="1" wp14:anchorId="7440163D" wp14:editId="59A211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14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04096" behindDoc="0" locked="0" layoutInCell="0" hidden="0" allowOverlap="1" wp14:anchorId="398EF83E" wp14:editId="3CD63D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15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05120" behindDoc="0" locked="0" layoutInCell="0" hidden="0" allowOverlap="1" wp14:anchorId="01F06C4C" wp14:editId="7F7753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16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06144" behindDoc="0" locked="0" layoutInCell="0" hidden="0" allowOverlap="1" wp14:anchorId="1FDAE33F" wp14:editId="2B4CAA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17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07168" behindDoc="0" locked="0" layoutInCell="0" hidden="0" allowOverlap="1" wp14:anchorId="3746F58F" wp14:editId="38473B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18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08192" behindDoc="0" locked="0" layoutInCell="0" hidden="0" allowOverlap="1" wp14:anchorId="1FB51698" wp14:editId="01308D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19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09216" behindDoc="0" locked="0" layoutInCell="0" hidden="0" allowOverlap="1" wp14:anchorId="3EAC72A4" wp14:editId="78B6E4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20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10240" behindDoc="0" locked="0" layoutInCell="0" hidden="0" allowOverlap="1" wp14:anchorId="1B672A82" wp14:editId="5FD674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21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11264" behindDoc="0" locked="0" layoutInCell="0" hidden="0" allowOverlap="1" wp14:anchorId="4132B51D" wp14:editId="515AF52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22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12288" behindDoc="0" locked="0" layoutInCell="0" hidden="0" allowOverlap="1" wp14:anchorId="297C7872" wp14:editId="272570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23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13312" behindDoc="0" locked="0" layoutInCell="0" hidden="0" allowOverlap="1" wp14:anchorId="625E8157" wp14:editId="5E94D0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24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14336" behindDoc="0" locked="0" layoutInCell="0" hidden="0" allowOverlap="1" wp14:anchorId="0E200AA3" wp14:editId="7E44D0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25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15360" behindDoc="0" locked="0" layoutInCell="0" hidden="0" allowOverlap="1" wp14:anchorId="30F8FA70" wp14:editId="5AAC5E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26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16384" behindDoc="0" locked="0" layoutInCell="0" hidden="0" allowOverlap="1" wp14:anchorId="21C355F6" wp14:editId="5DC595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27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17408" behindDoc="0" locked="0" layoutInCell="0" hidden="0" allowOverlap="1" wp14:anchorId="7FFFBFD6" wp14:editId="116F77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28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18432" behindDoc="0" locked="0" layoutInCell="0" hidden="0" allowOverlap="1" wp14:anchorId="7C4DB500" wp14:editId="4C25CC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29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19456" behindDoc="0" locked="0" layoutInCell="0" hidden="0" allowOverlap="1" wp14:anchorId="612F45AA" wp14:editId="6D907F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30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20480" behindDoc="0" locked="0" layoutInCell="0" hidden="0" allowOverlap="1" wp14:anchorId="5B7804D3" wp14:editId="265DFC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31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21504" behindDoc="0" locked="0" layoutInCell="0" hidden="0" allowOverlap="1" wp14:anchorId="7EB91340" wp14:editId="1D246D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32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22528" behindDoc="0" locked="0" layoutInCell="0" hidden="0" allowOverlap="1" wp14:anchorId="199B9657" wp14:editId="00E359E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33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23552" behindDoc="0" locked="0" layoutInCell="0" hidden="0" allowOverlap="1" wp14:anchorId="2CFBD126" wp14:editId="539372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34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24576" behindDoc="0" locked="0" layoutInCell="0" hidden="0" allowOverlap="1" wp14:anchorId="5A9999D9" wp14:editId="51AFFE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35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25600" behindDoc="0" locked="0" layoutInCell="0" hidden="0" allowOverlap="1" wp14:anchorId="67CA6C25" wp14:editId="5BA3A8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36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26624" behindDoc="0" locked="0" layoutInCell="0" hidden="0" allowOverlap="1" wp14:anchorId="30916BC4" wp14:editId="55E01D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37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27648" behindDoc="0" locked="0" layoutInCell="0" hidden="0" allowOverlap="1" wp14:anchorId="11D3467D" wp14:editId="7143EA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38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28672" behindDoc="0" locked="0" layoutInCell="0" hidden="0" allowOverlap="1" wp14:anchorId="55918A36" wp14:editId="4B7017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39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29696" behindDoc="0" locked="0" layoutInCell="0" hidden="0" allowOverlap="1" wp14:anchorId="2653B96B" wp14:editId="74FD06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40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30720" behindDoc="0" locked="0" layoutInCell="0" hidden="0" allowOverlap="1" wp14:anchorId="29E2D10E" wp14:editId="7D7ABE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41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31744" behindDoc="0" locked="0" layoutInCell="0" hidden="0" allowOverlap="1" wp14:anchorId="68E592B5" wp14:editId="4A3A08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42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32768" behindDoc="0" locked="0" layoutInCell="0" hidden="0" allowOverlap="1" wp14:anchorId="2F552822" wp14:editId="70F168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43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33792" behindDoc="0" locked="0" layoutInCell="0" hidden="0" allowOverlap="1" wp14:anchorId="7848D9BB" wp14:editId="1DD5DF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44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34816" behindDoc="0" locked="0" layoutInCell="0" hidden="0" allowOverlap="1" wp14:anchorId="30FC9730" wp14:editId="6540CB3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45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35840" behindDoc="0" locked="0" layoutInCell="0" hidden="0" allowOverlap="1" wp14:anchorId="01C15228" wp14:editId="707973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46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36864" behindDoc="0" locked="0" layoutInCell="0" hidden="0" allowOverlap="1" wp14:anchorId="7E4119C9" wp14:editId="228742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47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37888" behindDoc="0" locked="0" layoutInCell="0" hidden="0" allowOverlap="1" wp14:anchorId="3A0D67E2" wp14:editId="2F5719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48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38912" behindDoc="0" locked="0" layoutInCell="0" hidden="0" allowOverlap="1" wp14:anchorId="3B82B921" wp14:editId="210508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49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39936" behindDoc="0" locked="0" layoutInCell="0" hidden="0" allowOverlap="1" wp14:anchorId="5925A95E" wp14:editId="14DF52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50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40960" behindDoc="0" locked="0" layoutInCell="0" hidden="0" allowOverlap="1" wp14:anchorId="565C24A0" wp14:editId="27F5EE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51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41984" behindDoc="0" locked="0" layoutInCell="0" hidden="0" allowOverlap="1" wp14:anchorId="20D654A3" wp14:editId="5979AC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52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43008" behindDoc="0" locked="0" layoutInCell="0" hidden="0" allowOverlap="1" wp14:anchorId="2BE93DE1" wp14:editId="2DF79E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53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44032" behindDoc="0" locked="0" layoutInCell="0" hidden="0" allowOverlap="1" wp14:anchorId="0F98E129" wp14:editId="7702AD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54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45056" behindDoc="0" locked="0" layoutInCell="0" hidden="0" allowOverlap="1" wp14:anchorId="3CC3E5AC" wp14:editId="424EBE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55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46080" behindDoc="0" locked="0" layoutInCell="0" hidden="0" allowOverlap="1" wp14:anchorId="61ECCF6A" wp14:editId="54DDF1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56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47104" behindDoc="0" locked="0" layoutInCell="0" hidden="0" allowOverlap="1" wp14:anchorId="618A371F" wp14:editId="0E7197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57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48128" behindDoc="0" locked="0" layoutInCell="0" hidden="0" allowOverlap="1" wp14:anchorId="36CCD66C" wp14:editId="6B4AC2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58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49152" behindDoc="0" locked="0" layoutInCell="0" hidden="0" allowOverlap="1" wp14:anchorId="2E11BD98" wp14:editId="79A33C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59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50176" behindDoc="0" locked="0" layoutInCell="0" hidden="0" allowOverlap="1" wp14:anchorId="06578A67" wp14:editId="676551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60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51200" behindDoc="0" locked="0" layoutInCell="0" hidden="0" allowOverlap="1" wp14:anchorId="34F3C123" wp14:editId="0645334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61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52224" behindDoc="0" locked="0" layoutInCell="0" hidden="0" allowOverlap="1" wp14:anchorId="27CE1E24" wp14:editId="296706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62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53248" behindDoc="0" locked="0" layoutInCell="0" hidden="0" allowOverlap="1" wp14:anchorId="7076D14A" wp14:editId="1947EC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63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54272" behindDoc="0" locked="0" layoutInCell="0" hidden="0" allowOverlap="1" wp14:anchorId="774AFA58" wp14:editId="1272FE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64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55296" behindDoc="0" locked="0" layoutInCell="0" hidden="0" allowOverlap="1" wp14:anchorId="60948A40" wp14:editId="3D88A4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65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56320" behindDoc="0" locked="0" layoutInCell="0" hidden="0" allowOverlap="1" wp14:anchorId="3E2EAC1E" wp14:editId="1F8DE0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66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57344" behindDoc="0" locked="0" layoutInCell="0" hidden="0" allowOverlap="1" wp14:anchorId="20F5F383" wp14:editId="168BB6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67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58368" behindDoc="0" locked="0" layoutInCell="0" hidden="0" allowOverlap="1" wp14:anchorId="08EB7BF1" wp14:editId="4CFE7A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68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59392" behindDoc="0" locked="0" layoutInCell="0" hidden="0" allowOverlap="1" wp14:anchorId="59AAC7EA" wp14:editId="07C437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69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60416" behindDoc="0" locked="0" layoutInCell="0" hidden="0" allowOverlap="1" wp14:anchorId="0D94B488" wp14:editId="1CDE8C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70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61440" behindDoc="0" locked="0" layoutInCell="0" hidden="0" allowOverlap="1" wp14:anchorId="20CA0581" wp14:editId="0141ED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71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62464" behindDoc="0" locked="0" layoutInCell="0" hidden="0" allowOverlap="1" wp14:anchorId="593B2DBF" wp14:editId="4E56DD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72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63488" behindDoc="0" locked="0" layoutInCell="0" hidden="0" allowOverlap="1" wp14:anchorId="758F23E6" wp14:editId="0F612B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73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64512" behindDoc="0" locked="0" layoutInCell="0" hidden="0" allowOverlap="1" wp14:anchorId="1DCD1FEB" wp14:editId="614E29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74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65536" behindDoc="0" locked="0" layoutInCell="0" hidden="0" allowOverlap="1" wp14:anchorId="0EA9565D" wp14:editId="1162D5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75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66560" behindDoc="0" locked="0" layoutInCell="0" hidden="0" allowOverlap="1" wp14:anchorId="17940E18" wp14:editId="25ED75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76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67584" behindDoc="0" locked="0" layoutInCell="0" hidden="0" allowOverlap="1" wp14:anchorId="21B9E8DC" wp14:editId="74270A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77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68608" behindDoc="0" locked="0" layoutInCell="0" hidden="0" allowOverlap="1" wp14:anchorId="18C11A49" wp14:editId="431A1E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78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69632" behindDoc="0" locked="0" layoutInCell="0" hidden="0" allowOverlap="1" wp14:anchorId="5C181A4E" wp14:editId="23B610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79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70656" behindDoc="0" locked="0" layoutInCell="0" hidden="0" allowOverlap="1" wp14:anchorId="1AA0391B" wp14:editId="0FBB73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80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71680" behindDoc="0" locked="0" layoutInCell="0" hidden="0" allowOverlap="1" wp14:anchorId="2551E73A" wp14:editId="522070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81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72704" behindDoc="0" locked="0" layoutInCell="0" hidden="0" allowOverlap="1" wp14:anchorId="41780767" wp14:editId="34C0E25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82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73728" behindDoc="0" locked="0" layoutInCell="0" hidden="0" allowOverlap="1" wp14:anchorId="66B82155" wp14:editId="40E3B2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83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74752" behindDoc="0" locked="0" layoutInCell="0" hidden="0" allowOverlap="1" wp14:anchorId="7A35D702" wp14:editId="7E864F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84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75776" behindDoc="0" locked="0" layoutInCell="0" hidden="0" allowOverlap="1" wp14:anchorId="01B61099" wp14:editId="40A75F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85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76800" behindDoc="0" locked="0" layoutInCell="0" hidden="0" allowOverlap="1" wp14:anchorId="700E3C20" wp14:editId="6D2585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86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77824" behindDoc="0" locked="0" layoutInCell="0" hidden="0" allowOverlap="1" wp14:anchorId="536CF226" wp14:editId="159273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87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78848" behindDoc="0" locked="0" layoutInCell="0" hidden="0" allowOverlap="1" wp14:anchorId="2E730FB8" wp14:editId="0F2ECF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88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79872" behindDoc="0" locked="0" layoutInCell="0" hidden="0" allowOverlap="1" wp14:anchorId="11C9EAF6" wp14:editId="0A478C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89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80896" behindDoc="0" locked="0" layoutInCell="0" hidden="0" allowOverlap="1" wp14:anchorId="75E7C500" wp14:editId="577D91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90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81920" behindDoc="0" locked="0" layoutInCell="0" hidden="0" allowOverlap="1" wp14:anchorId="074988DD" wp14:editId="2B144D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91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82944" behindDoc="0" locked="0" layoutInCell="0" hidden="0" allowOverlap="1" wp14:anchorId="44FDFCB9" wp14:editId="5ED522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92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83968" behindDoc="0" locked="0" layoutInCell="0" hidden="0" allowOverlap="1" wp14:anchorId="319BFAF4" wp14:editId="47F73A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93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84992" behindDoc="0" locked="0" layoutInCell="0" hidden="0" allowOverlap="1" wp14:anchorId="727EF05D" wp14:editId="0AD805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94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86016" behindDoc="0" locked="0" layoutInCell="0" hidden="0" allowOverlap="1" wp14:anchorId="1C64CBDE" wp14:editId="61EDD7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95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87040" behindDoc="0" locked="0" layoutInCell="0" hidden="0" allowOverlap="1" wp14:anchorId="7C6E008E" wp14:editId="23183B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96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88064" behindDoc="0" locked="0" layoutInCell="0" hidden="0" allowOverlap="1" wp14:anchorId="73BDD69D" wp14:editId="54DF47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97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89088" behindDoc="0" locked="0" layoutInCell="0" hidden="0" allowOverlap="1" wp14:anchorId="14D4A275" wp14:editId="3C692C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98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90112" behindDoc="0" locked="0" layoutInCell="0" hidden="0" allowOverlap="1" wp14:anchorId="29E408AC" wp14:editId="2C2D72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99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91136" behindDoc="0" locked="0" layoutInCell="0" hidden="0" allowOverlap="1" wp14:anchorId="669AAEF0" wp14:editId="573626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00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92160" behindDoc="0" locked="0" layoutInCell="0" hidden="0" allowOverlap="1" wp14:anchorId="536CD307" wp14:editId="10E88C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01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93184" behindDoc="0" locked="0" layoutInCell="0" hidden="0" allowOverlap="1" wp14:anchorId="44651BB2" wp14:editId="75E45C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02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94208" behindDoc="0" locked="0" layoutInCell="0" hidden="0" allowOverlap="1" wp14:anchorId="54AB1C48" wp14:editId="4368E8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03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95232" behindDoc="0" locked="0" layoutInCell="0" hidden="0" allowOverlap="1" wp14:anchorId="2AB4D0A2" wp14:editId="75B49F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04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96256" behindDoc="0" locked="0" layoutInCell="0" hidden="0" allowOverlap="1" wp14:anchorId="2D44E67F" wp14:editId="474B56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05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97280" behindDoc="0" locked="0" layoutInCell="0" hidden="0" allowOverlap="1" wp14:anchorId="304DC6F2" wp14:editId="32D60E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06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98304" behindDoc="0" locked="0" layoutInCell="0" hidden="0" allowOverlap="1" wp14:anchorId="5906775A" wp14:editId="681DA3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07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899328" behindDoc="0" locked="0" layoutInCell="0" hidden="0" allowOverlap="1" wp14:anchorId="542266E3" wp14:editId="46D1E3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08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00352" behindDoc="0" locked="0" layoutInCell="0" hidden="0" allowOverlap="1" wp14:anchorId="7D1B8CBF" wp14:editId="24F384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09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01376" behindDoc="0" locked="0" layoutInCell="0" hidden="0" allowOverlap="1" wp14:anchorId="2D321216" wp14:editId="74EC94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10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02400" behindDoc="0" locked="0" layoutInCell="0" hidden="0" allowOverlap="1" wp14:anchorId="32FD9FC6" wp14:editId="46E73A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11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03424" behindDoc="0" locked="0" layoutInCell="0" hidden="0" allowOverlap="1" wp14:anchorId="2FBD57D0" wp14:editId="0DDE89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12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04448" behindDoc="0" locked="0" layoutInCell="0" hidden="0" allowOverlap="1" wp14:anchorId="2D4708EC" wp14:editId="192E22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13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05472" behindDoc="0" locked="0" layoutInCell="0" hidden="0" allowOverlap="1" wp14:anchorId="19EB572A" wp14:editId="747B96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14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06496" behindDoc="0" locked="0" layoutInCell="0" hidden="0" allowOverlap="1" wp14:anchorId="443B992D" wp14:editId="3D7032E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15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07520" behindDoc="0" locked="0" layoutInCell="0" hidden="0" allowOverlap="1" wp14:anchorId="145CD249" wp14:editId="47FBE7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16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08544" behindDoc="0" locked="0" layoutInCell="0" hidden="0" allowOverlap="1" wp14:anchorId="25E36CF3" wp14:editId="20D772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17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09568" behindDoc="0" locked="0" layoutInCell="0" hidden="0" allowOverlap="1" wp14:anchorId="0460E756" wp14:editId="14977D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18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10592" behindDoc="0" locked="0" layoutInCell="0" hidden="0" allowOverlap="1" wp14:anchorId="12BD0881" wp14:editId="78FBE8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19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11616" behindDoc="0" locked="0" layoutInCell="0" hidden="0" allowOverlap="1" wp14:anchorId="7309993E" wp14:editId="5248D0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20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12640" behindDoc="0" locked="0" layoutInCell="0" hidden="0" allowOverlap="1" wp14:anchorId="4E65CF37" wp14:editId="32CB5E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21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13664" behindDoc="0" locked="0" layoutInCell="0" hidden="0" allowOverlap="1" wp14:anchorId="3EF629F3" wp14:editId="04B41F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22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14688" behindDoc="0" locked="0" layoutInCell="0" hidden="0" allowOverlap="1" wp14:anchorId="0D162708" wp14:editId="25E424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23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15712" behindDoc="0" locked="0" layoutInCell="0" hidden="0" allowOverlap="1" wp14:anchorId="3C4D2DD0" wp14:editId="77E35F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24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16736" behindDoc="0" locked="0" layoutInCell="0" hidden="0" allowOverlap="1" wp14:anchorId="68CEC568" wp14:editId="5F7817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25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17760" behindDoc="0" locked="0" layoutInCell="0" hidden="0" allowOverlap="1" wp14:anchorId="1D267E1F" wp14:editId="68C12B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26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18784" behindDoc="0" locked="0" layoutInCell="0" hidden="0" allowOverlap="1" wp14:anchorId="55ADB458" wp14:editId="03EC89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27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19808" behindDoc="0" locked="0" layoutInCell="0" hidden="0" allowOverlap="1" wp14:anchorId="246ABFC4" wp14:editId="2E4B76B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28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20832" behindDoc="0" locked="0" layoutInCell="0" hidden="0" allowOverlap="1" wp14:anchorId="2016A413" wp14:editId="1FA132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29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21856" behindDoc="0" locked="0" layoutInCell="0" hidden="0" allowOverlap="1" wp14:anchorId="062CDAD7" wp14:editId="01D42A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30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22880" behindDoc="0" locked="0" layoutInCell="0" hidden="0" allowOverlap="1" wp14:anchorId="437F57C8" wp14:editId="075768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31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23904" behindDoc="0" locked="0" layoutInCell="0" hidden="0" allowOverlap="1" wp14:anchorId="3F4D129B" wp14:editId="0ACFA0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32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24928" behindDoc="0" locked="0" layoutInCell="0" hidden="0" allowOverlap="1" wp14:anchorId="5A4645BA" wp14:editId="54EDC5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33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25952" behindDoc="0" locked="0" layoutInCell="0" hidden="0" allowOverlap="1" wp14:anchorId="40C01839" wp14:editId="246E1B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34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26976" behindDoc="0" locked="0" layoutInCell="0" hidden="0" allowOverlap="1" wp14:anchorId="2F1EDA79" wp14:editId="4DB01E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35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28000" behindDoc="0" locked="0" layoutInCell="0" hidden="0" allowOverlap="1" wp14:anchorId="788C774A" wp14:editId="3FC952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36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29024" behindDoc="0" locked="0" layoutInCell="0" hidden="0" allowOverlap="1" wp14:anchorId="296D4705" wp14:editId="604A4F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37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30048" behindDoc="0" locked="0" layoutInCell="0" hidden="0" allowOverlap="1" wp14:anchorId="1DDC970C" wp14:editId="329B61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38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31072" behindDoc="0" locked="0" layoutInCell="0" hidden="0" allowOverlap="1" wp14:anchorId="0DF869E8" wp14:editId="0E03AD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39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32096" behindDoc="0" locked="0" layoutInCell="0" hidden="0" allowOverlap="1" wp14:anchorId="3E1713D4" wp14:editId="166071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40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33120" behindDoc="0" locked="0" layoutInCell="0" hidden="0" allowOverlap="1" wp14:anchorId="0CE577CC" wp14:editId="5A3194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41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34144" behindDoc="0" locked="0" layoutInCell="0" hidden="0" allowOverlap="1" wp14:anchorId="3B29C91E" wp14:editId="4D1559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42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35168" behindDoc="0" locked="0" layoutInCell="0" hidden="0" allowOverlap="1" wp14:anchorId="4704D57B" wp14:editId="1F7EA0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43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36192" behindDoc="0" locked="0" layoutInCell="0" hidden="0" allowOverlap="1" wp14:anchorId="57D2FB84" wp14:editId="5407E0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44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37216" behindDoc="0" locked="0" layoutInCell="0" hidden="0" allowOverlap="1" wp14:anchorId="4D4611DF" wp14:editId="142875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45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38240" behindDoc="0" locked="0" layoutInCell="0" hidden="0" allowOverlap="1" wp14:anchorId="6F42A2C0" wp14:editId="6A6AA3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46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39264" behindDoc="0" locked="0" layoutInCell="0" hidden="0" allowOverlap="1" wp14:anchorId="17FD0003" wp14:editId="5FF63C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47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40288" behindDoc="0" locked="0" layoutInCell="0" hidden="0" allowOverlap="1" wp14:anchorId="048DD3AF" wp14:editId="4FFE8F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48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41312" behindDoc="0" locked="0" layoutInCell="0" hidden="0" allowOverlap="1" wp14:anchorId="73C1F10E" wp14:editId="7249AD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49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42336" behindDoc="0" locked="0" layoutInCell="0" hidden="0" allowOverlap="1" wp14:anchorId="0F8E4A6C" wp14:editId="60C9CA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50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943360" behindDoc="0" locked="0" layoutInCell="0" hidden="0" allowOverlap="1" wp14:anchorId="3866C1F6" wp14:editId="592BCD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51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7570A2" w:rsidRDefault="007570A2" w:rsidP="007570A2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4th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/3/1</w:t>
      </w:r>
      <w:r w:rsidR="00E22CEE">
        <w:rPr>
          <w:sz w:val="24"/>
          <w:szCs w:val="24"/>
        </w:rPr>
        <w:t>7</w:t>
      </w:r>
      <w:r>
        <w:rPr>
          <w:sz w:val="24"/>
          <w:szCs w:val="24"/>
        </w:rPr>
        <w:t xml:space="preserve"> to 1/6/1</w:t>
      </w:r>
      <w:r w:rsidR="00E22CEE">
        <w:rPr>
          <w:sz w:val="24"/>
          <w:szCs w:val="24"/>
        </w:rPr>
        <w:t>7</w:t>
      </w:r>
    </w:p>
    <w:tbl>
      <w:tblPr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7570A2" w:rsidTr="008712D0">
        <w:trPr>
          <w:trHeight w:val="260"/>
        </w:trPr>
        <w:tc>
          <w:tcPr>
            <w:tcW w:w="1340" w:type="dxa"/>
          </w:tcPr>
          <w:p w:rsidR="007570A2" w:rsidRDefault="008712D0" w:rsidP="008712D0">
            <w:r>
              <w:rPr>
                <w:b/>
                <w:color w:val="1F4E79"/>
              </w:rPr>
              <w:t>Tues</w:t>
            </w:r>
            <w:r w:rsidR="007570A2">
              <w:rPr>
                <w:b/>
                <w:color w:val="1F4E79"/>
              </w:rPr>
              <w:t>day</w:t>
            </w:r>
          </w:p>
        </w:tc>
        <w:tc>
          <w:tcPr>
            <w:tcW w:w="5680" w:type="dxa"/>
          </w:tcPr>
          <w:p w:rsidR="007570A2" w:rsidRDefault="007570A2" w:rsidP="008712D0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7570A2" w:rsidRDefault="007570A2" w:rsidP="008712D0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7570A2" w:rsidRDefault="007570A2" w:rsidP="008712D0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7570A2" w:rsidTr="008712D0">
        <w:trPr>
          <w:trHeight w:val="260"/>
        </w:trPr>
        <w:tc>
          <w:tcPr>
            <w:tcW w:w="1340" w:type="dxa"/>
            <w:vMerge w:val="restart"/>
          </w:tcPr>
          <w:p w:rsidR="007570A2" w:rsidRDefault="007570A2" w:rsidP="008712D0">
            <w:r>
              <w:rPr>
                <w:b/>
              </w:rPr>
              <w:t xml:space="preserve">Notes - Times - </w:t>
            </w:r>
          </w:p>
          <w:p w:rsidR="007570A2" w:rsidRDefault="007570A2" w:rsidP="008712D0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7570A2" w:rsidRDefault="007570A2" w:rsidP="008712D0">
            <w:r>
              <w:rPr>
                <w:b/>
                <w:color w:val="FF0000"/>
              </w:rPr>
              <w:t>Learning Targets</w:t>
            </w:r>
          </w:p>
          <w:p w:rsidR="007570A2" w:rsidRDefault="007570A2" w:rsidP="008712D0">
            <w:r>
              <w:t xml:space="preserve">Students will practice </w:t>
            </w:r>
            <w:r w:rsidR="008712D0">
              <w:t>answering STAAR type editing and revising questions</w:t>
            </w:r>
          </w:p>
          <w:p w:rsidR="008712D0" w:rsidRDefault="008712D0" w:rsidP="008712D0">
            <w:r>
              <w:t xml:space="preserve">Students will reflect on </w:t>
            </w:r>
            <w:r w:rsidR="00DD4EA0">
              <w:t>their classroom behavior in the first semester</w:t>
            </w:r>
          </w:p>
          <w:p w:rsidR="007570A2" w:rsidRDefault="007570A2" w:rsidP="008712D0">
            <w:r>
              <w:t xml:space="preserve">Students will practice </w:t>
            </w:r>
            <w:r w:rsidR="008712D0">
              <w:t>writing an expository paragraph</w:t>
            </w:r>
          </w:p>
        </w:tc>
        <w:tc>
          <w:tcPr>
            <w:tcW w:w="1440" w:type="dxa"/>
            <w:vMerge w:val="restart"/>
          </w:tcPr>
          <w:p w:rsidR="007570A2" w:rsidRDefault="007570A2" w:rsidP="008712D0">
            <w:pPr>
              <w:jc w:val="center"/>
            </w:pPr>
            <w:r>
              <w:t>7.</w:t>
            </w:r>
            <w:r w:rsidR="008712D0">
              <w:t>14</w:t>
            </w:r>
          </w:p>
          <w:p w:rsidR="007570A2" w:rsidRDefault="007570A2" w:rsidP="008712D0">
            <w:pPr>
              <w:jc w:val="center"/>
            </w:pPr>
            <w:r>
              <w:t>8..</w:t>
            </w:r>
            <w:r w:rsidR="008712D0">
              <w:t>14</w:t>
            </w:r>
          </w:p>
          <w:p w:rsidR="007570A2" w:rsidRDefault="007570A2" w:rsidP="008712D0">
            <w:pPr>
              <w:jc w:val="center"/>
            </w:pPr>
          </w:p>
          <w:p w:rsidR="007570A2" w:rsidRDefault="007570A2" w:rsidP="008712D0">
            <w:pPr>
              <w:jc w:val="center"/>
            </w:pPr>
          </w:p>
        </w:tc>
        <w:tc>
          <w:tcPr>
            <w:tcW w:w="2760" w:type="dxa"/>
            <w:vMerge w:val="restart"/>
          </w:tcPr>
          <w:p w:rsidR="007570A2" w:rsidRDefault="008712D0" w:rsidP="008712D0">
            <w:pPr>
              <w:jc w:val="center"/>
            </w:pPr>
            <w:r>
              <w:t>Sample STAAR</w:t>
            </w:r>
            <w:r w:rsidR="007570A2">
              <w:t xml:space="preserve"> Warm up </w:t>
            </w:r>
          </w:p>
          <w:p w:rsidR="007570A2" w:rsidRDefault="007570A2" w:rsidP="008712D0">
            <w:pPr>
              <w:jc w:val="center"/>
            </w:pPr>
            <w:r>
              <w:t>Journals</w:t>
            </w:r>
          </w:p>
          <w:p w:rsidR="007570A2" w:rsidRDefault="008712D0" w:rsidP="008712D0">
            <w:pPr>
              <w:jc w:val="center"/>
            </w:pPr>
            <w:r>
              <w:t>New Year’s Resolution Rubric and Instructions</w:t>
            </w:r>
          </w:p>
          <w:p w:rsidR="007570A2" w:rsidRDefault="007570A2" w:rsidP="008712D0">
            <w:pPr>
              <w:jc w:val="center"/>
            </w:pPr>
          </w:p>
        </w:tc>
      </w:tr>
      <w:tr w:rsidR="007570A2" w:rsidTr="008712D0">
        <w:trPr>
          <w:trHeight w:val="260"/>
        </w:trPr>
        <w:tc>
          <w:tcPr>
            <w:tcW w:w="1340" w:type="dxa"/>
            <w:vMerge/>
          </w:tcPr>
          <w:p w:rsidR="007570A2" w:rsidRDefault="007570A2" w:rsidP="008712D0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7570A2" w:rsidRDefault="007570A2" w:rsidP="008712D0">
            <w:r>
              <w:rPr>
                <w:b/>
                <w:color w:val="FF0000"/>
              </w:rPr>
              <w:t>Warm up/Hook/Connections</w:t>
            </w:r>
          </w:p>
          <w:p w:rsidR="007570A2" w:rsidRDefault="00DD4EA0" w:rsidP="008712D0">
            <w:r>
              <w:t>STAAR Sample Test</w:t>
            </w:r>
          </w:p>
        </w:tc>
        <w:tc>
          <w:tcPr>
            <w:tcW w:w="1440" w:type="dxa"/>
            <w:vMerge/>
          </w:tcPr>
          <w:p w:rsidR="007570A2" w:rsidRDefault="007570A2" w:rsidP="008712D0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7570A2" w:rsidRDefault="007570A2" w:rsidP="008712D0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7570A2" w:rsidTr="008712D0">
        <w:trPr>
          <w:trHeight w:val="377"/>
        </w:trPr>
        <w:tc>
          <w:tcPr>
            <w:tcW w:w="1340" w:type="dxa"/>
            <w:vMerge/>
          </w:tcPr>
          <w:p w:rsidR="007570A2" w:rsidRDefault="007570A2" w:rsidP="008712D0"/>
        </w:tc>
        <w:tc>
          <w:tcPr>
            <w:tcW w:w="5680" w:type="dxa"/>
            <w:vMerge w:val="restart"/>
          </w:tcPr>
          <w:p w:rsidR="007570A2" w:rsidRDefault="007570A2" w:rsidP="008712D0">
            <w:r>
              <w:rPr>
                <w:b/>
                <w:color w:val="FF0000"/>
              </w:rPr>
              <w:t>Direct Instruction/Guided Practice (I DO, WE )</w:t>
            </w:r>
          </w:p>
          <w:p w:rsidR="007570A2" w:rsidRDefault="00DD4EA0" w:rsidP="008712D0">
            <w:r>
              <w:t>Reflection on classroom behavior during first semester</w:t>
            </w:r>
          </w:p>
          <w:p w:rsidR="007570A2" w:rsidRPr="00C55195" w:rsidRDefault="00ED10CD" w:rsidP="008712D0">
            <w:r>
              <w:t>Lesson on how to write an expository paragraph</w:t>
            </w:r>
          </w:p>
        </w:tc>
        <w:tc>
          <w:tcPr>
            <w:tcW w:w="1440" w:type="dxa"/>
          </w:tcPr>
          <w:p w:rsidR="007570A2" w:rsidRDefault="007570A2" w:rsidP="008712D0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7570A2" w:rsidRDefault="007570A2" w:rsidP="008712D0">
            <w:pPr>
              <w:jc w:val="center"/>
            </w:pPr>
          </w:p>
        </w:tc>
        <w:tc>
          <w:tcPr>
            <w:tcW w:w="2760" w:type="dxa"/>
          </w:tcPr>
          <w:p w:rsidR="007570A2" w:rsidRDefault="007570A2" w:rsidP="008712D0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7570A2" w:rsidTr="008712D0">
        <w:trPr>
          <w:trHeight w:val="450"/>
        </w:trPr>
        <w:tc>
          <w:tcPr>
            <w:tcW w:w="1340" w:type="dxa"/>
            <w:vMerge/>
          </w:tcPr>
          <w:p w:rsidR="007570A2" w:rsidRDefault="007570A2" w:rsidP="008712D0"/>
        </w:tc>
        <w:tc>
          <w:tcPr>
            <w:tcW w:w="5680" w:type="dxa"/>
            <w:vMerge/>
          </w:tcPr>
          <w:p w:rsidR="007570A2" w:rsidRDefault="007570A2" w:rsidP="008712D0">
            <w:r>
              <w:rPr>
                <w:b/>
                <w:color w:val="FF0000"/>
              </w:rPr>
              <w:t>Warm up/Hook/Connections</w:t>
            </w:r>
          </w:p>
          <w:p w:rsidR="007570A2" w:rsidRDefault="007570A2" w:rsidP="008712D0">
            <w:r>
              <w:t>Editing</w:t>
            </w:r>
          </w:p>
        </w:tc>
        <w:tc>
          <w:tcPr>
            <w:tcW w:w="1440" w:type="dxa"/>
            <w:vMerge w:val="restart"/>
          </w:tcPr>
          <w:p w:rsidR="007570A2" w:rsidRDefault="007570A2" w:rsidP="008712D0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7570A2" w:rsidRDefault="007570A2" w:rsidP="008712D0">
            <w:pPr>
              <w:widowControl w:val="0"/>
              <w:spacing w:line="276" w:lineRule="auto"/>
              <w:jc w:val="center"/>
            </w:pPr>
          </w:p>
          <w:p w:rsidR="007570A2" w:rsidRDefault="007570A2" w:rsidP="008712D0">
            <w:pPr>
              <w:widowControl w:val="0"/>
              <w:spacing w:line="276" w:lineRule="auto"/>
              <w:jc w:val="center"/>
            </w:pPr>
          </w:p>
          <w:p w:rsidR="007570A2" w:rsidRDefault="007570A2" w:rsidP="008712D0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7570A2" w:rsidRDefault="007570A2" w:rsidP="008712D0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7570A2" w:rsidRDefault="007570A2" w:rsidP="008712D0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7570A2" w:rsidRDefault="007570A2" w:rsidP="008712D0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DD4EA0" w:rsidRDefault="00DD4EA0" w:rsidP="008712D0">
            <w:pPr>
              <w:widowControl w:val="0"/>
              <w:spacing w:line="276" w:lineRule="auto"/>
              <w:jc w:val="center"/>
            </w:pPr>
            <w:r>
              <w:t>Use of sentence stems</w:t>
            </w:r>
          </w:p>
        </w:tc>
      </w:tr>
      <w:tr w:rsidR="007570A2" w:rsidTr="008712D0">
        <w:trPr>
          <w:trHeight w:val="638"/>
        </w:trPr>
        <w:tc>
          <w:tcPr>
            <w:tcW w:w="1340" w:type="dxa"/>
            <w:vMerge/>
          </w:tcPr>
          <w:p w:rsidR="007570A2" w:rsidRDefault="007570A2" w:rsidP="008712D0"/>
        </w:tc>
        <w:tc>
          <w:tcPr>
            <w:tcW w:w="5680" w:type="dxa"/>
          </w:tcPr>
          <w:p w:rsidR="007570A2" w:rsidRDefault="007570A2" w:rsidP="008712D0">
            <w:r>
              <w:rPr>
                <w:b/>
                <w:color w:val="FF0000"/>
              </w:rPr>
              <w:t>Checks for Understanding  (FORMATIVE – SUMMATIVE)</w:t>
            </w:r>
          </w:p>
          <w:p w:rsidR="007570A2" w:rsidRDefault="007570A2" w:rsidP="008712D0">
            <w:r>
              <w:t>Check students’ warm ups and independent work</w:t>
            </w:r>
          </w:p>
          <w:p w:rsidR="007570A2" w:rsidRDefault="007570A2" w:rsidP="008712D0"/>
        </w:tc>
        <w:tc>
          <w:tcPr>
            <w:tcW w:w="1440" w:type="dxa"/>
            <w:vMerge/>
          </w:tcPr>
          <w:p w:rsidR="007570A2" w:rsidRDefault="007570A2" w:rsidP="008712D0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7570A2" w:rsidRDefault="007570A2" w:rsidP="008712D0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7570A2" w:rsidTr="008712D0">
        <w:trPr>
          <w:trHeight w:val="260"/>
        </w:trPr>
        <w:tc>
          <w:tcPr>
            <w:tcW w:w="1340" w:type="dxa"/>
            <w:vMerge/>
          </w:tcPr>
          <w:p w:rsidR="007570A2" w:rsidRDefault="007570A2" w:rsidP="008712D0"/>
        </w:tc>
        <w:tc>
          <w:tcPr>
            <w:tcW w:w="5680" w:type="dxa"/>
            <w:vMerge w:val="restart"/>
          </w:tcPr>
          <w:p w:rsidR="007570A2" w:rsidRDefault="007570A2" w:rsidP="008712D0">
            <w:r>
              <w:rPr>
                <w:b/>
                <w:color w:val="FF0000"/>
              </w:rPr>
              <w:t>Student Independent Practice (YOU DO)</w:t>
            </w:r>
          </w:p>
          <w:p w:rsidR="007570A2" w:rsidRDefault="007570A2" w:rsidP="00ED10CD">
            <w:r>
              <w:t xml:space="preserve">Students will </w:t>
            </w:r>
            <w:r w:rsidR="00ED10CD">
              <w:t>brainstorm for their New Year’s resolution</w:t>
            </w:r>
            <w:r>
              <w:t xml:space="preserve"> </w:t>
            </w:r>
          </w:p>
        </w:tc>
        <w:tc>
          <w:tcPr>
            <w:tcW w:w="4200" w:type="dxa"/>
            <w:gridSpan w:val="2"/>
          </w:tcPr>
          <w:p w:rsidR="007570A2" w:rsidRDefault="007570A2" w:rsidP="008712D0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7570A2" w:rsidTr="008712D0">
        <w:trPr>
          <w:trHeight w:val="260"/>
        </w:trPr>
        <w:tc>
          <w:tcPr>
            <w:tcW w:w="1340" w:type="dxa"/>
            <w:vMerge/>
          </w:tcPr>
          <w:p w:rsidR="007570A2" w:rsidRDefault="007570A2" w:rsidP="008712D0"/>
        </w:tc>
        <w:tc>
          <w:tcPr>
            <w:tcW w:w="5680" w:type="dxa"/>
            <w:vMerge/>
          </w:tcPr>
          <w:p w:rsidR="007570A2" w:rsidRDefault="007570A2" w:rsidP="008712D0">
            <w:r>
              <w:rPr>
                <w:b/>
                <w:color w:val="FF0000"/>
              </w:rPr>
              <w:t>Checks for Understanding  (FORMATIVE – SUMMATIVE)</w:t>
            </w:r>
          </w:p>
          <w:p w:rsidR="007570A2" w:rsidRDefault="007570A2" w:rsidP="008712D0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7570A2" w:rsidRDefault="007570A2" w:rsidP="008712D0">
            <w:pPr>
              <w:widowControl w:val="0"/>
              <w:spacing w:line="276" w:lineRule="auto"/>
            </w:pPr>
            <w:r>
              <w:t>practice writing; following instructions; practice speaking with others</w:t>
            </w:r>
          </w:p>
        </w:tc>
      </w:tr>
      <w:tr w:rsidR="007570A2" w:rsidTr="008712D0">
        <w:trPr>
          <w:trHeight w:val="320"/>
        </w:trPr>
        <w:tc>
          <w:tcPr>
            <w:tcW w:w="1340" w:type="dxa"/>
          </w:tcPr>
          <w:p w:rsidR="007570A2" w:rsidRDefault="007570A2" w:rsidP="008712D0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7570A2" w:rsidRDefault="007570A2" w:rsidP="008712D0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7570A2" w:rsidRDefault="007570A2" w:rsidP="008712D0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7570A2" w:rsidRDefault="007570A2" w:rsidP="008712D0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D4EA0" w:rsidTr="008712D0">
        <w:trPr>
          <w:trHeight w:val="420"/>
        </w:trPr>
        <w:tc>
          <w:tcPr>
            <w:tcW w:w="1340" w:type="dxa"/>
            <w:vMerge w:val="restart"/>
          </w:tcPr>
          <w:p w:rsidR="00DD4EA0" w:rsidRDefault="00DD4EA0" w:rsidP="00DD4EA0">
            <w:r>
              <w:rPr>
                <w:b/>
              </w:rPr>
              <w:t xml:space="preserve">Notes- </w:t>
            </w:r>
          </w:p>
          <w:p w:rsidR="00DD4EA0" w:rsidRDefault="00DD4EA0" w:rsidP="00DD4EA0">
            <w:r>
              <w:rPr>
                <w:b/>
              </w:rPr>
              <w:t xml:space="preserve">Times - </w:t>
            </w:r>
          </w:p>
          <w:p w:rsidR="00DD4EA0" w:rsidRDefault="00DD4EA0" w:rsidP="00DD4EA0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DD4EA0" w:rsidRDefault="00DD4EA0" w:rsidP="00DD4EA0">
            <w:r>
              <w:rPr>
                <w:b/>
                <w:color w:val="FF0000"/>
              </w:rPr>
              <w:t>Learning Targets</w:t>
            </w:r>
          </w:p>
          <w:p w:rsidR="00DD4EA0" w:rsidRDefault="00DD4EA0" w:rsidP="00DD4EA0">
            <w:r>
              <w:t>Students will practice answering STAAR type editing and revising questions</w:t>
            </w:r>
          </w:p>
          <w:p w:rsidR="00DD4EA0" w:rsidRDefault="00DD4EA0" w:rsidP="00DD4EA0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DD4EA0" w:rsidRDefault="00DD4EA0" w:rsidP="00DD4EA0">
            <w:pPr>
              <w:jc w:val="center"/>
            </w:pPr>
            <w:r>
              <w:t>7.14</w:t>
            </w:r>
          </w:p>
          <w:p w:rsidR="00DD4EA0" w:rsidRDefault="00DD4EA0" w:rsidP="00DD4EA0">
            <w:pPr>
              <w:jc w:val="center"/>
            </w:pPr>
            <w:r>
              <w:t>8..14</w:t>
            </w:r>
          </w:p>
          <w:p w:rsidR="00DD4EA0" w:rsidRDefault="00DD4EA0" w:rsidP="00DD4EA0">
            <w:pPr>
              <w:jc w:val="center"/>
            </w:pPr>
          </w:p>
          <w:p w:rsidR="00DD4EA0" w:rsidRDefault="00DD4EA0" w:rsidP="00DD4EA0">
            <w:pPr>
              <w:jc w:val="center"/>
            </w:pPr>
          </w:p>
        </w:tc>
        <w:tc>
          <w:tcPr>
            <w:tcW w:w="2760" w:type="dxa"/>
            <w:vMerge w:val="restart"/>
          </w:tcPr>
          <w:p w:rsidR="00DD4EA0" w:rsidRDefault="00DD4EA0" w:rsidP="00DD4EA0">
            <w:pPr>
              <w:jc w:val="center"/>
            </w:pPr>
            <w:r>
              <w:t xml:space="preserve">Sample STAAR Warm up </w:t>
            </w:r>
          </w:p>
          <w:p w:rsidR="00DD4EA0" w:rsidRDefault="00DD4EA0" w:rsidP="00DD4EA0">
            <w:pPr>
              <w:jc w:val="center"/>
            </w:pPr>
            <w:r>
              <w:t>Journals</w:t>
            </w:r>
          </w:p>
          <w:p w:rsidR="00DD4EA0" w:rsidRDefault="00DD4EA0" w:rsidP="00DD4EA0">
            <w:pPr>
              <w:jc w:val="center"/>
            </w:pPr>
            <w:r>
              <w:t>New Year’s Resolution Rubric and Instructions</w:t>
            </w:r>
          </w:p>
          <w:p w:rsidR="00DD4EA0" w:rsidRDefault="00ED10CD" w:rsidP="00DD4EA0">
            <w:pPr>
              <w:jc w:val="center"/>
            </w:pPr>
            <w:r>
              <w:t>Classroom Rules PowerPoint</w:t>
            </w:r>
          </w:p>
          <w:p w:rsidR="00DD4EA0" w:rsidRDefault="00DD4EA0" w:rsidP="00DD4EA0">
            <w:pPr>
              <w:jc w:val="center"/>
            </w:pPr>
          </w:p>
        </w:tc>
      </w:tr>
      <w:tr w:rsidR="00DD4EA0" w:rsidTr="008712D0">
        <w:trPr>
          <w:trHeight w:val="260"/>
        </w:trPr>
        <w:tc>
          <w:tcPr>
            <w:tcW w:w="1340" w:type="dxa"/>
            <w:vMerge/>
          </w:tcPr>
          <w:p w:rsidR="00DD4EA0" w:rsidRDefault="00DD4EA0" w:rsidP="00DD4EA0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DD4EA0" w:rsidRDefault="00DD4EA0" w:rsidP="00DD4EA0">
            <w:r>
              <w:rPr>
                <w:b/>
                <w:color w:val="FF0000"/>
              </w:rPr>
              <w:t>Warm up/Hook/Connections</w:t>
            </w:r>
          </w:p>
          <w:p w:rsidR="00DD4EA0" w:rsidRDefault="00DD4EA0" w:rsidP="00DD4EA0">
            <w:r>
              <w:t>STAAR Sample Test</w:t>
            </w:r>
          </w:p>
        </w:tc>
        <w:tc>
          <w:tcPr>
            <w:tcW w:w="1440" w:type="dxa"/>
            <w:vMerge/>
          </w:tcPr>
          <w:p w:rsidR="00DD4EA0" w:rsidRDefault="00DD4EA0" w:rsidP="00DD4EA0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DD4EA0" w:rsidRDefault="00DD4EA0" w:rsidP="00DD4EA0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D4EA0" w:rsidTr="008712D0">
        <w:trPr>
          <w:trHeight w:val="260"/>
        </w:trPr>
        <w:tc>
          <w:tcPr>
            <w:tcW w:w="1340" w:type="dxa"/>
            <w:vMerge/>
          </w:tcPr>
          <w:p w:rsidR="00DD4EA0" w:rsidRDefault="00DD4EA0" w:rsidP="00DD4EA0"/>
        </w:tc>
        <w:tc>
          <w:tcPr>
            <w:tcW w:w="5680" w:type="dxa"/>
            <w:vMerge w:val="restart"/>
          </w:tcPr>
          <w:p w:rsidR="00DD4EA0" w:rsidRDefault="00DD4EA0" w:rsidP="00DD4EA0">
            <w:r>
              <w:rPr>
                <w:b/>
                <w:color w:val="FF0000"/>
              </w:rPr>
              <w:t>Direct Instruction/Guided Practice (I DO, WE )</w:t>
            </w:r>
          </w:p>
          <w:p w:rsidR="00DD4EA0" w:rsidRDefault="00DD4EA0" w:rsidP="00DD4EA0">
            <w:r>
              <w:t>Review classroom rules and expectations</w:t>
            </w:r>
          </w:p>
          <w:p w:rsidR="00DD4EA0" w:rsidRPr="00C55195" w:rsidRDefault="00DD4EA0" w:rsidP="00DD4EA0">
            <w:r>
              <w:t>Write rough draft of New Year’s resolution</w:t>
            </w:r>
          </w:p>
        </w:tc>
        <w:tc>
          <w:tcPr>
            <w:tcW w:w="1440" w:type="dxa"/>
          </w:tcPr>
          <w:p w:rsidR="00DD4EA0" w:rsidRDefault="00DD4EA0" w:rsidP="00DD4EA0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DD4EA0" w:rsidRDefault="00DD4EA0" w:rsidP="00DD4EA0">
            <w:pPr>
              <w:jc w:val="center"/>
            </w:pPr>
          </w:p>
        </w:tc>
        <w:tc>
          <w:tcPr>
            <w:tcW w:w="2760" w:type="dxa"/>
          </w:tcPr>
          <w:p w:rsidR="00DD4EA0" w:rsidRDefault="00DD4EA0" w:rsidP="00DD4EA0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DD4EA0" w:rsidTr="008712D0">
        <w:trPr>
          <w:trHeight w:val="450"/>
        </w:trPr>
        <w:tc>
          <w:tcPr>
            <w:tcW w:w="1340" w:type="dxa"/>
            <w:vMerge/>
          </w:tcPr>
          <w:p w:rsidR="00DD4EA0" w:rsidRDefault="00DD4EA0" w:rsidP="00DD4EA0"/>
        </w:tc>
        <w:tc>
          <w:tcPr>
            <w:tcW w:w="5680" w:type="dxa"/>
            <w:vMerge/>
          </w:tcPr>
          <w:p w:rsidR="00DD4EA0" w:rsidRDefault="00DD4EA0" w:rsidP="00DD4EA0">
            <w:r>
              <w:rPr>
                <w:b/>
                <w:color w:val="FF0000"/>
              </w:rPr>
              <w:t>Warm up/Hook/Connections</w:t>
            </w:r>
          </w:p>
          <w:p w:rsidR="00DD4EA0" w:rsidRDefault="00DD4EA0" w:rsidP="00DD4EA0">
            <w:r>
              <w:t>Editing</w:t>
            </w:r>
          </w:p>
        </w:tc>
        <w:tc>
          <w:tcPr>
            <w:tcW w:w="1440" w:type="dxa"/>
            <w:vMerge w:val="restart"/>
          </w:tcPr>
          <w:p w:rsidR="00DD4EA0" w:rsidRDefault="00DD4EA0" w:rsidP="00DD4EA0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DD4EA0" w:rsidRDefault="00DD4EA0" w:rsidP="00DD4EA0">
            <w:pPr>
              <w:widowControl w:val="0"/>
              <w:spacing w:line="276" w:lineRule="auto"/>
              <w:jc w:val="center"/>
            </w:pPr>
          </w:p>
          <w:p w:rsidR="00DD4EA0" w:rsidRDefault="00DD4EA0" w:rsidP="00DD4EA0">
            <w:pPr>
              <w:widowControl w:val="0"/>
              <w:spacing w:line="276" w:lineRule="auto"/>
              <w:jc w:val="center"/>
            </w:pPr>
          </w:p>
          <w:p w:rsidR="00DD4EA0" w:rsidRDefault="00DD4EA0" w:rsidP="00DD4EA0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DD4EA0" w:rsidRDefault="00DD4EA0" w:rsidP="00DD4EA0">
            <w:pPr>
              <w:widowControl w:val="0"/>
              <w:spacing w:line="276" w:lineRule="auto"/>
              <w:jc w:val="center"/>
            </w:pPr>
            <w:r>
              <w:lastRenderedPageBreak/>
              <w:t>Repeated Review</w:t>
            </w:r>
          </w:p>
          <w:p w:rsidR="00DD4EA0" w:rsidRDefault="00DD4EA0" w:rsidP="00DD4EA0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DD4EA0" w:rsidRDefault="00DD4EA0" w:rsidP="00DD4EA0">
            <w:pPr>
              <w:widowControl w:val="0"/>
              <w:spacing w:line="276" w:lineRule="auto"/>
              <w:jc w:val="center"/>
            </w:pPr>
            <w:r>
              <w:lastRenderedPageBreak/>
              <w:t>Collaboration</w:t>
            </w:r>
          </w:p>
          <w:p w:rsidR="00DD4EA0" w:rsidRDefault="00DD4EA0" w:rsidP="00DD4EA0">
            <w:pPr>
              <w:widowControl w:val="0"/>
              <w:spacing w:line="276" w:lineRule="auto"/>
              <w:jc w:val="center"/>
            </w:pPr>
            <w:r>
              <w:t>Use of sentence stems</w:t>
            </w:r>
          </w:p>
        </w:tc>
      </w:tr>
      <w:tr w:rsidR="00DD4EA0" w:rsidTr="008712D0">
        <w:trPr>
          <w:trHeight w:val="260"/>
        </w:trPr>
        <w:tc>
          <w:tcPr>
            <w:tcW w:w="1340" w:type="dxa"/>
            <w:vMerge/>
          </w:tcPr>
          <w:p w:rsidR="00DD4EA0" w:rsidRDefault="00DD4EA0" w:rsidP="00DD4EA0"/>
        </w:tc>
        <w:tc>
          <w:tcPr>
            <w:tcW w:w="5680" w:type="dxa"/>
          </w:tcPr>
          <w:p w:rsidR="00DD4EA0" w:rsidRDefault="00DD4EA0" w:rsidP="00DD4EA0">
            <w:r>
              <w:rPr>
                <w:b/>
                <w:color w:val="FF0000"/>
              </w:rPr>
              <w:t>Checks for Understanding  (FORMATIVE – SUMMATIVE)</w:t>
            </w:r>
          </w:p>
          <w:p w:rsidR="00DD4EA0" w:rsidRDefault="00DD4EA0" w:rsidP="00DD4EA0">
            <w:r>
              <w:t>Check students’ warm ups and independent work</w:t>
            </w:r>
          </w:p>
          <w:p w:rsidR="00DD4EA0" w:rsidRDefault="00DD4EA0" w:rsidP="00DD4EA0"/>
        </w:tc>
        <w:tc>
          <w:tcPr>
            <w:tcW w:w="1440" w:type="dxa"/>
            <w:vMerge/>
          </w:tcPr>
          <w:p w:rsidR="00DD4EA0" w:rsidRDefault="00DD4EA0" w:rsidP="00DD4EA0">
            <w:pPr>
              <w:jc w:val="center"/>
            </w:pPr>
            <w:r>
              <w:rPr>
                <w:b/>
              </w:rPr>
              <w:lastRenderedPageBreak/>
              <w:t>Unit/Bundle</w:t>
            </w:r>
          </w:p>
        </w:tc>
        <w:tc>
          <w:tcPr>
            <w:tcW w:w="2760" w:type="dxa"/>
            <w:vMerge/>
          </w:tcPr>
          <w:p w:rsidR="00DD4EA0" w:rsidRDefault="00DD4EA0" w:rsidP="00DD4EA0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DD4EA0" w:rsidTr="008712D0">
        <w:trPr>
          <w:trHeight w:val="260"/>
        </w:trPr>
        <w:tc>
          <w:tcPr>
            <w:tcW w:w="1340" w:type="dxa"/>
            <w:vMerge/>
          </w:tcPr>
          <w:p w:rsidR="00DD4EA0" w:rsidRDefault="00DD4EA0" w:rsidP="00DD4EA0"/>
        </w:tc>
        <w:tc>
          <w:tcPr>
            <w:tcW w:w="5680" w:type="dxa"/>
            <w:vMerge w:val="restart"/>
          </w:tcPr>
          <w:p w:rsidR="00DD4EA0" w:rsidRDefault="00DD4EA0" w:rsidP="00DD4EA0">
            <w:r>
              <w:rPr>
                <w:b/>
                <w:color w:val="FF0000"/>
              </w:rPr>
              <w:t>Student Independent Practice (YOU DO)</w:t>
            </w:r>
          </w:p>
          <w:p w:rsidR="00DD4EA0" w:rsidRDefault="00DD4EA0" w:rsidP="00DD4EA0">
            <w:r>
              <w:t xml:space="preserve">Students will write a rough draft of their New Year’s resolution </w:t>
            </w:r>
          </w:p>
        </w:tc>
        <w:tc>
          <w:tcPr>
            <w:tcW w:w="4200" w:type="dxa"/>
            <w:gridSpan w:val="2"/>
          </w:tcPr>
          <w:p w:rsidR="00DD4EA0" w:rsidRDefault="00DD4EA0" w:rsidP="00DD4EA0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DD4EA0" w:rsidTr="008712D0">
        <w:trPr>
          <w:trHeight w:val="260"/>
        </w:trPr>
        <w:tc>
          <w:tcPr>
            <w:tcW w:w="1340" w:type="dxa"/>
            <w:vMerge/>
          </w:tcPr>
          <w:p w:rsidR="00DD4EA0" w:rsidRDefault="00DD4EA0" w:rsidP="00DD4EA0"/>
        </w:tc>
        <w:tc>
          <w:tcPr>
            <w:tcW w:w="5680" w:type="dxa"/>
            <w:vMerge/>
          </w:tcPr>
          <w:p w:rsidR="00DD4EA0" w:rsidRDefault="00DD4EA0" w:rsidP="00DD4EA0">
            <w:r>
              <w:rPr>
                <w:b/>
                <w:color w:val="FF0000"/>
              </w:rPr>
              <w:t>Checks for Understanding  (FORMATIVE – SUMMATIVE)</w:t>
            </w:r>
          </w:p>
          <w:p w:rsidR="00DD4EA0" w:rsidRDefault="00DD4EA0" w:rsidP="00DD4EA0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DD4EA0" w:rsidRDefault="00DD4EA0" w:rsidP="00DD4EA0">
            <w:pPr>
              <w:widowControl w:val="0"/>
              <w:spacing w:line="276" w:lineRule="auto"/>
            </w:pPr>
            <w:r>
              <w:t>practice writing; following instructions; practice speaking with others</w:t>
            </w:r>
          </w:p>
        </w:tc>
      </w:tr>
      <w:tr w:rsidR="007570A2" w:rsidTr="008712D0">
        <w:trPr>
          <w:trHeight w:val="260"/>
        </w:trPr>
        <w:tc>
          <w:tcPr>
            <w:tcW w:w="1340" w:type="dxa"/>
          </w:tcPr>
          <w:p w:rsidR="007570A2" w:rsidRDefault="007570A2" w:rsidP="008712D0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7570A2" w:rsidRDefault="007570A2" w:rsidP="008712D0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7570A2" w:rsidRDefault="007570A2" w:rsidP="008712D0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7570A2" w:rsidRDefault="007570A2" w:rsidP="008712D0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D10CD" w:rsidTr="008712D0">
        <w:trPr>
          <w:trHeight w:val="260"/>
        </w:trPr>
        <w:tc>
          <w:tcPr>
            <w:tcW w:w="1340" w:type="dxa"/>
            <w:vMerge w:val="restart"/>
          </w:tcPr>
          <w:p w:rsidR="00ED10CD" w:rsidRDefault="00ED10CD" w:rsidP="00ED10CD">
            <w:r>
              <w:rPr>
                <w:b/>
              </w:rPr>
              <w:t xml:space="preserve">Notes- </w:t>
            </w:r>
          </w:p>
          <w:p w:rsidR="00ED10CD" w:rsidRDefault="00ED10CD" w:rsidP="00ED10CD">
            <w:r>
              <w:rPr>
                <w:b/>
              </w:rPr>
              <w:t xml:space="preserve">Times - </w:t>
            </w:r>
          </w:p>
          <w:p w:rsidR="00ED10CD" w:rsidRDefault="00ED10CD" w:rsidP="00ED10CD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ED10CD" w:rsidRDefault="00ED10CD" w:rsidP="00ED10CD">
            <w:r>
              <w:rPr>
                <w:b/>
                <w:color w:val="FF0000"/>
              </w:rPr>
              <w:t>Learning Targets</w:t>
            </w:r>
          </w:p>
          <w:p w:rsidR="00ED10CD" w:rsidRDefault="00ED10CD" w:rsidP="00ED10CD">
            <w:r>
              <w:t>Students will practice answering STAAR type editing and revising questions</w:t>
            </w:r>
          </w:p>
          <w:p w:rsidR="00ED10CD" w:rsidRDefault="00ED10CD" w:rsidP="00ED10CD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ED10CD" w:rsidRDefault="00ED10CD" w:rsidP="00ED10CD">
            <w:pPr>
              <w:jc w:val="center"/>
            </w:pPr>
            <w:r>
              <w:t>7.14</w:t>
            </w:r>
          </w:p>
          <w:p w:rsidR="00ED10CD" w:rsidRDefault="00ED10CD" w:rsidP="00ED10CD">
            <w:pPr>
              <w:jc w:val="center"/>
            </w:pPr>
            <w:r>
              <w:t>8..14</w:t>
            </w:r>
          </w:p>
          <w:p w:rsidR="00ED10CD" w:rsidRDefault="00ED10CD" w:rsidP="00ED10CD">
            <w:pPr>
              <w:jc w:val="center"/>
            </w:pPr>
          </w:p>
          <w:p w:rsidR="00ED10CD" w:rsidRDefault="00ED10CD" w:rsidP="00ED10CD">
            <w:pPr>
              <w:jc w:val="center"/>
            </w:pPr>
          </w:p>
        </w:tc>
        <w:tc>
          <w:tcPr>
            <w:tcW w:w="2760" w:type="dxa"/>
            <w:vMerge w:val="restart"/>
          </w:tcPr>
          <w:p w:rsidR="00ED10CD" w:rsidRDefault="00ED10CD" w:rsidP="00ED10CD">
            <w:pPr>
              <w:jc w:val="center"/>
            </w:pPr>
            <w:r>
              <w:t xml:space="preserve">Sample STAAR Warm up </w:t>
            </w:r>
          </w:p>
          <w:p w:rsidR="00ED10CD" w:rsidRDefault="00ED10CD" w:rsidP="00ED10CD">
            <w:pPr>
              <w:jc w:val="center"/>
            </w:pPr>
            <w:r>
              <w:t>Journals</w:t>
            </w:r>
          </w:p>
          <w:p w:rsidR="00ED10CD" w:rsidRDefault="00ED10CD" w:rsidP="00ED10CD">
            <w:pPr>
              <w:jc w:val="center"/>
            </w:pPr>
            <w:r>
              <w:t>New Year’s Resolution Rubric and Instructions</w:t>
            </w:r>
          </w:p>
          <w:p w:rsidR="00ED10CD" w:rsidRDefault="00ED10CD" w:rsidP="00ED10CD">
            <w:pPr>
              <w:jc w:val="center"/>
            </w:pPr>
          </w:p>
        </w:tc>
      </w:tr>
      <w:tr w:rsidR="00ED10CD" w:rsidTr="008712D0">
        <w:trPr>
          <w:trHeight w:val="260"/>
        </w:trPr>
        <w:tc>
          <w:tcPr>
            <w:tcW w:w="1340" w:type="dxa"/>
            <w:vMerge/>
          </w:tcPr>
          <w:p w:rsidR="00ED10CD" w:rsidRDefault="00ED10CD" w:rsidP="00ED10CD"/>
        </w:tc>
        <w:tc>
          <w:tcPr>
            <w:tcW w:w="5680" w:type="dxa"/>
          </w:tcPr>
          <w:p w:rsidR="00ED10CD" w:rsidRDefault="00ED10CD" w:rsidP="00ED10CD">
            <w:r>
              <w:rPr>
                <w:b/>
                <w:color w:val="FF0000"/>
              </w:rPr>
              <w:t>Warm up/Hook/Connections</w:t>
            </w:r>
          </w:p>
          <w:p w:rsidR="00ED10CD" w:rsidRDefault="00ED10CD" w:rsidP="00ED10CD">
            <w:r>
              <w:t>STAAR Sample Test</w:t>
            </w:r>
          </w:p>
        </w:tc>
        <w:tc>
          <w:tcPr>
            <w:tcW w:w="1440" w:type="dxa"/>
            <w:vMerge/>
          </w:tcPr>
          <w:p w:rsidR="00ED10CD" w:rsidRDefault="00ED10CD" w:rsidP="00ED10CD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ED10CD" w:rsidRDefault="00ED10CD" w:rsidP="00ED10CD">
            <w:pPr>
              <w:jc w:val="center"/>
            </w:pPr>
          </w:p>
        </w:tc>
      </w:tr>
      <w:tr w:rsidR="00ED10CD" w:rsidTr="008712D0">
        <w:trPr>
          <w:trHeight w:val="260"/>
        </w:trPr>
        <w:tc>
          <w:tcPr>
            <w:tcW w:w="1340" w:type="dxa"/>
            <w:vMerge/>
          </w:tcPr>
          <w:p w:rsidR="00ED10CD" w:rsidRDefault="00ED10CD" w:rsidP="00ED10CD"/>
        </w:tc>
        <w:tc>
          <w:tcPr>
            <w:tcW w:w="5680" w:type="dxa"/>
            <w:vMerge w:val="restart"/>
          </w:tcPr>
          <w:p w:rsidR="00ED10CD" w:rsidRDefault="00ED10CD" w:rsidP="00ED10CD">
            <w:r>
              <w:rPr>
                <w:b/>
                <w:color w:val="FF0000"/>
              </w:rPr>
              <w:t>Direct Instruction/Guided Practice (I DO, WE )</w:t>
            </w:r>
          </w:p>
          <w:p w:rsidR="00ED10CD" w:rsidRPr="00C55195" w:rsidRDefault="00ED10CD" w:rsidP="00ED10CD">
            <w:r>
              <w:t>Write final draft of New Year’s resolution</w:t>
            </w:r>
          </w:p>
        </w:tc>
        <w:tc>
          <w:tcPr>
            <w:tcW w:w="1440" w:type="dxa"/>
          </w:tcPr>
          <w:p w:rsidR="00ED10CD" w:rsidRDefault="00ED10CD" w:rsidP="00ED10CD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ED10CD" w:rsidRDefault="00ED10CD" w:rsidP="00ED10CD">
            <w:pPr>
              <w:jc w:val="center"/>
            </w:pPr>
          </w:p>
        </w:tc>
        <w:tc>
          <w:tcPr>
            <w:tcW w:w="2760" w:type="dxa"/>
          </w:tcPr>
          <w:p w:rsidR="00ED10CD" w:rsidRDefault="00ED10CD" w:rsidP="00ED10CD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ED10CD" w:rsidTr="008712D0">
        <w:trPr>
          <w:trHeight w:val="450"/>
        </w:trPr>
        <w:tc>
          <w:tcPr>
            <w:tcW w:w="1340" w:type="dxa"/>
            <w:vMerge/>
          </w:tcPr>
          <w:p w:rsidR="00ED10CD" w:rsidRDefault="00ED10CD" w:rsidP="00ED10CD"/>
        </w:tc>
        <w:tc>
          <w:tcPr>
            <w:tcW w:w="5680" w:type="dxa"/>
            <w:vMerge/>
          </w:tcPr>
          <w:p w:rsidR="00ED10CD" w:rsidRDefault="00ED10CD" w:rsidP="00ED10CD"/>
        </w:tc>
        <w:tc>
          <w:tcPr>
            <w:tcW w:w="1440" w:type="dxa"/>
            <w:vMerge w:val="restart"/>
          </w:tcPr>
          <w:p w:rsidR="00ED10CD" w:rsidRDefault="00ED10CD" w:rsidP="00ED10CD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ED10CD" w:rsidRDefault="00ED10CD" w:rsidP="00ED10CD">
            <w:pPr>
              <w:widowControl w:val="0"/>
              <w:spacing w:line="276" w:lineRule="auto"/>
              <w:jc w:val="center"/>
            </w:pPr>
          </w:p>
          <w:p w:rsidR="00ED10CD" w:rsidRDefault="00ED10CD" w:rsidP="00ED10CD">
            <w:pPr>
              <w:widowControl w:val="0"/>
              <w:spacing w:line="276" w:lineRule="auto"/>
              <w:jc w:val="center"/>
            </w:pPr>
          </w:p>
          <w:p w:rsidR="00ED10CD" w:rsidRDefault="00ED10CD" w:rsidP="00ED10CD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ED10CD" w:rsidRDefault="00ED10CD" w:rsidP="00ED10CD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ED10CD" w:rsidRDefault="00ED10CD" w:rsidP="00ED10CD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ED10CD" w:rsidRDefault="00ED10CD" w:rsidP="00ED10CD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ED10CD" w:rsidRDefault="00ED10CD" w:rsidP="00ED10CD">
            <w:pPr>
              <w:widowControl w:val="0"/>
              <w:spacing w:line="276" w:lineRule="auto"/>
              <w:jc w:val="center"/>
            </w:pPr>
            <w:r>
              <w:t>Use of sentence stems</w:t>
            </w:r>
          </w:p>
        </w:tc>
      </w:tr>
      <w:tr w:rsidR="00ED10CD" w:rsidTr="008712D0">
        <w:trPr>
          <w:trHeight w:val="260"/>
        </w:trPr>
        <w:tc>
          <w:tcPr>
            <w:tcW w:w="1340" w:type="dxa"/>
            <w:vMerge/>
          </w:tcPr>
          <w:p w:rsidR="00ED10CD" w:rsidRDefault="00ED10CD" w:rsidP="00ED10CD"/>
        </w:tc>
        <w:tc>
          <w:tcPr>
            <w:tcW w:w="5680" w:type="dxa"/>
          </w:tcPr>
          <w:p w:rsidR="00ED10CD" w:rsidRDefault="00ED10CD" w:rsidP="00ED10CD">
            <w:r>
              <w:rPr>
                <w:b/>
                <w:color w:val="FF0000"/>
              </w:rPr>
              <w:t>Checks for Understanding  (FORMATIVE – SUMMATIVE)</w:t>
            </w:r>
          </w:p>
          <w:p w:rsidR="00ED10CD" w:rsidRDefault="00ED10CD" w:rsidP="00ED10CD">
            <w:r>
              <w:t>Check students’ warm ups and independent work</w:t>
            </w:r>
          </w:p>
          <w:p w:rsidR="00ED10CD" w:rsidRDefault="00ED10CD" w:rsidP="00ED10CD"/>
        </w:tc>
        <w:tc>
          <w:tcPr>
            <w:tcW w:w="1440" w:type="dxa"/>
            <w:vMerge/>
          </w:tcPr>
          <w:p w:rsidR="00ED10CD" w:rsidRDefault="00ED10CD" w:rsidP="00ED10CD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ED10CD" w:rsidRDefault="00ED10CD" w:rsidP="00ED10CD">
            <w:pPr>
              <w:jc w:val="center"/>
            </w:pPr>
          </w:p>
        </w:tc>
      </w:tr>
      <w:tr w:rsidR="00ED10CD" w:rsidTr="008712D0">
        <w:trPr>
          <w:trHeight w:val="260"/>
        </w:trPr>
        <w:tc>
          <w:tcPr>
            <w:tcW w:w="1340" w:type="dxa"/>
            <w:vMerge/>
          </w:tcPr>
          <w:p w:rsidR="00ED10CD" w:rsidRDefault="00ED10CD" w:rsidP="00ED10CD"/>
        </w:tc>
        <w:tc>
          <w:tcPr>
            <w:tcW w:w="5680" w:type="dxa"/>
            <w:vMerge w:val="restart"/>
          </w:tcPr>
          <w:p w:rsidR="00ED10CD" w:rsidRDefault="00ED10CD" w:rsidP="00ED10CD">
            <w:r>
              <w:rPr>
                <w:b/>
                <w:color w:val="FF0000"/>
              </w:rPr>
              <w:t>Student Independent Practice (YOU DO)</w:t>
            </w:r>
          </w:p>
          <w:p w:rsidR="00ED10CD" w:rsidRDefault="00ED10CD" w:rsidP="00ED10CD">
            <w:r>
              <w:t xml:space="preserve">Students will complete final draft of New Year’s resolution </w:t>
            </w:r>
          </w:p>
        </w:tc>
        <w:tc>
          <w:tcPr>
            <w:tcW w:w="4200" w:type="dxa"/>
            <w:gridSpan w:val="2"/>
          </w:tcPr>
          <w:p w:rsidR="00ED10CD" w:rsidRDefault="00ED10CD" w:rsidP="00ED10CD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ED10CD" w:rsidTr="008712D0">
        <w:trPr>
          <w:trHeight w:val="260"/>
        </w:trPr>
        <w:tc>
          <w:tcPr>
            <w:tcW w:w="1340" w:type="dxa"/>
            <w:vMerge/>
          </w:tcPr>
          <w:p w:rsidR="00ED10CD" w:rsidRDefault="00ED10CD" w:rsidP="00ED10CD"/>
        </w:tc>
        <w:tc>
          <w:tcPr>
            <w:tcW w:w="5680" w:type="dxa"/>
            <w:vMerge/>
          </w:tcPr>
          <w:p w:rsidR="00ED10CD" w:rsidRDefault="00ED10CD" w:rsidP="00ED10CD"/>
        </w:tc>
        <w:tc>
          <w:tcPr>
            <w:tcW w:w="4200" w:type="dxa"/>
            <w:gridSpan w:val="2"/>
          </w:tcPr>
          <w:p w:rsidR="00ED10CD" w:rsidRDefault="00ED10CD" w:rsidP="00ED10CD">
            <w:pPr>
              <w:widowControl w:val="0"/>
              <w:spacing w:line="276" w:lineRule="auto"/>
            </w:pPr>
            <w:r>
              <w:t>practice writing; following instructions; practice speaking with others</w:t>
            </w:r>
          </w:p>
        </w:tc>
      </w:tr>
      <w:tr w:rsidR="007570A2" w:rsidTr="008712D0">
        <w:trPr>
          <w:trHeight w:val="260"/>
        </w:trPr>
        <w:tc>
          <w:tcPr>
            <w:tcW w:w="1340" w:type="dxa"/>
          </w:tcPr>
          <w:p w:rsidR="007570A2" w:rsidRDefault="007570A2" w:rsidP="008712D0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7570A2" w:rsidRDefault="007570A2" w:rsidP="008712D0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7570A2" w:rsidRDefault="007570A2" w:rsidP="008712D0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7570A2" w:rsidRDefault="007570A2" w:rsidP="008712D0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ED10CD" w:rsidTr="008712D0">
        <w:trPr>
          <w:trHeight w:val="260"/>
        </w:trPr>
        <w:tc>
          <w:tcPr>
            <w:tcW w:w="1340" w:type="dxa"/>
            <w:vMerge w:val="restart"/>
          </w:tcPr>
          <w:p w:rsidR="00ED10CD" w:rsidRDefault="00ED10CD" w:rsidP="00ED10CD">
            <w:r>
              <w:rPr>
                <w:b/>
              </w:rPr>
              <w:t xml:space="preserve">Notes- </w:t>
            </w:r>
          </w:p>
          <w:p w:rsidR="00ED10CD" w:rsidRDefault="00ED10CD" w:rsidP="00ED10CD">
            <w:r>
              <w:rPr>
                <w:b/>
              </w:rPr>
              <w:t xml:space="preserve">Times - </w:t>
            </w:r>
          </w:p>
          <w:p w:rsidR="00ED10CD" w:rsidRDefault="00ED10CD" w:rsidP="00ED10CD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ED10CD" w:rsidRDefault="00ED10CD" w:rsidP="00ED10CD">
            <w:r>
              <w:rPr>
                <w:b/>
                <w:color w:val="FF0000"/>
              </w:rPr>
              <w:t>Learning Targets</w:t>
            </w:r>
          </w:p>
          <w:p w:rsidR="00ED10CD" w:rsidRDefault="00ED10CD" w:rsidP="00ED10CD">
            <w:r>
              <w:t>Students will practice answering STAAR type editing and revising questions</w:t>
            </w:r>
          </w:p>
          <w:p w:rsidR="00ED10CD" w:rsidRDefault="00ED10CD" w:rsidP="00ED10CD">
            <w:r>
              <w:t>Students will practice writing an expository paragraph</w:t>
            </w:r>
          </w:p>
        </w:tc>
        <w:tc>
          <w:tcPr>
            <w:tcW w:w="1440" w:type="dxa"/>
            <w:vMerge w:val="restart"/>
          </w:tcPr>
          <w:p w:rsidR="00ED10CD" w:rsidRDefault="00ED10CD" w:rsidP="00ED10CD">
            <w:pPr>
              <w:jc w:val="center"/>
            </w:pPr>
            <w:r>
              <w:t>7.14</w:t>
            </w:r>
          </w:p>
          <w:p w:rsidR="00ED10CD" w:rsidRDefault="00ED10CD" w:rsidP="00ED10CD">
            <w:pPr>
              <w:jc w:val="center"/>
            </w:pPr>
            <w:r>
              <w:t>8..14</w:t>
            </w:r>
          </w:p>
          <w:p w:rsidR="00ED10CD" w:rsidRDefault="00ED10CD" w:rsidP="00ED10CD">
            <w:pPr>
              <w:jc w:val="center"/>
            </w:pPr>
          </w:p>
          <w:p w:rsidR="00ED10CD" w:rsidRDefault="00ED10CD" w:rsidP="00ED10CD">
            <w:pPr>
              <w:jc w:val="center"/>
            </w:pPr>
          </w:p>
        </w:tc>
        <w:tc>
          <w:tcPr>
            <w:tcW w:w="2760" w:type="dxa"/>
            <w:vMerge w:val="restart"/>
          </w:tcPr>
          <w:p w:rsidR="00ED10CD" w:rsidRDefault="00ED10CD" w:rsidP="00ED10CD">
            <w:pPr>
              <w:jc w:val="center"/>
            </w:pPr>
            <w:r>
              <w:t xml:space="preserve">Sample STAAR Warm up </w:t>
            </w:r>
          </w:p>
          <w:p w:rsidR="00ED10CD" w:rsidRDefault="00ED10CD" w:rsidP="00ED10CD">
            <w:pPr>
              <w:jc w:val="center"/>
            </w:pPr>
            <w:r>
              <w:t>Journals</w:t>
            </w:r>
          </w:p>
          <w:p w:rsidR="00ED10CD" w:rsidRDefault="00ED10CD" w:rsidP="00ED10CD">
            <w:pPr>
              <w:jc w:val="center"/>
            </w:pPr>
            <w:r>
              <w:t>New Year’s Resolution Rubric and Instructions</w:t>
            </w:r>
          </w:p>
          <w:p w:rsidR="00ED10CD" w:rsidRDefault="00ED10CD" w:rsidP="00ED10CD">
            <w:pPr>
              <w:jc w:val="center"/>
            </w:pPr>
          </w:p>
        </w:tc>
      </w:tr>
      <w:tr w:rsidR="00ED10CD" w:rsidTr="008712D0">
        <w:trPr>
          <w:trHeight w:val="260"/>
        </w:trPr>
        <w:tc>
          <w:tcPr>
            <w:tcW w:w="1340" w:type="dxa"/>
            <w:vMerge/>
          </w:tcPr>
          <w:p w:rsidR="00ED10CD" w:rsidRDefault="00ED10CD" w:rsidP="00ED10CD"/>
        </w:tc>
        <w:tc>
          <w:tcPr>
            <w:tcW w:w="5680" w:type="dxa"/>
          </w:tcPr>
          <w:p w:rsidR="00ED10CD" w:rsidRDefault="00ED10CD" w:rsidP="00ED10CD">
            <w:r>
              <w:rPr>
                <w:b/>
                <w:color w:val="FF0000"/>
              </w:rPr>
              <w:t>Warm up/Hook/Connections</w:t>
            </w:r>
          </w:p>
          <w:p w:rsidR="00ED10CD" w:rsidRDefault="00ED10CD" w:rsidP="00ED10CD">
            <w:r>
              <w:t>STAAR Sample Test</w:t>
            </w:r>
          </w:p>
        </w:tc>
        <w:tc>
          <w:tcPr>
            <w:tcW w:w="1440" w:type="dxa"/>
            <w:vMerge/>
          </w:tcPr>
          <w:p w:rsidR="00ED10CD" w:rsidRDefault="00ED10CD" w:rsidP="00ED10CD">
            <w:pPr>
              <w:jc w:val="center"/>
            </w:pPr>
          </w:p>
        </w:tc>
        <w:tc>
          <w:tcPr>
            <w:tcW w:w="2760" w:type="dxa"/>
            <w:vMerge/>
          </w:tcPr>
          <w:p w:rsidR="00ED10CD" w:rsidRDefault="00ED10CD" w:rsidP="00ED10CD">
            <w:pPr>
              <w:jc w:val="center"/>
            </w:pPr>
          </w:p>
        </w:tc>
      </w:tr>
      <w:tr w:rsidR="00ED10CD" w:rsidTr="008712D0">
        <w:trPr>
          <w:trHeight w:val="260"/>
        </w:trPr>
        <w:tc>
          <w:tcPr>
            <w:tcW w:w="1340" w:type="dxa"/>
            <w:vMerge/>
          </w:tcPr>
          <w:p w:rsidR="00ED10CD" w:rsidRDefault="00ED10CD" w:rsidP="00ED10CD"/>
        </w:tc>
        <w:tc>
          <w:tcPr>
            <w:tcW w:w="5680" w:type="dxa"/>
            <w:vMerge w:val="restart"/>
          </w:tcPr>
          <w:p w:rsidR="00ED10CD" w:rsidRDefault="00ED10CD" w:rsidP="00ED10CD">
            <w:r>
              <w:rPr>
                <w:b/>
                <w:color w:val="FF0000"/>
              </w:rPr>
              <w:t>Direct Instruction/Guided Practice (I DO, WE )</w:t>
            </w:r>
          </w:p>
          <w:p w:rsidR="00ED10CD" w:rsidRPr="00C55195" w:rsidRDefault="00ED10CD" w:rsidP="00ED10CD">
            <w:r>
              <w:t>Write final draft of New Year’s resolution</w:t>
            </w:r>
          </w:p>
        </w:tc>
        <w:tc>
          <w:tcPr>
            <w:tcW w:w="1440" w:type="dxa"/>
          </w:tcPr>
          <w:p w:rsidR="00ED10CD" w:rsidRDefault="00ED10CD" w:rsidP="00ED10CD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ED10CD" w:rsidRDefault="00ED10CD" w:rsidP="00ED10CD">
            <w:pPr>
              <w:jc w:val="center"/>
            </w:pPr>
          </w:p>
        </w:tc>
        <w:tc>
          <w:tcPr>
            <w:tcW w:w="2760" w:type="dxa"/>
          </w:tcPr>
          <w:p w:rsidR="00ED10CD" w:rsidRDefault="00ED10CD" w:rsidP="00ED10CD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ED10CD" w:rsidTr="008712D0">
        <w:trPr>
          <w:trHeight w:val="450"/>
        </w:trPr>
        <w:tc>
          <w:tcPr>
            <w:tcW w:w="1340" w:type="dxa"/>
            <w:vMerge/>
          </w:tcPr>
          <w:p w:rsidR="00ED10CD" w:rsidRDefault="00ED10CD" w:rsidP="00ED10CD"/>
        </w:tc>
        <w:tc>
          <w:tcPr>
            <w:tcW w:w="5680" w:type="dxa"/>
            <w:vMerge/>
          </w:tcPr>
          <w:p w:rsidR="00ED10CD" w:rsidRDefault="00ED10CD" w:rsidP="00ED10CD"/>
        </w:tc>
        <w:tc>
          <w:tcPr>
            <w:tcW w:w="1440" w:type="dxa"/>
            <w:vMerge w:val="restart"/>
          </w:tcPr>
          <w:p w:rsidR="00ED10CD" w:rsidRDefault="00ED10CD" w:rsidP="00ED10CD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ED10CD" w:rsidRDefault="00ED10CD" w:rsidP="00ED10CD">
            <w:pPr>
              <w:widowControl w:val="0"/>
              <w:spacing w:line="276" w:lineRule="auto"/>
              <w:jc w:val="center"/>
            </w:pPr>
          </w:p>
          <w:p w:rsidR="00ED10CD" w:rsidRDefault="00ED10CD" w:rsidP="00ED10CD">
            <w:pPr>
              <w:widowControl w:val="0"/>
              <w:spacing w:line="276" w:lineRule="auto"/>
              <w:jc w:val="center"/>
            </w:pPr>
          </w:p>
          <w:p w:rsidR="00ED10CD" w:rsidRDefault="00ED10CD" w:rsidP="00ED10CD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ED10CD" w:rsidRDefault="00ED10CD" w:rsidP="00ED10CD">
            <w:pPr>
              <w:widowControl w:val="0"/>
              <w:spacing w:line="276" w:lineRule="auto"/>
              <w:jc w:val="center"/>
            </w:pPr>
            <w:r>
              <w:lastRenderedPageBreak/>
              <w:t>Repeated Review</w:t>
            </w:r>
          </w:p>
          <w:p w:rsidR="00ED10CD" w:rsidRDefault="00ED10CD" w:rsidP="00ED10CD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ED10CD" w:rsidRDefault="00ED10CD" w:rsidP="00ED10CD">
            <w:pPr>
              <w:widowControl w:val="0"/>
              <w:spacing w:line="276" w:lineRule="auto"/>
              <w:jc w:val="center"/>
            </w:pPr>
            <w:r>
              <w:lastRenderedPageBreak/>
              <w:t>Collaboration</w:t>
            </w:r>
          </w:p>
          <w:p w:rsidR="00ED10CD" w:rsidRDefault="00ED10CD" w:rsidP="00ED10CD">
            <w:pPr>
              <w:widowControl w:val="0"/>
              <w:spacing w:line="276" w:lineRule="auto"/>
              <w:jc w:val="center"/>
            </w:pPr>
            <w:r>
              <w:t>Use of sentence stems</w:t>
            </w:r>
          </w:p>
        </w:tc>
      </w:tr>
      <w:tr w:rsidR="00ED10CD" w:rsidTr="008712D0">
        <w:trPr>
          <w:trHeight w:val="260"/>
        </w:trPr>
        <w:tc>
          <w:tcPr>
            <w:tcW w:w="1340" w:type="dxa"/>
            <w:vMerge/>
          </w:tcPr>
          <w:p w:rsidR="00ED10CD" w:rsidRDefault="00ED10CD" w:rsidP="00ED10CD"/>
        </w:tc>
        <w:tc>
          <w:tcPr>
            <w:tcW w:w="5680" w:type="dxa"/>
          </w:tcPr>
          <w:p w:rsidR="00ED10CD" w:rsidRDefault="00ED10CD" w:rsidP="00ED10CD">
            <w:r>
              <w:rPr>
                <w:b/>
                <w:color w:val="FF0000"/>
              </w:rPr>
              <w:t>Checks for Understanding  (FORMATIVE – SUMMATIVE)</w:t>
            </w:r>
          </w:p>
          <w:p w:rsidR="00ED10CD" w:rsidRDefault="00ED10CD" w:rsidP="00ED10CD">
            <w:r>
              <w:lastRenderedPageBreak/>
              <w:t>Check students’ warm ups and independent work</w:t>
            </w:r>
          </w:p>
          <w:p w:rsidR="00ED10CD" w:rsidRDefault="00ED10CD" w:rsidP="00ED10CD"/>
        </w:tc>
        <w:tc>
          <w:tcPr>
            <w:tcW w:w="1440" w:type="dxa"/>
            <w:vMerge/>
          </w:tcPr>
          <w:p w:rsidR="00ED10CD" w:rsidRDefault="00ED10CD" w:rsidP="00ED10CD">
            <w:pPr>
              <w:jc w:val="center"/>
            </w:pPr>
          </w:p>
        </w:tc>
        <w:tc>
          <w:tcPr>
            <w:tcW w:w="2760" w:type="dxa"/>
            <w:vMerge/>
          </w:tcPr>
          <w:p w:rsidR="00ED10CD" w:rsidRDefault="00ED10CD" w:rsidP="00ED10CD">
            <w:pPr>
              <w:jc w:val="center"/>
            </w:pPr>
          </w:p>
        </w:tc>
      </w:tr>
      <w:tr w:rsidR="00ED10CD" w:rsidTr="008712D0">
        <w:trPr>
          <w:trHeight w:val="260"/>
        </w:trPr>
        <w:tc>
          <w:tcPr>
            <w:tcW w:w="1340" w:type="dxa"/>
            <w:vMerge/>
          </w:tcPr>
          <w:p w:rsidR="00ED10CD" w:rsidRDefault="00ED10CD" w:rsidP="00ED10CD"/>
        </w:tc>
        <w:tc>
          <w:tcPr>
            <w:tcW w:w="5680" w:type="dxa"/>
            <w:vMerge w:val="restart"/>
          </w:tcPr>
          <w:p w:rsidR="00ED10CD" w:rsidRDefault="00ED10CD" w:rsidP="00ED10CD">
            <w:r>
              <w:rPr>
                <w:b/>
                <w:color w:val="FF0000"/>
              </w:rPr>
              <w:t>Student Independent Practice (YOU DO)</w:t>
            </w:r>
          </w:p>
          <w:p w:rsidR="00ED10CD" w:rsidRDefault="00ED10CD" w:rsidP="00ED10CD">
            <w:r>
              <w:t xml:space="preserve">Students will complete final draft of New Year’s resolution </w:t>
            </w:r>
          </w:p>
        </w:tc>
        <w:tc>
          <w:tcPr>
            <w:tcW w:w="4200" w:type="dxa"/>
            <w:gridSpan w:val="2"/>
          </w:tcPr>
          <w:p w:rsidR="00ED10CD" w:rsidRDefault="00ED10CD" w:rsidP="00ED10CD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ED10CD" w:rsidTr="008712D0">
        <w:trPr>
          <w:trHeight w:val="260"/>
        </w:trPr>
        <w:tc>
          <w:tcPr>
            <w:tcW w:w="1340" w:type="dxa"/>
            <w:vMerge/>
          </w:tcPr>
          <w:p w:rsidR="00ED10CD" w:rsidRDefault="00ED10CD" w:rsidP="00ED10CD"/>
        </w:tc>
        <w:tc>
          <w:tcPr>
            <w:tcW w:w="5680" w:type="dxa"/>
            <w:vMerge/>
          </w:tcPr>
          <w:p w:rsidR="00ED10CD" w:rsidRDefault="00ED10CD" w:rsidP="00ED10CD"/>
        </w:tc>
        <w:tc>
          <w:tcPr>
            <w:tcW w:w="4200" w:type="dxa"/>
            <w:gridSpan w:val="2"/>
          </w:tcPr>
          <w:p w:rsidR="00ED10CD" w:rsidRDefault="00ED10CD" w:rsidP="00ED10CD">
            <w:pPr>
              <w:widowControl w:val="0"/>
              <w:spacing w:line="276" w:lineRule="auto"/>
            </w:pPr>
            <w:r>
              <w:t>practice writing; following instructions; practice speaking with others</w:t>
            </w:r>
          </w:p>
        </w:tc>
      </w:tr>
    </w:tbl>
    <w:p w:rsidR="007570A2" w:rsidRDefault="007570A2" w:rsidP="00952F30">
      <w:pPr>
        <w:rPr>
          <w:b/>
          <w:sz w:val="24"/>
          <w:szCs w:val="24"/>
        </w:rPr>
      </w:pPr>
    </w:p>
    <w:p w:rsidR="007570A2" w:rsidRDefault="007570A2" w:rsidP="00952F30">
      <w:pPr>
        <w:rPr>
          <w:b/>
          <w:sz w:val="24"/>
          <w:szCs w:val="24"/>
        </w:rPr>
      </w:pPr>
    </w:p>
    <w:p w:rsidR="007570A2" w:rsidRDefault="007570A2" w:rsidP="00952F30">
      <w:pPr>
        <w:rPr>
          <w:b/>
          <w:sz w:val="24"/>
          <w:szCs w:val="24"/>
        </w:rPr>
      </w:pPr>
    </w:p>
    <w:p w:rsidR="007570A2" w:rsidRDefault="007570A2" w:rsidP="00952F30">
      <w:pPr>
        <w:rPr>
          <w:b/>
          <w:sz w:val="24"/>
          <w:szCs w:val="24"/>
        </w:rPr>
      </w:pPr>
    </w:p>
    <w:p w:rsidR="007570A2" w:rsidRDefault="007570A2" w:rsidP="00952F30">
      <w:pPr>
        <w:rPr>
          <w:b/>
          <w:sz w:val="24"/>
          <w:szCs w:val="24"/>
        </w:rPr>
      </w:pPr>
    </w:p>
    <w:p w:rsidR="007570A2" w:rsidRDefault="007570A2" w:rsidP="00952F30">
      <w:pPr>
        <w:rPr>
          <w:b/>
          <w:sz w:val="24"/>
          <w:szCs w:val="24"/>
        </w:rPr>
      </w:pPr>
    </w:p>
    <w:p w:rsidR="007570A2" w:rsidRDefault="007570A2" w:rsidP="00952F30">
      <w:pPr>
        <w:rPr>
          <w:b/>
          <w:sz w:val="24"/>
          <w:szCs w:val="24"/>
        </w:rPr>
      </w:pPr>
    </w:p>
    <w:p w:rsidR="007570A2" w:rsidRDefault="007570A2" w:rsidP="00952F30">
      <w:pPr>
        <w:rPr>
          <w:b/>
          <w:sz w:val="24"/>
          <w:szCs w:val="24"/>
        </w:rPr>
      </w:pPr>
    </w:p>
    <w:p w:rsidR="007570A2" w:rsidRDefault="007570A2" w:rsidP="00952F30">
      <w:pPr>
        <w:rPr>
          <w:b/>
          <w:sz w:val="24"/>
          <w:szCs w:val="24"/>
        </w:rPr>
      </w:pPr>
    </w:p>
    <w:p w:rsidR="00952F30" w:rsidRDefault="00952F30" w:rsidP="00952F30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2517376" behindDoc="0" locked="0" layoutInCell="0" hidden="0" allowOverlap="1" wp14:anchorId="65DCF70F" wp14:editId="68FEEF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36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18400" behindDoc="0" locked="0" layoutInCell="0" hidden="0" allowOverlap="1" wp14:anchorId="17337DBE" wp14:editId="2D6B99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37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19424" behindDoc="0" locked="0" layoutInCell="0" hidden="0" allowOverlap="1" wp14:anchorId="13E89A73" wp14:editId="5D79F0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38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20448" behindDoc="0" locked="0" layoutInCell="0" hidden="0" allowOverlap="1" wp14:anchorId="2A1371A5" wp14:editId="46FB9B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39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21472" behindDoc="0" locked="0" layoutInCell="0" hidden="0" allowOverlap="1" wp14:anchorId="3D84F3A4" wp14:editId="3083A9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40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22496" behindDoc="0" locked="0" layoutInCell="0" hidden="0" allowOverlap="1" wp14:anchorId="461510E8" wp14:editId="313677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41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23520" behindDoc="0" locked="0" layoutInCell="0" hidden="0" allowOverlap="1" wp14:anchorId="118FDCE6" wp14:editId="571A30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42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24544" behindDoc="0" locked="0" layoutInCell="0" hidden="0" allowOverlap="1" wp14:anchorId="22C9735A" wp14:editId="255B00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43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25568" behindDoc="0" locked="0" layoutInCell="0" hidden="0" allowOverlap="1" wp14:anchorId="2F39141B" wp14:editId="3BC50C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44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26592" behindDoc="0" locked="0" layoutInCell="0" hidden="0" allowOverlap="1" wp14:anchorId="117A896B" wp14:editId="24F67C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45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27616" behindDoc="0" locked="0" layoutInCell="0" hidden="0" allowOverlap="1" wp14:anchorId="1F208CC4" wp14:editId="3EC4FF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46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28640" behindDoc="0" locked="0" layoutInCell="0" hidden="0" allowOverlap="1" wp14:anchorId="26837E2D" wp14:editId="1D8C3D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47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29664" behindDoc="0" locked="0" layoutInCell="0" hidden="0" allowOverlap="1" wp14:anchorId="28156204" wp14:editId="575DF0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48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30688" behindDoc="0" locked="0" layoutInCell="0" hidden="0" allowOverlap="1" wp14:anchorId="49E6B952" wp14:editId="336059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49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31712" behindDoc="0" locked="0" layoutInCell="0" hidden="0" allowOverlap="1" wp14:anchorId="1257689C" wp14:editId="3E54F6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50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32736" behindDoc="0" locked="0" layoutInCell="0" hidden="0" allowOverlap="1" wp14:anchorId="5C93812D" wp14:editId="21CF89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51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33760" behindDoc="0" locked="0" layoutInCell="0" hidden="0" allowOverlap="1" wp14:anchorId="31DD60EF" wp14:editId="14DC81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52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34784" behindDoc="0" locked="0" layoutInCell="0" hidden="0" allowOverlap="1" wp14:anchorId="6A6D3CB0" wp14:editId="7BBE1F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53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35808" behindDoc="0" locked="0" layoutInCell="0" hidden="0" allowOverlap="1" wp14:anchorId="47C1C8FE" wp14:editId="7048A41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54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36832" behindDoc="0" locked="0" layoutInCell="0" hidden="0" allowOverlap="1" wp14:anchorId="2DCC152C" wp14:editId="0954F4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55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37856" behindDoc="0" locked="0" layoutInCell="0" hidden="0" allowOverlap="1" wp14:anchorId="1B36AE93" wp14:editId="1BD3FFB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56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38880" behindDoc="0" locked="0" layoutInCell="0" hidden="0" allowOverlap="1" wp14:anchorId="2F05DFCE" wp14:editId="0F67B0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57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39904" behindDoc="0" locked="0" layoutInCell="0" hidden="0" allowOverlap="1" wp14:anchorId="17F9C025" wp14:editId="634D10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58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40928" behindDoc="0" locked="0" layoutInCell="0" hidden="0" allowOverlap="1" wp14:anchorId="1E7CF0C8" wp14:editId="3A2DFC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59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41952" behindDoc="0" locked="0" layoutInCell="0" hidden="0" allowOverlap="1" wp14:anchorId="11481DA4" wp14:editId="16A5D5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60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42976" behindDoc="0" locked="0" layoutInCell="0" hidden="0" allowOverlap="1" wp14:anchorId="730BB0AB" wp14:editId="228581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61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44000" behindDoc="0" locked="0" layoutInCell="0" hidden="0" allowOverlap="1" wp14:anchorId="76BFABC3" wp14:editId="322D4A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62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45024" behindDoc="0" locked="0" layoutInCell="0" hidden="0" allowOverlap="1" wp14:anchorId="0E9AA6B6" wp14:editId="5DFA55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63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46048" behindDoc="0" locked="0" layoutInCell="0" hidden="0" allowOverlap="1" wp14:anchorId="67B2EBB4" wp14:editId="560954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64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47072" behindDoc="0" locked="0" layoutInCell="0" hidden="0" allowOverlap="1" wp14:anchorId="3F05F77D" wp14:editId="62F43B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65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48096" behindDoc="0" locked="0" layoutInCell="0" hidden="0" allowOverlap="1" wp14:anchorId="4EA6BC3A" wp14:editId="6D8FE2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66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49120" behindDoc="0" locked="0" layoutInCell="0" hidden="0" allowOverlap="1" wp14:anchorId="4403457F" wp14:editId="4C8DE7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67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50144" behindDoc="0" locked="0" layoutInCell="0" hidden="0" allowOverlap="1" wp14:anchorId="7AEEC6AA" wp14:editId="35485E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68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51168" behindDoc="0" locked="0" layoutInCell="0" hidden="0" allowOverlap="1" wp14:anchorId="34536AED" wp14:editId="7F39E5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69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52192" behindDoc="0" locked="0" layoutInCell="0" hidden="0" allowOverlap="1" wp14:anchorId="6B1722EF" wp14:editId="71A41A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70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53216" behindDoc="0" locked="0" layoutInCell="0" hidden="0" allowOverlap="1" wp14:anchorId="3FA69939" wp14:editId="755107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71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54240" behindDoc="0" locked="0" layoutInCell="0" hidden="0" allowOverlap="1" wp14:anchorId="40AA28B3" wp14:editId="5AE842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72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55264" behindDoc="0" locked="0" layoutInCell="0" hidden="0" allowOverlap="1" wp14:anchorId="1B5D6202" wp14:editId="6885B8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73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56288" behindDoc="0" locked="0" layoutInCell="0" hidden="0" allowOverlap="1" wp14:anchorId="6D089A0E" wp14:editId="7E0AF34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74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57312" behindDoc="0" locked="0" layoutInCell="0" hidden="0" allowOverlap="1" wp14:anchorId="05251105" wp14:editId="7A0A8E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75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58336" behindDoc="0" locked="0" layoutInCell="0" hidden="0" allowOverlap="1" wp14:anchorId="02194CED" wp14:editId="1FA8D0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76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59360" behindDoc="0" locked="0" layoutInCell="0" hidden="0" allowOverlap="1" wp14:anchorId="2A4B05C5" wp14:editId="1B2916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77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60384" behindDoc="0" locked="0" layoutInCell="0" hidden="0" allowOverlap="1" wp14:anchorId="1241E4D9" wp14:editId="04F526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78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61408" behindDoc="0" locked="0" layoutInCell="0" hidden="0" allowOverlap="1" wp14:anchorId="4BE27676" wp14:editId="49E761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79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62432" behindDoc="0" locked="0" layoutInCell="0" hidden="0" allowOverlap="1" wp14:anchorId="4C846920" wp14:editId="0EC1CC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80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63456" behindDoc="0" locked="0" layoutInCell="0" hidden="0" allowOverlap="1" wp14:anchorId="3BC325EE" wp14:editId="4892E2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81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64480" behindDoc="0" locked="0" layoutInCell="0" hidden="0" allowOverlap="1" wp14:anchorId="46135C97" wp14:editId="6FD3D4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82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65504" behindDoc="0" locked="0" layoutInCell="0" hidden="0" allowOverlap="1" wp14:anchorId="2C85CC06" wp14:editId="23F0C1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83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66528" behindDoc="0" locked="0" layoutInCell="0" hidden="0" allowOverlap="1" wp14:anchorId="663BEB45" wp14:editId="23BD90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84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67552" behindDoc="0" locked="0" layoutInCell="0" hidden="0" allowOverlap="1" wp14:anchorId="3A5D87EB" wp14:editId="313421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85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68576" behindDoc="0" locked="0" layoutInCell="0" hidden="0" allowOverlap="1" wp14:anchorId="37E8CCC1" wp14:editId="7903DE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86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69600" behindDoc="0" locked="0" layoutInCell="0" hidden="0" allowOverlap="1" wp14:anchorId="246AA60A" wp14:editId="2A7097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87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70624" behindDoc="0" locked="0" layoutInCell="0" hidden="0" allowOverlap="1" wp14:anchorId="3C68BA90" wp14:editId="18CA07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88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71648" behindDoc="0" locked="0" layoutInCell="0" hidden="0" allowOverlap="1" wp14:anchorId="198E5D2B" wp14:editId="0598FF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89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72672" behindDoc="0" locked="0" layoutInCell="0" hidden="0" allowOverlap="1" wp14:anchorId="5999683B" wp14:editId="6D4091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90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73696" behindDoc="0" locked="0" layoutInCell="0" hidden="0" allowOverlap="1" wp14:anchorId="612259F1" wp14:editId="7DE14B3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91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74720" behindDoc="0" locked="0" layoutInCell="0" hidden="0" allowOverlap="1" wp14:anchorId="470E6C12" wp14:editId="0F54BD4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92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75744" behindDoc="0" locked="0" layoutInCell="0" hidden="0" allowOverlap="1" wp14:anchorId="40EE960D" wp14:editId="1BFF46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93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76768" behindDoc="0" locked="0" layoutInCell="0" hidden="0" allowOverlap="1" wp14:anchorId="2B358F7D" wp14:editId="40CE6A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94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77792" behindDoc="0" locked="0" layoutInCell="0" hidden="0" allowOverlap="1" wp14:anchorId="49D004A7" wp14:editId="4C4F52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95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78816" behindDoc="0" locked="0" layoutInCell="0" hidden="0" allowOverlap="1" wp14:anchorId="1A2A93BF" wp14:editId="6E72C7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96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79840" behindDoc="0" locked="0" layoutInCell="0" hidden="0" allowOverlap="1" wp14:anchorId="44568DAE" wp14:editId="478618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97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80864" behindDoc="0" locked="0" layoutInCell="0" hidden="0" allowOverlap="1" wp14:anchorId="7E74A927" wp14:editId="5C8A39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98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81888" behindDoc="0" locked="0" layoutInCell="0" hidden="0" allowOverlap="1" wp14:anchorId="3DC5FE3E" wp14:editId="6FB769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99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82912" behindDoc="0" locked="0" layoutInCell="0" hidden="0" allowOverlap="1" wp14:anchorId="6A4D2565" wp14:editId="2CA084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00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83936" behindDoc="0" locked="0" layoutInCell="0" hidden="0" allowOverlap="1" wp14:anchorId="250C243F" wp14:editId="5DD75A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01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84960" behindDoc="0" locked="0" layoutInCell="0" hidden="0" allowOverlap="1" wp14:anchorId="29CA1DB6" wp14:editId="49E290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02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85984" behindDoc="0" locked="0" layoutInCell="0" hidden="0" allowOverlap="1" wp14:anchorId="13C9BB19" wp14:editId="3D1B6A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03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87008" behindDoc="0" locked="0" layoutInCell="0" hidden="0" allowOverlap="1" wp14:anchorId="5FC22DE0" wp14:editId="3766E0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04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88032" behindDoc="0" locked="0" layoutInCell="0" hidden="0" allowOverlap="1" wp14:anchorId="00C69283" wp14:editId="5CEF65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05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89056" behindDoc="0" locked="0" layoutInCell="0" hidden="0" allowOverlap="1" wp14:anchorId="671615BA" wp14:editId="554C5C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06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90080" behindDoc="0" locked="0" layoutInCell="0" hidden="0" allowOverlap="1" wp14:anchorId="6D7D1C95" wp14:editId="73BE65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07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91104" behindDoc="0" locked="0" layoutInCell="0" hidden="0" allowOverlap="1" wp14:anchorId="6A4BDCDE" wp14:editId="7B6525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08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92128" behindDoc="0" locked="0" layoutInCell="0" hidden="0" allowOverlap="1" wp14:anchorId="725B0086" wp14:editId="282FFA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09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93152" behindDoc="0" locked="0" layoutInCell="0" hidden="0" allowOverlap="1" wp14:anchorId="53B5A0DA" wp14:editId="79E8BA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10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94176" behindDoc="0" locked="0" layoutInCell="0" hidden="0" allowOverlap="1" wp14:anchorId="703D9757" wp14:editId="05E3D5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11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95200" behindDoc="0" locked="0" layoutInCell="0" hidden="0" allowOverlap="1" wp14:anchorId="1072061C" wp14:editId="016109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12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96224" behindDoc="0" locked="0" layoutInCell="0" hidden="0" allowOverlap="1" wp14:anchorId="02AC0AF5" wp14:editId="1D2D09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13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97248" behindDoc="0" locked="0" layoutInCell="0" hidden="0" allowOverlap="1" wp14:anchorId="63CECD28" wp14:editId="0FA158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14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98272" behindDoc="0" locked="0" layoutInCell="0" hidden="0" allowOverlap="1" wp14:anchorId="3BBCBFA6" wp14:editId="5311089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15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99296" behindDoc="0" locked="0" layoutInCell="0" hidden="0" allowOverlap="1" wp14:anchorId="4F84498C" wp14:editId="210669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16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00320" behindDoc="0" locked="0" layoutInCell="0" hidden="0" allowOverlap="1" wp14:anchorId="0E18DDC5" wp14:editId="6B0079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17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01344" behindDoc="0" locked="0" layoutInCell="0" hidden="0" allowOverlap="1" wp14:anchorId="0C4D7FE6" wp14:editId="143046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18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02368" behindDoc="0" locked="0" layoutInCell="0" hidden="0" allowOverlap="1" wp14:anchorId="1B0EE783" wp14:editId="25D45C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19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03392" behindDoc="0" locked="0" layoutInCell="0" hidden="0" allowOverlap="1" wp14:anchorId="5EDDAD7A" wp14:editId="79551A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20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04416" behindDoc="0" locked="0" layoutInCell="0" hidden="0" allowOverlap="1" wp14:anchorId="50DFEFC4" wp14:editId="39FE17B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21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05440" behindDoc="0" locked="0" layoutInCell="0" hidden="0" allowOverlap="1" wp14:anchorId="63E13F7E" wp14:editId="534DA7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22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06464" behindDoc="0" locked="0" layoutInCell="0" hidden="0" allowOverlap="1" wp14:anchorId="651DEF72" wp14:editId="4877CE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23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07488" behindDoc="0" locked="0" layoutInCell="0" hidden="0" allowOverlap="1" wp14:anchorId="372FF498" wp14:editId="45C73D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24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08512" behindDoc="0" locked="0" layoutInCell="0" hidden="0" allowOverlap="1" wp14:anchorId="078BEF51" wp14:editId="1E68A7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25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09536" behindDoc="0" locked="0" layoutInCell="0" hidden="0" allowOverlap="1" wp14:anchorId="2FFA5836" wp14:editId="3216E94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26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10560" behindDoc="0" locked="0" layoutInCell="0" hidden="0" allowOverlap="1" wp14:anchorId="34013F6F" wp14:editId="2EEB66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27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11584" behindDoc="0" locked="0" layoutInCell="0" hidden="0" allowOverlap="1" wp14:anchorId="17D9927C" wp14:editId="10D54B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28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12608" behindDoc="0" locked="0" layoutInCell="0" hidden="0" allowOverlap="1" wp14:anchorId="61BD7C82" wp14:editId="3D5E645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29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13632" behindDoc="0" locked="0" layoutInCell="0" hidden="0" allowOverlap="1" wp14:anchorId="693D1528" wp14:editId="676183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30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14656" behindDoc="0" locked="0" layoutInCell="0" hidden="0" allowOverlap="1" wp14:anchorId="22FB31DB" wp14:editId="19B468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31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15680" behindDoc="0" locked="0" layoutInCell="0" hidden="0" allowOverlap="1" wp14:anchorId="3925CDA1" wp14:editId="7A4E59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32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16704" behindDoc="0" locked="0" layoutInCell="0" hidden="0" allowOverlap="1" wp14:anchorId="2AD41B6B" wp14:editId="262CA7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33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17728" behindDoc="0" locked="0" layoutInCell="0" hidden="0" allowOverlap="1" wp14:anchorId="1A17F6E6" wp14:editId="24678A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34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18752" behindDoc="0" locked="0" layoutInCell="0" hidden="0" allowOverlap="1" wp14:anchorId="332907C5" wp14:editId="481BD6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35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19776" behindDoc="0" locked="0" layoutInCell="0" hidden="0" allowOverlap="1" wp14:anchorId="6F058B98" wp14:editId="42C92D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36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20800" behindDoc="0" locked="0" layoutInCell="0" hidden="0" allowOverlap="1" wp14:anchorId="3ADF5A2D" wp14:editId="25934C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37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21824" behindDoc="0" locked="0" layoutInCell="0" hidden="0" allowOverlap="1" wp14:anchorId="1ED9C1E1" wp14:editId="22EF93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38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22848" behindDoc="0" locked="0" layoutInCell="0" hidden="0" allowOverlap="1" wp14:anchorId="5C07039B" wp14:editId="142238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39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23872" behindDoc="0" locked="0" layoutInCell="0" hidden="0" allowOverlap="1" wp14:anchorId="7FCF6C19" wp14:editId="53730A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40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24896" behindDoc="0" locked="0" layoutInCell="0" hidden="0" allowOverlap="1" wp14:anchorId="7F71F691" wp14:editId="520D1D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41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25920" behindDoc="0" locked="0" layoutInCell="0" hidden="0" allowOverlap="1" wp14:anchorId="5C29D9EE" wp14:editId="4C9A59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42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26944" behindDoc="0" locked="0" layoutInCell="0" hidden="0" allowOverlap="1" wp14:anchorId="5874CFBD" wp14:editId="145268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43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27968" behindDoc="0" locked="0" layoutInCell="0" hidden="0" allowOverlap="1" wp14:anchorId="38825386" wp14:editId="7ACB15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44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28992" behindDoc="0" locked="0" layoutInCell="0" hidden="0" allowOverlap="1" wp14:anchorId="5BF701A2" wp14:editId="2E0691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45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30016" behindDoc="0" locked="0" layoutInCell="0" hidden="0" allowOverlap="1" wp14:anchorId="4D18DE0E" wp14:editId="4E0B98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46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31040" behindDoc="0" locked="0" layoutInCell="0" hidden="0" allowOverlap="1" wp14:anchorId="2DDF8ECE" wp14:editId="747648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47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32064" behindDoc="0" locked="0" layoutInCell="0" hidden="0" allowOverlap="1" wp14:anchorId="78D4DE9B" wp14:editId="196CC8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48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33088" behindDoc="0" locked="0" layoutInCell="0" hidden="0" allowOverlap="1" wp14:anchorId="7D4A7D3C" wp14:editId="2DB366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49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34112" behindDoc="0" locked="0" layoutInCell="0" hidden="0" allowOverlap="1" wp14:anchorId="565DDE80" wp14:editId="6A2DCB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50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35136" behindDoc="0" locked="0" layoutInCell="0" hidden="0" allowOverlap="1" wp14:anchorId="79D2FFBE" wp14:editId="2EAA164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51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36160" behindDoc="0" locked="0" layoutInCell="0" hidden="0" allowOverlap="1" wp14:anchorId="4E2698F5" wp14:editId="39C6DB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52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37184" behindDoc="0" locked="0" layoutInCell="0" hidden="0" allowOverlap="1" wp14:anchorId="1CCE58B8" wp14:editId="332E39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53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38208" behindDoc="0" locked="0" layoutInCell="0" hidden="0" allowOverlap="1" wp14:anchorId="0F700918" wp14:editId="58199DB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54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39232" behindDoc="0" locked="0" layoutInCell="0" hidden="0" allowOverlap="1" wp14:anchorId="69C4073C" wp14:editId="20568AE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55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40256" behindDoc="0" locked="0" layoutInCell="0" hidden="0" allowOverlap="1" wp14:anchorId="331A7371" wp14:editId="18CB752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56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41280" behindDoc="0" locked="0" layoutInCell="0" hidden="0" allowOverlap="1" wp14:anchorId="5059BDAB" wp14:editId="1DCE2F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57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42304" behindDoc="0" locked="0" layoutInCell="0" hidden="0" allowOverlap="1" wp14:anchorId="0A1152AB" wp14:editId="559D2D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58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43328" behindDoc="0" locked="0" layoutInCell="0" hidden="0" allowOverlap="1" wp14:anchorId="09D84D7D" wp14:editId="4A215E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59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44352" behindDoc="0" locked="0" layoutInCell="0" hidden="0" allowOverlap="1" wp14:anchorId="7D2E318F" wp14:editId="70302C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60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45376" behindDoc="0" locked="0" layoutInCell="0" hidden="0" allowOverlap="1" wp14:anchorId="033AD170" wp14:editId="02815B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61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46400" behindDoc="0" locked="0" layoutInCell="0" hidden="0" allowOverlap="1" wp14:anchorId="37B258B2" wp14:editId="50016B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62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47424" behindDoc="0" locked="0" layoutInCell="0" hidden="0" allowOverlap="1" wp14:anchorId="61764006" wp14:editId="10830A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63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48448" behindDoc="0" locked="0" layoutInCell="0" hidden="0" allowOverlap="1" wp14:anchorId="0E455EBD" wp14:editId="16503B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64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49472" behindDoc="0" locked="0" layoutInCell="0" hidden="0" allowOverlap="1" wp14:anchorId="1F18911A" wp14:editId="0C8352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65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50496" behindDoc="0" locked="0" layoutInCell="0" hidden="0" allowOverlap="1" wp14:anchorId="24F88B12" wp14:editId="6DFBEF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66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51520" behindDoc="0" locked="0" layoutInCell="0" hidden="0" allowOverlap="1" wp14:anchorId="7511AAAA" wp14:editId="41CD28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67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52544" behindDoc="0" locked="0" layoutInCell="0" hidden="0" allowOverlap="1" wp14:anchorId="7690FFFF" wp14:editId="33B9BF8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68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53568" behindDoc="0" locked="0" layoutInCell="0" hidden="0" allowOverlap="1" wp14:anchorId="77F5EC2B" wp14:editId="307222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69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54592" behindDoc="0" locked="0" layoutInCell="0" hidden="0" allowOverlap="1" wp14:anchorId="25917DC8" wp14:editId="59931D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70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55616" behindDoc="0" locked="0" layoutInCell="0" hidden="0" allowOverlap="1" wp14:anchorId="7BDD9CAA" wp14:editId="7FD028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71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56640" behindDoc="0" locked="0" layoutInCell="0" hidden="0" allowOverlap="1" wp14:anchorId="6FABFBC5" wp14:editId="33E69F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72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57664" behindDoc="0" locked="0" layoutInCell="0" hidden="0" allowOverlap="1" wp14:anchorId="3181600B" wp14:editId="4B4E53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73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58688" behindDoc="0" locked="0" layoutInCell="0" hidden="0" allowOverlap="1" wp14:anchorId="16E51BC1" wp14:editId="6E6689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74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59712" behindDoc="0" locked="0" layoutInCell="0" hidden="0" allowOverlap="1" wp14:anchorId="6EC69952" wp14:editId="53F4D6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75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60736" behindDoc="0" locked="0" layoutInCell="0" hidden="0" allowOverlap="1" wp14:anchorId="72D99680" wp14:editId="206FB4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76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61760" behindDoc="0" locked="0" layoutInCell="0" hidden="0" allowOverlap="1" wp14:anchorId="786959E3" wp14:editId="7CAA64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77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62784" behindDoc="0" locked="0" layoutInCell="0" hidden="0" allowOverlap="1" wp14:anchorId="2FE553EF" wp14:editId="0BD1C0E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78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63808" behindDoc="0" locked="0" layoutInCell="0" hidden="0" allowOverlap="1" wp14:anchorId="08E15567" wp14:editId="479605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79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64832" behindDoc="0" locked="0" layoutInCell="0" hidden="0" allowOverlap="1" wp14:anchorId="616AF680" wp14:editId="5F7F6D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80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65856" behindDoc="0" locked="0" layoutInCell="0" hidden="0" allowOverlap="1" wp14:anchorId="36A55C58" wp14:editId="00D47F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81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66880" behindDoc="0" locked="0" layoutInCell="0" hidden="0" allowOverlap="1" wp14:anchorId="73228793" wp14:editId="0EB7FD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82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67904" behindDoc="0" locked="0" layoutInCell="0" hidden="0" allowOverlap="1" wp14:anchorId="4389C5CE" wp14:editId="1776522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83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68928" behindDoc="0" locked="0" layoutInCell="0" hidden="0" allowOverlap="1" wp14:anchorId="313A14E8" wp14:editId="1C40DC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84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69952" behindDoc="0" locked="0" layoutInCell="0" hidden="0" allowOverlap="1" wp14:anchorId="7F523AE3" wp14:editId="10AA20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85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70976" behindDoc="0" locked="0" layoutInCell="0" hidden="0" allowOverlap="1" wp14:anchorId="69B2BE97" wp14:editId="09469B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86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72000" behindDoc="0" locked="0" layoutInCell="0" hidden="0" allowOverlap="1" wp14:anchorId="74CBEFE8" wp14:editId="4EBF81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87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73024" behindDoc="0" locked="0" layoutInCell="0" hidden="0" allowOverlap="1" wp14:anchorId="23D347DF" wp14:editId="7B7903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88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74048" behindDoc="0" locked="0" layoutInCell="0" hidden="0" allowOverlap="1" wp14:anchorId="6C87A534" wp14:editId="2AD9B1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89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75072" behindDoc="0" locked="0" layoutInCell="0" hidden="0" allowOverlap="1" wp14:anchorId="7C6E0958" wp14:editId="24696F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90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76096" behindDoc="0" locked="0" layoutInCell="0" hidden="0" allowOverlap="1" wp14:anchorId="7BE9545A" wp14:editId="415602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91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77120" behindDoc="0" locked="0" layoutInCell="0" hidden="0" allowOverlap="1" wp14:anchorId="1BAF6668" wp14:editId="32F852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92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78144" behindDoc="0" locked="0" layoutInCell="0" hidden="0" allowOverlap="1" wp14:anchorId="7B88F889" wp14:editId="50B38E5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93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79168" behindDoc="0" locked="0" layoutInCell="0" hidden="0" allowOverlap="1" wp14:anchorId="13696386" wp14:editId="4D1BC8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94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80192" behindDoc="0" locked="0" layoutInCell="0" hidden="0" allowOverlap="1" wp14:anchorId="3DD743D0" wp14:editId="065164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95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81216" behindDoc="0" locked="0" layoutInCell="0" hidden="0" allowOverlap="1" wp14:anchorId="7B807F82" wp14:editId="0BA893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96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82240" behindDoc="0" locked="0" layoutInCell="0" hidden="0" allowOverlap="1" wp14:anchorId="5D26670D" wp14:editId="254C45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97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83264" behindDoc="0" locked="0" layoutInCell="0" hidden="0" allowOverlap="1" wp14:anchorId="7A0A6951" wp14:editId="7C772E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98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84288" behindDoc="0" locked="0" layoutInCell="0" hidden="0" allowOverlap="1" wp14:anchorId="03502686" wp14:editId="34E28F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99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85312" behindDoc="0" locked="0" layoutInCell="0" hidden="0" allowOverlap="1" wp14:anchorId="72B5D911" wp14:editId="455552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00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86336" behindDoc="0" locked="0" layoutInCell="0" hidden="0" allowOverlap="1" wp14:anchorId="754991A5" wp14:editId="22654E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01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87360" behindDoc="0" locked="0" layoutInCell="0" hidden="0" allowOverlap="1" wp14:anchorId="238C924C" wp14:editId="62D52B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02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88384" behindDoc="0" locked="0" layoutInCell="0" hidden="0" allowOverlap="1" wp14:anchorId="26E72935" wp14:editId="0D249C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03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89408" behindDoc="0" locked="0" layoutInCell="0" hidden="0" allowOverlap="1" wp14:anchorId="50905C67" wp14:editId="4D35BE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04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90432" behindDoc="0" locked="0" layoutInCell="0" hidden="0" allowOverlap="1" wp14:anchorId="21D906BE" wp14:editId="1DE478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05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91456" behindDoc="0" locked="0" layoutInCell="0" hidden="0" allowOverlap="1" wp14:anchorId="60E5DED4" wp14:editId="6DA251F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06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92480" behindDoc="0" locked="0" layoutInCell="0" hidden="0" allowOverlap="1" wp14:anchorId="072F609A" wp14:editId="3F99AE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07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93504" behindDoc="0" locked="0" layoutInCell="0" hidden="0" allowOverlap="1" wp14:anchorId="05D25F3C" wp14:editId="729C45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08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94528" behindDoc="0" locked="0" layoutInCell="0" hidden="0" allowOverlap="1" wp14:anchorId="70349494" wp14:editId="2C34E4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09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95552" behindDoc="0" locked="0" layoutInCell="0" hidden="0" allowOverlap="1" wp14:anchorId="0422A0A4" wp14:editId="3F7964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10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96576" behindDoc="0" locked="0" layoutInCell="0" hidden="0" allowOverlap="1" wp14:anchorId="2F147A07" wp14:editId="3F9A26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11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97600" behindDoc="0" locked="0" layoutInCell="0" hidden="0" allowOverlap="1" wp14:anchorId="17C2D82F" wp14:editId="28EC4F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12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98624" behindDoc="0" locked="0" layoutInCell="0" hidden="0" allowOverlap="1" wp14:anchorId="0CC4050E" wp14:editId="5702B3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13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699648" behindDoc="0" locked="0" layoutInCell="0" hidden="0" allowOverlap="1" wp14:anchorId="1DADA918" wp14:editId="2A3CC4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14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00672" behindDoc="0" locked="0" layoutInCell="0" hidden="0" allowOverlap="1" wp14:anchorId="785A9AD2" wp14:editId="46F260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15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01696" behindDoc="0" locked="0" layoutInCell="0" hidden="0" allowOverlap="1" wp14:anchorId="5B6826E7" wp14:editId="45A958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16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02720" behindDoc="0" locked="0" layoutInCell="0" hidden="0" allowOverlap="1" wp14:anchorId="0CB774B1" wp14:editId="75045E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17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03744" behindDoc="0" locked="0" layoutInCell="0" hidden="0" allowOverlap="1" wp14:anchorId="43B3CB49" wp14:editId="638A79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18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04768" behindDoc="0" locked="0" layoutInCell="0" hidden="0" allowOverlap="1" wp14:anchorId="526E7AFE" wp14:editId="737148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19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05792" behindDoc="0" locked="0" layoutInCell="0" hidden="0" allowOverlap="1" wp14:anchorId="5C04A038" wp14:editId="38837A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20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06816" behindDoc="0" locked="0" layoutInCell="0" hidden="0" allowOverlap="1" wp14:anchorId="26EE52A4" wp14:editId="1FE512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21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07840" behindDoc="0" locked="0" layoutInCell="0" hidden="0" allowOverlap="1" wp14:anchorId="31F455F3" wp14:editId="059211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22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08864" behindDoc="0" locked="0" layoutInCell="0" hidden="0" allowOverlap="1" wp14:anchorId="4FAFE3B6" wp14:editId="29BFA4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23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09888" behindDoc="0" locked="0" layoutInCell="0" hidden="0" allowOverlap="1" wp14:anchorId="380EAFA8" wp14:editId="267594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24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10912" behindDoc="0" locked="0" layoutInCell="0" hidden="0" allowOverlap="1" wp14:anchorId="07D95A7B" wp14:editId="3870DF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25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11936" behindDoc="0" locked="0" layoutInCell="0" hidden="0" allowOverlap="1" wp14:anchorId="5D37272B" wp14:editId="27E671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26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12960" behindDoc="0" locked="0" layoutInCell="0" hidden="0" allowOverlap="1" wp14:anchorId="4EA366D1" wp14:editId="6DAC34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27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13984" behindDoc="0" locked="0" layoutInCell="0" hidden="0" allowOverlap="1" wp14:anchorId="0267AEEF" wp14:editId="5EAEA7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28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15008" behindDoc="0" locked="0" layoutInCell="0" hidden="0" allowOverlap="1" wp14:anchorId="6D598E3C" wp14:editId="1FB286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29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16032" behindDoc="0" locked="0" layoutInCell="0" hidden="0" allowOverlap="1" wp14:anchorId="1EED8C4E" wp14:editId="1A2C5E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30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17056" behindDoc="0" locked="0" layoutInCell="0" hidden="0" allowOverlap="1" wp14:anchorId="331F4C1E" wp14:editId="52B7E9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31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18080" behindDoc="0" locked="0" layoutInCell="0" hidden="0" allowOverlap="1" wp14:anchorId="74773C60" wp14:editId="1D5421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32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19104" behindDoc="0" locked="0" layoutInCell="0" hidden="0" allowOverlap="1" wp14:anchorId="3F8B1C03" wp14:editId="56BE81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33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20128" behindDoc="0" locked="0" layoutInCell="0" hidden="0" allowOverlap="1" wp14:anchorId="657CA542" wp14:editId="79DCC7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34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21152" behindDoc="0" locked="0" layoutInCell="0" hidden="0" allowOverlap="1" wp14:anchorId="25D18F92" wp14:editId="737D8A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35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22176" behindDoc="0" locked="0" layoutInCell="0" hidden="0" allowOverlap="1" wp14:anchorId="32379F74" wp14:editId="1AECF34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36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23200" behindDoc="0" locked="0" layoutInCell="0" hidden="0" allowOverlap="1" wp14:anchorId="0F3E4909" wp14:editId="638488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37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24224" behindDoc="0" locked="0" layoutInCell="0" hidden="0" allowOverlap="1" wp14:anchorId="6E626EDE" wp14:editId="514439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38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25248" behindDoc="0" locked="0" layoutInCell="0" hidden="0" allowOverlap="1" wp14:anchorId="414D920C" wp14:editId="57E8A6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39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26272" behindDoc="0" locked="0" layoutInCell="0" hidden="0" allowOverlap="1" wp14:anchorId="134996E3" wp14:editId="092E30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40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27296" behindDoc="0" locked="0" layoutInCell="0" hidden="0" allowOverlap="1" wp14:anchorId="4BF51A70" wp14:editId="150426B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41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28320" behindDoc="0" locked="0" layoutInCell="0" hidden="0" allowOverlap="1" wp14:anchorId="5B4ED14A" wp14:editId="79BFD9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42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729344" behindDoc="0" locked="0" layoutInCell="0" hidden="0" allowOverlap="1" wp14:anchorId="50003B82" wp14:editId="33F7D0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43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952F30" w:rsidRDefault="00952F30" w:rsidP="00952F30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3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2/12/16 to 12/16/16</w:t>
      </w:r>
    </w:p>
    <w:tbl>
      <w:tblPr>
        <w:tblStyle w:val="a"/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952F30" w:rsidTr="00952F30">
        <w:trPr>
          <w:trHeight w:val="260"/>
        </w:trPr>
        <w:tc>
          <w:tcPr>
            <w:tcW w:w="1340" w:type="dxa"/>
          </w:tcPr>
          <w:p w:rsidR="00952F30" w:rsidRDefault="00952F30" w:rsidP="00952F30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952F30" w:rsidRDefault="00952F30" w:rsidP="00952F30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952F30" w:rsidRDefault="00952F30" w:rsidP="00952F30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952F30" w:rsidRDefault="00952F30" w:rsidP="00952F30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952F30" w:rsidTr="00952F30">
        <w:trPr>
          <w:trHeight w:val="260"/>
        </w:trPr>
        <w:tc>
          <w:tcPr>
            <w:tcW w:w="1340" w:type="dxa"/>
            <w:vMerge w:val="restart"/>
          </w:tcPr>
          <w:p w:rsidR="00952F30" w:rsidRDefault="00952F30" w:rsidP="00952F30">
            <w:r>
              <w:rPr>
                <w:b/>
              </w:rPr>
              <w:t xml:space="preserve">Notes - Times - </w:t>
            </w:r>
          </w:p>
          <w:p w:rsidR="00952F30" w:rsidRDefault="00952F30" w:rsidP="00952F30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952F30" w:rsidRDefault="00952F30" w:rsidP="00952F30">
            <w:r>
              <w:rPr>
                <w:b/>
                <w:color w:val="FF0000"/>
              </w:rPr>
              <w:t>Learning Targets</w:t>
            </w:r>
          </w:p>
          <w:p w:rsidR="00952F30" w:rsidRDefault="00952F30" w:rsidP="00952F30">
            <w:r>
              <w:t>Students will review basic editing skills as well as what makles a coherent paragraph</w:t>
            </w:r>
          </w:p>
        </w:tc>
        <w:tc>
          <w:tcPr>
            <w:tcW w:w="1440" w:type="dxa"/>
            <w:vMerge w:val="restart"/>
          </w:tcPr>
          <w:p w:rsidR="00952F30" w:rsidRDefault="00952F30" w:rsidP="00952F30">
            <w:pPr>
              <w:jc w:val="center"/>
            </w:pPr>
            <w:r>
              <w:t>7.14 D</w:t>
            </w:r>
          </w:p>
          <w:p w:rsidR="00952F30" w:rsidRDefault="00952F30" w:rsidP="00952F30">
            <w:pPr>
              <w:jc w:val="center"/>
            </w:pPr>
            <w:r>
              <w:t>8..14 D</w:t>
            </w:r>
          </w:p>
          <w:p w:rsidR="00952F30" w:rsidRDefault="00952F30" w:rsidP="00952F30">
            <w:pPr>
              <w:jc w:val="center"/>
            </w:pPr>
            <w:r>
              <w:t>7.17 A</w:t>
            </w:r>
          </w:p>
          <w:p w:rsidR="00952F30" w:rsidRDefault="00952F30" w:rsidP="00952F30">
            <w:pPr>
              <w:jc w:val="center"/>
            </w:pPr>
            <w:r>
              <w:t>8.17 A</w:t>
            </w:r>
          </w:p>
          <w:p w:rsidR="00952F30" w:rsidRDefault="00952F30" w:rsidP="00952F30">
            <w:pPr>
              <w:jc w:val="center"/>
            </w:pPr>
          </w:p>
        </w:tc>
        <w:tc>
          <w:tcPr>
            <w:tcW w:w="2760" w:type="dxa"/>
            <w:vMerge w:val="restart"/>
          </w:tcPr>
          <w:p w:rsidR="00952F30" w:rsidRDefault="00952F30" w:rsidP="00952F30">
            <w:pPr>
              <w:jc w:val="center"/>
            </w:pPr>
            <w:r>
              <w:t>Journals</w:t>
            </w:r>
          </w:p>
          <w:p w:rsidR="00952F30" w:rsidRDefault="00952F30" w:rsidP="00952F30">
            <w:pPr>
              <w:jc w:val="center"/>
            </w:pPr>
            <w:r>
              <w:t>Review</w:t>
            </w:r>
          </w:p>
          <w:p w:rsidR="00952F30" w:rsidRDefault="00952F30" w:rsidP="00952F30">
            <w:pPr>
              <w:jc w:val="center"/>
            </w:pPr>
            <w:r>
              <w:t>Apostrophe Warm Up</w:t>
            </w:r>
          </w:p>
          <w:p w:rsidR="00CE7E3A" w:rsidRPr="00F220D9" w:rsidRDefault="00CE7E3A" w:rsidP="00952F30">
            <w:pPr>
              <w:jc w:val="center"/>
            </w:pPr>
          </w:p>
          <w:p w:rsidR="00952F30" w:rsidRDefault="00952F30" w:rsidP="00952F30">
            <w:pPr>
              <w:jc w:val="center"/>
            </w:pPr>
          </w:p>
          <w:p w:rsidR="00952F30" w:rsidRDefault="00952F30" w:rsidP="00952F30">
            <w:pPr>
              <w:jc w:val="center"/>
            </w:pPr>
          </w:p>
        </w:tc>
      </w:tr>
      <w:tr w:rsidR="00952F30" w:rsidTr="00952F30">
        <w:trPr>
          <w:trHeight w:val="260"/>
        </w:trPr>
        <w:tc>
          <w:tcPr>
            <w:tcW w:w="1340" w:type="dxa"/>
            <w:vMerge/>
          </w:tcPr>
          <w:p w:rsidR="00952F30" w:rsidRDefault="00952F30" w:rsidP="00952F30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952F30" w:rsidRDefault="00952F30" w:rsidP="00952F30">
            <w:r>
              <w:rPr>
                <w:b/>
                <w:color w:val="FF0000"/>
              </w:rPr>
              <w:t>Warm up/Hook/Connections</w:t>
            </w:r>
          </w:p>
          <w:p w:rsidR="00952F30" w:rsidRDefault="00952F30" w:rsidP="00952F30">
            <w:r>
              <w:t>Use of the apostrophe</w:t>
            </w:r>
          </w:p>
        </w:tc>
        <w:tc>
          <w:tcPr>
            <w:tcW w:w="1440" w:type="dxa"/>
            <w:vMerge/>
          </w:tcPr>
          <w:p w:rsidR="00952F30" w:rsidRDefault="00952F30" w:rsidP="00952F30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952F30" w:rsidRDefault="00952F30" w:rsidP="00952F30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952F30" w:rsidTr="00952F30">
        <w:trPr>
          <w:trHeight w:val="377"/>
        </w:trPr>
        <w:tc>
          <w:tcPr>
            <w:tcW w:w="1340" w:type="dxa"/>
            <w:vMerge/>
          </w:tcPr>
          <w:p w:rsidR="00952F30" w:rsidRDefault="00952F30" w:rsidP="00952F30"/>
        </w:tc>
        <w:tc>
          <w:tcPr>
            <w:tcW w:w="5680" w:type="dxa"/>
            <w:vMerge w:val="restart"/>
          </w:tcPr>
          <w:p w:rsidR="00952F30" w:rsidRDefault="00952F30" w:rsidP="00952F30">
            <w:r>
              <w:rPr>
                <w:b/>
                <w:color w:val="FF0000"/>
              </w:rPr>
              <w:t>Direct Instruction/Guided Practice (I DO, WE )</w:t>
            </w:r>
          </w:p>
          <w:p w:rsidR="00952F30" w:rsidRPr="00C55195" w:rsidRDefault="00952F30" w:rsidP="00952F30"/>
        </w:tc>
        <w:tc>
          <w:tcPr>
            <w:tcW w:w="1440" w:type="dxa"/>
          </w:tcPr>
          <w:p w:rsidR="00952F30" w:rsidRDefault="00952F30" w:rsidP="00952F30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952F30" w:rsidRDefault="00952F30" w:rsidP="00952F30">
            <w:pPr>
              <w:jc w:val="center"/>
            </w:pPr>
          </w:p>
        </w:tc>
        <w:tc>
          <w:tcPr>
            <w:tcW w:w="2760" w:type="dxa"/>
          </w:tcPr>
          <w:p w:rsidR="00952F30" w:rsidRDefault="00952F30" w:rsidP="00952F30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952F30" w:rsidTr="00952F30">
        <w:trPr>
          <w:trHeight w:val="269"/>
        </w:trPr>
        <w:tc>
          <w:tcPr>
            <w:tcW w:w="1340" w:type="dxa"/>
            <w:vMerge/>
          </w:tcPr>
          <w:p w:rsidR="00952F30" w:rsidRDefault="00952F30" w:rsidP="00952F30"/>
        </w:tc>
        <w:tc>
          <w:tcPr>
            <w:tcW w:w="5680" w:type="dxa"/>
            <w:vMerge/>
          </w:tcPr>
          <w:p w:rsidR="00952F30" w:rsidRDefault="00952F30" w:rsidP="00952F30">
            <w:r>
              <w:rPr>
                <w:b/>
                <w:color w:val="FF0000"/>
              </w:rPr>
              <w:t>Warm up/Hook/Connections</w:t>
            </w:r>
          </w:p>
          <w:p w:rsidR="00952F30" w:rsidRDefault="00952F30" w:rsidP="00952F30">
            <w:r>
              <w:t>Editing</w:t>
            </w:r>
          </w:p>
        </w:tc>
        <w:tc>
          <w:tcPr>
            <w:tcW w:w="1440" w:type="dxa"/>
            <w:vMerge w:val="restart"/>
          </w:tcPr>
          <w:p w:rsidR="00952F30" w:rsidRDefault="00952F30" w:rsidP="00952F30">
            <w:pPr>
              <w:widowControl w:val="0"/>
              <w:spacing w:line="276" w:lineRule="auto"/>
              <w:jc w:val="center"/>
            </w:pPr>
          </w:p>
          <w:p w:rsidR="00952F30" w:rsidRDefault="00952F30" w:rsidP="00952F30">
            <w:pPr>
              <w:widowControl w:val="0"/>
              <w:spacing w:line="276" w:lineRule="auto"/>
              <w:jc w:val="center"/>
            </w:pPr>
          </w:p>
          <w:p w:rsidR="00952F30" w:rsidRDefault="00952F30" w:rsidP="00952F30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952F30" w:rsidRDefault="00952F30" w:rsidP="00952F30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952F30" w:rsidRDefault="00952F30" w:rsidP="00952F30">
            <w:pPr>
              <w:widowControl w:val="0"/>
              <w:spacing w:line="276" w:lineRule="auto"/>
              <w:jc w:val="center"/>
            </w:pPr>
          </w:p>
        </w:tc>
      </w:tr>
      <w:tr w:rsidR="00952F30" w:rsidTr="00952F30">
        <w:trPr>
          <w:trHeight w:val="638"/>
        </w:trPr>
        <w:tc>
          <w:tcPr>
            <w:tcW w:w="1340" w:type="dxa"/>
            <w:vMerge/>
          </w:tcPr>
          <w:p w:rsidR="00952F30" w:rsidRDefault="00952F30" w:rsidP="00952F30"/>
        </w:tc>
        <w:tc>
          <w:tcPr>
            <w:tcW w:w="5680" w:type="dxa"/>
          </w:tcPr>
          <w:p w:rsidR="00952F30" w:rsidRDefault="00952F30" w:rsidP="00952F30">
            <w:r>
              <w:rPr>
                <w:b/>
                <w:color w:val="FF0000"/>
              </w:rPr>
              <w:t>Checks for Understanding  (FORMATIVE – SUMMATIVE)</w:t>
            </w:r>
          </w:p>
          <w:p w:rsidR="00952F30" w:rsidRDefault="00952F30" w:rsidP="00952F30">
            <w:r>
              <w:t>Check students’ independent work</w:t>
            </w:r>
          </w:p>
          <w:p w:rsidR="00952F30" w:rsidRDefault="00952F30" w:rsidP="00952F30"/>
        </w:tc>
        <w:tc>
          <w:tcPr>
            <w:tcW w:w="1440" w:type="dxa"/>
            <w:vMerge/>
          </w:tcPr>
          <w:p w:rsidR="00952F30" w:rsidRDefault="00952F30" w:rsidP="00952F30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952F30" w:rsidRDefault="00952F30" w:rsidP="00952F30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952F30" w:rsidTr="00952F30">
        <w:trPr>
          <w:trHeight w:val="260"/>
        </w:trPr>
        <w:tc>
          <w:tcPr>
            <w:tcW w:w="1340" w:type="dxa"/>
            <w:vMerge/>
          </w:tcPr>
          <w:p w:rsidR="00952F30" w:rsidRDefault="00952F30" w:rsidP="00952F30"/>
        </w:tc>
        <w:tc>
          <w:tcPr>
            <w:tcW w:w="5680" w:type="dxa"/>
            <w:vMerge w:val="restart"/>
          </w:tcPr>
          <w:p w:rsidR="00952F30" w:rsidRDefault="00952F30" w:rsidP="00952F30">
            <w:r>
              <w:rPr>
                <w:b/>
                <w:color w:val="FF0000"/>
              </w:rPr>
              <w:t>Student Independent Practice (YOU DO)</w:t>
            </w:r>
          </w:p>
          <w:p w:rsidR="00952F30" w:rsidRDefault="00952F30" w:rsidP="00952F30">
            <w:r>
              <w:t xml:space="preserve">Students will work on semester review </w:t>
            </w:r>
          </w:p>
        </w:tc>
        <w:tc>
          <w:tcPr>
            <w:tcW w:w="4200" w:type="dxa"/>
            <w:gridSpan w:val="2"/>
          </w:tcPr>
          <w:p w:rsidR="00952F30" w:rsidRDefault="00952F30" w:rsidP="00952F30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952F30" w:rsidTr="00952F30">
        <w:trPr>
          <w:trHeight w:val="260"/>
        </w:trPr>
        <w:tc>
          <w:tcPr>
            <w:tcW w:w="1340" w:type="dxa"/>
            <w:vMerge/>
          </w:tcPr>
          <w:p w:rsidR="00952F30" w:rsidRDefault="00952F30" w:rsidP="00952F30"/>
        </w:tc>
        <w:tc>
          <w:tcPr>
            <w:tcW w:w="5680" w:type="dxa"/>
            <w:vMerge/>
          </w:tcPr>
          <w:p w:rsidR="00952F30" w:rsidRDefault="00952F30" w:rsidP="00952F30">
            <w:r>
              <w:rPr>
                <w:b/>
                <w:color w:val="FF0000"/>
              </w:rPr>
              <w:t>Checks for Understanding  (FORMATIVE – SUMMATIVE)</w:t>
            </w:r>
          </w:p>
          <w:p w:rsidR="00952F30" w:rsidRDefault="00952F30" w:rsidP="00952F30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952F30" w:rsidRDefault="00952F30" w:rsidP="00952F30">
            <w:pPr>
              <w:widowControl w:val="0"/>
              <w:spacing w:line="276" w:lineRule="auto"/>
            </w:pPr>
            <w:r>
              <w:t xml:space="preserve">following instructions; </w:t>
            </w:r>
          </w:p>
        </w:tc>
      </w:tr>
      <w:tr w:rsidR="00952F30" w:rsidTr="00952F30">
        <w:trPr>
          <w:trHeight w:val="320"/>
        </w:trPr>
        <w:tc>
          <w:tcPr>
            <w:tcW w:w="1340" w:type="dxa"/>
          </w:tcPr>
          <w:p w:rsidR="00952F30" w:rsidRDefault="00952F30" w:rsidP="00952F30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952F30" w:rsidRDefault="00952F30" w:rsidP="00952F30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952F30" w:rsidRDefault="00952F30" w:rsidP="00952F30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952F30" w:rsidRDefault="00952F30" w:rsidP="00952F30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952F30" w:rsidTr="00952F30">
        <w:trPr>
          <w:trHeight w:val="420"/>
        </w:trPr>
        <w:tc>
          <w:tcPr>
            <w:tcW w:w="1340" w:type="dxa"/>
            <w:vMerge w:val="restart"/>
          </w:tcPr>
          <w:p w:rsidR="00952F30" w:rsidRDefault="00952F30" w:rsidP="00952F30">
            <w:r>
              <w:rPr>
                <w:b/>
              </w:rPr>
              <w:t xml:space="preserve">Notes- </w:t>
            </w:r>
          </w:p>
          <w:p w:rsidR="00952F30" w:rsidRDefault="00952F30" w:rsidP="00952F30">
            <w:r>
              <w:rPr>
                <w:b/>
              </w:rPr>
              <w:t xml:space="preserve">Times - </w:t>
            </w:r>
          </w:p>
          <w:p w:rsidR="00952F30" w:rsidRDefault="00952F30" w:rsidP="00952F30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952F30" w:rsidRDefault="00952F30" w:rsidP="00952F30">
            <w:r>
              <w:rPr>
                <w:b/>
                <w:color w:val="FF0000"/>
              </w:rPr>
              <w:t>Learning Targets</w:t>
            </w:r>
          </w:p>
          <w:p w:rsidR="00952F30" w:rsidRDefault="00952F30" w:rsidP="00952F30">
            <w:r>
              <w:t>Students will review basic editing skills as well as what makles a coherent paragraph</w:t>
            </w:r>
          </w:p>
        </w:tc>
        <w:tc>
          <w:tcPr>
            <w:tcW w:w="1440" w:type="dxa"/>
            <w:vMerge w:val="restart"/>
          </w:tcPr>
          <w:p w:rsidR="00952F30" w:rsidRDefault="00952F30" w:rsidP="00952F30">
            <w:pPr>
              <w:jc w:val="center"/>
            </w:pPr>
            <w:r>
              <w:t>7.14 D</w:t>
            </w:r>
          </w:p>
          <w:p w:rsidR="00952F30" w:rsidRDefault="00952F30" w:rsidP="00952F30">
            <w:pPr>
              <w:jc w:val="center"/>
            </w:pPr>
            <w:r>
              <w:t>8..14 D</w:t>
            </w:r>
          </w:p>
          <w:p w:rsidR="00952F30" w:rsidRDefault="00952F30" w:rsidP="00952F30">
            <w:pPr>
              <w:jc w:val="center"/>
            </w:pPr>
            <w:r>
              <w:t>7.17 A</w:t>
            </w:r>
          </w:p>
          <w:p w:rsidR="00952F30" w:rsidRDefault="00952F30" w:rsidP="00952F30">
            <w:pPr>
              <w:jc w:val="center"/>
            </w:pPr>
            <w:r>
              <w:t>8.17 A</w:t>
            </w:r>
          </w:p>
          <w:p w:rsidR="00952F30" w:rsidRDefault="00952F30" w:rsidP="00952F30">
            <w:pPr>
              <w:jc w:val="center"/>
            </w:pPr>
          </w:p>
        </w:tc>
        <w:tc>
          <w:tcPr>
            <w:tcW w:w="2760" w:type="dxa"/>
            <w:vMerge w:val="restart"/>
          </w:tcPr>
          <w:p w:rsidR="00952F30" w:rsidRDefault="00952F30" w:rsidP="00952F30">
            <w:pPr>
              <w:jc w:val="center"/>
            </w:pPr>
            <w:r>
              <w:t>Journals</w:t>
            </w:r>
          </w:p>
          <w:p w:rsidR="00952F30" w:rsidRDefault="00952F30" w:rsidP="00952F30">
            <w:pPr>
              <w:jc w:val="center"/>
            </w:pPr>
            <w:r>
              <w:t>Review</w:t>
            </w:r>
          </w:p>
          <w:p w:rsidR="00952F30" w:rsidRPr="00F220D9" w:rsidRDefault="00952F30" w:rsidP="00952F30">
            <w:pPr>
              <w:jc w:val="center"/>
            </w:pPr>
            <w:r>
              <w:t>Apostrophe Warm Up</w:t>
            </w:r>
          </w:p>
          <w:p w:rsidR="00952F30" w:rsidRDefault="00952F30" w:rsidP="00952F30">
            <w:pPr>
              <w:jc w:val="center"/>
            </w:pPr>
          </w:p>
          <w:p w:rsidR="00952F30" w:rsidRDefault="00952F30" w:rsidP="00952F30">
            <w:pPr>
              <w:jc w:val="center"/>
            </w:pPr>
          </w:p>
        </w:tc>
      </w:tr>
      <w:tr w:rsidR="00952F30" w:rsidTr="00952F30">
        <w:trPr>
          <w:trHeight w:val="260"/>
        </w:trPr>
        <w:tc>
          <w:tcPr>
            <w:tcW w:w="1340" w:type="dxa"/>
            <w:vMerge/>
          </w:tcPr>
          <w:p w:rsidR="00952F30" w:rsidRDefault="00952F30" w:rsidP="00952F30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952F30" w:rsidRDefault="00952F30" w:rsidP="00952F30">
            <w:r>
              <w:rPr>
                <w:b/>
                <w:color w:val="FF0000"/>
              </w:rPr>
              <w:t>Warm up/Hook/Connections</w:t>
            </w:r>
          </w:p>
          <w:p w:rsidR="00952F30" w:rsidRDefault="00952F30" w:rsidP="00952F30">
            <w:r>
              <w:t>Use of the apostrophe</w:t>
            </w:r>
          </w:p>
        </w:tc>
        <w:tc>
          <w:tcPr>
            <w:tcW w:w="1440" w:type="dxa"/>
            <w:vMerge/>
          </w:tcPr>
          <w:p w:rsidR="00952F30" w:rsidRDefault="00952F30" w:rsidP="00952F30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952F30" w:rsidRDefault="00952F30" w:rsidP="00952F30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952F30" w:rsidTr="00952F30">
        <w:trPr>
          <w:trHeight w:val="260"/>
        </w:trPr>
        <w:tc>
          <w:tcPr>
            <w:tcW w:w="1340" w:type="dxa"/>
            <w:vMerge/>
          </w:tcPr>
          <w:p w:rsidR="00952F30" w:rsidRDefault="00952F30" w:rsidP="00952F30"/>
        </w:tc>
        <w:tc>
          <w:tcPr>
            <w:tcW w:w="5680" w:type="dxa"/>
            <w:vMerge w:val="restart"/>
          </w:tcPr>
          <w:p w:rsidR="00952F30" w:rsidRDefault="00952F30" w:rsidP="00952F30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Direct Instruction/Guided Practice (I DO, WE )</w:t>
            </w:r>
          </w:p>
          <w:p w:rsidR="00952F30" w:rsidRPr="00C55195" w:rsidRDefault="00952F30" w:rsidP="00CE7E3A"/>
        </w:tc>
        <w:tc>
          <w:tcPr>
            <w:tcW w:w="1440" w:type="dxa"/>
          </w:tcPr>
          <w:p w:rsidR="00952F30" w:rsidRDefault="00952F30" w:rsidP="00952F30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952F30" w:rsidRDefault="00952F30" w:rsidP="00952F30">
            <w:pPr>
              <w:jc w:val="center"/>
            </w:pPr>
          </w:p>
        </w:tc>
        <w:tc>
          <w:tcPr>
            <w:tcW w:w="2760" w:type="dxa"/>
          </w:tcPr>
          <w:p w:rsidR="00952F30" w:rsidRDefault="00952F30" w:rsidP="00952F30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952F30" w:rsidTr="00952F30">
        <w:trPr>
          <w:trHeight w:val="269"/>
        </w:trPr>
        <w:tc>
          <w:tcPr>
            <w:tcW w:w="1340" w:type="dxa"/>
            <w:vMerge/>
          </w:tcPr>
          <w:p w:rsidR="00952F30" w:rsidRDefault="00952F30" w:rsidP="00952F30"/>
        </w:tc>
        <w:tc>
          <w:tcPr>
            <w:tcW w:w="5680" w:type="dxa"/>
            <w:vMerge/>
          </w:tcPr>
          <w:p w:rsidR="00952F30" w:rsidRDefault="00952F30" w:rsidP="00952F30">
            <w:r>
              <w:rPr>
                <w:b/>
                <w:color w:val="FF0000"/>
              </w:rPr>
              <w:t>Warm up/Hook/Connections</w:t>
            </w:r>
          </w:p>
          <w:p w:rsidR="00952F30" w:rsidRDefault="00952F30" w:rsidP="00952F30">
            <w:r>
              <w:t>Editing</w:t>
            </w:r>
          </w:p>
        </w:tc>
        <w:tc>
          <w:tcPr>
            <w:tcW w:w="1440" w:type="dxa"/>
            <w:vMerge w:val="restart"/>
          </w:tcPr>
          <w:p w:rsidR="00952F30" w:rsidRDefault="00952F30" w:rsidP="00952F30">
            <w:pPr>
              <w:widowControl w:val="0"/>
              <w:spacing w:line="276" w:lineRule="auto"/>
              <w:jc w:val="center"/>
            </w:pPr>
          </w:p>
          <w:p w:rsidR="00952F30" w:rsidRDefault="00952F30" w:rsidP="00952F30">
            <w:pPr>
              <w:widowControl w:val="0"/>
              <w:spacing w:line="276" w:lineRule="auto"/>
              <w:jc w:val="center"/>
            </w:pPr>
          </w:p>
          <w:p w:rsidR="00952F30" w:rsidRDefault="00952F30" w:rsidP="00952F30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952F30" w:rsidRDefault="00952F30" w:rsidP="00952F30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952F30" w:rsidRDefault="00952F30" w:rsidP="00952F30">
            <w:pPr>
              <w:widowControl w:val="0"/>
              <w:spacing w:line="276" w:lineRule="auto"/>
              <w:jc w:val="center"/>
            </w:pPr>
          </w:p>
        </w:tc>
      </w:tr>
      <w:tr w:rsidR="00952F30" w:rsidTr="00952F30">
        <w:trPr>
          <w:trHeight w:val="260"/>
        </w:trPr>
        <w:tc>
          <w:tcPr>
            <w:tcW w:w="1340" w:type="dxa"/>
            <w:vMerge/>
          </w:tcPr>
          <w:p w:rsidR="00952F30" w:rsidRDefault="00952F30" w:rsidP="00952F30"/>
        </w:tc>
        <w:tc>
          <w:tcPr>
            <w:tcW w:w="5680" w:type="dxa"/>
          </w:tcPr>
          <w:p w:rsidR="00952F30" w:rsidRDefault="00952F30" w:rsidP="00952F30">
            <w:r>
              <w:rPr>
                <w:b/>
                <w:color w:val="FF0000"/>
              </w:rPr>
              <w:t>Checks for Understanding  (FORMATIVE – SUMMATIVE)</w:t>
            </w:r>
          </w:p>
          <w:p w:rsidR="00952F30" w:rsidRDefault="00CE7E3A" w:rsidP="00CE7E3A">
            <w:r>
              <w:t>Check students’ work</w:t>
            </w:r>
          </w:p>
        </w:tc>
        <w:tc>
          <w:tcPr>
            <w:tcW w:w="1440" w:type="dxa"/>
            <w:vMerge/>
          </w:tcPr>
          <w:p w:rsidR="00952F30" w:rsidRDefault="00952F30" w:rsidP="00952F30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952F30" w:rsidRDefault="00952F30" w:rsidP="00952F30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952F30" w:rsidTr="00952F30">
        <w:trPr>
          <w:trHeight w:val="260"/>
        </w:trPr>
        <w:tc>
          <w:tcPr>
            <w:tcW w:w="1340" w:type="dxa"/>
            <w:vMerge/>
          </w:tcPr>
          <w:p w:rsidR="00952F30" w:rsidRDefault="00952F30" w:rsidP="00952F30"/>
        </w:tc>
        <w:tc>
          <w:tcPr>
            <w:tcW w:w="5680" w:type="dxa"/>
            <w:vMerge w:val="restart"/>
          </w:tcPr>
          <w:p w:rsidR="00952F30" w:rsidRDefault="00952F30" w:rsidP="00952F30">
            <w:r>
              <w:rPr>
                <w:b/>
                <w:color w:val="FF0000"/>
              </w:rPr>
              <w:t>Student Independent Practice (YOU DO)</w:t>
            </w:r>
          </w:p>
          <w:p w:rsidR="00952F30" w:rsidRDefault="00CE7E3A" w:rsidP="00952F30">
            <w:r>
              <w:t>Semester Review</w:t>
            </w:r>
          </w:p>
        </w:tc>
        <w:tc>
          <w:tcPr>
            <w:tcW w:w="4200" w:type="dxa"/>
            <w:gridSpan w:val="2"/>
          </w:tcPr>
          <w:p w:rsidR="00952F30" w:rsidRDefault="00952F30" w:rsidP="00952F30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952F30" w:rsidTr="00952F30">
        <w:trPr>
          <w:trHeight w:val="260"/>
        </w:trPr>
        <w:tc>
          <w:tcPr>
            <w:tcW w:w="1340" w:type="dxa"/>
            <w:vMerge/>
          </w:tcPr>
          <w:p w:rsidR="00952F30" w:rsidRDefault="00952F30" w:rsidP="00952F30"/>
        </w:tc>
        <w:tc>
          <w:tcPr>
            <w:tcW w:w="5680" w:type="dxa"/>
            <w:vMerge/>
          </w:tcPr>
          <w:p w:rsidR="00952F30" w:rsidRDefault="00952F30" w:rsidP="00952F30">
            <w:r>
              <w:rPr>
                <w:b/>
                <w:color w:val="FF0000"/>
              </w:rPr>
              <w:t>Checks for Understanding  (FORMATIVE – SUMMATIVE)</w:t>
            </w:r>
          </w:p>
          <w:p w:rsidR="00952F30" w:rsidRDefault="00952F30" w:rsidP="00952F30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952F30" w:rsidRDefault="00952F30" w:rsidP="00952F30">
            <w:pPr>
              <w:widowControl w:val="0"/>
              <w:spacing w:line="276" w:lineRule="auto"/>
            </w:pPr>
            <w:r>
              <w:t xml:space="preserve">following instructions; </w:t>
            </w:r>
          </w:p>
        </w:tc>
      </w:tr>
      <w:tr w:rsidR="00CE7E3A" w:rsidTr="00952F30">
        <w:trPr>
          <w:trHeight w:val="260"/>
        </w:trPr>
        <w:tc>
          <w:tcPr>
            <w:tcW w:w="1340" w:type="dxa"/>
          </w:tcPr>
          <w:p w:rsidR="00CE7E3A" w:rsidRDefault="00CE7E3A" w:rsidP="00CE7E3A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CE7E3A" w:rsidRDefault="00CE7E3A" w:rsidP="00CE7E3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E7E3A" w:rsidRDefault="00CE7E3A" w:rsidP="00CE7E3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E7E3A" w:rsidRDefault="00CE7E3A" w:rsidP="00CE7E3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CE7E3A" w:rsidTr="00952F30">
        <w:trPr>
          <w:trHeight w:val="260"/>
        </w:trPr>
        <w:tc>
          <w:tcPr>
            <w:tcW w:w="1340" w:type="dxa"/>
            <w:vMerge w:val="restart"/>
          </w:tcPr>
          <w:p w:rsidR="00CE7E3A" w:rsidRDefault="00CE7E3A" w:rsidP="00CE7E3A">
            <w:r>
              <w:rPr>
                <w:b/>
              </w:rPr>
              <w:t xml:space="preserve">Notes- </w:t>
            </w:r>
          </w:p>
          <w:p w:rsidR="00CE7E3A" w:rsidRDefault="00CE7E3A" w:rsidP="00CE7E3A">
            <w:r>
              <w:rPr>
                <w:b/>
              </w:rPr>
              <w:t xml:space="preserve">Times - </w:t>
            </w:r>
          </w:p>
          <w:p w:rsidR="00CE7E3A" w:rsidRDefault="00CE7E3A" w:rsidP="00CE7E3A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CE7E3A" w:rsidRDefault="00CE7E3A" w:rsidP="00CE7E3A">
            <w:r>
              <w:rPr>
                <w:b/>
                <w:color w:val="FF0000"/>
              </w:rPr>
              <w:t>Learning Targets</w:t>
            </w:r>
          </w:p>
          <w:p w:rsidR="00CE7E3A" w:rsidRDefault="00CE7E3A" w:rsidP="00CE7E3A">
            <w:r>
              <w:t>Students will review basic editing skills as well as what makles a coherent paragraph</w:t>
            </w:r>
          </w:p>
        </w:tc>
        <w:tc>
          <w:tcPr>
            <w:tcW w:w="1440" w:type="dxa"/>
            <w:vMerge w:val="restart"/>
          </w:tcPr>
          <w:p w:rsidR="00CE7E3A" w:rsidRDefault="00CE7E3A" w:rsidP="00CE7E3A">
            <w:pPr>
              <w:jc w:val="center"/>
            </w:pPr>
            <w:r>
              <w:t>7.14 D</w:t>
            </w:r>
          </w:p>
          <w:p w:rsidR="00CE7E3A" w:rsidRDefault="00CE7E3A" w:rsidP="00CE7E3A">
            <w:pPr>
              <w:jc w:val="center"/>
            </w:pPr>
            <w:r>
              <w:t>8..14 D</w:t>
            </w:r>
          </w:p>
          <w:p w:rsidR="00CE7E3A" w:rsidRDefault="00CE7E3A" w:rsidP="00CE7E3A">
            <w:pPr>
              <w:jc w:val="center"/>
            </w:pPr>
            <w:r>
              <w:t>7.17 A</w:t>
            </w:r>
          </w:p>
          <w:p w:rsidR="00CE7E3A" w:rsidRDefault="00CE7E3A" w:rsidP="00CE7E3A">
            <w:pPr>
              <w:jc w:val="center"/>
            </w:pPr>
            <w:r>
              <w:t>8.17 A</w:t>
            </w:r>
          </w:p>
          <w:p w:rsidR="00CE7E3A" w:rsidRDefault="00CE7E3A" w:rsidP="00CE7E3A">
            <w:pPr>
              <w:jc w:val="center"/>
            </w:pPr>
          </w:p>
        </w:tc>
        <w:tc>
          <w:tcPr>
            <w:tcW w:w="2760" w:type="dxa"/>
            <w:vMerge w:val="restart"/>
          </w:tcPr>
          <w:p w:rsidR="00CE7E3A" w:rsidRDefault="00CE7E3A" w:rsidP="00CE7E3A">
            <w:pPr>
              <w:jc w:val="center"/>
            </w:pPr>
            <w:r>
              <w:t>Journals</w:t>
            </w:r>
          </w:p>
          <w:p w:rsidR="00CE7E3A" w:rsidRDefault="00CE7E3A" w:rsidP="00CE7E3A">
            <w:pPr>
              <w:jc w:val="center"/>
            </w:pPr>
            <w:r>
              <w:t>Review</w:t>
            </w:r>
          </w:p>
          <w:p w:rsidR="00CE7E3A" w:rsidRPr="00F220D9" w:rsidRDefault="00CE7E3A" w:rsidP="00CE7E3A">
            <w:pPr>
              <w:jc w:val="center"/>
            </w:pPr>
            <w:r>
              <w:t>Apostrophe Warm Up</w:t>
            </w:r>
          </w:p>
          <w:p w:rsidR="00CE7E3A" w:rsidRDefault="00CE7E3A" w:rsidP="00CE7E3A">
            <w:pPr>
              <w:jc w:val="center"/>
            </w:pPr>
          </w:p>
          <w:p w:rsidR="00CE7E3A" w:rsidRDefault="00CE7E3A" w:rsidP="00CE7E3A">
            <w:pPr>
              <w:jc w:val="center"/>
            </w:pPr>
          </w:p>
        </w:tc>
      </w:tr>
      <w:tr w:rsidR="00CE7E3A" w:rsidTr="00952F30">
        <w:trPr>
          <w:trHeight w:val="260"/>
        </w:trPr>
        <w:tc>
          <w:tcPr>
            <w:tcW w:w="1340" w:type="dxa"/>
            <w:vMerge/>
          </w:tcPr>
          <w:p w:rsidR="00CE7E3A" w:rsidRDefault="00CE7E3A" w:rsidP="00CE7E3A"/>
        </w:tc>
        <w:tc>
          <w:tcPr>
            <w:tcW w:w="5680" w:type="dxa"/>
          </w:tcPr>
          <w:p w:rsidR="00CE7E3A" w:rsidRDefault="00CE7E3A" w:rsidP="00CE7E3A">
            <w:r>
              <w:rPr>
                <w:b/>
                <w:color w:val="FF0000"/>
              </w:rPr>
              <w:t>Warm up/Hook/Connections</w:t>
            </w:r>
          </w:p>
          <w:p w:rsidR="00CE7E3A" w:rsidRDefault="00CE7E3A" w:rsidP="00CE7E3A">
            <w:r>
              <w:t>Use of the apostrophe</w:t>
            </w:r>
          </w:p>
        </w:tc>
        <w:tc>
          <w:tcPr>
            <w:tcW w:w="1440" w:type="dxa"/>
            <w:vMerge/>
          </w:tcPr>
          <w:p w:rsidR="00CE7E3A" w:rsidRDefault="00CE7E3A" w:rsidP="00CE7E3A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CE7E3A" w:rsidRDefault="00CE7E3A" w:rsidP="00CE7E3A">
            <w:pPr>
              <w:jc w:val="center"/>
            </w:pPr>
          </w:p>
        </w:tc>
      </w:tr>
      <w:tr w:rsidR="00CE7E3A" w:rsidTr="00952F30">
        <w:trPr>
          <w:trHeight w:val="260"/>
        </w:trPr>
        <w:tc>
          <w:tcPr>
            <w:tcW w:w="1340" w:type="dxa"/>
            <w:vMerge/>
          </w:tcPr>
          <w:p w:rsidR="00CE7E3A" w:rsidRDefault="00CE7E3A" w:rsidP="00CE7E3A"/>
        </w:tc>
        <w:tc>
          <w:tcPr>
            <w:tcW w:w="5680" w:type="dxa"/>
            <w:vMerge w:val="restart"/>
          </w:tcPr>
          <w:p w:rsidR="00CE7E3A" w:rsidRDefault="00CE7E3A" w:rsidP="00CE7E3A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Direct Instruction/Guided Practice (I DO, WE )</w:t>
            </w:r>
          </w:p>
          <w:p w:rsidR="00CE7E3A" w:rsidRPr="00C55195" w:rsidRDefault="00CE7E3A" w:rsidP="00CE7E3A">
            <w:r>
              <w:t>Go over the semester review</w:t>
            </w:r>
          </w:p>
        </w:tc>
        <w:tc>
          <w:tcPr>
            <w:tcW w:w="1440" w:type="dxa"/>
          </w:tcPr>
          <w:p w:rsidR="00CE7E3A" w:rsidRDefault="00CE7E3A" w:rsidP="00CE7E3A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CE7E3A" w:rsidRDefault="00CE7E3A" w:rsidP="00CE7E3A">
            <w:pPr>
              <w:jc w:val="center"/>
            </w:pPr>
          </w:p>
        </w:tc>
        <w:tc>
          <w:tcPr>
            <w:tcW w:w="2760" w:type="dxa"/>
          </w:tcPr>
          <w:p w:rsidR="00CE7E3A" w:rsidRDefault="00CE7E3A" w:rsidP="00CE7E3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CE7E3A" w:rsidTr="00952F30">
        <w:trPr>
          <w:trHeight w:val="269"/>
        </w:trPr>
        <w:tc>
          <w:tcPr>
            <w:tcW w:w="1340" w:type="dxa"/>
            <w:vMerge/>
          </w:tcPr>
          <w:p w:rsidR="00CE7E3A" w:rsidRDefault="00CE7E3A" w:rsidP="00CE7E3A"/>
        </w:tc>
        <w:tc>
          <w:tcPr>
            <w:tcW w:w="5680" w:type="dxa"/>
            <w:vMerge/>
          </w:tcPr>
          <w:p w:rsidR="00CE7E3A" w:rsidRDefault="00CE7E3A" w:rsidP="00CE7E3A"/>
        </w:tc>
        <w:tc>
          <w:tcPr>
            <w:tcW w:w="1440" w:type="dxa"/>
            <w:vMerge w:val="restart"/>
          </w:tcPr>
          <w:p w:rsidR="00CE7E3A" w:rsidRDefault="00CE7E3A" w:rsidP="00CE7E3A">
            <w:pPr>
              <w:widowControl w:val="0"/>
              <w:spacing w:line="276" w:lineRule="auto"/>
              <w:jc w:val="center"/>
            </w:pPr>
          </w:p>
          <w:p w:rsidR="00CE7E3A" w:rsidRDefault="00CE7E3A" w:rsidP="00CE7E3A">
            <w:pPr>
              <w:widowControl w:val="0"/>
              <w:spacing w:line="276" w:lineRule="auto"/>
              <w:jc w:val="center"/>
            </w:pPr>
          </w:p>
          <w:p w:rsidR="00CE7E3A" w:rsidRDefault="00CE7E3A" w:rsidP="00CE7E3A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CE7E3A" w:rsidRDefault="00CE7E3A" w:rsidP="00CE7E3A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CE7E3A" w:rsidRDefault="00CE7E3A" w:rsidP="00CE7E3A">
            <w:pPr>
              <w:widowControl w:val="0"/>
              <w:spacing w:line="276" w:lineRule="auto"/>
              <w:jc w:val="center"/>
            </w:pPr>
          </w:p>
        </w:tc>
      </w:tr>
      <w:tr w:rsidR="00CE7E3A" w:rsidTr="00952F30">
        <w:trPr>
          <w:trHeight w:val="260"/>
        </w:trPr>
        <w:tc>
          <w:tcPr>
            <w:tcW w:w="1340" w:type="dxa"/>
            <w:vMerge/>
          </w:tcPr>
          <w:p w:rsidR="00CE7E3A" w:rsidRDefault="00CE7E3A" w:rsidP="00CE7E3A"/>
        </w:tc>
        <w:tc>
          <w:tcPr>
            <w:tcW w:w="5680" w:type="dxa"/>
          </w:tcPr>
          <w:p w:rsidR="00CE7E3A" w:rsidRDefault="00CE7E3A" w:rsidP="00CE7E3A">
            <w:r>
              <w:rPr>
                <w:b/>
                <w:color w:val="FF0000"/>
              </w:rPr>
              <w:t>Checks for Understanding  (FORMATIVE – SUMMATIVE)</w:t>
            </w:r>
          </w:p>
          <w:p w:rsidR="00CE7E3A" w:rsidRDefault="00CE7E3A" w:rsidP="00CE7E3A">
            <w:r>
              <w:t>Check students’ work</w:t>
            </w:r>
          </w:p>
        </w:tc>
        <w:tc>
          <w:tcPr>
            <w:tcW w:w="1440" w:type="dxa"/>
            <w:vMerge/>
          </w:tcPr>
          <w:p w:rsidR="00CE7E3A" w:rsidRDefault="00CE7E3A" w:rsidP="00CE7E3A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CE7E3A" w:rsidRDefault="00CE7E3A" w:rsidP="00CE7E3A">
            <w:pPr>
              <w:jc w:val="center"/>
            </w:pPr>
          </w:p>
        </w:tc>
      </w:tr>
      <w:tr w:rsidR="00CE7E3A" w:rsidTr="00952F30">
        <w:trPr>
          <w:trHeight w:val="260"/>
        </w:trPr>
        <w:tc>
          <w:tcPr>
            <w:tcW w:w="1340" w:type="dxa"/>
            <w:vMerge/>
          </w:tcPr>
          <w:p w:rsidR="00CE7E3A" w:rsidRDefault="00CE7E3A" w:rsidP="00CE7E3A"/>
        </w:tc>
        <w:tc>
          <w:tcPr>
            <w:tcW w:w="5680" w:type="dxa"/>
            <w:vMerge w:val="restart"/>
          </w:tcPr>
          <w:p w:rsidR="00CE7E3A" w:rsidRDefault="00CE7E3A" w:rsidP="00CE7E3A">
            <w:r>
              <w:rPr>
                <w:b/>
                <w:color w:val="FF0000"/>
              </w:rPr>
              <w:t>Student Independent Practice (YOU DO)</w:t>
            </w:r>
          </w:p>
          <w:p w:rsidR="00CE7E3A" w:rsidRDefault="00CE7E3A" w:rsidP="00CE7E3A">
            <w:r>
              <w:t>Semester Review</w:t>
            </w:r>
          </w:p>
        </w:tc>
        <w:tc>
          <w:tcPr>
            <w:tcW w:w="4200" w:type="dxa"/>
            <w:gridSpan w:val="2"/>
          </w:tcPr>
          <w:p w:rsidR="00CE7E3A" w:rsidRDefault="00CE7E3A" w:rsidP="00CE7E3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952F30" w:rsidTr="00952F30">
        <w:trPr>
          <w:trHeight w:val="260"/>
        </w:trPr>
        <w:tc>
          <w:tcPr>
            <w:tcW w:w="1340" w:type="dxa"/>
            <w:vMerge/>
          </w:tcPr>
          <w:p w:rsidR="00952F30" w:rsidRDefault="00952F30" w:rsidP="00952F30"/>
        </w:tc>
        <w:tc>
          <w:tcPr>
            <w:tcW w:w="5680" w:type="dxa"/>
            <w:vMerge/>
          </w:tcPr>
          <w:p w:rsidR="00952F30" w:rsidRDefault="00952F30" w:rsidP="00952F30"/>
        </w:tc>
        <w:tc>
          <w:tcPr>
            <w:tcW w:w="4200" w:type="dxa"/>
            <w:gridSpan w:val="2"/>
          </w:tcPr>
          <w:p w:rsidR="00952F30" w:rsidRDefault="00952F30" w:rsidP="00952F30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</w:p>
        </w:tc>
      </w:tr>
      <w:tr w:rsidR="00952F30" w:rsidTr="00952F30">
        <w:trPr>
          <w:trHeight w:val="260"/>
        </w:trPr>
        <w:tc>
          <w:tcPr>
            <w:tcW w:w="1340" w:type="dxa"/>
          </w:tcPr>
          <w:p w:rsidR="00952F30" w:rsidRDefault="00CE7E3A" w:rsidP="00952F30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952F30" w:rsidRDefault="00CE7E3A" w:rsidP="00952F30">
            <w:r>
              <w:rPr>
                <w:b/>
                <w:color w:val="1F4E79"/>
              </w:rPr>
              <w:t>Semester Final</w:t>
            </w:r>
          </w:p>
        </w:tc>
        <w:tc>
          <w:tcPr>
            <w:tcW w:w="1440" w:type="dxa"/>
          </w:tcPr>
          <w:p w:rsidR="00952F30" w:rsidRDefault="00952F30" w:rsidP="00952F30">
            <w:pPr>
              <w:jc w:val="center"/>
            </w:pPr>
          </w:p>
        </w:tc>
        <w:tc>
          <w:tcPr>
            <w:tcW w:w="2760" w:type="dxa"/>
          </w:tcPr>
          <w:p w:rsidR="00952F30" w:rsidRDefault="00952F30" w:rsidP="00952F30">
            <w:pPr>
              <w:jc w:val="center"/>
            </w:pPr>
          </w:p>
        </w:tc>
      </w:tr>
    </w:tbl>
    <w:p w:rsidR="00952F30" w:rsidRDefault="00952F30" w:rsidP="00DD4056">
      <w:pPr>
        <w:rPr>
          <w:b/>
          <w:sz w:val="24"/>
          <w:szCs w:val="24"/>
        </w:rPr>
      </w:pPr>
    </w:p>
    <w:p w:rsidR="00BD39A4" w:rsidRDefault="00BD39A4" w:rsidP="00DD4056">
      <w:pPr>
        <w:rPr>
          <w:b/>
          <w:sz w:val="24"/>
          <w:szCs w:val="24"/>
        </w:rPr>
      </w:pPr>
    </w:p>
    <w:p w:rsidR="00BD39A4" w:rsidRDefault="00BD39A4" w:rsidP="00DD4056">
      <w:pPr>
        <w:rPr>
          <w:b/>
          <w:sz w:val="24"/>
          <w:szCs w:val="24"/>
        </w:rPr>
      </w:pPr>
    </w:p>
    <w:p w:rsidR="00BD39A4" w:rsidRDefault="00BD39A4" w:rsidP="00DD4056">
      <w:pPr>
        <w:rPr>
          <w:b/>
          <w:sz w:val="24"/>
          <w:szCs w:val="24"/>
        </w:rPr>
      </w:pPr>
    </w:p>
    <w:p w:rsidR="00DD4056" w:rsidRDefault="00DD4056" w:rsidP="00DD4056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2303360" behindDoc="0" locked="0" layoutInCell="0" hidden="0" allowOverlap="1" wp14:anchorId="6A5C6606" wp14:editId="75C2E2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8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4384" behindDoc="0" locked="0" layoutInCell="0" hidden="0" allowOverlap="1" wp14:anchorId="507A040D" wp14:editId="73FA55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9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5408" behindDoc="0" locked="0" layoutInCell="0" hidden="0" allowOverlap="1" wp14:anchorId="65BC0141" wp14:editId="788907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0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6432" behindDoc="0" locked="0" layoutInCell="0" hidden="0" allowOverlap="1" wp14:anchorId="3BDFB7BE" wp14:editId="1098B4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1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7456" behindDoc="0" locked="0" layoutInCell="0" hidden="0" allowOverlap="1" wp14:anchorId="4D6413E5" wp14:editId="135C04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2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8480" behindDoc="0" locked="0" layoutInCell="0" hidden="0" allowOverlap="1" wp14:anchorId="4C2CE599" wp14:editId="7170FC9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3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9504" behindDoc="0" locked="0" layoutInCell="0" hidden="0" allowOverlap="1" wp14:anchorId="169811AB" wp14:editId="62EA7F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4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0528" behindDoc="0" locked="0" layoutInCell="0" hidden="0" allowOverlap="1" wp14:anchorId="5931C0CE" wp14:editId="64BE83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5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1552" behindDoc="0" locked="0" layoutInCell="0" hidden="0" allowOverlap="1" wp14:anchorId="7BC08427" wp14:editId="239AC2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6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2576" behindDoc="0" locked="0" layoutInCell="0" hidden="0" allowOverlap="1" wp14:anchorId="03183BDA" wp14:editId="53BCC5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7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3600" behindDoc="0" locked="0" layoutInCell="0" hidden="0" allowOverlap="1" wp14:anchorId="0BE63FC7" wp14:editId="1B295E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8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4624" behindDoc="0" locked="0" layoutInCell="0" hidden="0" allowOverlap="1" wp14:anchorId="1D12B159" wp14:editId="712A57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9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5648" behindDoc="0" locked="0" layoutInCell="0" hidden="0" allowOverlap="1" wp14:anchorId="00795311" wp14:editId="497452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0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6672" behindDoc="0" locked="0" layoutInCell="0" hidden="0" allowOverlap="1" wp14:anchorId="0E9C087D" wp14:editId="12FE49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1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7696" behindDoc="0" locked="0" layoutInCell="0" hidden="0" allowOverlap="1" wp14:anchorId="404FCB8C" wp14:editId="50407D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2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8720" behindDoc="0" locked="0" layoutInCell="0" hidden="0" allowOverlap="1" wp14:anchorId="552A9155" wp14:editId="5D164D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3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9744" behindDoc="0" locked="0" layoutInCell="0" hidden="0" allowOverlap="1" wp14:anchorId="3B9DCB18" wp14:editId="2F8518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4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0768" behindDoc="0" locked="0" layoutInCell="0" hidden="0" allowOverlap="1" wp14:anchorId="200817F3" wp14:editId="718B77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5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1792" behindDoc="0" locked="0" layoutInCell="0" hidden="0" allowOverlap="1" wp14:anchorId="0E7EF778" wp14:editId="37E878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6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2816" behindDoc="0" locked="0" layoutInCell="0" hidden="0" allowOverlap="1" wp14:anchorId="6C732C9A" wp14:editId="198305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7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3840" behindDoc="0" locked="0" layoutInCell="0" hidden="0" allowOverlap="1" wp14:anchorId="5271662C" wp14:editId="636998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8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4864" behindDoc="0" locked="0" layoutInCell="0" hidden="0" allowOverlap="1" wp14:anchorId="65058908" wp14:editId="2066F2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9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5888" behindDoc="0" locked="0" layoutInCell="0" hidden="0" allowOverlap="1" wp14:anchorId="287D0507" wp14:editId="5F36A8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0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6912" behindDoc="0" locked="0" layoutInCell="0" hidden="0" allowOverlap="1" wp14:anchorId="4EEFB5C0" wp14:editId="5D1C66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1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7936" behindDoc="0" locked="0" layoutInCell="0" hidden="0" allowOverlap="1" wp14:anchorId="258FA892" wp14:editId="1342B8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2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8960" behindDoc="0" locked="0" layoutInCell="0" hidden="0" allowOverlap="1" wp14:anchorId="019A362B" wp14:editId="141CB2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3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9984" behindDoc="0" locked="0" layoutInCell="0" hidden="0" allowOverlap="1" wp14:anchorId="2BF46499" wp14:editId="59C3FE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4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1008" behindDoc="0" locked="0" layoutInCell="0" hidden="0" allowOverlap="1" wp14:anchorId="4F02F205" wp14:editId="3F0B88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5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2032" behindDoc="0" locked="0" layoutInCell="0" hidden="0" allowOverlap="1" wp14:anchorId="38702E13" wp14:editId="42A45B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6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3056" behindDoc="0" locked="0" layoutInCell="0" hidden="0" allowOverlap="1" wp14:anchorId="365089D8" wp14:editId="4AC505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7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4080" behindDoc="0" locked="0" layoutInCell="0" hidden="0" allowOverlap="1" wp14:anchorId="0375A305" wp14:editId="52FBAC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8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5104" behindDoc="0" locked="0" layoutInCell="0" hidden="0" allowOverlap="1" wp14:anchorId="1C1FACA7" wp14:editId="062F47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9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6128" behindDoc="0" locked="0" layoutInCell="0" hidden="0" allowOverlap="1" wp14:anchorId="5EC97DC1" wp14:editId="72EA46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0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7152" behindDoc="0" locked="0" layoutInCell="0" hidden="0" allowOverlap="1" wp14:anchorId="2090505A" wp14:editId="5B675E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1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8176" behindDoc="0" locked="0" layoutInCell="0" hidden="0" allowOverlap="1" wp14:anchorId="27AA74E5" wp14:editId="51532E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2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9200" behindDoc="0" locked="0" layoutInCell="0" hidden="0" allowOverlap="1" wp14:anchorId="7F37AF2F" wp14:editId="1648A52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3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0224" behindDoc="0" locked="0" layoutInCell="0" hidden="0" allowOverlap="1" wp14:anchorId="7BF54FA3" wp14:editId="0CFD2B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4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1248" behindDoc="0" locked="0" layoutInCell="0" hidden="0" allowOverlap="1" wp14:anchorId="677807AE" wp14:editId="02CB8D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5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2272" behindDoc="0" locked="0" layoutInCell="0" hidden="0" allowOverlap="1" wp14:anchorId="56025747" wp14:editId="32DB1E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6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3296" behindDoc="0" locked="0" layoutInCell="0" hidden="0" allowOverlap="1" wp14:anchorId="1B35BD0E" wp14:editId="77A277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7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4320" behindDoc="0" locked="0" layoutInCell="0" hidden="0" allowOverlap="1" wp14:anchorId="2ECFA3A0" wp14:editId="6EC4EC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8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5344" behindDoc="0" locked="0" layoutInCell="0" hidden="0" allowOverlap="1" wp14:anchorId="13A22CB0" wp14:editId="4F9919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9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6368" behindDoc="0" locked="0" layoutInCell="0" hidden="0" allowOverlap="1" wp14:anchorId="3F6116A0" wp14:editId="0AADDB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0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7392" behindDoc="0" locked="0" layoutInCell="0" hidden="0" allowOverlap="1" wp14:anchorId="4ABB72A0" wp14:editId="142939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1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8416" behindDoc="0" locked="0" layoutInCell="0" hidden="0" allowOverlap="1" wp14:anchorId="0C8E862A" wp14:editId="52BDBD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2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9440" behindDoc="0" locked="0" layoutInCell="0" hidden="0" allowOverlap="1" wp14:anchorId="54169D42" wp14:editId="029BCC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3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0464" behindDoc="0" locked="0" layoutInCell="0" hidden="0" allowOverlap="1" wp14:anchorId="2DF6084A" wp14:editId="52A8BC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4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1488" behindDoc="0" locked="0" layoutInCell="0" hidden="0" allowOverlap="1" wp14:anchorId="2E450B49" wp14:editId="29CEC1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5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2512" behindDoc="0" locked="0" layoutInCell="0" hidden="0" allowOverlap="1" wp14:anchorId="7BD64E30" wp14:editId="67827C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6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3536" behindDoc="0" locked="0" layoutInCell="0" hidden="0" allowOverlap="1" wp14:anchorId="13DCE44C" wp14:editId="1C2F03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7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4560" behindDoc="0" locked="0" layoutInCell="0" hidden="0" allowOverlap="1" wp14:anchorId="52A97260" wp14:editId="4995A1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8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5584" behindDoc="0" locked="0" layoutInCell="0" hidden="0" allowOverlap="1" wp14:anchorId="0C5D7557" wp14:editId="786B2F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9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6608" behindDoc="0" locked="0" layoutInCell="0" hidden="0" allowOverlap="1" wp14:anchorId="430336C7" wp14:editId="6D594F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0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7632" behindDoc="0" locked="0" layoutInCell="0" hidden="0" allowOverlap="1" wp14:anchorId="165E01F0" wp14:editId="2F7D1F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1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8656" behindDoc="0" locked="0" layoutInCell="0" hidden="0" allowOverlap="1" wp14:anchorId="6E1CAE14" wp14:editId="5D4F21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2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9680" behindDoc="0" locked="0" layoutInCell="0" hidden="0" allowOverlap="1" wp14:anchorId="3FBAF142" wp14:editId="01C651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3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0704" behindDoc="0" locked="0" layoutInCell="0" hidden="0" allowOverlap="1" wp14:anchorId="3030DA17" wp14:editId="5D2B68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4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1728" behindDoc="0" locked="0" layoutInCell="0" hidden="0" allowOverlap="1" wp14:anchorId="654AF2BB" wp14:editId="074ED2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5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2752" behindDoc="0" locked="0" layoutInCell="0" hidden="0" allowOverlap="1" wp14:anchorId="75ECF399" wp14:editId="1E4A22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6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3776" behindDoc="0" locked="0" layoutInCell="0" hidden="0" allowOverlap="1" wp14:anchorId="1D203411" wp14:editId="777A2A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7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4800" behindDoc="0" locked="0" layoutInCell="0" hidden="0" allowOverlap="1" wp14:anchorId="24AAE459" wp14:editId="4B06FE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8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5824" behindDoc="0" locked="0" layoutInCell="0" hidden="0" allowOverlap="1" wp14:anchorId="6668E6F7" wp14:editId="6171874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9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6848" behindDoc="0" locked="0" layoutInCell="0" hidden="0" allowOverlap="1" wp14:anchorId="5B6021DC" wp14:editId="11FFD8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0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7872" behindDoc="0" locked="0" layoutInCell="0" hidden="0" allowOverlap="1" wp14:anchorId="1F10507A" wp14:editId="4FEC25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1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8896" behindDoc="0" locked="0" layoutInCell="0" hidden="0" allowOverlap="1" wp14:anchorId="3164768E" wp14:editId="7624E2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2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9920" behindDoc="0" locked="0" layoutInCell="0" hidden="0" allowOverlap="1" wp14:anchorId="0017FBEF" wp14:editId="3328BC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3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0944" behindDoc="0" locked="0" layoutInCell="0" hidden="0" allowOverlap="1" wp14:anchorId="3CD7D29C" wp14:editId="3EB785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4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1968" behindDoc="0" locked="0" layoutInCell="0" hidden="0" allowOverlap="1" wp14:anchorId="2185E5B6" wp14:editId="28CA45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5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2992" behindDoc="0" locked="0" layoutInCell="0" hidden="0" allowOverlap="1" wp14:anchorId="72D5EC97" wp14:editId="13E24B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6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4016" behindDoc="0" locked="0" layoutInCell="0" hidden="0" allowOverlap="1" wp14:anchorId="6B66F93B" wp14:editId="68744A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7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5040" behindDoc="0" locked="0" layoutInCell="0" hidden="0" allowOverlap="1" wp14:anchorId="5064FE45" wp14:editId="4D7B78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8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6064" behindDoc="0" locked="0" layoutInCell="0" hidden="0" allowOverlap="1" wp14:anchorId="14C41180" wp14:editId="40E00C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9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7088" behindDoc="0" locked="0" layoutInCell="0" hidden="0" allowOverlap="1" wp14:anchorId="6E5DC1FB" wp14:editId="1DE7B61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0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8112" behindDoc="0" locked="0" layoutInCell="0" hidden="0" allowOverlap="1" wp14:anchorId="5D426128" wp14:editId="569627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1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9136" behindDoc="0" locked="0" layoutInCell="0" hidden="0" allowOverlap="1" wp14:anchorId="59792FC2" wp14:editId="1929FA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2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0160" behindDoc="0" locked="0" layoutInCell="0" hidden="0" allowOverlap="1" wp14:anchorId="7A8AFFB9" wp14:editId="418168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3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1184" behindDoc="0" locked="0" layoutInCell="0" hidden="0" allowOverlap="1" wp14:anchorId="1CA3045F" wp14:editId="34EB73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4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2208" behindDoc="0" locked="0" layoutInCell="0" hidden="0" allowOverlap="1" wp14:anchorId="47C6374B" wp14:editId="1A441E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5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3232" behindDoc="0" locked="0" layoutInCell="0" hidden="0" allowOverlap="1" wp14:anchorId="4250F253" wp14:editId="366D3E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6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4256" behindDoc="0" locked="0" layoutInCell="0" hidden="0" allowOverlap="1" wp14:anchorId="17F4777D" wp14:editId="1898BC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7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5280" behindDoc="0" locked="0" layoutInCell="0" hidden="0" allowOverlap="1" wp14:anchorId="3685FAEF" wp14:editId="4CF885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8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6304" behindDoc="0" locked="0" layoutInCell="0" hidden="0" allowOverlap="1" wp14:anchorId="7534E785" wp14:editId="09A2D0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9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7328" behindDoc="0" locked="0" layoutInCell="0" hidden="0" allowOverlap="1" wp14:anchorId="463503DC" wp14:editId="7AE1F5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0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8352" behindDoc="0" locked="0" layoutInCell="0" hidden="0" allowOverlap="1" wp14:anchorId="49A25BE1" wp14:editId="74ABA7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1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9376" behindDoc="0" locked="0" layoutInCell="0" hidden="0" allowOverlap="1" wp14:anchorId="7855D2C3" wp14:editId="0F836E5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2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0400" behindDoc="0" locked="0" layoutInCell="0" hidden="0" allowOverlap="1" wp14:anchorId="402DB270" wp14:editId="342345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3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1424" behindDoc="0" locked="0" layoutInCell="0" hidden="0" allowOverlap="1" wp14:anchorId="483054BE" wp14:editId="012FD6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4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2448" behindDoc="0" locked="0" layoutInCell="0" hidden="0" allowOverlap="1" wp14:anchorId="23330F62" wp14:editId="78E1DC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5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3472" behindDoc="0" locked="0" layoutInCell="0" hidden="0" allowOverlap="1" wp14:anchorId="0BD8AF31" wp14:editId="12C59F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6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4496" behindDoc="0" locked="0" layoutInCell="0" hidden="0" allowOverlap="1" wp14:anchorId="427E19A8" wp14:editId="7AAB08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7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5520" behindDoc="0" locked="0" layoutInCell="0" hidden="0" allowOverlap="1" wp14:anchorId="0E622DD4" wp14:editId="6784DE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8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6544" behindDoc="0" locked="0" layoutInCell="0" hidden="0" allowOverlap="1" wp14:anchorId="6F6B092A" wp14:editId="784B83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9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7568" behindDoc="0" locked="0" layoutInCell="0" hidden="0" allowOverlap="1" wp14:anchorId="03F227A3" wp14:editId="7BE756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0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8592" behindDoc="0" locked="0" layoutInCell="0" hidden="0" allowOverlap="1" wp14:anchorId="74FEC392" wp14:editId="6CA1B37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1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9616" behindDoc="0" locked="0" layoutInCell="0" hidden="0" allowOverlap="1" wp14:anchorId="126DFC8D" wp14:editId="207E62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2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0640" behindDoc="0" locked="0" layoutInCell="0" hidden="0" allowOverlap="1" wp14:anchorId="2B958199" wp14:editId="21998D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3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1664" behindDoc="0" locked="0" layoutInCell="0" hidden="0" allowOverlap="1" wp14:anchorId="1AE17BF7" wp14:editId="575D76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4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2688" behindDoc="0" locked="0" layoutInCell="0" hidden="0" allowOverlap="1" wp14:anchorId="379F347A" wp14:editId="71ACED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5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3712" behindDoc="0" locked="0" layoutInCell="0" hidden="0" allowOverlap="1" wp14:anchorId="121D8F3F" wp14:editId="130D28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6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4736" behindDoc="0" locked="0" layoutInCell="0" hidden="0" allowOverlap="1" wp14:anchorId="7AC9FF7C" wp14:editId="325B35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7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5760" behindDoc="0" locked="0" layoutInCell="0" hidden="0" allowOverlap="1" wp14:anchorId="701C85E9" wp14:editId="114A1F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8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6784" behindDoc="0" locked="0" layoutInCell="0" hidden="0" allowOverlap="1" wp14:anchorId="6399D709" wp14:editId="1FDB53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9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7808" behindDoc="0" locked="0" layoutInCell="0" hidden="0" allowOverlap="1" wp14:anchorId="3C10F12E" wp14:editId="710143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0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8832" behindDoc="0" locked="0" layoutInCell="0" hidden="0" allowOverlap="1" wp14:anchorId="58889FBB" wp14:editId="0C64B5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1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9856" behindDoc="0" locked="0" layoutInCell="0" hidden="0" allowOverlap="1" wp14:anchorId="0E8E3788" wp14:editId="00F51D3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2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0880" behindDoc="0" locked="0" layoutInCell="0" hidden="0" allowOverlap="1" wp14:anchorId="566ECBC1" wp14:editId="738B7F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3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1904" behindDoc="0" locked="0" layoutInCell="0" hidden="0" allowOverlap="1" wp14:anchorId="49B4EA92" wp14:editId="3C97C0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4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2928" behindDoc="0" locked="0" layoutInCell="0" hidden="0" allowOverlap="1" wp14:anchorId="24B44FB9" wp14:editId="346329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5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3952" behindDoc="0" locked="0" layoutInCell="0" hidden="0" allowOverlap="1" wp14:anchorId="5B447CEA" wp14:editId="6D790D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6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4976" behindDoc="0" locked="0" layoutInCell="0" hidden="0" allowOverlap="1" wp14:anchorId="580C8D30" wp14:editId="749151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7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6000" behindDoc="0" locked="0" layoutInCell="0" hidden="0" allowOverlap="1" wp14:anchorId="05E3933A" wp14:editId="0693B8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8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7024" behindDoc="0" locked="0" layoutInCell="0" hidden="0" allowOverlap="1" wp14:anchorId="6C2BAB9A" wp14:editId="626324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9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8048" behindDoc="0" locked="0" layoutInCell="0" hidden="0" allowOverlap="1" wp14:anchorId="108BE320" wp14:editId="61950C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0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9072" behindDoc="0" locked="0" layoutInCell="0" hidden="0" allowOverlap="1" wp14:anchorId="2E07CEB5" wp14:editId="7C91D2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1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0096" behindDoc="0" locked="0" layoutInCell="0" hidden="0" allowOverlap="1" wp14:anchorId="01516655" wp14:editId="2ACF8C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2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1120" behindDoc="0" locked="0" layoutInCell="0" hidden="0" allowOverlap="1" wp14:anchorId="77516228" wp14:editId="082F94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3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2144" behindDoc="0" locked="0" layoutInCell="0" hidden="0" allowOverlap="1" wp14:anchorId="244F8E2A" wp14:editId="1B0DBA2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4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3168" behindDoc="0" locked="0" layoutInCell="0" hidden="0" allowOverlap="1" wp14:anchorId="78AA216F" wp14:editId="31D187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5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4192" behindDoc="0" locked="0" layoutInCell="0" hidden="0" allowOverlap="1" wp14:anchorId="4E585874" wp14:editId="2E462D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6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5216" behindDoc="0" locked="0" layoutInCell="0" hidden="0" allowOverlap="1" wp14:anchorId="5545215D" wp14:editId="581DDB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7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6240" behindDoc="0" locked="0" layoutInCell="0" hidden="0" allowOverlap="1" wp14:anchorId="0C817576" wp14:editId="5D83DB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8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7264" behindDoc="0" locked="0" layoutInCell="0" hidden="0" allowOverlap="1" wp14:anchorId="269325B4" wp14:editId="761A3E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9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8288" behindDoc="0" locked="0" layoutInCell="0" hidden="0" allowOverlap="1" wp14:anchorId="67C9C7D6" wp14:editId="430459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0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9312" behindDoc="0" locked="0" layoutInCell="0" hidden="0" allowOverlap="1" wp14:anchorId="18E487CC" wp14:editId="123A56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1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0336" behindDoc="0" locked="0" layoutInCell="0" hidden="0" allowOverlap="1" wp14:anchorId="63071298" wp14:editId="21612C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2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1360" behindDoc="0" locked="0" layoutInCell="0" hidden="0" allowOverlap="1" wp14:anchorId="27F72D89" wp14:editId="509AB4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3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2384" behindDoc="0" locked="0" layoutInCell="0" hidden="0" allowOverlap="1" wp14:anchorId="5A0A0EF2" wp14:editId="4EEC52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4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3408" behindDoc="0" locked="0" layoutInCell="0" hidden="0" allowOverlap="1" wp14:anchorId="5B1F1005" wp14:editId="51B66F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5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4432" behindDoc="0" locked="0" layoutInCell="0" hidden="0" allowOverlap="1" wp14:anchorId="5EEBD919" wp14:editId="18F474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6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5456" behindDoc="0" locked="0" layoutInCell="0" hidden="0" allowOverlap="1" wp14:anchorId="75323C81" wp14:editId="234825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7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6480" behindDoc="0" locked="0" layoutInCell="0" hidden="0" allowOverlap="1" wp14:anchorId="21C493F1" wp14:editId="0D6C46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8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7504" behindDoc="0" locked="0" layoutInCell="0" hidden="0" allowOverlap="1" wp14:anchorId="0DCD7DC7" wp14:editId="1F5EE2B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9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8528" behindDoc="0" locked="0" layoutInCell="0" hidden="0" allowOverlap="1" wp14:anchorId="162C0210" wp14:editId="3157DE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0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9552" behindDoc="0" locked="0" layoutInCell="0" hidden="0" allowOverlap="1" wp14:anchorId="12F25CCE" wp14:editId="76DF0E1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1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0576" behindDoc="0" locked="0" layoutInCell="0" hidden="0" allowOverlap="1" wp14:anchorId="662D9972" wp14:editId="7E6490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2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1600" behindDoc="0" locked="0" layoutInCell="0" hidden="0" allowOverlap="1" wp14:anchorId="730FADD0" wp14:editId="3B8C0A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3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2624" behindDoc="0" locked="0" layoutInCell="0" hidden="0" allowOverlap="1" wp14:anchorId="06859A9C" wp14:editId="4E88F5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4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3648" behindDoc="0" locked="0" layoutInCell="0" hidden="0" allowOverlap="1" wp14:anchorId="774DED8A" wp14:editId="039EAC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5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4672" behindDoc="0" locked="0" layoutInCell="0" hidden="0" allowOverlap="1" wp14:anchorId="794A0E57" wp14:editId="29150E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6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5696" behindDoc="0" locked="0" layoutInCell="0" hidden="0" allowOverlap="1" wp14:anchorId="27DFD7A3" wp14:editId="516060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7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6720" behindDoc="0" locked="0" layoutInCell="0" hidden="0" allowOverlap="1" wp14:anchorId="7956A7FD" wp14:editId="0C7788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8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7744" behindDoc="0" locked="0" layoutInCell="0" hidden="0" allowOverlap="1" wp14:anchorId="60C040CE" wp14:editId="4A82F5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9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8768" behindDoc="0" locked="0" layoutInCell="0" hidden="0" allowOverlap="1" wp14:anchorId="1D207B4F" wp14:editId="022737C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70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9792" behindDoc="0" locked="0" layoutInCell="0" hidden="0" allowOverlap="1" wp14:anchorId="3592A77A" wp14:editId="562FCE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71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50816" behindDoc="0" locked="0" layoutInCell="0" hidden="0" allowOverlap="1" wp14:anchorId="0309A4A2" wp14:editId="23FD93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72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51840" behindDoc="0" locked="0" layoutInCell="0" hidden="0" allowOverlap="1" wp14:anchorId="5218F4E1" wp14:editId="22772F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73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52864" behindDoc="0" locked="0" layoutInCell="0" hidden="0" allowOverlap="1" wp14:anchorId="5177AA23" wp14:editId="76C6DC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74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53888" behindDoc="0" locked="0" layoutInCell="0" hidden="0" allowOverlap="1" wp14:anchorId="45FD6849" wp14:editId="25967F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75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54912" behindDoc="0" locked="0" layoutInCell="0" hidden="0" allowOverlap="1" wp14:anchorId="19B684E9" wp14:editId="0A15A2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76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55936" behindDoc="0" locked="0" layoutInCell="0" hidden="0" allowOverlap="1" wp14:anchorId="7AF4E583" wp14:editId="2015DB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77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56960" behindDoc="0" locked="0" layoutInCell="0" hidden="0" allowOverlap="1" wp14:anchorId="0180B945" wp14:editId="42504D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78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57984" behindDoc="0" locked="0" layoutInCell="0" hidden="0" allowOverlap="1" wp14:anchorId="1DAAD1C3" wp14:editId="3D3DF9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79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59008" behindDoc="0" locked="0" layoutInCell="0" hidden="0" allowOverlap="1" wp14:anchorId="0DA0923B" wp14:editId="6416AB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80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60032" behindDoc="0" locked="0" layoutInCell="0" hidden="0" allowOverlap="1" wp14:anchorId="54B419C7" wp14:editId="1C4DC0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81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61056" behindDoc="0" locked="0" layoutInCell="0" hidden="0" allowOverlap="1" wp14:anchorId="6DD48893" wp14:editId="0D8853E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82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62080" behindDoc="0" locked="0" layoutInCell="0" hidden="0" allowOverlap="1" wp14:anchorId="4206CEE8" wp14:editId="1A3C70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83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63104" behindDoc="0" locked="0" layoutInCell="0" hidden="0" allowOverlap="1" wp14:anchorId="1BC4007F" wp14:editId="4953D2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84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64128" behindDoc="0" locked="0" layoutInCell="0" hidden="0" allowOverlap="1" wp14:anchorId="2FCF3F7D" wp14:editId="3CC368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85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65152" behindDoc="0" locked="0" layoutInCell="0" hidden="0" allowOverlap="1" wp14:anchorId="2F7EFCBA" wp14:editId="35B248A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86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66176" behindDoc="0" locked="0" layoutInCell="0" hidden="0" allowOverlap="1" wp14:anchorId="13993942" wp14:editId="78365A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87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67200" behindDoc="0" locked="0" layoutInCell="0" hidden="0" allowOverlap="1" wp14:anchorId="583F175E" wp14:editId="077065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88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68224" behindDoc="0" locked="0" layoutInCell="0" hidden="0" allowOverlap="1" wp14:anchorId="7DED700E" wp14:editId="18F0D0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89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69248" behindDoc="0" locked="0" layoutInCell="0" hidden="0" allowOverlap="1" wp14:anchorId="6969A1FD" wp14:editId="147854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90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70272" behindDoc="0" locked="0" layoutInCell="0" hidden="0" allowOverlap="1" wp14:anchorId="673B962F" wp14:editId="73FD71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91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71296" behindDoc="0" locked="0" layoutInCell="0" hidden="0" allowOverlap="1" wp14:anchorId="5CF90376" wp14:editId="5806A1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92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72320" behindDoc="0" locked="0" layoutInCell="0" hidden="0" allowOverlap="1" wp14:anchorId="1168F195" wp14:editId="0208AC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93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73344" behindDoc="0" locked="0" layoutInCell="0" hidden="0" allowOverlap="1" wp14:anchorId="21D1A699" wp14:editId="02F106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94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74368" behindDoc="0" locked="0" layoutInCell="0" hidden="0" allowOverlap="1" wp14:anchorId="73969283" wp14:editId="727FAC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95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75392" behindDoc="0" locked="0" layoutInCell="0" hidden="0" allowOverlap="1" wp14:anchorId="270E1213" wp14:editId="61D833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96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76416" behindDoc="0" locked="0" layoutInCell="0" hidden="0" allowOverlap="1" wp14:anchorId="3E34E6FE" wp14:editId="0E8E65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97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77440" behindDoc="0" locked="0" layoutInCell="0" hidden="0" allowOverlap="1" wp14:anchorId="07E561C4" wp14:editId="05E457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98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78464" behindDoc="0" locked="0" layoutInCell="0" hidden="0" allowOverlap="1" wp14:anchorId="23F6CAB2" wp14:editId="4DCAC3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99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79488" behindDoc="0" locked="0" layoutInCell="0" hidden="0" allowOverlap="1" wp14:anchorId="76B4AEAE" wp14:editId="0C9E2D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00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80512" behindDoc="0" locked="0" layoutInCell="0" hidden="0" allowOverlap="1" wp14:anchorId="2B4029A0" wp14:editId="57899F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01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81536" behindDoc="0" locked="0" layoutInCell="0" hidden="0" allowOverlap="1" wp14:anchorId="55C6B8BA" wp14:editId="43A990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02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82560" behindDoc="0" locked="0" layoutInCell="0" hidden="0" allowOverlap="1" wp14:anchorId="5B16DC7F" wp14:editId="1715DCB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03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83584" behindDoc="0" locked="0" layoutInCell="0" hidden="0" allowOverlap="1" wp14:anchorId="3CC20804" wp14:editId="7ABA54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04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84608" behindDoc="0" locked="0" layoutInCell="0" hidden="0" allowOverlap="1" wp14:anchorId="594D496D" wp14:editId="0506C9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05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85632" behindDoc="0" locked="0" layoutInCell="0" hidden="0" allowOverlap="1" wp14:anchorId="706F99E3" wp14:editId="046F8D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06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86656" behindDoc="0" locked="0" layoutInCell="0" hidden="0" allowOverlap="1" wp14:anchorId="46A69B0B" wp14:editId="0096CC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07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87680" behindDoc="0" locked="0" layoutInCell="0" hidden="0" allowOverlap="1" wp14:anchorId="341F5E33" wp14:editId="326DA2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08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88704" behindDoc="0" locked="0" layoutInCell="0" hidden="0" allowOverlap="1" wp14:anchorId="3310E9C8" wp14:editId="2AE560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09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89728" behindDoc="0" locked="0" layoutInCell="0" hidden="0" allowOverlap="1" wp14:anchorId="3CC36BCD" wp14:editId="300B6C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10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90752" behindDoc="0" locked="0" layoutInCell="0" hidden="0" allowOverlap="1" wp14:anchorId="415053E9" wp14:editId="41AFE0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11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91776" behindDoc="0" locked="0" layoutInCell="0" hidden="0" allowOverlap="1" wp14:anchorId="134BD858" wp14:editId="5FB76C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12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92800" behindDoc="0" locked="0" layoutInCell="0" hidden="0" allowOverlap="1" wp14:anchorId="1ADC97D4" wp14:editId="1BB94D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13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93824" behindDoc="0" locked="0" layoutInCell="0" hidden="0" allowOverlap="1" wp14:anchorId="2EEA6447" wp14:editId="7115B1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14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94848" behindDoc="0" locked="0" layoutInCell="0" hidden="0" allowOverlap="1" wp14:anchorId="68387DA6" wp14:editId="5A393A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15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95872" behindDoc="0" locked="0" layoutInCell="0" hidden="0" allowOverlap="1" wp14:anchorId="6086EBC3" wp14:editId="330F83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16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96896" behindDoc="0" locked="0" layoutInCell="0" hidden="0" allowOverlap="1" wp14:anchorId="75409295" wp14:editId="49445E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17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97920" behindDoc="0" locked="0" layoutInCell="0" hidden="0" allowOverlap="1" wp14:anchorId="5ED83524" wp14:editId="277B96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18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98944" behindDoc="0" locked="0" layoutInCell="0" hidden="0" allowOverlap="1" wp14:anchorId="4B59A457" wp14:editId="490277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19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99968" behindDoc="0" locked="0" layoutInCell="0" hidden="0" allowOverlap="1" wp14:anchorId="7EBB8170" wp14:editId="7A6190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20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00992" behindDoc="0" locked="0" layoutInCell="0" hidden="0" allowOverlap="1" wp14:anchorId="0BFE31FE" wp14:editId="31D0A5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21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02016" behindDoc="0" locked="0" layoutInCell="0" hidden="0" allowOverlap="1" wp14:anchorId="2C6743BB" wp14:editId="109E1D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22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03040" behindDoc="0" locked="0" layoutInCell="0" hidden="0" allowOverlap="1" wp14:anchorId="1CDC8751" wp14:editId="533FED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23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04064" behindDoc="0" locked="0" layoutInCell="0" hidden="0" allowOverlap="1" wp14:anchorId="567F18EE" wp14:editId="64EC55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24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05088" behindDoc="0" locked="0" layoutInCell="0" hidden="0" allowOverlap="1" wp14:anchorId="599DBBEE" wp14:editId="133F8D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25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06112" behindDoc="0" locked="0" layoutInCell="0" hidden="0" allowOverlap="1" wp14:anchorId="081F75A5" wp14:editId="39F0DF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26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07136" behindDoc="0" locked="0" layoutInCell="0" hidden="0" allowOverlap="1" wp14:anchorId="68B2AAAA" wp14:editId="294A2F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27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08160" behindDoc="0" locked="0" layoutInCell="0" hidden="0" allowOverlap="1" wp14:anchorId="1E1F32BC" wp14:editId="2DEA10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28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09184" behindDoc="0" locked="0" layoutInCell="0" hidden="0" allowOverlap="1" wp14:anchorId="078876F7" wp14:editId="1948A1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29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10208" behindDoc="0" locked="0" layoutInCell="0" hidden="0" allowOverlap="1" wp14:anchorId="12684EB8" wp14:editId="46A0AA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30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11232" behindDoc="0" locked="0" layoutInCell="0" hidden="0" allowOverlap="1" wp14:anchorId="1CBBEEE4" wp14:editId="70C86A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31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12256" behindDoc="0" locked="0" layoutInCell="0" hidden="0" allowOverlap="1" wp14:anchorId="53A9DFBA" wp14:editId="36F8C3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32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13280" behindDoc="0" locked="0" layoutInCell="0" hidden="0" allowOverlap="1" wp14:anchorId="00804CE3" wp14:editId="55125D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33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14304" behindDoc="0" locked="0" layoutInCell="0" hidden="0" allowOverlap="1" wp14:anchorId="3C9545EE" wp14:editId="45A88B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34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515328" behindDoc="0" locked="0" layoutInCell="0" hidden="0" allowOverlap="1" wp14:anchorId="6E076D11" wp14:editId="2DF017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35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D4056" w:rsidRDefault="00DD4056" w:rsidP="00DD4056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3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2/5/16 to 12/9/16</w:t>
      </w:r>
    </w:p>
    <w:tbl>
      <w:tblPr>
        <w:tblStyle w:val="a"/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DD4056" w:rsidTr="0062213A">
        <w:trPr>
          <w:trHeight w:val="260"/>
        </w:trPr>
        <w:tc>
          <w:tcPr>
            <w:tcW w:w="1340" w:type="dxa"/>
          </w:tcPr>
          <w:p w:rsidR="00DD4056" w:rsidRDefault="00DD4056" w:rsidP="0062213A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DD4056" w:rsidRDefault="00DD4056" w:rsidP="0062213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DD4056" w:rsidRDefault="00DD4056" w:rsidP="0062213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DD4056" w:rsidRDefault="00DD4056" w:rsidP="0062213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D4056" w:rsidTr="0062213A">
        <w:trPr>
          <w:trHeight w:val="260"/>
        </w:trPr>
        <w:tc>
          <w:tcPr>
            <w:tcW w:w="1340" w:type="dxa"/>
            <w:vMerge w:val="restart"/>
          </w:tcPr>
          <w:p w:rsidR="00DD4056" w:rsidRDefault="00DD4056" w:rsidP="0062213A">
            <w:r>
              <w:rPr>
                <w:b/>
              </w:rPr>
              <w:t xml:space="preserve">Notes - Times - </w:t>
            </w:r>
          </w:p>
          <w:p w:rsidR="00DD4056" w:rsidRDefault="00DD4056" w:rsidP="0062213A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DD4056" w:rsidRDefault="00DD4056" w:rsidP="0062213A">
            <w:r>
              <w:rPr>
                <w:b/>
                <w:color w:val="FF0000"/>
              </w:rPr>
              <w:t>Learning Targets</w:t>
            </w:r>
          </w:p>
          <w:p w:rsidR="00DD4056" w:rsidRDefault="00DD4056" w:rsidP="0062213A">
            <w:r>
              <w:t xml:space="preserve">Students will practice </w:t>
            </w:r>
            <w:r w:rsidR="00F220D9">
              <w:t>writing simple, compound, and complex sentences with introductory phrases</w:t>
            </w:r>
          </w:p>
          <w:p w:rsidR="00DD4056" w:rsidRDefault="00DD4056" w:rsidP="0023069E">
            <w:r>
              <w:t xml:space="preserve">Students will practice </w:t>
            </w:r>
            <w:r w:rsidR="0023069E">
              <w:t>identifying the parts of a</w:t>
            </w:r>
            <w:r w:rsidR="0062213A">
              <w:t xml:space="preserve"> paragraph</w:t>
            </w:r>
          </w:p>
        </w:tc>
        <w:tc>
          <w:tcPr>
            <w:tcW w:w="1440" w:type="dxa"/>
            <w:vMerge w:val="restart"/>
          </w:tcPr>
          <w:p w:rsidR="00DD4056" w:rsidRDefault="00DD4056" w:rsidP="0062213A">
            <w:pPr>
              <w:jc w:val="center"/>
            </w:pPr>
            <w:r>
              <w:t>7.</w:t>
            </w:r>
            <w:r w:rsidR="0023069E">
              <w:t>1</w:t>
            </w:r>
            <w:r w:rsidR="00F220D9">
              <w:t>7</w:t>
            </w:r>
            <w:r w:rsidR="0062213A">
              <w:t xml:space="preserve"> A</w:t>
            </w:r>
          </w:p>
          <w:p w:rsidR="00DD4056" w:rsidRDefault="00DD4056" w:rsidP="0062213A">
            <w:pPr>
              <w:jc w:val="center"/>
            </w:pPr>
            <w:r>
              <w:t>8..1</w:t>
            </w:r>
            <w:r w:rsidR="0062213A">
              <w:t>7 A</w:t>
            </w:r>
          </w:p>
          <w:p w:rsidR="00DD4056" w:rsidRDefault="00DD4056" w:rsidP="0062213A">
            <w:pPr>
              <w:jc w:val="center"/>
            </w:pPr>
            <w:r>
              <w:t>7.19 C</w:t>
            </w:r>
          </w:p>
          <w:p w:rsidR="00DD4056" w:rsidRDefault="00DD4056" w:rsidP="0062213A">
            <w:pPr>
              <w:jc w:val="center"/>
            </w:pPr>
            <w:r>
              <w:t>8.19 C</w:t>
            </w:r>
          </w:p>
          <w:p w:rsidR="00F220D9" w:rsidRDefault="00F220D9" w:rsidP="0062213A">
            <w:pPr>
              <w:jc w:val="center"/>
            </w:pPr>
            <w:r>
              <w:t>7.20 B I II</w:t>
            </w:r>
          </w:p>
          <w:p w:rsidR="00F220D9" w:rsidRDefault="00F220D9" w:rsidP="0062213A">
            <w:pPr>
              <w:jc w:val="center"/>
            </w:pPr>
            <w:r>
              <w:t>8.20 B I II</w:t>
            </w:r>
          </w:p>
          <w:p w:rsidR="00DD4056" w:rsidRDefault="00DD4056" w:rsidP="0062213A">
            <w:pPr>
              <w:jc w:val="center"/>
            </w:pPr>
          </w:p>
        </w:tc>
        <w:tc>
          <w:tcPr>
            <w:tcW w:w="2760" w:type="dxa"/>
            <w:vMerge w:val="restart"/>
          </w:tcPr>
          <w:p w:rsidR="00DD4056" w:rsidRDefault="00DD4056" w:rsidP="0062213A">
            <w:pPr>
              <w:jc w:val="center"/>
            </w:pPr>
            <w:r>
              <w:t xml:space="preserve">Sentence Warm up </w:t>
            </w:r>
          </w:p>
          <w:p w:rsidR="00DD4056" w:rsidRDefault="00DD4056" w:rsidP="0062213A">
            <w:pPr>
              <w:jc w:val="center"/>
            </w:pPr>
            <w:r>
              <w:t>Journals</w:t>
            </w:r>
          </w:p>
          <w:p w:rsidR="00DD4056" w:rsidRDefault="00F220D9" w:rsidP="0062213A">
            <w:pPr>
              <w:jc w:val="center"/>
            </w:pPr>
            <w:r>
              <w:t>Ways to Use Semi-colons</w:t>
            </w:r>
            <w:r w:rsidR="00DD4056">
              <w:t xml:space="preserve"> List</w:t>
            </w:r>
          </w:p>
          <w:p w:rsidR="00F220D9" w:rsidRDefault="00F220D9" w:rsidP="0062213A">
            <w:pPr>
              <w:jc w:val="center"/>
            </w:pPr>
            <w:r>
              <w:t>“Batty About Bats” passage</w:t>
            </w:r>
          </w:p>
          <w:p w:rsidR="00F47AC2" w:rsidRPr="00F47AC2" w:rsidRDefault="00F47AC2" w:rsidP="0062213A">
            <w:pPr>
              <w:jc w:val="center"/>
            </w:pPr>
            <w:r>
              <w:t>Manipulable Paragraph</w:t>
            </w:r>
          </w:p>
          <w:p w:rsidR="00F220D9" w:rsidRPr="00F220D9" w:rsidRDefault="00F220D9" w:rsidP="0062213A">
            <w:pPr>
              <w:jc w:val="center"/>
            </w:pPr>
            <w:r>
              <w:t>Highlighters</w:t>
            </w:r>
          </w:p>
          <w:p w:rsidR="00DD4056" w:rsidRDefault="00DD4056" w:rsidP="0062213A">
            <w:pPr>
              <w:jc w:val="center"/>
            </w:pPr>
          </w:p>
          <w:p w:rsidR="00DD4056" w:rsidRDefault="00DD4056" w:rsidP="0062213A">
            <w:pPr>
              <w:jc w:val="center"/>
            </w:pPr>
          </w:p>
        </w:tc>
      </w:tr>
      <w:tr w:rsidR="00DD4056" w:rsidTr="0062213A">
        <w:trPr>
          <w:trHeight w:val="260"/>
        </w:trPr>
        <w:tc>
          <w:tcPr>
            <w:tcW w:w="1340" w:type="dxa"/>
            <w:vMerge/>
          </w:tcPr>
          <w:p w:rsidR="00DD4056" w:rsidRDefault="00DD4056" w:rsidP="0062213A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DD4056" w:rsidRDefault="00DD4056" w:rsidP="0062213A">
            <w:r>
              <w:rPr>
                <w:b/>
                <w:color w:val="FF0000"/>
              </w:rPr>
              <w:t>Warm up/Hook/Connections</w:t>
            </w:r>
          </w:p>
          <w:p w:rsidR="00DD4056" w:rsidRDefault="00DD4056" w:rsidP="0062213A">
            <w:r>
              <w:t>Sentence Writing</w:t>
            </w:r>
          </w:p>
        </w:tc>
        <w:tc>
          <w:tcPr>
            <w:tcW w:w="1440" w:type="dxa"/>
            <w:vMerge/>
          </w:tcPr>
          <w:p w:rsidR="00DD4056" w:rsidRDefault="00DD4056" w:rsidP="0062213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DD4056" w:rsidRDefault="00DD4056" w:rsidP="0062213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DD4056" w:rsidTr="0062213A">
        <w:trPr>
          <w:trHeight w:val="377"/>
        </w:trPr>
        <w:tc>
          <w:tcPr>
            <w:tcW w:w="1340" w:type="dxa"/>
            <w:vMerge/>
          </w:tcPr>
          <w:p w:rsidR="00DD4056" w:rsidRDefault="00DD4056" w:rsidP="0062213A"/>
        </w:tc>
        <w:tc>
          <w:tcPr>
            <w:tcW w:w="5680" w:type="dxa"/>
            <w:vMerge w:val="restart"/>
          </w:tcPr>
          <w:p w:rsidR="00DD4056" w:rsidRDefault="00DD4056" w:rsidP="0062213A">
            <w:r>
              <w:rPr>
                <w:b/>
                <w:color w:val="FF0000"/>
              </w:rPr>
              <w:t>Direct Instruction/Guided Practice (I DO, WE )</w:t>
            </w:r>
          </w:p>
          <w:p w:rsidR="00DD4056" w:rsidRDefault="00DD4056" w:rsidP="00F220D9">
            <w:r w:rsidRPr="00C55195">
              <w:t>Lesson on</w:t>
            </w:r>
            <w:r w:rsidR="00F47AC2">
              <w:t xml:space="preserve"> parts of a paragraph</w:t>
            </w:r>
          </w:p>
          <w:p w:rsidR="00F47AC2" w:rsidRPr="00C55195" w:rsidRDefault="00F47AC2" w:rsidP="00F220D9">
            <w:r>
              <w:t>Group practice on identifying the types of sentences in paragraphs</w:t>
            </w:r>
          </w:p>
        </w:tc>
        <w:tc>
          <w:tcPr>
            <w:tcW w:w="1440" w:type="dxa"/>
          </w:tcPr>
          <w:p w:rsidR="00DD4056" w:rsidRDefault="00DD4056" w:rsidP="0062213A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DD4056" w:rsidRDefault="00DD4056" w:rsidP="0062213A">
            <w:pPr>
              <w:jc w:val="center"/>
            </w:pPr>
          </w:p>
        </w:tc>
        <w:tc>
          <w:tcPr>
            <w:tcW w:w="2760" w:type="dxa"/>
          </w:tcPr>
          <w:p w:rsidR="00DD4056" w:rsidRDefault="00DD4056" w:rsidP="0062213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DD4056" w:rsidTr="0062213A">
        <w:trPr>
          <w:trHeight w:val="269"/>
        </w:trPr>
        <w:tc>
          <w:tcPr>
            <w:tcW w:w="1340" w:type="dxa"/>
            <w:vMerge/>
          </w:tcPr>
          <w:p w:rsidR="00DD4056" w:rsidRDefault="00DD4056" w:rsidP="0062213A"/>
        </w:tc>
        <w:tc>
          <w:tcPr>
            <w:tcW w:w="5680" w:type="dxa"/>
            <w:vMerge/>
          </w:tcPr>
          <w:p w:rsidR="00DD4056" w:rsidRDefault="00DD4056" w:rsidP="0062213A">
            <w:r>
              <w:rPr>
                <w:b/>
                <w:color w:val="FF0000"/>
              </w:rPr>
              <w:t>Warm up/Hook/Connections</w:t>
            </w:r>
          </w:p>
          <w:p w:rsidR="00DD4056" w:rsidRDefault="00DD4056" w:rsidP="0062213A">
            <w:r>
              <w:t>Editing</w:t>
            </w:r>
          </w:p>
        </w:tc>
        <w:tc>
          <w:tcPr>
            <w:tcW w:w="1440" w:type="dxa"/>
            <w:vMerge w:val="restart"/>
          </w:tcPr>
          <w:p w:rsidR="00DD4056" w:rsidRDefault="00DD4056" w:rsidP="0062213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 xml:space="preserve">Unit </w:t>
            </w:r>
            <w:r w:rsidR="00F220D9">
              <w:rPr>
                <w:b/>
              </w:rPr>
              <w:t>4</w:t>
            </w:r>
          </w:p>
          <w:p w:rsidR="00DD4056" w:rsidRDefault="00DD4056" w:rsidP="0062213A">
            <w:pPr>
              <w:widowControl w:val="0"/>
              <w:spacing w:line="276" w:lineRule="auto"/>
              <w:jc w:val="center"/>
            </w:pPr>
          </w:p>
          <w:p w:rsidR="00DD4056" w:rsidRDefault="00DD4056" w:rsidP="0062213A">
            <w:pPr>
              <w:widowControl w:val="0"/>
              <w:spacing w:line="276" w:lineRule="auto"/>
              <w:jc w:val="center"/>
            </w:pPr>
          </w:p>
          <w:p w:rsidR="00DD4056" w:rsidRDefault="00DD4056" w:rsidP="0062213A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DD4056" w:rsidRDefault="00DD4056" w:rsidP="0062213A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DD4056" w:rsidRDefault="00DD4056" w:rsidP="0062213A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  <w:p w:rsidR="00DD4056" w:rsidRDefault="00DD4056" w:rsidP="0062213A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220D9" w:rsidRDefault="00F220D9" w:rsidP="0062213A">
            <w:pPr>
              <w:widowControl w:val="0"/>
              <w:spacing w:line="276" w:lineRule="auto"/>
              <w:jc w:val="center"/>
            </w:pPr>
            <w:r>
              <w:t>Use of Color</w:t>
            </w:r>
          </w:p>
          <w:p w:rsidR="00F47AC2" w:rsidRDefault="00F47AC2" w:rsidP="0062213A">
            <w:pPr>
              <w:widowControl w:val="0"/>
              <w:spacing w:line="276" w:lineRule="auto"/>
              <w:jc w:val="center"/>
            </w:pPr>
            <w:r>
              <w:t>Use of Manipulives</w:t>
            </w:r>
          </w:p>
          <w:p w:rsidR="00F47AC2" w:rsidRDefault="00F47AC2" w:rsidP="0062213A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</w:tc>
      </w:tr>
      <w:tr w:rsidR="00DD4056" w:rsidTr="0062213A">
        <w:trPr>
          <w:trHeight w:val="638"/>
        </w:trPr>
        <w:tc>
          <w:tcPr>
            <w:tcW w:w="1340" w:type="dxa"/>
            <w:vMerge/>
          </w:tcPr>
          <w:p w:rsidR="00DD4056" w:rsidRDefault="00DD4056" w:rsidP="0062213A"/>
        </w:tc>
        <w:tc>
          <w:tcPr>
            <w:tcW w:w="5680" w:type="dxa"/>
          </w:tcPr>
          <w:p w:rsidR="00DD4056" w:rsidRDefault="00DD4056" w:rsidP="0062213A">
            <w:r>
              <w:rPr>
                <w:b/>
                <w:color w:val="FF0000"/>
              </w:rPr>
              <w:t>Checks for Understanding  (FORMATIVE – SUMMATIVE)</w:t>
            </w:r>
          </w:p>
          <w:p w:rsidR="00DD4056" w:rsidRDefault="00DD4056" w:rsidP="0062213A">
            <w:r>
              <w:t>Check students’ warm ups</w:t>
            </w:r>
            <w:r w:rsidR="00F220D9">
              <w:t xml:space="preserve"> and independent work</w:t>
            </w:r>
          </w:p>
          <w:p w:rsidR="00F220D9" w:rsidRDefault="00F220D9" w:rsidP="0062213A"/>
        </w:tc>
        <w:tc>
          <w:tcPr>
            <w:tcW w:w="1440" w:type="dxa"/>
            <w:vMerge/>
          </w:tcPr>
          <w:p w:rsidR="00DD4056" w:rsidRDefault="00DD4056" w:rsidP="0062213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DD4056" w:rsidRDefault="00DD4056" w:rsidP="0062213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DD4056" w:rsidTr="0062213A">
        <w:trPr>
          <w:trHeight w:val="260"/>
        </w:trPr>
        <w:tc>
          <w:tcPr>
            <w:tcW w:w="1340" w:type="dxa"/>
            <w:vMerge/>
          </w:tcPr>
          <w:p w:rsidR="00DD4056" w:rsidRDefault="00DD4056" w:rsidP="0062213A"/>
        </w:tc>
        <w:tc>
          <w:tcPr>
            <w:tcW w:w="5680" w:type="dxa"/>
            <w:vMerge w:val="restart"/>
          </w:tcPr>
          <w:p w:rsidR="00DD4056" w:rsidRDefault="00DD4056" w:rsidP="0062213A">
            <w:r>
              <w:rPr>
                <w:b/>
                <w:color w:val="FF0000"/>
              </w:rPr>
              <w:t>Student Independent Practice (YOU DO)</w:t>
            </w:r>
          </w:p>
          <w:p w:rsidR="00DD4056" w:rsidRDefault="00DD4056" w:rsidP="00F220D9">
            <w:r>
              <w:t xml:space="preserve">Students will </w:t>
            </w:r>
            <w:r w:rsidR="00F220D9">
              <w:t>highlight the parts of a paragraph</w:t>
            </w:r>
          </w:p>
          <w:p w:rsidR="00F220D9" w:rsidRDefault="00F220D9" w:rsidP="00F220D9">
            <w:r>
              <w:lastRenderedPageBreak/>
              <w:t xml:space="preserve">Students will fill in the paragraph </w:t>
            </w:r>
          </w:p>
        </w:tc>
        <w:tc>
          <w:tcPr>
            <w:tcW w:w="4200" w:type="dxa"/>
            <w:gridSpan w:val="2"/>
          </w:tcPr>
          <w:p w:rsidR="00DD4056" w:rsidRDefault="00DD4056" w:rsidP="0062213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lastRenderedPageBreak/>
              <w:t>ELPS (LSRW)</w:t>
            </w:r>
          </w:p>
        </w:tc>
      </w:tr>
      <w:tr w:rsidR="00DD4056" w:rsidTr="0062213A">
        <w:trPr>
          <w:trHeight w:val="260"/>
        </w:trPr>
        <w:tc>
          <w:tcPr>
            <w:tcW w:w="1340" w:type="dxa"/>
            <w:vMerge/>
          </w:tcPr>
          <w:p w:rsidR="00DD4056" w:rsidRDefault="00DD4056" w:rsidP="0062213A"/>
        </w:tc>
        <w:tc>
          <w:tcPr>
            <w:tcW w:w="5680" w:type="dxa"/>
            <w:vMerge/>
          </w:tcPr>
          <w:p w:rsidR="00DD4056" w:rsidRDefault="00DD4056" w:rsidP="0062213A">
            <w:r>
              <w:rPr>
                <w:b/>
                <w:color w:val="FF0000"/>
              </w:rPr>
              <w:t>Checks for Understanding  (FORMATIVE – SUMMATIVE)</w:t>
            </w:r>
          </w:p>
          <w:p w:rsidR="00DD4056" w:rsidRDefault="00DD4056" w:rsidP="0062213A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DD4056" w:rsidRDefault="00DD4056" w:rsidP="0062213A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  <w:r w:rsidR="00F47AC2">
              <w:lastRenderedPageBreak/>
              <w:t>practice speaking with others</w:t>
            </w:r>
          </w:p>
        </w:tc>
      </w:tr>
      <w:tr w:rsidR="00DD4056" w:rsidTr="0062213A">
        <w:trPr>
          <w:trHeight w:val="260"/>
        </w:trPr>
        <w:tc>
          <w:tcPr>
            <w:tcW w:w="1340" w:type="dxa"/>
          </w:tcPr>
          <w:p w:rsidR="00DD4056" w:rsidRDefault="00DD4056" w:rsidP="0062213A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DD4056" w:rsidRDefault="00F47AC2" w:rsidP="0062213A">
            <w:r>
              <w:t>District Writing Curriculum Assessment</w:t>
            </w:r>
          </w:p>
        </w:tc>
        <w:tc>
          <w:tcPr>
            <w:tcW w:w="1440" w:type="dxa"/>
          </w:tcPr>
          <w:p w:rsidR="00DD4056" w:rsidRDefault="00DD4056" w:rsidP="0062213A">
            <w:pPr>
              <w:jc w:val="center"/>
            </w:pPr>
          </w:p>
        </w:tc>
        <w:tc>
          <w:tcPr>
            <w:tcW w:w="2760" w:type="dxa"/>
          </w:tcPr>
          <w:p w:rsidR="00DD4056" w:rsidRDefault="00DD4056" w:rsidP="0062213A">
            <w:pPr>
              <w:jc w:val="center"/>
            </w:pPr>
          </w:p>
        </w:tc>
      </w:tr>
      <w:tr w:rsidR="00DD4056" w:rsidTr="0062213A">
        <w:trPr>
          <w:trHeight w:val="320"/>
        </w:trPr>
        <w:tc>
          <w:tcPr>
            <w:tcW w:w="1340" w:type="dxa"/>
          </w:tcPr>
          <w:p w:rsidR="00DD4056" w:rsidRDefault="00DD4056" w:rsidP="0062213A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DD4056" w:rsidRDefault="00DD4056" w:rsidP="0062213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DD4056" w:rsidRDefault="00DD4056" w:rsidP="0062213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DD4056" w:rsidRDefault="00DD4056" w:rsidP="0062213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47AC2" w:rsidTr="0062213A">
        <w:trPr>
          <w:trHeight w:val="420"/>
        </w:trPr>
        <w:tc>
          <w:tcPr>
            <w:tcW w:w="1340" w:type="dxa"/>
            <w:vMerge w:val="restart"/>
          </w:tcPr>
          <w:p w:rsidR="00F47AC2" w:rsidRDefault="00F47AC2" w:rsidP="00F47AC2">
            <w:r>
              <w:rPr>
                <w:b/>
              </w:rPr>
              <w:t xml:space="preserve">Notes- </w:t>
            </w:r>
          </w:p>
          <w:p w:rsidR="00F47AC2" w:rsidRDefault="00F47AC2" w:rsidP="00F47AC2">
            <w:r>
              <w:rPr>
                <w:b/>
              </w:rPr>
              <w:t xml:space="preserve">Times - </w:t>
            </w:r>
          </w:p>
          <w:p w:rsidR="00F47AC2" w:rsidRDefault="00F47AC2" w:rsidP="00F47AC2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47AC2" w:rsidRDefault="00F47AC2" w:rsidP="00F47AC2">
            <w:r>
              <w:rPr>
                <w:b/>
                <w:color w:val="FF0000"/>
              </w:rPr>
              <w:t>Learning Targets</w:t>
            </w:r>
          </w:p>
          <w:p w:rsidR="00F47AC2" w:rsidRDefault="00F47AC2" w:rsidP="00F47AC2">
            <w:r>
              <w:t>Students will practice writing simple, compound, and complex sentences with introductory phrases</w:t>
            </w:r>
          </w:p>
          <w:p w:rsidR="00F47AC2" w:rsidRDefault="0006501F" w:rsidP="00F47AC2">
            <w:r>
              <w:t>Students will review when and where to add commas</w:t>
            </w:r>
          </w:p>
        </w:tc>
        <w:tc>
          <w:tcPr>
            <w:tcW w:w="1440" w:type="dxa"/>
            <w:vMerge w:val="restart"/>
          </w:tcPr>
          <w:p w:rsidR="00F47AC2" w:rsidRDefault="00F47AC2" w:rsidP="00F47AC2">
            <w:pPr>
              <w:jc w:val="center"/>
            </w:pPr>
            <w:r>
              <w:t>7.17 A</w:t>
            </w:r>
          </w:p>
          <w:p w:rsidR="00F47AC2" w:rsidRDefault="00F47AC2" w:rsidP="00F47AC2">
            <w:pPr>
              <w:jc w:val="center"/>
            </w:pPr>
            <w:r>
              <w:t>8..17 A</w:t>
            </w:r>
          </w:p>
          <w:p w:rsidR="00F47AC2" w:rsidRDefault="00F47AC2" w:rsidP="00F47AC2">
            <w:pPr>
              <w:jc w:val="center"/>
            </w:pPr>
            <w:r>
              <w:t>7.19 C</w:t>
            </w:r>
          </w:p>
          <w:p w:rsidR="00F47AC2" w:rsidRDefault="00F47AC2" w:rsidP="00F47AC2">
            <w:pPr>
              <w:jc w:val="center"/>
            </w:pPr>
            <w:r>
              <w:t>8.19 C</w:t>
            </w:r>
          </w:p>
          <w:p w:rsidR="00F47AC2" w:rsidRDefault="00F47AC2" w:rsidP="00F47AC2">
            <w:pPr>
              <w:jc w:val="center"/>
            </w:pPr>
            <w:r>
              <w:t>7.20 B I II</w:t>
            </w:r>
          </w:p>
          <w:p w:rsidR="00F47AC2" w:rsidRDefault="00F47AC2" w:rsidP="00F47AC2">
            <w:pPr>
              <w:jc w:val="center"/>
            </w:pPr>
            <w:r>
              <w:t>8.20 B I II</w:t>
            </w:r>
          </w:p>
          <w:p w:rsidR="00F47AC2" w:rsidRDefault="00F47AC2" w:rsidP="00F47AC2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47AC2" w:rsidRDefault="00F47AC2" w:rsidP="00F47AC2">
            <w:pPr>
              <w:jc w:val="center"/>
            </w:pPr>
            <w:r>
              <w:t xml:space="preserve">Sentence Warm up </w:t>
            </w:r>
          </w:p>
          <w:p w:rsidR="00F47AC2" w:rsidRDefault="00F47AC2" w:rsidP="00F47AC2">
            <w:pPr>
              <w:jc w:val="center"/>
            </w:pPr>
            <w:r>
              <w:t>Journals</w:t>
            </w:r>
          </w:p>
          <w:p w:rsidR="00F47AC2" w:rsidRDefault="0006501F" w:rsidP="00F47AC2">
            <w:pPr>
              <w:jc w:val="center"/>
            </w:pPr>
            <w:r>
              <w:t>Comma Book Handouts</w:t>
            </w:r>
          </w:p>
          <w:p w:rsidR="0006501F" w:rsidRPr="00F220D9" w:rsidRDefault="0006501F" w:rsidP="00F47AC2">
            <w:pPr>
              <w:jc w:val="center"/>
            </w:pPr>
            <w:r>
              <w:t>District Writing Curriculum Assessment</w:t>
            </w:r>
          </w:p>
          <w:p w:rsidR="00F47AC2" w:rsidRDefault="00F47AC2" w:rsidP="00F47AC2">
            <w:pPr>
              <w:jc w:val="center"/>
            </w:pPr>
          </w:p>
          <w:p w:rsidR="00F47AC2" w:rsidRDefault="00F47AC2" w:rsidP="00F47AC2">
            <w:pPr>
              <w:jc w:val="center"/>
            </w:pPr>
          </w:p>
        </w:tc>
      </w:tr>
      <w:tr w:rsidR="00F47AC2" w:rsidTr="0062213A">
        <w:trPr>
          <w:trHeight w:val="260"/>
        </w:trPr>
        <w:tc>
          <w:tcPr>
            <w:tcW w:w="1340" w:type="dxa"/>
            <w:vMerge/>
          </w:tcPr>
          <w:p w:rsidR="00F47AC2" w:rsidRDefault="00F47AC2" w:rsidP="00F47AC2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F47AC2" w:rsidRDefault="00F47AC2" w:rsidP="00F47AC2">
            <w:r>
              <w:rPr>
                <w:b/>
                <w:color w:val="FF0000"/>
              </w:rPr>
              <w:t>Warm up/Hook/Connections</w:t>
            </w:r>
          </w:p>
          <w:p w:rsidR="00F47AC2" w:rsidRDefault="00F47AC2" w:rsidP="00F47AC2">
            <w:r>
              <w:t>Sentence Writing</w:t>
            </w:r>
          </w:p>
        </w:tc>
        <w:tc>
          <w:tcPr>
            <w:tcW w:w="1440" w:type="dxa"/>
            <w:vMerge/>
          </w:tcPr>
          <w:p w:rsidR="00F47AC2" w:rsidRDefault="00F47AC2" w:rsidP="00F47AC2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F47AC2" w:rsidRDefault="00F47AC2" w:rsidP="00F47AC2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47AC2" w:rsidTr="0062213A">
        <w:trPr>
          <w:trHeight w:val="260"/>
        </w:trPr>
        <w:tc>
          <w:tcPr>
            <w:tcW w:w="1340" w:type="dxa"/>
            <w:vMerge/>
          </w:tcPr>
          <w:p w:rsidR="00F47AC2" w:rsidRDefault="00F47AC2" w:rsidP="00F47AC2"/>
        </w:tc>
        <w:tc>
          <w:tcPr>
            <w:tcW w:w="5680" w:type="dxa"/>
            <w:vMerge w:val="restart"/>
          </w:tcPr>
          <w:p w:rsidR="00F47AC2" w:rsidRDefault="00F47AC2" w:rsidP="00F47AC2">
            <w:r>
              <w:rPr>
                <w:b/>
                <w:color w:val="FF0000"/>
              </w:rPr>
              <w:t>Direct Instruction/Guided Practice (I DO, WE )</w:t>
            </w:r>
          </w:p>
          <w:p w:rsidR="00F47AC2" w:rsidRPr="00C55195" w:rsidRDefault="00F47AC2" w:rsidP="0006501F">
            <w:r w:rsidRPr="00C55195">
              <w:t>Lesson on</w:t>
            </w:r>
            <w:r>
              <w:t xml:space="preserve"> </w:t>
            </w:r>
            <w:r w:rsidR="0006501F">
              <w:t>how to create the comma book</w:t>
            </w:r>
          </w:p>
        </w:tc>
        <w:tc>
          <w:tcPr>
            <w:tcW w:w="1440" w:type="dxa"/>
          </w:tcPr>
          <w:p w:rsidR="00F47AC2" w:rsidRDefault="00F47AC2" w:rsidP="00F47AC2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F47AC2" w:rsidRDefault="00F47AC2" w:rsidP="00F47AC2">
            <w:pPr>
              <w:jc w:val="center"/>
            </w:pPr>
          </w:p>
        </w:tc>
        <w:tc>
          <w:tcPr>
            <w:tcW w:w="2760" w:type="dxa"/>
          </w:tcPr>
          <w:p w:rsidR="00F47AC2" w:rsidRDefault="00F47AC2" w:rsidP="00F47AC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47AC2" w:rsidTr="0062213A">
        <w:trPr>
          <w:trHeight w:val="269"/>
        </w:trPr>
        <w:tc>
          <w:tcPr>
            <w:tcW w:w="1340" w:type="dxa"/>
            <w:vMerge/>
          </w:tcPr>
          <w:p w:rsidR="00F47AC2" w:rsidRDefault="00F47AC2" w:rsidP="00F47AC2"/>
        </w:tc>
        <w:tc>
          <w:tcPr>
            <w:tcW w:w="5680" w:type="dxa"/>
            <w:vMerge/>
          </w:tcPr>
          <w:p w:rsidR="00F47AC2" w:rsidRDefault="00F47AC2" w:rsidP="00F47AC2">
            <w:r>
              <w:rPr>
                <w:b/>
                <w:color w:val="FF0000"/>
              </w:rPr>
              <w:t>Warm up/Hook/Connections</w:t>
            </w:r>
          </w:p>
          <w:p w:rsidR="00F47AC2" w:rsidRDefault="00F47AC2" w:rsidP="00F47AC2">
            <w:r>
              <w:t>Editing</w:t>
            </w:r>
          </w:p>
        </w:tc>
        <w:tc>
          <w:tcPr>
            <w:tcW w:w="1440" w:type="dxa"/>
            <w:vMerge w:val="restart"/>
          </w:tcPr>
          <w:p w:rsidR="00F47AC2" w:rsidRDefault="00F47AC2" w:rsidP="00F47AC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F47AC2" w:rsidRDefault="00F47AC2" w:rsidP="00F47AC2">
            <w:pPr>
              <w:widowControl w:val="0"/>
              <w:spacing w:line="276" w:lineRule="auto"/>
              <w:jc w:val="center"/>
            </w:pPr>
          </w:p>
          <w:p w:rsidR="00F47AC2" w:rsidRDefault="00F47AC2" w:rsidP="00F47AC2">
            <w:pPr>
              <w:widowControl w:val="0"/>
              <w:spacing w:line="276" w:lineRule="auto"/>
              <w:jc w:val="center"/>
            </w:pPr>
          </w:p>
          <w:p w:rsidR="00F47AC2" w:rsidRDefault="00F47AC2" w:rsidP="00F47AC2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47AC2" w:rsidRDefault="00F47AC2" w:rsidP="00F47AC2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47AC2" w:rsidRDefault="00F47AC2" w:rsidP="00F47AC2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  <w:p w:rsidR="00F47AC2" w:rsidRDefault="00F47AC2" w:rsidP="00F47AC2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47AC2" w:rsidRDefault="00F47AC2" w:rsidP="00F47AC2">
            <w:pPr>
              <w:widowControl w:val="0"/>
              <w:spacing w:line="276" w:lineRule="auto"/>
              <w:jc w:val="center"/>
            </w:pPr>
            <w:r>
              <w:t>Use of Color</w:t>
            </w:r>
          </w:p>
          <w:p w:rsidR="00F47AC2" w:rsidRDefault="00F47AC2" w:rsidP="00F47AC2">
            <w:pPr>
              <w:widowControl w:val="0"/>
              <w:spacing w:line="276" w:lineRule="auto"/>
              <w:jc w:val="center"/>
            </w:pPr>
            <w:r>
              <w:t>Use of Manipulives</w:t>
            </w:r>
          </w:p>
          <w:p w:rsidR="00F47AC2" w:rsidRDefault="00F47AC2" w:rsidP="00F47AC2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</w:tc>
      </w:tr>
      <w:tr w:rsidR="00F47AC2" w:rsidTr="0062213A">
        <w:trPr>
          <w:trHeight w:val="260"/>
        </w:trPr>
        <w:tc>
          <w:tcPr>
            <w:tcW w:w="1340" w:type="dxa"/>
            <w:vMerge/>
          </w:tcPr>
          <w:p w:rsidR="00F47AC2" w:rsidRDefault="00F47AC2" w:rsidP="00F47AC2"/>
        </w:tc>
        <w:tc>
          <w:tcPr>
            <w:tcW w:w="5680" w:type="dxa"/>
          </w:tcPr>
          <w:p w:rsidR="00F47AC2" w:rsidRDefault="00F47AC2" w:rsidP="00F47AC2">
            <w:r>
              <w:rPr>
                <w:b/>
                <w:color w:val="FF0000"/>
              </w:rPr>
              <w:t>Checks for Understanding  (FORMATIVE – SUMMATIVE)</w:t>
            </w:r>
          </w:p>
          <w:p w:rsidR="00F47AC2" w:rsidRDefault="00F47AC2" w:rsidP="00F47AC2">
            <w:r>
              <w:t>Check students’ warm ups and independent work</w:t>
            </w:r>
          </w:p>
          <w:p w:rsidR="00F47AC2" w:rsidRDefault="00F47AC2" w:rsidP="00F47AC2"/>
        </w:tc>
        <w:tc>
          <w:tcPr>
            <w:tcW w:w="1440" w:type="dxa"/>
            <w:vMerge/>
          </w:tcPr>
          <w:p w:rsidR="00F47AC2" w:rsidRDefault="00F47AC2" w:rsidP="00F47AC2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F47AC2" w:rsidRDefault="00F47AC2" w:rsidP="00F47AC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47AC2" w:rsidTr="0062213A">
        <w:trPr>
          <w:trHeight w:val="260"/>
        </w:trPr>
        <w:tc>
          <w:tcPr>
            <w:tcW w:w="1340" w:type="dxa"/>
            <w:vMerge/>
          </w:tcPr>
          <w:p w:rsidR="00F47AC2" w:rsidRDefault="00F47AC2" w:rsidP="00F47AC2"/>
        </w:tc>
        <w:tc>
          <w:tcPr>
            <w:tcW w:w="5680" w:type="dxa"/>
            <w:vMerge w:val="restart"/>
          </w:tcPr>
          <w:p w:rsidR="00F47AC2" w:rsidRDefault="00F47AC2" w:rsidP="00F47AC2">
            <w:r>
              <w:rPr>
                <w:b/>
                <w:color w:val="FF0000"/>
              </w:rPr>
              <w:t>Student Independent Practice (YOU DO)</w:t>
            </w:r>
          </w:p>
          <w:p w:rsidR="00F47AC2" w:rsidRDefault="00F47AC2" w:rsidP="00F47AC2">
            <w:r>
              <w:t>Students will complete their district writing curriculum assessments</w:t>
            </w:r>
          </w:p>
          <w:p w:rsidR="00F47AC2" w:rsidRDefault="00F47AC2" w:rsidP="00F47AC2">
            <w:r>
              <w:t xml:space="preserve">Students will create a comma book </w:t>
            </w:r>
          </w:p>
        </w:tc>
        <w:tc>
          <w:tcPr>
            <w:tcW w:w="4200" w:type="dxa"/>
            <w:gridSpan w:val="2"/>
          </w:tcPr>
          <w:p w:rsidR="00F47AC2" w:rsidRDefault="00F47AC2" w:rsidP="00F47AC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47AC2" w:rsidTr="0062213A">
        <w:trPr>
          <w:trHeight w:val="260"/>
        </w:trPr>
        <w:tc>
          <w:tcPr>
            <w:tcW w:w="1340" w:type="dxa"/>
            <w:vMerge/>
          </w:tcPr>
          <w:p w:rsidR="00F47AC2" w:rsidRDefault="00F47AC2" w:rsidP="00F47AC2"/>
        </w:tc>
        <w:tc>
          <w:tcPr>
            <w:tcW w:w="5680" w:type="dxa"/>
            <w:vMerge/>
          </w:tcPr>
          <w:p w:rsidR="00F47AC2" w:rsidRDefault="00F47AC2" w:rsidP="00F47AC2">
            <w:r>
              <w:rPr>
                <w:b/>
                <w:color w:val="FF0000"/>
              </w:rPr>
              <w:t>Checks for Understanding  (FORMATIVE – SUMMATIVE)</w:t>
            </w:r>
          </w:p>
          <w:p w:rsidR="00F47AC2" w:rsidRDefault="00F47AC2" w:rsidP="00F47AC2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F47AC2" w:rsidRDefault="00F47AC2" w:rsidP="0006501F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</w:p>
        </w:tc>
      </w:tr>
      <w:tr w:rsidR="00DD4056" w:rsidTr="0062213A">
        <w:trPr>
          <w:trHeight w:val="260"/>
        </w:trPr>
        <w:tc>
          <w:tcPr>
            <w:tcW w:w="1340" w:type="dxa"/>
          </w:tcPr>
          <w:p w:rsidR="00DD4056" w:rsidRDefault="00DD4056" w:rsidP="0062213A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DD4056" w:rsidRDefault="00DD4056" w:rsidP="0062213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DD4056" w:rsidRDefault="00DD4056" w:rsidP="0062213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DD4056" w:rsidRDefault="00DD4056" w:rsidP="0062213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6501F" w:rsidTr="0062213A">
        <w:trPr>
          <w:trHeight w:val="260"/>
        </w:trPr>
        <w:tc>
          <w:tcPr>
            <w:tcW w:w="1340" w:type="dxa"/>
            <w:vMerge w:val="restart"/>
          </w:tcPr>
          <w:p w:rsidR="0006501F" w:rsidRDefault="0006501F" w:rsidP="0006501F">
            <w:r>
              <w:rPr>
                <w:b/>
              </w:rPr>
              <w:t xml:space="preserve">Notes- </w:t>
            </w:r>
          </w:p>
          <w:p w:rsidR="0006501F" w:rsidRDefault="0006501F" w:rsidP="0006501F">
            <w:r>
              <w:rPr>
                <w:b/>
              </w:rPr>
              <w:t xml:space="preserve">Times - </w:t>
            </w:r>
          </w:p>
          <w:p w:rsidR="0006501F" w:rsidRDefault="0006501F" w:rsidP="000650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06501F" w:rsidRDefault="0006501F" w:rsidP="0006501F">
            <w:r>
              <w:rPr>
                <w:b/>
                <w:color w:val="FF0000"/>
              </w:rPr>
              <w:t>Learning Targets</w:t>
            </w:r>
          </w:p>
          <w:p w:rsidR="0006501F" w:rsidRDefault="0006501F" w:rsidP="0006501F">
            <w:r>
              <w:t>Students will practice writing simple, compound, and complex sentences with introductory phrases</w:t>
            </w:r>
          </w:p>
          <w:p w:rsidR="0006501F" w:rsidRDefault="0006501F" w:rsidP="0006501F">
            <w:r>
              <w:t>Students will review when and where to add commas</w:t>
            </w:r>
          </w:p>
        </w:tc>
        <w:tc>
          <w:tcPr>
            <w:tcW w:w="1440" w:type="dxa"/>
            <w:vMerge w:val="restart"/>
          </w:tcPr>
          <w:p w:rsidR="0006501F" w:rsidRDefault="0006501F" w:rsidP="0006501F">
            <w:pPr>
              <w:jc w:val="center"/>
            </w:pPr>
            <w:r>
              <w:t>7.17 A</w:t>
            </w:r>
          </w:p>
          <w:p w:rsidR="0006501F" w:rsidRDefault="0006501F" w:rsidP="0006501F">
            <w:pPr>
              <w:jc w:val="center"/>
            </w:pPr>
            <w:r>
              <w:t>8..17 A</w:t>
            </w:r>
          </w:p>
          <w:p w:rsidR="0006501F" w:rsidRDefault="0006501F" w:rsidP="0006501F">
            <w:pPr>
              <w:jc w:val="center"/>
            </w:pPr>
            <w:r>
              <w:t>7.19 C</w:t>
            </w:r>
          </w:p>
          <w:p w:rsidR="0006501F" w:rsidRDefault="0006501F" w:rsidP="0006501F">
            <w:pPr>
              <w:jc w:val="center"/>
            </w:pPr>
            <w:r>
              <w:t>8.19 C</w:t>
            </w:r>
          </w:p>
          <w:p w:rsidR="0006501F" w:rsidRDefault="0006501F" w:rsidP="0006501F">
            <w:pPr>
              <w:jc w:val="center"/>
            </w:pPr>
            <w:r>
              <w:t>7.20 B I II</w:t>
            </w:r>
          </w:p>
          <w:p w:rsidR="0006501F" w:rsidRDefault="0006501F" w:rsidP="0006501F">
            <w:pPr>
              <w:jc w:val="center"/>
            </w:pPr>
            <w:r>
              <w:t>8.20 B I II</w:t>
            </w:r>
          </w:p>
          <w:p w:rsidR="0006501F" w:rsidRDefault="0006501F" w:rsidP="0006501F">
            <w:pPr>
              <w:jc w:val="center"/>
            </w:pPr>
          </w:p>
        </w:tc>
        <w:tc>
          <w:tcPr>
            <w:tcW w:w="2760" w:type="dxa"/>
            <w:vMerge w:val="restart"/>
          </w:tcPr>
          <w:p w:rsidR="0006501F" w:rsidRDefault="0006501F" w:rsidP="0006501F">
            <w:pPr>
              <w:jc w:val="center"/>
            </w:pPr>
            <w:r>
              <w:t xml:space="preserve">Sentence Warm up </w:t>
            </w:r>
          </w:p>
          <w:p w:rsidR="0006501F" w:rsidRDefault="0006501F" w:rsidP="0006501F">
            <w:pPr>
              <w:jc w:val="center"/>
            </w:pPr>
            <w:r>
              <w:t>Journals</w:t>
            </w:r>
          </w:p>
          <w:p w:rsidR="0006501F" w:rsidRDefault="0006501F" w:rsidP="0006501F">
            <w:pPr>
              <w:jc w:val="center"/>
            </w:pPr>
            <w:r>
              <w:t>Comma Book Handouts</w:t>
            </w:r>
          </w:p>
          <w:p w:rsidR="0006501F" w:rsidRPr="00F220D9" w:rsidRDefault="0006501F" w:rsidP="0006501F">
            <w:pPr>
              <w:jc w:val="center"/>
            </w:pPr>
            <w:r>
              <w:t>District Writing Curriculum Assessment</w:t>
            </w:r>
          </w:p>
          <w:p w:rsidR="0006501F" w:rsidRDefault="0006501F" w:rsidP="0006501F">
            <w:pPr>
              <w:jc w:val="center"/>
            </w:pPr>
          </w:p>
          <w:p w:rsidR="0006501F" w:rsidRDefault="0006501F" w:rsidP="0006501F">
            <w:pPr>
              <w:jc w:val="center"/>
            </w:pPr>
          </w:p>
        </w:tc>
      </w:tr>
      <w:tr w:rsidR="0006501F" w:rsidTr="0062213A">
        <w:trPr>
          <w:trHeight w:val="260"/>
        </w:trPr>
        <w:tc>
          <w:tcPr>
            <w:tcW w:w="1340" w:type="dxa"/>
            <w:vMerge/>
          </w:tcPr>
          <w:p w:rsidR="0006501F" w:rsidRDefault="0006501F" w:rsidP="0006501F"/>
        </w:tc>
        <w:tc>
          <w:tcPr>
            <w:tcW w:w="5680" w:type="dxa"/>
          </w:tcPr>
          <w:p w:rsidR="0006501F" w:rsidRDefault="0006501F" w:rsidP="0006501F">
            <w:r>
              <w:rPr>
                <w:b/>
                <w:color w:val="FF0000"/>
              </w:rPr>
              <w:t>Warm up/Hook/Connections</w:t>
            </w:r>
          </w:p>
          <w:p w:rsidR="0006501F" w:rsidRDefault="0006501F" w:rsidP="0006501F">
            <w:r>
              <w:t>Sentence Writing</w:t>
            </w:r>
          </w:p>
        </w:tc>
        <w:tc>
          <w:tcPr>
            <w:tcW w:w="1440" w:type="dxa"/>
            <w:vMerge/>
          </w:tcPr>
          <w:p w:rsidR="0006501F" w:rsidRDefault="0006501F" w:rsidP="0006501F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06501F" w:rsidRDefault="0006501F" w:rsidP="0006501F">
            <w:pPr>
              <w:jc w:val="center"/>
            </w:pPr>
          </w:p>
        </w:tc>
      </w:tr>
      <w:tr w:rsidR="0006501F" w:rsidTr="0062213A">
        <w:trPr>
          <w:trHeight w:val="260"/>
        </w:trPr>
        <w:tc>
          <w:tcPr>
            <w:tcW w:w="1340" w:type="dxa"/>
            <w:vMerge/>
          </w:tcPr>
          <w:p w:rsidR="0006501F" w:rsidRDefault="0006501F" w:rsidP="0006501F"/>
        </w:tc>
        <w:tc>
          <w:tcPr>
            <w:tcW w:w="5680" w:type="dxa"/>
            <w:vMerge w:val="restart"/>
          </w:tcPr>
          <w:p w:rsidR="0006501F" w:rsidRDefault="0006501F" w:rsidP="0006501F">
            <w:r>
              <w:rPr>
                <w:b/>
                <w:color w:val="FF0000"/>
              </w:rPr>
              <w:t>Direct Instruction/Guided Practice (I DO, WE )</w:t>
            </w:r>
          </w:p>
          <w:p w:rsidR="0006501F" w:rsidRPr="00C55195" w:rsidRDefault="0006501F" w:rsidP="0006501F">
            <w:r w:rsidRPr="00C55195">
              <w:t>Lesson on</w:t>
            </w:r>
            <w:r>
              <w:t xml:space="preserve"> how to create the comma book</w:t>
            </w:r>
          </w:p>
        </w:tc>
        <w:tc>
          <w:tcPr>
            <w:tcW w:w="1440" w:type="dxa"/>
          </w:tcPr>
          <w:p w:rsidR="0006501F" w:rsidRDefault="0006501F" w:rsidP="0006501F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06501F" w:rsidRDefault="0006501F" w:rsidP="0006501F">
            <w:pPr>
              <w:jc w:val="center"/>
            </w:pPr>
          </w:p>
        </w:tc>
        <w:tc>
          <w:tcPr>
            <w:tcW w:w="2760" w:type="dxa"/>
          </w:tcPr>
          <w:p w:rsidR="0006501F" w:rsidRDefault="0006501F" w:rsidP="000650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6501F" w:rsidTr="0062213A">
        <w:trPr>
          <w:trHeight w:val="269"/>
        </w:trPr>
        <w:tc>
          <w:tcPr>
            <w:tcW w:w="1340" w:type="dxa"/>
            <w:vMerge/>
          </w:tcPr>
          <w:p w:rsidR="0006501F" w:rsidRDefault="0006501F" w:rsidP="0006501F"/>
        </w:tc>
        <w:tc>
          <w:tcPr>
            <w:tcW w:w="5680" w:type="dxa"/>
            <w:vMerge/>
          </w:tcPr>
          <w:p w:rsidR="0006501F" w:rsidRDefault="0006501F" w:rsidP="0006501F"/>
        </w:tc>
        <w:tc>
          <w:tcPr>
            <w:tcW w:w="1440" w:type="dxa"/>
            <w:vMerge w:val="restart"/>
          </w:tcPr>
          <w:p w:rsidR="0006501F" w:rsidRDefault="0006501F" w:rsidP="000650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06501F" w:rsidRDefault="0006501F" w:rsidP="0006501F">
            <w:pPr>
              <w:widowControl w:val="0"/>
              <w:spacing w:line="276" w:lineRule="auto"/>
              <w:jc w:val="center"/>
            </w:pPr>
          </w:p>
          <w:p w:rsidR="0006501F" w:rsidRDefault="0006501F" w:rsidP="0006501F">
            <w:pPr>
              <w:widowControl w:val="0"/>
              <w:spacing w:line="276" w:lineRule="auto"/>
              <w:jc w:val="center"/>
            </w:pPr>
          </w:p>
          <w:p w:rsidR="0006501F" w:rsidRDefault="0006501F" w:rsidP="0006501F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06501F" w:rsidRDefault="0006501F" w:rsidP="000650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06501F" w:rsidRDefault="0006501F" w:rsidP="0006501F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  <w:p w:rsidR="0006501F" w:rsidRDefault="0006501F" w:rsidP="000650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06501F" w:rsidRDefault="0006501F" w:rsidP="0006501F">
            <w:pPr>
              <w:widowControl w:val="0"/>
              <w:spacing w:line="276" w:lineRule="auto"/>
              <w:jc w:val="center"/>
            </w:pPr>
            <w:r>
              <w:t>Use of Color</w:t>
            </w:r>
          </w:p>
          <w:p w:rsidR="0006501F" w:rsidRDefault="0006501F" w:rsidP="0006501F">
            <w:pPr>
              <w:widowControl w:val="0"/>
              <w:spacing w:line="276" w:lineRule="auto"/>
              <w:jc w:val="center"/>
            </w:pPr>
            <w:r>
              <w:t>Use of Manipulives</w:t>
            </w:r>
          </w:p>
          <w:p w:rsidR="0006501F" w:rsidRDefault="0006501F" w:rsidP="0006501F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</w:tc>
      </w:tr>
      <w:tr w:rsidR="0006501F" w:rsidTr="0062213A">
        <w:trPr>
          <w:trHeight w:val="260"/>
        </w:trPr>
        <w:tc>
          <w:tcPr>
            <w:tcW w:w="1340" w:type="dxa"/>
            <w:vMerge/>
          </w:tcPr>
          <w:p w:rsidR="0006501F" w:rsidRDefault="0006501F" w:rsidP="0006501F"/>
        </w:tc>
        <w:tc>
          <w:tcPr>
            <w:tcW w:w="5680" w:type="dxa"/>
          </w:tcPr>
          <w:p w:rsidR="0006501F" w:rsidRDefault="0006501F" w:rsidP="0006501F">
            <w:r>
              <w:rPr>
                <w:b/>
                <w:color w:val="FF0000"/>
              </w:rPr>
              <w:t>Checks for Understanding  (FORMATIVE – SUMMATIVE)</w:t>
            </w:r>
          </w:p>
          <w:p w:rsidR="0006501F" w:rsidRDefault="0006501F" w:rsidP="0006501F">
            <w:r>
              <w:t>Check students’ warm ups and independent work</w:t>
            </w:r>
          </w:p>
          <w:p w:rsidR="0006501F" w:rsidRDefault="0006501F" w:rsidP="0006501F"/>
        </w:tc>
        <w:tc>
          <w:tcPr>
            <w:tcW w:w="1440" w:type="dxa"/>
            <w:vMerge/>
          </w:tcPr>
          <w:p w:rsidR="0006501F" w:rsidRDefault="0006501F" w:rsidP="0006501F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06501F" w:rsidRDefault="0006501F" w:rsidP="0006501F">
            <w:pPr>
              <w:jc w:val="center"/>
            </w:pPr>
          </w:p>
        </w:tc>
      </w:tr>
      <w:tr w:rsidR="0006501F" w:rsidTr="0062213A">
        <w:trPr>
          <w:trHeight w:val="260"/>
        </w:trPr>
        <w:tc>
          <w:tcPr>
            <w:tcW w:w="1340" w:type="dxa"/>
            <w:vMerge/>
          </w:tcPr>
          <w:p w:rsidR="0006501F" w:rsidRDefault="0006501F" w:rsidP="0006501F"/>
        </w:tc>
        <w:tc>
          <w:tcPr>
            <w:tcW w:w="5680" w:type="dxa"/>
            <w:vMerge w:val="restart"/>
          </w:tcPr>
          <w:p w:rsidR="0006501F" w:rsidRDefault="0006501F" w:rsidP="0006501F">
            <w:r>
              <w:rPr>
                <w:b/>
                <w:color w:val="FF0000"/>
              </w:rPr>
              <w:t>Student Independent Practice (YOU DO)</w:t>
            </w:r>
          </w:p>
          <w:p w:rsidR="0006501F" w:rsidRDefault="0006501F" w:rsidP="0006501F">
            <w:r>
              <w:t>Students will complete their district writing curriculum assessments</w:t>
            </w:r>
          </w:p>
          <w:p w:rsidR="0006501F" w:rsidRDefault="0006501F" w:rsidP="0006501F">
            <w:r>
              <w:t xml:space="preserve">Students will create a comma book </w:t>
            </w:r>
          </w:p>
        </w:tc>
        <w:tc>
          <w:tcPr>
            <w:tcW w:w="4200" w:type="dxa"/>
            <w:gridSpan w:val="2"/>
          </w:tcPr>
          <w:p w:rsidR="0006501F" w:rsidRDefault="0006501F" w:rsidP="000650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6501F" w:rsidTr="0062213A">
        <w:trPr>
          <w:trHeight w:val="260"/>
        </w:trPr>
        <w:tc>
          <w:tcPr>
            <w:tcW w:w="1340" w:type="dxa"/>
            <w:vMerge/>
          </w:tcPr>
          <w:p w:rsidR="0006501F" w:rsidRDefault="0006501F" w:rsidP="0006501F"/>
        </w:tc>
        <w:tc>
          <w:tcPr>
            <w:tcW w:w="5680" w:type="dxa"/>
            <w:vMerge/>
          </w:tcPr>
          <w:p w:rsidR="0006501F" w:rsidRDefault="0006501F" w:rsidP="0006501F"/>
        </w:tc>
        <w:tc>
          <w:tcPr>
            <w:tcW w:w="4200" w:type="dxa"/>
            <w:gridSpan w:val="2"/>
          </w:tcPr>
          <w:p w:rsidR="0006501F" w:rsidRDefault="0006501F" w:rsidP="0006501F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</w:p>
        </w:tc>
      </w:tr>
      <w:tr w:rsidR="00DD4056" w:rsidTr="0062213A">
        <w:trPr>
          <w:trHeight w:val="260"/>
        </w:trPr>
        <w:tc>
          <w:tcPr>
            <w:tcW w:w="1340" w:type="dxa"/>
          </w:tcPr>
          <w:p w:rsidR="00DD4056" w:rsidRDefault="00DD4056" w:rsidP="0062213A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DD4056" w:rsidRDefault="00DD4056" w:rsidP="0062213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DD4056" w:rsidRDefault="00DD4056" w:rsidP="0062213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DD4056" w:rsidRDefault="00DD4056" w:rsidP="0062213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6501F" w:rsidTr="0062213A">
        <w:trPr>
          <w:trHeight w:val="260"/>
        </w:trPr>
        <w:tc>
          <w:tcPr>
            <w:tcW w:w="1340" w:type="dxa"/>
            <w:vMerge w:val="restart"/>
          </w:tcPr>
          <w:p w:rsidR="0006501F" w:rsidRDefault="0006501F" w:rsidP="0006501F">
            <w:r>
              <w:rPr>
                <w:b/>
              </w:rPr>
              <w:t xml:space="preserve">Notes- </w:t>
            </w:r>
          </w:p>
          <w:p w:rsidR="0006501F" w:rsidRDefault="0006501F" w:rsidP="0006501F">
            <w:r>
              <w:rPr>
                <w:b/>
              </w:rPr>
              <w:t xml:space="preserve">Times - </w:t>
            </w:r>
          </w:p>
          <w:p w:rsidR="0006501F" w:rsidRDefault="0006501F" w:rsidP="000650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06501F" w:rsidRDefault="0006501F" w:rsidP="0006501F">
            <w:r>
              <w:rPr>
                <w:b/>
                <w:color w:val="FF0000"/>
              </w:rPr>
              <w:t>Learning Targets</w:t>
            </w:r>
          </w:p>
          <w:p w:rsidR="0006501F" w:rsidRDefault="0006501F" w:rsidP="0006501F">
            <w:r>
              <w:t>Students will practice writing simple, compound, and complex sentences with introductory phrases</w:t>
            </w:r>
          </w:p>
          <w:p w:rsidR="0006501F" w:rsidRDefault="0006501F" w:rsidP="0006501F">
            <w:r>
              <w:t>Students will review when and where to add commas</w:t>
            </w:r>
          </w:p>
        </w:tc>
        <w:tc>
          <w:tcPr>
            <w:tcW w:w="1440" w:type="dxa"/>
            <w:vMerge w:val="restart"/>
          </w:tcPr>
          <w:p w:rsidR="0006501F" w:rsidRDefault="0006501F" w:rsidP="0006501F">
            <w:pPr>
              <w:jc w:val="center"/>
            </w:pPr>
            <w:r>
              <w:t>7.17 A</w:t>
            </w:r>
          </w:p>
          <w:p w:rsidR="0006501F" w:rsidRDefault="0006501F" w:rsidP="0006501F">
            <w:pPr>
              <w:jc w:val="center"/>
            </w:pPr>
            <w:r>
              <w:t>8..17 A</w:t>
            </w:r>
          </w:p>
          <w:p w:rsidR="0006501F" w:rsidRDefault="0006501F" w:rsidP="0006501F">
            <w:pPr>
              <w:jc w:val="center"/>
            </w:pPr>
            <w:r>
              <w:t>7.19 C</w:t>
            </w:r>
          </w:p>
          <w:p w:rsidR="0006501F" w:rsidRDefault="0006501F" w:rsidP="0006501F">
            <w:pPr>
              <w:jc w:val="center"/>
            </w:pPr>
            <w:r>
              <w:t>8.19 C</w:t>
            </w:r>
          </w:p>
          <w:p w:rsidR="0006501F" w:rsidRDefault="0006501F" w:rsidP="0006501F">
            <w:pPr>
              <w:jc w:val="center"/>
            </w:pPr>
            <w:r>
              <w:t>7.20 B I II</w:t>
            </w:r>
          </w:p>
          <w:p w:rsidR="0006501F" w:rsidRDefault="0006501F" w:rsidP="0006501F">
            <w:pPr>
              <w:jc w:val="center"/>
            </w:pPr>
            <w:r>
              <w:t>8.20 B I II</w:t>
            </w:r>
          </w:p>
          <w:p w:rsidR="0006501F" w:rsidRDefault="0006501F" w:rsidP="0006501F">
            <w:pPr>
              <w:jc w:val="center"/>
            </w:pPr>
          </w:p>
        </w:tc>
        <w:tc>
          <w:tcPr>
            <w:tcW w:w="2760" w:type="dxa"/>
            <w:vMerge w:val="restart"/>
          </w:tcPr>
          <w:p w:rsidR="0006501F" w:rsidRDefault="0006501F" w:rsidP="0006501F">
            <w:pPr>
              <w:jc w:val="center"/>
            </w:pPr>
            <w:r>
              <w:t xml:space="preserve">Sentence Warm up </w:t>
            </w:r>
          </w:p>
          <w:p w:rsidR="0006501F" w:rsidRDefault="0006501F" w:rsidP="0006501F">
            <w:pPr>
              <w:jc w:val="center"/>
            </w:pPr>
            <w:r>
              <w:t>Journals</w:t>
            </w:r>
          </w:p>
          <w:p w:rsidR="0006501F" w:rsidRDefault="0006501F" w:rsidP="0006501F">
            <w:pPr>
              <w:jc w:val="center"/>
            </w:pPr>
            <w:r>
              <w:t>Comma Book Handouts</w:t>
            </w:r>
          </w:p>
          <w:p w:rsidR="0006501F" w:rsidRPr="00F220D9" w:rsidRDefault="0006501F" w:rsidP="0006501F">
            <w:pPr>
              <w:jc w:val="center"/>
            </w:pPr>
            <w:r>
              <w:t>District Writing Curriculum Assessment</w:t>
            </w:r>
          </w:p>
          <w:p w:rsidR="0006501F" w:rsidRDefault="0006501F" w:rsidP="0006501F">
            <w:pPr>
              <w:jc w:val="center"/>
            </w:pPr>
          </w:p>
          <w:p w:rsidR="0006501F" w:rsidRDefault="0006501F" w:rsidP="0006501F">
            <w:pPr>
              <w:jc w:val="center"/>
            </w:pPr>
          </w:p>
        </w:tc>
      </w:tr>
      <w:tr w:rsidR="0006501F" w:rsidTr="0062213A">
        <w:trPr>
          <w:trHeight w:val="260"/>
        </w:trPr>
        <w:tc>
          <w:tcPr>
            <w:tcW w:w="1340" w:type="dxa"/>
            <w:vMerge/>
          </w:tcPr>
          <w:p w:rsidR="0006501F" w:rsidRDefault="0006501F" w:rsidP="0006501F"/>
        </w:tc>
        <w:tc>
          <w:tcPr>
            <w:tcW w:w="5680" w:type="dxa"/>
          </w:tcPr>
          <w:p w:rsidR="0006501F" w:rsidRDefault="0006501F" w:rsidP="0006501F">
            <w:r>
              <w:rPr>
                <w:b/>
                <w:color w:val="FF0000"/>
              </w:rPr>
              <w:t>Warm up/Hook/Connections</w:t>
            </w:r>
          </w:p>
          <w:p w:rsidR="0006501F" w:rsidRDefault="0006501F" w:rsidP="0006501F">
            <w:r>
              <w:t>Sentence Writing</w:t>
            </w:r>
          </w:p>
        </w:tc>
        <w:tc>
          <w:tcPr>
            <w:tcW w:w="1440" w:type="dxa"/>
            <w:vMerge/>
          </w:tcPr>
          <w:p w:rsidR="0006501F" w:rsidRDefault="0006501F" w:rsidP="0006501F">
            <w:pPr>
              <w:jc w:val="center"/>
            </w:pPr>
          </w:p>
        </w:tc>
        <w:tc>
          <w:tcPr>
            <w:tcW w:w="2760" w:type="dxa"/>
            <w:vMerge/>
          </w:tcPr>
          <w:p w:rsidR="0006501F" w:rsidRDefault="0006501F" w:rsidP="0006501F">
            <w:pPr>
              <w:jc w:val="center"/>
            </w:pPr>
          </w:p>
        </w:tc>
      </w:tr>
      <w:tr w:rsidR="0006501F" w:rsidTr="0062213A">
        <w:trPr>
          <w:trHeight w:val="260"/>
        </w:trPr>
        <w:tc>
          <w:tcPr>
            <w:tcW w:w="1340" w:type="dxa"/>
            <w:vMerge/>
          </w:tcPr>
          <w:p w:rsidR="0006501F" w:rsidRDefault="0006501F" w:rsidP="0006501F"/>
        </w:tc>
        <w:tc>
          <w:tcPr>
            <w:tcW w:w="5680" w:type="dxa"/>
            <w:vMerge w:val="restart"/>
          </w:tcPr>
          <w:p w:rsidR="0006501F" w:rsidRDefault="0006501F" w:rsidP="0006501F">
            <w:r>
              <w:rPr>
                <w:b/>
                <w:color w:val="FF0000"/>
              </w:rPr>
              <w:t>Direct Instruction/Guided Practice (I DO, WE )</w:t>
            </w:r>
          </w:p>
          <w:p w:rsidR="0006501F" w:rsidRPr="00C55195" w:rsidRDefault="0006501F" w:rsidP="0006501F">
            <w:r w:rsidRPr="00C55195">
              <w:t>Lesson on</w:t>
            </w:r>
            <w:r>
              <w:t xml:space="preserve"> how to create the comma book</w:t>
            </w:r>
          </w:p>
        </w:tc>
        <w:tc>
          <w:tcPr>
            <w:tcW w:w="1440" w:type="dxa"/>
          </w:tcPr>
          <w:p w:rsidR="0006501F" w:rsidRDefault="0006501F" w:rsidP="0006501F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06501F" w:rsidRDefault="0006501F" w:rsidP="0006501F">
            <w:pPr>
              <w:jc w:val="center"/>
            </w:pPr>
          </w:p>
        </w:tc>
        <w:tc>
          <w:tcPr>
            <w:tcW w:w="2760" w:type="dxa"/>
          </w:tcPr>
          <w:p w:rsidR="0006501F" w:rsidRDefault="0006501F" w:rsidP="000650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6501F" w:rsidTr="0062213A">
        <w:trPr>
          <w:trHeight w:val="269"/>
        </w:trPr>
        <w:tc>
          <w:tcPr>
            <w:tcW w:w="1340" w:type="dxa"/>
            <w:vMerge/>
          </w:tcPr>
          <w:p w:rsidR="0006501F" w:rsidRDefault="0006501F" w:rsidP="0006501F"/>
        </w:tc>
        <w:tc>
          <w:tcPr>
            <w:tcW w:w="5680" w:type="dxa"/>
            <w:vMerge/>
          </w:tcPr>
          <w:p w:rsidR="0006501F" w:rsidRDefault="0006501F" w:rsidP="0006501F"/>
        </w:tc>
        <w:tc>
          <w:tcPr>
            <w:tcW w:w="1440" w:type="dxa"/>
            <w:vMerge w:val="restart"/>
          </w:tcPr>
          <w:p w:rsidR="0006501F" w:rsidRDefault="0006501F" w:rsidP="000650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4</w:t>
            </w:r>
          </w:p>
          <w:p w:rsidR="0006501F" w:rsidRDefault="0006501F" w:rsidP="0006501F">
            <w:pPr>
              <w:widowControl w:val="0"/>
              <w:spacing w:line="276" w:lineRule="auto"/>
              <w:jc w:val="center"/>
            </w:pPr>
          </w:p>
          <w:p w:rsidR="0006501F" w:rsidRDefault="0006501F" w:rsidP="0006501F">
            <w:pPr>
              <w:widowControl w:val="0"/>
              <w:spacing w:line="276" w:lineRule="auto"/>
              <w:jc w:val="center"/>
            </w:pPr>
          </w:p>
          <w:p w:rsidR="0006501F" w:rsidRDefault="0006501F" w:rsidP="0006501F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06501F" w:rsidRDefault="0006501F" w:rsidP="000650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06501F" w:rsidRDefault="0006501F" w:rsidP="0006501F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  <w:p w:rsidR="0006501F" w:rsidRDefault="0006501F" w:rsidP="000650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06501F" w:rsidRDefault="0006501F" w:rsidP="0006501F">
            <w:pPr>
              <w:widowControl w:val="0"/>
              <w:spacing w:line="276" w:lineRule="auto"/>
              <w:jc w:val="center"/>
            </w:pPr>
            <w:r>
              <w:t>Use of Color</w:t>
            </w:r>
          </w:p>
          <w:p w:rsidR="0006501F" w:rsidRDefault="0006501F" w:rsidP="0006501F">
            <w:pPr>
              <w:widowControl w:val="0"/>
              <w:spacing w:line="276" w:lineRule="auto"/>
              <w:jc w:val="center"/>
            </w:pPr>
            <w:r>
              <w:t>Use of Manipulives</w:t>
            </w:r>
          </w:p>
          <w:p w:rsidR="0006501F" w:rsidRDefault="0006501F" w:rsidP="0006501F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</w:tc>
      </w:tr>
      <w:tr w:rsidR="0006501F" w:rsidTr="0062213A">
        <w:trPr>
          <w:trHeight w:val="260"/>
        </w:trPr>
        <w:tc>
          <w:tcPr>
            <w:tcW w:w="1340" w:type="dxa"/>
            <w:vMerge/>
          </w:tcPr>
          <w:p w:rsidR="0006501F" w:rsidRDefault="0006501F" w:rsidP="0006501F"/>
        </w:tc>
        <w:tc>
          <w:tcPr>
            <w:tcW w:w="5680" w:type="dxa"/>
          </w:tcPr>
          <w:p w:rsidR="0006501F" w:rsidRDefault="0006501F" w:rsidP="0006501F">
            <w:r>
              <w:rPr>
                <w:b/>
                <w:color w:val="FF0000"/>
              </w:rPr>
              <w:t>Checks for Understanding  (FORMATIVE – SUMMATIVE)</w:t>
            </w:r>
          </w:p>
          <w:p w:rsidR="0006501F" w:rsidRDefault="0006501F" w:rsidP="0006501F">
            <w:r>
              <w:t>Check students’ warm ups and independent work</w:t>
            </w:r>
          </w:p>
          <w:p w:rsidR="0006501F" w:rsidRDefault="0006501F" w:rsidP="0006501F"/>
        </w:tc>
        <w:tc>
          <w:tcPr>
            <w:tcW w:w="1440" w:type="dxa"/>
            <w:vMerge/>
          </w:tcPr>
          <w:p w:rsidR="0006501F" w:rsidRDefault="0006501F" w:rsidP="0006501F">
            <w:pPr>
              <w:jc w:val="center"/>
            </w:pPr>
          </w:p>
        </w:tc>
        <w:tc>
          <w:tcPr>
            <w:tcW w:w="2760" w:type="dxa"/>
            <w:vMerge/>
          </w:tcPr>
          <w:p w:rsidR="0006501F" w:rsidRDefault="0006501F" w:rsidP="0006501F">
            <w:pPr>
              <w:jc w:val="center"/>
            </w:pPr>
          </w:p>
        </w:tc>
      </w:tr>
      <w:tr w:rsidR="0006501F" w:rsidTr="0062213A">
        <w:trPr>
          <w:trHeight w:val="260"/>
        </w:trPr>
        <w:tc>
          <w:tcPr>
            <w:tcW w:w="1340" w:type="dxa"/>
            <w:vMerge/>
          </w:tcPr>
          <w:p w:rsidR="0006501F" w:rsidRDefault="0006501F" w:rsidP="0006501F"/>
        </w:tc>
        <w:tc>
          <w:tcPr>
            <w:tcW w:w="5680" w:type="dxa"/>
            <w:vMerge w:val="restart"/>
          </w:tcPr>
          <w:p w:rsidR="0006501F" w:rsidRDefault="0006501F" w:rsidP="0006501F">
            <w:r>
              <w:rPr>
                <w:b/>
                <w:color w:val="FF0000"/>
              </w:rPr>
              <w:t>Student Independent Practice (YOU DO)</w:t>
            </w:r>
          </w:p>
          <w:p w:rsidR="0006501F" w:rsidRDefault="0006501F" w:rsidP="0006501F">
            <w:r>
              <w:t>Students will complete their district writing curriculum assessments</w:t>
            </w:r>
          </w:p>
          <w:p w:rsidR="0006501F" w:rsidRDefault="0006501F" w:rsidP="0006501F">
            <w:r>
              <w:t xml:space="preserve">Students will create a comma book </w:t>
            </w:r>
          </w:p>
        </w:tc>
        <w:tc>
          <w:tcPr>
            <w:tcW w:w="4200" w:type="dxa"/>
            <w:gridSpan w:val="2"/>
          </w:tcPr>
          <w:p w:rsidR="0006501F" w:rsidRDefault="0006501F" w:rsidP="000650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6501F" w:rsidTr="0062213A">
        <w:trPr>
          <w:trHeight w:val="260"/>
        </w:trPr>
        <w:tc>
          <w:tcPr>
            <w:tcW w:w="1340" w:type="dxa"/>
            <w:vMerge/>
          </w:tcPr>
          <w:p w:rsidR="0006501F" w:rsidRDefault="0006501F" w:rsidP="0006501F"/>
        </w:tc>
        <w:tc>
          <w:tcPr>
            <w:tcW w:w="5680" w:type="dxa"/>
            <w:vMerge/>
          </w:tcPr>
          <w:p w:rsidR="0006501F" w:rsidRDefault="0006501F" w:rsidP="0006501F"/>
        </w:tc>
        <w:tc>
          <w:tcPr>
            <w:tcW w:w="4200" w:type="dxa"/>
            <w:gridSpan w:val="2"/>
          </w:tcPr>
          <w:p w:rsidR="0006501F" w:rsidRDefault="0006501F" w:rsidP="0006501F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</w:p>
        </w:tc>
      </w:tr>
    </w:tbl>
    <w:p w:rsidR="00DD4056" w:rsidRDefault="00DD4056" w:rsidP="00C87751">
      <w:pPr>
        <w:rPr>
          <w:b/>
          <w:sz w:val="24"/>
          <w:szCs w:val="24"/>
        </w:rPr>
      </w:pPr>
    </w:p>
    <w:p w:rsidR="00DD4056" w:rsidRDefault="00DD4056" w:rsidP="00C87751">
      <w:pPr>
        <w:rPr>
          <w:b/>
          <w:sz w:val="24"/>
          <w:szCs w:val="24"/>
        </w:rPr>
      </w:pPr>
    </w:p>
    <w:p w:rsidR="00DD4056" w:rsidRDefault="00DD4056" w:rsidP="00C87751">
      <w:pPr>
        <w:rPr>
          <w:b/>
          <w:sz w:val="24"/>
          <w:szCs w:val="24"/>
        </w:rPr>
      </w:pPr>
    </w:p>
    <w:p w:rsidR="00DD4056" w:rsidRDefault="00DD4056" w:rsidP="00C87751">
      <w:pPr>
        <w:rPr>
          <w:b/>
          <w:sz w:val="24"/>
          <w:szCs w:val="24"/>
        </w:rPr>
      </w:pPr>
    </w:p>
    <w:p w:rsidR="00DD4056" w:rsidRDefault="00DD4056" w:rsidP="00C87751">
      <w:pPr>
        <w:rPr>
          <w:b/>
          <w:sz w:val="24"/>
          <w:szCs w:val="24"/>
        </w:rPr>
      </w:pPr>
    </w:p>
    <w:p w:rsidR="00DD4056" w:rsidRDefault="00DD4056" w:rsidP="00C87751">
      <w:pPr>
        <w:rPr>
          <w:b/>
          <w:sz w:val="24"/>
          <w:szCs w:val="24"/>
        </w:rPr>
      </w:pPr>
    </w:p>
    <w:p w:rsidR="00DD4056" w:rsidRDefault="00DD4056" w:rsidP="00C87751">
      <w:pPr>
        <w:rPr>
          <w:b/>
          <w:sz w:val="24"/>
          <w:szCs w:val="24"/>
        </w:rPr>
      </w:pPr>
    </w:p>
    <w:p w:rsidR="00DD4056" w:rsidRDefault="00DD4056" w:rsidP="00C87751">
      <w:pPr>
        <w:rPr>
          <w:b/>
          <w:sz w:val="24"/>
          <w:szCs w:val="24"/>
        </w:rPr>
      </w:pPr>
    </w:p>
    <w:p w:rsidR="00DD4056" w:rsidRDefault="00DD4056" w:rsidP="00C87751">
      <w:pPr>
        <w:rPr>
          <w:b/>
          <w:sz w:val="24"/>
          <w:szCs w:val="24"/>
        </w:rPr>
      </w:pPr>
    </w:p>
    <w:p w:rsidR="00C87751" w:rsidRDefault="00C87751" w:rsidP="00C87751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2089344" behindDoc="0" locked="0" layoutInCell="0" hidden="0" allowOverlap="1" wp14:anchorId="0C04F497" wp14:editId="352805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0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0368" behindDoc="0" locked="0" layoutInCell="0" hidden="0" allowOverlap="1" wp14:anchorId="5B6B6FA9" wp14:editId="43A77F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1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1392" behindDoc="0" locked="0" layoutInCell="0" hidden="0" allowOverlap="1" wp14:anchorId="0BC9F127" wp14:editId="5D3527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2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2416" behindDoc="0" locked="0" layoutInCell="0" hidden="0" allowOverlap="1" wp14:anchorId="5B358A22" wp14:editId="300133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3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3440" behindDoc="0" locked="0" layoutInCell="0" hidden="0" allowOverlap="1" wp14:anchorId="393056C5" wp14:editId="0E7D8C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4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4464" behindDoc="0" locked="0" layoutInCell="0" hidden="0" allowOverlap="1" wp14:anchorId="01746E55" wp14:editId="6AB95E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5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5488" behindDoc="0" locked="0" layoutInCell="0" hidden="0" allowOverlap="1" wp14:anchorId="64762FCB" wp14:editId="25145D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6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6512" behindDoc="0" locked="0" layoutInCell="0" hidden="0" allowOverlap="1" wp14:anchorId="19607B1D" wp14:editId="255FCC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7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7536" behindDoc="0" locked="0" layoutInCell="0" hidden="0" allowOverlap="1" wp14:anchorId="674814B9" wp14:editId="534FDE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8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8560" behindDoc="0" locked="0" layoutInCell="0" hidden="0" allowOverlap="1" wp14:anchorId="3A2A6B53" wp14:editId="086419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9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9584" behindDoc="0" locked="0" layoutInCell="0" hidden="0" allowOverlap="1" wp14:anchorId="033B0455" wp14:editId="0A21E09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0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0608" behindDoc="0" locked="0" layoutInCell="0" hidden="0" allowOverlap="1" wp14:anchorId="50B28F33" wp14:editId="6D2C6F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1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1632" behindDoc="0" locked="0" layoutInCell="0" hidden="0" allowOverlap="1" wp14:anchorId="5CC93B86" wp14:editId="2EFD64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2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2656" behindDoc="0" locked="0" layoutInCell="0" hidden="0" allowOverlap="1" wp14:anchorId="4A133C50" wp14:editId="5EFDB4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3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3680" behindDoc="0" locked="0" layoutInCell="0" hidden="0" allowOverlap="1" wp14:anchorId="4605AB12" wp14:editId="62809D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4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4704" behindDoc="0" locked="0" layoutInCell="0" hidden="0" allowOverlap="1" wp14:anchorId="7B24D1F6" wp14:editId="4E97C9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5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5728" behindDoc="0" locked="0" layoutInCell="0" hidden="0" allowOverlap="1" wp14:anchorId="301516DB" wp14:editId="341AA5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6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6752" behindDoc="0" locked="0" layoutInCell="0" hidden="0" allowOverlap="1" wp14:anchorId="7D3DA718" wp14:editId="414048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7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7776" behindDoc="0" locked="0" layoutInCell="0" hidden="0" allowOverlap="1" wp14:anchorId="5A1E5F09" wp14:editId="5A30B0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8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8800" behindDoc="0" locked="0" layoutInCell="0" hidden="0" allowOverlap="1" wp14:anchorId="1900CAC5" wp14:editId="4E6FAA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9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9824" behindDoc="0" locked="0" layoutInCell="0" hidden="0" allowOverlap="1" wp14:anchorId="2CE90C28" wp14:editId="038433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0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0848" behindDoc="0" locked="0" layoutInCell="0" hidden="0" allowOverlap="1" wp14:anchorId="01A91463" wp14:editId="4E7FC6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1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1872" behindDoc="0" locked="0" layoutInCell="0" hidden="0" allowOverlap="1" wp14:anchorId="16E82603" wp14:editId="6307077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2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2896" behindDoc="0" locked="0" layoutInCell="0" hidden="0" allowOverlap="1" wp14:anchorId="1FB58FC3" wp14:editId="1358DC2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3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3920" behindDoc="0" locked="0" layoutInCell="0" hidden="0" allowOverlap="1" wp14:anchorId="53033D87" wp14:editId="3E5C51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4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4944" behindDoc="0" locked="0" layoutInCell="0" hidden="0" allowOverlap="1" wp14:anchorId="769EB7AA" wp14:editId="41F8E1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5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5968" behindDoc="0" locked="0" layoutInCell="0" hidden="0" allowOverlap="1" wp14:anchorId="03E93500" wp14:editId="24A300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6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6992" behindDoc="0" locked="0" layoutInCell="0" hidden="0" allowOverlap="1" wp14:anchorId="1C58892C" wp14:editId="0B932B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7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8016" behindDoc="0" locked="0" layoutInCell="0" hidden="0" allowOverlap="1" wp14:anchorId="27E7C2A1" wp14:editId="01226E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8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9040" behindDoc="0" locked="0" layoutInCell="0" hidden="0" allowOverlap="1" wp14:anchorId="20FDF5E4" wp14:editId="49CEE1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9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0064" behindDoc="0" locked="0" layoutInCell="0" hidden="0" allowOverlap="1" wp14:anchorId="209BAD89" wp14:editId="0F5D36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0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1088" behindDoc="0" locked="0" layoutInCell="0" hidden="0" allowOverlap="1" wp14:anchorId="060BAAF1" wp14:editId="08A9A4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1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2112" behindDoc="0" locked="0" layoutInCell="0" hidden="0" allowOverlap="1" wp14:anchorId="6F29464E" wp14:editId="1D7B04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2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3136" behindDoc="0" locked="0" layoutInCell="0" hidden="0" allowOverlap="1" wp14:anchorId="135E7333" wp14:editId="297639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3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4160" behindDoc="0" locked="0" layoutInCell="0" hidden="0" allowOverlap="1" wp14:anchorId="378CAD20" wp14:editId="2ADA78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4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5184" behindDoc="0" locked="0" layoutInCell="0" hidden="0" allowOverlap="1" wp14:anchorId="1A5AD69B" wp14:editId="29E7AD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5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6208" behindDoc="0" locked="0" layoutInCell="0" hidden="0" allowOverlap="1" wp14:anchorId="37F82CB8" wp14:editId="46D856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6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7232" behindDoc="0" locked="0" layoutInCell="0" hidden="0" allowOverlap="1" wp14:anchorId="746ED330" wp14:editId="5AA8C6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7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8256" behindDoc="0" locked="0" layoutInCell="0" hidden="0" allowOverlap="1" wp14:anchorId="17CB9D16" wp14:editId="795622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8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9280" behindDoc="0" locked="0" layoutInCell="0" hidden="0" allowOverlap="1" wp14:anchorId="7869A8E7" wp14:editId="0881AB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9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0304" behindDoc="0" locked="0" layoutInCell="0" hidden="0" allowOverlap="1" wp14:anchorId="71A37B70" wp14:editId="27C359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0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1328" behindDoc="0" locked="0" layoutInCell="0" hidden="0" allowOverlap="1" wp14:anchorId="0C604B1B" wp14:editId="652DF8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1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2352" behindDoc="0" locked="0" layoutInCell="0" hidden="0" allowOverlap="1" wp14:anchorId="2FA3B227" wp14:editId="35F63F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2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3376" behindDoc="0" locked="0" layoutInCell="0" hidden="0" allowOverlap="1" wp14:anchorId="42F31B6A" wp14:editId="036F7FE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3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4400" behindDoc="0" locked="0" layoutInCell="0" hidden="0" allowOverlap="1" wp14:anchorId="6789DACA" wp14:editId="2E9B61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4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5424" behindDoc="0" locked="0" layoutInCell="0" hidden="0" allowOverlap="1" wp14:anchorId="19F78D51" wp14:editId="48F529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5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6448" behindDoc="0" locked="0" layoutInCell="0" hidden="0" allowOverlap="1" wp14:anchorId="005555B8" wp14:editId="64C61C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6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7472" behindDoc="0" locked="0" layoutInCell="0" hidden="0" allowOverlap="1" wp14:anchorId="1F38B97A" wp14:editId="5E3036B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7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8496" behindDoc="0" locked="0" layoutInCell="0" hidden="0" allowOverlap="1" wp14:anchorId="7AAFE990" wp14:editId="49A026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8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9520" behindDoc="0" locked="0" layoutInCell="0" hidden="0" allowOverlap="1" wp14:anchorId="1FEE4F9B" wp14:editId="1470AF6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9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0544" behindDoc="0" locked="0" layoutInCell="0" hidden="0" allowOverlap="1" wp14:anchorId="42059779" wp14:editId="6B90D8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0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1568" behindDoc="0" locked="0" layoutInCell="0" hidden="0" allowOverlap="1" wp14:anchorId="2EC97F11" wp14:editId="031C7E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1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2592" behindDoc="0" locked="0" layoutInCell="0" hidden="0" allowOverlap="1" wp14:anchorId="773A41B6" wp14:editId="10F7D3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2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3616" behindDoc="0" locked="0" layoutInCell="0" hidden="0" allowOverlap="1" wp14:anchorId="0E88841C" wp14:editId="2640D5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3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4640" behindDoc="0" locked="0" layoutInCell="0" hidden="0" allowOverlap="1" wp14:anchorId="203B2EDE" wp14:editId="1981C2E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4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5664" behindDoc="0" locked="0" layoutInCell="0" hidden="0" allowOverlap="1" wp14:anchorId="221E0F7A" wp14:editId="764477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5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6688" behindDoc="0" locked="0" layoutInCell="0" hidden="0" allowOverlap="1" wp14:anchorId="3BB16A64" wp14:editId="204B60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6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7712" behindDoc="0" locked="0" layoutInCell="0" hidden="0" allowOverlap="1" wp14:anchorId="06B2ED97" wp14:editId="19515E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7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8736" behindDoc="0" locked="0" layoutInCell="0" hidden="0" allowOverlap="1" wp14:anchorId="6191C1EE" wp14:editId="2FC9C3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8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9760" behindDoc="0" locked="0" layoutInCell="0" hidden="0" allowOverlap="1" wp14:anchorId="6A6DDCE5" wp14:editId="13C024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9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0784" behindDoc="0" locked="0" layoutInCell="0" hidden="0" allowOverlap="1" wp14:anchorId="4D5147C8" wp14:editId="423BA6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0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1808" behindDoc="0" locked="0" layoutInCell="0" hidden="0" allowOverlap="1" wp14:anchorId="055D9412" wp14:editId="720620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1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2832" behindDoc="0" locked="0" layoutInCell="0" hidden="0" allowOverlap="1" wp14:anchorId="700B3E32" wp14:editId="7A5DE4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2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3856" behindDoc="0" locked="0" layoutInCell="0" hidden="0" allowOverlap="1" wp14:anchorId="7F1792BA" wp14:editId="4664DE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3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4880" behindDoc="0" locked="0" layoutInCell="0" hidden="0" allowOverlap="1" wp14:anchorId="26CB354D" wp14:editId="5CC896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4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5904" behindDoc="0" locked="0" layoutInCell="0" hidden="0" allowOverlap="1" wp14:anchorId="1653C92A" wp14:editId="2758FE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5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6928" behindDoc="0" locked="0" layoutInCell="0" hidden="0" allowOverlap="1" wp14:anchorId="1C24FE27" wp14:editId="5236E9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6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7952" behindDoc="0" locked="0" layoutInCell="0" hidden="0" allowOverlap="1" wp14:anchorId="1F9EEFE1" wp14:editId="2F6543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7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8976" behindDoc="0" locked="0" layoutInCell="0" hidden="0" allowOverlap="1" wp14:anchorId="5AEDEBB1" wp14:editId="7477DA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8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0000" behindDoc="0" locked="0" layoutInCell="0" hidden="0" allowOverlap="1" wp14:anchorId="350B8A4A" wp14:editId="16C5021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9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1024" behindDoc="0" locked="0" layoutInCell="0" hidden="0" allowOverlap="1" wp14:anchorId="1EEDF197" wp14:editId="295A01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0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2048" behindDoc="0" locked="0" layoutInCell="0" hidden="0" allowOverlap="1" wp14:anchorId="7CF49432" wp14:editId="4DE642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1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3072" behindDoc="0" locked="0" layoutInCell="0" hidden="0" allowOverlap="1" wp14:anchorId="159E211F" wp14:editId="6E6969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2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4096" behindDoc="0" locked="0" layoutInCell="0" hidden="0" allowOverlap="1" wp14:anchorId="5D10428B" wp14:editId="53D5AB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3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5120" behindDoc="0" locked="0" layoutInCell="0" hidden="0" allowOverlap="1" wp14:anchorId="4731B6B5" wp14:editId="593B11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4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6144" behindDoc="0" locked="0" layoutInCell="0" hidden="0" allowOverlap="1" wp14:anchorId="4A0DBF03" wp14:editId="0C65B8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5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7168" behindDoc="0" locked="0" layoutInCell="0" hidden="0" allowOverlap="1" wp14:anchorId="35688022" wp14:editId="050860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6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8192" behindDoc="0" locked="0" layoutInCell="0" hidden="0" allowOverlap="1" wp14:anchorId="2D59F2C5" wp14:editId="6EC348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7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9216" behindDoc="0" locked="0" layoutInCell="0" hidden="0" allowOverlap="1" wp14:anchorId="54CCED7D" wp14:editId="54BFA8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8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0240" behindDoc="0" locked="0" layoutInCell="0" hidden="0" allowOverlap="1" wp14:anchorId="57B228C0" wp14:editId="68D22D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9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1264" behindDoc="0" locked="0" layoutInCell="0" hidden="0" allowOverlap="1" wp14:anchorId="6225D370" wp14:editId="602D60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0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2288" behindDoc="0" locked="0" layoutInCell="0" hidden="0" allowOverlap="1" wp14:anchorId="47EB695D" wp14:editId="2D3600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1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3312" behindDoc="0" locked="0" layoutInCell="0" hidden="0" allowOverlap="1" wp14:anchorId="0BC7E281" wp14:editId="0E4922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2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4336" behindDoc="0" locked="0" layoutInCell="0" hidden="0" allowOverlap="1" wp14:anchorId="26ABB5CC" wp14:editId="246A16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3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5360" behindDoc="0" locked="0" layoutInCell="0" hidden="0" allowOverlap="1" wp14:anchorId="14F29E7E" wp14:editId="3AB6FB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4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6384" behindDoc="0" locked="0" layoutInCell="0" hidden="0" allowOverlap="1" wp14:anchorId="18D197ED" wp14:editId="3BBE122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5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7408" behindDoc="0" locked="0" layoutInCell="0" hidden="0" allowOverlap="1" wp14:anchorId="05CA23DB" wp14:editId="36CE2D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6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8432" behindDoc="0" locked="0" layoutInCell="0" hidden="0" allowOverlap="1" wp14:anchorId="1EC58F42" wp14:editId="1C1591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7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9456" behindDoc="0" locked="0" layoutInCell="0" hidden="0" allowOverlap="1" wp14:anchorId="027B89A9" wp14:editId="585CC7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8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0480" behindDoc="0" locked="0" layoutInCell="0" hidden="0" allowOverlap="1" wp14:anchorId="7A6502ED" wp14:editId="102E2F1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9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1504" behindDoc="0" locked="0" layoutInCell="0" hidden="0" allowOverlap="1" wp14:anchorId="56D15BE6" wp14:editId="38BF58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0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2528" behindDoc="0" locked="0" layoutInCell="0" hidden="0" allowOverlap="1" wp14:anchorId="1FB401F2" wp14:editId="57BB5E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1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3552" behindDoc="0" locked="0" layoutInCell="0" hidden="0" allowOverlap="1" wp14:anchorId="4A2B2048" wp14:editId="73824E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2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4576" behindDoc="0" locked="0" layoutInCell="0" hidden="0" allowOverlap="1" wp14:anchorId="6906ED55" wp14:editId="49CBB1F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3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5600" behindDoc="0" locked="0" layoutInCell="0" hidden="0" allowOverlap="1" wp14:anchorId="267733A3" wp14:editId="4604C5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4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6624" behindDoc="0" locked="0" layoutInCell="0" hidden="0" allowOverlap="1" wp14:anchorId="4008D047" wp14:editId="2D2B08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5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7648" behindDoc="0" locked="0" layoutInCell="0" hidden="0" allowOverlap="1" wp14:anchorId="6704998A" wp14:editId="368335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6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8672" behindDoc="0" locked="0" layoutInCell="0" hidden="0" allowOverlap="1" wp14:anchorId="62B5A331" wp14:editId="6D4275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7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9696" behindDoc="0" locked="0" layoutInCell="0" hidden="0" allowOverlap="1" wp14:anchorId="299257C9" wp14:editId="6E3E73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8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0720" behindDoc="0" locked="0" layoutInCell="0" hidden="0" allowOverlap="1" wp14:anchorId="6CE16876" wp14:editId="1E715F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9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1744" behindDoc="0" locked="0" layoutInCell="0" hidden="0" allowOverlap="1" wp14:anchorId="7E7C671D" wp14:editId="058CCD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0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2768" behindDoc="0" locked="0" layoutInCell="0" hidden="0" allowOverlap="1" wp14:anchorId="05B68A8B" wp14:editId="46EDB4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1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3792" behindDoc="0" locked="0" layoutInCell="0" hidden="0" allowOverlap="1" wp14:anchorId="283994A3" wp14:editId="4407FC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2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4816" behindDoc="0" locked="0" layoutInCell="0" hidden="0" allowOverlap="1" wp14:anchorId="0177E277" wp14:editId="6F378F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3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5840" behindDoc="0" locked="0" layoutInCell="0" hidden="0" allowOverlap="1" wp14:anchorId="41928C26" wp14:editId="2E1753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4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6864" behindDoc="0" locked="0" layoutInCell="0" hidden="0" allowOverlap="1" wp14:anchorId="4FE219CA" wp14:editId="30043C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5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7888" behindDoc="0" locked="0" layoutInCell="0" hidden="0" allowOverlap="1" wp14:anchorId="2D84F2AC" wp14:editId="605E7B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6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8912" behindDoc="0" locked="0" layoutInCell="0" hidden="0" allowOverlap="1" wp14:anchorId="23A2FE35" wp14:editId="3EFF0D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7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9936" behindDoc="0" locked="0" layoutInCell="0" hidden="0" allowOverlap="1" wp14:anchorId="59AFDDDB" wp14:editId="4ADF02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8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0960" behindDoc="0" locked="0" layoutInCell="0" hidden="0" allowOverlap="1" wp14:anchorId="6863A6EE" wp14:editId="5207DA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9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1984" behindDoc="0" locked="0" layoutInCell="0" hidden="0" allowOverlap="1" wp14:anchorId="126356E8" wp14:editId="0809AB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0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3008" behindDoc="0" locked="0" layoutInCell="0" hidden="0" allowOverlap="1" wp14:anchorId="76133637" wp14:editId="5A13E2A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1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4032" behindDoc="0" locked="0" layoutInCell="0" hidden="0" allowOverlap="1" wp14:anchorId="47E9FDB3" wp14:editId="76B693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2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5056" behindDoc="0" locked="0" layoutInCell="0" hidden="0" allowOverlap="1" wp14:anchorId="553B9BD9" wp14:editId="6AD6A4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3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6080" behindDoc="0" locked="0" layoutInCell="0" hidden="0" allowOverlap="1" wp14:anchorId="476181B6" wp14:editId="02B9F3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4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7104" behindDoc="0" locked="0" layoutInCell="0" hidden="0" allowOverlap="1" wp14:anchorId="32AEA5BF" wp14:editId="711970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5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8128" behindDoc="0" locked="0" layoutInCell="0" hidden="0" allowOverlap="1" wp14:anchorId="7804509F" wp14:editId="5895D1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6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9152" behindDoc="0" locked="0" layoutInCell="0" hidden="0" allowOverlap="1" wp14:anchorId="068E6C8E" wp14:editId="20E72F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7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0176" behindDoc="0" locked="0" layoutInCell="0" hidden="0" allowOverlap="1" wp14:anchorId="60215F07" wp14:editId="7B4779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8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1200" behindDoc="0" locked="0" layoutInCell="0" hidden="0" allowOverlap="1" wp14:anchorId="7FFB6B3E" wp14:editId="6B4E18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9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2224" behindDoc="0" locked="0" layoutInCell="0" hidden="0" allowOverlap="1" wp14:anchorId="2DFD34D7" wp14:editId="65E0E3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0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3248" behindDoc="0" locked="0" layoutInCell="0" hidden="0" allowOverlap="1" wp14:anchorId="7F8AB623" wp14:editId="077A64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1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4272" behindDoc="0" locked="0" layoutInCell="0" hidden="0" allowOverlap="1" wp14:anchorId="7D70A7EC" wp14:editId="65E7111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2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5296" behindDoc="0" locked="0" layoutInCell="0" hidden="0" allowOverlap="1" wp14:anchorId="6C8802C3" wp14:editId="38DED7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3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6320" behindDoc="0" locked="0" layoutInCell="0" hidden="0" allowOverlap="1" wp14:anchorId="57FA0E8A" wp14:editId="2F0C9D9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4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7344" behindDoc="0" locked="0" layoutInCell="0" hidden="0" allowOverlap="1" wp14:anchorId="1206CBC7" wp14:editId="29C458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5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8368" behindDoc="0" locked="0" layoutInCell="0" hidden="0" allowOverlap="1" wp14:anchorId="6C944872" wp14:editId="0FAC41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6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9392" behindDoc="0" locked="0" layoutInCell="0" hidden="0" allowOverlap="1" wp14:anchorId="5E4BC224" wp14:editId="1B63C4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7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0416" behindDoc="0" locked="0" layoutInCell="0" hidden="0" allowOverlap="1" wp14:anchorId="5D776CFF" wp14:editId="499D59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8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1440" behindDoc="0" locked="0" layoutInCell="0" hidden="0" allowOverlap="1" wp14:anchorId="347CFF9F" wp14:editId="3A6739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9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2464" behindDoc="0" locked="0" layoutInCell="0" hidden="0" allowOverlap="1" wp14:anchorId="251F3D10" wp14:editId="3A765F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0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3488" behindDoc="0" locked="0" layoutInCell="0" hidden="0" allowOverlap="1" wp14:anchorId="6A2C90C3" wp14:editId="4ABA7A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1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4512" behindDoc="0" locked="0" layoutInCell="0" hidden="0" allowOverlap="1" wp14:anchorId="6F08F51C" wp14:editId="45B018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2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5536" behindDoc="0" locked="0" layoutInCell="0" hidden="0" allowOverlap="1" wp14:anchorId="0F9C4A7F" wp14:editId="79E29C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3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6560" behindDoc="0" locked="0" layoutInCell="0" hidden="0" allowOverlap="1" wp14:anchorId="05AB82E0" wp14:editId="1FC87D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4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7584" behindDoc="0" locked="0" layoutInCell="0" hidden="0" allowOverlap="1" wp14:anchorId="697805B6" wp14:editId="3C7FFE7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5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8608" behindDoc="0" locked="0" layoutInCell="0" hidden="0" allowOverlap="1" wp14:anchorId="15512166" wp14:editId="647B12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6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9632" behindDoc="0" locked="0" layoutInCell="0" hidden="0" allowOverlap="1" wp14:anchorId="6083BCE2" wp14:editId="38F208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7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0656" behindDoc="0" locked="0" layoutInCell="0" hidden="0" allowOverlap="1" wp14:anchorId="382EFEFB" wp14:editId="7DF8BB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8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1680" behindDoc="0" locked="0" layoutInCell="0" hidden="0" allowOverlap="1" wp14:anchorId="4A5022A9" wp14:editId="7F4E9A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9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2704" behindDoc="0" locked="0" layoutInCell="0" hidden="0" allowOverlap="1" wp14:anchorId="057B39E2" wp14:editId="636843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0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3728" behindDoc="0" locked="0" layoutInCell="0" hidden="0" allowOverlap="1" wp14:anchorId="31F5729D" wp14:editId="303AAF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1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4752" behindDoc="0" locked="0" layoutInCell="0" hidden="0" allowOverlap="1" wp14:anchorId="5669B461" wp14:editId="3039D2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2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5776" behindDoc="0" locked="0" layoutInCell="0" hidden="0" allowOverlap="1" wp14:anchorId="355787C3" wp14:editId="7A0026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3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6800" behindDoc="0" locked="0" layoutInCell="0" hidden="0" allowOverlap="1" wp14:anchorId="72D29E9F" wp14:editId="151C1F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4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7824" behindDoc="0" locked="0" layoutInCell="0" hidden="0" allowOverlap="1" wp14:anchorId="72F4B7FF" wp14:editId="3143B1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5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8848" behindDoc="0" locked="0" layoutInCell="0" hidden="0" allowOverlap="1" wp14:anchorId="0CF07818" wp14:editId="003BF0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6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9872" behindDoc="0" locked="0" layoutInCell="0" hidden="0" allowOverlap="1" wp14:anchorId="1682AEC2" wp14:editId="2E770E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7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0896" behindDoc="0" locked="0" layoutInCell="0" hidden="0" allowOverlap="1" wp14:anchorId="286CDFFF" wp14:editId="73DA09E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8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1920" behindDoc="0" locked="0" layoutInCell="0" hidden="0" allowOverlap="1" wp14:anchorId="0EBA118D" wp14:editId="133FF7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9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2944" behindDoc="0" locked="0" layoutInCell="0" hidden="0" allowOverlap="1" wp14:anchorId="181292C6" wp14:editId="1B956F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0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3968" behindDoc="0" locked="0" layoutInCell="0" hidden="0" allowOverlap="1" wp14:anchorId="4EF0C155" wp14:editId="0535AA2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1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4992" behindDoc="0" locked="0" layoutInCell="0" hidden="0" allowOverlap="1" wp14:anchorId="76CC7C11" wp14:editId="1DC08E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2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6016" behindDoc="0" locked="0" layoutInCell="0" hidden="0" allowOverlap="1" wp14:anchorId="7F216450" wp14:editId="3F1240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3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7040" behindDoc="0" locked="0" layoutInCell="0" hidden="0" allowOverlap="1" wp14:anchorId="3A436C37" wp14:editId="479B51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4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8064" behindDoc="0" locked="0" layoutInCell="0" hidden="0" allowOverlap="1" wp14:anchorId="2C9814B6" wp14:editId="615F67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5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9088" behindDoc="0" locked="0" layoutInCell="0" hidden="0" allowOverlap="1" wp14:anchorId="2422D8D3" wp14:editId="67E4D5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6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0112" behindDoc="0" locked="0" layoutInCell="0" hidden="0" allowOverlap="1" wp14:anchorId="50DD3222" wp14:editId="50D913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7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1136" behindDoc="0" locked="0" layoutInCell="0" hidden="0" allowOverlap="1" wp14:anchorId="32C544DD" wp14:editId="54EFA3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8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2160" behindDoc="0" locked="0" layoutInCell="0" hidden="0" allowOverlap="1" wp14:anchorId="085AC86F" wp14:editId="1DC7EC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9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3184" behindDoc="0" locked="0" layoutInCell="0" hidden="0" allowOverlap="1" wp14:anchorId="19D3F081" wp14:editId="72BE46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0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4208" behindDoc="0" locked="0" layoutInCell="0" hidden="0" allowOverlap="1" wp14:anchorId="08A93A94" wp14:editId="5F3905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1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5232" behindDoc="0" locked="0" layoutInCell="0" hidden="0" allowOverlap="1" wp14:anchorId="299003E6" wp14:editId="14F268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2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6256" behindDoc="0" locked="0" layoutInCell="0" hidden="0" allowOverlap="1" wp14:anchorId="32903CE2" wp14:editId="627C6D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3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7280" behindDoc="0" locked="0" layoutInCell="0" hidden="0" allowOverlap="1" wp14:anchorId="5A85ECC3" wp14:editId="5ED8CE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4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8304" behindDoc="0" locked="0" layoutInCell="0" hidden="0" allowOverlap="1" wp14:anchorId="3E7DBAE2" wp14:editId="787749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5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9328" behindDoc="0" locked="0" layoutInCell="0" hidden="0" allowOverlap="1" wp14:anchorId="134B3500" wp14:editId="473D0CC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6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0352" behindDoc="0" locked="0" layoutInCell="0" hidden="0" allowOverlap="1" wp14:anchorId="0C1F1418" wp14:editId="1F5297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7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1376" behindDoc="0" locked="0" layoutInCell="0" hidden="0" allowOverlap="1" wp14:anchorId="3E80D3AE" wp14:editId="6F458F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8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2400" behindDoc="0" locked="0" layoutInCell="0" hidden="0" allowOverlap="1" wp14:anchorId="5AAC8FA3" wp14:editId="290F3A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9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3424" behindDoc="0" locked="0" layoutInCell="0" hidden="0" allowOverlap="1" wp14:anchorId="483E7C3E" wp14:editId="20311F6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0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4448" behindDoc="0" locked="0" layoutInCell="0" hidden="0" allowOverlap="1" wp14:anchorId="178F8EB0" wp14:editId="7961B3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1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5472" behindDoc="0" locked="0" layoutInCell="0" hidden="0" allowOverlap="1" wp14:anchorId="34340798" wp14:editId="4B1414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2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6496" behindDoc="0" locked="0" layoutInCell="0" hidden="0" allowOverlap="1" wp14:anchorId="5C5EB5FD" wp14:editId="387882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3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7520" behindDoc="0" locked="0" layoutInCell="0" hidden="0" allowOverlap="1" wp14:anchorId="0227CFD3" wp14:editId="4C5C77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4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8544" behindDoc="0" locked="0" layoutInCell="0" hidden="0" allowOverlap="1" wp14:anchorId="125B2C76" wp14:editId="4EC56B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5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9568" behindDoc="0" locked="0" layoutInCell="0" hidden="0" allowOverlap="1" wp14:anchorId="06C9703D" wp14:editId="78E376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6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0592" behindDoc="0" locked="0" layoutInCell="0" hidden="0" allowOverlap="1" wp14:anchorId="49398805" wp14:editId="3F24026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7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1616" behindDoc="0" locked="0" layoutInCell="0" hidden="0" allowOverlap="1" wp14:anchorId="637D1A68" wp14:editId="516B04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8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2640" behindDoc="0" locked="0" layoutInCell="0" hidden="0" allowOverlap="1" wp14:anchorId="119FA5EA" wp14:editId="34ACAA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9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3664" behindDoc="0" locked="0" layoutInCell="0" hidden="0" allowOverlap="1" wp14:anchorId="5F177A99" wp14:editId="22C7333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0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4688" behindDoc="0" locked="0" layoutInCell="0" hidden="0" allowOverlap="1" wp14:anchorId="4F03E96B" wp14:editId="641E89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1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5712" behindDoc="0" locked="0" layoutInCell="0" hidden="0" allowOverlap="1" wp14:anchorId="027CE077" wp14:editId="0BBBEA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2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6736" behindDoc="0" locked="0" layoutInCell="0" hidden="0" allowOverlap="1" wp14:anchorId="432BB5CF" wp14:editId="7EEA8F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3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7760" behindDoc="0" locked="0" layoutInCell="0" hidden="0" allowOverlap="1" wp14:anchorId="07A0111A" wp14:editId="22BCC7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4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8784" behindDoc="0" locked="0" layoutInCell="0" hidden="0" allowOverlap="1" wp14:anchorId="3F2FBE56" wp14:editId="25A5CD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5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9808" behindDoc="0" locked="0" layoutInCell="0" hidden="0" allowOverlap="1" wp14:anchorId="64C67C74" wp14:editId="2DA14E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6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0832" behindDoc="0" locked="0" layoutInCell="0" hidden="0" allowOverlap="1" wp14:anchorId="2044AEFF" wp14:editId="05FA1E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7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1856" behindDoc="0" locked="0" layoutInCell="0" hidden="0" allowOverlap="1" wp14:anchorId="677B0C88" wp14:editId="769CBA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8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2880" behindDoc="0" locked="0" layoutInCell="0" hidden="0" allowOverlap="1" wp14:anchorId="75AFE084" wp14:editId="77450C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9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3904" behindDoc="0" locked="0" layoutInCell="0" hidden="0" allowOverlap="1" wp14:anchorId="2F0C075B" wp14:editId="7B82EC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0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4928" behindDoc="0" locked="0" layoutInCell="0" hidden="0" allowOverlap="1" wp14:anchorId="68A58455" wp14:editId="30D2AF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1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5952" behindDoc="0" locked="0" layoutInCell="0" hidden="0" allowOverlap="1" wp14:anchorId="1D9B4768" wp14:editId="690F29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2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6976" behindDoc="0" locked="0" layoutInCell="0" hidden="0" allowOverlap="1" wp14:anchorId="05CA9426" wp14:editId="47A222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3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8000" behindDoc="0" locked="0" layoutInCell="0" hidden="0" allowOverlap="1" wp14:anchorId="32250BB1" wp14:editId="523E5F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4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9024" behindDoc="0" locked="0" layoutInCell="0" hidden="0" allowOverlap="1" wp14:anchorId="3DE5F8F9" wp14:editId="3A8D4F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5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0048" behindDoc="0" locked="0" layoutInCell="0" hidden="0" allowOverlap="1" wp14:anchorId="5A2F1885" wp14:editId="5BCC83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6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1072" behindDoc="0" locked="0" layoutInCell="0" hidden="0" allowOverlap="1" wp14:anchorId="4FD60AC5" wp14:editId="616813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7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2096" behindDoc="0" locked="0" layoutInCell="0" hidden="0" allowOverlap="1" wp14:anchorId="70C824E5" wp14:editId="493C5C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8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3120" behindDoc="0" locked="0" layoutInCell="0" hidden="0" allowOverlap="1" wp14:anchorId="2BC2F42F" wp14:editId="711E72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9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4144" behindDoc="0" locked="0" layoutInCell="0" hidden="0" allowOverlap="1" wp14:anchorId="381BD159" wp14:editId="1E3B21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0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5168" behindDoc="0" locked="0" layoutInCell="0" hidden="0" allowOverlap="1" wp14:anchorId="5D7BEB6A" wp14:editId="76031A4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1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6192" behindDoc="0" locked="0" layoutInCell="0" hidden="0" allowOverlap="1" wp14:anchorId="7014B8D0" wp14:editId="6602F0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2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7216" behindDoc="0" locked="0" layoutInCell="0" hidden="0" allowOverlap="1" wp14:anchorId="19C8E994" wp14:editId="4BB58A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3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8240" behindDoc="0" locked="0" layoutInCell="0" hidden="0" allowOverlap="1" wp14:anchorId="0E7E639A" wp14:editId="21BFD1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4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9264" behindDoc="0" locked="0" layoutInCell="0" hidden="0" allowOverlap="1" wp14:anchorId="56E74527" wp14:editId="0154C1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5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0288" behindDoc="0" locked="0" layoutInCell="0" hidden="0" allowOverlap="1" wp14:anchorId="2B8218A2" wp14:editId="38F7CC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6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1312" behindDoc="0" locked="0" layoutInCell="0" hidden="0" allowOverlap="1" wp14:anchorId="1560D113" wp14:editId="3E41854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7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C87751" w:rsidRDefault="00C87751" w:rsidP="00C87751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3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1/28/16 to 12/2/16</w:t>
      </w:r>
    </w:p>
    <w:tbl>
      <w:tblPr>
        <w:tblStyle w:val="a"/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C87751" w:rsidTr="00C87751">
        <w:trPr>
          <w:trHeight w:val="260"/>
        </w:trPr>
        <w:tc>
          <w:tcPr>
            <w:tcW w:w="1340" w:type="dxa"/>
          </w:tcPr>
          <w:p w:rsidR="00C87751" w:rsidRDefault="00C87751" w:rsidP="00C87751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C87751" w:rsidRDefault="00C87751" w:rsidP="00C87751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87751" w:rsidRDefault="00C87751" w:rsidP="00C87751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87751" w:rsidRDefault="00C87751" w:rsidP="00C87751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C87751" w:rsidTr="00C87751">
        <w:trPr>
          <w:trHeight w:val="260"/>
        </w:trPr>
        <w:tc>
          <w:tcPr>
            <w:tcW w:w="1340" w:type="dxa"/>
            <w:vMerge w:val="restart"/>
          </w:tcPr>
          <w:p w:rsidR="00C87751" w:rsidRDefault="00C87751" w:rsidP="00C87751">
            <w:r>
              <w:rPr>
                <w:b/>
              </w:rPr>
              <w:t xml:space="preserve">Notes - Times - </w:t>
            </w:r>
          </w:p>
          <w:p w:rsidR="00C87751" w:rsidRDefault="00C87751" w:rsidP="00C87751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C87751" w:rsidRDefault="00C87751" w:rsidP="00C87751">
            <w:r>
              <w:rPr>
                <w:b/>
                <w:color w:val="FF0000"/>
              </w:rPr>
              <w:t>Learning Targets</w:t>
            </w:r>
          </w:p>
          <w:p w:rsidR="00C87751" w:rsidRDefault="00C87751" w:rsidP="00C87751">
            <w:r>
              <w:t xml:space="preserve">Students will practice </w:t>
            </w:r>
            <w:r w:rsidR="00D41C58">
              <w:t>writing complex sentences</w:t>
            </w:r>
          </w:p>
          <w:p w:rsidR="00C87751" w:rsidRDefault="00C87751" w:rsidP="00414CA6">
            <w:r>
              <w:t xml:space="preserve">Students will </w:t>
            </w:r>
            <w:r w:rsidR="00414CA6">
              <w:t>practice writing a personal narrative</w:t>
            </w:r>
          </w:p>
        </w:tc>
        <w:tc>
          <w:tcPr>
            <w:tcW w:w="1440" w:type="dxa"/>
            <w:vMerge w:val="restart"/>
          </w:tcPr>
          <w:p w:rsidR="00C87751" w:rsidRDefault="00232D90" w:rsidP="00C87751">
            <w:pPr>
              <w:jc w:val="center"/>
            </w:pPr>
            <w:r>
              <w:t>7.14</w:t>
            </w:r>
          </w:p>
          <w:p w:rsidR="00C87751" w:rsidRDefault="00C87751" w:rsidP="00C87751">
            <w:pPr>
              <w:jc w:val="center"/>
            </w:pPr>
            <w:r>
              <w:t>8..</w:t>
            </w:r>
            <w:r w:rsidR="00232D90">
              <w:t>14</w:t>
            </w:r>
          </w:p>
          <w:p w:rsidR="00232D90" w:rsidRDefault="00232D90" w:rsidP="00C87751">
            <w:pPr>
              <w:jc w:val="center"/>
            </w:pPr>
            <w:r>
              <w:t>7.19 C</w:t>
            </w:r>
          </w:p>
          <w:p w:rsidR="00232D90" w:rsidRDefault="00232D90" w:rsidP="00C87751">
            <w:pPr>
              <w:jc w:val="center"/>
            </w:pPr>
            <w:r>
              <w:t>8.19 C</w:t>
            </w:r>
          </w:p>
          <w:p w:rsidR="00C87751" w:rsidRDefault="00C87751" w:rsidP="00C87751">
            <w:pPr>
              <w:jc w:val="center"/>
            </w:pPr>
          </w:p>
        </w:tc>
        <w:tc>
          <w:tcPr>
            <w:tcW w:w="2760" w:type="dxa"/>
            <w:vMerge w:val="restart"/>
          </w:tcPr>
          <w:p w:rsidR="00C87751" w:rsidRDefault="00232D90" w:rsidP="00C87751">
            <w:pPr>
              <w:jc w:val="center"/>
            </w:pPr>
            <w:r>
              <w:t>Complex Sentence</w:t>
            </w:r>
            <w:r w:rsidR="00C87751">
              <w:t xml:space="preserve"> Warm up </w:t>
            </w:r>
          </w:p>
          <w:p w:rsidR="00C87751" w:rsidRDefault="00C87751" w:rsidP="00C87751">
            <w:pPr>
              <w:jc w:val="center"/>
            </w:pPr>
            <w:r>
              <w:t>Journals</w:t>
            </w:r>
          </w:p>
          <w:p w:rsidR="00C87751" w:rsidRDefault="00232D90" w:rsidP="00C87751">
            <w:pPr>
              <w:jc w:val="center"/>
            </w:pPr>
            <w:r>
              <w:t>Subordinating Conjunction List</w:t>
            </w:r>
          </w:p>
          <w:p w:rsidR="00C87751" w:rsidRDefault="00C87751" w:rsidP="00C87751">
            <w:pPr>
              <w:jc w:val="center"/>
            </w:pPr>
          </w:p>
          <w:p w:rsidR="00C87751" w:rsidRDefault="00C87751" w:rsidP="00C87751">
            <w:pPr>
              <w:jc w:val="center"/>
            </w:pPr>
          </w:p>
        </w:tc>
      </w:tr>
      <w:tr w:rsidR="00C87751" w:rsidTr="00C87751">
        <w:trPr>
          <w:trHeight w:val="260"/>
        </w:trPr>
        <w:tc>
          <w:tcPr>
            <w:tcW w:w="1340" w:type="dxa"/>
            <w:vMerge/>
          </w:tcPr>
          <w:p w:rsidR="00C87751" w:rsidRDefault="00C87751" w:rsidP="00C87751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C87751" w:rsidRDefault="00C87751" w:rsidP="00C87751">
            <w:r>
              <w:rPr>
                <w:b/>
                <w:color w:val="FF0000"/>
              </w:rPr>
              <w:t>Warm up/Hook/Connections</w:t>
            </w:r>
          </w:p>
          <w:p w:rsidR="00C87751" w:rsidRDefault="00C87751" w:rsidP="00232D90">
            <w:r>
              <w:t>Com</w:t>
            </w:r>
            <w:r w:rsidR="00232D90">
              <w:t>plex</w:t>
            </w:r>
            <w:r>
              <w:t xml:space="preserve"> Sentence Writing</w:t>
            </w:r>
          </w:p>
        </w:tc>
        <w:tc>
          <w:tcPr>
            <w:tcW w:w="1440" w:type="dxa"/>
            <w:vMerge/>
          </w:tcPr>
          <w:p w:rsidR="00C87751" w:rsidRDefault="00C87751" w:rsidP="00C87751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C87751" w:rsidRDefault="00C87751" w:rsidP="00C87751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C87751" w:rsidTr="00B05B02">
        <w:trPr>
          <w:trHeight w:val="377"/>
        </w:trPr>
        <w:tc>
          <w:tcPr>
            <w:tcW w:w="1340" w:type="dxa"/>
            <w:vMerge/>
          </w:tcPr>
          <w:p w:rsidR="00C87751" w:rsidRDefault="00C87751" w:rsidP="00C87751"/>
        </w:tc>
        <w:tc>
          <w:tcPr>
            <w:tcW w:w="5680" w:type="dxa"/>
            <w:vMerge w:val="restart"/>
          </w:tcPr>
          <w:p w:rsidR="00C87751" w:rsidRDefault="00C87751" w:rsidP="00C87751">
            <w:r>
              <w:rPr>
                <w:b/>
                <w:color w:val="FF0000"/>
              </w:rPr>
              <w:t>Direct Instruction/Guided Practice (I DO, WE )</w:t>
            </w:r>
          </w:p>
          <w:p w:rsidR="00C87751" w:rsidRPr="00C55195" w:rsidRDefault="00C87751" w:rsidP="00B05B02">
            <w:r w:rsidRPr="00C55195">
              <w:t>Lesson on</w:t>
            </w:r>
            <w:r>
              <w:t xml:space="preserve"> </w:t>
            </w:r>
            <w:r w:rsidR="00B05B02">
              <w:t>writing a conclusion</w:t>
            </w:r>
          </w:p>
        </w:tc>
        <w:tc>
          <w:tcPr>
            <w:tcW w:w="1440" w:type="dxa"/>
          </w:tcPr>
          <w:p w:rsidR="00C87751" w:rsidRDefault="00C87751" w:rsidP="00C87751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C87751" w:rsidRDefault="00C87751" w:rsidP="00C87751">
            <w:pPr>
              <w:jc w:val="center"/>
            </w:pPr>
          </w:p>
        </w:tc>
        <w:tc>
          <w:tcPr>
            <w:tcW w:w="2760" w:type="dxa"/>
          </w:tcPr>
          <w:p w:rsidR="00C87751" w:rsidRDefault="00C87751" w:rsidP="00C87751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C87751" w:rsidTr="00C87751">
        <w:trPr>
          <w:trHeight w:val="269"/>
        </w:trPr>
        <w:tc>
          <w:tcPr>
            <w:tcW w:w="1340" w:type="dxa"/>
            <w:vMerge/>
          </w:tcPr>
          <w:p w:rsidR="00C87751" w:rsidRDefault="00C87751" w:rsidP="00C87751"/>
        </w:tc>
        <w:tc>
          <w:tcPr>
            <w:tcW w:w="5680" w:type="dxa"/>
            <w:vMerge/>
          </w:tcPr>
          <w:p w:rsidR="00C87751" w:rsidRDefault="00C87751" w:rsidP="00C87751">
            <w:r>
              <w:rPr>
                <w:b/>
                <w:color w:val="FF0000"/>
              </w:rPr>
              <w:t>Warm up/Hook/Connections</w:t>
            </w:r>
          </w:p>
          <w:p w:rsidR="00C87751" w:rsidRDefault="00C87751" w:rsidP="00C87751">
            <w:r>
              <w:t>Editing</w:t>
            </w:r>
          </w:p>
        </w:tc>
        <w:tc>
          <w:tcPr>
            <w:tcW w:w="1440" w:type="dxa"/>
            <w:vMerge w:val="restart"/>
          </w:tcPr>
          <w:p w:rsidR="00C87751" w:rsidRDefault="00C87751" w:rsidP="00C87751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C87751" w:rsidRDefault="00C87751" w:rsidP="00C87751">
            <w:pPr>
              <w:widowControl w:val="0"/>
              <w:spacing w:line="276" w:lineRule="auto"/>
              <w:jc w:val="center"/>
            </w:pPr>
          </w:p>
          <w:p w:rsidR="00C87751" w:rsidRDefault="00C87751" w:rsidP="00C87751">
            <w:pPr>
              <w:widowControl w:val="0"/>
              <w:spacing w:line="276" w:lineRule="auto"/>
              <w:jc w:val="center"/>
            </w:pPr>
          </w:p>
          <w:p w:rsidR="00C87751" w:rsidRDefault="00C87751" w:rsidP="00C87751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C87751" w:rsidRDefault="00C87751" w:rsidP="00C87751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C87751" w:rsidRDefault="00C87751" w:rsidP="00C87751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  <w:p w:rsidR="00C87751" w:rsidRDefault="00C87751" w:rsidP="00C87751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</w:tc>
      </w:tr>
      <w:tr w:rsidR="00C87751" w:rsidTr="00B05B02">
        <w:trPr>
          <w:trHeight w:val="638"/>
        </w:trPr>
        <w:tc>
          <w:tcPr>
            <w:tcW w:w="1340" w:type="dxa"/>
            <w:vMerge/>
          </w:tcPr>
          <w:p w:rsidR="00C87751" w:rsidRDefault="00C87751" w:rsidP="00C87751"/>
        </w:tc>
        <w:tc>
          <w:tcPr>
            <w:tcW w:w="5680" w:type="dxa"/>
          </w:tcPr>
          <w:p w:rsidR="00C87751" w:rsidRDefault="00C87751" w:rsidP="00C87751">
            <w:r>
              <w:rPr>
                <w:b/>
                <w:color w:val="FF0000"/>
              </w:rPr>
              <w:t>Checks for Understanding  (FORMATIVE – SUMMATIVE)</w:t>
            </w:r>
          </w:p>
          <w:p w:rsidR="00C87751" w:rsidRDefault="00C87751" w:rsidP="00C87751">
            <w:r>
              <w:t>Check students’ warm ups</w:t>
            </w:r>
          </w:p>
        </w:tc>
        <w:tc>
          <w:tcPr>
            <w:tcW w:w="1440" w:type="dxa"/>
            <w:vMerge/>
          </w:tcPr>
          <w:p w:rsidR="00C87751" w:rsidRDefault="00C87751" w:rsidP="00C87751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C87751" w:rsidRDefault="00C87751" w:rsidP="00C87751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C87751" w:rsidTr="00C87751">
        <w:trPr>
          <w:trHeight w:val="260"/>
        </w:trPr>
        <w:tc>
          <w:tcPr>
            <w:tcW w:w="1340" w:type="dxa"/>
            <w:vMerge/>
          </w:tcPr>
          <w:p w:rsidR="00C87751" w:rsidRDefault="00C87751" w:rsidP="00C87751"/>
        </w:tc>
        <w:tc>
          <w:tcPr>
            <w:tcW w:w="5680" w:type="dxa"/>
            <w:vMerge w:val="restart"/>
          </w:tcPr>
          <w:p w:rsidR="00C87751" w:rsidRDefault="00C87751" w:rsidP="00C87751">
            <w:r>
              <w:rPr>
                <w:b/>
                <w:color w:val="FF0000"/>
              </w:rPr>
              <w:t>Student Independent Practice (YOU DO)</w:t>
            </w:r>
          </w:p>
          <w:p w:rsidR="00C87751" w:rsidRDefault="00C87751" w:rsidP="00B05B02">
            <w:r>
              <w:t xml:space="preserve">Students will </w:t>
            </w:r>
            <w:r w:rsidR="00B05B02">
              <w:t>continue writing their personal narratives</w:t>
            </w:r>
          </w:p>
        </w:tc>
        <w:tc>
          <w:tcPr>
            <w:tcW w:w="4200" w:type="dxa"/>
            <w:gridSpan w:val="2"/>
          </w:tcPr>
          <w:p w:rsidR="00C87751" w:rsidRDefault="00C87751" w:rsidP="00C87751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C87751" w:rsidTr="00C87751">
        <w:trPr>
          <w:trHeight w:val="260"/>
        </w:trPr>
        <w:tc>
          <w:tcPr>
            <w:tcW w:w="1340" w:type="dxa"/>
            <w:vMerge/>
          </w:tcPr>
          <w:p w:rsidR="00C87751" w:rsidRDefault="00C87751" w:rsidP="00C87751"/>
        </w:tc>
        <w:tc>
          <w:tcPr>
            <w:tcW w:w="5680" w:type="dxa"/>
            <w:vMerge/>
          </w:tcPr>
          <w:p w:rsidR="00C87751" w:rsidRDefault="00C87751" w:rsidP="00C87751">
            <w:r>
              <w:rPr>
                <w:b/>
                <w:color w:val="FF0000"/>
              </w:rPr>
              <w:t>Checks for Understanding  (FORMATIVE – SUMMATIVE)</w:t>
            </w:r>
          </w:p>
          <w:p w:rsidR="00C87751" w:rsidRDefault="00C87751" w:rsidP="00C87751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C87751" w:rsidRDefault="00C87751" w:rsidP="00C87751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</w:p>
        </w:tc>
      </w:tr>
      <w:tr w:rsidR="00C87751" w:rsidTr="00C87751">
        <w:trPr>
          <w:trHeight w:val="260"/>
        </w:trPr>
        <w:tc>
          <w:tcPr>
            <w:tcW w:w="1340" w:type="dxa"/>
          </w:tcPr>
          <w:p w:rsidR="00C87751" w:rsidRDefault="00C87751" w:rsidP="00C87751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C87751" w:rsidRDefault="00C87751" w:rsidP="00C87751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87751" w:rsidRDefault="00C87751" w:rsidP="00C87751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87751" w:rsidRDefault="00C87751" w:rsidP="00C87751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B05B02" w:rsidTr="00C87751">
        <w:trPr>
          <w:trHeight w:val="260"/>
        </w:trPr>
        <w:tc>
          <w:tcPr>
            <w:tcW w:w="1340" w:type="dxa"/>
            <w:vMerge w:val="restart"/>
          </w:tcPr>
          <w:p w:rsidR="00B05B02" w:rsidRDefault="00B05B02" w:rsidP="00B05B02">
            <w:r>
              <w:rPr>
                <w:b/>
              </w:rPr>
              <w:t xml:space="preserve">Notes- </w:t>
            </w:r>
          </w:p>
          <w:p w:rsidR="00B05B02" w:rsidRDefault="00B05B02" w:rsidP="00B05B02">
            <w:r>
              <w:rPr>
                <w:b/>
              </w:rPr>
              <w:t xml:space="preserve">Times - </w:t>
            </w:r>
          </w:p>
          <w:p w:rsidR="00B05B02" w:rsidRDefault="00B05B02" w:rsidP="00B05B02">
            <w:r>
              <w:rPr>
                <w:b/>
              </w:rPr>
              <w:lastRenderedPageBreak/>
              <w:t>Reflection:</w:t>
            </w:r>
          </w:p>
        </w:tc>
        <w:tc>
          <w:tcPr>
            <w:tcW w:w="5680" w:type="dxa"/>
          </w:tcPr>
          <w:p w:rsidR="00B05B02" w:rsidRDefault="00B05B02" w:rsidP="00B05B02">
            <w:r>
              <w:rPr>
                <w:b/>
                <w:color w:val="FF0000"/>
              </w:rPr>
              <w:lastRenderedPageBreak/>
              <w:t>Learning Targets</w:t>
            </w:r>
          </w:p>
          <w:p w:rsidR="00B05B02" w:rsidRDefault="00B05B02" w:rsidP="00B05B02">
            <w:r>
              <w:t>Students will practice writing complex sentences</w:t>
            </w:r>
          </w:p>
          <w:p w:rsidR="00B05B02" w:rsidRDefault="00414CA6" w:rsidP="00B05B02">
            <w:r>
              <w:lastRenderedPageBreak/>
              <w:t>Students will practice writing a personal narrative</w:t>
            </w:r>
          </w:p>
        </w:tc>
        <w:tc>
          <w:tcPr>
            <w:tcW w:w="1440" w:type="dxa"/>
            <w:vMerge w:val="restart"/>
          </w:tcPr>
          <w:p w:rsidR="00B05B02" w:rsidRDefault="00B05B02" w:rsidP="00B05B02">
            <w:pPr>
              <w:jc w:val="center"/>
            </w:pPr>
            <w:r>
              <w:lastRenderedPageBreak/>
              <w:t>7.14</w:t>
            </w:r>
          </w:p>
          <w:p w:rsidR="00B05B02" w:rsidRDefault="00B05B02" w:rsidP="00B05B02">
            <w:pPr>
              <w:jc w:val="center"/>
            </w:pPr>
            <w:r>
              <w:t>8..14</w:t>
            </w:r>
          </w:p>
          <w:p w:rsidR="00B05B02" w:rsidRDefault="00B05B02" w:rsidP="00B05B02">
            <w:pPr>
              <w:jc w:val="center"/>
            </w:pPr>
            <w:r>
              <w:lastRenderedPageBreak/>
              <w:t>7.19 C</w:t>
            </w:r>
          </w:p>
          <w:p w:rsidR="00B05B02" w:rsidRDefault="00B05B02" w:rsidP="00B05B02">
            <w:pPr>
              <w:jc w:val="center"/>
            </w:pPr>
            <w:r>
              <w:t>8.19 C</w:t>
            </w:r>
          </w:p>
          <w:p w:rsidR="00B05B02" w:rsidRDefault="00B05B02" w:rsidP="00B05B02">
            <w:pPr>
              <w:jc w:val="center"/>
            </w:pPr>
          </w:p>
        </w:tc>
        <w:tc>
          <w:tcPr>
            <w:tcW w:w="2760" w:type="dxa"/>
            <w:vMerge w:val="restart"/>
          </w:tcPr>
          <w:p w:rsidR="00B05B02" w:rsidRDefault="00B05B02" w:rsidP="00B05B02">
            <w:pPr>
              <w:jc w:val="center"/>
            </w:pPr>
            <w:r>
              <w:lastRenderedPageBreak/>
              <w:t xml:space="preserve">Complex Sentence Warm up </w:t>
            </w:r>
          </w:p>
          <w:p w:rsidR="00B05B02" w:rsidRDefault="00B05B02" w:rsidP="00B05B02">
            <w:pPr>
              <w:jc w:val="center"/>
            </w:pPr>
            <w:r>
              <w:lastRenderedPageBreak/>
              <w:t>Journals</w:t>
            </w:r>
          </w:p>
          <w:p w:rsidR="00B05B02" w:rsidRDefault="00B05B02" w:rsidP="00B05B02">
            <w:pPr>
              <w:jc w:val="center"/>
            </w:pPr>
            <w:r>
              <w:t>Subordinating Conjunction List</w:t>
            </w:r>
          </w:p>
          <w:p w:rsidR="00B05B02" w:rsidRDefault="00B05B02" w:rsidP="00B05B02">
            <w:pPr>
              <w:jc w:val="center"/>
            </w:pPr>
          </w:p>
          <w:p w:rsidR="00B05B02" w:rsidRDefault="00B05B02" w:rsidP="00B05B02">
            <w:pPr>
              <w:jc w:val="center"/>
            </w:pPr>
          </w:p>
        </w:tc>
      </w:tr>
      <w:tr w:rsidR="00B05B02" w:rsidTr="00C87751">
        <w:trPr>
          <w:trHeight w:val="300"/>
        </w:trPr>
        <w:tc>
          <w:tcPr>
            <w:tcW w:w="1340" w:type="dxa"/>
            <w:vMerge/>
          </w:tcPr>
          <w:p w:rsidR="00B05B02" w:rsidRDefault="00B05B02" w:rsidP="00B05B02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B05B02" w:rsidRDefault="00B05B02" w:rsidP="00B05B02">
            <w:r>
              <w:rPr>
                <w:b/>
                <w:color w:val="FF0000"/>
              </w:rPr>
              <w:t>Warm up/Hook/Connections</w:t>
            </w:r>
          </w:p>
          <w:p w:rsidR="00B05B02" w:rsidRDefault="00B05B02" w:rsidP="00B05B02">
            <w:r>
              <w:t>Complex Sentence Writing</w:t>
            </w:r>
          </w:p>
        </w:tc>
        <w:tc>
          <w:tcPr>
            <w:tcW w:w="1440" w:type="dxa"/>
            <w:vMerge/>
          </w:tcPr>
          <w:p w:rsidR="00B05B02" w:rsidRDefault="00B05B02" w:rsidP="00B05B02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B05B02" w:rsidRDefault="00B05B02" w:rsidP="00B05B02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B05B02" w:rsidTr="00B05B02">
        <w:trPr>
          <w:trHeight w:val="377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  <w:vMerge w:val="restart"/>
          </w:tcPr>
          <w:p w:rsidR="00B05B02" w:rsidRDefault="00B05B02" w:rsidP="00B05B02">
            <w:r>
              <w:rPr>
                <w:b/>
                <w:color w:val="FF0000"/>
              </w:rPr>
              <w:t>Direct Instruction/Guided Practice (I DO, WE )</w:t>
            </w:r>
          </w:p>
          <w:p w:rsidR="00B05B02" w:rsidRPr="00C55195" w:rsidRDefault="00B05B02" w:rsidP="00B05B02">
            <w:r w:rsidRPr="00C55195">
              <w:t>Lesson on</w:t>
            </w:r>
            <w:r>
              <w:t xml:space="preserve"> revising</w:t>
            </w:r>
          </w:p>
        </w:tc>
        <w:tc>
          <w:tcPr>
            <w:tcW w:w="1440" w:type="dxa"/>
          </w:tcPr>
          <w:p w:rsidR="00B05B02" w:rsidRDefault="00B05B02" w:rsidP="00B05B02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B05B02" w:rsidRDefault="00B05B02" w:rsidP="00B05B02">
            <w:pPr>
              <w:jc w:val="center"/>
            </w:pPr>
          </w:p>
        </w:tc>
        <w:tc>
          <w:tcPr>
            <w:tcW w:w="2760" w:type="dxa"/>
          </w:tcPr>
          <w:p w:rsidR="00B05B02" w:rsidRDefault="00B05B02" w:rsidP="00B05B0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B05B02" w:rsidTr="00C87751">
        <w:trPr>
          <w:trHeight w:val="860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  <w:vMerge/>
          </w:tcPr>
          <w:p w:rsidR="00B05B02" w:rsidRDefault="00B05B02" w:rsidP="00B05B02">
            <w:r>
              <w:rPr>
                <w:b/>
                <w:color w:val="FF0000"/>
              </w:rPr>
              <w:t>Warm up/Hook/Connections</w:t>
            </w:r>
          </w:p>
          <w:p w:rsidR="00B05B02" w:rsidRDefault="00B05B02" w:rsidP="00B05B02">
            <w:r>
              <w:t>Editing</w:t>
            </w:r>
          </w:p>
        </w:tc>
        <w:tc>
          <w:tcPr>
            <w:tcW w:w="1440" w:type="dxa"/>
            <w:vMerge w:val="restart"/>
          </w:tcPr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</w:tc>
      </w:tr>
      <w:tr w:rsidR="00B05B02" w:rsidTr="00C87751">
        <w:trPr>
          <w:trHeight w:val="300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</w:tcPr>
          <w:p w:rsidR="00B05B02" w:rsidRDefault="00B05B02" w:rsidP="00B05B02">
            <w:r>
              <w:rPr>
                <w:b/>
                <w:color w:val="FF0000"/>
              </w:rPr>
              <w:t>Checks for Understanding  (FORMATIVE – SUMMATIVE)</w:t>
            </w:r>
          </w:p>
          <w:p w:rsidR="00B05B02" w:rsidRDefault="00B05B02" w:rsidP="00B05B02">
            <w:r>
              <w:t>Check students’ warm ups</w:t>
            </w:r>
          </w:p>
        </w:tc>
        <w:tc>
          <w:tcPr>
            <w:tcW w:w="1440" w:type="dxa"/>
            <w:vMerge/>
          </w:tcPr>
          <w:p w:rsidR="00B05B02" w:rsidRDefault="00B05B02" w:rsidP="00B05B02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B05B02" w:rsidRDefault="00B05B02" w:rsidP="00B05B0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B05B02" w:rsidTr="00C87751">
        <w:trPr>
          <w:trHeight w:val="520"/>
        </w:trPr>
        <w:tc>
          <w:tcPr>
            <w:tcW w:w="1340" w:type="dxa"/>
            <w:vMerge/>
          </w:tcPr>
          <w:p w:rsidR="00B05B02" w:rsidRDefault="00B05B02" w:rsidP="00B05B02">
            <w:pPr>
              <w:widowControl w:val="0"/>
              <w:spacing w:line="276" w:lineRule="auto"/>
            </w:pPr>
          </w:p>
        </w:tc>
        <w:tc>
          <w:tcPr>
            <w:tcW w:w="5680" w:type="dxa"/>
            <w:vMerge w:val="restart"/>
          </w:tcPr>
          <w:p w:rsidR="00B05B02" w:rsidRDefault="00B05B02" w:rsidP="00B05B02">
            <w:r>
              <w:rPr>
                <w:b/>
                <w:color w:val="FF0000"/>
              </w:rPr>
              <w:t>Student Independent Practice (YOU DO)</w:t>
            </w:r>
          </w:p>
          <w:p w:rsidR="00B05B02" w:rsidRDefault="00B05B02" w:rsidP="00B05B02">
            <w:r>
              <w:t>Students will continue writing their personal narratives</w:t>
            </w:r>
          </w:p>
        </w:tc>
        <w:tc>
          <w:tcPr>
            <w:tcW w:w="4200" w:type="dxa"/>
            <w:gridSpan w:val="2"/>
          </w:tcPr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B05B02" w:rsidTr="00C87751">
        <w:trPr>
          <w:trHeight w:val="395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  <w:vMerge/>
          </w:tcPr>
          <w:p w:rsidR="00B05B02" w:rsidRDefault="00B05B02" w:rsidP="00B05B02">
            <w:r>
              <w:rPr>
                <w:b/>
                <w:color w:val="FF0000"/>
              </w:rPr>
              <w:t>Checks for Understanding  (FORMATIVE – SUMMATIVE)</w:t>
            </w:r>
          </w:p>
          <w:p w:rsidR="00B05B02" w:rsidRDefault="00B05B02" w:rsidP="00B05B02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B05B02" w:rsidRDefault="00B05B02" w:rsidP="00B05B02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</w:p>
        </w:tc>
      </w:tr>
      <w:tr w:rsidR="00C87751" w:rsidTr="00C87751">
        <w:trPr>
          <w:trHeight w:val="320"/>
        </w:trPr>
        <w:tc>
          <w:tcPr>
            <w:tcW w:w="1340" w:type="dxa"/>
          </w:tcPr>
          <w:p w:rsidR="00C87751" w:rsidRDefault="00C87751" w:rsidP="00C87751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C87751" w:rsidRDefault="00C87751" w:rsidP="00C87751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87751" w:rsidRDefault="00C87751" w:rsidP="00C87751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87751" w:rsidRDefault="00C87751" w:rsidP="00C87751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B05B02" w:rsidTr="00C87751">
        <w:trPr>
          <w:trHeight w:val="420"/>
        </w:trPr>
        <w:tc>
          <w:tcPr>
            <w:tcW w:w="1340" w:type="dxa"/>
            <w:vMerge w:val="restart"/>
          </w:tcPr>
          <w:p w:rsidR="00B05B02" w:rsidRDefault="00B05B02" w:rsidP="00B05B02">
            <w:r>
              <w:rPr>
                <w:b/>
              </w:rPr>
              <w:t xml:space="preserve">Notes- </w:t>
            </w:r>
          </w:p>
          <w:p w:rsidR="00B05B02" w:rsidRDefault="00B05B02" w:rsidP="00B05B02">
            <w:r>
              <w:rPr>
                <w:b/>
              </w:rPr>
              <w:t xml:space="preserve">Times - </w:t>
            </w:r>
          </w:p>
          <w:p w:rsidR="00B05B02" w:rsidRDefault="00B05B02" w:rsidP="00B05B02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B05B02" w:rsidRDefault="00B05B02" w:rsidP="00B05B02">
            <w:r>
              <w:rPr>
                <w:b/>
                <w:color w:val="FF0000"/>
              </w:rPr>
              <w:t>Learning Targets</w:t>
            </w:r>
          </w:p>
          <w:p w:rsidR="00B05B02" w:rsidRDefault="00B05B02" w:rsidP="00B05B02">
            <w:r>
              <w:t>Students will practice writing complex sentences</w:t>
            </w:r>
          </w:p>
          <w:p w:rsidR="00B05B02" w:rsidRDefault="00414CA6" w:rsidP="00B05B02">
            <w:r>
              <w:t>Students will practice writing a personal narrative</w:t>
            </w:r>
          </w:p>
        </w:tc>
        <w:tc>
          <w:tcPr>
            <w:tcW w:w="1440" w:type="dxa"/>
            <w:vMerge w:val="restart"/>
          </w:tcPr>
          <w:p w:rsidR="00B05B02" w:rsidRDefault="00B05B02" w:rsidP="00B05B02">
            <w:pPr>
              <w:jc w:val="center"/>
            </w:pPr>
            <w:r>
              <w:t>7.14</w:t>
            </w:r>
          </w:p>
          <w:p w:rsidR="00B05B02" w:rsidRDefault="00B05B02" w:rsidP="00B05B02">
            <w:pPr>
              <w:jc w:val="center"/>
            </w:pPr>
            <w:r>
              <w:t>8..14</w:t>
            </w:r>
          </w:p>
          <w:p w:rsidR="00B05B02" w:rsidRDefault="00B05B02" w:rsidP="00B05B02">
            <w:pPr>
              <w:jc w:val="center"/>
            </w:pPr>
            <w:r>
              <w:t>7.19 C</w:t>
            </w:r>
          </w:p>
          <w:p w:rsidR="00B05B02" w:rsidRDefault="00B05B02" w:rsidP="00B05B02">
            <w:pPr>
              <w:jc w:val="center"/>
            </w:pPr>
            <w:r>
              <w:t>8.19 C</w:t>
            </w:r>
          </w:p>
          <w:p w:rsidR="00B05B02" w:rsidRDefault="00B05B02" w:rsidP="00B05B02">
            <w:pPr>
              <w:jc w:val="center"/>
            </w:pPr>
          </w:p>
        </w:tc>
        <w:tc>
          <w:tcPr>
            <w:tcW w:w="2760" w:type="dxa"/>
            <w:vMerge w:val="restart"/>
          </w:tcPr>
          <w:p w:rsidR="00B05B02" w:rsidRDefault="00B05B02" w:rsidP="00B05B02">
            <w:pPr>
              <w:jc w:val="center"/>
            </w:pPr>
            <w:r>
              <w:t xml:space="preserve">Complex Sentence Warm up </w:t>
            </w:r>
          </w:p>
          <w:p w:rsidR="00B05B02" w:rsidRDefault="00B05B02" w:rsidP="00B05B02">
            <w:pPr>
              <w:jc w:val="center"/>
            </w:pPr>
            <w:r>
              <w:t>Journals</w:t>
            </w:r>
          </w:p>
          <w:p w:rsidR="00B05B02" w:rsidRDefault="00B05B02" w:rsidP="00B05B02">
            <w:pPr>
              <w:jc w:val="center"/>
            </w:pPr>
            <w:r>
              <w:t>Subordinating Conjunction List</w:t>
            </w:r>
          </w:p>
          <w:p w:rsidR="00B05B02" w:rsidRDefault="00B05B02" w:rsidP="00B05B02">
            <w:pPr>
              <w:jc w:val="center"/>
            </w:pPr>
          </w:p>
          <w:p w:rsidR="00B05B02" w:rsidRDefault="00B05B02" w:rsidP="00B05B02">
            <w:pPr>
              <w:jc w:val="center"/>
            </w:pPr>
          </w:p>
        </w:tc>
      </w:tr>
      <w:tr w:rsidR="00B05B02" w:rsidTr="00C87751">
        <w:trPr>
          <w:trHeight w:val="260"/>
        </w:trPr>
        <w:tc>
          <w:tcPr>
            <w:tcW w:w="1340" w:type="dxa"/>
            <w:vMerge/>
          </w:tcPr>
          <w:p w:rsidR="00B05B02" w:rsidRDefault="00B05B02" w:rsidP="00B05B02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B05B02" w:rsidRDefault="00B05B02" w:rsidP="00B05B02">
            <w:r>
              <w:rPr>
                <w:b/>
                <w:color w:val="FF0000"/>
              </w:rPr>
              <w:t>Warm up/Hook/Connections</w:t>
            </w:r>
          </w:p>
          <w:p w:rsidR="00B05B02" w:rsidRDefault="00B05B02" w:rsidP="00B05B02">
            <w:r>
              <w:t>Complex Sentence Writing</w:t>
            </w:r>
          </w:p>
        </w:tc>
        <w:tc>
          <w:tcPr>
            <w:tcW w:w="1440" w:type="dxa"/>
            <w:vMerge/>
          </w:tcPr>
          <w:p w:rsidR="00B05B02" w:rsidRDefault="00B05B02" w:rsidP="00B05B02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B05B02" w:rsidRDefault="00B05B02" w:rsidP="00B05B02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B05B02" w:rsidTr="00C87751">
        <w:trPr>
          <w:trHeight w:val="260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  <w:vMerge w:val="restart"/>
          </w:tcPr>
          <w:p w:rsidR="00B05B02" w:rsidRDefault="00B05B02" w:rsidP="00B05B02">
            <w:r>
              <w:rPr>
                <w:b/>
                <w:color w:val="FF0000"/>
              </w:rPr>
              <w:t>Direct Instruction/Guided Practice (I DO, WE )</w:t>
            </w:r>
          </w:p>
          <w:p w:rsidR="00B05B02" w:rsidRPr="00C55195" w:rsidRDefault="00B05B02" w:rsidP="00B05B02">
            <w:r w:rsidRPr="00C55195">
              <w:t>Lesson on</w:t>
            </w:r>
            <w:r>
              <w:t xml:space="preserve"> editing</w:t>
            </w:r>
          </w:p>
        </w:tc>
        <w:tc>
          <w:tcPr>
            <w:tcW w:w="1440" w:type="dxa"/>
          </w:tcPr>
          <w:p w:rsidR="00B05B02" w:rsidRDefault="00B05B02" w:rsidP="00B05B02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B05B02" w:rsidRDefault="00B05B02" w:rsidP="00B05B02">
            <w:pPr>
              <w:jc w:val="center"/>
            </w:pPr>
          </w:p>
        </w:tc>
        <w:tc>
          <w:tcPr>
            <w:tcW w:w="2760" w:type="dxa"/>
          </w:tcPr>
          <w:p w:rsidR="00B05B02" w:rsidRDefault="00B05B02" w:rsidP="00B05B0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B05B02" w:rsidTr="00C87751">
        <w:trPr>
          <w:trHeight w:val="269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  <w:vMerge/>
          </w:tcPr>
          <w:p w:rsidR="00B05B02" w:rsidRDefault="00B05B02" w:rsidP="00B05B02">
            <w:r>
              <w:rPr>
                <w:b/>
                <w:color w:val="FF0000"/>
              </w:rPr>
              <w:t>Warm up/Hook/Connections</w:t>
            </w:r>
          </w:p>
          <w:p w:rsidR="00B05B02" w:rsidRDefault="00B05B02" w:rsidP="00B05B02">
            <w:r>
              <w:t>Editing</w:t>
            </w:r>
          </w:p>
        </w:tc>
        <w:tc>
          <w:tcPr>
            <w:tcW w:w="1440" w:type="dxa"/>
            <w:vMerge w:val="restart"/>
          </w:tcPr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</w:tc>
      </w:tr>
      <w:tr w:rsidR="00B05B02" w:rsidTr="00C87751">
        <w:trPr>
          <w:trHeight w:val="260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</w:tcPr>
          <w:p w:rsidR="00B05B02" w:rsidRDefault="00B05B02" w:rsidP="00B05B02">
            <w:r>
              <w:rPr>
                <w:b/>
                <w:color w:val="FF0000"/>
              </w:rPr>
              <w:t>Checks for Understanding  (FORMATIVE – SUMMATIVE)</w:t>
            </w:r>
          </w:p>
          <w:p w:rsidR="00B05B02" w:rsidRDefault="00B05B02" w:rsidP="00B05B02">
            <w:r>
              <w:t>Check students’ warm ups</w:t>
            </w:r>
          </w:p>
        </w:tc>
        <w:tc>
          <w:tcPr>
            <w:tcW w:w="1440" w:type="dxa"/>
            <w:vMerge/>
          </w:tcPr>
          <w:p w:rsidR="00B05B02" w:rsidRDefault="00B05B02" w:rsidP="00B05B02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B05B02" w:rsidRDefault="00B05B02" w:rsidP="00B05B0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B05B02" w:rsidTr="00C87751">
        <w:trPr>
          <w:trHeight w:val="260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  <w:vMerge w:val="restart"/>
          </w:tcPr>
          <w:p w:rsidR="00B05B02" w:rsidRDefault="00B05B02" w:rsidP="00B05B02">
            <w:r>
              <w:rPr>
                <w:b/>
                <w:color w:val="FF0000"/>
              </w:rPr>
              <w:t>Student Independent Practice (YOU DO)</w:t>
            </w:r>
          </w:p>
          <w:p w:rsidR="00B05B02" w:rsidRDefault="00B05B02" w:rsidP="00B05B02">
            <w:r>
              <w:t>Students will continue writing their personal narratives</w:t>
            </w:r>
          </w:p>
        </w:tc>
        <w:tc>
          <w:tcPr>
            <w:tcW w:w="4200" w:type="dxa"/>
            <w:gridSpan w:val="2"/>
          </w:tcPr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B05B02" w:rsidTr="00C87751">
        <w:trPr>
          <w:trHeight w:val="260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  <w:vMerge/>
          </w:tcPr>
          <w:p w:rsidR="00B05B02" w:rsidRDefault="00B05B02" w:rsidP="00B05B02">
            <w:r>
              <w:rPr>
                <w:b/>
                <w:color w:val="FF0000"/>
              </w:rPr>
              <w:t>Checks for Understanding  (FORMATIVE – SUMMATIVE)</w:t>
            </w:r>
          </w:p>
          <w:p w:rsidR="00B05B02" w:rsidRDefault="00B05B02" w:rsidP="00B05B02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B05B02" w:rsidRDefault="00B05B02" w:rsidP="00B05B02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</w:p>
        </w:tc>
      </w:tr>
      <w:tr w:rsidR="00C87751" w:rsidTr="00C87751">
        <w:trPr>
          <w:trHeight w:val="260"/>
        </w:trPr>
        <w:tc>
          <w:tcPr>
            <w:tcW w:w="1340" w:type="dxa"/>
          </w:tcPr>
          <w:p w:rsidR="00C87751" w:rsidRDefault="00C87751" w:rsidP="00C87751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C87751" w:rsidRDefault="00C87751" w:rsidP="00C87751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87751" w:rsidRDefault="00C87751" w:rsidP="00C87751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87751" w:rsidRDefault="00C87751" w:rsidP="00C87751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B05B02" w:rsidTr="00C87751">
        <w:trPr>
          <w:trHeight w:val="260"/>
        </w:trPr>
        <w:tc>
          <w:tcPr>
            <w:tcW w:w="1340" w:type="dxa"/>
            <w:vMerge w:val="restart"/>
          </w:tcPr>
          <w:p w:rsidR="00B05B02" w:rsidRDefault="00B05B02" w:rsidP="00B05B02">
            <w:r>
              <w:rPr>
                <w:b/>
              </w:rPr>
              <w:t xml:space="preserve">Notes- </w:t>
            </w:r>
          </w:p>
          <w:p w:rsidR="00B05B02" w:rsidRDefault="00B05B02" w:rsidP="00B05B02">
            <w:r>
              <w:rPr>
                <w:b/>
              </w:rPr>
              <w:t xml:space="preserve">Times - </w:t>
            </w:r>
          </w:p>
          <w:p w:rsidR="00B05B02" w:rsidRDefault="00B05B02" w:rsidP="00B05B02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B05B02" w:rsidRDefault="00B05B02" w:rsidP="00B05B02">
            <w:r>
              <w:rPr>
                <w:b/>
                <w:color w:val="FF0000"/>
              </w:rPr>
              <w:t>Learning Targets</w:t>
            </w:r>
          </w:p>
          <w:p w:rsidR="00B05B02" w:rsidRDefault="00B05B02" w:rsidP="00B05B02">
            <w:r>
              <w:t>Students will practice writing complex sentences</w:t>
            </w:r>
          </w:p>
          <w:p w:rsidR="00B05B02" w:rsidRDefault="00414CA6" w:rsidP="00B05B02">
            <w:r>
              <w:t>Students will practice writing a personal narrative</w:t>
            </w:r>
          </w:p>
        </w:tc>
        <w:tc>
          <w:tcPr>
            <w:tcW w:w="1440" w:type="dxa"/>
            <w:vMerge w:val="restart"/>
          </w:tcPr>
          <w:p w:rsidR="00B05B02" w:rsidRDefault="00B05B02" w:rsidP="00B05B02">
            <w:pPr>
              <w:jc w:val="center"/>
            </w:pPr>
            <w:r>
              <w:t>7.14</w:t>
            </w:r>
          </w:p>
          <w:p w:rsidR="00B05B02" w:rsidRDefault="00B05B02" w:rsidP="00B05B02">
            <w:pPr>
              <w:jc w:val="center"/>
            </w:pPr>
            <w:r>
              <w:t>8..14</w:t>
            </w:r>
          </w:p>
          <w:p w:rsidR="00B05B02" w:rsidRDefault="00B05B02" w:rsidP="00B05B02">
            <w:pPr>
              <w:jc w:val="center"/>
            </w:pPr>
            <w:r>
              <w:t>7.19 C</w:t>
            </w:r>
          </w:p>
          <w:p w:rsidR="00B05B02" w:rsidRDefault="00B05B02" w:rsidP="00B05B02">
            <w:pPr>
              <w:jc w:val="center"/>
            </w:pPr>
            <w:r>
              <w:t>8.19 C</w:t>
            </w:r>
          </w:p>
          <w:p w:rsidR="00B05B02" w:rsidRDefault="00B05B02" w:rsidP="00B05B02">
            <w:pPr>
              <w:jc w:val="center"/>
            </w:pPr>
          </w:p>
        </w:tc>
        <w:tc>
          <w:tcPr>
            <w:tcW w:w="2760" w:type="dxa"/>
            <w:vMerge w:val="restart"/>
          </w:tcPr>
          <w:p w:rsidR="00B05B02" w:rsidRDefault="00B05B02" w:rsidP="00B05B02">
            <w:pPr>
              <w:jc w:val="center"/>
            </w:pPr>
            <w:r>
              <w:t xml:space="preserve">Complex Sentence Warm up </w:t>
            </w:r>
          </w:p>
          <w:p w:rsidR="00B05B02" w:rsidRDefault="00B05B02" w:rsidP="00B05B02">
            <w:pPr>
              <w:jc w:val="center"/>
            </w:pPr>
            <w:r>
              <w:t>Journals</w:t>
            </w:r>
          </w:p>
          <w:p w:rsidR="00B05B02" w:rsidRDefault="00B05B02" w:rsidP="00B05B02">
            <w:pPr>
              <w:jc w:val="center"/>
            </w:pPr>
            <w:r>
              <w:t>Subordinating Conjunction List</w:t>
            </w:r>
          </w:p>
          <w:p w:rsidR="00B05B02" w:rsidRDefault="00B05B02" w:rsidP="00B05B02">
            <w:pPr>
              <w:jc w:val="center"/>
            </w:pPr>
          </w:p>
          <w:p w:rsidR="00B05B02" w:rsidRDefault="00B05B02" w:rsidP="00B05B02">
            <w:pPr>
              <w:jc w:val="center"/>
            </w:pPr>
          </w:p>
        </w:tc>
      </w:tr>
      <w:tr w:rsidR="00B05B02" w:rsidTr="00C87751">
        <w:trPr>
          <w:trHeight w:val="260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</w:tcPr>
          <w:p w:rsidR="00B05B02" w:rsidRDefault="00B05B02" w:rsidP="00B05B02">
            <w:r>
              <w:rPr>
                <w:b/>
                <w:color w:val="FF0000"/>
              </w:rPr>
              <w:t>Warm up/Hook/Connections</w:t>
            </w:r>
          </w:p>
          <w:p w:rsidR="00B05B02" w:rsidRDefault="00B05B02" w:rsidP="00B05B02">
            <w:r>
              <w:t>Complex Sentence Writing</w:t>
            </w:r>
          </w:p>
        </w:tc>
        <w:tc>
          <w:tcPr>
            <w:tcW w:w="1440" w:type="dxa"/>
            <w:vMerge/>
          </w:tcPr>
          <w:p w:rsidR="00B05B02" w:rsidRDefault="00B05B02" w:rsidP="00B05B02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B05B02" w:rsidRDefault="00B05B02" w:rsidP="00B05B02">
            <w:pPr>
              <w:jc w:val="center"/>
            </w:pPr>
          </w:p>
        </w:tc>
      </w:tr>
      <w:tr w:rsidR="00B05B02" w:rsidTr="00C87751">
        <w:trPr>
          <w:trHeight w:val="260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  <w:vMerge w:val="restart"/>
          </w:tcPr>
          <w:p w:rsidR="00B05B02" w:rsidRDefault="00B05B02" w:rsidP="00B05B02">
            <w:r>
              <w:rPr>
                <w:b/>
                <w:color w:val="FF0000"/>
              </w:rPr>
              <w:t>Direct Instruction/Guided Practice (I DO, WE )</w:t>
            </w:r>
          </w:p>
          <w:p w:rsidR="00B05B02" w:rsidRPr="00C55195" w:rsidRDefault="00B05B02" w:rsidP="00B05B02">
            <w:r w:rsidRPr="00C55195">
              <w:t>Lesson on</w:t>
            </w:r>
            <w:r>
              <w:t xml:space="preserve"> publishing</w:t>
            </w:r>
          </w:p>
        </w:tc>
        <w:tc>
          <w:tcPr>
            <w:tcW w:w="1440" w:type="dxa"/>
          </w:tcPr>
          <w:p w:rsidR="00B05B02" w:rsidRDefault="00B05B02" w:rsidP="00B05B02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B05B02" w:rsidRDefault="00B05B02" w:rsidP="00B05B02">
            <w:pPr>
              <w:jc w:val="center"/>
            </w:pPr>
          </w:p>
        </w:tc>
        <w:tc>
          <w:tcPr>
            <w:tcW w:w="2760" w:type="dxa"/>
          </w:tcPr>
          <w:p w:rsidR="00B05B02" w:rsidRDefault="00B05B02" w:rsidP="00B05B0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B05B02" w:rsidTr="00C87751">
        <w:trPr>
          <w:trHeight w:val="269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  <w:vMerge/>
          </w:tcPr>
          <w:p w:rsidR="00B05B02" w:rsidRDefault="00B05B02" w:rsidP="00B05B02"/>
        </w:tc>
        <w:tc>
          <w:tcPr>
            <w:tcW w:w="1440" w:type="dxa"/>
            <w:vMerge w:val="restart"/>
          </w:tcPr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</w:tc>
      </w:tr>
      <w:tr w:rsidR="00B05B02" w:rsidTr="00C87751">
        <w:trPr>
          <w:trHeight w:val="260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</w:tcPr>
          <w:p w:rsidR="00B05B02" w:rsidRDefault="00B05B02" w:rsidP="00B05B02">
            <w:r>
              <w:rPr>
                <w:b/>
                <w:color w:val="FF0000"/>
              </w:rPr>
              <w:t>Checks for Understanding  (FORMATIVE – SUMMATIVE)</w:t>
            </w:r>
          </w:p>
          <w:p w:rsidR="00B05B02" w:rsidRDefault="00B05B02" w:rsidP="00B05B02">
            <w:r>
              <w:t>Check students’ warm ups</w:t>
            </w:r>
          </w:p>
        </w:tc>
        <w:tc>
          <w:tcPr>
            <w:tcW w:w="1440" w:type="dxa"/>
            <w:vMerge/>
          </w:tcPr>
          <w:p w:rsidR="00B05B02" w:rsidRDefault="00B05B02" w:rsidP="00B05B02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B05B02" w:rsidRDefault="00B05B02" w:rsidP="00B05B02">
            <w:pPr>
              <w:jc w:val="center"/>
            </w:pPr>
          </w:p>
        </w:tc>
      </w:tr>
      <w:tr w:rsidR="00B05B02" w:rsidTr="00C87751">
        <w:trPr>
          <w:trHeight w:val="260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  <w:vMerge w:val="restart"/>
          </w:tcPr>
          <w:p w:rsidR="00B05B02" w:rsidRDefault="00B05B02" w:rsidP="00B05B02">
            <w:r>
              <w:rPr>
                <w:b/>
                <w:color w:val="FF0000"/>
              </w:rPr>
              <w:t>Student Independent Practice (YOU DO)</w:t>
            </w:r>
          </w:p>
          <w:p w:rsidR="00B05B02" w:rsidRDefault="00B05B02" w:rsidP="00B05B02">
            <w:r>
              <w:t>Students will continue writing their personal narratives</w:t>
            </w:r>
          </w:p>
        </w:tc>
        <w:tc>
          <w:tcPr>
            <w:tcW w:w="4200" w:type="dxa"/>
            <w:gridSpan w:val="2"/>
          </w:tcPr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B05B02" w:rsidTr="00C87751">
        <w:trPr>
          <w:trHeight w:val="260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  <w:vMerge/>
          </w:tcPr>
          <w:p w:rsidR="00B05B02" w:rsidRDefault="00B05B02" w:rsidP="00B05B02"/>
        </w:tc>
        <w:tc>
          <w:tcPr>
            <w:tcW w:w="4200" w:type="dxa"/>
            <w:gridSpan w:val="2"/>
          </w:tcPr>
          <w:p w:rsidR="00B05B02" w:rsidRDefault="00B05B02" w:rsidP="00B05B02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</w:p>
        </w:tc>
      </w:tr>
      <w:tr w:rsidR="00C87751" w:rsidTr="00C87751">
        <w:trPr>
          <w:trHeight w:val="260"/>
        </w:trPr>
        <w:tc>
          <w:tcPr>
            <w:tcW w:w="1340" w:type="dxa"/>
          </w:tcPr>
          <w:p w:rsidR="00C87751" w:rsidRDefault="00C87751" w:rsidP="00C87751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C87751" w:rsidRDefault="00C87751" w:rsidP="00C87751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87751" w:rsidRDefault="00C87751" w:rsidP="00C87751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87751" w:rsidRDefault="00C87751" w:rsidP="00C87751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B05B02" w:rsidTr="00C87751">
        <w:trPr>
          <w:trHeight w:val="260"/>
        </w:trPr>
        <w:tc>
          <w:tcPr>
            <w:tcW w:w="1340" w:type="dxa"/>
            <w:vMerge w:val="restart"/>
          </w:tcPr>
          <w:p w:rsidR="00B05B02" w:rsidRDefault="00B05B02" w:rsidP="00B05B02">
            <w:r>
              <w:rPr>
                <w:b/>
              </w:rPr>
              <w:t xml:space="preserve">Notes- </w:t>
            </w:r>
          </w:p>
          <w:p w:rsidR="00B05B02" w:rsidRDefault="00B05B02" w:rsidP="00B05B02">
            <w:r>
              <w:rPr>
                <w:b/>
              </w:rPr>
              <w:t xml:space="preserve">Times - </w:t>
            </w:r>
          </w:p>
          <w:p w:rsidR="00B05B02" w:rsidRDefault="00B05B02" w:rsidP="00B05B02">
            <w:r>
              <w:rPr>
                <w:b/>
              </w:rPr>
              <w:lastRenderedPageBreak/>
              <w:t>Reflection:</w:t>
            </w:r>
          </w:p>
        </w:tc>
        <w:tc>
          <w:tcPr>
            <w:tcW w:w="5680" w:type="dxa"/>
          </w:tcPr>
          <w:p w:rsidR="00B05B02" w:rsidRDefault="00B05B02" w:rsidP="00B05B02">
            <w:r>
              <w:rPr>
                <w:b/>
                <w:color w:val="FF0000"/>
              </w:rPr>
              <w:lastRenderedPageBreak/>
              <w:t>Learning Targets</w:t>
            </w:r>
          </w:p>
          <w:p w:rsidR="00B05B02" w:rsidRDefault="00B05B02" w:rsidP="00B05B02">
            <w:r>
              <w:t>Students will practice writing complex sentences</w:t>
            </w:r>
          </w:p>
          <w:p w:rsidR="00B05B02" w:rsidRDefault="00414CA6" w:rsidP="00B05B02">
            <w:r>
              <w:lastRenderedPageBreak/>
              <w:t>Students will practice writing a personal narrative</w:t>
            </w:r>
          </w:p>
        </w:tc>
        <w:tc>
          <w:tcPr>
            <w:tcW w:w="1440" w:type="dxa"/>
            <w:vMerge w:val="restart"/>
          </w:tcPr>
          <w:p w:rsidR="00B05B02" w:rsidRDefault="00B05B02" w:rsidP="00B05B02">
            <w:pPr>
              <w:jc w:val="center"/>
            </w:pPr>
            <w:r>
              <w:lastRenderedPageBreak/>
              <w:t>7.14</w:t>
            </w:r>
          </w:p>
          <w:p w:rsidR="00B05B02" w:rsidRDefault="00B05B02" w:rsidP="00B05B02">
            <w:pPr>
              <w:jc w:val="center"/>
            </w:pPr>
            <w:r>
              <w:t>8..14</w:t>
            </w:r>
          </w:p>
          <w:p w:rsidR="00B05B02" w:rsidRDefault="00B05B02" w:rsidP="00B05B02">
            <w:pPr>
              <w:jc w:val="center"/>
            </w:pPr>
            <w:r>
              <w:lastRenderedPageBreak/>
              <w:t>7.19 C</w:t>
            </w:r>
          </w:p>
          <w:p w:rsidR="00B05B02" w:rsidRDefault="00B05B02" w:rsidP="00B05B02">
            <w:pPr>
              <w:jc w:val="center"/>
            </w:pPr>
            <w:r>
              <w:t>8.19 C</w:t>
            </w:r>
          </w:p>
          <w:p w:rsidR="00B05B02" w:rsidRDefault="00B05B02" w:rsidP="00B05B02">
            <w:pPr>
              <w:jc w:val="center"/>
            </w:pPr>
          </w:p>
        </w:tc>
        <w:tc>
          <w:tcPr>
            <w:tcW w:w="2760" w:type="dxa"/>
            <w:vMerge w:val="restart"/>
          </w:tcPr>
          <w:p w:rsidR="00B05B02" w:rsidRDefault="00B05B02" w:rsidP="00B05B02">
            <w:pPr>
              <w:jc w:val="center"/>
            </w:pPr>
            <w:r>
              <w:lastRenderedPageBreak/>
              <w:t xml:space="preserve">Complex Sentence Warm up </w:t>
            </w:r>
          </w:p>
          <w:p w:rsidR="00B05B02" w:rsidRDefault="00B05B02" w:rsidP="00B05B02">
            <w:pPr>
              <w:jc w:val="center"/>
            </w:pPr>
            <w:r>
              <w:lastRenderedPageBreak/>
              <w:t>Journals</w:t>
            </w:r>
          </w:p>
          <w:p w:rsidR="00B05B02" w:rsidRDefault="00B05B02" w:rsidP="00B05B02">
            <w:pPr>
              <w:jc w:val="center"/>
            </w:pPr>
            <w:r>
              <w:t>Subordinating Conjunction List</w:t>
            </w:r>
          </w:p>
          <w:p w:rsidR="00B05B02" w:rsidRDefault="00B05B02" w:rsidP="00B05B02">
            <w:pPr>
              <w:jc w:val="center"/>
            </w:pPr>
          </w:p>
          <w:p w:rsidR="00B05B02" w:rsidRDefault="00B05B02" w:rsidP="00B05B02">
            <w:pPr>
              <w:jc w:val="center"/>
            </w:pPr>
          </w:p>
        </w:tc>
      </w:tr>
      <w:tr w:rsidR="00B05B02" w:rsidTr="00C87751">
        <w:trPr>
          <w:trHeight w:val="260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</w:tcPr>
          <w:p w:rsidR="00B05B02" w:rsidRDefault="00B05B02" w:rsidP="00B05B02">
            <w:r>
              <w:rPr>
                <w:b/>
                <w:color w:val="FF0000"/>
              </w:rPr>
              <w:t>Warm up/Hook/Connections</w:t>
            </w:r>
          </w:p>
          <w:p w:rsidR="00B05B02" w:rsidRDefault="00B05B02" w:rsidP="00B05B02">
            <w:r>
              <w:t>Complex Sentence Writing</w:t>
            </w:r>
          </w:p>
        </w:tc>
        <w:tc>
          <w:tcPr>
            <w:tcW w:w="1440" w:type="dxa"/>
            <w:vMerge/>
          </w:tcPr>
          <w:p w:rsidR="00B05B02" w:rsidRDefault="00B05B02" w:rsidP="00B05B02">
            <w:pPr>
              <w:jc w:val="center"/>
            </w:pPr>
          </w:p>
        </w:tc>
        <w:tc>
          <w:tcPr>
            <w:tcW w:w="2760" w:type="dxa"/>
            <w:vMerge/>
          </w:tcPr>
          <w:p w:rsidR="00B05B02" w:rsidRDefault="00B05B02" w:rsidP="00B05B02">
            <w:pPr>
              <w:jc w:val="center"/>
            </w:pPr>
          </w:p>
        </w:tc>
      </w:tr>
      <w:tr w:rsidR="00B05B02" w:rsidTr="00C87751">
        <w:trPr>
          <w:trHeight w:val="260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  <w:vMerge w:val="restart"/>
          </w:tcPr>
          <w:p w:rsidR="00B05B02" w:rsidRDefault="00B05B02" w:rsidP="00B05B02">
            <w:r>
              <w:rPr>
                <w:b/>
                <w:color w:val="FF0000"/>
              </w:rPr>
              <w:t>Direct Instruction/Guided Practice (I DO, WE )</w:t>
            </w:r>
          </w:p>
          <w:p w:rsidR="00B05B02" w:rsidRPr="00C55195" w:rsidRDefault="00B05B02" w:rsidP="00B05B02">
            <w:r w:rsidRPr="00C55195">
              <w:t>Lesson on</w:t>
            </w:r>
            <w:r>
              <w:t xml:space="preserve"> writing a conclusion</w:t>
            </w:r>
          </w:p>
        </w:tc>
        <w:tc>
          <w:tcPr>
            <w:tcW w:w="1440" w:type="dxa"/>
          </w:tcPr>
          <w:p w:rsidR="00B05B02" w:rsidRDefault="00B05B02" w:rsidP="00B05B02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B05B02" w:rsidRDefault="00B05B02" w:rsidP="00B05B02">
            <w:pPr>
              <w:jc w:val="center"/>
            </w:pPr>
          </w:p>
        </w:tc>
        <w:tc>
          <w:tcPr>
            <w:tcW w:w="2760" w:type="dxa"/>
          </w:tcPr>
          <w:p w:rsidR="00B05B02" w:rsidRDefault="00B05B02" w:rsidP="00B05B0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B05B02" w:rsidTr="00C87751">
        <w:trPr>
          <w:trHeight w:val="269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  <w:vMerge/>
          </w:tcPr>
          <w:p w:rsidR="00B05B02" w:rsidRDefault="00B05B02" w:rsidP="00B05B02"/>
        </w:tc>
        <w:tc>
          <w:tcPr>
            <w:tcW w:w="1440" w:type="dxa"/>
            <w:vMerge w:val="restart"/>
          </w:tcPr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</w:tc>
      </w:tr>
      <w:tr w:rsidR="00B05B02" w:rsidTr="00C87751">
        <w:trPr>
          <w:trHeight w:val="260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</w:tcPr>
          <w:p w:rsidR="00B05B02" w:rsidRDefault="00B05B02" w:rsidP="00B05B02">
            <w:r>
              <w:rPr>
                <w:b/>
                <w:color w:val="FF0000"/>
              </w:rPr>
              <w:t>Checks for Understanding  (FORMATIVE – SUMMATIVE)</w:t>
            </w:r>
          </w:p>
          <w:p w:rsidR="00B05B02" w:rsidRDefault="00B05B02" w:rsidP="00B05B02">
            <w:r>
              <w:t>Check students’ warm ups</w:t>
            </w:r>
          </w:p>
        </w:tc>
        <w:tc>
          <w:tcPr>
            <w:tcW w:w="1440" w:type="dxa"/>
            <w:vMerge/>
          </w:tcPr>
          <w:p w:rsidR="00B05B02" w:rsidRDefault="00B05B02" w:rsidP="00B05B02">
            <w:pPr>
              <w:jc w:val="center"/>
            </w:pPr>
          </w:p>
        </w:tc>
        <w:tc>
          <w:tcPr>
            <w:tcW w:w="2760" w:type="dxa"/>
            <w:vMerge/>
          </w:tcPr>
          <w:p w:rsidR="00B05B02" w:rsidRDefault="00B05B02" w:rsidP="00B05B02">
            <w:pPr>
              <w:jc w:val="center"/>
            </w:pPr>
          </w:p>
        </w:tc>
      </w:tr>
      <w:tr w:rsidR="00B05B02" w:rsidTr="00C87751">
        <w:trPr>
          <w:trHeight w:val="260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  <w:vMerge w:val="restart"/>
          </w:tcPr>
          <w:p w:rsidR="00B05B02" w:rsidRDefault="00B05B02" w:rsidP="00B05B02">
            <w:r>
              <w:rPr>
                <w:b/>
                <w:color w:val="FF0000"/>
              </w:rPr>
              <w:t>Student Independent Practice (YOU DO)</w:t>
            </w:r>
          </w:p>
          <w:p w:rsidR="00B05B02" w:rsidRDefault="00B05B02" w:rsidP="007F7199">
            <w:r>
              <w:t xml:space="preserve">Students will </w:t>
            </w:r>
            <w:r w:rsidR="007F7199">
              <w:t>complete</w:t>
            </w:r>
            <w:r>
              <w:t xml:space="preserve"> writing their personal narratives</w:t>
            </w:r>
          </w:p>
        </w:tc>
        <w:tc>
          <w:tcPr>
            <w:tcW w:w="4200" w:type="dxa"/>
            <w:gridSpan w:val="2"/>
          </w:tcPr>
          <w:p w:rsidR="00B05B02" w:rsidRDefault="00B05B02" w:rsidP="00B05B0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B05B02" w:rsidTr="00C87751">
        <w:trPr>
          <w:trHeight w:val="260"/>
        </w:trPr>
        <w:tc>
          <w:tcPr>
            <w:tcW w:w="1340" w:type="dxa"/>
            <w:vMerge/>
          </w:tcPr>
          <w:p w:rsidR="00B05B02" w:rsidRDefault="00B05B02" w:rsidP="00B05B02"/>
        </w:tc>
        <w:tc>
          <w:tcPr>
            <w:tcW w:w="5680" w:type="dxa"/>
            <w:vMerge/>
          </w:tcPr>
          <w:p w:rsidR="00B05B02" w:rsidRDefault="00B05B02" w:rsidP="00B05B02"/>
        </w:tc>
        <w:tc>
          <w:tcPr>
            <w:tcW w:w="4200" w:type="dxa"/>
            <w:gridSpan w:val="2"/>
          </w:tcPr>
          <w:p w:rsidR="00B05B02" w:rsidRDefault="00B05B02" w:rsidP="00B05B02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</w:p>
        </w:tc>
      </w:tr>
    </w:tbl>
    <w:p w:rsidR="00C87751" w:rsidRDefault="00C87751" w:rsidP="00C87751">
      <w:pPr>
        <w:rPr>
          <w:b/>
          <w:sz w:val="24"/>
          <w:szCs w:val="24"/>
        </w:rPr>
      </w:pPr>
    </w:p>
    <w:p w:rsidR="00C87751" w:rsidRDefault="00C87751" w:rsidP="00C87751">
      <w:pPr>
        <w:rPr>
          <w:b/>
          <w:sz w:val="24"/>
          <w:szCs w:val="24"/>
        </w:rPr>
      </w:pPr>
    </w:p>
    <w:p w:rsidR="00C87751" w:rsidRDefault="00C87751" w:rsidP="00C87751">
      <w:pPr>
        <w:rPr>
          <w:b/>
          <w:sz w:val="24"/>
          <w:szCs w:val="24"/>
        </w:rPr>
      </w:pPr>
    </w:p>
    <w:p w:rsidR="00C87751" w:rsidRDefault="00C87751" w:rsidP="00C87751">
      <w:pPr>
        <w:rPr>
          <w:b/>
          <w:sz w:val="24"/>
          <w:szCs w:val="24"/>
        </w:rPr>
      </w:pPr>
    </w:p>
    <w:p w:rsidR="00C87751" w:rsidRDefault="00C87751" w:rsidP="00C87751">
      <w:pPr>
        <w:rPr>
          <w:b/>
          <w:sz w:val="24"/>
          <w:szCs w:val="24"/>
        </w:rPr>
      </w:pPr>
    </w:p>
    <w:p w:rsidR="00C87751" w:rsidRDefault="00C87751" w:rsidP="00C87751">
      <w:pPr>
        <w:rPr>
          <w:b/>
          <w:sz w:val="24"/>
          <w:szCs w:val="24"/>
        </w:rPr>
      </w:pPr>
    </w:p>
    <w:p w:rsidR="00C87751" w:rsidRDefault="00C87751" w:rsidP="00C87751">
      <w:pPr>
        <w:rPr>
          <w:b/>
          <w:sz w:val="24"/>
          <w:szCs w:val="24"/>
        </w:rPr>
      </w:pPr>
    </w:p>
    <w:p w:rsidR="00C87751" w:rsidRDefault="00C87751" w:rsidP="00C87751">
      <w:pPr>
        <w:rPr>
          <w:b/>
          <w:sz w:val="24"/>
          <w:szCs w:val="24"/>
        </w:rPr>
      </w:pPr>
    </w:p>
    <w:p w:rsidR="00C87751" w:rsidRDefault="00C87751" w:rsidP="00C55195">
      <w:pPr>
        <w:rPr>
          <w:b/>
          <w:sz w:val="24"/>
          <w:szCs w:val="24"/>
        </w:rPr>
      </w:pPr>
    </w:p>
    <w:p w:rsidR="00C55195" w:rsidRDefault="00C55195" w:rsidP="00C55195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1875328" behindDoc="0" locked="0" layoutInCell="0" hidden="0" allowOverlap="1" wp14:anchorId="016B23D6" wp14:editId="064A77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2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76352" behindDoc="0" locked="0" layoutInCell="0" hidden="0" allowOverlap="1" wp14:anchorId="71E86963" wp14:editId="7C1FE4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3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77376" behindDoc="0" locked="0" layoutInCell="0" hidden="0" allowOverlap="1" wp14:anchorId="6E909B50" wp14:editId="3CA34A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4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78400" behindDoc="0" locked="0" layoutInCell="0" hidden="0" allowOverlap="1" wp14:anchorId="5F5B6254" wp14:editId="4FD819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5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79424" behindDoc="0" locked="0" layoutInCell="0" hidden="0" allowOverlap="1" wp14:anchorId="3053DCBD" wp14:editId="1C4801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6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0448" behindDoc="0" locked="0" layoutInCell="0" hidden="0" allowOverlap="1" wp14:anchorId="11688023" wp14:editId="710879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7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1472" behindDoc="0" locked="0" layoutInCell="0" hidden="0" allowOverlap="1" wp14:anchorId="6D1CE771" wp14:editId="08E7DA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8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2496" behindDoc="0" locked="0" layoutInCell="0" hidden="0" allowOverlap="1" wp14:anchorId="41ACC15C" wp14:editId="1B82C6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9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3520" behindDoc="0" locked="0" layoutInCell="0" hidden="0" allowOverlap="1" wp14:anchorId="0310B0C4" wp14:editId="3259F4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0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4544" behindDoc="0" locked="0" layoutInCell="0" hidden="0" allowOverlap="1" wp14:anchorId="4017968D" wp14:editId="63F782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1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5568" behindDoc="0" locked="0" layoutInCell="0" hidden="0" allowOverlap="1" wp14:anchorId="29565C31" wp14:editId="711B88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2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6592" behindDoc="0" locked="0" layoutInCell="0" hidden="0" allowOverlap="1" wp14:anchorId="48569276" wp14:editId="3C3D95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3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7616" behindDoc="0" locked="0" layoutInCell="0" hidden="0" allowOverlap="1" wp14:anchorId="219976C6" wp14:editId="176E42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4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8640" behindDoc="0" locked="0" layoutInCell="0" hidden="0" allowOverlap="1" wp14:anchorId="7BE8C86E" wp14:editId="2C5E30C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5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9664" behindDoc="0" locked="0" layoutInCell="0" hidden="0" allowOverlap="1" wp14:anchorId="34811B47" wp14:editId="580051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6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0688" behindDoc="0" locked="0" layoutInCell="0" hidden="0" allowOverlap="1" wp14:anchorId="1F3DCC61" wp14:editId="20D661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7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1712" behindDoc="0" locked="0" layoutInCell="0" hidden="0" allowOverlap="1" wp14:anchorId="5B5B078A" wp14:editId="4E3D0D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8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2736" behindDoc="0" locked="0" layoutInCell="0" hidden="0" allowOverlap="1" wp14:anchorId="17305617" wp14:editId="34636D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9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3760" behindDoc="0" locked="0" layoutInCell="0" hidden="0" allowOverlap="1" wp14:anchorId="657802D9" wp14:editId="481233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0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4784" behindDoc="0" locked="0" layoutInCell="0" hidden="0" allowOverlap="1" wp14:anchorId="7D5141BA" wp14:editId="315366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1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5808" behindDoc="0" locked="0" layoutInCell="0" hidden="0" allowOverlap="1" wp14:anchorId="67968FC0" wp14:editId="1615AC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2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6832" behindDoc="0" locked="0" layoutInCell="0" hidden="0" allowOverlap="1" wp14:anchorId="588AEFA6" wp14:editId="6518A87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3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7856" behindDoc="0" locked="0" layoutInCell="0" hidden="0" allowOverlap="1" wp14:anchorId="7E04C6E8" wp14:editId="184FAA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4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8880" behindDoc="0" locked="0" layoutInCell="0" hidden="0" allowOverlap="1" wp14:anchorId="433A3F7C" wp14:editId="2CA23E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5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9904" behindDoc="0" locked="0" layoutInCell="0" hidden="0" allowOverlap="1" wp14:anchorId="673E04E3" wp14:editId="514E79A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6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0928" behindDoc="0" locked="0" layoutInCell="0" hidden="0" allowOverlap="1" wp14:anchorId="4A9D681D" wp14:editId="13AFEA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7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1952" behindDoc="0" locked="0" layoutInCell="0" hidden="0" allowOverlap="1" wp14:anchorId="5ECC4193" wp14:editId="5CFC8F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8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2976" behindDoc="0" locked="0" layoutInCell="0" hidden="0" allowOverlap="1" wp14:anchorId="600AA518" wp14:editId="136C82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9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4000" behindDoc="0" locked="0" layoutInCell="0" hidden="0" allowOverlap="1" wp14:anchorId="44E8A06F" wp14:editId="2B5F9B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0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5024" behindDoc="0" locked="0" layoutInCell="0" hidden="0" allowOverlap="1" wp14:anchorId="0DD72A5B" wp14:editId="12809F0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1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6048" behindDoc="0" locked="0" layoutInCell="0" hidden="0" allowOverlap="1" wp14:anchorId="6B62A630" wp14:editId="428E71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2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7072" behindDoc="0" locked="0" layoutInCell="0" hidden="0" allowOverlap="1" wp14:anchorId="6DB57FEA" wp14:editId="66F926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3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8096" behindDoc="0" locked="0" layoutInCell="0" hidden="0" allowOverlap="1" wp14:anchorId="7F4C84D8" wp14:editId="35914A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4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9120" behindDoc="0" locked="0" layoutInCell="0" hidden="0" allowOverlap="1" wp14:anchorId="21EF8FE3" wp14:editId="7E6FC3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5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0144" behindDoc="0" locked="0" layoutInCell="0" hidden="0" allowOverlap="1" wp14:anchorId="209E2774" wp14:editId="6E5C4B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6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1168" behindDoc="0" locked="0" layoutInCell="0" hidden="0" allowOverlap="1" wp14:anchorId="65D6EBAB" wp14:editId="011BFA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7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2192" behindDoc="0" locked="0" layoutInCell="0" hidden="0" allowOverlap="1" wp14:anchorId="2966ED1A" wp14:editId="6CA2D3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8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3216" behindDoc="0" locked="0" layoutInCell="0" hidden="0" allowOverlap="1" wp14:anchorId="3D870EBF" wp14:editId="014D8B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9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4240" behindDoc="0" locked="0" layoutInCell="0" hidden="0" allowOverlap="1" wp14:anchorId="16DB7CFD" wp14:editId="7D56A9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0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5264" behindDoc="0" locked="0" layoutInCell="0" hidden="0" allowOverlap="1" wp14:anchorId="00B2D7E2" wp14:editId="6810B2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1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6288" behindDoc="0" locked="0" layoutInCell="0" hidden="0" allowOverlap="1" wp14:anchorId="639F7117" wp14:editId="76C273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2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7312" behindDoc="0" locked="0" layoutInCell="0" hidden="0" allowOverlap="1" wp14:anchorId="1CE116ED" wp14:editId="023956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3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8336" behindDoc="0" locked="0" layoutInCell="0" hidden="0" allowOverlap="1" wp14:anchorId="6CB4216D" wp14:editId="557350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4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9360" behindDoc="0" locked="0" layoutInCell="0" hidden="0" allowOverlap="1" wp14:anchorId="43E06F49" wp14:editId="141A24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5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0384" behindDoc="0" locked="0" layoutInCell="0" hidden="0" allowOverlap="1" wp14:anchorId="49FBF78C" wp14:editId="6254A5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6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1408" behindDoc="0" locked="0" layoutInCell="0" hidden="0" allowOverlap="1" wp14:anchorId="645E1210" wp14:editId="07E7E5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7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2432" behindDoc="0" locked="0" layoutInCell="0" hidden="0" allowOverlap="1" wp14:anchorId="66600D19" wp14:editId="0DE3753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8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3456" behindDoc="0" locked="0" layoutInCell="0" hidden="0" allowOverlap="1" wp14:anchorId="6A147F7E" wp14:editId="2F6BED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9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4480" behindDoc="0" locked="0" layoutInCell="0" hidden="0" allowOverlap="1" wp14:anchorId="5A89C4B6" wp14:editId="724C63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0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5504" behindDoc="0" locked="0" layoutInCell="0" hidden="0" allowOverlap="1" wp14:anchorId="7785356B" wp14:editId="4C5F511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1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6528" behindDoc="0" locked="0" layoutInCell="0" hidden="0" allowOverlap="1" wp14:anchorId="7FB7C07D" wp14:editId="47607E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2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7552" behindDoc="0" locked="0" layoutInCell="0" hidden="0" allowOverlap="1" wp14:anchorId="5BDD62EC" wp14:editId="5728D2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3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8576" behindDoc="0" locked="0" layoutInCell="0" hidden="0" allowOverlap="1" wp14:anchorId="5410E52B" wp14:editId="273485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4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9600" behindDoc="0" locked="0" layoutInCell="0" hidden="0" allowOverlap="1" wp14:anchorId="24F35CE4" wp14:editId="273F704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5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0624" behindDoc="0" locked="0" layoutInCell="0" hidden="0" allowOverlap="1" wp14:anchorId="47C3C270" wp14:editId="3C0730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6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1648" behindDoc="0" locked="0" layoutInCell="0" hidden="0" allowOverlap="1" wp14:anchorId="7AE375EC" wp14:editId="032FE2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7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2672" behindDoc="0" locked="0" layoutInCell="0" hidden="0" allowOverlap="1" wp14:anchorId="5F0F88EE" wp14:editId="7204F7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8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3696" behindDoc="0" locked="0" layoutInCell="0" hidden="0" allowOverlap="1" wp14:anchorId="43A7BA9A" wp14:editId="14AE83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9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4720" behindDoc="0" locked="0" layoutInCell="0" hidden="0" allowOverlap="1" wp14:anchorId="05FE8CF8" wp14:editId="1172C9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0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5744" behindDoc="0" locked="0" layoutInCell="0" hidden="0" allowOverlap="1" wp14:anchorId="7B960D11" wp14:editId="46803F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1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6768" behindDoc="0" locked="0" layoutInCell="0" hidden="0" allowOverlap="1" wp14:anchorId="4123754C" wp14:editId="0857BA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2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7792" behindDoc="0" locked="0" layoutInCell="0" hidden="0" allowOverlap="1" wp14:anchorId="28A539CA" wp14:editId="65A6B7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3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8816" behindDoc="0" locked="0" layoutInCell="0" hidden="0" allowOverlap="1" wp14:anchorId="47DB71E9" wp14:editId="48ADD68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4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9840" behindDoc="0" locked="0" layoutInCell="0" hidden="0" allowOverlap="1" wp14:anchorId="500AEB0E" wp14:editId="4DE849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5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0864" behindDoc="0" locked="0" layoutInCell="0" hidden="0" allowOverlap="1" wp14:anchorId="6368309B" wp14:editId="2F1D96A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6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1888" behindDoc="0" locked="0" layoutInCell="0" hidden="0" allowOverlap="1" wp14:anchorId="1D297789" wp14:editId="5ADB87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7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2912" behindDoc="0" locked="0" layoutInCell="0" hidden="0" allowOverlap="1" wp14:anchorId="32F1E26D" wp14:editId="048847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8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3936" behindDoc="0" locked="0" layoutInCell="0" hidden="0" allowOverlap="1" wp14:anchorId="7B39C212" wp14:editId="71D736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9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4960" behindDoc="0" locked="0" layoutInCell="0" hidden="0" allowOverlap="1" wp14:anchorId="68439687" wp14:editId="03F2A8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0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5984" behindDoc="0" locked="0" layoutInCell="0" hidden="0" allowOverlap="1" wp14:anchorId="0F359488" wp14:editId="158FDA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1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7008" behindDoc="0" locked="0" layoutInCell="0" hidden="0" allowOverlap="1" wp14:anchorId="4ACAE469" wp14:editId="64A971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2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8032" behindDoc="0" locked="0" layoutInCell="0" hidden="0" allowOverlap="1" wp14:anchorId="53732D49" wp14:editId="049D2C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3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9056" behindDoc="0" locked="0" layoutInCell="0" hidden="0" allowOverlap="1" wp14:anchorId="1CCC81CD" wp14:editId="6C9C5A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4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0080" behindDoc="0" locked="0" layoutInCell="0" hidden="0" allowOverlap="1" wp14:anchorId="454245F2" wp14:editId="1A8231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5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1104" behindDoc="0" locked="0" layoutInCell="0" hidden="0" allowOverlap="1" wp14:anchorId="0FAFEF22" wp14:editId="6B75A3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6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2128" behindDoc="0" locked="0" layoutInCell="0" hidden="0" allowOverlap="1" wp14:anchorId="1B0D34AC" wp14:editId="64AA6A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7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3152" behindDoc="0" locked="0" layoutInCell="0" hidden="0" allowOverlap="1" wp14:anchorId="78C6624F" wp14:editId="6DB66E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8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4176" behindDoc="0" locked="0" layoutInCell="0" hidden="0" allowOverlap="1" wp14:anchorId="0ABFE38C" wp14:editId="7E8934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9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5200" behindDoc="0" locked="0" layoutInCell="0" hidden="0" allowOverlap="1" wp14:anchorId="70AECBCA" wp14:editId="7CCCE94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0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6224" behindDoc="0" locked="0" layoutInCell="0" hidden="0" allowOverlap="1" wp14:anchorId="5C1F6F50" wp14:editId="3CFE34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1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7248" behindDoc="0" locked="0" layoutInCell="0" hidden="0" allowOverlap="1" wp14:anchorId="7F2CC27B" wp14:editId="732DE6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2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8272" behindDoc="0" locked="0" layoutInCell="0" hidden="0" allowOverlap="1" wp14:anchorId="43016193" wp14:editId="27091C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3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9296" behindDoc="0" locked="0" layoutInCell="0" hidden="0" allowOverlap="1" wp14:anchorId="23A64486" wp14:editId="3C9F9F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4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0320" behindDoc="0" locked="0" layoutInCell="0" hidden="0" allowOverlap="1" wp14:anchorId="52B79F29" wp14:editId="6961CC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5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1344" behindDoc="0" locked="0" layoutInCell="0" hidden="0" allowOverlap="1" wp14:anchorId="67F5C816" wp14:editId="5B09D9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6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2368" behindDoc="0" locked="0" layoutInCell="0" hidden="0" allowOverlap="1" wp14:anchorId="23EAA1E1" wp14:editId="7B50F1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7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3392" behindDoc="0" locked="0" layoutInCell="0" hidden="0" allowOverlap="1" wp14:anchorId="6B3C8864" wp14:editId="0C494A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8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4416" behindDoc="0" locked="0" layoutInCell="0" hidden="0" allowOverlap="1" wp14:anchorId="72AEB4AC" wp14:editId="33562A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9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5440" behindDoc="0" locked="0" layoutInCell="0" hidden="0" allowOverlap="1" wp14:anchorId="0B9694ED" wp14:editId="2ADC07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0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6464" behindDoc="0" locked="0" layoutInCell="0" hidden="0" allowOverlap="1" wp14:anchorId="562392FE" wp14:editId="2DCB06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1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7488" behindDoc="0" locked="0" layoutInCell="0" hidden="0" allowOverlap="1" wp14:anchorId="60C40E85" wp14:editId="5C6DF7D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2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8512" behindDoc="0" locked="0" layoutInCell="0" hidden="0" allowOverlap="1" wp14:anchorId="01CA69D9" wp14:editId="4D4B62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3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9536" behindDoc="0" locked="0" layoutInCell="0" hidden="0" allowOverlap="1" wp14:anchorId="601947EE" wp14:editId="44E96B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4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0560" behindDoc="0" locked="0" layoutInCell="0" hidden="0" allowOverlap="1" wp14:anchorId="49DE1D3E" wp14:editId="6914AB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5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1584" behindDoc="0" locked="0" layoutInCell="0" hidden="0" allowOverlap="1" wp14:anchorId="59069D8F" wp14:editId="6DD766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6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2608" behindDoc="0" locked="0" layoutInCell="0" hidden="0" allowOverlap="1" wp14:anchorId="7B84C18C" wp14:editId="2F0211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7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3632" behindDoc="0" locked="0" layoutInCell="0" hidden="0" allowOverlap="1" wp14:anchorId="7D707A6B" wp14:editId="5F1562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8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4656" behindDoc="0" locked="0" layoutInCell="0" hidden="0" allowOverlap="1" wp14:anchorId="52704CEC" wp14:editId="3943C8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9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5680" behindDoc="0" locked="0" layoutInCell="0" hidden="0" allowOverlap="1" wp14:anchorId="7877B2D3" wp14:editId="231438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0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6704" behindDoc="0" locked="0" layoutInCell="0" hidden="0" allowOverlap="1" wp14:anchorId="59BAC812" wp14:editId="6D9A32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1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7728" behindDoc="0" locked="0" layoutInCell="0" hidden="0" allowOverlap="1" wp14:anchorId="4F84E2A9" wp14:editId="37F84B4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2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8752" behindDoc="0" locked="0" layoutInCell="0" hidden="0" allowOverlap="1" wp14:anchorId="4B6CD37C" wp14:editId="28FA1D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3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9776" behindDoc="0" locked="0" layoutInCell="0" hidden="0" allowOverlap="1" wp14:anchorId="1E3A6AB9" wp14:editId="421D08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4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0800" behindDoc="0" locked="0" layoutInCell="0" hidden="0" allowOverlap="1" wp14:anchorId="6EE0147F" wp14:editId="257F45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5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1824" behindDoc="0" locked="0" layoutInCell="0" hidden="0" allowOverlap="1" wp14:anchorId="1E980341" wp14:editId="48C18A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6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2848" behindDoc="0" locked="0" layoutInCell="0" hidden="0" allowOverlap="1" wp14:anchorId="43DC4889" wp14:editId="74D78C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7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3872" behindDoc="0" locked="0" layoutInCell="0" hidden="0" allowOverlap="1" wp14:anchorId="0C485187" wp14:editId="4D6C61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8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4896" behindDoc="0" locked="0" layoutInCell="0" hidden="0" allowOverlap="1" wp14:anchorId="51E5C4A4" wp14:editId="76B5B0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9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5920" behindDoc="0" locked="0" layoutInCell="0" hidden="0" allowOverlap="1" wp14:anchorId="3342FD6C" wp14:editId="2C00D6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0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6944" behindDoc="0" locked="0" layoutInCell="0" hidden="0" allowOverlap="1" wp14:anchorId="373D43A6" wp14:editId="445914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1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7968" behindDoc="0" locked="0" layoutInCell="0" hidden="0" allowOverlap="1" wp14:anchorId="2877C42B" wp14:editId="15AD5A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2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8992" behindDoc="0" locked="0" layoutInCell="0" hidden="0" allowOverlap="1" wp14:anchorId="3684E2A7" wp14:editId="22F7E3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3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0016" behindDoc="0" locked="0" layoutInCell="0" hidden="0" allowOverlap="1" wp14:anchorId="1AEE05F5" wp14:editId="38674BF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4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1040" behindDoc="0" locked="0" layoutInCell="0" hidden="0" allowOverlap="1" wp14:anchorId="6DDA12E7" wp14:editId="62140F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5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2064" behindDoc="0" locked="0" layoutInCell="0" hidden="0" allowOverlap="1" wp14:anchorId="369F69B0" wp14:editId="1CA650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6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3088" behindDoc="0" locked="0" layoutInCell="0" hidden="0" allowOverlap="1" wp14:anchorId="335E432F" wp14:editId="424439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7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4112" behindDoc="0" locked="0" layoutInCell="0" hidden="0" allowOverlap="1" wp14:anchorId="4E5C75F2" wp14:editId="4C25B33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8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5136" behindDoc="0" locked="0" layoutInCell="0" hidden="0" allowOverlap="1" wp14:anchorId="5D58E07A" wp14:editId="35A89B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9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6160" behindDoc="0" locked="0" layoutInCell="0" hidden="0" allowOverlap="1" wp14:anchorId="2064A4BA" wp14:editId="50103D0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0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7184" behindDoc="0" locked="0" layoutInCell="0" hidden="0" allowOverlap="1" wp14:anchorId="1A010324" wp14:editId="33E2434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1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8208" behindDoc="0" locked="0" layoutInCell="0" hidden="0" allowOverlap="1" wp14:anchorId="0A3B2A40" wp14:editId="1AD0829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2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9232" behindDoc="0" locked="0" layoutInCell="0" hidden="0" allowOverlap="1" wp14:anchorId="4C2F7EB3" wp14:editId="551C85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3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0256" behindDoc="0" locked="0" layoutInCell="0" hidden="0" allowOverlap="1" wp14:anchorId="4240FFDC" wp14:editId="52A475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4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1280" behindDoc="0" locked="0" layoutInCell="0" hidden="0" allowOverlap="1" wp14:anchorId="0A458CD6" wp14:editId="293891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5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2304" behindDoc="0" locked="0" layoutInCell="0" hidden="0" allowOverlap="1" wp14:anchorId="7A34EE0B" wp14:editId="5B9D06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6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3328" behindDoc="0" locked="0" layoutInCell="0" hidden="0" allowOverlap="1" wp14:anchorId="3216A751" wp14:editId="2A1DA1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7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4352" behindDoc="0" locked="0" layoutInCell="0" hidden="0" allowOverlap="1" wp14:anchorId="4DC1B667" wp14:editId="1B7F66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8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5376" behindDoc="0" locked="0" layoutInCell="0" hidden="0" allowOverlap="1" wp14:anchorId="01898213" wp14:editId="134FCC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9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6400" behindDoc="0" locked="0" layoutInCell="0" hidden="0" allowOverlap="1" wp14:anchorId="77745DA8" wp14:editId="4639F4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0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7424" behindDoc="0" locked="0" layoutInCell="0" hidden="0" allowOverlap="1" wp14:anchorId="38536152" wp14:editId="71C96A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1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8448" behindDoc="0" locked="0" layoutInCell="0" hidden="0" allowOverlap="1" wp14:anchorId="56F9E1BC" wp14:editId="4B55D0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2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9472" behindDoc="0" locked="0" layoutInCell="0" hidden="0" allowOverlap="1" wp14:anchorId="362B905E" wp14:editId="404E3A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3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0496" behindDoc="0" locked="0" layoutInCell="0" hidden="0" allowOverlap="1" wp14:anchorId="14362761" wp14:editId="7C9172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4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1520" behindDoc="0" locked="0" layoutInCell="0" hidden="0" allowOverlap="1" wp14:anchorId="72F3D5C0" wp14:editId="0F5C22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5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2544" behindDoc="0" locked="0" layoutInCell="0" hidden="0" allowOverlap="1" wp14:anchorId="5C9738AA" wp14:editId="3065AD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6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3568" behindDoc="0" locked="0" layoutInCell="0" hidden="0" allowOverlap="1" wp14:anchorId="47B6FB47" wp14:editId="51D2C0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7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4592" behindDoc="0" locked="0" layoutInCell="0" hidden="0" allowOverlap="1" wp14:anchorId="1D2F5241" wp14:editId="3B734F1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8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5616" behindDoc="0" locked="0" layoutInCell="0" hidden="0" allowOverlap="1" wp14:anchorId="51AE307F" wp14:editId="22875D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9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6640" behindDoc="0" locked="0" layoutInCell="0" hidden="0" allowOverlap="1" wp14:anchorId="3E240130" wp14:editId="064E6D0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0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7664" behindDoc="0" locked="0" layoutInCell="0" hidden="0" allowOverlap="1" wp14:anchorId="09B85552" wp14:editId="7FADE6B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1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8688" behindDoc="0" locked="0" layoutInCell="0" hidden="0" allowOverlap="1" wp14:anchorId="4D7979C3" wp14:editId="484101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2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9712" behindDoc="0" locked="0" layoutInCell="0" hidden="0" allowOverlap="1" wp14:anchorId="00F5F9B7" wp14:editId="77799A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3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0736" behindDoc="0" locked="0" layoutInCell="0" hidden="0" allowOverlap="1" wp14:anchorId="0F348298" wp14:editId="6C82B13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4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1760" behindDoc="0" locked="0" layoutInCell="0" hidden="0" allowOverlap="1" wp14:anchorId="6CD6A848" wp14:editId="0202CFA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5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2784" behindDoc="0" locked="0" layoutInCell="0" hidden="0" allowOverlap="1" wp14:anchorId="40E569D3" wp14:editId="3C199E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6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3808" behindDoc="0" locked="0" layoutInCell="0" hidden="0" allowOverlap="1" wp14:anchorId="3DF270FE" wp14:editId="18E58F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7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4832" behindDoc="0" locked="0" layoutInCell="0" hidden="0" allowOverlap="1" wp14:anchorId="39ACAF59" wp14:editId="30CFBE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8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5856" behindDoc="0" locked="0" layoutInCell="0" hidden="0" allowOverlap="1" wp14:anchorId="2CD88829" wp14:editId="09EC48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9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6880" behindDoc="0" locked="0" layoutInCell="0" hidden="0" allowOverlap="1" wp14:anchorId="48B03FB3" wp14:editId="2C888E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0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7904" behindDoc="0" locked="0" layoutInCell="0" hidden="0" allowOverlap="1" wp14:anchorId="0DC4CC2B" wp14:editId="51D94E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1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8928" behindDoc="0" locked="0" layoutInCell="0" hidden="0" allowOverlap="1" wp14:anchorId="18A8967A" wp14:editId="16A192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2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9952" behindDoc="0" locked="0" layoutInCell="0" hidden="0" allowOverlap="1" wp14:anchorId="4F8A6D96" wp14:editId="0C9AF1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3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0976" behindDoc="0" locked="0" layoutInCell="0" hidden="0" allowOverlap="1" wp14:anchorId="2F30A04F" wp14:editId="7782CF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4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2000" behindDoc="0" locked="0" layoutInCell="0" hidden="0" allowOverlap="1" wp14:anchorId="705ED19D" wp14:editId="009C60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5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3024" behindDoc="0" locked="0" layoutInCell="0" hidden="0" allowOverlap="1" wp14:anchorId="0A38BB89" wp14:editId="3D7F2E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6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4048" behindDoc="0" locked="0" layoutInCell="0" hidden="0" allowOverlap="1" wp14:anchorId="53172977" wp14:editId="3A9E8F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7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5072" behindDoc="0" locked="0" layoutInCell="0" hidden="0" allowOverlap="1" wp14:anchorId="70052F52" wp14:editId="11F5590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8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6096" behindDoc="0" locked="0" layoutInCell="0" hidden="0" allowOverlap="1" wp14:anchorId="0C64F4F4" wp14:editId="1815E9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9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7120" behindDoc="0" locked="0" layoutInCell="0" hidden="0" allowOverlap="1" wp14:anchorId="1BB8B599" wp14:editId="181B75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0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8144" behindDoc="0" locked="0" layoutInCell="0" hidden="0" allowOverlap="1" wp14:anchorId="708768D9" wp14:editId="15CE3A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1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9168" behindDoc="0" locked="0" layoutInCell="0" hidden="0" allowOverlap="1" wp14:anchorId="23ADE3C7" wp14:editId="610816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2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0192" behindDoc="0" locked="0" layoutInCell="0" hidden="0" allowOverlap="1" wp14:anchorId="0E52D6E2" wp14:editId="1B0A55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3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1216" behindDoc="0" locked="0" layoutInCell="0" hidden="0" allowOverlap="1" wp14:anchorId="766D88FE" wp14:editId="632D7E1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4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2240" behindDoc="0" locked="0" layoutInCell="0" hidden="0" allowOverlap="1" wp14:anchorId="634B4871" wp14:editId="5A26FC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5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3264" behindDoc="0" locked="0" layoutInCell="0" hidden="0" allowOverlap="1" wp14:anchorId="24A638F9" wp14:editId="17E479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6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4288" behindDoc="0" locked="0" layoutInCell="0" hidden="0" allowOverlap="1" wp14:anchorId="33115EAC" wp14:editId="3C69BD8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7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5312" behindDoc="0" locked="0" layoutInCell="0" hidden="0" allowOverlap="1" wp14:anchorId="3F99DEF5" wp14:editId="0D0B25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8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6336" behindDoc="0" locked="0" layoutInCell="0" hidden="0" allowOverlap="1" wp14:anchorId="7FB74B7E" wp14:editId="35D82F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9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7360" behindDoc="0" locked="0" layoutInCell="0" hidden="0" allowOverlap="1" wp14:anchorId="419AEFF1" wp14:editId="6FF3C4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0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8384" behindDoc="0" locked="0" layoutInCell="0" hidden="0" allowOverlap="1" wp14:anchorId="75B3DAFD" wp14:editId="0FE520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1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9408" behindDoc="0" locked="0" layoutInCell="0" hidden="0" allowOverlap="1" wp14:anchorId="64268E43" wp14:editId="362C8D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2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0432" behindDoc="0" locked="0" layoutInCell="0" hidden="0" allowOverlap="1" wp14:anchorId="664646A0" wp14:editId="311066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3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1456" behindDoc="0" locked="0" layoutInCell="0" hidden="0" allowOverlap="1" wp14:anchorId="5D37536B" wp14:editId="2E8823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4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2480" behindDoc="0" locked="0" layoutInCell="0" hidden="0" allowOverlap="1" wp14:anchorId="37C9102C" wp14:editId="377E3F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5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3504" behindDoc="0" locked="0" layoutInCell="0" hidden="0" allowOverlap="1" wp14:anchorId="0145B21D" wp14:editId="69CEB4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6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4528" behindDoc="0" locked="0" layoutInCell="0" hidden="0" allowOverlap="1" wp14:anchorId="39F2C539" wp14:editId="3184DB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7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5552" behindDoc="0" locked="0" layoutInCell="0" hidden="0" allowOverlap="1" wp14:anchorId="50EFFA05" wp14:editId="215769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8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6576" behindDoc="0" locked="0" layoutInCell="0" hidden="0" allowOverlap="1" wp14:anchorId="3173A196" wp14:editId="3C0AB31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9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7600" behindDoc="0" locked="0" layoutInCell="0" hidden="0" allowOverlap="1" wp14:anchorId="01842FCD" wp14:editId="472A8D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0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8624" behindDoc="0" locked="0" layoutInCell="0" hidden="0" allowOverlap="1" wp14:anchorId="468E2858" wp14:editId="56AE927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1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9648" behindDoc="0" locked="0" layoutInCell="0" hidden="0" allowOverlap="1" wp14:anchorId="023662B6" wp14:editId="7B7594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2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0672" behindDoc="0" locked="0" layoutInCell="0" hidden="0" allowOverlap="1" wp14:anchorId="68CB9E78" wp14:editId="668B4B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3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1696" behindDoc="0" locked="0" layoutInCell="0" hidden="0" allowOverlap="1" wp14:anchorId="08C9C81A" wp14:editId="400E33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4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2720" behindDoc="0" locked="0" layoutInCell="0" hidden="0" allowOverlap="1" wp14:anchorId="7BD246F1" wp14:editId="4CF87A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5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3744" behindDoc="0" locked="0" layoutInCell="0" hidden="0" allowOverlap="1" wp14:anchorId="736FDB61" wp14:editId="254006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6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4768" behindDoc="0" locked="0" layoutInCell="0" hidden="0" allowOverlap="1" wp14:anchorId="2436388F" wp14:editId="4F24932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7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5792" behindDoc="0" locked="0" layoutInCell="0" hidden="0" allowOverlap="1" wp14:anchorId="492D0FE9" wp14:editId="60C83CF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8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6816" behindDoc="0" locked="0" layoutInCell="0" hidden="0" allowOverlap="1" wp14:anchorId="7CD73846" wp14:editId="6796DB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9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7840" behindDoc="0" locked="0" layoutInCell="0" hidden="0" allowOverlap="1" wp14:anchorId="21660FFA" wp14:editId="637FA89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0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8864" behindDoc="0" locked="0" layoutInCell="0" hidden="0" allowOverlap="1" wp14:anchorId="33744AC1" wp14:editId="0F649F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1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9888" behindDoc="0" locked="0" layoutInCell="0" hidden="0" allowOverlap="1" wp14:anchorId="2235FCB4" wp14:editId="0C2C56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2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0912" behindDoc="0" locked="0" layoutInCell="0" hidden="0" allowOverlap="1" wp14:anchorId="1BFDDB3D" wp14:editId="74D07BF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3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1936" behindDoc="0" locked="0" layoutInCell="0" hidden="0" allowOverlap="1" wp14:anchorId="7D318807" wp14:editId="703C5C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4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2960" behindDoc="0" locked="0" layoutInCell="0" hidden="0" allowOverlap="1" wp14:anchorId="56BFBE84" wp14:editId="14FCBC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5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3984" behindDoc="0" locked="0" layoutInCell="0" hidden="0" allowOverlap="1" wp14:anchorId="3EE2C435" wp14:editId="1C8DFB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6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5008" behindDoc="0" locked="0" layoutInCell="0" hidden="0" allowOverlap="1" wp14:anchorId="0DFBD358" wp14:editId="10E787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7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6032" behindDoc="0" locked="0" layoutInCell="0" hidden="0" allowOverlap="1" wp14:anchorId="1D4F8DBE" wp14:editId="0FFD86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8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7056" behindDoc="0" locked="0" layoutInCell="0" hidden="0" allowOverlap="1" wp14:anchorId="0C16B888" wp14:editId="5EB1EA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9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8080" behindDoc="0" locked="0" layoutInCell="0" hidden="0" allowOverlap="1" wp14:anchorId="6A7D6FE9" wp14:editId="693B27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0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9104" behindDoc="0" locked="0" layoutInCell="0" hidden="0" allowOverlap="1" wp14:anchorId="1D736587" wp14:editId="6F0AB5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1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0128" behindDoc="0" locked="0" layoutInCell="0" hidden="0" allowOverlap="1" wp14:anchorId="08DDDD3B" wp14:editId="427CC5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2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1152" behindDoc="0" locked="0" layoutInCell="0" hidden="0" allowOverlap="1" wp14:anchorId="47B27C26" wp14:editId="255188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3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2176" behindDoc="0" locked="0" layoutInCell="0" hidden="0" allowOverlap="1" wp14:anchorId="43FA4038" wp14:editId="727E881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4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3200" behindDoc="0" locked="0" layoutInCell="0" hidden="0" allowOverlap="1" wp14:anchorId="7B3711AC" wp14:editId="0AADEC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5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4224" behindDoc="0" locked="0" layoutInCell="0" hidden="0" allowOverlap="1" wp14:anchorId="4D568519" wp14:editId="0B3CFC6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6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5248" behindDoc="0" locked="0" layoutInCell="0" hidden="0" allowOverlap="1" wp14:anchorId="3DACD477" wp14:editId="2A5F9E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7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6272" behindDoc="0" locked="0" layoutInCell="0" hidden="0" allowOverlap="1" wp14:anchorId="31438F4B" wp14:editId="07DD08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8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7296" behindDoc="0" locked="0" layoutInCell="0" hidden="0" allowOverlap="1" wp14:anchorId="459C6261" wp14:editId="1B77067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9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C55195" w:rsidRDefault="00C55195" w:rsidP="00C55195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3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1/14/16 to 11/18/16</w:t>
      </w:r>
    </w:p>
    <w:tbl>
      <w:tblPr>
        <w:tblStyle w:val="a"/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C55195" w:rsidTr="00C55195">
        <w:trPr>
          <w:trHeight w:val="260"/>
        </w:trPr>
        <w:tc>
          <w:tcPr>
            <w:tcW w:w="1340" w:type="dxa"/>
          </w:tcPr>
          <w:p w:rsidR="00C55195" w:rsidRDefault="00C55195" w:rsidP="00C55195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C55195" w:rsidRDefault="00C55195" w:rsidP="00C55195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55195" w:rsidRDefault="00C55195" w:rsidP="00C55195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55195" w:rsidRDefault="00C55195" w:rsidP="00C55195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C55195" w:rsidTr="00C55195">
        <w:trPr>
          <w:trHeight w:val="260"/>
        </w:trPr>
        <w:tc>
          <w:tcPr>
            <w:tcW w:w="1340" w:type="dxa"/>
            <w:vMerge w:val="restart"/>
          </w:tcPr>
          <w:p w:rsidR="00C55195" w:rsidRDefault="00C55195" w:rsidP="00C55195">
            <w:r>
              <w:rPr>
                <w:b/>
              </w:rPr>
              <w:t xml:space="preserve">Notes - Times - </w:t>
            </w:r>
          </w:p>
          <w:p w:rsidR="00C55195" w:rsidRDefault="00C55195" w:rsidP="00C55195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C55195" w:rsidRDefault="00C55195" w:rsidP="00C55195">
            <w:r>
              <w:rPr>
                <w:b/>
                <w:color w:val="FF0000"/>
              </w:rPr>
              <w:t>Learning Targets</w:t>
            </w:r>
          </w:p>
          <w:p w:rsidR="00C55195" w:rsidRDefault="00C55195" w:rsidP="00C55195">
            <w:r>
              <w:t xml:space="preserve">Students will practice </w:t>
            </w:r>
            <w:r w:rsidR="00EE085D">
              <w:t>using transitions</w:t>
            </w:r>
          </w:p>
          <w:p w:rsidR="00C55195" w:rsidRDefault="00C55195" w:rsidP="00C55195">
            <w:r>
              <w:t>Students will learn the characteristics that good narratives share</w:t>
            </w:r>
          </w:p>
        </w:tc>
        <w:tc>
          <w:tcPr>
            <w:tcW w:w="1440" w:type="dxa"/>
            <w:vMerge w:val="restart"/>
          </w:tcPr>
          <w:p w:rsidR="00C55195" w:rsidRDefault="00C55195" w:rsidP="00C55195">
            <w:pPr>
              <w:jc w:val="center"/>
            </w:pPr>
            <w:r>
              <w:t>7.</w:t>
            </w:r>
            <w:r w:rsidR="00EE085D">
              <w:t>14</w:t>
            </w:r>
            <w:r w:rsidR="00541DE5">
              <w:t xml:space="preserve"> </w:t>
            </w:r>
            <w:r w:rsidR="00EE085D">
              <w:t>C</w:t>
            </w:r>
          </w:p>
          <w:p w:rsidR="00C55195" w:rsidRDefault="00C55195" w:rsidP="00C55195">
            <w:pPr>
              <w:jc w:val="center"/>
            </w:pPr>
            <w:r>
              <w:t>8..</w:t>
            </w:r>
            <w:r w:rsidR="00EE085D">
              <w:t>14 C</w:t>
            </w:r>
          </w:p>
          <w:p w:rsidR="00C55195" w:rsidRDefault="00C55195" w:rsidP="00C55195">
            <w:pPr>
              <w:jc w:val="center"/>
            </w:pPr>
            <w:r>
              <w:t xml:space="preserve">7.15 </w:t>
            </w:r>
          </w:p>
          <w:p w:rsidR="00C55195" w:rsidRDefault="00C55195" w:rsidP="00C55195">
            <w:pPr>
              <w:jc w:val="center"/>
            </w:pPr>
            <w:r>
              <w:t xml:space="preserve">8.15 </w:t>
            </w:r>
          </w:p>
          <w:p w:rsidR="00C55195" w:rsidRDefault="00C55195" w:rsidP="00C55195">
            <w:pPr>
              <w:jc w:val="center"/>
            </w:pPr>
          </w:p>
        </w:tc>
        <w:tc>
          <w:tcPr>
            <w:tcW w:w="2760" w:type="dxa"/>
            <w:vMerge w:val="restart"/>
          </w:tcPr>
          <w:p w:rsidR="00C55195" w:rsidRDefault="00A66646" w:rsidP="00C55195">
            <w:pPr>
              <w:jc w:val="center"/>
            </w:pPr>
            <w:r>
              <w:t>Transition</w:t>
            </w:r>
            <w:r w:rsidR="000D08ED">
              <w:t xml:space="preserve"> </w:t>
            </w:r>
            <w:r w:rsidR="00C55195">
              <w:t xml:space="preserve">Warm up </w:t>
            </w:r>
          </w:p>
          <w:p w:rsidR="00C55195" w:rsidRDefault="00C55195" w:rsidP="00C55195">
            <w:pPr>
              <w:jc w:val="center"/>
            </w:pPr>
            <w:r>
              <w:t>Journals</w:t>
            </w:r>
          </w:p>
          <w:p w:rsidR="00C55195" w:rsidRDefault="00C55195" w:rsidP="00C55195">
            <w:pPr>
              <w:jc w:val="center"/>
            </w:pPr>
            <w:r>
              <w:t>Computers</w:t>
            </w:r>
          </w:p>
          <w:p w:rsidR="00C55195" w:rsidRDefault="00C55195" w:rsidP="00C55195">
            <w:pPr>
              <w:jc w:val="center"/>
            </w:pPr>
          </w:p>
          <w:p w:rsidR="00C55195" w:rsidRDefault="00C55195" w:rsidP="00C55195">
            <w:pPr>
              <w:jc w:val="center"/>
            </w:pPr>
          </w:p>
        </w:tc>
      </w:tr>
      <w:tr w:rsidR="00C55195" w:rsidTr="00C55195">
        <w:trPr>
          <w:trHeight w:val="260"/>
        </w:trPr>
        <w:tc>
          <w:tcPr>
            <w:tcW w:w="1340" w:type="dxa"/>
            <w:vMerge/>
          </w:tcPr>
          <w:p w:rsidR="00C55195" w:rsidRDefault="00C55195" w:rsidP="00C55195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C55195" w:rsidRDefault="00C55195" w:rsidP="00C55195">
            <w:r>
              <w:rPr>
                <w:b/>
                <w:color w:val="FF0000"/>
              </w:rPr>
              <w:t>Warm up/Hook/Connections</w:t>
            </w:r>
          </w:p>
          <w:p w:rsidR="00C55195" w:rsidRDefault="00C55195" w:rsidP="00C55195">
            <w:r>
              <w:t>Compound Sentence Writing</w:t>
            </w:r>
          </w:p>
        </w:tc>
        <w:tc>
          <w:tcPr>
            <w:tcW w:w="1440" w:type="dxa"/>
            <w:vMerge/>
          </w:tcPr>
          <w:p w:rsidR="00C55195" w:rsidRDefault="00C55195" w:rsidP="00C55195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C55195" w:rsidRDefault="00C55195" w:rsidP="00C55195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C55195" w:rsidTr="00C55195">
        <w:trPr>
          <w:trHeight w:val="647"/>
        </w:trPr>
        <w:tc>
          <w:tcPr>
            <w:tcW w:w="1340" w:type="dxa"/>
            <w:vMerge/>
          </w:tcPr>
          <w:p w:rsidR="00C55195" w:rsidRDefault="00C55195" w:rsidP="00C55195"/>
        </w:tc>
        <w:tc>
          <w:tcPr>
            <w:tcW w:w="5680" w:type="dxa"/>
            <w:vMerge w:val="restart"/>
          </w:tcPr>
          <w:p w:rsidR="00C55195" w:rsidRDefault="00C55195" w:rsidP="00C55195">
            <w:r>
              <w:rPr>
                <w:b/>
                <w:color w:val="FF0000"/>
              </w:rPr>
              <w:t>Direct Instruction/Guided Practice (I DO, WE )</w:t>
            </w:r>
          </w:p>
          <w:p w:rsidR="00C55195" w:rsidRPr="00C55195" w:rsidRDefault="00C55195" w:rsidP="00C55195">
            <w:r w:rsidRPr="00C55195">
              <w:t>Lesson on</w:t>
            </w:r>
            <w:r>
              <w:t xml:space="preserve"> characteristics of good narratives</w:t>
            </w:r>
          </w:p>
        </w:tc>
        <w:tc>
          <w:tcPr>
            <w:tcW w:w="1440" w:type="dxa"/>
          </w:tcPr>
          <w:p w:rsidR="00C55195" w:rsidRDefault="00C55195" w:rsidP="00C55195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C55195" w:rsidRDefault="00C55195" w:rsidP="00C55195">
            <w:pPr>
              <w:jc w:val="center"/>
            </w:pPr>
          </w:p>
        </w:tc>
        <w:tc>
          <w:tcPr>
            <w:tcW w:w="2760" w:type="dxa"/>
          </w:tcPr>
          <w:p w:rsidR="00C55195" w:rsidRDefault="00C55195" w:rsidP="00C55195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C55195" w:rsidTr="00C55195">
        <w:trPr>
          <w:trHeight w:val="269"/>
        </w:trPr>
        <w:tc>
          <w:tcPr>
            <w:tcW w:w="1340" w:type="dxa"/>
            <w:vMerge/>
          </w:tcPr>
          <w:p w:rsidR="00C55195" w:rsidRDefault="00C55195" w:rsidP="00C55195"/>
        </w:tc>
        <w:tc>
          <w:tcPr>
            <w:tcW w:w="5680" w:type="dxa"/>
            <w:vMerge/>
          </w:tcPr>
          <w:p w:rsidR="00C55195" w:rsidRDefault="00C55195" w:rsidP="00C55195">
            <w:r>
              <w:rPr>
                <w:b/>
                <w:color w:val="FF0000"/>
              </w:rPr>
              <w:t>Warm up/Hook/Connections</w:t>
            </w:r>
          </w:p>
          <w:p w:rsidR="00C55195" w:rsidRDefault="00C55195" w:rsidP="00C55195">
            <w:r>
              <w:t>Editing</w:t>
            </w:r>
          </w:p>
        </w:tc>
        <w:tc>
          <w:tcPr>
            <w:tcW w:w="1440" w:type="dxa"/>
            <w:vMerge w:val="restart"/>
          </w:tcPr>
          <w:p w:rsidR="00C55195" w:rsidRDefault="00C55195" w:rsidP="00C55195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C55195" w:rsidRDefault="00C55195" w:rsidP="00C55195">
            <w:pPr>
              <w:widowControl w:val="0"/>
              <w:spacing w:line="276" w:lineRule="auto"/>
              <w:jc w:val="center"/>
            </w:pPr>
          </w:p>
          <w:p w:rsidR="00C55195" w:rsidRDefault="00C55195" w:rsidP="00C55195">
            <w:pPr>
              <w:widowControl w:val="0"/>
              <w:spacing w:line="276" w:lineRule="auto"/>
              <w:jc w:val="center"/>
            </w:pPr>
          </w:p>
          <w:p w:rsidR="00C55195" w:rsidRDefault="00C55195" w:rsidP="00C55195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C55195" w:rsidRDefault="00C55195" w:rsidP="00C55195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C55195" w:rsidRDefault="00C55195" w:rsidP="00C55195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  <w:p w:rsidR="00C55195" w:rsidRDefault="00C55195" w:rsidP="00C55195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</w:tc>
      </w:tr>
      <w:tr w:rsidR="00C55195" w:rsidTr="00C55195">
        <w:trPr>
          <w:trHeight w:val="260"/>
        </w:trPr>
        <w:tc>
          <w:tcPr>
            <w:tcW w:w="1340" w:type="dxa"/>
            <w:vMerge/>
          </w:tcPr>
          <w:p w:rsidR="00C55195" w:rsidRDefault="00C55195" w:rsidP="00C55195"/>
        </w:tc>
        <w:tc>
          <w:tcPr>
            <w:tcW w:w="5680" w:type="dxa"/>
          </w:tcPr>
          <w:p w:rsidR="00C55195" w:rsidRDefault="00C55195" w:rsidP="00C55195">
            <w:r>
              <w:rPr>
                <w:b/>
                <w:color w:val="FF0000"/>
              </w:rPr>
              <w:t>Checks for Understanding  (FORMATIVE – SUMMATIVE)</w:t>
            </w:r>
          </w:p>
          <w:p w:rsidR="00C55195" w:rsidRDefault="000D08ED" w:rsidP="000D08ED">
            <w:r>
              <w:t>Check students’ warm ups</w:t>
            </w:r>
          </w:p>
        </w:tc>
        <w:tc>
          <w:tcPr>
            <w:tcW w:w="1440" w:type="dxa"/>
            <w:vMerge/>
          </w:tcPr>
          <w:p w:rsidR="00C55195" w:rsidRDefault="00C55195" w:rsidP="00C55195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C55195" w:rsidRDefault="00C55195" w:rsidP="00C55195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C55195" w:rsidTr="00C55195">
        <w:trPr>
          <w:trHeight w:val="260"/>
        </w:trPr>
        <w:tc>
          <w:tcPr>
            <w:tcW w:w="1340" w:type="dxa"/>
            <w:vMerge/>
          </w:tcPr>
          <w:p w:rsidR="00C55195" w:rsidRDefault="00C55195" w:rsidP="00C55195"/>
        </w:tc>
        <w:tc>
          <w:tcPr>
            <w:tcW w:w="5680" w:type="dxa"/>
            <w:vMerge w:val="restart"/>
          </w:tcPr>
          <w:p w:rsidR="00C55195" w:rsidRDefault="00C55195" w:rsidP="00C55195">
            <w:r>
              <w:rPr>
                <w:b/>
                <w:color w:val="FF0000"/>
              </w:rPr>
              <w:t>Student Independent Practice (YOU DO)</w:t>
            </w:r>
          </w:p>
          <w:p w:rsidR="00C55195" w:rsidRDefault="00C55195" w:rsidP="00C55195">
            <w:r>
              <w:t>Students will share answers collaboratively utilizing technology</w:t>
            </w:r>
          </w:p>
        </w:tc>
        <w:tc>
          <w:tcPr>
            <w:tcW w:w="4200" w:type="dxa"/>
            <w:gridSpan w:val="2"/>
          </w:tcPr>
          <w:p w:rsidR="00C55195" w:rsidRDefault="00C55195" w:rsidP="00C55195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C55195" w:rsidTr="00C55195">
        <w:trPr>
          <w:trHeight w:val="260"/>
        </w:trPr>
        <w:tc>
          <w:tcPr>
            <w:tcW w:w="1340" w:type="dxa"/>
            <w:vMerge/>
          </w:tcPr>
          <w:p w:rsidR="00C55195" w:rsidRDefault="00C55195" w:rsidP="00C55195"/>
        </w:tc>
        <w:tc>
          <w:tcPr>
            <w:tcW w:w="5680" w:type="dxa"/>
            <w:vMerge/>
          </w:tcPr>
          <w:p w:rsidR="00C55195" w:rsidRDefault="00C55195" w:rsidP="00C55195">
            <w:r>
              <w:rPr>
                <w:b/>
                <w:color w:val="FF0000"/>
              </w:rPr>
              <w:t>Checks for Understanding  (FORMATIVE – SUMMATIVE)</w:t>
            </w:r>
          </w:p>
          <w:p w:rsidR="00C55195" w:rsidRDefault="00C55195" w:rsidP="00C55195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C55195" w:rsidRDefault="00C55195" w:rsidP="005517E1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</w:p>
        </w:tc>
      </w:tr>
      <w:tr w:rsidR="00C55195" w:rsidTr="00C55195">
        <w:trPr>
          <w:trHeight w:val="260"/>
        </w:trPr>
        <w:tc>
          <w:tcPr>
            <w:tcW w:w="1340" w:type="dxa"/>
          </w:tcPr>
          <w:p w:rsidR="00C55195" w:rsidRDefault="00C55195" w:rsidP="00C55195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C55195" w:rsidRDefault="00C55195" w:rsidP="00C55195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55195" w:rsidRDefault="00C55195" w:rsidP="00C55195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55195" w:rsidRDefault="00C55195" w:rsidP="00C55195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973773" w:rsidTr="00C55195">
        <w:trPr>
          <w:trHeight w:val="260"/>
        </w:trPr>
        <w:tc>
          <w:tcPr>
            <w:tcW w:w="1340" w:type="dxa"/>
            <w:vMerge w:val="restart"/>
          </w:tcPr>
          <w:p w:rsidR="00973773" w:rsidRDefault="00973773" w:rsidP="00973773">
            <w:r>
              <w:rPr>
                <w:b/>
              </w:rPr>
              <w:t xml:space="preserve">Notes- </w:t>
            </w:r>
          </w:p>
          <w:p w:rsidR="00973773" w:rsidRDefault="00973773" w:rsidP="00973773">
            <w:r>
              <w:rPr>
                <w:b/>
              </w:rPr>
              <w:lastRenderedPageBreak/>
              <w:t xml:space="preserve">Times - </w:t>
            </w:r>
          </w:p>
          <w:p w:rsidR="00973773" w:rsidRDefault="00973773" w:rsidP="00973773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973773" w:rsidRDefault="00973773" w:rsidP="00973773">
            <w:r>
              <w:rPr>
                <w:b/>
                <w:color w:val="FF0000"/>
              </w:rPr>
              <w:lastRenderedPageBreak/>
              <w:t>Learning Targets</w:t>
            </w:r>
          </w:p>
          <w:p w:rsidR="00973773" w:rsidRDefault="00973773" w:rsidP="00973773">
            <w:r>
              <w:lastRenderedPageBreak/>
              <w:t xml:space="preserve">Students will practice </w:t>
            </w:r>
            <w:r w:rsidR="00A66646">
              <w:t>writing a simple sentence with an appositive</w:t>
            </w:r>
          </w:p>
          <w:p w:rsidR="00973773" w:rsidRDefault="00973773" w:rsidP="00973773">
            <w:r>
              <w:t>Students will practice writing a personal narrative</w:t>
            </w:r>
          </w:p>
        </w:tc>
        <w:tc>
          <w:tcPr>
            <w:tcW w:w="1440" w:type="dxa"/>
            <w:vMerge w:val="restart"/>
          </w:tcPr>
          <w:p w:rsidR="00973773" w:rsidRDefault="00973773" w:rsidP="00973773">
            <w:pPr>
              <w:jc w:val="center"/>
            </w:pPr>
            <w:r>
              <w:lastRenderedPageBreak/>
              <w:t>7.19 Aii</w:t>
            </w:r>
          </w:p>
          <w:p w:rsidR="00973773" w:rsidRDefault="00973773" w:rsidP="00973773">
            <w:pPr>
              <w:jc w:val="center"/>
            </w:pPr>
            <w:r>
              <w:lastRenderedPageBreak/>
              <w:t>8..19 Aii</w:t>
            </w:r>
          </w:p>
          <w:p w:rsidR="00973773" w:rsidRDefault="00973773" w:rsidP="00973773">
            <w:pPr>
              <w:jc w:val="center"/>
            </w:pPr>
            <w:r>
              <w:t xml:space="preserve">7.15 </w:t>
            </w:r>
          </w:p>
          <w:p w:rsidR="00973773" w:rsidRDefault="00973773" w:rsidP="00973773">
            <w:pPr>
              <w:jc w:val="center"/>
            </w:pPr>
            <w:r>
              <w:t xml:space="preserve">8.15 </w:t>
            </w:r>
          </w:p>
          <w:p w:rsidR="00973773" w:rsidRDefault="00973773" w:rsidP="0097377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973773" w:rsidRDefault="00973773" w:rsidP="00973773">
            <w:pPr>
              <w:jc w:val="center"/>
            </w:pPr>
            <w:r>
              <w:lastRenderedPageBreak/>
              <w:t xml:space="preserve">Sentence Warm up </w:t>
            </w:r>
          </w:p>
          <w:p w:rsidR="00973773" w:rsidRDefault="00973773" w:rsidP="00973773">
            <w:pPr>
              <w:jc w:val="center"/>
            </w:pPr>
            <w:r>
              <w:lastRenderedPageBreak/>
              <w:t>Journals</w:t>
            </w:r>
          </w:p>
          <w:p w:rsidR="005517E1" w:rsidRDefault="005517E1" w:rsidP="00973773">
            <w:pPr>
              <w:jc w:val="center"/>
            </w:pPr>
            <w:r>
              <w:t>Ways to start poster</w:t>
            </w:r>
          </w:p>
          <w:p w:rsidR="00973773" w:rsidRDefault="00973773" w:rsidP="00973773">
            <w:pPr>
              <w:jc w:val="center"/>
            </w:pPr>
          </w:p>
          <w:p w:rsidR="00973773" w:rsidRDefault="00973773" w:rsidP="00973773">
            <w:pPr>
              <w:jc w:val="center"/>
            </w:pPr>
          </w:p>
          <w:p w:rsidR="00973773" w:rsidRDefault="00973773" w:rsidP="00973773">
            <w:pPr>
              <w:jc w:val="center"/>
            </w:pPr>
          </w:p>
        </w:tc>
      </w:tr>
      <w:tr w:rsidR="00973773" w:rsidTr="00C55195">
        <w:trPr>
          <w:trHeight w:val="300"/>
        </w:trPr>
        <w:tc>
          <w:tcPr>
            <w:tcW w:w="1340" w:type="dxa"/>
            <w:vMerge/>
          </w:tcPr>
          <w:p w:rsidR="00973773" w:rsidRDefault="00973773" w:rsidP="00973773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973773" w:rsidRDefault="00973773" w:rsidP="00973773">
            <w:r>
              <w:rPr>
                <w:b/>
                <w:color w:val="FF0000"/>
              </w:rPr>
              <w:t>Warm up/Hook/Connections</w:t>
            </w:r>
          </w:p>
          <w:p w:rsidR="00973773" w:rsidRDefault="00A66646" w:rsidP="00973773">
            <w:r>
              <w:t>Simple sentence writing with adverb extension</w:t>
            </w:r>
          </w:p>
        </w:tc>
        <w:tc>
          <w:tcPr>
            <w:tcW w:w="1440" w:type="dxa"/>
            <w:vMerge/>
          </w:tcPr>
          <w:p w:rsidR="00973773" w:rsidRDefault="00973773" w:rsidP="00973773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973773" w:rsidRDefault="00973773" w:rsidP="00973773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973773" w:rsidTr="00C55195">
        <w:trPr>
          <w:trHeight w:val="860"/>
        </w:trPr>
        <w:tc>
          <w:tcPr>
            <w:tcW w:w="1340" w:type="dxa"/>
            <w:vMerge/>
          </w:tcPr>
          <w:p w:rsidR="00973773" w:rsidRDefault="00973773" w:rsidP="00973773"/>
        </w:tc>
        <w:tc>
          <w:tcPr>
            <w:tcW w:w="5680" w:type="dxa"/>
            <w:vMerge w:val="restart"/>
          </w:tcPr>
          <w:p w:rsidR="00973773" w:rsidRDefault="00973773" w:rsidP="00973773">
            <w:r>
              <w:rPr>
                <w:b/>
                <w:color w:val="FF0000"/>
              </w:rPr>
              <w:t>Direct Instruction/Guided Practice (I DO, WE )</w:t>
            </w:r>
          </w:p>
          <w:p w:rsidR="00973773" w:rsidRDefault="00973773" w:rsidP="00973773">
            <w:r w:rsidRPr="00C55195">
              <w:t>Lesson on</w:t>
            </w:r>
            <w:r>
              <w:t xml:space="preserve"> what a personal narrative is</w:t>
            </w:r>
            <w:r w:rsidR="00D0290E">
              <w:t>.</w:t>
            </w:r>
          </w:p>
          <w:p w:rsidR="00D0290E" w:rsidRPr="00C55195" w:rsidRDefault="00D0290E" w:rsidP="00973773">
            <w:r>
              <w:t xml:space="preserve">Teacher will </w:t>
            </w:r>
            <w:r w:rsidR="00A66646">
              <w:t>model how to write the introduction.</w:t>
            </w:r>
          </w:p>
        </w:tc>
        <w:tc>
          <w:tcPr>
            <w:tcW w:w="1440" w:type="dxa"/>
          </w:tcPr>
          <w:p w:rsidR="00973773" w:rsidRDefault="00973773" w:rsidP="00973773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973773" w:rsidRDefault="00973773" w:rsidP="00973773">
            <w:pPr>
              <w:jc w:val="center"/>
            </w:pPr>
          </w:p>
        </w:tc>
        <w:tc>
          <w:tcPr>
            <w:tcW w:w="2760" w:type="dxa"/>
          </w:tcPr>
          <w:p w:rsidR="00973773" w:rsidRDefault="00973773" w:rsidP="00973773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973773" w:rsidTr="00C55195">
        <w:trPr>
          <w:trHeight w:val="860"/>
        </w:trPr>
        <w:tc>
          <w:tcPr>
            <w:tcW w:w="1340" w:type="dxa"/>
            <w:vMerge/>
          </w:tcPr>
          <w:p w:rsidR="00973773" w:rsidRDefault="00973773" w:rsidP="00973773"/>
        </w:tc>
        <w:tc>
          <w:tcPr>
            <w:tcW w:w="5680" w:type="dxa"/>
            <w:vMerge/>
          </w:tcPr>
          <w:p w:rsidR="00973773" w:rsidRDefault="00973773" w:rsidP="00973773">
            <w:r>
              <w:rPr>
                <w:b/>
                <w:color w:val="FF0000"/>
              </w:rPr>
              <w:t>Warm up/Hook/Connections</w:t>
            </w:r>
          </w:p>
          <w:p w:rsidR="00973773" w:rsidRDefault="00973773" w:rsidP="00973773">
            <w:r>
              <w:t>Editing</w:t>
            </w:r>
          </w:p>
        </w:tc>
        <w:tc>
          <w:tcPr>
            <w:tcW w:w="1440" w:type="dxa"/>
            <w:vMerge w:val="restart"/>
          </w:tcPr>
          <w:p w:rsidR="00973773" w:rsidRDefault="00973773" w:rsidP="0097377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973773" w:rsidRDefault="00973773" w:rsidP="00973773">
            <w:pPr>
              <w:widowControl w:val="0"/>
              <w:spacing w:line="276" w:lineRule="auto"/>
              <w:jc w:val="center"/>
            </w:pPr>
          </w:p>
          <w:p w:rsidR="00973773" w:rsidRDefault="00973773" w:rsidP="00973773">
            <w:pPr>
              <w:widowControl w:val="0"/>
              <w:spacing w:line="276" w:lineRule="auto"/>
              <w:jc w:val="center"/>
            </w:pPr>
          </w:p>
          <w:p w:rsidR="00973773" w:rsidRDefault="00973773" w:rsidP="0097377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973773" w:rsidRDefault="00973773" w:rsidP="00973773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973773" w:rsidRDefault="00973773" w:rsidP="00973773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  <w:p w:rsidR="00973773" w:rsidRDefault="00973773" w:rsidP="00973773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A66646" w:rsidRDefault="00A66646" w:rsidP="00973773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973773" w:rsidTr="00C55195">
        <w:trPr>
          <w:trHeight w:val="300"/>
        </w:trPr>
        <w:tc>
          <w:tcPr>
            <w:tcW w:w="1340" w:type="dxa"/>
            <w:vMerge/>
          </w:tcPr>
          <w:p w:rsidR="00973773" w:rsidRDefault="00973773" w:rsidP="00973773"/>
        </w:tc>
        <w:tc>
          <w:tcPr>
            <w:tcW w:w="5680" w:type="dxa"/>
          </w:tcPr>
          <w:p w:rsidR="00973773" w:rsidRDefault="00973773" w:rsidP="00973773">
            <w:r>
              <w:rPr>
                <w:b/>
                <w:color w:val="FF0000"/>
              </w:rPr>
              <w:t>Checks for Understanding  (FORMATIVE – SUMMATIVE)</w:t>
            </w:r>
          </w:p>
          <w:p w:rsidR="00973773" w:rsidRDefault="00973773" w:rsidP="00973773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973773" w:rsidRDefault="00973773" w:rsidP="00973773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973773" w:rsidRDefault="00973773" w:rsidP="00973773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973773" w:rsidTr="00C55195">
        <w:trPr>
          <w:trHeight w:val="520"/>
        </w:trPr>
        <w:tc>
          <w:tcPr>
            <w:tcW w:w="1340" w:type="dxa"/>
            <w:vMerge/>
          </w:tcPr>
          <w:p w:rsidR="00973773" w:rsidRDefault="00973773" w:rsidP="00973773">
            <w:pPr>
              <w:widowControl w:val="0"/>
              <w:spacing w:line="276" w:lineRule="auto"/>
            </w:pPr>
          </w:p>
        </w:tc>
        <w:tc>
          <w:tcPr>
            <w:tcW w:w="5680" w:type="dxa"/>
            <w:vMerge w:val="restart"/>
          </w:tcPr>
          <w:p w:rsidR="00973773" w:rsidRDefault="00973773" w:rsidP="00973773">
            <w:r>
              <w:rPr>
                <w:b/>
                <w:color w:val="FF0000"/>
              </w:rPr>
              <w:t>Student Independent Practice (YOU DO)</w:t>
            </w:r>
          </w:p>
          <w:p w:rsidR="00973773" w:rsidRDefault="00973773" w:rsidP="000D08ED">
            <w:r>
              <w:t xml:space="preserve">Students </w:t>
            </w:r>
            <w:r w:rsidR="005517E1">
              <w:t>will write intr</w:t>
            </w:r>
            <w:r w:rsidR="000D08ED">
              <w:t>oductions</w:t>
            </w:r>
            <w:r w:rsidR="005517E1">
              <w:t xml:space="preserve"> to their personal narratives.</w:t>
            </w:r>
          </w:p>
        </w:tc>
        <w:tc>
          <w:tcPr>
            <w:tcW w:w="4200" w:type="dxa"/>
            <w:gridSpan w:val="2"/>
          </w:tcPr>
          <w:p w:rsidR="00973773" w:rsidRDefault="00973773" w:rsidP="00973773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973773" w:rsidTr="005517E1">
        <w:trPr>
          <w:trHeight w:val="395"/>
        </w:trPr>
        <w:tc>
          <w:tcPr>
            <w:tcW w:w="1340" w:type="dxa"/>
            <w:vMerge/>
          </w:tcPr>
          <w:p w:rsidR="00973773" w:rsidRDefault="00973773" w:rsidP="00973773"/>
        </w:tc>
        <w:tc>
          <w:tcPr>
            <w:tcW w:w="5680" w:type="dxa"/>
            <w:vMerge/>
          </w:tcPr>
          <w:p w:rsidR="00973773" w:rsidRDefault="00973773" w:rsidP="00973773">
            <w:r>
              <w:rPr>
                <w:b/>
                <w:color w:val="FF0000"/>
              </w:rPr>
              <w:t>Checks for Understanding  (FORMATIVE – SUMMATIVE)</w:t>
            </w:r>
          </w:p>
          <w:p w:rsidR="00973773" w:rsidRDefault="00973773" w:rsidP="00973773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973773" w:rsidRDefault="00973773" w:rsidP="005517E1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</w:p>
        </w:tc>
      </w:tr>
      <w:tr w:rsidR="00C55195" w:rsidTr="00C55195">
        <w:trPr>
          <w:trHeight w:val="320"/>
        </w:trPr>
        <w:tc>
          <w:tcPr>
            <w:tcW w:w="1340" w:type="dxa"/>
          </w:tcPr>
          <w:p w:rsidR="00C55195" w:rsidRDefault="00C55195" w:rsidP="00C55195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C55195" w:rsidRDefault="00C55195" w:rsidP="00C55195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55195" w:rsidRDefault="00C55195" w:rsidP="00C55195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55195" w:rsidRDefault="00C55195" w:rsidP="00C55195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A66646" w:rsidTr="00C55195">
        <w:trPr>
          <w:trHeight w:val="420"/>
        </w:trPr>
        <w:tc>
          <w:tcPr>
            <w:tcW w:w="1340" w:type="dxa"/>
            <w:vMerge w:val="restart"/>
          </w:tcPr>
          <w:p w:rsidR="00A66646" w:rsidRDefault="00A66646" w:rsidP="00A66646">
            <w:r>
              <w:rPr>
                <w:b/>
              </w:rPr>
              <w:t xml:space="preserve">Notes- </w:t>
            </w:r>
          </w:p>
          <w:p w:rsidR="00A66646" w:rsidRDefault="00A66646" w:rsidP="00A66646">
            <w:r>
              <w:rPr>
                <w:b/>
              </w:rPr>
              <w:t xml:space="preserve">Times - </w:t>
            </w:r>
          </w:p>
          <w:p w:rsidR="00A66646" w:rsidRDefault="00A66646" w:rsidP="00A66646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A66646" w:rsidRDefault="00A66646" w:rsidP="00A66646">
            <w:r>
              <w:rPr>
                <w:b/>
                <w:color w:val="FF0000"/>
              </w:rPr>
              <w:t>Learning Targets</w:t>
            </w:r>
          </w:p>
          <w:p w:rsidR="00A66646" w:rsidRDefault="00A66646" w:rsidP="00A66646">
            <w:r>
              <w:t>Students will practice writing a simple sentence with an appositive</w:t>
            </w:r>
          </w:p>
          <w:p w:rsidR="00A66646" w:rsidRDefault="00A66646" w:rsidP="00A66646">
            <w:r>
              <w:t>Students will practice writing a personal narrative</w:t>
            </w:r>
          </w:p>
        </w:tc>
        <w:tc>
          <w:tcPr>
            <w:tcW w:w="1440" w:type="dxa"/>
            <w:vMerge w:val="restart"/>
          </w:tcPr>
          <w:p w:rsidR="00A66646" w:rsidRDefault="00A66646" w:rsidP="00A66646">
            <w:pPr>
              <w:jc w:val="center"/>
            </w:pPr>
            <w:r>
              <w:t>7.19 Aii</w:t>
            </w:r>
          </w:p>
          <w:p w:rsidR="00A66646" w:rsidRDefault="00A66646" w:rsidP="00A66646">
            <w:pPr>
              <w:jc w:val="center"/>
            </w:pPr>
            <w:r>
              <w:t>8..19 Aii</w:t>
            </w:r>
          </w:p>
          <w:p w:rsidR="00A66646" w:rsidRDefault="00A66646" w:rsidP="00A66646">
            <w:pPr>
              <w:jc w:val="center"/>
            </w:pPr>
            <w:r>
              <w:t xml:space="preserve">7.15 </w:t>
            </w:r>
          </w:p>
          <w:p w:rsidR="00A66646" w:rsidRDefault="00A66646" w:rsidP="00A66646">
            <w:pPr>
              <w:jc w:val="center"/>
            </w:pPr>
            <w:r>
              <w:t xml:space="preserve">8.15 </w:t>
            </w:r>
          </w:p>
          <w:p w:rsidR="00A66646" w:rsidRDefault="00A66646" w:rsidP="00A66646">
            <w:pPr>
              <w:jc w:val="center"/>
            </w:pPr>
          </w:p>
        </w:tc>
        <w:tc>
          <w:tcPr>
            <w:tcW w:w="2760" w:type="dxa"/>
            <w:vMerge w:val="restart"/>
          </w:tcPr>
          <w:p w:rsidR="00A66646" w:rsidRDefault="00A66646" w:rsidP="00A66646">
            <w:pPr>
              <w:jc w:val="center"/>
            </w:pPr>
            <w:r>
              <w:t xml:space="preserve">Sentence Warm up </w:t>
            </w:r>
          </w:p>
          <w:p w:rsidR="00A66646" w:rsidRDefault="00A66646" w:rsidP="00A66646">
            <w:pPr>
              <w:jc w:val="center"/>
            </w:pPr>
            <w:r>
              <w:t>Journals</w:t>
            </w:r>
          </w:p>
          <w:p w:rsidR="00A66646" w:rsidRDefault="00A66646" w:rsidP="00A66646">
            <w:pPr>
              <w:jc w:val="center"/>
            </w:pPr>
          </w:p>
          <w:p w:rsidR="00A66646" w:rsidRDefault="00A66646" w:rsidP="00A66646">
            <w:pPr>
              <w:jc w:val="center"/>
            </w:pPr>
          </w:p>
          <w:p w:rsidR="00A66646" w:rsidRDefault="00A66646" w:rsidP="00A66646">
            <w:pPr>
              <w:jc w:val="center"/>
            </w:pPr>
          </w:p>
        </w:tc>
      </w:tr>
      <w:tr w:rsidR="00A66646" w:rsidTr="00C55195">
        <w:trPr>
          <w:trHeight w:val="260"/>
        </w:trPr>
        <w:tc>
          <w:tcPr>
            <w:tcW w:w="1340" w:type="dxa"/>
            <w:vMerge/>
          </w:tcPr>
          <w:p w:rsidR="00A66646" w:rsidRDefault="00A66646" w:rsidP="00A66646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A66646" w:rsidRDefault="00A66646" w:rsidP="00A66646">
            <w:r>
              <w:rPr>
                <w:b/>
                <w:color w:val="FF0000"/>
              </w:rPr>
              <w:t>Warm up/Hook/Connections</w:t>
            </w:r>
          </w:p>
          <w:p w:rsidR="00A66646" w:rsidRDefault="00A66646" w:rsidP="00A66646">
            <w:r>
              <w:t>Simple sentence writing with adverb extension</w:t>
            </w:r>
          </w:p>
        </w:tc>
        <w:tc>
          <w:tcPr>
            <w:tcW w:w="1440" w:type="dxa"/>
            <w:vMerge/>
          </w:tcPr>
          <w:p w:rsidR="00A66646" w:rsidRDefault="00A66646" w:rsidP="00A66646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A66646" w:rsidRDefault="00A66646" w:rsidP="00A66646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A66646" w:rsidTr="00C55195">
        <w:trPr>
          <w:trHeight w:val="260"/>
        </w:trPr>
        <w:tc>
          <w:tcPr>
            <w:tcW w:w="1340" w:type="dxa"/>
            <w:vMerge/>
          </w:tcPr>
          <w:p w:rsidR="00A66646" w:rsidRDefault="00A66646" w:rsidP="00A66646"/>
        </w:tc>
        <w:tc>
          <w:tcPr>
            <w:tcW w:w="5680" w:type="dxa"/>
            <w:vMerge w:val="restart"/>
          </w:tcPr>
          <w:p w:rsidR="00A66646" w:rsidRDefault="00A66646" w:rsidP="00A66646">
            <w:r>
              <w:rPr>
                <w:b/>
                <w:color w:val="FF0000"/>
              </w:rPr>
              <w:t>Direct Instruction/Guided Practice (I DO, WE )</w:t>
            </w:r>
          </w:p>
          <w:p w:rsidR="00A66646" w:rsidRPr="00C55195" w:rsidRDefault="00A66646" w:rsidP="005517E1">
            <w:r>
              <w:t xml:space="preserve">Teacher will </w:t>
            </w:r>
            <w:r w:rsidR="005517E1">
              <w:t>review pointers for continuing the body.</w:t>
            </w:r>
          </w:p>
        </w:tc>
        <w:tc>
          <w:tcPr>
            <w:tcW w:w="1440" w:type="dxa"/>
          </w:tcPr>
          <w:p w:rsidR="00A66646" w:rsidRDefault="00A66646" w:rsidP="00A66646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A66646" w:rsidRDefault="00A66646" w:rsidP="00A66646">
            <w:pPr>
              <w:jc w:val="center"/>
            </w:pPr>
          </w:p>
        </w:tc>
        <w:tc>
          <w:tcPr>
            <w:tcW w:w="2760" w:type="dxa"/>
          </w:tcPr>
          <w:p w:rsidR="00A66646" w:rsidRDefault="00A66646" w:rsidP="00A66646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A66646" w:rsidTr="00C55195">
        <w:trPr>
          <w:trHeight w:val="269"/>
        </w:trPr>
        <w:tc>
          <w:tcPr>
            <w:tcW w:w="1340" w:type="dxa"/>
            <w:vMerge/>
          </w:tcPr>
          <w:p w:rsidR="00A66646" w:rsidRDefault="00A66646" w:rsidP="00A66646"/>
        </w:tc>
        <w:tc>
          <w:tcPr>
            <w:tcW w:w="5680" w:type="dxa"/>
            <w:vMerge/>
          </w:tcPr>
          <w:p w:rsidR="00A66646" w:rsidRDefault="00A66646" w:rsidP="00A66646">
            <w:r>
              <w:rPr>
                <w:b/>
                <w:color w:val="FF0000"/>
              </w:rPr>
              <w:t>Warm up/Hook/Connections</w:t>
            </w:r>
          </w:p>
          <w:p w:rsidR="00A66646" w:rsidRDefault="00A66646" w:rsidP="00A66646">
            <w:r>
              <w:t>Editing</w:t>
            </w:r>
          </w:p>
        </w:tc>
        <w:tc>
          <w:tcPr>
            <w:tcW w:w="1440" w:type="dxa"/>
            <w:vMerge w:val="restart"/>
          </w:tcPr>
          <w:p w:rsidR="00A66646" w:rsidRDefault="00A66646" w:rsidP="00A6664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A66646" w:rsidRDefault="00A66646" w:rsidP="00A66646">
            <w:pPr>
              <w:widowControl w:val="0"/>
              <w:spacing w:line="276" w:lineRule="auto"/>
              <w:jc w:val="center"/>
            </w:pPr>
          </w:p>
          <w:p w:rsidR="00A66646" w:rsidRDefault="00A66646" w:rsidP="00A66646">
            <w:pPr>
              <w:widowControl w:val="0"/>
              <w:spacing w:line="276" w:lineRule="auto"/>
              <w:jc w:val="center"/>
            </w:pPr>
          </w:p>
          <w:p w:rsidR="00A66646" w:rsidRDefault="00A66646" w:rsidP="00A66646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A66646" w:rsidRDefault="00A66646" w:rsidP="00A66646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A66646" w:rsidRDefault="00A66646" w:rsidP="00A66646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  <w:p w:rsidR="00A66646" w:rsidRDefault="00A66646" w:rsidP="00A66646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A66646" w:rsidRDefault="00A66646" w:rsidP="00A66646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A66646" w:rsidTr="00C55195">
        <w:trPr>
          <w:trHeight w:val="260"/>
        </w:trPr>
        <w:tc>
          <w:tcPr>
            <w:tcW w:w="1340" w:type="dxa"/>
            <w:vMerge/>
          </w:tcPr>
          <w:p w:rsidR="00A66646" w:rsidRDefault="00A66646" w:rsidP="00A66646"/>
        </w:tc>
        <w:tc>
          <w:tcPr>
            <w:tcW w:w="5680" w:type="dxa"/>
          </w:tcPr>
          <w:p w:rsidR="00A66646" w:rsidRDefault="00A66646" w:rsidP="00A66646">
            <w:r>
              <w:rPr>
                <w:b/>
                <w:color w:val="FF0000"/>
              </w:rPr>
              <w:t>Checks for Understanding  (FORMATIVE – SUMMATIVE)</w:t>
            </w:r>
          </w:p>
          <w:p w:rsidR="00A66646" w:rsidRDefault="00A66646" w:rsidP="00A66646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A66646" w:rsidRDefault="00A66646" w:rsidP="00A66646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A66646" w:rsidRDefault="00A66646" w:rsidP="00A66646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A66646" w:rsidTr="00C55195">
        <w:trPr>
          <w:trHeight w:val="260"/>
        </w:trPr>
        <w:tc>
          <w:tcPr>
            <w:tcW w:w="1340" w:type="dxa"/>
            <w:vMerge/>
          </w:tcPr>
          <w:p w:rsidR="00A66646" w:rsidRDefault="00A66646" w:rsidP="00A66646"/>
        </w:tc>
        <w:tc>
          <w:tcPr>
            <w:tcW w:w="5680" w:type="dxa"/>
            <w:vMerge w:val="restart"/>
          </w:tcPr>
          <w:p w:rsidR="00A66646" w:rsidRDefault="00A66646" w:rsidP="00A66646">
            <w:r>
              <w:rPr>
                <w:b/>
                <w:color w:val="FF0000"/>
              </w:rPr>
              <w:t>Student Independent Practice (YOU DO)</w:t>
            </w:r>
          </w:p>
          <w:p w:rsidR="00A66646" w:rsidRDefault="00A66646" w:rsidP="00A66646">
            <w:r>
              <w:t>Students will share answers collaboratively utilizing technology</w:t>
            </w:r>
          </w:p>
        </w:tc>
        <w:tc>
          <w:tcPr>
            <w:tcW w:w="4200" w:type="dxa"/>
            <w:gridSpan w:val="2"/>
          </w:tcPr>
          <w:p w:rsidR="00A66646" w:rsidRDefault="00A66646" w:rsidP="00A66646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A66646" w:rsidTr="00C55195">
        <w:trPr>
          <w:trHeight w:val="260"/>
        </w:trPr>
        <w:tc>
          <w:tcPr>
            <w:tcW w:w="1340" w:type="dxa"/>
            <w:vMerge/>
          </w:tcPr>
          <w:p w:rsidR="00A66646" w:rsidRDefault="00A66646" w:rsidP="00A66646"/>
        </w:tc>
        <w:tc>
          <w:tcPr>
            <w:tcW w:w="5680" w:type="dxa"/>
            <w:vMerge/>
          </w:tcPr>
          <w:p w:rsidR="00A66646" w:rsidRDefault="00A66646" w:rsidP="00A66646">
            <w:r>
              <w:rPr>
                <w:b/>
                <w:color w:val="FF0000"/>
              </w:rPr>
              <w:t>Checks for Understanding  (FORMATIVE – SUMMATIVE)</w:t>
            </w:r>
          </w:p>
          <w:p w:rsidR="00A66646" w:rsidRDefault="00A66646" w:rsidP="00A66646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A66646" w:rsidRDefault="00A66646" w:rsidP="005517E1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</w:p>
        </w:tc>
      </w:tr>
      <w:tr w:rsidR="00C55195" w:rsidTr="00C55195">
        <w:trPr>
          <w:trHeight w:val="260"/>
        </w:trPr>
        <w:tc>
          <w:tcPr>
            <w:tcW w:w="1340" w:type="dxa"/>
          </w:tcPr>
          <w:p w:rsidR="00C55195" w:rsidRDefault="00C55195" w:rsidP="00C55195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C55195" w:rsidRDefault="00C55195" w:rsidP="00C55195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55195" w:rsidRDefault="00C55195" w:rsidP="00C55195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55195" w:rsidRDefault="00C55195" w:rsidP="00C55195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690C" w:rsidTr="00C55195">
        <w:trPr>
          <w:trHeight w:val="260"/>
        </w:trPr>
        <w:tc>
          <w:tcPr>
            <w:tcW w:w="1340" w:type="dxa"/>
            <w:vMerge w:val="restart"/>
          </w:tcPr>
          <w:p w:rsidR="0007690C" w:rsidRDefault="0007690C" w:rsidP="0007690C">
            <w:r>
              <w:rPr>
                <w:b/>
              </w:rPr>
              <w:t xml:space="preserve">Notes- </w:t>
            </w:r>
          </w:p>
          <w:p w:rsidR="0007690C" w:rsidRDefault="0007690C" w:rsidP="0007690C">
            <w:r>
              <w:rPr>
                <w:b/>
              </w:rPr>
              <w:t xml:space="preserve">Times - </w:t>
            </w:r>
          </w:p>
          <w:p w:rsidR="0007690C" w:rsidRDefault="0007690C" w:rsidP="0007690C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07690C" w:rsidRDefault="0007690C" w:rsidP="0007690C">
            <w:r>
              <w:rPr>
                <w:b/>
                <w:color w:val="FF0000"/>
              </w:rPr>
              <w:t>Learning Targets</w:t>
            </w:r>
          </w:p>
          <w:p w:rsidR="0007690C" w:rsidRDefault="0007690C" w:rsidP="0007690C">
            <w:r>
              <w:t>Students will practice writing a compound sentence</w:t>
            </w:r>
          </w:p>
          <w:p w:rsidR="0007690C" w:rsidRDefault="0007690C" w:rsidP="0007690C">
            <w:r>
              <w:t>Students will practice writing a personal narrative</w:t>
            </w:r>
          </w:p>
        </w:tc>
        <w:tc>
          <w:tcPr>
            <w:tcW w:w="1440" w:type="dxa"/>
            <w:vMerge w:val="restart"/>
          </w:tcPr>
          <w:p w:rsidR="0007690C" w:rsidRDefault="0007690C" w:rsidP="0007690C">
            <w:pPr>
              <w:jc w:val="center"/>
            </w:pPr>
            <w:r>
              <w:t>7.19 C</w:t>
            </w:r>
          </w:p>
          <w:p w:rsidR="0007690C" w:rsidRDefault="0007690C" w:rsidP="0007690C">
            <w:pPr>
              <w:jc w:val="center"/>
            </w:pPr>
            <w:r>
              <w:t>8..19 C</w:t>
            </w:r>
          </w:p>
          <w:p w:rsidR="0007690C" w:rsidRDefault="0007690C" w:rsidP="0007690C">
            <w:pPr>
              <w:jc w:val="center"/>
            </w:pPr>
            <w:r>
              <w:t xml:space="preserve">7.15 </w:t>
            </w:r>
          </w:p>
          <w:p w:rsidR="0007690C" w:rsidRDefault="0007690C" w:rsidP="0007690C">
            <w:pPr>
              <w:jc w:val="center"/>
            </w:pPr>
            <w:r>
              <w:t xml:space="preserve">8.15 </w:t>
            </w:r>
          </w:p>
          <w:p w:rsidR="0007690C" w:rsidRDefault="0007690C" w:rsidP="0007690C">
            <w:pPr>
              <w:jc w:val="center"/>
            </w:pPr>
          </w:p>
        </w:tc>
        <w:tc>
          <w:tcPr>
            <w:tcW w:w="2760" w:type="dxa"/>
            <w:vMerge w:val="restart"/>
          </w:tcPr>
          <w:p w:rsidR="0007690C" w:rsidRDefault="0007690C" w:rsidP="0007690C">
            <w:pPr>
              <w:jc w:val="center"/>
            </w:pPr>
            <w:r>
              <w:t xml:space="preserve">Sentence Warm up </w:t>
            </w:r>
          </w:p>
          <w:p w:rsidR="0007690C" w:rsidRDefault="0007690C" w:rsidP="0007690C">
            <w:pPr>
              <w:jc w:val="center"/>
            </w:pPr>
            <w:r>
              <w:t>Journals</w:t>
            </w:r>
          </w:p>
          <w:p w:rsidR="0007690C" w:rsidRDefault="0007690C" w:rsidP="0007690C">
            <w:pPr>
              <w:jc w:val="center"/>
            </w:pPr>
          </w:p>
          <w:p w:rsidR="0007690C" w:rsidRDefault="0007690C" w:rsidP="0007690C">
            <w:pPr>
              <w:jc w:val="center"/>
            </w:pPr>
          </w:p>
          <w:p w:rsidR="0007690C" w:rsidRDefault="0007690C" w:rsidP="0007690C">
            <w:pPr>
              <w:jc w:val="center"/>
            </w:pPr>
          </w:p>
        </w:tc>
      </w:tr>
      <w:tr w:rsidR="0007690C" w:rsidTr="00C55195">
        <w:trPr>
          <w:trHeight w:val="260"/>
        </w:trPr>
        <w:tc>
          <w:tcPr>
            <w:tcW w:w="1340" w:type="dxa"/>
            <w:vMerge/>
          </w:tcPr>
          <w:p w:rsidR="0007690C" w:rsidRDefault="0007690C" w:rsidP="0007690C"/>
        </w:tc>
        <w:tc>
          <w:tcPr>
            <w:tcW w:w="5680" w:type="dxa"/>
          </w:tcPr>
          <w:p w:rsidR="0007690C" w:rsidRDefault="0007690C" w:rsidP="0007690C">
            <w:r>
              <w:rPr>
                <w:b/>
                <w:color w:val="FF0000"/>
              </w:rPr>
              <w:t>Warm up/Hook/Connections</w:t>
            </w:r>
          </w:p>
          <w:p w:rsidR="0007690C" w:rsidRDefault="0007690C" w:rsidP="0007690C">
            <w:r>
              <w:t>Student will write a compound sentence.</w:t>
            </w:r>
          </w:p>
        </w:tc>
        <w:tc>
          <w:tcPr>
            <w:tcW w:w="1440" w:type="dxa"/>
            <w:vMerge/>
          </w:tcPr>
          <w:p w:rsidR="0007690C" w:rsidRDefault="0007690C" w:rsidP="0007690C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07690C" w:rsidRDefault="0007690C" w:rsidP="0007690C">
            <w:pPr>
              <w:jc w:val="center"/>
            </w:pPr>
          </w:p>
        </w:tc>
      </w:tr>
      <w:tr w:rsidR="0007690C" w:rsidTr="00C55195">
        <w:trPr>
          <w:trHeight w:val="260"/>
        </w:trPr>
        <w:tc>
          <w:tcPr>
            <w:tcW w:w="1340" w:type="dxa"/>
            <w:vMerge/>
          </w:tcPr>
          <w:p w:rsidR="0007690C" w:rsidRDefault="0007690C" w:rsidP="0007690C"/>
        </w:tc>
        <w:tc>
          <w:tcPr>
            <w:tcW w:w="5680" w:type="dxa"/>
            <w:vMerge w:val="restart"/>
          </w:tcPr>
          <w:p w:rsidR="0007690C" w:rsidRDefault="0007690C" w:rsidP="0007690C">
            <w:r>
              <w:rPr>
                <w:b/>
                <w:color w:val="FF0000"/>
              </w:rPr>
              <w:t>Direct Instruction/Guided Practice (I DO, WE )</w:t>
            </w:r>
          </w:p>
          <w:p w:rsidR="0007690C" w:rsidRPr="00C55195" w:rsidRDefault="0007690C" w:rsidP="0007690C">
            <w:r>
              <w:t>Teacher will review pointers for concluding the personal narrative.</w:t>
            </w:r>
          </w:p>
        </w:tc>
        <w:tc>
          <w:tcPr>
            <w:tcW w:w="1440" w:type="dxa"/>
          </w:tcPr>
          <w:p w:rsidR="0007690C" w:rsidRDefault="0007690C" w:rsidP="0007690C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07690C" w:rsidRDefault="0007690C" w:rsidP="0007690C">
            <w:pPr>
              <w:jc w:val="center"/>
            </w:pPr>
          </w:p>
        </w:tc>
        <w:tc>
          <w:tcPr>
            <w:tcW w:w="2760" w:type="dxa"/>
          </w:tcPr>
          <w:p w:rsidR="0007690C" w:rsidRDefault="0007690C" w:rsidP="0007690C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690C" w:rsidTr="00C55195">
        <w:trPr>
          <w:trHeight w:val="269"/>
        </w:trPr>
        <w:tc>
          <w:tcPr>
            <w:tcW w:w="1340" w:type="dxa"/>
            <w:vMerge/>
          </w:tcPr>
          <w:p w:rsidR="0007690C" w:rsidRDefault="0007690C" w:rsidP="0007690C"/>
        </w:tc>
        <w:tc>
          <w:tcPr>
            <w:tcW w:w="5680" w:type="dxa"/>
            <w:vMerge/>
          </w:tcPr>
          <w:p w:rsidR="0007690C" w:rsidRDefault="0007690C" w:rsidP="0007690C"/>
        </w:tc>
        <w:tc>
          <w:tcPr>
            <w:tcW w:w="1440" w:type="dxa"/>
            <w:vMerge w:val="restart"/>
          </w:tcPr>
          <w:p w:rsidR="0007690C" w:rsidRDefault="0007690C" w:rsidP="0007690C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07690C" w:rsidRDefault="0007690C" w:rsidP="0007690C">
            <w:pPr>
              <w:widowControl w:val="0"/>
              <w:spacing w:line="276" w:lineRule="auto"/>
              <w:jc w:val="center"/>
            </w:pPr>
          </w:p>
          <w:p w:rsidR="0007690C" w:rsidRDefault="0007690C" w:rsidP="0007690C">
            <w:pPr>
              <w:widowControl w:val="0"/>
              <w:spacing w:line="276" w:lineRule="auto"/>
              <w:jc w:val="center"/>
            </w:pPr>
          </w:p>
          <w:p w:rsidR="0007690C" w:rsidRDefault="0007690C" w:rsidP="0007690C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07690C" w:rsidRDefault="0007690C" w:rsidP="0007690C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07690C" w:rsidRDefault="0007690C" w:rsidP="0007690C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  <w:p w:rsidR="0007690C" w:rsidRDefault="0007690C" w:rsidP="0007690C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07690C" w:rsidRDefault="0007690C" w:rsidP="0007690C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07690C" w:rsidTr="00C55195">
        <w:trPr>
          <w:trHeight w:val="260"/>
        </w:trPr>
        <w:tc>
          <w:tcPr>
            <w:tcW w:w="1340" w:type="dxa"/>
            <w:vMerge/>
          </w:tcPr>
          <w:p w:rsidR="0007690C" w:rsidRDefault="0007690C" w:rsidP="0007690C"/>
        </w:tc>
        <w:tc>
          <w:tcPr>
            <w:tcW w:w="5680" w:type="dxa"/>
          </w:tcPr>
          <w:p w:rsidR="0007690C" w:rsidRDefault="0007690C" w:rsidP="0007690C">
            <w:r>
              <w:rPr>
                <w:b/>
                <w:color w:val="FF0000"/>
              </w:rPr>
              <w:t>Checks for Understanding  (FORMATIVE – SUMMATIVE)</w:t>
            </w:r>
          </w:p>
          <w:p w:rsidR="0007690C" w:rsidRDefault="0007690C" w:rsidP="0007690C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07690C" w:rsidRDefault="0007690C" w:rsidP="0007690C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07690C" w:rsidRDefault="0007690C" w:rsidP="0007690C">
            <w:pPr>
              <w:jc w:val="center"/>
            </w:pPr>
          </w:p>
        </w:tc>
      </w:tr>
      <w:tr w:rsidR="0007690C" w:rsidTr="00C55195">
        <w:trPr>
          <w:trHeight w:val="260"/>
        </w:trPr>
        <w:tc>
          <w:tcPr>
            <w:tcW w:w="1340" w:type="dxa"/>
            <w:vMerge/>
          </w:tcPr>
          <w:p w:rsidR="0007690C" w:rsidRDefault="0007690C" w:rsidP="0007690C"/>
        </w:tc>
        <w:tc>
          <w:tcPr>
            <w:tcW w:w="5680" w:type="dxa"/>
            <w:vMerge w:val="restart"/>
          </w:tcPr>
          <w:p w:rsidR="0007690C" w:rsidRDefault="0007690C" w:rsidP="0007690C">
            <w:r>
              <w:rPr>
                <w:b/>
                <w:color w:val="FF0000"/>
              </w:rPr>
              <w:t>Student Independent Practice (YOU DO)</w:t>
            </w:r>
          </w:p>
          <w:p w:rsidR="0007690C" w:rsidRDefault="0007690C" w:rsidP="0007690C">
            <w:r>
              <w:t>Students will continue writing their personal narratives.</w:t>
            </w:r>
          </w:p>
        </w:tc>
        <w:tc>
          <w:tcPr>
            <w:tcW w:w="4200" w:type="dxa"/>
            <w:gridSpan w:val="2"/>
          </w:tcPr>
          <w:p w:rsidR="0007690C" w:rsidRDefault="0007690C" w:rsidP="0007690C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690C" w:rsidTr="00C55195">
        <w:trPr>
          <w:trHeight w:val="260"/>
        </w:trPr>
        <w:tc>
          <w:tcPr>
            <w:tcW w:w="1340" w:type="dxa"/>
            <w:vMerge/>
          </w:tcPr>
          <w:p w:rsidR="0007690C" w:rsidRDefault="0007690C" w:rsidP="0007690C"/>
        </w:tc>
        <w:tc>
          <w:tcPr>
            <w:tcW w:w="5680" w:type="dxa"/>
            <w:vMerge/>
          </w:tcPr>
          <w:p w:rsidR="0007690C" w:rsidRDefault="0007690C" w:rsidP="0007690C"/>
        </w:tc>
        <w:tc>
          <w:tcPr>
            <w:tcW w:w="4200" w:type="dxa"/>
            <w:gridSpan w:val="2"/>
          </w:tcPr>
          <w:p w:rsidR="0007690C" w:rsidRDefault="0007690C" w:rsidP="0007690C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</w:p>
        </w:tc>
      </w:tr>
      <w:tr w:rsidR="00C55195" w:rsidTr="00C55195">
        <w:trPr>
          <w:trHeight w:val="260"/>
        </w:trPr>
        <w:tc>
          <w:tcPr>
            <w:tcW w:w="1340" w:type="dxa"/>
          </w:tcPr>
          <w:p w:rsidR="00C55195" w:rsidRDefault="00C55195" w:rsidP="00C55195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C55195" w:rsidRDefault="00C55195" w:rsidP="00C55195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C55195" w:rsidRDefault="00C55195" w:rsidP="00C55195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C55195" w:rsidRDefault="00C55195" w:rsidP="00C55195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7432CB" w:rsidTr="00C55195">
        <w:trPr>
          <w:trHeight w:val="260"/>
        </w:trPr>
        <w:tc>
          <w:tcPr>
            <w:tcW w:w="1340" w:type="dxa"/>
            <w:vMerge w:val="restart"/>
          </w:tcPr>
          <w:p w:rsidR="007432CB" w:rsidRDefault="007432CB" w:rsidP="007432CB">
            <w:r>
              <w:rPr>
                <w:b/>
              </w:rPr>
              <w:t xml:space="preserve">Notes- </w:t>
            </w:r>
          </w:p>
          <w:p w:rsidR="007432CB" w:rsidRDefault="007432CB" w:rsidP="007432CB">
            <w:r>
              <w:rPr>
                <w:b/>
              </w:rPr>
              <w:t xml:space="preserve">Times - </w:t>
            </w:r>
          </w:p>
          <w:p w:rsidR="007432CB" w:rsidRDefault="007432CB" w:rsidP="007432CB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7432CB" w:rsidRDefault="007432CB" w:rsidP="007432CB">
            <w:r>
              <w:rPr>
                <w:b/>
                <w:color w:val="FF0000"/>
              </w:rPr>
              <w:t>Learning Targets</w:t>
            </w:r>
          </w:p>
          <w:p w:rsidR="007432CB" w:rsidRDefault="007432CB" w:rsidP="007432CB">
            <w:r>
              <w:t>Students will practice writing a compound sentence</w:t>
            </w:r>
          </w:p>
          <w:p w:rsidR="007432CB" w:rsidRDefault="007432CB" w:rsidP="007432CB">
            <w:r>
              <w:t>Students will practice writing a personal narrative</w:t>
            </w:r>
          </w:p>
        </w:tc>
        <w:tc>
          <w:tcPr>
            <w:tcW w:w="1440" w:type="dxa"/>
            <w:vMerge w:val="restart"/>
          </w:tcPr>
          <w:p w:rsidR="007432CB" w:rsidRDefault="007432CB" w:rsidP="007432CB">
            <w:pPr>
              <w:jc w:val="center"/>
            </w:pPr>
            <w:r>
              <w:t>7.19 C</w:t>
            </w:r>
          </w:p>
          <w:p w:rsidR="007432CB" w:rsidRDefault="007432CB" w:rsidP="007432CB">
            <w:pPr>
              <w:jc w:val="center"/>
            </w:pPr>
            <w:r>
              <w:t>8..19 C</w:t>
            </w:r>
          </w:p>
          <w:p w:rsidR="007432CB" w:rsidRDefault="007432CB" w:rsidP="007432CB">
            <w:pPr>
              <w:jc w:val="center"/>
            </w:pPr>
            <w:r>
              <w:t xml:space="preserve">7.15 </w:t>
            </w:r>
          </w:p>
          <w:p w:rsidR="007432CB" w:rsidRDefault="007432CB" w:rsidP="007432CB">
            <w:pPr>
              <w:jc w:val="center"/>
            </w:pPr>
            <w:r>
              <w:lastRenderedPageBreak/>
              <w:t xml:space="preserve">8.15 </w:t>
            </w:r>
          </w:p>
          <w:p w:rsidR="007432CB" w:rsidRDefault="007432CB" w:rsidP="007432CB">
            <w:pPr>
              <w:jc w:val="center"/>
            </w:pPr>
            <w:r>
              <w:t>7.14</w:t>
            </w:r>
          </w:p>
          <w:p w:rsidR="007432CB" w:rsidRDefault="007432CB" w:rsidP="007432CB">
            <w:pPr>
              <w:jc w:val="center"/>
            </w:pPr>
            <w:r>
              <w:t>8.14</w:t>
            </w:r>
          </w:p>
          <w:p w:rsidR="007432CB" w:rsidRDefault="007432CB" w:rsidP="007432CB">
            <w:pPr>
              <w:jc w:val="center"/>
            </w:pPr>
          </w:p>
        </w:tc>
        <w:tc>
          <w:tcPr>
            <w:tcW w:w="2760" w:type="dxa"/>
            <w:vMerge w:val="restart"/>
          </w:tcPr>
          <w:p w:rsidR="007432CB" w:rsidRDefault="007432CB" w:rsidP="007432CB">
            <w:pPr>
              <w:jc w:val="center"/>
            </w:pPr>
            <w:r>
              <w:lastRenderedPageBreak/>
              <w:t xml:space="preserve">Sentence Warm up </w:t>
            </w:r>
          </w:p>
          <w:p w:rsidR="007432CB" w:rsidRDefault="007432CB" w:rsidP="007432CB">
            <w:pPr>
              <w:jc w:val="center"/>
            </w:pPr>
            <w:r>
              <w:t>Journals</w:t>
            </w:r>
          </w:p>
          <w:p w:rsidR="007432CB" w:rsidRDefault="007432CB" w:rsidP="007432CB">
            <w:pPr>
              <w:jc w:val="center"/>
            </w:pPr>
          </w:p>
          <w:p w:rsidR="007432CB" w:rsidRDefault="007432CB" w:rsidP="007432CB">
            <w:pPr>
              <w:jc w:val="center"/>
            </w:pPr>
          </w:p>
          <w:p w:rsidR="007432CB" w:rsidRDefault="007432CB" w:rsidP="007432CB">
            <w:pPr>
              <w:jc w:val="center"/>
            </w:pPr>
          </w:p>
        </w:tc>
      </w:tr>
      <w:tr w:rsidR="007432CB" w:rsidTr="00C55195">
        <w:trPr>
          <w:trHeight w:val="260"/>
        </w:trPr>
        <w:tc>
          <w:tcPr>
            <w:tcW w:w="1340" w:type="dxa"/>
            <w:vMerge/>
          </w:tcPr>
          <w:p w:rsidR="007432CB" w:rsidRDefault="007432CB" w:rsidP="007432CB"/>
        </w:tc>
        <w:tc>
          <w:tcPr>
            <w:tcW w:w="5680" w:type="dxa"/>
          </w:tcPr>
          <w:p w:rsidR="007432CB" w:rsidRDefault="007432CB" w:rsidP="007432CB">
            <w:r>
              <w:rPr>
                <w:b/>
                <w:color w:val="FF0000"/>
              </w:rPr>
              <w:t>Warm up/Hook/Connections</w:t>
            </w:r>
          </w:p>
          <w:p w:rsidR="007432CB" w:rsidRDefault="007432CB" w:rsidP="007432CB">
            <w:r>
              <w:t>Student will write a compound sentence.</w:t>
            </w:r>
          </w:p>
        </w:tc>
        <w:tc>
          <w:tcPr>
            <w:tcW w:w="1440" w:type="dxa"/>
            <w:vMerge/>
          </w:tcPr>
          <w:p w:rsidR="007432CB" w:rsidRDefault="007432CB" w:rsidP="007432CB">
            <w:pPr>
              <w:jc w:val="center"/>
            </w:pPr>
          </w:p>
        </w:tc>
        <w:tc>
          <w:tcPr>
            <w:tcW w:w="2760" w:type="dxa"/>
            <w:vMerge/>
          </w:tcPr>
          <w:p w:rsidR="007432CB" w:rsidRDefault="007432CB" w:rsidP="007432CB">
            <w:pPr>
              <w:jc w:val="center"/>
            </w:pPr>
          </w:p>
        </w:tc>
      </w:tr>
      <w:tr w:rsidR="007432CB" w:rsidTr="00C55195">
        <w:trPr>
          <w:trHeight w:val="260"/>
        </w:trPr>
        <w:tc>
          <w:tcPr>
            <w:tcW w:w="1340" w:type="dxa"/>
            <w:vMerge/>
          </w:tcPr>
          <w:p w:rsidR="007432CB" w:rsidRDefault="007432CB" w:rsidP="007432CB"/>
        </w:tc>
        <w:tc>
          <w:tcPr>
            <w:tcW w:w="5680" w:type="dxa"/>
            <w:vMerge w:val="restart"/>
          </w:tcPr>
          <w:p w:rsidR="007432CB" w:rsidRDefault="007432CB" w:rsidP="007432CB">
            <w:r>
              <w:rPr>
                <w:b/>
                <w:color w:val="FF0000"/>
              </w:rPr>
              <w:t>Direct Instruction/Guided Practice (I DO, WE )</w:t>
            </w:r>
          </w:p>
          <w:p w:rsidR="007432CB" w:rsidRPr="00C55195" w:rsidRDefault="007432CB" w:rsidP="007432CB">
            <w:r>
              <w:t>Teacher will review pointers for concluding the personal narrative.</w:t>
            </w:r>
          </w:p>
        </w:tc>
        <w:tc>
          <w:tcPr>
            <w:tcW w:w="1440" w:type="dxa"/>
          </w:tcPr>
          <w:p w:rsidR="007432CB" w:rsidRDefault="007432CB" w:rsidP="007432CB">
            <w:pPr>
              <w:jc w:val="center"/>
              <w:rPr>
                <w:b/>
              </w:rPr>
            </w:pPr>
            <w:r>
              <w:rPr>
                <w:b/>
              </w:rPr>
              <w:t>Unit/Bundle</w:t>
            </w:r>
          </w:p>
          <w:p w:rsidR="007432CB" w:rsidRDefault="007432CB" w:rsidP="007432CB">
            <w:pPr>
              <w:jc w:val="center"/>
            </w:pPr>
          </w:p>
        </w:tc>
        <w:tc>
          <w:tcPr>
            <w:tcW w:w="2760" w:type="dxa"/>
          </w:tcPr>
          <w:p w:rsidR="007432CB" w:rsidRDefault="007432CB" w:rsidP="007432CB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7432CB" w:rsidTr="00C55195">
        <w:trPr>
          <w:trHeight w:val="269"/>
        </w:trPr>
        <w:tc>
          <w:tcPr>
            <w:tcW w:w="1340" w:type="dxa"/>
            <w:vMerge/>
          </w:tcPr>
          <w:p w:rsidR="007432CB" w:rsidRDefault="007432CB" w:rsidP="007432CB"/>
        </w:tc>
        <w:tc>
          <w:tcPr>
            <w:tcW w:w="5680" w:type="dxa"/>
            <w:vMerge/>
          </w:tcPr>
          <w:p w:rsidR="007432CB" w:rsidRDefault="007432CB" w:rsidP="007432CB"/>
        </w:tc>
        <w:tc>
          <w:tcPr>
            <w:tcW w:w="1440" w:type="dxa"/>
            <w:vMerge w:val="restart"/>
          </w:tcPr>
          <w:p w:rsidR="007432CB" w:rsidRDefault="007432CB" w:rsidP="007432CB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7432CB" w:rsidRDefault="007432CB" w:rsidP="007432CB">
            <w:pPr>
              <w:widowControl w:val="0"/>
              <w:spacing w:line="276" w:lineRule="auto"/>
              <w:jc w:val="center"/>
            </w:pPr>
          </w:p>
          <w:p w:rsidR="007432CB" w:rsidRDefault="007432CB" w:rsidP="007432CB">
            <w:pPr>
              <w:widowControl w:val="0"/>
              <w:spacing w:line="276" w:lineRule="auto"/>
              <w:jc w:val="center"/>
            </w:pPr>
          </w:p>
          <w:p w:rsidR="007432CB" w:rsidRDefault="007432CB" w:rsidP="007432CB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7432CB" w:rsidRDefault="007432CB" w:rsidP="007432CB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7432CB" w:rsidRDefault="007432CB" w:rsidP="007432CB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  <w:p w:rsidR="007432CB" w:rsidRDefault="007432CB" w:rsidP="007432CB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7432CB" w:rsidRDefault="007432CB" w:rsidP="007432CB">
            <w:pPr>
              <w:widowControl w:val="0"/>
              <w:spacing w:line="276" w:lineRule="auto"/>
              <w:jc w:val="center"/>
            </w:pPr>
            <w:r>
              <w:t>Teacher modeling</w:t>
            </w:r>
          </w:p>
        </w:tc>
      </w:tr>
      <w:tr w:rsidR="007432CB" w:rsidTr="00C55195">
        <w:trPr>
          <w:trHeight w:val="260"/>
        </w:trPr>
        <w:tc>
          <w:tcPr>
            <w:tcW w:w="1340" w:type="dxa"/>
            <w:vMerge/>
          </w:tcPr>
          <w:p w:rsidR="007432CB" w:rsidRDefault="007432CB" w:rsidP="007432CB"/>
        </w:tc>
        <w:tc>
          <w:tcPr>
            <w:tcW w:w="5680" w:type="dxa"/>
          </w:tcPr>
          <w:p w:rsidR="007432CB" w:rsidRDefault="007432CB" w:rsidP="007432CB">
            <w:r>
              <w:rPr>
                <w:b/>
                <w:color w:val="FF0000"/>
              </w:rPr>
              <w:t>Checks for Understanding  (FORMATIVE – SUMMATIVE)</w:t>
            </w:r>
          </w:p>
          <w:p w:rsidR="007432CB" w:rsidRDefault="007432CB" w:rsidP="007432CB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7432CB" w:rsidRDefault="007432CB" w:rsidP="007432CB">
            <w:pPr>
              <w:jc w:val="center"/>
            </w:pPr>
          </w:p>
        </w:tc>
        <w:tc>
          <w:tcPr>
            <w:tcW w:w="2760" w:type="dxa"/>
            <w:vMerge/>
          </w:tcPr>
          <w:p w:rsidR="007432CB" w:rsidRDefault="007432CB" w:rsidP="007432CB">
            <w:pPr>
              <w:jc w:val="center"/>
            </w:pPr>
          </w:p>
        </w:tc>
      </w:tr>
      <w:tr w:rsidR="007432CB" w:rsidTr="00C55195">
        <w:trPr>
          <w:trHeight w:val="260"/>
        </w:trPr>
        <w:tc>
          <w:tcPr>
            <w:tcW w:w="1340" w:type="dxa"/>
            <w:vMerge/>
          </w:tcPr>
          <w:p w:rsidR="007432CB" w:rsidRDefault="007432CB" w:rsidP="007432CB"/>
        </w:tc>
        <w:tc>
          <w:tcPr>
            <w:tcW w:w="5680" w:type="dxa"/>
            <w:vMerge w:val="restart"/>
          </w:tcPr>
          <w:p w:rsidR="007432CB" w:rsidRDefault="007432CB" w:rsidP="007432CB">
            <w:r>
              <w:rPr>
                <w:b/>
                <w:color w:val="FF0000"/>
              </w:rPr>
              <w:t>Student Independent Practice (YOU DO)</w:t>
            </w:r>
          </w:p>
          <w:p w:rsidR="007432CB" w:rsidRDefault="007432CB" w:rsidP="007432CB">
            <w:r>
              <w:t>Students will complete writing their personal narratives and edit them.</w:t>
            </w:r>
          </w:p>
        </w:tc>
        <w:tc>
          <w:tcPr>
            <w:tcW w:w="4200" w:type="dxa"/>
            <w:gridSpan w:val="2"/>
          </w:tcPr>
          <w:p w:rsidR="007432CB" w:rsidRDefault="007432CB" w:rsidP="007432CB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7432CB" w:rsidTr="00C55195">
        <w:trPr>
          <w:trHeight w:val="260"/>
        </w:trPr>
        <w:tc>
          <w:tcPr>
            <w:tcW w:w="1340" w:type="dxa"/>
            <w:vMerge/>
          </w:tcPr>
          <w:p w:rsidR="007432CB" w:rsidRDefault="007432CB" w:rsidP="007432CB"/>
        </w:tc>
        <w:tc>
          <w:tcPr>
            <w:tcW w:w="5680" w:type="dxa"/>
            <w:vMerge/>
          </w:tcPr>
          <w:p w:rsidR="007432CB" w:rsidRDefault="007432CB" w:rsidP="007432CB"/>
        </w:tc>
        <w:tc>
          <w:tcPr>
            <w:tcW w:w="4200" w:type="dxa"/>
            <w:gridSpan w:val="2"/>
          </w:tcPr>
          <w:p w:rsidR="007432CB" w:rsidRDefault="007432CB" w:rsidP="007432CB">
            <w:pPr>
              <w:widowControl w:val="0"/>
              <w:spacing w:line="276" w:lineRule="auto"/>
            </w:pPr>
            <w:r>
              <w:t xml:space="preserve">practice writing; following instructions; </w:t>
            </w:r>
          </w:p>
        </w:tc>
      </w:tr>
    </w:tbl>
    <w:p w:rsidR="00C55195" w:rsidRDefault="00C55195">
      <w:pPr>
        <w:rPr>
          <w:b/>
          <w:sz w:val="24"/>
          <w:szCs w:val="24"/>
        </w:rPr>
      </w:pPr>
    </w:p>
    <w:p w:rsidR="00C55195" w:rsidRDefault="00C55195">
      <w:pPr>
        <w:rPr>
          <w:b/>
          <w:sz w:val="24"/>
          <w:szCs w:val="24"/>
        </w:rPr>
      </w:pPr>
    </w:p>
    <w:p w:rsidR="007432CB" w:rsidRDefault="007432CB">
      <w:pPr>
        <w:rPr>
          <w:b/>
          <w:sz w:val="24"/>
          <w:szCs w:val="24"/>
        </w:rPr>
      </w:pPr>
    </w:p>
    <w:p w:rsidR="007432CB" w:rsidRDefault="007432CB">
      <w:pPr>
        <w:rPr>
          <w:b/>
          <w:sz w:val="24"/>
          <w:szCs w:val="24"/>
        </w:rPr>
      </w:pPr>
    </w:p>
    <w:p w:rsidR="007432CB" w:rsidRDefault="007432CB">
      <w:pPr>
        <w:rPr>
          <w:b/>
          <w:sz w:val="24"/>
          <w:szCs w:val="24"/>
        </w:rPr>
      </w:pPr>
    </w:p>
    <w:p w:rsidR="007432CB" w:rsidRDefault="007432CB">
      <w:pPr>
        <w:rPr>
          <w:b/>
          <w:sz w:val="24"/>
          <w:szCs w:val="24"/>
        </w:rPr>
      </w:pPr>
    </w:p>
    <w:p w:rsidR="00C55195" w:rsidRDefault="00C55195">
      <w:pPr>
        <w:rPr>
          <w:b/>
          <w:sz w:val="24"/>
          <w:szCs w:val="24"/>
        </w:rPr>
      </w:pPr>
    </w:p>
    <w:p w:rsidR="007432CB" w:rsidRDefault="007432CB">
      <w:pPr>
        <w:rPr>
          <w:b/>
          <w:sz w:val="24"/>
          <w:szCs w:val="24"/>
        </w:rPr>
      </w:pPr>
    </w:p>
    <w:p w:rsidR="00C55195" w:rsidRDefault="00C55195">
      <w:pPr>
        <w:rPr>
          <w:b/>
          <w:sz w:val="24"/>
          <w:szCs w:val="24"/>
        </w:rPr>
      </w:pPr>
    </w:p>
    <w:p w:rsidR="00FF4903" w:rsidRDefault="0091331F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16582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4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5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3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4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9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0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1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3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7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0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0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8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9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56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2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87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1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97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3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17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5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38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4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58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5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69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79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9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89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1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99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9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10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0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20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8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30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2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40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51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3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61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0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71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81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1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92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9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02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1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12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22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5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32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43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53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4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63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3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73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84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94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5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04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7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14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2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25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35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45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7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55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7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66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76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5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86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0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96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07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17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27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37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3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48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4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58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6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68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9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78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88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4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99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7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09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19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3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29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5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40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4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50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60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70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81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91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01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7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11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22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9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32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42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6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52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3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63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6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73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83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0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93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04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7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14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3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24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0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34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2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44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9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55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6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65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75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85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96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06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16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26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37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47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7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57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67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78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6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88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98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5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08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19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29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1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39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0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49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7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60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70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80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90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00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11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6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21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5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31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41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5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52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62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72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0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82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93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9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03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2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13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3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23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34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8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44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3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54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64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8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75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6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85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5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95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8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05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4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16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2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26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7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36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46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56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6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67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7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77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6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87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4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97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9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08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7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18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28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8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38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8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49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2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59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4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69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7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79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1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90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00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10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4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20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8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31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0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41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1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51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1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61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1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72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8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82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92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2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02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6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12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23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33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43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0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53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9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64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5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74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7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84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8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94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8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05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3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15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4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25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4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35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6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46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8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56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2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66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76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1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87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97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1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07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9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17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1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28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38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0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48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6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58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68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0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79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2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89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5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99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3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09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6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20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9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30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8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40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9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50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2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61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2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71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1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81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8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91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702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2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FF4903" w:rsidRDefault="0091331F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 xml:space="preserve">: </w:t>
      </w:r>
      <w:r w:rsidR="00C24D03">
        <w:rPr>
          <w:sz w:val="24"/>
          <w:szCs w:val="24"/>
        </w:rPr>
        <w:t>3r</w:t>
      </w:r>
      <w:r>
        <w:rPr>
          <w:sz w:val="24"/>
          <w:szCs w:val="24"/>
        </w:rPr>
        <w:t>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1/7/16 to 11/11/16</w:t>
      </w:r>
    </w:p>
    <w:tbl>
      <w:tblPr>
        <w:tblStyle w:val="a"/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2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-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editing skills</w:t>
            </w:r>
          </w:p>
          <w:p w:rsidR="00FF4903" w:rsidRDefault="0091331F">
            <w:r>
              <w:t>Students will practice writing an engaging short story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.14 D</w:t>
            </w:r>
          </w:p>
          <w:p w:rsidR="00FF4903" w:rsidRDefault="0091331F">
            <w:pPr>
              <w:jc w:val="center"/>
            </w:pPr>
            <w:r>
              <w:t>7.15 A</w:t>
            </w:r>
          </w:p>
          <w:p w:rsidR="00FF4903" w:rsidRDefault="0091331F">
            <w:pPr>
              <w:jc w:val="center"/>
            </w:pPr>
            <w:r>
              <w:t>8.15 A</w:t>
            </w:r>
          </w:p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Editing 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Computers</w:t>
            </w: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91331F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Editing</w:t>
            </w:r>
          </w:p>
        </w:tc>
        <w:tc>
          <w:tcPr>
            <w:tcW w:w="1440" w:type="dxa"/>
            <w:vMerge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Direct Instruction/Guided Practice (I DO, WE )</w:t>
            </w:r>
          </w:p>
          <w:p w:rsidR="00FF4903" w:rsidRDefault="0091331F">
            <w:r>
              <w:rPr>
                <w:b/>
              </w:rPr>
              <w:t>N/A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9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Editing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Testing Strategies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complete spooky stories</w:t>
            </w:r>
          </w:p>
          <w:p w:rsidR="00FF4903" w:rsidRDefault="0091331F">
            <w:r>
              <w:t>Students will practice learning on No Red Ink.com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writing; following instructions; reading sentence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2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- </w:t>
            </w:r>
          </w:p>
          <w:p w:rsidR="00FF4903" w:rsidRDefault="0091331F">
            <w:r>
              <w:rPr>
                <w:b/>
              </w:rPr>
              <w:lastRenderedPageBreak/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lastRenderedPageBreak/>
              <w:t>Learning Targets</w:t>
            </w:r>
          </w:p>
          <w:p w:rsidR="00FF4903" w:rsidRDefault="0091331F">
            <w:r>
              <w:lastRenderedPageBreak/>
              <w:t>Students will practice editing skills</w:t>
            </w:r>
          </w:p>
          <w:p w:rsidR="00FF4903" w:rsidRDefault="0091331F">
            <w:r>
              <w:t>Students will practice presenting a story</w:t>
            </w:r>
          </w:p>
          <w:p w:rsidR="00FF4903" w:rsidRDefault="0091331F">
            <w:r>
              <w:t>Students will practice listening in a formal setting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lastRenderedPageBreak/>
              <w:t>7.27</w:t>
            </w:r>
          </w:p>
          <w:p w:rsidR="00FF4903" w:rsidRDefault="0091331F">
            <w:pPr>
              <w:jc w:val="center"/>
            </w:pPr>
            <w:r>
              <w:lastRenderedPageBreak/>
              <w:t>8..27</w:t>
            </w:r>
          </w:p>
          <w:p w:rsidR="00FF4903" w:rsidRDefault="0091331F">
            <w:pPr>
              <w:jc w:val="center"/>
            </w:pPr>
            <w:r>
              <w:t>7.26 A</w:t>
            </w:r>
          </w:p>
          <w:p w:rsidR="00FF4903" w:rsidRDefault="0091331F">
            <w:pPr>
              <w:jc w:val="center"/>
            </w:pPr>
            <w:r>
              <w:t>8.26 A</w:t>
            </w:r>
          </w:p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.14 D</w:t>
            </w:r>
          </w:p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lastRenderedPageBreak/>
              <w:t xml:space="preserve">Editing  Warm up </w:t>
            </w:r>
          </w:p>
          <w:p w:rsidR="00FF4903" w:rsidRDefault="0091331F">
            <w:pPr>
              <w:jc w:val="center"/>
            </w:pPr>
            <w:r>
              <w:lastRenderedPageBreak/>
              <w:t>Journals</w:t>
            </w:r>
          </w:p>
          <w:p w:rsidR="00FF4903" w:rsidRDefault="0091331F">
            <w:pPr>
              <w:jc w:val="center"/>
            </w:pPr>
            <w:r>
              <w:t>Critique Forms</w:t>
            </w: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91331F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Editing</w:t>
            </w:r>
          </w:p>
        </w:tc>
        <w:tc>
          <w:tcPr>
            <w:tcW w:w="1440" w:type="dxa"/>
            <w:vMerge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Direct Instruction/Guided Practice (I DO, WE )</w:t>
            </w:r>
          </w:p>
          <w:p w:rsidR="00FF4903" w:rsidRDefault="0091331F">
            <w:r>
              <w:rPr>
                <w:b/>
              </w:rPr>
              <w:t>N/A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Editing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reating an atmosphere for student engagement</w:t>
            </w: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present spooky stories</w:t>
            </w:r>
          </w:p>
          <w:p w:rsidR="00FF4903" w:rsidRDefault="0091331F">
            <w:r>
              <w:t>Students will critique spooky storie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speaking in front of an audience; practice listening</w:t>
            </w:r>
          </w:p>
        </w:tc>
      </w:tr>
      <w:tr w:rsidR="00FF4903">
        <w:trPr>
          <w:trHeight w:val="32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42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editing skills</w:t>
            </w:r>
          </w:p>
          <w:p w:rsidR="00FF4903" w:rsidRDefault="0091331F">
            <w:r>
              <w:t>Students will practice presenting a story</w:t>
            </w:r>
          </w:p>
          <w:p w:rsidR="00FF4903" w:rsidRDefault="0091331F">
            <w:r>
              <w:t>Students will practice listening in a formal setting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27</w:t>
            </w:r>
          </w:p>
          <w:p w:rsidR="00FF4903" w:rsidRDefault="0091331F">
            <w:pPr>
              <w:jc w:val="center"/>
            </w:pPr>
            <w:r>
              <w:t>8..27</w:t>
            </w:r>
          </w:p>
          <w:p w:rsidR="00FF4903" w:rsidRDefault="0091331F">
            <w:pPr>
              <w:jc w:val="center"/>
            </w:pPr>
            <w:r>
              <w:t>7.26 A</w:t>
            </w:r>
          </w:p>
          <w:p w:rsidR="00FF4903" w:rsidRDefault="0091331F">
            <w:pPr>
              <w:jc w:val="center"/>
            </w:pPr>
            <w:r>
              <w:t>8.26 A</w:t>
            </w:r>
          </w:p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.14 D</w:t>
            </w:r>
          </w:p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Editing 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Critique Forms</w:t>
            </w: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91331F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Editing</w:t>
            </w:r>
          </w:p>
        </w:tc>
        <w:tc>
          <w:tcPr>
            <w:tcW w:w="1440" w:type="dxa"/>
            <w:vMerge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  <w:vMerge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Direct Instruction/Guided Practice (I DO, WE )</w:t>
            </w:r>
          </w:p>
          <w:p w:rsidR="00FF4903" w:rsidRDefault="0091331F">
            <w:r>
              <w:rPr>
                <w:b/>
              </w:rPr>
              <w:t>N/A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9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Editing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reating an atmosphere for student engagement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present spooky stories</w:t>
            </w:r>
          </w:p>
          <w:p w:rsidR="00FF4903" w:rsidRDefault="0091331F">
            <w:r>
              <w:t>Students will critique spooky storie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speaking in front of an audience; practice listening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2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writing compound sentences</w:t>
            </w:r>
          </w:p>
          <w:p w:rsidR="00FF4903" w:rsidRDefault="0091331F">
            <w:r>
              <w:t>Students will editing skill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l9 C</w:t>
            </w:r>
          </w:p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.14 D</w:t>
            </w:r>
          </w:p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Editing 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Combining Sentences worksheet</w:t>
            </w: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Editing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Direct Instruction/Guided Practice (I DO, WE )</w:t>
            </w:r>
          </w:p>
          <w:p w:rsidR="00FF4903" w:rsidRDefault="0091331F">
            <w:r>
              <w:rPr>
                <w:b/>
              </w:rPr>
              <w:t>N/A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9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Guided Practice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practice combining sentence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Following directions; writing sentence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lastRenderedPageBreak/>
              <w:t>Fri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2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writing compound sentences</w:t>
            </w:r>
          </w:p>
          <w:p w:rsidR="00FF4903" w:rsidRDefault="0091331F">
            <w:r>
              <w:t>Students will editing skill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l9 C</w:t>
            </w:r>
          </w:p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.14 D</w:t>
            </w:r>
          </w:p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Editing 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Combining Sentences worksheet</w:t>
            </w: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Editing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Direct Instruction/Guided Practice (I DO, WE )</w:t>
            </w:r>
          </w:p>
          <w:p w:rsidR="00FF4903" w:rsidRDefault="0091331F">
            <w:r>
              <w:t>Lesson on two ways to combine sentence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9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Guided Practice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practice combining sentence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Following directions; writing sentences</w:t>
            </w:r>
          </w:p>
        </w:tc>
      </w:tr>
    </w:tbl>
    <w:p w:rsidR="00FF4903" w:rsidRDefault="00FF4903"/>
    <w:p w:rsidR="00FF4903" w:rsidRDefault="00FF4903"/>
    <w:p w:rsidR="00FF4903" w:rsidRDefault="00FF4903"/>
    <w:p w:rsidR="00FF4903" w:rsidRDefault="00FF4903"/>
    <w:p w:rsidR="00FF4903" w:rsidRDefault="00FF4903"/>
    <w:p w:rsidR="00FF4903" w:rsidRDefault="00FF4903"/>
    <w:p w:rsidR="00FF4903" w:rsidRDefault="00FF4903">
      <w:bookmarkStart w:id="1" w:name="_g58fc0orcdyd" w:colFirst="0" w:colLast="0"/>
      <w:bookmarkEnd w:id="1"/>
    </w:p>
    <w:p w:rsidR="00FF4903" w:rsidRDefault="00FF4903"/>
    <w:p w:rsidR="00FF4903" w:rsidRDefault="0091331F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</w:p>
    <w:p w:rsidR="00FF4903" w:rsidRDefault="0091331F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2n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0/31/16 to 11/4/16</w:t>
      </w:r>
    </w:p>
    <w:tbl>
      <w:tblPr>
        <w:tblStyle w:val="a0"/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District Writing CA</w:t>
            </w:r>
          </w:p>
        </w:tc>
        <w:tc>
          <w:tcPr>
            <w:tcW w:w="1440" w:type="dxa"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District Writing CA</w:t>
            </w:r>
          </w:p>
        </w:tc>
        <w:tc>
          <w:tcPr>
            <w:tcW w:w="1440" w:type="dxa"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-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 xml:space="preserve">Students will learn the definition for editing </w:t>
            </w:r>
          </w:p>
          <w:p w:rsidR="00FF4903" w:rsidRDefault="0091331F">
            <w:r>
              <w:t>Students will practice editing skills</w:t>
            </w:r>
          </w:p>
          <w:p w:rsidR="00FF4903" w:rsidRDefault="0091331F">
            <w:r>
              <w:t>Students will practice writing an engaging short story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.14 D</w:t>
            </w:r>
          </w:p>
          <w:p w:rsidR="00FF4903" w:rsidRDefault="0091331F">
            <w:pPr>
              <w:jc w:val="center"/>
            </w:pPr>
            <w:r>
              <w:t>7.15 A</w:t>
            </w:r>
          </w:p>
          <w:p w:rsidR="00FF4903" w:rsidRDefault="0091331F">
            <w:pPr>
              <w:jc w:val="center"/>
            </w:pPr>
            <w:r>
              <w:t>8.15 A</w:t>
            </w:r>
          </w:p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Editing 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Computers</w:t>
            </w: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Editing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Direct Instruction/Guided Practice (I DO, WE )</w:t>
            </w:r>
          </w:p>
          <w:p w:rsidR="00FF4903" w:rsidRDefault="0091331F">
            <w:r>
              <w:rPr>
                <w:b/>
              </w:rPr>
              <w:t>N/A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9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Testing Strategies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complete spooky stories</w:t>
            </w:r>
          </w:p>
          <w:p w:rsidR="00FF4903" w:rsidRDefault="0091331F">
            <w:r>
              <w:t>Students will practice learning on No Red Ink.com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writing; following instructions; reading sentences</w:t>
            </w:r>
          </w:p>
        </w:tc>
      </w:tr>
      <w:tr w:rsidR="00FF4903">
        <w:trPr>
          <w:trHeight w:val="30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lastRenderedPageBreak/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 xml:space="preserve">Students will learn the definition for editing </w:t>
            </w:r>
          </w:p>
          <w:p w:rsidR="00FF4903" w:rsidRDefault="0091331F">
            <w:r>
              <w:t>Students will practice editing skills</w:t>
            </w:r>
          </w:p>
          <w:p w:rsidR="00FF4903" w:rsidRDefault="0091331F">
            <w:r>
              <w:t>Students will practice writing an engaging short story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.14 D</w:t>
            </w:r>
          </w:p>
          <w:p w:rsidR="00FF4903" w:rsidRDefault="0091331F">
            <w:pPr>
              <w:jc w:val="center"/>
            </w:pPr>
            <w:r>
              <w:t>7.15 A</w:t>
            </w:r>
          </w:p>
          <w:p w:rsidR="00FF4903" w:rsidRDefault="0091331F">
            <w:pPr>
              <w:jc w:val="center"/>
            </w:pPr>
            <w:r>
              <w:t>8.15 A</w:t>
            </w:r>
          </w:p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Editing 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Computers</w:t>
            </w: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Editing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Direct Instruction/Guided Practice (I DO, WE )</w:t>
            </w:r>
          </w:p>
          <w:p w:rsidR="00FF4903" w:rsidRDefault="0091331F">
            <w:r>
              <w:rPr>
                <w:b/>
              </w:rPr>
              <w:t>N/A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Testing Strategies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2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complete spooky stories</w:t>
            </w:r>
          </w:p>
          <w:p w:rsidR="00FF4903" w:rsidRDefault="0091331F">
            <w:r>
              <w:t>Students will practice learning on No Red Ink.com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writing; following instructions; reading sentence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2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presenting a story</w:t>
            </w:r>
          </w:p>
          <w:p w:rsidR="00FF4903" w:rsidRDefault="0091331F">
            <w:r>
              <w:t>Students will practice listening in a formal setting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27</w:t>
            </w:r>
          </w:p>
          <w:p w:rsidR="00FF4903" w:rsidRDefault="0091331F">
            <w:pPr>
              <w:jc w:val="center"/>
            </w:pPr>
            <w:r>
              <w:t>8..27</w:t>
            </w:r>
          </w:p>
          <w:p w:rsidR="00FF4903" w:rsidRDefault="0091331F">
            <w:pPr>
              <w:jc w:val="center"/>
            </w:pPr>
            <w:r>
              <w:t>7.26 A</w:t>
            </w:r>
          </w:p>
          <w:p w:rsidR="00FF4903" w:rsidRDefault="0091331F">
            <w:pPr>
              <w:jc w:val="center"/>
            </w:pPr>
            <w:r>
              <w:t>8.26 A</w:t>
            </w:r>
          </w:p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Editing 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Critique Forms</w:t>
            </w: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Editing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Direct Instruction/Guided Practice (I DO, WE )</w:t>
            </w:r>
          </w:p>
          <w:p w:rsidR="00FF4903" w:rsidRDefault="0091331F">
            <w:r>
              <w:rPr>
                <w:b/>
              </w:rPr>
              <w:t>N/A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9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reating an atmosphere for student engagement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present spooky stories</w:t>
            </w:r>
          </w:p>
          <w:p w:rsidR="00FF4903" w:rsidRDefault="0091331F">
            <w:r>
              <w:t>Students will critique spooky storie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speaking in front of an audience; practice listening</w:t>
            </w:r>
          </w:p>
        </w:tc>
      </w:tr>
    </w:tbl>
    <w:p w:rsidR="00FF4903" w:rsidRDefault="00FF4903">
      <w:bookmarkStart w:id="2" w:name="_o13dw622zx4j" w:colFirst="0" w:colLast="0"/>
      <w:bookmarkEnd w:id="2"/>
    </w:p>
    <w:p w:rsidR="00FF4903" w:rsidRDefault="00FF4903">
      <w:bookmarkStart w:id="3" w:name="_q63m4fy65in4" w:colFirst="0" w:colLast="0"/>
      <w:bookmarkEnd w:id="3"/>
    </w:p>
    <w:p w:rsidR="00FF4903" w:rsidRDefault="00FF4903">
      <w:bookmarkStart w:id="4" w:name="_221lcek27uhc" w:colFirst="0" w:colLast="0"/>
      <w:bookmarkEnd w:id="4"/>
    </w:p>
    <w:p w:rsidR="00FF4903" w:rsidRDefault="00FF4903">
      <w:bookmarkStart w:id="5" w:name="_6eqpa8p7ty11" w:colFirst="0" w:colLast="0"/>
      <w:bookmarkEnd w:id="5"/>
    </w:p>
    <w:p w:rsidR="00FF4903" w:rsidRDefault="00FF4903">
      <w:bookmarkStart w:id="6" w:name="_cwbdhqxlcklp" w:colFirst="0" w:colLast="0"/>
      <w:bookmarkEnd w:id="6"/>
    </w:p>
    <w:p w:rsidR="00FF4903" w:rsidRDefault="00FF4903">
      <w:bookmarkStart w:id="7" w:name="_7tns209rqohz" w:colFirst="0" w:colLast="0"/>
      <w:bookmarkEnd w:id="7"/>
    </w:p>
    <w:p w:rsidR="00FF4903" w:rsidRDefault="00FF4903">
      <w:bookmarkStart w:id="8" w:name="_jxlcbl8j1rqz" w:colFirst="0" w:colLast="0"/>
      <w:bookmarkEnd w:id="8"/>
    </w:p>
    <w:p w:rsidR="00FF4903" w:rsidRDefault="00FF4903">
      <w:bookmarkStart w:id="9" w:name="_rba4e9pze2gg" w:colFirst="0" w:colLast="0"/>
      <w:bookmarkEnd w:id="9"/>
    </w:p>
    <w:p w:rsidR="00FF4903" w:rsidRDefault="00FF4903">
      <w:bookmarkStart w:id="10" w:name="_frej57dtaw5v" w:colFirst="0" w:colLast="0"/>
      <w:bookmarkEnd w:id="10"/>
    </w:p>
    <w:p w:rsidR="00FF4903" w:rsidRDefault="00FF4903">
      <w:bookmarkStart w:id="11" w:name="_65e054gsvarg" w:colFirst="0" w:colLast="0"/>
      <w:bookmarkEnd w:id="11"/>
    </w:p>
    <w:p w:rsidR="00FF4903" w:rsidRDefault="00FF4903">
      <w:bookmarkStart w:id="12" w:name="_8gphe01asput" w:colFirst="0" w:colLast="0"/>
      <w:bookmarkEnd w:id="12"/>
    </w:p>
    <w:p w:rsidR="00FF4903" w:rsidRDefault="00FF4903">
      <w:bookmarkStart w:id="13" w:name="_rfo9xbcz83wj" w:colFirst="0" w:colLast="0"/>
      <w:bookmarkEnd w:id="13"/>
    </w:p>
    <w:p w:rsidR="00FF4903" w:rsidRDefault="00FF4903">
      <w:bookmarkStart w:id="14" w:name="_5fqkxkhkyp5q" w:colFirst="0" w:colLast="0"/>
      <w:bookmarkEnd w:id="14"/>
    </w:p>
    <w:p w:rsidR="00FF4903" w:rsidRDefault="00FF4903">
      <w:bookmarkStart w:id="15" w:name="_qwuxegf0s5pn" w:colFirst="0" w:colLast="0"/>
      <w:bookmarkEnd w:id="15"/>
    </w:p>
    <w:p w:rsidR="00FF4903" w:rsidRDefault="00FF4903">
      <w:bookmarkStart w:id="16" w:name="_fia2gget9zoi" w:colFirst="0" w:colLast="0"/>
      <w:bookmarkEnd w:id="16"/>
    </w:p>
    <w:p w:rsidR="00FF4903" w:rsidRDefault="00FF4903">
      <w:bookmarkStart w:id="17" w:name="_lrjmp2qlgh93" w:colFirst="0" w:colLast="0"/>
      <w:bookmarkEnd w:id="17"/>
    </w:p>
    <w:p w:rsidR="00FF4903" w:rsidRDefault="00FF4903">
      <w:bookmarkStart w:id="18" w:name="_i3igdtml2fx" w:colFirst="0" w:colLast="0"/>
      <w:bookmarkEnd w:id="18"/>
    </w:p>
    <w:p w:rsidR="00FF4903" w:rsidRDefault="00FF4903">
      <w:bookmarkStart w:id="19" w:name="_nr4hz58uit4i" w:colFirst="0" w:colLast="0"/>
      <w:bookmarkEnd w:id="19"/>
    </w:p>
    <w:p w:rsidR="00FF4903" w:rsidRDefault="00FF4903">
      <w:bookmarkStart w:id="20" w:name="_qq5zyfsez1n5" w:colFirst="0" w:colLast="0"/>
      <w:bookmarkEnd w:id="20"/>
    </w:p>
    <w:p w:rsidR="00FF4903" w:rsidRDefault="00FF4903">
      <w:bookmarkStart w:id="21" w:name="_dzqp14el0ghf" w:colFirst="0" w:colLast="0"/>
      <w:bookmarkEnd w:id="21"/>
    </w:p>
    <w:p w:rsidR="00FF4903" w:rsidRDefault="00FF4903">
      <w:bookmarkStart w:id="22" w:name="_53ww1mxvrk0t" w:colFirst="0" w:colLast="0"/>
      <w:bookmarkEnd w:id="22"/>
    </w:p>
    <w:p w:rsidR="00FF4903" w:rsidRDefault="00FF4903">
      <w:bookmarkStart w:id="23" w:name="_qq1hisi1pkus" w:colFirst="0" w:colLast="0"/>
      <w:bookmarkEnd w:id="23"/>
    </w:p>
    <w:p w:rsidR="00FF4903" w:rsidRDefault="00FF4903">
      <w:bookmarkStart w:id="24" w:name="_kdyvriha0ijm" w:colFirst="0" w:colLast="0"/>
      <w:bookmarkEnd w:id="24"/>
    </w:p>
    <w:p w:rsidR="00FF4903" w:rsidRDefault="00FF4903">
      <w:bookmarkStart w:id="25" w:name="_r88o2momg5qz" w:colFirst="0" w:colLast="0"/>
      <w:bookmarkEnd w:id="25"/>
    </w:p>
    <w:p w:rsidR="00FF4903" w:rsidRDefault="00FF4903">
      <w:bookmarkStart w:id="26" w:name="_xg497q613fn3" w:colFirst="0" w:colLast="0"/>
      <w:bookmarkEnd w:id="26"/>
    </w:p>
    <w:p w:rsidR="00FF4903" w:rsidRDefault="00FF4903">
      <w:bookmarkStart w:id="27" w:name="_2i4zjurywvd1" w:colFirst="0" w:colLast="0"/>
      <w:bookmarkEnd w:id="27"/>
    </w:p>
    <w:p w:rsidR="00FF4903" w:rsidRDefault="00FF4903">
      <w:bookmarkStart w:id="28" w:name="_mn77sf9xb7rs" w:colFirst="0" w:colLast="0"/>
      <w:bookmarkEnd w:id="28"/>
    </w:p>
    <w:p w:rsidR="00FF4903" w:rsidRDefault="00FF4903"/>
    <w:p w:rsidR="00FF4903" w:rsidRDefault="0091331F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</w:p>
    <w:p w:rsidR="00FF4903" w:rsidRDefault="0091331F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2n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0/24/16 to 10/28/16</w:t>
      </w:r>
    </w:p>
    <w:tbl>
      <w:tblPr>
        <w:tblStyle w:val="a1"/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72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–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capitalization skills</w:t>
            </w:r>
          </w:p>
          <w:p w:rsidR="00FF4903" w:rsidRDefault="0091331F">
            <w:r>
              <w:t>Students will practice creating and elaborating sentences with adverbs and adjectives</w:t>
            </w:r>
          </w:p>
          <w:p w:rsidR="00FF4903" w:rsidRDefault="0091331F">
            <w:r>
              <w:t>Students will practice identifying compound sentence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20 A</w:t>
            </w:r>
          </w:p>
          <w:p w:rsidR="00FF4903" w:rsidRDefault="0091331F">
            <w:pPr>
              <w:jc w:val="center"/>
            </w:pPr>
            <w:r>
              <w:t>8..20 A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Capitalization 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FANBOYS Poster</w:t>
            </w:r>
          </w:p>
          <w:p w:rsidR="00FF4903" w:rsidRDefault="0091331F">
            <w:pPr>
              <w:jc w:val="center"/>
            </w:pPr>
            <w:r>
              <w:t>Simple versus Compound Sentence Worksheet</w:t>
            </w:r>
          </w:p>
          <w:p w:rsidR="00FF4903" w:rsidRDefault="0091331F">
            <w:pPr>
              <w:jc w:val="center"/>
            </w:pPr>
            <w:r>
              <w:t>Fragment, Simple, Compound Sentence Worksheet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64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Capitalization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Review the compound sentence patter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8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identify compound sentence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6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Writing; 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No Classes due to PSAT Testing</w:t>
            </w:r>
          </w:p>
        </w:tc>
        <w:tc>
          <w:tcPr>
            <w:tcW w:w="1440" w:type="dxa"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lastRenderedPageBreak/>
              <w:t xml:space="preserve">Notes -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capitalization skills</w:t>
            </w:r>
          </w:p>
          <w:p w:rsidR="00FF4903" w:rsidRDefault="0091331F">
            <w:r>
              <w:t>Students will practice creating and elaborating sentences with adverbs and adjectives</w:t>
            </w:r>
          </w:p>
          <w:p w:rsidR="00FF4903" w:rsidRDefault="0091331F">
            <w:r>
              <w:t>Students will practice writing an engaging short story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20 A</w:t>
            </w:r>
          </w:p>
          <w:p w:rsidR="00FF4903" w:rsidRDefault="0091331F">
            <w:pPr>
              <w:jc w:val="center"/>
            </w:pPr>
            <w:r>
              <w:t>8..20 A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  <w:p w:rsidR="00FF4903" w:rsidRDefault="0091331F">
            <w:pPr>
              <w:jc w:val="center"/>
            </w:pPr>
            <w:r>
              <w:t>7.15 A</w:t>
            </w:r>
          </w:p>
          <w:p w:rsidR="00FF4903" w:rsidRDefault="0091331F">
            <w:pPr>
              <w:jc w:val="center"/>
            </w:pPr>
            <w:r>
              <w:t>8.15 A</w:t>
            </w:r>
          </w:p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Capitalization 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Short Story Elements graphic organizer</w:t>
            </w:r>
          </w:p>
          <w:p w:rsidR="00FF4903" w:rsidRDefault="0091331F">
            <w:pPr>
              <w:jc w:val="center"/>
            </w:pPr>
            <w:r>
              <w:t>“The Girl at the Door” PowerPoint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Capitalization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Introduce writing the Spooky Story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9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Begin writing spooky story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writing; following instructions</w:t>
            </w:r>
          </w:p>
        </w:tc>
      </w:tr>
      <w:tr w:rsidR="00FF4903">
        <w:trPr>
          <w:trHeight w:val="30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capitalization skills</w:t>
            </w:r>
          </w:p>
          <w:p w:rsidR="00FF4903" w:rsidRDefault="0091331F">
            <w:r>
              <w:t>Students will practice creating and elaborating sentences with adverbs and adjectives</w:t>
            </w:r>
          </w:p>
          <w:p w:rsidR="00FF4903" w:rsidRDefault="0091331F">
            <w:r>
              <w:t>Students will practice writing an engaging short story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20 A</w:t>
            </w:r>
          </w:p>
          <w:p w:rsidR="00FF4903" w:rsidRDefault="0091331F">
            <w:pPr>
              <w:jc w:val="center"/>
            </w:pPr>
            <w:r>
              <w:t>8..20 A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  <w:p w:rsidR="00FF4903" w:rsidRDefault="0091331F">
            <w:pPr>
              <w:jc w:val="center"/>
            </w:pPr>
            <w:r>
              <w:t>7.15 A</w:t>
            </w:r>
          </w:p>
          <w:p w:rsidR="00FF4903" w:rsidRDefault="0091331F">
            <w:pPr>
              <w:jc w:val="center"/>
            </w:pPr>
            <w:r>
              <w:t>8.15 A</w:t>
            </w:r>
          </w:p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Capitalization 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Short Story Elements graphic organizer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Capitalization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N/A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2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Continue  writing their spooky story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writing; 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2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capitalization skills</w:t>
            </w:r>
          </w:p>
          <w:p w:rsidR="00FF4903" w:rsidRDefault="0091331F">
            <w:r>
              <w:t>Students will practice creating and elaborating sentences with adverbs and adjectives</w:t>
            </w:r>
          </w:p>
          <w:p w:rsidR="00FF4903" w:rsidRDefault="0091331F">
            <w:r>
              <w:t>Students will practice writing an engaging short story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20 A</w:t>
            </w:r>
          </w:p>
          <w:p w:rsidR="00FF4903" w:rsidRDefault="0091331F">
            <w:pPr>
              <w:jc w:val="center"/>
            </w:pPr>
            <w:r>
              <w:t>8..20 A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  <w:p w:rsidR="00FF4903" w:rsidRDefault="0091331F">
            <w:pPr>
              <w:jc w:val="center"/>
            </w:pPr>
            <w:r>
              <w:t>7.15 A</w:t>
            </w:r>
          </w:p>
          <w:p w:rsidR="00FF4903" w:rsidRDefault="0091331F">
            <w:pPr>
              <w:jc w:val="center"/>
            </w:pPr>
            <w:r>
              <w:t>8.15 A</w:t>
            </w:r>
          </w:p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Capitalization 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Short Story Elements graphic organizer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Capitalization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N/A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9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lastRenderedPageBreak/>
              <w:t>Continue  writing their spooky story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lastRenderedPageBreak/>
              <w:t>ELPS (LSRW)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writing; following instructions</w:t>
            </w:r>
          </w:p>
        </w:tc>
      </w:tr>
    </w:tbl>
    <w:p w:rsidR="00FF4903" w:rsidRDefault="00FF4903">
      <w:bookmarkStart w:id="29" w:name="_nromumiyb9bu" w:colFirst="0" w:colLast="0"/>
      <w:bookmarkEnd w:id="29"/>
    </w:p>
    <w:p w:rsidR="00FF4903" w:rsidRDefault="00FF4903">
      <w:bookmarkStart w:id="30" w:name="_62gwlz9yf06y" w:colFirst="0" w:colLast="0"/>
      <w:bookmarkEnd w:id="30"/>
    </w:p>
    <w:p w:rsidR="00FF4903" w:rsidRDefault="00FF4903">
      <w:bookmarkStart w:id="31" w:name="_dm8iryo3joaj" w:colFirst="0" w:colLast="0"/>
      <w:bookmarkEnd w:id="31"/>
    </w:p>
    <w:p w:rsidR="00FF4903" w:rsidRDefault="00FF4903">
      <w:bookmarkStart w:id="32" w:name="_7s1pfc9vszg5" w:colFirst="0" w:colLast="0"/>
      <w:bookmarkEnd w:id="32"/>
    </w:p>
    <w:p w:rsidR="00FF4903" w:rsidRDefault="00FF4903">
      <w:bookmarkStart w:id="33" w:name="_h1mmsm9cttte" w:colFirst="0" w:colLast="0"/>
      <w:bookmarkEnd w:id="33"/>
    </w:p>
    <w:p w:rsidR="00FF4903" w:rsidRDefault="00FF4903">
      <w:bookmarkStart w:id="34" w:name="_v3wcg3vkahak" w:colFirst="0" w:colLast="0"/>
      <w:bookmarkEnd w:id="34"/>
    </w:p>
    <w:p w:rsidR="00FF4903" w:rsidRDefault="00FF4903">
      <w:bookmarkStart w:id="35" w:name="_q2ko6dsl0j0h" w:colFirst="0" w:colLast="0"/>
      <w:bookmarkEnd w:id="35"/>
    </w:p>
    <w:p w:rsidR="00FF4903" w:rsidRDefault="00FF4903">
      <w:bookmarkStart w:id="36" w:name="_18h6i935rf6e" w:colFirst="0" w:colLast="0"/>
      <w:bookmarkEnd w:id="36"/>
    </w:p>
    <w:p w:rsidR="00FF4903" w:rsidRDefault="00FF4903">
      <w:bookmarkStart w:id="37" w:name="_l44uaixtu3jb" w:colFirst="0" w:colLast="0"/>
      <w:bookmarkEnd w:id="37"/>
    </w:p>
    <w:p w:rsidR="00FF4903" w:rsidRDefault="00FF4903">
      <w:bookmarkStart w:id="38" w:name="_qrgvco72qif7" w:colFirst="0" w:colLast="0"/>
      <w:bookmarkEnd w:id="38"/>
    </w:p>
    <w:p w:rsidR="00FF4903" w:rsidRDefault="00FF4903">
      <w:bookmarkStart w:id="39" w:name="_9zziru33ckdu" w:colFirst="0" w:colLast="0"/>
      <w:bookmarkEnd w:id="39"/>
    </w:p>
    <w:p w:rsidR="00FF4903" w:rsidRDefault="00FF4903">
      <w:bookmarkStart w:id="40" w:name="_h1u0d4ymtnxx" w:colFirst="0" w:colLast="0"/>
      <w:bookmarkEnd w:id="40"/>
    </w:p>
    <w:p w:rsidR="00FF4903" w:rsidRDefault="00FF4903">
      <w:bookmarkStart w:id="41" w:name="_99np9xjgqyfs" w:colFirst="0" w:colLast="0"/>
      <w:bookmarkEnd w:id="41"/>
    </w:p>
    <w:p w:rsidR="00FF4903" w:rsidRDefault="00FF4903">
      <w:bookmarkStart w:id="42" w:name="_wmncrokkozn4" w:colFirst="0" w:colLast="0"/>
      <w:bookmarkEnd w:id="42"/>
    </w:p>
    <w:p w:rsidR="00FF4903" w:rsidRDefault="00FF4903">
      <w:bookmarkStart w:id="43" w:name="_ncompzfkbx7u" w:colFirst="0" w:colLast="0"/>
      <w:bookmarkEnd w:id="43"/>
    </w:p>
    <w:p w:rsidR="00FF4903" w:rsidRDefault="00FF4903"/>
    <w:p w:rsidR="00FF4903" w:rsidRDefault="0091331F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</w:p>
    <w:p w:rsidR="00FF4903" w:rsidRDefault="0091331F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2n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0/17/16 to 10/21/16</w:t>
      </w:r>
    </w:p>
    <w:tbl>
      <w:tblPr>
        <w:tblStyle w:val="a2"/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72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–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capitalization skills</w:t>
            </w:r>
          </w:p>
          <w:p w:rsidR="00FF4903" w:rsidRDefault="0091331F">
            <w:r>
              <w:t>Students will practice creating and elaborating sentences with adverbs and adjectives</w:t>
            </w:r>
          </w:p>
          <w:p w:rsidR="00FF4903" w:rsidRDefault="0091331F">
            <w:r>
              <w:t>Students will practice combining sentence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20 A</w:t>
            </w:r>
          </w:p>
          <w:p w:rsidR="00FF4903" w:rsidRDefault="0091331F">
            <w:pPr>
              <w:jc w:val="center"/>
            </w:pPr>
            <w:r>
              <w:t>8..20 A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Capitalization 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Sentence Strips</w:t>
            </w:r>
          </w:p>
          <w:p w:rsidR="00FF4903" w:rsidRDefault="0091331F">
            <w:pPr>
              <w:jc w:val="center"/>
            </w:pPr>
            <w:r>
              <w:t>FANBOYS Poster</w:t>
            </w:r>
          </w:p>
          <w:p w:rsidR="00FF4903" w:rsidRDefault="0091331F">
            <w:pPr>
              <w:jc w:val="center"/>
            </w:pPr>
            <w:r>
              <w:t>Flocabulary</w:t>
            </w:r>
          </w:p>
          <w:p w:rsidR="00FF4903" w:rsidRDefault="0091331F">
            <w:pPr>
              <w:jc w:val="center"/>
            </w:pPr>
            <w:r>
              <w:t>Coordinating Conjunction Worksheet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64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Capitalization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Notes on Coordinating Conjunction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8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create basic sentences with sentence strip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6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collaboration; note taking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lastRenderedPageBreak/>
              <w:t xml:space="preserve">Notes -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capitalization skills</w:t>
            </w:r>
          </w:p>
          <w:p w:rsidR="00FF4903" w:rsidRDefault="0091331F">
            <w:r>
              <w:t>Students will practice creating and elaborating sentences with adverbs and adjectives</w:t>
            </w:r>
          </w:p>
          <w:p w:rsidR="00FF4903" w:rsidRDefault="0091331F">
            <w:r>
              <w:t>Students will practice combining sentence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20 A</w:t>
            </w:r>
          </w:p>
          <w:p w:rsidR="00FF4903" w:rsidRDefault="0091331F">
            <w:pPr>
              <w:jc w:val="center"/>
            </w:pPr>
            <w:r>
              <w:t>8..20 A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Capitalization 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Sentence Strips</w:t>
            </w:r>
          </w:p>
          <w:p w:rsidR="00FF4903" w:rsidRDefault="0091331F">
            <w:pPr>
              <w:jc w:val="center"/>
            </w:pPr>
            <w:r>
              <w:t>Simple Sentence vs. Compund Sentence Worksheet</w:t>
            </w:r>
          </w:p>
          <w:p w:rsidR="00FF4903" w:rsidRDefault="0091331F">
            <w:pPr>
              <w:jc w:val="center"/>
            </w:pPr>
            <w:r>
              <w:t>Quiz Quiz Trade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Capitalization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Review of creating compound sentences</w:t>
            </w:r>
          </w:p>
          <w:p w:rsidR="00FF4903" w:rsidRDefault="0091331F">
            <w:r>
              <w:t>Practice writing compound sentence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Quiz Quiz Trade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94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create basic sentences with sentence strip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4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collaboration; note taking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-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capitalization skills</w:t>
            </w:r>
          </w:p>
          <w:p w:rsidR="00FF4903" w:rsidRDefault="0091331F">
            <w:r>
              <w:t>Students will practice creating and elaborating sentences with adverbs and adjectives</w:t>
            </w:r>
          </w:p>
          <w:p w:rsidR="00FF4903" w:rsidRDefault="0091331F">
            <w:r>
              <w:t>Students will learn the elements that create an engaging short story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20 A</w:t>
            </w:r>
          </w:p>
          <w:p w:rsidR="00FF4903" w:rsidRDefault="0091331F">
            <w:pPr>
              <w:jc w:val="center"/>
            </w:pPr>
            <w:r>
              <w:t>8..20 A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  <w:p w:rsidR="00FF4903" w:rsidRDefault="0091331F">
            <w:pPr>
              <w:jc w:val="center"/>
            </w:pPr>
            <w:r>
              <w:t>7.15 A</w:t>
            </w:r>
          </w:p>
          <w:p w:rsidR="00FF4903" w:rsidRDefault="0091331F">
            <w:pPr>
              <w:jc w:val="center"/>
            </w:pPr>
            <w:r>
              <w:t>8.15 A</w:t>
            </w:r>
          </w:p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Capitalization 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Short Story PowerPoinr</w:t>
            </w:r>
          </w:p>
          <w:p w:rsidR="00FF4903" w:rsidRDefault="0091331F">
            <w:pPr>
              <w:jc w:val="center"/>
            </w:pPr>
            <w:r>
              <w:t>Spooky Story Rubric</w:t>
            </w:r>
          </w:p>
          <w:p w:rsidR="00FF4903" w:rsidRDefault="0091331F">
            <w:pPr>
              <w:jc w:val="center"/>
            </w:pPr>
            <w:r>
              <w:t>Short Story Elements graphic organizer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Capitalization</w:t>
            </w:r>
          </w:p>
        </w:tc>
        <w:tc>
          <w:tcPr>
            <w:tcW w:w="144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Present Short Story PowerPoint</w:t>
            </w:r>
          </w:p>
          <w:p w:rsidR="00FF4903" w:rsidRDefault="0091331F">
            <w:r>
              <w:t>Brainstory story element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9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begin writing their story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writing; following instructions</w:t>
            </w:r>
          </w:p>
        </w:tc>
      </w:tr>
      <w:tr w:rsidR="00FF4903">
        <w:trPr>
          <w:trHeight w:val="30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capitalization skills</w:t>
            </w:r>
          </w:p>
          <w:p w:rsidR="00FF4903" w:rsidRDefault="0091331F">
            <w:r>
              <w:t>Students will practice creating and elaborating sentences with adverbs and adjectives</w:t>
            </w:r>
          </w:p>
          <w:p w:rsidR="00FF4903" w:rsidRDefault="0091331F">
            <w:r>
              <w:t>Students will practice writing an engaging short story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20 A</w:t>
            </w:r>
          </w:p>
          <w:p w:rsidR="00FF4903" w:rsidRDefault="0091331F">
            <w:pPr>
              <w:jc w:val="center"/>
            </w:pPr>
            <w:r>
              <w:t>8..20 A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  <w:p w:rsidR="00FF4903" w:rsidRDefault="0091331F">
            <w:pPr>
              <w:jc w:val="center"/>
            </w:pPr>
            <w:r>
              <w:t>7.15 A</w:t>
            </w:r>
          </w:p>
          <w:p w:rsidR="00FF4903" w:rsidRDefault="0091331F">
            <w:pPr>
              <w:jc w:val="center"/>
            </w:pPr>
            <w:r>
              <w:t>8.15 A</w:t>
            </w:r>
          </w:p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Capitalization 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Short Story Elements graphic organizer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Capitalization</w:t>
            </w:r>
          </w:p>
        </w:tc>
        <w:tc>
          <w:tcPr>
            <w:tcW w:w="144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N/A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lastRenderedPageBreak/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lastRenderedPageBreak/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2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Continue  writing their spooky story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writing; 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2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capitalization skills</w:t>
            </w:r>
          </w:p>
          <w:p w:rsidR="00FF4903" w:rsidRDefault="0091331F">
            <w:r>
              <w:t>Students will practice creating and elaborating sentences with adverbs and adjectives</w:t>
            </w:r>
          </w:p>
          <w:p w:rsidR="00FF4903" w:rsidRDefault="0091331F">
            <w:r>
              <w:t>Students will practice writing an engaging short story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20 A</w:t>
            </w:r>
          </w:p>
          <w:p w:rsidR="00FF4903" w:rsidRDefault="0091331F">
            <w:pPr>
              <w:jc w:val="center"/>
            </w:pPr>
            <w:r>
              <w:t>8..20 A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  <w:p w:rsidR="00FF4903" w:rsidRDefault="0091331F">
            <w:pPr>
              <w:jc w:val="center"/>
            </w:pPr>
            <w:r>
              <w:t>7.15 A</w:t>
            </w:r>
          </w:p>
          <w:p w:rsidR="00FF4903" w:rsidRDefault="0091331F">
            <w:pPr>
              <w:jc w:val="center"/>
            </w:pPr>
            <w:r>
              <w:t>8.15 A</w:t>
            </w:r>
          </w:p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Capitalization 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Short Story Elements graphic organizer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Capitalization</w:t>
            </w:r>
          </w:p>
        </w:tc>
        <w:tc>
          <w:tcPr>
            <w:tcW w:w="144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N/A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9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Continue  writing their spooky story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writing; following instructions</w:t>
            </w:r>
          </w:p>
        </w:tc>
      </w:tr>
    </w:tbl>
    <w:p w:rsidR="00FF4903" w:rsidRDefault="00FF4903"/>
    <w:p w:rsidR="00FF4903" w:rsidRDefault="00FF4903">
      <w:bookmarkStart w:id="44" w:name="_t387cyrm23tx" w:colFirst="0" w:colLast="0"/>
      <w:bookmarkEnd w:id="44"/>
    </w:p>
    <w:p w:rsidR="00FF4903" w:rsidRDefault="00FF4903">
      <w:bookmarkStart w:id="45" w:name="_aosewxdlj3yh" w:colFirst="0" w:colLast="0"/>
      <w:bookmarkEnd w:id="45"/>
    </w:p>
    <w:p w:rsidR="00FF4903" w:rsidRDefault="00FF4903"/>
    <w:p w:rsidR="00FF4903" w:rsidRDefault="0091331F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</w:p>
    <w:p w:rsidR="00FF4903" w:rsidRDefault="0091331F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2n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0/11/16 to 10/14/16</w:t>
      </w:r>
    </w:p>
    <w:tbl>
      <w:tblPr>
        <w:tblStyle w:val="a3"/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460"/>
        </w:trPr>
        <w:tc>
          <w:tcPr>
            <w:tcW w:w="1340" w:type="dxa"/>
          </w:tcPr>
          <w:p w:rsidR="00FF4903" w:rsidRDefault="0091331F">
            <w:r>
              <w:rPr>
                <w:b/>
              </w:rPr>
              <w:t xml:space="preserve">Notes –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t>Holiday</w:t>
            </w:r>
          </w:p>
        </w:tc>
        <w:tc>
          <w:tcPr>
            <w:tcW w:w="4200" w:type="dxa"/>
            <w:gridSpan w:val="2"/>
          </w:tcPr>
          <w:p w:rsidR="00FF4903" w:rsidRDefault="00FF4903">
            <w:pPr>
              <w:widowControl w:val="0"/>
              <w:spacing w:line="276" w:lineRule="auto"/>
            </w:pP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-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identifying subjects, predicates, prepositional phrases, adjectives, and adverbs</w:t>
            </w:r>
          </w:p>
          <w:p w:rsidR="00FF4903" w:rsidRDefault="0091331F">
            <w:r>
              <w:t>Students will use adjectives, adverbs, and prepositional phrases correctly in their sentences</w:t>
            </w:r>
          </w:p>
          <w:p w:rsidR="00FF4903" w:rsidRDefault="0091331F">
            <w:r>
              <w:t>Students will practice creating prepositional phrase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14 D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Identifying Subjects and Predicate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Preposition Map Paper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Identifying Subjects, Predicates, Adjectives, Adverbs, and</w:t>
            </w:r>
          </w:p>
          <w:p w:rsidR="00FF4903" w:rsidRDefault="0091331F">
            <w:r>
              <w:t>Prepositional Phrase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lastRenderedPageBreak/>
              <w:t>Review of creating prepositional phrase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lastRenderedPageBreak/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Use of pictures to reinforce learning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94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create a prepositional phrase map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4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the writing cycle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-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identifying subjects, predicates, prepositional phrases, adjectives, and adverbs</w:t>
            </w:r>
          </w:p>
          <w:p w:rsidR="00FF4903" w:rsidRDefault="0091331F">
            <w:r>
              <w:t>Students will use adjectives, adverbs, and prepositional phrases correctly in their sentences</w:t>
            </w:r>
          </w:p>
          <w:p w:rsidR="00FF4903" w:rsidRDefault="0091331F">
            <w:r>
              <w:t>Students will practice creating prepositional phrase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14 D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Identifying Subjects and Predicate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Preposition Map Paper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Identifying Subjects, Predicates, Adjectives, Adverbs, and</w:t>
            </w:r>
          </w:p>
          <w:p w:rsidR="00FF4903" w:rsidRDefault="0091331F">
            <w:r>
              <w:t>Prepositional Phrases</w:t>
            </w:r>
          </w:p>
        </w:tc>
        <w:tc>
          <w:tcPr>
            <w:tcW w:w="144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Review of creating prepositional phrase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9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Use of pictures to reinforce learning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create a prepositional phrase map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the writing sentences; following instructions</w:t>
            </w:r>
          </w:p>
        </w:tc>
      </w:tr>
      <w:tr w:rsidR="00FF4903">
        <w:trPr>
          <w:trHeight w:val="30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identifying subjects, predicates, prepositional phrases, adjectives, and adverbs</w:t>
            </w:r>
          </w:p>
          <w:p w:rsidR="00FF4903" w:rsidRDefault="0091331F">
            <w:r>
              <w:t>Students will use adjectives, adverbs, and prepositional phrases correctly in their sentences</w:t>
            </w:r>
          </w:p>
          <w:p w:rsidR="00FF4903" w:rsidRDefault="0091331F">
            <w:r>
              <w:t>Students will learn what a clause is</w:t>
            </w:r>
          </w:p>
          <w:p w:rsidR="00FF4903" w:rsidRDefault="0091331F">
            <w:r>
              <w:t>Students will learn what coordinating conjunctions are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14 D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Identifying Subjects and Predicate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Preposition Test</w:t>
            </w:r>
          </w:p>
          <w:p w:rsidR="00FF4903" w:rsidRDefault="0091331F">
            <w:pPr>
              <w:jc w:val="center"/>
            </w:pPr>
            <w:r>
              <w:t>Coordinating conjunction sentence strips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Identifying Subjects, Predicates, Adjectives, Adverbs, and</w:t>
            </w:r>
          </w:p>
          <w:p w:rsidR="00FF4903" w:rsidRDefault="0091331F">
            <w:r>
              <w:t>Prepositional Phrases</w:t>
            </w:r>
          </w:p>
        </w:tc>
        <w:tc>
          <w:tcPr>
            <w:tcW w:w="144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Practice using coordinating conjunction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Use of pictures to reinforce learning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Assessment over Preposition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2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take notes on coordinating conjunctions</w:t>
            </w:r>
          </w:p>
          <w:p w:rsidR="00FF4903" w:rsidRDefault="0091331F">
            <w:r>
              <w:t>Students will practice using coordinating conjunction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the writing cycle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2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identifying subjects, predicates, prepositional phrases, adjectives, and adverbs</w:t>
            </w:r>
          </w:p>
          <w:p w:rsidR="00FF4903" w:rsidRDefault="0091331F">
            <w:r>
              <w:t>Students will use adjectives, adverbs, and prepositional phrases correctly in their sentences</w:t>
            </w:r>
          </w:p>
          <w:p w:rsidR="00FF4903" w:rsidRDefault="0091331F">
            <w:r>
              <w:t>Students will learn what a clause is</w:t>
            </w:r>
          </w:p>
          <w:p w:rsidR="00FF4903" w:rsidRDefault="0091331F">
            <w:r>
              <w:t>Students will learn what coordinating conjunctions are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14 D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Identifying Subjects and Predicate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Coordinating Conjunction</w:t>
            </w:r>
          </w:p>
          <w:p w:rsidR="00FF4903" w:rsidRDefault="0091331F">
            <w:pPr>
              <w:jc w:val="center"/>
            </w:pPr>
            <w:r>
              <w:t>Worksheet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Identifying Subjects, Predicates, Adjectives, Adverbs, and</w:t>
            </w:r>
          </w:p>
          <w:p w:rsidR="00FF4903" w:rsidRDefault="0091331F">
            <w:r>
              <w:t>Prepositional Phrases</w:t>
            </w:r>
          </w:p>
        </w:tc>
        <w:tc>
          <w:tcPr>
            <w:tcW w:w="144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  <w:vMerge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Practice using coordinating conjunction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9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Use of pictures to reinforce learning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sentences/work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take notes on coordinating conjunctions</w:t>
            </w:r>
          </w:p>
          <w:p w:rsidR="00FF4903" w:rsidRDefault="0091331F">
            <w:r>
              <w:t>Students will practice using coordinating conjunction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the writing cycle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</w:tbl>
    <w:p w:rsidR="00FF4903" w:rsidRDefault="00FF4903">
      <w:bookmarkStart w:id="46" w:name="_c3ejw4nb361b" w:colFirst="0" w:colLast="0"/>
      <w:bookmarkEnd w:id="46"/>
    </w:p>
    <w:p w:rsidR="00FF4903" w:rsidRDefault="00FF4903">
      <w:bookmarkStart w:id="47" w:name="_cyx7ch9hjhbo" w:colFirst="0" w:colLast="0"/>
      <w:bookmarkEnd w:id="47"/>
    </w:p>
    <w:p w:rsidR="00FF4903" w:rsidRDefault="00FF4903">
      <w:bookmarkStart w:id="48" w:name="_isve9xtl999y" w:colFirst="0" w:colLast="0"/>
      <w:bookmarkEnd w:id="48"/>
    </w:p>
    <w:p w:rsidR="00FF4903" w:rsidRDefault="00FF4903"/>
    <w:p w:rsidR="00FF4903" w:rsidRDefault="0091331F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</w:p>
    <w:p w:rsidR="00FF4903" w:rsidRDefault="0091331F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2n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0/3/16 to 10/7/16</w:t>
      </w:r>
    </w:p>
    <w:tbl>
      <w:tblPr>
        <w:tblStyle w:val="a4"/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72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–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identifying subjects and predicates</w:t>
            </w:r>
          </w:p>
          <w:p w:rsidR="00FF4903" w:rsidRDefault="0091331F">
            <w:r>
              <w:t>Students will practice creating and elaborating sentences with adverbs and adjective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14 D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Identifying Subjects and Predicates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Adjectives and Adverbs Activinspire Lesson</w:t>
            </w:r>
          </w:p>
          <w:p w:rsidR="00FF4903" w:rsidRDefault="0091331F">
            <w:pPr>
              <w:jc w:val="center"/>
            </w:pPr>
            <w:r>
              <w:t>Sentence Strips</w:t>
            </w:r>
          </w:p>
          <w:p w:rsidR="00FF4903" w:rsidRDefault="0091331F">
            <w:pPr>
              <w:jc w:val="center"/>
            </w:pPr>
            <w:r>
              <w:t>Word cards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64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 xml:space="preserve">Identifying Subjects and Predicates 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Review of Adjectives and Adverb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lastRenderedPageBreak/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lastRenderedPageBreak/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8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form basic sentences that they elaborate with adjectives and adverb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6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the writing cycle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-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identifying subjects and predicates</w:t>
            </w:r>
          </w:p>
          <w:p w:rsidR="00FF4903" w:rsidRDefault="0091331F">
            <w:r>
              <w:t>Students will practice creating and elaborating sentences with adverbs and adjective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14 D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Identifying Subjects and Predicate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Sentence Strips</w:t>
            </w:r>
          </w:p>
          <w:p w:rsidR="00FF4903" w:rsidRDefault="0091331F">
            <w:pPr>
              <w:jc w:val="center"/>
            </w:pPr>
            <w:r>
              <w:t>Word cards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 xml:space="preserve">Identifying Subjects and Predicates 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Review of Adjectives and Adverb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94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form basic sentences that they elaborate with adjectives and adverb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4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the writing cycle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-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identifying subjects and predicates</w:t>
            </w:r>
          </w:p>
          <w:p w:rsidR="00FF4903" w:rsidRDefault="0091331F">
            <w:r>
              <w:t>Students will learn what instroductory phrases are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14 D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t>Don’t get fooled ActivInspire Lesson</w:t>
            </w:r>
          </w:p>
          <w:p w:rsidR="00FF4903" w:rsidRDefault="0091331F">
            <w:pPr>
              <w:jc w:val="center"/>
            </w:pPr>
            <w:r>
              <w:t>Word and Phrase Cards</w:t>
            </w:r>
          </w:p>
          <w:p w:rsidR="00FF4903" w:rsidRDefault="0091331F">
            <w:pPr>
              <w:jc w:val="center"/>
            </w:pPr>
            <w:r>
              <w:t>Sentence Strips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 xml:space="preserve">Identifying Subjects and Predicates 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9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Lesson on Introductory Phrases</w:t>
            </w:r>
          </w:p>
          <w:p w:rsidR="00FF4903" w:rsidRDefault="0091331F">
            <w:r>
              <w:t>Manipulating word cards and phrase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269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the sentences they form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</w:t>
            </w:r>
          </w:p>
          <w:p w:rsidR="00FF4903" w:rsidRDefault="0091331F">
            <w:r>
              <w:t>Check Students sentences</w:t>
            </w:r>
          </w:p>
        </w:tc>
        <w:tc>
          <w:tcPr>
            <w:tcW w:w="1440" w:type="dxa"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form basic sentences that they elaborate with phrases, adjectives, and adverb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  <w:p w:rsidR="00FF4903" w:rsidRDefault="0091331F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the writing cycle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30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identifying subjects and predicates</w:t>
            </w:r>
          </w:p>
          <w:p w:rsidR="00FF4903" w:rsidRDefault="0091331F">
            <w:r>
              <w:t>Students will learn what instroductory phrases are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14 D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t>Don’t get fooled ActivInspire Lesson</w:t>
            </w:r>
          </w:p>
          <w:p w:rsidR="00FF4903" w:rsidRDefault="0091331F">
            <w:pPr>
              <w:jc w:val="center"/>
            </w:pPr>
            <w:r>
              <w:t>Word and Phrase Cards</w:t>
            </w:r>
          </w:p>
          <w:p w:rsidR="00FF4903" w:rsidRDefault="0091331F">
            <w:pPr>
              <w:jc w:val="center"/>
            </w:pPr>
            <w:r>
              <w:t>Sentence Strips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 xml:space="preserve">Identifying Subjects and Predicates 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Lesson on Introductory Phrases</w:t>
            </w:r>
          </w:p>
          <w:p w:rsidR="00FF4903" w:rsidRDefault="0091331F">
            <w:r>
              <w:t>Manipulating word cards and phrase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</w:t>
            </w:r>
          </w:p>
          <w:p w:rsidR="00FF4903" w:rsidRDefault="0091331F">
            <w:r>
              <w:t>Check Students sentences</w:t>
            </w:r>
          </w:p>
        </w:tc>
        <w:tc>
          <w:tcPr>
            <w:tcW w:w="1440" w:type="dxa"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2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form basic sentences that they elaborate with phrases, adjectives, and adverb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the writing cycle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2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identifying subjects and predicates</w:t>
            </w:r>
          </w:p>
          <w:p w:rsidR="00FF4903" w:rsidRDefault="0091331F">
            <w:r>
              <w:t>Students will learn what instroductory phrases are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14 D</w:t>
            </w:r>
          </w:p>
          <w:p w:rsidR="00FF4903" w:rsidRDefault="0091331F">
            <w:pPr>
              <w:jc w:val="center"/>
            </w:pPr>
            <w:r>
              <w:t>7.19 C</w:t>
            </w:r>
          </w:p>
          <w:p w:rsidR="00FF4903" w:rsidRDefault="0091331F">
            <w:pPr>
              <w:jc w:val="center"/>
            </w:pPr>
            <w:r>
              <w:t>8.19 C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t>Assessment</w:t>
            </w:r>
          </w:p>
          <w:p w:rsidR="00FF4903" w:rsidRDefault="0091331F">
            <w:pPr>
              <w:jc w:val="center"/>
            </w:pPr>
            <w:r>
              <w:t>Laptops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 xml:space="preserve">Assessment on identifying subjects and predicates, 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269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N/A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Use of Technology to reinforce Learning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269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Formal Assessment</w:t>
            </w:r>
          </w:p>
        </w:tc>
        <w:tc>
          <w:tcPr>
            <w:tcW w:w="1440" w:type="dxa"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No Red Ink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Reading on website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</w:tbl>
    <w:p w:rsidR="00FF4903" w:rsidRDefault="00FF4903">
      <w:bookmarkStart w:id="49" w:name="_2clwop6lwjkm" w:colFirst="0" w:colLast="0"/>
      <w:bookmarkEnd w:id="49"/>
    </w:p>
    <w:p w:rsidR="00FF4903" w:rsidRDefault="00FF4903">
      <w:bookmarkStart w:id="50" w:name="_78cyhot8fgz9" w:colFirst="0" w:colLast="0"/>
      <w:bookmarkEnd w:id="50"/>
    </w:p>
    <w:p w:rsidR="00FF4903" w:rsidRDefault="00FF4903">
      <w:bookmarkStart w:id="51" w:name="_q0ttf395vajk" w:colFirst="0" w:colLast="0"/>
      <w:bookmarkEnd w:id="51"/>
    </w:p>
    <w:p w:rsidR="00FF4903" w:rsidRDefault="0091331F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</w:p>
    <w:p w:rsidR="00FF4903" w:rsidRDefault="0091331F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1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9/26/16 to 9/30/16</w:t>
      </w:r>
    </w:p>
    <w:tbl>
      <w:tblPr>
        <w:tblStyle w:val="a5"/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72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–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editing sentences for grammar, punctuation, and spelling</w:t>
            </w:r>
          </w:p>
          <w:p w:rsidR="00FF4903" w:rsidRDefault="0091331F">
            <w:r>
              <w:t>Students will learn to define and identify adverb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14 D</w:t>
            </w:r>
          </w:p>
          <w:p w:rsidR="00FF4903" w:rsidRDefault="0091331F">
            <w:pPr>
              <w:jc w:val="center"/>
            </w:pPr>
            <w:r>
              <w:t>7.21</w:t>
            </w:r>
          </w:p>
          <w:p w:rsidR="00FF4903" w:rsidRDefault="0091331F">
            <w:pPr>
              <w:jc w:val="center"/>
            </w:pPr>
            <w:r>
              <w:t>8.21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Editing Sentencfes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Adverb Notes</w:t>
            </w:r>
          </w:p>
          <w:p w:rsidR="00FF4903" w:rsidRDefault="0091331F">
            <w:pPr>
              <w:jc w:val="center"/>
            </w:pPr>
            <w:r>
              <w:t>Adverb Brainstorming Sheet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64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Editing Sentence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Lesson on Adverbs</w:t>
            </w:r>
          </w:p>
          <w:p w:rsidR="00FF4903" w:rsidRDefault="0091331F">
            <w:r>
              <w:t>Partners will brainstorm a list of adverb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8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 xml:space="preserve">Check students’ warm ups 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N/A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6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the writing cycle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listening while notetaking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-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editing sentences for grammar, punctuation, and spelling</w:t>
            </w:r>
          </w:p>
          <w:p w:rsidR="00FF4903" w:rsidRDefault="0091331F">
            <w:r>
              <w:t>Students will practice adding adverbs into sentence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4 D</w:t>
            </w:r>
          </w:p>
          <w:p w:rsidR="00FF4903" w:rsidRDefault="0091331F">
            <w:pPr>
              <w:jc w:val="center"/>
            </w:pPr>
            <w:r>
              <w:t>8.14 D</w:t>
            </w:r>
          </w:p>
          <w:p w:rsidR="00FF4903" w:rsidRDefault="0091331F">
            <w:pPr>
              <w:jc w:val="center"/>
            </w:pPr>
            <w:r>
              <w:t>7.21</w:t>
            </w:r>
          </w:p>
          <w:p w:rsidR="00FF4903" w:rsidRDefault="0091331F">
            <w:pPr>
              <w:jc w:val="center"/>
            </w:pPr>
            <w:r>
              <w:t>8.21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Editing Sentencfes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Sentence Manipulatives</w:t>
            </w:r>
          </w:p>
          <w:p w:rsidR="00FF4903" w:rsidRDefault="0091331F">
            <w:pPr>
              <w:jc w:val="center"/>
            </w:pPr>
            <w:r>
              <w:t>Sentence Strips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Editing Sentence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Practice adding adverbs to sentences</w:t>
            </w:r>
          </w:p>
          <w:p w:rsidR="00FF4903" w:rsidRDefault="0091331F">
            <w:r>
              <w:t xml:space="preserve">Practice adding adjectives and adverbvs to sentence strips 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or Cod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Manipulatives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94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 xml:space="preserve">Check students’ warm ups </w:t>
            </w:r>
          </w:p>
          <w:p w:rsidR="00FF4903" w:rsidRDefault="0091331F">
            <w:r>
              <w:t>Check students’ sentence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entence strip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4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practice the writing cycle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;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</w:tcPr>
          <w:p w:rsidR="00FF4903" w:rsidRDefault="0091331F">
            <w:r>
              <w:rPr>
                <w:b/>
              </w:rPr>
              <w:t>Notes-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demonstrate their current revising and editing skills by taking the district writing curriculum assesment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t>N/A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t>District Writing CA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FF4903"/>
          <w:p w:rsidR="00FF4903" w:rsidRDefault="00FF4903"/>
          <w:p w:rsidR="00FF4903" w:rsidRDefault="0091331F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FF4903" w:rsidRDefault="00FF4903"/>
          <w:p w:rsidR="00FF4903" w:rsidRDefault="00FF4903"/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 xml:space="preserve">Students will practice revising and editing skills in the library 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4 D, E</w:t>
            </w:r>
          </w:p>
          <w:p w:rsidR="00FF4903" w:rsidRDefault="0091331F">
            <w:pPr>
              <w:jc w:val="center"/>
            </w:pPr>
            <w:r>
              <w:t>8.14 D E</w:t>
            </w:r>
          </w:p>
        </w:tc>
        <w:tc>
          <w:tcPr>
            <w:tcW w:w="2760" w:type="dxa"/>
            <w:vMerge w:val="restart"/>
          </w:tcPr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N/A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Writing stations in the library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Use of stations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-teaching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Use of technology</w:t>
            </w: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progress during station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32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Writing stations in the library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lastRenderedPageBreak/>
              <w:t>Fri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Reward / Make Up Day  End of 1st Six Weeks</w:t>
            </w:r>
          </w:p>
        </w:tc>
        <w:tc>
          <w:tcPr>
            <w:tcW w:w="1440" w:type="dxa"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</w:tcPr>
          <w:p w:rsidR="00FF4903" w:rsidRDefault="00FF4903">
            <w:pPr>
              <w:jc w:val="center"/>
            </w:pPr>
          </w:p>
        </w:tc>
      </w:tr>
    </w:tbl>
    <w:p w:rsidR="00FF4903" w:rsidRDefault="00FF4903">
      <w:bookmarkStart w:id="52" w:name="_e92l9lkcuej7" w:colFirst="0" w:colLast="0"/>
      <w:bookmarkEnd w:id="52"/>
    </w:p>
    <w:p w:rsidR="00FF4903" w:rsidRDefault="00FF4903">
      <w:bookmarkStart w:id="53" w:name="_uayifayi5ntc" w:colFirst="0" w:colLast="0"/>
      <w:bookmarkEnd w:id="53"/>
    </w:p>
    <w:p w:rsidR="00FF4903" w:rsidRDefault="00FF4903">
      <w:bookmarkStart w:id="54" w:name="_g3udbl4bqa6f" w:colFirst="0" w:colLast="0"/>
      <w:bookmarkEnd w:id="54"/>
    </w:p>
    <w:p w:rsidR="00FF4903" w:rsidRDefault="00FF4903">
      <w:bookmarkStart w:id="55" w:name="_7swudpiwyl6" w:colFirst="0" w:colLast="0"/>
      <w:bookmarkEnd w:id="55"/>
    </w:p>
    <w:p w:rsidR="00FF4903" w:rsidRDefault="00FF4903">
      <w:bookmarkStart w:id="56" w:name="_2mw8zv6olz19" w:colFirst="0" w:colLast="0"/>
      <w:bookmarkEnd w:id="56"/>
    </w:p>
    <w:p w:rsidR="00FF4903" w:rsidRDefault="00FF4903">
      <w:bookmarkStart w:id="57" w:name="_43nfenm7kuc8" w:colFirst="0" w:colLast="0"/>
      <w:bookmarkEnd w:id="57"/>
    </w:p>
    <w:p w:rsidR="00FF4903" w:rsidRDefault="00FF4903">
      <w:bookmarkStart w:id="58" w:name="_cqcu8ktg3wog" w:colFirst="0" w:colLast="0"/>
      <w:bookmarkEnd w:id="58"/>
    </w:p>
    <w:p w:rsidR="00FF4903" w:rsidRDefault="00FF4903">
      <w:bookmarkStart w:id="59" w:name="_r691i11kiuh" w:colFirst="0" w:colLast="0"/>
      <w:bookmarkEnd w:id="59"/>
    </w:p>
    <w:p w:rsidR="00FF4903" w:rsidRDefault="00FF4903">
      <w:bookmarkStart w:id="60" w:name="_1uka2rejou7q" w:colFirst="0" w:colLast="0"/>
      <w:bookmarkEnd w:id="60"/>
    </w:p>
    <w:p w:rsidR="00FF4903" w:rsidRDefault="00FF4903">
      <w:bookmarkStart w:id="61" w:name="_si544xz608rx" w:colFirst="0" w:colLast="0"/>
      <w:bookmarkEnd w:id="61"/>
    </w:p>
    <w:p w:rsidR="00FF4903" w:rsidRDefault="00FF4903">
      <w:bookmarkStart w:id="62" w:name="_7tq3p0qqgeyr" w:colFirst="0" w:colLast="0"/>
      <w:bookmarkEnd w:id="62"/>
    </w:p>
    <w:p w:rsidR="00FF4903" w:rsidRDefault="00FF4903">
      <w:bookmarkStart w:id="63" w:name="_y7oqflihuhko" w:colFirst="0" w:colLast="0"/>
      <w:bookmarkEnd w:id="63"/>
    </w:p>
    <w:p w:rsidR="00FF4903" w:rsidRDefault="00FF4903">
      <w:bookmarkStart w:id="64" w:name="_ukkui8ttlwnn" w:colFirst="0" w:colLast="0"/>
      <w:bookmarkEnd w:id="64"/>
    </w:p>
    <w:p w:rsidR="00FF4903" w:rsidRDefault="00FF4903">
      <w:bookmarkStart w:id="65" w:name="_6qkcu7tq3aix" w:colFirst="0" w:colLast="0"/>
      <w:bookmarkEnd w:id="65"/>
    </w:p>
    <w:p w:rsidR="00FF4903" w:rsidRDefault="00FF4903">
      <w:bookmarkStart w:id="66" w:name="_8z9uhvhi5rqs" w:colFirst="0" w:colLast="0"/>
      <w:bookmarkEnd w:id="66"/>
    </w:p>
    <w:p w:rsidR="00FF4903" w:rsidRDefault="00FF4903">
      <w:bookmarkStart w:id="67" w:name="_z9dri4w8i1k7" w:colFirst="0" w:colLast="0"/>
      <w:bookmarkEnd w:id="67"/>
    </w:p>
    <w:p w:rsidR="00FF4903" w:rsidRDefault="00FF4903">
      <w:bookmarkStart w:id="68" w:name="_us9iwnmhg8vg" w:colFirst="0" w:colLast="0"/>
      <w:bookmarkEnd w:id="68"/>
    </w:p>
    <w:p w:rsidR="00FF4903" w:rsidRDefault="00FF4903">
      <w:bookmarkStart w:id="69" w:name="_e1tj30bshzpx" w:colFirst="0" w:colLast="0"/>
      <w:bookmarkEnd w:id="69"/>
    </w:p>
    <w:p w:rsidR="00FF4903" w:rsidRDefault="00FF4903">
      <w:bookmarkStart w:id="70" w:name="_c0bg0oopcuoq" w:colFirst="0" w:colLast="0"/>
      <w:bookmarkEnd w:id="70"/>
    </w:p>
    <w:p w:rsidR="00FF4903" w:rsidRDefault="00FF4903">
      <w:bookmarkStart w:id="71" w:name="_pty17fi7fx5w" w:colFirst="0" w:colLast="0"/>
      <w:bookmarkEnd w:id="71"/>
    </w:p>
    <w:p w:rsidR="00FF4903" w:rsidRDefault="00FF4903">
      <w:bookmarkStart w:id="72" w:name="_l6exor3gmzjz" w:colFirst="0" w:colLast="0"/>
      <w:bookmarkEnd w:id="72"/>
    </w:p>
    <w:p w:rsidR="00FF4903" w:rsidRDefault="00FF4903"/>
    <w:p w:rsidR="00FF4903" w:rsidRDefault="0091331F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</w:p>
    <w:p w:rsidR="00FF4903" w:rsidRDefault="0091331F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1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9/19/16 to 9/23/16</w:t>
      </w:r>
    </w:p>
    <w:tbl>
      <w:tblPr>
        <w:tblStyle w:val="a6"/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72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–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writing using sensory language</w:t>
            </w:r>
          </w:p>
          <w:p w:rsidR="00FF4903" w:rsidRDefault="0091331F">
            <w:r>
              <w:t>Students will practice manipulating adjective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5 Bii</w:t>
            </w:r>
          </w:p>
          <w:p w:rsidR="00FF4903" w:rsidRDefault="0091331F">
            <w:pPr>
              <w:jc w:val="center"/>
            </w:pPr>
            <w:r>
              <w:t>8.15 Bii</w:t>
            </w:r>
          </w:p>
          <w:p w:rsidR="00FF4903" w:rsidRDefault="0091331F">
            <w:pPr>
              <w:jc w:val="center"/>
            </w:pPr>
            <w:r>
              <w:t>7.20</w:t>
            </w:r>
          </w:p>
          <w:p w:rsidR="00FF4903" w:rsidRDefault="0091331F">
            <w:pPr>
              <w:jc w:val="center"/>
            </w:pPr>
            <w:r>
              <w:t>8.20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Show Don’t Telll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Popcorn Paragraphs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64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Show Don’t Tell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Lesson on Elaboration</w:t>
            </w:r>
          </w:p>
          <w:p w:rsidR="00FF4903" w:rsidRDefault="0091331F">
            <w:r>
              <w:t>Practice manipulating adjective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lastRenderedPageBreak/>
              <w:t>Repeated Review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8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 and Popcorn Paragraph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Popcorn Paragraph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6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elaborative writing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-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writing using sensory language</w:t>
            </w:r>
          </w:p>
          <w:p w:rsidR="00FF4903" w:rsidRDefault="0091331F">
            <w:r>
              <w:t>Students will learn how to use a thesaurus</w:t>
            </w:r>
          </w:p>
          <w:p w:rsidR="00FF4903" w:rsidRDefault="0091331F">
            <w:r>
              <w:t>Students will review what synonyms are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5 Bii</w:t>
            </w:r>
          </w:p>
          <w:p w:rsidR="00FF4903" w:rsidRDefault="0091331F">
            <w:pPr>
              <w:jc w:val="center"/>
            </w:pPr>
            <w:r>
              <w:t>8.15 Bii</w:t>
            </w:r>
          </w:p>
          <w:p w:rsidR="00FF4903" w:rsidRDefault="0091331F">
            <w:pPr>
              <w:jc w:val="center"/>
            </w:pPr>
            <w:r>
              <w:t>7.20</w:t>
            </w:r>
          </w:p>
          <w:p w:rsidR="00FF4903" w:rsidRDefault="0091331F">
            <w:pPr>
              <w:jc w:val="center"/>
            </w:pPr>
            <w:r>
              <w:t>8.20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Show Don’t Telll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Word Wheels</w:t>
            </w:r>
          </w:p>
          <w:p w:rsidR="00FF4903" w:rsidRDefault="0091331F">
            <w:pPr>
              <w:jc w:val="center"/>
            </w:pPr>
            <w:r>
              <w:t>Thesaurus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Show Don’t Tell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Lesson on how to use the thesauru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94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look up words in the thesauru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4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elaborative writing; new vocabulary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>Notes-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writing using sensory language</w:t>
            </w:r>
          </w:p>
          <w:p w:rsidR="00FF4903" w:rsidRDefault="0091331F">
            <w:r>
              <w:t>Students will learn how to use a thesaurus</w:t>
            </w:r>
          </w:p>
          <w:p w:rsidR="00FF4903" w:rsidRDefault="0091331F">
            <w:r>
              <w:t>Students will review what synonyms are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5 Bii</w:t>
            </w:r>
          </w:p>
          <w:p w:rsidR="00FF4903" w:rsidRDefault="0091331F">
            <w:pPr>
              <w:jc w:val="center"/>
            </w:pPr>
            <w:r>
              <w:t>8.15 Bii</w:t>
            </w:r>
          </w:p>
          <w:p w:rsidR="00FF4903" w:rsidRDefault="0091331F">
            <w:pPr>
              <w:jc w:val="center"/>
            </w:pPr>
            <w:r>
              <w:t>7.20</w:t>
            </w:r>
          </w:p>
          <w:p w:rsidR="00FF4903" w:rsidRDefault="0091331F">
            <w:pPr>
              <w:jc w:val="center"/>
            </w:pPr>
            <w:r>
              <w:t>8.20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 xml:space="preserve">Show Don’t Telll warm up 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Word Wheels</w:t>
            </w:r>
          </w:p>
          <w:p w:rsidR="00FF4903" w:rsidRDefault="0091331F">
            <w:pPr>
              <w:jc w:val="center"/>
            </w:pPr>
            <w:r>
              <w:t>Thesaurus</w:t>
            </w:r>
          </w:p>
          <w:p w:rsidR="00FF4903" w:rsidRDefault="0091331F">
            <w:pPr>
              <w:jc w:val="center"/>
            </w:pPr>
            <w:r>
              <w:t>Extension for those who finish early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Show Don’t Tell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Day of Mourning for overused adjectives and verbs</w:t>
            </w:r>
          </w:p>
          <w:p w:rsidR="00FF4903" w:rsidRDefault="00FF4903"/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Special Event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 w:val="restart"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look up words in the thesauru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6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elaborative writing; new vocabulary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writing  similes and metaphors</w:t>
            </w:r>
          </w:p>
          <w:p w:rsidR="00FF4903" w:rsidRDefault="0091331F">
            <w:r>
              <w:t>Students will learn to define and identify adverb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9C</w:t>
            </w:r>
          </w:p>
          <w:p w:rsidR="00FF4903" w:rsidRDefault="0091331F">
            <w:pPr>
              <w:jc w:val="center"/>
            </w:pPr>
            <w:r>
              <w:t>8.19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>Parts of Speech Book</w:t>
            </w:r>
          </w:p>
          <w:p w:rsidR="00FF4903" w:rsidRDefault="0091331F">
            <w:pPr>
              <w:jc w:val="center"/>
            </w:pPr>
            <w:r>
              <w:t>Simile and Metaphors Warm Up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Write two similes and two metaphor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lastRenderedPageBreak/>
              <w:t>Lesson on Adverb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lastRenderedPageBreak/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Use of Colors and Pictures to Lock in Memory</w:t>
            </w: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32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N/A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group communication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>Notes -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writing  similes and metaphors</w:t>
            </w:r>
          </w:p>
          <w:p w:rsidR="00FF4903" w:rsidRDefault="0091331F">
            <w:r>
              <w:t>Students will learn to define and identify adverb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9C</w:t>
            </w:r>
          </w:p>
          <w:p w:rsidR="00FF4903" w:rsidRDefault="0091331F">
            <w:pPr>
              <w:jc w:val="center"/>
            </w:pPr>
            <w:r>
              <w:t>8.19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>Parts of Speech Book</w:t>
            </w:r>
          </w:p>
          <w:p w:rsidR="00FF4903" w:rsidRDefault="0091331F">
            <w:pPr>
              <w:jc w:val="center"/>
            </w:pPr>
            <w:r>
              <w:t>Simile and Metaphors Warm Up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Write two similes and two metaphor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Review on Adverb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Unit 1 &amp; 2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Use of Colors and Pictures to Lock in Memory</w:t>
            </w: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Adverb close reading fill in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8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>
            <w:pPr>
              <w:tabs>
                <w:tab w:val="left" w:pos="4515"/>
              </w:tabs>
            </w:pP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group communication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</w:tbl>
    <w:p w:rsidR="00FF4903" w:rsidRDefault="00FF4903">
      <w:bookmarkStart w:id="73" w:name="_g9sdol7rfuz0" w:colFirst="0" w:colLast="0"/>
      <w:bookmarkEnd w:id="73"/>
    </w:p>
    <w:p w:rsidR="00FF4903" w:rsidRDefault="00FF4903">
      <w:bookmarkStart w:id="74" w:name="_obxrccnzmymh" w:colFirst="0" w:colLast="0"/>
      <w:bookmarkEnd w:id="74"/>
    </w:p>
    <w:p w:rsidR="00FF4903" w:rsidRDefault="00FF4903">
      <w:bookmarkStart w:id="75" w:name="_kmqv4r666svz" w:colFirst="0" w:colLast="0"/>
      <w:bookmarkEnd w:id="75"/>
    </w:p>
    <w:p w:rsidR="00FF4903" w:rsidRDefault="00FF4903">
      <w:bookmarkStart w:id="76" w:name="_b6m60ik3wdut" w:colFirst="0" w:colLast="0"/>
      <w:bookmarkEnd w:id="76"/>
    </w:p>
    <w:p w:rsidR="00FF4903" w:rsidRDefault="00FF4903">
      <w:bookmarkStart w:id="77" w:name="_kwtu2cnhcozl" w:colFirst="0" w:colLast="0"/>
      <w:bookmarkEnd w:id="77"/>
    </w:p>
    <w:p w:rsidR="00FF4903" w:rsidRDefault="00FF4903">
      <w:bookmarkStart w:id="78" w:name="_mq4a1cgdj0p9" w:colFirst="0" w:colLast="0"/>
      <w:bookmarkEnd w:id="78"/>
    </w:p>
    <w:p w:rsidR="00FF4903" w:rsidRDefault="00FF4903">
      <w:bookmarkStart w:id="79" w:name="_4gi9ze1m4lck" w:colFirst="0" w:colLast="0"/>
      <w:bookmarkEnd w:id="79"/>
    </w:p>
    <w:p w:rsidR="00FF4903" w:rsidRDefault="00FF4903">
      <w:bookmarkStart w:id="80" w:name="_gij3mq6788eb" w:colFirst="0" w:colLast="0"/>
      <w:bookmarkEnd w:id="80"/>
    </w:p>
    <w:p w:rsidR="00FF4903" w:rsidRDefault="0091331F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</w:p>
    <w:p w:rsidR="00FF4903" w:rsidRDefault="0091331F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1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9/12/16 to 9/16/16</w:t>
      </w:r>
    </w:p>
    <w:tbl>
      <w:tblPr>
        <w:tblStyle w:val="a7"/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72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–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writing the four types of simple sentences.</w:t>
            </w:r>
          </w:p>
          <w:p w:rsidR="00FF4903" w:rsidRDefault="0091331F">
            <w:r>
              <w:t>Students will discover what categorizing entails.</w:t>
            </w:r>
          </w:p>
          <w:p w:rsidR="00FF4903" w:rsidRDefault="0091331F">
            <w:r>
              <w:t>Students will learn to define and identify nouns.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9C</w:t>
            </w:r>
          </w:p>
          <w:p w:rsidR="00FF4903" w:rsidRDefault="0091331F">
            <w:pPr>
              <w:jc w:val="center"/>
            </w:pPr>
            <w:r>
              <w:t>8.19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>Parts of Speech Book</w:t>
            </w:r>
          </w:p>
          <w:p w:rsidR="00FF4903" w:rsidRDefault="0091331F">
            <w:pPr>
              <w:jc w:val="center"/>
            </w:pPr>
            <w:r>
              <w:t>Simple Sentence Warm Ups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64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Write two of the four types of simple sentence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lastRenderedPageBreak/>
              <w:t>Noun Books and Note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lastRenderedPageBreak/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laborative Groups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Use of Colors and Pictures to Lock in Memory</w:t>
            </w:r>
          </w:p>
        </w:tc>
      </w:tr>
      <w:tr w:rsidR="00FF4903">
        <w:trPr>
          <w:trHeight w:val="8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N/A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6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group communication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-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writing the four types of simple sentences.</w:t>
            </w:r>
          </w:p>
          <w:p w:rsidR="00FF4903" w:rsidRDefault="0091331F">
            <w:r>
              <w:t>Students will learn identify nouns.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9C</w:t>
            </w:r>
          </w:p>
          <w:p w:rsidR="00FF4903" w:rsidRDefault="0091331F">
            <w:pPr>
              <w:jc w:val="center"/>
            </w:pPr>
            <w:r>
              <w:t>8.19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>Parts of Speech Book</w:t>
            </w:r>
          </w:p>
          <w:p w:rsidR="00FF4903" w:rsidRDefault="0091331F">
            <w:pPr>
              <w:jc w:val="center"/>
            </w:pPr>
            <w:r>
              <w:t>Simple Sentence Warm Ups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Identifying Nouns Worksheet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Write two of the four types of simple sentence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Noun Books and Note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laborative Groups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Use of Colors and Pictures to Lock in Memory</w:t>
            </w:r>
          </w:p>
        </w:tc>
      </w:tr>
      <w:tr w:rsidR="00FF4903">
        <w:trPr>
          <w:trHeight w:val="94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</w:t>
            </w:r>
          </w:p>
          <w:p w:rsidR="00FF4903" w:rsidRDefault="0091331F">
            <w:r>
              <w:t>Check students’ worksheet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Identifying nouns worksheet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4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group communication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>Notes-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writing the four types of simple sentences.</w:t>
            </w:r>
          </w:p>
          <w:p w:rsidR="00FF4903" w:rsidRDefault="0091331F">
            <w:r>
              <w:t>Students will learn define and identify verbs.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9C</w:t>
            </w:r>
          </w:p>
          <w:p w:rsidR="00FF4903" w:rsidRDefault="0091331F">
            <w:pPr>
              <w:jc w:val="center"/>
            </w:pPr>
            <w:r>
              <w:t>8.19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>Parts of Speech Book</w:t>
            </w:r>
          </w:p>
          <w:p w:rsidR="00FF4903" w:rsidRDefault="0091331F">
            <w:pPr>
              <w:jc w:val="center"/>
            </w:pPr>
            <w:r>
              <w:t>Simple Sentence Warm Ups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Identifying Nouns Worksheet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Write two of the four types of simple sentence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Verb Books and Note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laborative Groups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Use of Colors and Pictures to Lock in Memory</w:t>
            </w: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 w:val="restart"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N/A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6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group communication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writing the four types of simple sentences.</w:t>
            </w:r>
          </w:p>
          <w:p w:rsidR="00FF4903" w:rsidRDefault="0091331F">
            <w:r>
              <w:t>Students will learn identify verbs.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9C</w:t>
            </w:r>
          </w:p>
          <w:p w:rsidR="00FF4903" w:rsidRDefault="0091331F">
            <w:pPr>
              <w:jc w:val="center"/>
            </w:pPr>
            <w:r>
              <w:t>8.19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>Parts of Speech Book</w:t>
            </w:r>
          </w:p>
          <w:p w:rsidR="00FF4903" w:rsidRDefault="0091331F">
            <w:pPr>
              <w:jc w:val="center"/>
            </w:pPr>
            <w:r>
              <w:t>Simple Sentence Warm Ups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Identifying Verbs Worksheet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Write two of the four types of simple sentence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Verb Books and Note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llaborative Groups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Use of Colors and Pictures to Lock in Memory</w:t>
            </w: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32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Identifying Verbs Worksheet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group communication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>Notes -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writing the four types of simple sentences.</w:t>
            </w:r>
          </w:p>
          <w:p w:rsidR="00FF4903" w:rsidRDefault="0091331F">
            <w:r>
              <w:t>Students will learn define and identify adjectives.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9C</w:t>
            </w:r>
          </w:p>
          <w:p w:rsidR="00FF4903" w:rsidRDefault="0091331F">
            <w:pPr>
              <w:jc w:val="center"/>
            </w:pPr>
            <w:r>
              <w:t>8.19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>Parts of Speech Book</w:t>
            </w:r>
          </w:p>
          <w:p w:rsidR="00FF4903" w:rsidRDefault="0091331F">
            <w:pPr>
              <w:jc w:val="center"/>
            </w:pPr>
            <w:r>
              <w:t>Simple Sentence Warm Ups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Identifying Nouns Worksheet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Write two of the four types of simple sentence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Adjective  Books and Note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FF4903">
            <w:pPr>
              <w:spacing w:line="276" w:lineRule="auto"/>
              <w:jc w:val="center"/>
            </w:pPr>
          </w:p>
          <w:p w:rsidR="00FF4903" w:rsidRDefault="00FF4903">
            <w:pPr>
              <w:spacing w:line="276" w:lineRule="auto"/>
              <w:jc w:val="center"/>
            </w:pPr>
          </w:p>
          <w:p w:rsidR="00FF4903" w:rsidRDefault="00FF4903">
            <w:pPr>
              <w:spacing w:line="276" w:lineRule="auto"/>
              <w:jc w:val="center"/>
            </w:pPr>
          </w:p>
          <w:p w:rsidR="00FF4903" w:rsidRDefault="00FF4903">
            <w:pPr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spacing w:line="276" w:lineRule="auto"/>
              <w:jc w:val="center"/>
            </w:pPr>
            <w:r>
              <w:t>Collaborative Groups</w:t>
            </w:r>
          </w:p>
          <w:p w:rsidR="00FF4903" w:rsidRDefault="0091331F">
            <w:pPr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spacing w:line="276" w:lineRule="auto"/>
              <w:jc w:val="center"/>
            </w:pPr>
            <w:r>
              <w:t>Use of Colors and Pictures to Lock in Memory</w:t>
            </w: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s’ warm up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pPr>
              <w:tabs>
                <w:tab w:val="left" w:pos="4515"/>
              </w:tabs>
            </w:pPr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pPr>
              <w:tabs>
                <w:tab w:val="left" w:pos="4515"/>
              </w:tabs>
            </w:pPr>
            <w:r>
              <w:t>N/A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8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>
            <w:pPr>
              <w:tabs>
                <w:tab w:val="left" w:pos="4515"/>
              </w:tabs>
            </w:pP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group communication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</w:tbl>
    <w:p w:rsidR="00FF4903" w:rsidRDefault="00FF4903"/>
    <w:p w:rsidR="00FF4903" w:rsidRDefault="00FF4903">
      <w:bookmarkStart w:id="81" w:name="_g4mfkv1gqfsc" w:colFirst="0" w:colLast="0"/>
      <w:bookmarkEnd w:id="81"/>
    </w:p>
    <w:p w:rsidR="00FF4903" w:rsidRDefault="00FF4903">
      <w:bookmarkStart w:id="82" w:name="_sohj43p5ibem" w:colFirst="0" w:colLast="0"/>
      <w:bookmarkEnd w:id="82"/>
    </w:p>
    <w:p w:rsidR="00FF4903" w:rsidRDefault="00FF4903">
      <w:bookmarkStart w:id="83" w:name="_8ebam3iz6g8z" w:colFirst="0" w:colLast="0"/>
      <w:bookmarkEnd w:id="83"/>
    </w:p>
    <w:p w:rsidR="00FF4903" w:rsidRDefault="00FF4903">
      <w:bookmarkStart w:id="84" w:name="_pb0j7r6h0din" w:colFirst="0" w:colLast="0"/>
      <w:bookmarkEnd w:id="84"/>
    </w:p>
    <w:p w:rsidR="00FF4903" w:rsidRDefault="00FF4903">
      <w:bookmarkStart w:id="85" w:name="_tt7dd9hpa7rv" w:colFirst="0" w:colLast="0"/>
      <w:bookmarkEnd w:id="85"/>
    </w:p>
    <w:p w:rsidR="00FF4903" w:rsidRDefault="0091331F">
      <w:bookmarkStart w:id="86" w:name="kix.xgs5rcwhziqd" w:colFirst="0" w:colLast="0"/>
      <w:bookmarkEnd w:id="86"/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</w:p>
    <w:p w:rsidR="00FF4903" w:rsidRDefault="0091331F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1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9/6/16 to 9/9/16</w:t>
      </w:r>
    </w:p>
    <w:tbl>
      <w:tblPr>
        <w:tblStyle w:val="a8"/>
        <w:tblW w:w="1122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0"/>
        <w:gridCol w:w="5680"/>
        <w:gridCol w:w="1440"/>
        <w:gridCol w:w="2760"/>
      </w:tblGrid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Mon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72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–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t>Labor Day Holiday</w:t>
            </w:r>
          </w:p>
        </w:tc>
        <w:tc>
          <w:tcPr>
            <w:tcW w:w="1440" w:type="dxa"/>
            <w:vMerge w:val="restart"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64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FF4903"/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FF4903"/>
        </w:tc>
        <w:tc>
          <w:tcPr>
            <w:tcW w:w="1440" w:type="dxa"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8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FF4903"/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46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FF4903">
            <w:pPr>
              <w:widowControl w:val="0"/>
              <w:spacing w:line="276" w:lineRule="auto"/>
            </w:pP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u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 xml:space="preserve">Notes -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review the components of a simple sentence.</w:t>
            </w:r>
          </w:p>
          <w:p w:rsidR="00FF4903" w:rsidRDefault="0091331F">
            <w:r>
              <w:t>Students will review the complete subject and the complete predicate in a sentence.</w:t>
            </w:r>
          </w:p>
          <w:p w:rsidR="00FF4903" w:rsidRDefault="0091331F">
            <w:r>
              <w:t>Students will learn to identify compound subjects and compound predicate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9C</w:t>
            </w:r>
          </w:p>
          <w:p w:rsidR="00FF4903" w:rsidRDefault="0091331F">
            <w:pPr>
              <w:jc w:val="center"/>
            </w:pPr>
            <w:r>
              <w:t>8.19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>Cut and Paste Sentences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91331F">
            <w:pPr>
              <w:jc w:val="center"/>
            </w:pPr>
            <w:r>
              <w:t>Word Cups</w:t>
            </w:r>
          </w:p>
          <w:p w:rsidR="00FF4903" w:rsidRDefault="0091331F">
            <w:pPr>
              <w:jc w:val="center"/>
            </w:pPr>
            <w:r>
              <w:t>Daily Language Review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Daily Language Review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Review</w:t>
            </w:r>
          </w:p>
          <w:p w:rsidR="00FF4903" w:rsidRDefault="0091331F">
            <w:r>
              <w:t>Prepare cups for tomorrow</w:t>
            </w:r>
          </w:p>
          <w:p w:rsidR="00FF4903" w:rsidRDefault="0091331F">
            <w:r>
              <w:t>Build simple sentences with compound subjects and predicate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Tactile-kinesthetic lesson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operative Learning</w:t>
            </w:r>
          </w:p>
        </w:tc>
      </w:tr>
      <w:tr w:rsidR="00FF4903">
        <w:trPr>
          <w:trHeight w:val="94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student’s cut and paste sentence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Build cut and paste simple sentences with compound subjects and compound predicate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4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activating prior knowledge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Wedne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>Notes-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practice creating simple sentences and simple sentences with compound subjects and compound predicate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9C</w:t>
            </w:r>
          </w:p>
          <w:p w:rsidR="00FF4903" w:rsidRDefault="0091331F">
            <w:pPr>
              <w:jc w:val="center"/>
            </w:pPr>
            <w:r>
              <w:t>8.19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>Word Cups</w:t>
            </w:r>
          </w:p>
          <w:p w:rsidR="00FF4903" w:rsidRDefault="0091331F">
            <w:pPr>
              <w:jc w:val="center"/>
            </w:pPr>
            <w:r>
              <w:t>Journals</w:t>
            </w: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Daily Language Review</w:t>
            </w:r>
          </w:p>
          <w:p w:rsidR="00FF4903" w:rsidRDefault="00FF4903"/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Build a simple sentence with a subject and a verb</w:t>
            </w:r>
          </w:p>
          <w:p w:rsidR="00FF4903" w:rsidRDefault="0091331F">
            <w:r>
              <w:t>Build a simple sentence with compound subjects</w:t>
            </w:r>
          </w:p>
          <w:p w:rsidR="00FF4903" w:rsidRDefault="0091331F">
            <w:r>
              <w:t>Build a simple sentence with compound predicates</w:t>
            </w:r>
          </w:p>
          <w:p w:rsidR="00FF4903" w:rsidRDefault="0091331F">
            <w:r>
              <w:t>Build a simple sentence with compound subjects and compound predicate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Tactile-kinesthetic lesson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operative Learning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Assess students’ sentences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 w:val="restart"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build all four kinds of simple sentence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6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activating prior knowledge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following oral instructions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Thurs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lastRenderedPageBreak/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learn to what the simple subject and the simple predicate of a sentence are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9C</w:t>
            </w:r>
          </w:p>
          <w:p w:rsidR="00FF4903" w:rsidRDefault="0091331F">
            <w:pPr>
              <w:jc w:val="center"/>
            </w:pPr>
            <w:r>
              <w:t>8.19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>Smart Board Interactive Lesson</w:t>
            </w:r>
          </w:p>
          <w:p w:rsidR="00FF4903" w:rsidRDefault="0091331F">
            <w:pPr>
              <w:jc w:val="center"/>
            </w:pPr>
            <w:r>
              <w:t>Subjects and Predicate Worksheet</w:t>
            </w:r>
          </w:p>
          <w:p w:rsidR="00FF4903" w:rsidRDefault="0091331F">
            <w:pPr>
              <w:jc w:val="center"/>
            </w:pPr>
            <w:r>
              <w:t>Journal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Daily Language Review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Practice identifying the simple subject and the simple predicate</w:t>
            </w:r>
          </w:p>
          <w:p w:rsidR="00FF4903" w:rsidRDefault="00FF4903"/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Smartboard interactive lesson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operative Learning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Check work</w:t>
            </w:r>
          </w:p>
          <w:p w:rsidR="00FF4903" w:rsidRDefault="00FF4903"/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32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Students will underline the simple subject and the simple predicates in a sentence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WR)</w:t>
            </w:r>
          </w:p>
        </w:tc>
      </w:tr>
      <w:tr w:rsidR="00FF4903">
        <w:trPr>
          <w:trHeight w:val="4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>using new vocabulary; activating prior knowledge</w:t>
            </w:r>
          </w:p>
        </w:tc>
      </w:tr>
      <w:tr w:rsidR="00FF4903">
        <w:trPr>
          <w:trHeight w:val="260"/>
        </w:trPr>
        <w:tc>
          <w:tcPr>
            <w:tcW w:w="1340" w:type="dxa"/>
          </w:tcPr>
          <w:p w:rsidR="00FF4903" w:rsidRDefault="0091331F">
            <w:r>
              <w:rPr>
                <w:b/>
                <w:color w:val="1F4E79"/>
              </w:rPr>
              <w:t>Friday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40" w:type="dxa"/>
            <w:vMerge w:val="restart"/>
          </w:tcPr>
          <w:p w:rsidR="00FF4903" w:rsidRDefault="0091331F">
            <w:r>
              <w:rPr>
                <w:b/>
              </w:rPr>
              <w:t>Notes -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learn to identify nouns</w:t>
            </w:r>
          </w:p>
        </w:tc>
        <w:tc>
          <w:tcPr>
            <w:tcW w:w="1440" w:type="dxa"/>
            <w:vMerge w:val="restart"/>
          </w:tcPr>
          <w:p w:rsidR="00FF4903" w:rsidRDefault="0091331F">
            <w:pPr>
              <w:jc w:val="center"/>
            </w:pPr>
            <w:r>
              <w:t>7.19C</w:t>
            </w:r>
          </w:p>
          <w:p w:rsidR="00FF4903" w:rsidRDefault="0091331F">
            <w:pPr>
              <w:jc w:val="center"/>
            </w:pPr>
            <w:r>
              <w:t>8.19C</w:t>
            </w:r>
          </w:p>
        </w:tc>
        <w:tc>
          <w:tcPr>
            <w:tcW w:w="2760" w:type="dxa"/>
            <w:vMerge w:val="restart"/>
          </w:tcPr>
          <w:p w:rsidR="00FF4903" w:rsidRDefault="0091331F">
            <w:pPr>
              <w:jc w:val="center"/>
            </w:pPr>
            <w:r>
              <w:t>Smart Board Interactive Lesson</w:t>
            </w:r>
          </w:p>
          <w:p w:rsidR="00FF4903" w:rsidRDefault="0091331F">
            <w:pPr>
              <w:jc w:val="center"/>
            </w:pPr>
            <w:r>
              <w:t>Identifying Nouns Worksheet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Daily Language Review</w:t>
            </w:r>
          </w:p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Review of what classification is</w:t>
            </w:r>
          </w:p>
          <w:p w:rsidR="00FF4903" w:rsidRDefault="0091331F">
            <w:r>
              <w:t>Practice classifying objects</w:t>
            </w:r>
          </w:p>
          <w:p w:rsidR="00FF4903" w:rsidRDefault="0091331F">
            <w:r>
              <w:t>Lesson on Nouns</w:t>
            </w:r>
          </w:p>
          <w:p w:rsidR="00FF4903" w:rsidRDefault="0091331F">
            <w:r>
              <w:t>Practice Identifying Nouns</w:t>
            </w:r>
          </w:p>
        </w:tc>
        <w:tc>
          <w:tcPr>
            <w:tcW w:w="144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/>
        </w:tc>
        <w:tc>
          <w:tcPr>
            <w:tcW w:w="1440" w:type="dxa"/>
            <w:vMerge w:val="restart"/>
          </w:tcPr>
          <w:p w:rsidR="00FF4903" w:rsidRDefault="00FF4903">
            <w:pPr>
              <w:jc w:val="center"/>
            </w:pPr>
          </w:p>
        </w:tc>
        <w:tc>
          <w:tcPr>
            <w:tcW w:w="2760" w:type="dxa"/>
            <w:vMerge w:val="restart"/>
          </w:tcPr>
          <w:p w:rsidR="00FF4903" w:rsidRDefault="0091331F">
            <w:pPr>
              <w:spacing w:line="276" w:lineRule="auto"/>
              <w:jc w:val="center"/>
            </w:pPr>
            <w:r>
              <w:t>Smartboard interactive lesson</w:t>
            </w:r>
          </w:p>
          <w:p w:rsidR="00FF4903" w:rsidRDefault="0091331F">
            <w:pPr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spacing w:line="276" w:lineRule="auto"/>
              <w:jc w:val="center"/>
            </w:pPr>
            <w:r>
              <w:t>Cooperative Learning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Exit Slip</w:t>
            </w:r>
          </w:p>
          <w:p w:rsidR="00FF4903" w:rsidRDefault="00FF4903"/>
        </w:tc>
        <w:tc>
          <w:tcPr>
            <w:tcW w:w="14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6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40" w:type="dxa"/>
            <w:vMerge/>
          </w:tcPr>
          <w:p w:rsidR="00FF4903" w:rsidRDefault="00FF4903"/>
        </w:tc>
        <w:tc>
          <w:tcPr>
            <w:tcW w:w="5680" w:type="dxa"/>
            <w:vMerge w:val="restart"/>
          </w:tcPr>
          <w:p w:rsidR="00FF4903" w:rsidRDefault="0091331F">
            <w:pPr>
              <w:tabs>
                <w:tab w:val="left" w:pos="4515"/>
              </w:tabs>
            </w:pPr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pPr>
              <w:tabs>
                <w:tab w:val="left" w:pos="4515"/>
              </w:tabs>
            </w:pPr>
            <w:r>
              <w:t>Students will identify nouns</w:t>
            </w: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WR)</w:t>
            </w:r>
          </w:p>
        </w:tc>
      </w:tr>
      <w:tr w:rsidR="00FF4903">
        <w:trPr>
          <w:trHeight w:val="480"/>
        </w:trPr>
        <w:tc>
          <w:tcPr>
            <w:tcW w:w="134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680" w:type="dxa"/>
            <w:vMerge/>
          </w:tcPr>
          <w:p w:rsidR="00FF4903" w:rsidRDefault="00FF4903">
            <w:pPr>
              <w:tabs>
                <w:tab w:val="left" w:pos="4515"/>
              </w:tabs>
            </w:pPr>
          </w:p>
        </w:tc>
        <w:tc>
          <w:tcPr>
            <w:tcW w:w="420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 xml:space="preserve">highlighting text; using new 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vocabulary; activating prior knowledge</w:t>
            </w:r>
          </w:p>
        </w:tc>
      </w:tr>
    </w:tbl>
    <w:p w:rsidR="00FF4903" w:rsidRDefault="00FF4903"/>
    <w:p w:rsidR="00FF4903" w:rsidRDefault="00FF4903">
      <w:bookmarkStart w:id="87" w:name="_epy6v2oosrd" w:colFirst="0" w:colLast="0"/>
      <w:bookmarkEnd w:id="87"/>
    </w:p>
    <w:p w:rsidR="00FF4903" w:rsidRDefault="00FF4903">
      <w:bookmarkStart w:id="88" w:name="_23yxh014lkz1" w:colFirst="0" w:colLast="0"/>
      <w:bookmarkEnd w:id="88"/>
    </w:p>
    <w:p w:rsidR="00FF4903" w:rsidRDefault="0091331F">
      <w:bookmarkStart w:id="89" w:name="kix.ee1y1p5t5e2" w:colFirst="0" w:colLast="0"/>
      <w:bookmarkEnd w:id="89"/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1871232" behindDoc="0" locked="0" layoutInCell="0" hidden="0" allowOverlap="1">
            <wp:simplePos x="0" y="0"/>
            <wp:positionH relativeFrom="margin">
              <wp:posOffset>6124575</wp:posOffset>
            </wp:positionH>
            <wp:positionV relativeFrom="paragraph">
              <wp:posOffset>0</wp:posOffset>
            </wp:positionV>
            <wp:extent cx="819150" cy="418465"/>
            <wp:effectExtent l="0" t="0" r="0" b="0"/>
            <wp:wrapSquare wrapText="bothSides" distT="0" distB="0" distL="114300" distR="114300"/>
            <wp:docPr id="14" name="image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FF4903" w:rsidRDefault="0091331F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1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8/29/16 to 9/2/16</w:t>
      </w:r>
    </w:p>
    <w:tbl>
      <w:tblPr>
        <w:tblStyle w:val="a9"/>
        <w:tblW w:w="114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65"/>
        <w:gridCol w:w="5775"/>
        <w:gridCol w:w="1455"/>
        <w:gridCol w:w="2805"/>
      </w:tblGrid>
      <w:tr w:rsidR="00FF4903">
        <w:trPr>
          <w:trHeight w:val="260"/>
        </w:trPr>
        <w:tc>
          <w:tcPr>
            <w:tcW w:w="1365" w:type="dxa"/>
          </w:tcPr>
          <w:p w:rsidR="00FF4903" w:rsidRDefault="0091331F">
            <w:r>
              <w:rPr>
                <w:b/>
                <w:color w:val="1F4E79"/>
              </w:rPr>
              <w:t>Monday</w:t>
            </w:r>
          </w:p>
        </w:tc>
        <w:tc>
          <w:tcPr>
            <w:tcW w:w="5775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55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805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720"/>
        </w:trPr>
        <w:tc>
          <w:tcPr>
            <w:tcW w:w="1365" w:type="dxa"/>
            <w:vMerge w:val="restart"/>
          </w:tcPr>
          <w:p w:rsidR="00FF4903" w:rsidRDefault="0091331F">
            <w:r>
              <w:rPr>
                <w:b/>
              </w:rPr>
              <w:t xml:space="preserve">Notes –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775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learn testing expectations and emergency procedures.</w:t>
            </w:r>
          </w:p>
        </w:tc>
        <w:tc>
          <w:tcPr>
            <w:tcW w:w="1455" w:type="dxa"/>
            <w:vMerge w:val="restart"/>
          </w:tcPr>
          <w:p w:rsidR="00FF4903" w:rsidRDefault="0091331F">
            <w:pPr>
              <w:jc w:val="center"/>
            </w:pPr>
            <w:r>
              <w:t>N/A</w:t>
            </w:r>
          </w:p>
        </w:tc>
        <w:tc>
          <w:tcPr>
            <w:tcW w:w="2805" w:type="dxa"/>
            <w:vMerge w:val="restart"/>
          </w:tcPr>
          <w:p w:rsidR="00FF4903" w:rsidRDefault="0091331F">
            <w:pPr>
              <w:jc w:val="center"/>
            </w:pPr>
            <w:r>
              <w:t>Notes</w:t>
            </w:r>
          </w:p>
          <w:p w:rsidR="00FF4903" w:rsidRDefault="0091331F">
            <w:pPr>
              <w:jc w:val="center"/>
            </w:pPr>
            <w:r>
              <w:t>Restroom Passes</w:t>
            </w:r>
          </w:p>
        </w:tc>
      </w:tr>
      <w:tr w:rsidR="00FF4903">
        <w:trPr>
          <w:trHeight w:val="64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Daily Language Review</w:t>
            </w:r>
          </w:p>
          <w:p w:rsidR="00FF4903" w:rsidRDefault="0091331F">
            <w:r>
              <w:t>Setup restroom passes for the year</w:t>
            </w:r>
          </w:p>
          <w:p w:rsidR="00FF4903" w:rsidRDefault="00FF4903"/>
        </w:tc>
        <w:tc>
          <w:tcPr>
            <w:tcW w:w="145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805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PowerPoint Lesson</w:t>
            </w:r>
          </w:p>
          <w:p w:rsidR="00FF4903" w:rsidRDefault="0091331F">
            <w:r>
              <w:t>Walkthroughs</w:t>
            </w:r>
          </w:p>
        </w:tc>
        <w:tc>
          <w:tcPr>
            <w:tcW w:w="1455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805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6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775" w:type="dxa"/>
            <w:vMerge/>
          </w:tcPr>
          <w:p w:rsidR="00FF4903" w:rsidRDefault="00FF4903"/>
        </w:tc>
        <w:tc>
          <w:tcPr>
            <w:tcW w:w="1455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N/A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805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Fill in notes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Practice Run Throughs</w:t>
            </w:r>
          </w:p>
        </w:tc>
      </w:tr>
      <w:tr w:rsidR="00FF4903">
        <w:trPr>
          <w:trHeight w:val="80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Exit Slip</w:t>
            </w:r>
          </w:p>
          <w:p w:rsidR="00FF4903" w:rsidRDefault="00FF4903"/>
        </w:tc>
        <w:tc>
          <w:tcPr>
            <w:tcW w:w="145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805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Practice run throughs</w:t>
            </w:r>
          </w:p>
        </w:tc>
        <w:tc>
          <w:tcPr>
            <w:tcW w:w="426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60"/>
        </w:trPr>
        <w:tc>
          <w:tcPr>
            <w:tcW w:w="136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775" w:type="dxa"/>
            <w:vMerge/>
          </w:tcPr>
          <w:p w:rsidR="00FF4903" w:rsidRDefault="00FF4903"/>
        </w:tc>
        <w:tc>
          <w:tcPr>
            <w:tcW w:w="4260" w:type="dxa"/>
            <w:gridSpan w:val="2"/>
          </w:tcPr>
          <w:p w:rsidR="00FF4903" w:rsidRDefault="00FF4903">
            <w:pPr>
              <w:widowControl w:val="0"/>
              <w:spacing w:line="276" w:lineRule="auto"/>
            </w:pPr>
          </w:p>
        </w:tc>
      </w:tr>
      <w:tr w:rsidR="00FF4903">
        <w:trPr>
          <w:trHeight w:val="260"/>
        </w:trPr>
        <w:tc>
          <w:tcPr>
            <w:tcW w:w="1365" w:type="dxa"/>
          </w:tcPr>
          <w:p w:rsidR="00FF4903" w:rsidRDefault="0091331F">
            <w:r>
              <w:rPr>
                <w:b/>
                <w:color w:val="1F4E79"/>
              </w:rPr>
              <w:t>Tuesday</w:t>
            </w:r>
          </w:p>
        </w:tc>
        <w:tc>
          <w:tcPr>
            <w:tcW w:w="5775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55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805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FF4903">
        <w:trPr>
          <w:trHeight w:val="860"/>
        </w:trPr>
        <w:tc>
          <w:tcPr>
            <w:tcW w:w="1365" w:type="dxa"/>
            <w:vMerge w:val="restart"/>
          </w:tcPr>
          <w:p w:rsidR="00FF4903" w:rsidRDefault="0091331F">
            <w:r>
              <w:rPr>
                <w:b/>
              </w:rPr>
              <w:t xml:space="preserve">Notes -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775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learn the components of a simple sentence.</w:t>
            </w:r>
          </w:p>
          <w:p w:rsidR="00FF4903" w:rsidRDefault="0091331F">
            <w:r>
              <w:t>Students will learn to identify the complete subject and the complete predicate in a sentence.</w:t>
            </w:r>
          </w:p>
        </w:tc>
        <w:tc>
          <w:tcPr>
            <w:tcW w:w="1455" w:type="dxa"/>
            <w:vMerge w:val="restart"/>
          </w:tcPr>
          <w:p w:rsidR="00FF4903" w:rsidRDefault="0091331F">
            <w:pPr>
              <w:jc w:val="center"/>
            </w:pPr>
            <w:r>
              <w:t>7.19C</w:t>
            </w:r>
          </w:p>
          <w:p w:rsidR="00FF4903" w:rsidRDefault="0091331F">
            <w:pPr>
              <w:jc w:val="center"/>
            </w:pPr>
            <w:r>
              <w:t>8.19C</w:t>
            </w:r>
          </w:p>
        </w:tc>
        <w:tc>
          <w:tcPr>
            <w:tcW w:w="2805" w:type="dxa"/>
            <w:vMerge w:val="restart"/>
          </w:tcPr>
          <w:p w:rsidR="00FF4903" w:rsidRDefault="0091331F">
            <w:pPr>
              <w:jc w:val="center"/>
            </w:pPr>
            <w:r>
              <w:t>ActivInspire Lesson</w:t>
            </w:r>
          </w:p>
          <w:p w:rsidR="00FF4903" w:rsidRDefault="0091331F">
            <w:pPr>
              <w:jc w:val="center"/>
            </w:pPr>
            <w:r>
              <w:t>Rally Coach Sentences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Daily Language Review</w:t>
            </w:r>
          </w:p>
        </w:tc>
        <w:tc>
          <w:tcPr>
            <w:tcW w:w="145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805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Pre-test</w:t>
            </w:r>
          </w:p>
          <w:p w:rsidR="00FF4903" w:rsidRDefault="0091331F">
            <w:r>
              <w:t>ActivInspire Lesson</w:t>
            </w:r>
          </w:p>
          <w:p w:rsidR="00FF4903" w:rsidRDefault="0091331F">
            <w:r>
              <w:t>Rally Coach with Clay</w:t>
            </w:r>
          </w:p>
          <w:p w:rsidR="00FF4903" w:rsidRDefault="00FF4903"/>
        </w:tc>
        <w:tc>
          <w:tcPr>
            <w:tcW w:w="1455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805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6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775" w:type="dxa"/>
            <w:vMerge/>
          </w:tcPr>
          <w:p w:rsidR="00FF4903" w:rsidRDefault="00FF4903"/>
        </w:tc>
        <w:tc>
          <w:tcPr>
            <w:tcW w:w="1455" w:type="dxa"/>
            <w:vMerge w:val="restart"/>
          </w:tcPr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805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Smartboard interactive lesson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operative Learning</w:t>
            </w:r>
          </w:p>
        </w:tc>
      </w:tr>
      <w:tr w:rsidR="00FF4903">
        <w:trPr>
          <w:trHeight w:val="94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Exit Slip</w:t>
            </w:r>
          </w:p>
        </w:tc>
        <w:tc>
          <w:tcPr>
            <w:tcW w:w="145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805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Highlight the complete subjects and the complete predicates</w:t>
            </w:r>
          </w:p>
        </w:tc>
        <w:tc>
          <w:tcPr>
            <w:tcW w:w="426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40"/>
        </w:trPr>
        <w:tc>
          <w:tcPr>
            <w:tcW w:w="136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775" w:type="dxa"/>
            <w:vMerge/>
          </w:tcPr>
          <w:p w:rsidR="00FF4903" w:rsidRDefault="00FF4903"/>
        </w:tc>
        <w:tc>
          <w:tcPr>
            <w:tcW w:w="426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 xml:space="preserve">highlighting text; using new 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vocabulary; activating prior knowledge</w:t>
            </w:r>
          </w:p>
        </w:tc>
      </w:tr>
      <w:tr w:rsidR="00FF4903">
        <w:trPr>
          <w:trHeight w:val="260"/>
        </w:trPr>
        <w:tc>
          <w:tcPr>
            <w:tcW w:w="1365" w:type="dxa"/>
          </w:tcPr>
          <w:p w:rsidR="00FF4903" w:rsidRDefault="0091331F">
            <w:r>
              <w:rPr>
                <w:b/>
                <w:color w:val="1F4E79"/>
              </w:rPr>
              <w:t>Wednesday</w:t>
            </w:r>
          </w:p>
        </w:tc>
        <w:tc>
          <w:tcPr>
            <w:tcW w:w="5775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55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805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65" w:type="dxa"/>
            <w:vMerge w:val="restart"/>
          </w:tcPr>
          <w:p w:rsidR="00FF4903" w:rsidRDefault="0091331F">
            <w:r>
              <w:rPr>
                <w:b/>
              </w:rPr>
              <w:t>Notes-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775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learn the components of a simple sentence.</w:t>
            </w:r>
          </w:p>
          <w:p w:rsidR="00FF4903" w:rsidRDefault="0091331F">
            <w:r>
              <w:t>Students will learn to identify the simple subject and the simple predicate in a sentence.</w:t>
            </w:r>
          </w:p>
        </w:tc>
        <w:tc>
          <w:tcPr>
            <w:tcW w:w="1455" w:type="dxa"/>
            <w:vMerge w:val="restart"/>
          </w:tcPr>
          <w:p w:rsidR="00FF4903" w:rsidRDefault="0091331F">
            <w:pPr>
              <w:jc w:val="center"/>
            </w:pPr>
            <w:r>
              <w:t>7.19C</w:t>
            </w:r>
          </w:p>
          <w:p w:rsidR="00FF4903" w:rsidRDefault="0091331F">
            <w:pPr>
              <w:jc w:val="center"/>
            </w:pPr>
            <w:r>
              <w:t>8.19C</w:t>
            </w:r>
          </w:p>
        </w:tc>
        <w:tc>
          <w:tcPr>
            <w:tcW w:w="2805" w:type="dxa"/>
            <w:vMerge w:val="restart"/>
          </w:tcPr>
          <w:p w:rsidR="00FF4903" w:rsidRDefault="0091331F">
            <w:pPr>
              <w:jc w:val="center"/>
            </w:pPr>
            <w:r>
              <w:t>ActivInspire Lesson</w:t>
            </w:r>
          </w:p>
          <w:p w:rsidR="00FF4903" w:rsidRDefault="0091331F">
            <w:pPr>
              <w:jc w:val="center"/>
            </w:pPr>
            <w:r>
              <w:t>Rally Coach Sentences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Daily Language Review</w:t>
            </w:r>
          </w:p>
          <w:p w:rsidR="00FF4903" w:rsidRDefault="00FF4903"/>
        </w:tc>
        <w:tc>
          <w:tcPr>
            <w:tcW w:w="145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805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ActivInspire Lesson</w:t>
            </w:r>
          </w:p>
          <w:p w:rsidR="00FF4903" w:rsidRDefault="0091331F">
            <w:r>
              <w:t>Rally Coach with Clay</w:t>
            </w:r>
          </w:p>
          <w:p w:rsidR="00FF4903" w:rsidRDefault="00FF4903"/>
          <w:p w:rsidR="00FF4903" w:rsidRDefault="00FF4903"/>
        </w:tc>
        <w:tc>
          <w:tcPr>
            <w:tcW w:w="1455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805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6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775" w:type="dxa"/>
            <w:vMerge/>
          </w:tcPr>
          <w:p w:rsidR="00FF4903" w:rsidRDefault="00FF4903"/>
        </w:tc>
        <w:tc>
          <w:tcPr>
            <w:tcW w:w="1455" w:type="dxa"/>
            <w:vMerge w:val="restart"/>
          </w:tcPr>
          <w:p w:rsidR="00FF4903" w:rsidRDefault="00FF4903">
            <w:pPr>
              <w:jc w:val="center"/>
            </w:pPr>
          </w:p>
        </w:tc>
        <w:tc>
          <w:tcPr>
            <w:tcW w:w="2805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Smartboard interactive lesson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operative Learning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Exit Slip</w:t>
            </w:r>
          </w:p>
        </w:tc>
        <w:tc>
          <w:tcPr>
            <w:tcW w:w="145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805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65" w:type="dxa"/>
            <w:vMerge w:val="restart"/>
          </w:tcPr>
          <w:p w:rsidR="00FF4903" w:rsidRDefault="00FF4903"/>
        </w:tc>
        <w:tc>
          <w:tcPr>
            <w:tcW w:w="577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Highlight the simple subject and the simple predicate</w:t>
            </w:r>
          </w:p>
        </w:tc>
        <w:tc>
          <w:tcPr>
            <w:tcW w:w="426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60"/>
        </w:trPr>
        <w:tc>
          <w:tcPr>
            <w:tcW w:w="136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775" w:type="dxa"/>
            <w:vMerge/>
          </w:tcPr>
          <w:p w:rsidR="00FF4903" w:rsidRDefault="00FF4903"/>
        </w:tc>
        <w:tc>
          <w:tcPr>
            <w:tcW w:w="426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 xml:space="preserve">highlighting text; using new 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vocabulary; activating prior knowledge</w:t>
            </w:r>
          </w:p>
        </w:tc>
      </w:tr>
      <w:tr w:rsidR="00FF4903">
        <w:trPr>
          <w:trHeight w:val="260"/>
        </w:trPr>
        <w:tc>
          <w:tcPr>
            <w:tcW w:w="1365" w:type="dxa"/>
          </w:tcPr>
          <w:p w:rsidR="00FF4903" w:rsidRDefault="0091331F">
            <w:r>
              <w:rPr>
                <w:b/>
                <w:color w:val="1F4E79"/>
              </w:rPr>
              <w:t>Thursday</w:t>
            </w:r>
          </w:p>
        </w:tc>
        <w:tc>
          <w:tcPr>
            <w:tcW w:w="5775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55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805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65" w:type="dxa"/>
            <w:vMerge w:val="restart"/>
          </w:tcPr>
          <w:p w:rsidR="00FF4903" w:rsidRDefault="0091331F">
            <w:r>
              <w:rPr>
                <w:b/>
              </w:rPr>
              <w:lastRenderedPageBreak/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775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learn to what compound subjects and compound predicates are.</w:t>
            </w:r>
          </w:p>
        </w:tc>
        <w:tc>
          <w:tcPr>
            <w:tcW w:w="1455" w:type="dxa"/>
            <w:vMerge w:val="restart"/>
          </w:tcPr>
          <w:p w:rsidR="00FF4903" w:rsidRDefault="0091331F">
            <w:pPr>
              <w:jc w:val="center"/>
            </w:pPr>
            <w:r>
              <w:t>7.19C</w:t>
            </w:r>
          </w:p>
          <w:p w:rsidR="00FF4903" w:rsidRDefault="0091331F">
            <w:pPr>
              <w:jc w:val="center"/>
            </w:pPr>
            <w:r>
              <w:t>8.19C</w:t>
            </w:r>
          </w:p>
        </w:tc>
        <w:tc>
          <w:tcPr>
            <w:tcW w:w="2805" w:type="dxa"/>
            <w:vMerge w:val="restart"/>
          </w:tcPr>
          <w:p w:rsidR="00FF4903" w:rsidRDefault="0091331F">
            <w:pPr>
              <w:jc w:val="center"/>
            </w:pPr>
            <w:r>
              <w:t>Smart Board Interactive Lesson</w:t>
            </w:r>
          </w:p>
          <w:p w:rsidR="00FF4903" w:rsidRDefault="0091331F">
            <w:pPr>
              <w:jc w:val="center"/>
            </w:pPr>
            <w:r>
              <w:t>Identifying Nouns Worksheet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Daily Language Review</w:t>
            </w:r>
          </w:p>
        </w:tc>
        <w:tc>
          <w:tcPr>
            <w:tcW w:w="145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805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Lesson on compound subjects</w:t>
            </w:r>
          </w:p>
          <w:p w:rsidR="00FF4903" w:rsidRDefault="0091331F">
            <w:r>
              <w:t>Practice finding compound subjects</w:t>
            </w:r>
          </w:p>
          <w:p w:rsidR="00FF4903" w:rsidRDefault="0091331F">
            <w:r>
              <w:t>Lesson on compound predicates</w:t>
            </w:r>
          </w:p>
          <w:p w:rsidR="00FF4903" w:rsidRDefault="0091331F">
            <w:r>
              <w:t>Practice finding compound predicates</w:t>
            </w:r>
          </w:p>
          <w:p w:rsidR="00FF4903" w:rsidRDefault="0091331F">
            <w:r>
              <w:t>Rally Coach with Clay</w:t>
            </w:r>
          </w:p>
        </w:tc>
        <w:tc>
          <w:tcPr>
            <w:tcW w:w="1455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805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6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775" w:type="dxa"/>
            <w:vMerge/>
          </w:tcPr>
          <w:p w:rsidR="00FF4903" w:rsidRDefault="00FF4903"/>
        </w:tc>
        <w:tc>
          <w:tcPr>
            <w:tcW w:w="1455" w:type="dxa"/>
            <w:vMerge w:val="restart"/>
          </w:tcPr>
          <w:p w:rsidR="00FF4903" w:rsidRDefault="00FF4903">
            <w:pPr>
              <w:jc w:val="center"/>
            </w:pPr>
          </w:p>
        </w:tc>
        <w:tc>
          <w:tcPr>
            <w:tcW w:w="2805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Smartboard interactive lesson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widowControl w:val="0"/>
              <w:spacing w:line="276" w:lineRule="auto"/>
              <w:jc w:val="center"/>
            </w:pPr>
            <w:r>
              <w:t>Cooperative Learning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Exit Slip</w:t>
            </w:r>
          </w:p>
          <w:p w:rsidR="00FF4903" w:rsidRDefault="00FF4903"/>
        </w:tc>
        <w:tc>
          <w:tcPr>
            <w:tcW w:w="145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805" w:type="dxa"/>
            <w:vMerge/>
          </w:tcPr>
          <w:p w:rsidR="00FF4903" w:rsidRDefault="00FF4903"/>
        </w:tc>
      </w:tr>
      <w:tr w:rsidR="00FF4903">
        <w:trPr>
          <w:trHeight w:val="32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Highlight the compound subjects and the compound predicates</w:t>
            </w:r>
          </w:p>
        </w:tc>
        <w:tc>
          <w:tcPr>
            <w:tcW w:w="426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WR)</w:t>
            </w:r>
          </w:p>
        </w:tc>
      </w:tr>
      <w:tr w:rsidR="00FF4903">
        <w:trPr>
          <w:trHeight w:val="420"/>
        </w:trPr>
        <w:tc>
          <w:tcPr>
            <w:tcW w:w="136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775" w:type="dxa"/>
            <w:vMerge/>
          </w:tcPr>
          <w:p w:rsidR="00FF4903" w:rsidRDefault="00FF4903"/>
        </w:tc>
        <w:tc>
          <w:tcPr>
            <w:tcW w:w="426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 xml:space="preserve">highlighting text; using new 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vocabulary; activating prior knowledge</w:t>
            </w:r>
          </w:p>
        </w:tc>
      </w:tr>
      <w:tr w:rsidR="00FF4903">
        <w:trPr>
          <w:trHeight w:val="260"/>
        </w:trPr>
        <w:tc>
          <w:tcPr>
            <w:tcW w:w="1365" w:type="dxa"/>
          </w:tcPr>
          <w:p w:rsidR="00FF4903" w:rsidRDefault="0091331F">
            <w:r>
              <w:rPr>
                <w:b/>
                <w:color w:val="1F4E79"/>
              </w:rPr>
              <w:t>Friday</w:t>
            </w:r>
          </w:p>
        </w:tc>
        <w:tc>
          <w:tcPr>
            <w:tcW w:w="5775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455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805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65" w:type="dxa"/>
            <w:vMerge w:val="restart"/>
          </w:tcPr>
          <w:p w:rsidR="00FF4903" w:rsidRDefault="0091331F">
            <w:r>
              <w:rPr>
                <w:b/>
              </w:rPr>
              <w:t>Notes -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775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learn to identify nouns</w:t>
            </w:r>
          </w:p>
        </w:tc>
        <w:tc>
          <w:tcPr>
            <w:tcW w:w="1455" w:type="dxa"/>
            <w:vMerge w:val="restart"/>
          </w:tcPr>
          <w:p w:rsidR="00FF4903" w:rsidRDefault="0091331F">
            <w:pPr>
              <w:jc w:val="center"/>
            </w:pPr>
            <w:r>
              <w:t>7.19C</w:t>
            </w:r>
          </w:p>
          <w:p w:rsidR="00FF4903" w:rsidRDefault="0091331F">
            <w:pPr>
              <w:jc w:val="center"/>
            </w:pPr>
            <w:r>
              <w:t>8.19C</w:t>
            </w:r>
          </w:p>
        </w:tc>
        <w:tc>
          <w:tcPr>
            <w:tcW w:w="2805" w:type="dxa"/>
            <w:vMerge w:val="restart"/>
          </w:tcPr>
          <w:p w:rsidR="00FF4903" w:rsidRDefault="0091331F">
            <w:pPr>
              <w:jc w:val="center"/>
            </w:pPr>
            <w:r>
              <w:t>Smart Board Interactive Lesson</w:t>
            </w:r>
          </w:p>
          <w:p w:rsidR="00FF4903" w:rsidRDefault="0091331F">
            <w:pPr>
              <w:jc w:val="center"/>
            </w:pPr>
            <w:r>
              <w:t>Identifying Nouns Worksheet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Daily Language Review</w:t>
            </w:r>
          </w:p>
        </w:tc>
        <w:tc>
          <w:tcPr>
            <w:tcW w:w="145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805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Review of what classification is</w:t>
            </w:r>
          </w:p>
          <w:p w:rsidR="00FF4903" w:rsidRDefault="0091331F">
            <w:r>
              <w:t>Practice classifying objects</w:t>
            </w:r>
          </w:p>
          <w:p w:rsidR="00FF4903" w:rsidRDefault="0091331F">
            <w:r>
              <w:t>Lesson on Nouns</w:t>
            </w:r>
          </w:p>
          <w:p w:rsidR="00FF4903" w:rsidRDefault="0091331F">
            <w:r>
              <w:t>Practice Identifying Nouns</w:t>
            </w:r>
          </w:p>
        </w:tc>
        <w:tc>
          <w:tcPr>
            <w:tcW w:w="1455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805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6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775" w:type="dxa"/>
            <w:vMerge/>
          </w:tcPr>
          <w:p w:rsidR="00FF4903" w:rsidRDefault="00FF4903"/>
        </w:tc>
        <w:tc>
          <w:tcPr>
            <w:tcW w:w="1455" w:type="dxa"/>
            <w:vMerge w:val="restart"/>
          </w:tcPr>
          <w:p w:rsidR="00FF4903" w:rsidRDefault="00FF4903">
            <w:pPr>
              <w:jc w:val="center"/>
            </w:pPr>
          </w:p>
        </w:tc>
        <w:tc>
          <w:tcPr>
            <w:tcW w:w="2805" w:type="dxa"/>
            <w:vMerge w:val="restart"/>
          </w:tcPr>
          <w:p w:rsidR="00FF4903" w:rsidRDefault="0091331F">
            <w:pPr>
              <w:spacing w:line="276" w:lineRule="auto"/>
              <w:jc w:val="center"/>
            </w:pPr>
            <w:r>
              <w:t>Smartboard interactive lesson</w:t>
            </w:r>
          </w:p>
          <w:p w:rsidR="00FF4903" w:rsidRDefault="0091331F">
            <w:pPr>
              <w:spacing w:line="276" w:lineRule="auto"/>
              <w:jc w:val="center"/>
            </w:pPr>
            <w:r>
              <w:t>Chunk and Chew</w:t>
            </w:r>
          </w:p>
          <w:p w:rsidR="00FF4903" w:rsidRDefault="0091331F">
            <w:pPr>
              <w:spacing w:line="276" w:lineRule="auto"/>
              <w:jc w:val="center"/>
            </w:pPr>
            <w:r>
              <w:t>Cooperative Learning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Exit Slip</w:t>
            </w:r>
          </w:p>
          <w:p w:rsidR="00FF4903" w:rsidRDefault="00FF4903"/>
        </w:tc>
        <w:tc>
          <w:tcPr>
            <w:tcW w:w="145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805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65" w:type="dxa"/>
            <w:vMerge/>
          </w:tcPr>
          <w:p w:rsidR="00FF4903" w:rsidRDefault="00FF4903"/>
        </w:tc>
        <w:tc>
          <w:tcPr>
            <w:tcW w:w="5775" w:type="dxa"/>
            <w:vMerge w:val="restart"/>
          </w:tcPr>
          <w:p w:rsidR="00FF4903" w:rsidRDefault="0091331F">
            <w:pPr>
              <w:tabs>
                <w:tab w:val="left" w:pos="4515"/>
              </w:tabs>
            </w:pPr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pPr>
              <w:tabs>
                <w:tab w:val="left" w:pos="4515"/>
              </w:tabs>
            </w:pPr>
            <w:r>
              <w:t>Highlight nouns with clay</w:t>
            </w:r>
          </w:p>
        </w:tc>
        <w:tc>
          <w:tcPr>
            <w:tcW w:w="426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WR)</w:t>
            </w:r>
          </w:p>
        </w:tc>
      </w:tr>
      <w:tr w:rsidR="00FF4903">
        <w:trPr>
          <w:trHeight w:val="480"/>
        </w:trPr>
        <w:tc>
          <w:tcPr>
            <w:tcW w:w="136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775" w:type="dxa"/>
            <w:vMerge/>
          </w:tcPr>
          <w:p w:rsidR="00FF4903" w:rsidRDefault="00FF4903">
            <w:pPr>
              <w:tabs>
                <w:tab w:val="left" w:pos="4515"/>
              </w:tabs>
            </w:pPr>
          </w:p>
        </w:tc>
        <w:tc>
          <w:tcPr>
            <w:tcW w:w="4260" w:type="dxa"/>
            <w:gridSpan w:val="2"/>
          </w:tcPr>
          <w:p w:rsidR="00FF4903" w:rsidRDefault="0091331F">
            <w:pPr>
              <w:widowControl w:val="0"/>
              <w:spacing w:line="276" w:lineRule="auto"/>
            </w:pPr>
            <w:r>
              <w:t xml:space="preserve">highlighting text; using new </w:t>
            </w:r>
          </w:p>
          <w:p w:rsidR="00FF4903" w:rsidRDefault="0091331F">
            <w:pPr>
              <w:widowControl w:val="0"/>
              <w:spacing w:line="276" w:lineRule="auto"/>
            </w:pPr>
            <w:r>
              <w:t>vocabulary; activating prior knowledge</w:t>
            </w:r>
          </w:p>
        </w:tc>
      </w:tr>
    </w:tbl>
    <w:p w:rsidR="00FF4903" w:rsidRDefault="00FF4903">
      <w:bookmarkStart w:id="90" w:name="_fi0134j60h7r" w:colFirst="0" w:colLast="0"/>
      <w:bookmarkEnd w:id="90"/>
    </w:p>
    <w:p w:rsidR="00FF4903" w:rsidRDefault="00FF4903">
      <w:bookmarkStart w:id="91" w:name="_d6628pcp3jpi" w:colFirst="0" w:colLast="0"/>
      <w:bookmarkEnd w:id="91"/>
    </w:p>
    <w:p w:rsidR="00FF4903" w:rsidRDefault="00FF4903">
      <w:bookmarkStart w:id="92" w:name="_ll5fd0xjrig0" w:colFirst="0" w:colLast="0"/>
      <w:bookmarkEnd w:id="92"/>
    </w:p>
    <w:p w:rsidR="00FF4903" w:rsidRDefault="00FF4903">
      <w:bookmarkStart w:id="93" w:name="_alrfict3i8hb" w:colFirst="0" w:colLast="0"/>
      <w:bookmarkEnd w:id="93"/>
    </w:p>
    <w:p w:rsidR="00FF4903" w:rsidRDefault="00FF4903">
      <w:bookmarkStart w:id="94" w:name="_qgkgakmirtjh" w:colFirst="0" w:colLast="0"/>
      <w:bookmarkEnd w:id="94"/>
    </w:p>
    <w:p w:rsidR="00FF4903" w:rsidRDefault="0091331F">
      <w:bookmarkStart w:id="95" w:name="gjdgxs" w:colFirst="0" w:colLast="0"/>
      <w:bookmarkEnd w:id="95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1872256" behindDoc="0" locked="0" layoutInCell="0" hidden="0" allowOverlap="1">
            <wp:simplePos x="0" y="0"/>
            <wp:positionH relativeFrom="margin">
              <wp:posOffset>6038850</wp:posOffset>
            </wp:positionH>
            <wp:positionV relativeFrom="paragraph">
              <wp:posOffset>0</wp:posOffset>
            </wp:positionV>
            <wp:extent cx="819150" cy="418465"/>
            <wp:effectExtent l="0" t="0" r="0" b="0"/>
            <wp:wrapSquare wrapText="bothSides" distT="0" distB="0" distL="114300" distR="114300"/>
            <wp:docPr id="6" name="image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FF4903" w:rsidRDefault="0091331F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1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8/22/16 to 8/26/16</w:t>
      </w:r>
    </w:p>
    <w:tbl>
      <w:tblPr>
        <w:tblStyle w:val="aa"/>
        <w:tblW w:w="1146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50"/>
        <w:gridCol w:w="6015"/>
        <w:gridCol w:w="1395"/>
        <w:gridCol w:w="2700"/>
      </w:tblGrid>
      <w:tr w:rsidR="00FF4903">
        <w:trPr>
          <w:trHeight w:val="260"/>
        </w:trPr>
        <w:tc>
          <w:tcPr>
            <w:tcW w:w="1350" w:type="dxa"/>
          </w:tcPr>
          <w:p w:rsidR="00FF4903" w:rsidRDefault="0091331F">
            <w:r>
              <w:rPr>
                <w:b/>
                <w:color w:val="1F4E79"/>
              </w:rPr>
              <w:t>Monday</w:t>
            </w:r>
          </w:p>
        </w:tc>
        <w:tc>
          <w:tcPr>
            <w:tcW w:w="6015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95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0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720"/>
        </w:trPr>
        <w:tc>
          <w:tcPr>
            <w:tcW w:w="1350" w:type="dxa"/>
            <w:vMerge w:val="restart"/>
          </w:tcPr>
          <w:p w:rsidR="00FF4903" w:rsidRDefault="0091331F">
            <w:r>
              <w:rPr>
                <w:b/>
              </w:rPr>
              <w:lastRenderedPageBreak/>
              <w:t xml:space="preserve">Notes –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6015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get to know each other</w:t>
            </w:r>
          </w:p>
          <w:p w:rsidR="00FF4903" w:rsidRDefault="0091331F">
            <w:r>
              <w:t>Students will learn the classroom rules and consequences</w:t>
            </w:r>
          </w:p>
        </w:tc>
        <w:tc>
          <w:tcPr>
            <w:tcW w:w="1395" w:type="dxa"/>
            <w:vMerge w:val="restart"/>
          </w:tcPr>
          <w:p w:rsidR="00FF4903" w:rsidRDefault="0091331F">
            <w:pPr>
              <w:jc w:val="center"/>
            </w:pPr>
            <w:r>
              <w:t>N/A</w:t>
            </w:r>
          </w:p>
        </w:tc>
        <w:tc>
          <w:tcPr>
            <w:tcW w:w="2700" w:type="dxa"/>
            <w:vMerge w:val="restart"/>
          </w:tcPr>
          <w:p w:rsidR="00FF4903" w:rsidRDefault="0091331F">
            <w:pPr>
              <w:jc w:val="center"/>
            </w:pPr>
            <w:r>
              <w:t>Folders</w:t>
            </w:r>
          </w:p>
          <w:p w:rsidR="00FF4903" w:rsidRDefault="0091331F">
            <w:pPr>
              <w:jc w:val="center"/>
            </w:pPr>
            <w:r>
              <w:t>Notebooks</w:t>
            </w:r>
          </w:p>
          <w:p w:rsidR="00FF4903" w:rsidRDefault="0091331F">
            <w:pPr>
              <w:jc w:val="center"/>
            </w:pPr>
            <w:r>
              <w:t>TP</w:t>
            </w:r>
          </w:p>
          <w:p w:rsidR="00FF4903" w:rsidRDefault="0091331F">
            <w:pPr>
              <w:jc w:val="center"/>
            </w:pPr>
            <w:r>
              <w:t>Handouts</w:t>
            </w:r>
          </w:p>
          <w:p w:rsidR="00FF4903" w:rsidRDefault="0091331F">
            <w:pPr>
              <w:jc w:val="center"/>
            </w:pPr>
            <w:r>
              <w:t>PowerPoint</w:t>
            </w:r>
          </w:p>
          <w:p w:rsidR="00FF4903" w:rsidRDefault="0091331F">
            <w:pPr>
              <w:jc w:val="center"/>
            </w:pPr>
            <w:r>
              <w:t>Discipline Contract</w:t>
            </w:r>
          </w:p>
        </w:tc>
      </w:tr>
      <w:tr w:rsidR="00FF4903">
        <w:trPr>
          <w:trHeight w:val="64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Students will set up their take home folders</w:t>
            </w:r>
          </w:p>
        </w:tc>
        <w:tc>
          <w:tcPr>
            <w:tcW w:w="139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PowerPoint Lesson</w:t>
            </w:r>
          </w:p>
          <w:p w:rsidR="00FF4903" w:rsidRDefault="00FF4903"/>
          <w:p w:rsidR="00FF4903" w:rsidRDefault="00FF4903"/>
        </w:tc>
        <w:tc>
          <w:tcPr>
            <w:tcW w:w="1395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0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5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601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/>
          <w:p w:rsidR="00FF4903" w:rsidRDefault="00FF4903"/>
        </w:tc>
        <w:tc>
          <w:tcPr>
            <w:tcW w:w="1395" w:type="dxa"/>
            <w:vMerge w:val="restart"/>
          </w:tcPr>
          <w:p w:rsidR="00FF4903" w:rsidRDefault="0091331F">
            <w:pPr>
              <w:jc w:val="center"/>
            </w:pPr>
            <w:r>
              <w:t>N/A</w:t>
            </w:r>
          </w:p>
        </w:tc>
        <w:tc>
          <w:tcPr>
            <w:tcW w:w="2700" w:type="dxa"/>
            <w:vMerge w:val="restart"/>
          </w:tcPr>
          <w:p w:rsidR="00FF4903" w:rsidRDefault="0091331F">
            <w:pPr>
              <w:jc w:val="center"/>
            </w:pPr>
            <w:r>
              <w:t>Classmate Bingo</w:t>
            </w:r>
          </w:p>
          <w:p w:rsidR="00FF4903" w:rsidRDefault="0091331F">
            <w:pPr>
              <w:jc w:val="center"/>
            </w:pPr>
            <w:r>
              <w:t>PowerPoint Lesson</w:t>
            </w:r>
          </w:p>
          <w:p w:rsidR="00FF4903" w:rsidRDefault="0091331F">
            <w:pPr>
              <w:jc w:val="center"/>
            </w:pPr>
            <w:r>
              <w:t>Fill in notes with drawings</w:t>
            </w:r>
          </w:p>
          <w:p w:rsidR="00FF4903" w:rsidRDefault="0091331F">
            <w:pPr>
              <w:jc w:val="center"/>
            </w:pPr>
            <w:r>
              <w:t>Think / Pair / Share</w:t>
            </w:r>
          </w:p>
          <w:p w:rsidR="00FF4903" w:rsidRDefault="0091331F">
            <w:pPr>
              <w:jc w:val="center"/>
            </w:pPr>
            <w:r>
              <w:t>Quiz Quiz Trade</w:t>
            </w:r>
          </w:p>
        </w:tc>
      </w:tr>
      <w:tr w:rsidR="00FF4903">
        <w:trPr>
          <w:trHeight w:val="80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Exit Slip</w:t>
            </w:r>
          </w:p>
          <w:p w:rsidR="00FF4903" w:rsidRDefault="00FF4903"/>
        </w:tc>
        <w:tc>
          <w:tcPr>
            <w:tcW w:w="139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/>
          <w:p w:rsidR="00FF4903" w:rsidRDefault="00FF4903"/>
        </w:tc>
      </w:tr>
      <w:tr w:rsidR="00FF4903">
        <w:trPr>
          <w:trHeight w:val="26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rPr>
                <w:b/>
              </w:rPr>
              <w:t>N/A</w:t>
            </w:r>
          </w:p>
        </w:tc>
        <w:tc>
          <w:tcPr>
            <w:tcW w:w="4095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60"/>
        </w:trPr>
        <w:tc>
          <w:tcPr>
            <w:tcW w:w="135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6015" w:type="dxa"/>
            <w:vMerge/>
          </w:tcPr>
          <w:p w:rsidR="00FF4903" w:rsidRDefault="00FF4903"/>
          <w:p w:rsidR="00FF4903" w:rsidRDefault="00FF4903"/>
        </w:tc>
        <w:tc>
          <w:tcPr>
            <w:tcW w:w="4095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  chunking</w:t>
            </w:r>
          </w:p>
        </w:tc>
      </w:tr>
      <w:tr w:rsidR="00FF4903">
        <w:trPr>
          <w:trHeight w:val="260"/>
        </w:trPr>
        <w:tc>
          <w:tcPr>
            <w:tcW w:w="1350" w:type="dxa"/>
          </w:tcPr>
          <w:p w:rsidR="00FF4903" w:rsidRDefault="0091331F">
            <w:r>
              <w:rPr>
                <w:b/>
                <w:color w:val="1F4E79"/>
              </w:rPr>
              <w:t>Tuesday</w:t>
            </w:r>
          </w:p>
        </w:tc>
        <w:tc>
          <w:tcPr>
            <w:tcW w:w="6015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95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0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FF4903">
        <w:trPr>
          <w:trHeight w:val="860"/>
        </w:trPr>
        <w:tc>
          <w:tcPr>
            <w:tcW w:w="1350" w:type="dxa"/>
            <w:vMerge w:val="restart"/>
          </w:tcPr>
          <w:p w:rsidR="00FF4903" w:rsidRDefault="0091331F">
            <w:r>
              <w:rPr>
                <w:b/>
              </w:rPr>
              <w:t xml:space="preserve">Notes -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6015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get to know each other</w:t>
            </w:r>
          </w:p>
          <w:p w:rsidR="00FF4903" w:rsidRDefault="0091331F">
            <w:r>
              <w:t>Students will learn the classroom rewards and matrix</w:t>
            </w:r>
          </w:p>
        </w:tc>
        <w:tc>
          <w:tcPr>
            <w:tcW w:w="1395" w:type="dxa"/>
            <w:vMerge w:val="restart"/>
          </w:tcPr>
          <w:p w:rsidR="00FF4903" w:rsidRDefault="0091331F">
            <w:pPr>
              <w:jc w:val="center"/>
            </w:pPr>
            <w:r>
              <w:t>N/A</w:t>
            </w:r>
          </w:p>
        </w:tc>
        <w:tc>
          <w:tcPr>
            <w:tcW w:w="2700" w:type="dxa"/>
            <w:vMerge w:val="restart"/>
          </w:tcPr>
          <w:p w:rsidR="00FF4903" w:rsidRDefault="0091331F">
            <w:pPr>
              <w:jc w:val="center"/>
            </w:pPr>
            <w:r>
              <w:t>Handouts</w:t>
            </w:r>
          </w:p>
          <w:p w:rsidR="00FF4903" w:rsidRDefault="0091331F">
            <w:pPr>
              <w:jc w:val="center"/>
            </w:pPr>
            <w:r>
              <w:t>PowerPoint</w:t>
            </w:r>
          </w:p>
        </w:tc>
      </w:tr>
      <w:tr w:rsidR="00FF4903">
        <w:trPr>
          <w:trHeight w:val="86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Students will write down the name of one classmate and one things they remember about that person</w:t>
            </w:r>
          </w:p>
        </w:tc>
        <w:tc>
          <w:tcPr>
            <w:tcW w:w="139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PowerPoint Lesson</w:t>
            </w:r>
          </w:p>
        </w:tc>
        <w:tc>
          <w:tcPr>
            <w:tcW w:w="1395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0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5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601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/>
          <w:p w:rsidR="00FF4903" w:rsidRDefault="00FF4903"/>
        </w:tc>
        <w:tc>
          <w:tcPr>
            <w:tcW w:w="1395" w:type="dxa"/>
            <w:vMerge w:val="restart"/>
          </w:tcPr>
          <w:p w:rsidR="00FF4903" w:rsidRDefault="0091331F">
            <w:pPr>
              <w:jc w:val="center"/>
            </w:pPr>
            <w:r>
              <w:t>N/A</w:t>
            </w:r>
          </w:p>
        </w:tc>
        <w:tc>
          <w:tcPr>
            <w:tcW w:w="2700" w:type="dxa"/>
            <w:vMerge w:val="restart"/>
          </w:tcPr>
          <w:p w:rsidR="00FF4903" w:rsidRDefault="0091331F">
            <w:pPr>
              <w:jc w:val="center"/>
            </w:pPr>
            <w:r>
              <w:t>PowerPoint Lesson</w:t>
            </w:r>
          </w:p>
          <w:p w:rsidR="00FF4903" w:rsidRDefault="0091331F">
            <w:pPr>
              <w:jc w:val="center"/>
            </w:pPr>
            <w:r>
              <w:t>Fill in notes with drawings</w:t>
            </w:r>
          </w:p>
          <w:p w:rsidR="00FF4903" w:rsidRDefault="0091331F">
            <w:pPr>
              <w:jc w:val="center"/>
            </w:pPr>
            <w:r>
              <w:t>Talk and turn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94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Exit Slip</w:t>
            </w:r>
          </w:p>
          <w:p w:rsidR="00FF4903" w:rsidRDefault="0091331F">
            <w:r>
              <w:t>Thumb Up / Down / Sideways</w:t>
            </w:r>
          </w:p>
        </w:tc>
        <w:tc>
          <w:tcPr>
            <w:tcW w:w="139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/>
          <w:p w:rsidR="00FF4903" w:rsidRDefault="00FF4903"/>
        </w:tc>
      </w:tr>
      <w:tr w:rsidR="00FF4903">
        <w:trPr>
          <w:trHeight w:val="26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rPr>
                <w:b/>
              </w:rPr>
              <w:t>N/A</w:t>
            </w:r>
          </w:p>
        </w:tc>
        <w:tc>
          <w:tcPr>
            <w:tcW w:w="4095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40"/>
        </w:trPr>
        <w:tc>
          <w:tcPr>
            <w:tcW w:w="135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6015" w:type="dxa"/>
            <w:vMerge/>
          </w:tcPr>
          <w:p w:rsidR="00FF4903" w:rsidRDefault="00FF4903"/>
          <w:p w:rsidR="00FF4903" w:rsidRDefault="00FF4903"/>
        </w:tc>
        <w:tc>
          <w:tcPr>
            <w:tcW w:w="4095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repeated review  chunking</w:t>
            </w:r>
          </w:p>
        </w:tc>
      </w:tr>
      <w:tr w:rsidR="00FF4903">
        <w:trPr>
          <w:trHeight w:val="260"/>
        </w:trPr>
        <w:tc>
          <w:tcPr>
            <w:tcW w:w="1350" w:type="dxa"/>
          </w:tcPr>
          <w:p w:rsidR="00FF4903" w:rsidRDefault="0091331F">
            <w:r>
              <w:rPr>
                <w:b/>
                <w:color w:val="1F4E79"/>
              </w:rPr>
              <w:t>Wednesday</w:t>
            </w:r>
          </w:p>
        </w:tc>
        <w:tc>
          <w:tcPr>
            <w:tcW w:w="6015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95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0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50" w:type="dxa"/>
            <w:vMerge w:val="restart"/>
          </w:tcPr>
          <w:p w:rsidR="00FF4903" w:rsidRDefault="0091331F">
            <w:r>
              <w:rPr>
                <w:b/>
              </w:rPr>
              <w:t>Notes-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6015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get to know each other</w:t>
            </w:r>
          </w:p>
          <w:p w:rsidR="00FF4903" w:rsidRDefault="0091331F">
            <w:r>
              <w:t>Students will continue learning the classroom matrix</w:t>
            </w:r>
          </w:p>
        </w:tc>
        <w:tc>
          <w:tcPr>
            <w:tcW w:w="1395" w:type="dxa"/>
            <w:vMerge w:val="restart"/>
          </w:tcPr>
          <w:p w:rsidR="00FF4903" w:rsidRDefault="0091331F">
            <w:pPr>
              <w:jc w:val="center"/>
            </w:pPr>
            <w:r>
              <w:t>7.16</w:t>
            </w:r>
          </w:p>
          <w:p w:rsidR="00FF4903" w:rsidRDefault="0091331F">
            <w:pPr>
              <w:jc w:val="center"/>
            </w:pPr>
            <w:r>
              <w:t>8.16</w:t>
            </w:r>
          </w:p>
        </w:tc>
        <w:tc>
          <w:tcPr>
            <w:tcW w:w="2700" w:type="dxa"/>
            <w:vMerge w:val="restart"/>
          </w:tcPr>
          <w:p w:rsidR="00FF4903" w:rsidRDefault="0091331F">
            <w:pPr>
              <w:jc w:val="center"/>
            </w:pPr>
            <w:r>
              <w:t>Handouts</w:t>
            </w:r>
          </w:p>
          <w:p w:rsidR="00FF4903" w:rsidRDefault="0091331F">
            <w:pPr>
              <w:jc w:val="center"/>
            </w:pPr>
            <w:r>
              <w:t>PowerPoint</w:t>
            </w:r>
          </w:p>
          <w:p w:rsidR="00FF4903" w:rsidRDefault="0091331F">
            <w:pPr>
              <w:jc w:val="center"/>
            </w:pPr>
            <w:r>
              <w:t>Dictionaries</w:t>
            </w:r>
          </w:p>
          <w:p w:rsidR="00FF4903" w:rsidRDefault="0091331F">
            <w:pPr>
              <w:jc w:val="center"/>
            </w:pPr>
            <w:r>
              <w:t>Notebooks</w:t>
            </w:r>
          </w:p>
        </w:tc>
      </w:tr>
      <w:tr w:rsidR="00FF4903">
        <w:trPr>
          <w:trHeight w:val="86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Students will set up their composition notebooks.</w:t>
            </w:r>
          </w:p>
        </w:tc>
        <w:tc>
          <w:tcPr>
            <w:tcW w:w="139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PowerPoint Lesson</w:t>
            </w:r>
          </w:p>
          <w:p w:rsidR="00FF4903" w:rsidRDefault="00FF4903"/>
          <w:p w:rsidR="00FF4903" w:rsidRDefault="00FF4903"/>
        </w:tc>
        <w:tc>
          <w:tcPr>
            <w:tcW w:w="1395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0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5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601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/>
          <w:p w:rsidR="00FF4903" w:rsidRDefault="00FF4903"/>
        </w:tc>
        <w:tc>
          <w:tcPr>
            <w:tcW w:w="1395" w:type="dxa"/>
            <w:vMerge w:val="restart"/>
          </w:tcPr>
          <w:p w:rsidR="00FF4903" w:rsidRDefault="0091331F">
            <w:pPr>
              <w:jc w:val="center"/>
            </w:pPr>
            <w:r>
              <w:t>N/A</w:t>
            </w:r>
          </w:p>
        </w:tc>
        <w:tc>
          <w:tcPr>
            <w:tcW w:w="2700" w:type="dxa"/>
            <w:vMerge w:val="restart"/>
          </w:tcPr>
          <w:p w:rsidR="00FF4903" w:rsidRDefault="0091331F">
            <w:pPr>
              <w:jc w:val="center"/>
            </w:pPr>
            <w:r>
              <w:t>PowerPoint Lesson</w:t>
            </w:r>
          </w:p>
          <w:p w:rsidR="00FF4903" w:rsidRDefault="0091331F">
            <w:pPr>
              <w:jc w:val="center"/>
            </w:pPr>
            <w:r>
              <w:t>Fill in notes with drawings</w:t>
            </w:r>
          </w:p>
          <w:p w:rsidR="00FF4903" w:rsidRDefault="0091331F">
            <w:pPr>
              <w:jc w:val="center"/>
            </w:pPr>
            <w:r>
              <w:t>Team Building</w:t>
            </w:r>
          </w:p>
          <w:p w:rsidR="00FF4903" w:rsidRDefault="0091331F">
            <w:pPr>
              <w:jc w:val="center"/>
            </w:pPr>
            <w:r>
              <w:t>Academic game</w:t>
            </w:r>
          </w:p>
        </w:tc>
      </w:tr>
      <w:tr w:rsidR="00FF4903">
        <w:trPr>
          <w:trHeight w:val="86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White Board Check</w:t>
            </w:r>
          </w:p>
          <w:p w:rsidR="00FF4903" w:rsidRDefault="00FF4903"/>
          <w:p w:rsidR="00FF4903" w:rsidRDefault="00FF4903"/>
        </w:tc>
        <w:tc>
          <w:tcPr>
            <w:tcW w:w="139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/>
          <w:p w:rsidR="00FF4903" w:rsidRDefault="00FF4903"/>
        </w:tc>
      </w:tr>
      <w:tr w:rsidR="00FF4903">
        <w:trPr>
          <w:trHeight w:val="260"/>
        </w:trPr>
        <w:tc>
          <w:tcPr>
            <w:tcW w:w="1350" w:type="dxa"/>
            <w:vMerge w:val="restart"/>
          </w:tcPr>
          <w:p w:rsidR="00FF4903" w:rsidRDefault="00FF4903"/>
        </w:tc>
        <w:tc>
          <w:tcPr>
            <w:tcW w:w="601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rPr>
                <w:b/>
              </w:rPr>
              <w:t>N/A</w:t>
            </w:r>
          </w:p>
        </w:tc>
        <w:tc>
          <w:tcPr>
            <w:tcW w:w="4095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60"/>
        </w:trPr>
        <w:tc>
          <w:tcPr>
            <w:tcW w:w="135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6015" w:type="dxa"/>
            <w:vMerge/>
          </w:tcPr>
          <w:p w:rsidR="00FF4903" w:rsidRDefault="00FF4903"/>
          <w:p w:rsidR="00FF4903" w:rsidRDefault="00FF4903"/>
        </w:tc>
        <w:tc>
          <w:tcPr>
            <w:tcW w:w="4095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 xml:space="preserve">repeated review  chunking sentence stems </w:t>
            </w:r>
          </w:p>
        </w:tc>
      </w:tr>
      <w:tr w:rsidR="00FF4903">
        <w:trPr>
          <w:trHeight w:val="260"/>
        </w:trPr>
        <w:tc>
          <w:tcPr>
            <w:tcW w:w="1350" w:type="dxa"/>
          </w:tcPr>
          <w:p w:rsidR="00FF4903" w:rsidRDefault="0091331F">
            <w:r>
              <w:rPr>
                <w:b/>
                <w:color w:val="1F4E79"/>
              </w:rPr>
              <w:t>Thursday</w:t>
            </w:r>
          </w:p>
        </w:tc>
        <w:tc>
          <w:tcPr>
            <w:tcW w:w="6015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95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0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50" w:type="dxa"/>
            <w:vMerge w:val="restart"/>
          </w:tcPr>
          <w:p w:rsidR="00FF4903" w:rsidRDefault="0091331F">
            <w:r>
              <w:rPr>
                <w:b/>
              </w:rPr>
              <w:lastRenderedPageBreak/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6015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learn the classroom procedures.</w:t>
            </w:r>
          </w:p>
        </w:tc>
        <w:tc>
          <w:tcPr>
            <w:tcW w:w="1395" w:type="dxa"/>
            <w:vMerge w:val="restart"/>
          </w:tcPr>
          <w:p w:rsidR="00FF4903" w:rsidRDefault="0091331F">
            <w:pPr>
              <w:jc w:val="center"/>
            </w:pPr>
            <w:r>
              <w:t>7.16</w:t>
            </w:r>
          </w:p>
          <w:p w:rsidR="00FF4903" w:rsidRDefault="0091331F">
            <w:pPr>
              <w:jc w:val="center"/>
            </w:pPr>
            <w:r>
              <w:t>8.16</w:t>
            </w:r>
          </w:p>
        </w:tc>
        <w:tc>
          <w:tcPr>
            <w:tcW w:w="2700" w:type="dxa"/>
            <w:vMerge w:val="restart"/>
          </w:tcPr>
          <w:p w:rsidR="00FF4903" w:rsidRDefault="0091331F">
            <w:pPr>
              <w:jc w:val="center"/>
            </w:pPr>
            <w:r>
              <w:t>Handouts</w:t>
            </w:r>
          </w:p>
          <w:p w:rsidR="00FF4903" w:rsidRDefault="0091331F">
            <w:pPr>
              <w:jc w:val="center"/>
            </w:pPr>
            <w:r>
              <w:t>PowerPoint</w:t>
            </w:r>
          </w:p>
          <w:p w:rsidR="00FF4903" w:rsidRDefault="0091331F">
            <w:pPr>
              <w:jc w:val="center"/>
            </w:pPr>
            <w:r>
              <w:t>Dictionaries</w:t>
            </w:r>
          </w:p>
        </w:tc>
      </w:tr>
      <w:tr w:rsidR="00FF4903">
        <w:trPr>
          <w:trHeight w:val="86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Students will write about anything they have learned so far.</w:t>
            </w:r>
          </w:p>
          <w:p w:rsidR="00FF4903" w:rsidRDefault="00FF4903"/>
        </w:tc>
        <w:tc>
          <w:tcPr>
            <w:tcW w:w="139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PowerPoint Lesson</w:t>
            </w:r>
          </w:p>
          <w:p w:rsidR="00FF4903" w:rsidRDefault="00FF4903"/>
          <w:p w:rsidR="00FF4903" w:rsidRDefault="00FF4903"/>
        </w:tc>
        <w:tc>
          <w:tcPr>
            <w:tcW w:w="1395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0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5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601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/>
          <w:p w:rsidR="00FF4903" w:rsidRDefault="00FF4903"/>
        </w:tc>
        <w:tc>
          <w:tcPr>
            <w:tcW w:w="1395" w:type="dxa"/>
            <w:vMerge w:val="restart"/>
          </w:tcPr>
          <w:p w:rsidR="00FF4903" w:rsidRDefault="00FF4903">
            <w:pPr>
              <w:jc w:val="center"/>
            </w:pPr>
          </w:p>
        </w:tc>
        <w:tc>
          <w:tcPr>
            <w:tcW w:w="2700" w:type="dxa"/>
            <w:vMerge w:val="restart"/>
          </w:tcPr>
          <w:p w:rsidR="00FF4903" w:rsidRDefault="0091331F">
            <w:pPr>
              <w:jc w:val="center"/>
            </w:pPr>
            <w:r>
              <w:t>PowerPoint Lesson</w:t>
            </w:r>
          </w:p>
          <w:p w:rsidR="00FF4903" w:rsidRDefault="0091331F">
            <w:pPr>
              <w:jc w:val="center"/>
            </w:pPr>
            <w:r>
              <w:t>Fill in notes with drawings</w:t>
            </w:r>
          </w:p>
          <w:p w:rsidR="00FF4903" w:rsidRDefault="0091331F">
            <w:pPr>
              <w:jc w:val="center"/>
            </w:pPr>
            <w:r>
              <w:t>Practice walkthroughs</w:t>
            </w:r>
          </w:p>
        </w:tc>
      </w:tr>
      <w:tr w:rsidR="00FF4903">
        <w:trPr>
          <w:trHeight w:val="86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Exit Slip</w:t>
            </w:r>
          </w:p>
          <w:p w:rsidR="00FF4903" w:rsidRDefault="00FF4903"/>
          <w:p w:rsidR="00FF4903" w:rsidRDefault="00FF4903"/>
        </w:tc>
        <w:tc>
          <w:tcPr>
            <w:tcW w:w="139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/>
          <w:p w:rsidR="00FF4903" w:rsidRDefault="00FF4903"/>
        </w:tc>
      </w:tr>
      <w:tr w:rsidR="00FF4903">
        <w:trPr>
          <w:trHeight w:val="32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rPr>
                <w:b/>
              </w:rPr>
              <w:t>N/A</w:t>
            </w:r>
          </w:p>
        </w:tc>
        <w:tc>
          <w:tcPr>
            <w:tcW w:w="4095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WR)</w:t>
            </w:r>
          </w:p>
        </w:tc>
      </w:tr>
      <w:tr w:rsidR="00FF4903">
        <w:trPr>
          <w:trHeight w:val="420"/>
        </w:trPr>
        <w:tc>
          <w:tcPr>
            <w:tcW w:w="135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6015" w:type="dxa"/>
            <w:vMerge/>
          </w:tcPr>
          <w:p w:rsidR="00FF4903" w:rsidRDefault="00FF4903"/>
          <w:p w:rsidR="00FF4903" w:rsidRDefault="00FF4903"/>
        </w:tc>
        <w:tc>
          <w:tcPr>
            <w:tcW w:w="4095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 xml:space="preserve">repeated review  chunking sentence stems </w:t>
            </w:r>
          </w:p>
        </w:tc>
      </w:tr>
      <w:tr w:rsidR="00FF4903">
        <w:trPr>
          <w:trHeight w:val="260"/>
        </w:trPr>
        <w:tc>
          <w:tcPr>
            <w:tcW w:w="1350" w:type="dxa"/>
          </w:tcPr>
          <w:p w:rsidR="00FF4903" w:rsidRDefault="0091331F">
            <w:r>
              <w:rPr>
                <w:b/>
                <w:color w:val="1F4E79"/>
              </w:rPr>
              <w:t>Friday</w:t>
            </w:r>
          </w:p>
        </w:tc>
        <w:tc>
          <w:tcPr>
            <w:tcW w:w="6015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95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70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50" w:type="dxa"/>
            <w:vMerge w:val="restart"/>
          </w:tcPr>
          <w:p w:rsidR="00FF4903" w:rsidRDefault="0091331F">
            <w:r>
              <w:rPr>
                <w:b/>
              </w:rPr>
              <w:t>Notes -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6015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91331F">
            <w:r>
              <w:t>Students will develop a class social contract.</w:t>
            </w:r>
          </w:p>
        </w:tc>
        <w:tc>
          <w:tcPr>
            <w:tcW w:w="1395" w:type="dxa"/>
            <w:vMerge w:val="restart"/>
          </w:tcPr>
          <w:p w:rsidR="00FF4903" w:rsidRDefault="0091331F">
            <w:pPr>
              <w:jc w:val="center"/>
            </w:pPr>
            <w:r>
              <w:t>7.16</w:t>
            </w:r>
          </w:p>
          <w:p w:rsidR="00FF4903" w:rsidRDefault="0091331F">
            <w:pPr>
              <w:jc w:val="center"/>
            </w:pPr>
            <w:r>
              <w:t>8.16</w:t>
            </w:r>
          </w:p>
        </w:tc>
        <w:tc>
          <w:tcPr>
            <w:tcW w:w="2700" w:type="dxa"/>
            <w:vMerge w:val="restart"/>
          </w:tcPr>
          <w:p w:rsidR="00FF4903" w:rsidRDefault="0091331F">
            <w:pPr>
              <w:jc w:val="center"/>
            </w:pPr>
            <w:r>
              <w:t>Notebooks</w:t>
            </w:r>
          </w:p>
          <w:p w:rsidR="00FF4903" w:rsidRDefault="0091331F">
            <w:pPr>
              <w:jc w:val="center"/>
            </w:pPr>
            <w:r>
              <w:t>Charting Paper</w:t>
            </w: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91331F">
            <w:r>
              <w:t>Students will write down at least one good thing that happened to them this week.</w:t>
            </w:r>
          </w:p>
          <w:p w:rsidR="00FF4903" w:rsidRDefault="00FF4903"/>
        </w:tc>
        <w:tc>
          <w:tcPr>
            <w:tcW w:w="139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jc w:val="center"/>
            </w:pPr>
          </w:p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Facilitated social contract.</w:t>
            </w:r>
          </w:p>
          <w:p w:rsidR="00FF4903" w:rsidRDefault="00FF4903"/>
        </w:tc>
        <w:tc>
          <w:tcPr>
            <w:tcW w:w="1395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70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5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601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/>
          <w:p w:rsidR="00FF4903" w:rsidRDefault="00FF4903"/>
        </w:tc>
        <w:tc>
          <w:tcPr>
            <w:tcW w:w="1395" w:type="dxa"/>
            <w:vMerge w:val="restart"/>
          </w:tcPr>
          <w:p w:rsidR="00FF4903" w:rsidRDefault="0091331F">
            <w:pPr>
              <w:jc w:val="center"/>
            </w:pPr>
            <w:r>
              <w:t>N/A</w:t>
            </w:r>
          </w:p>
        </w:tc>
        <w:tc>
          <w:tcPr>
            <w:tcW w:w="2700" w:type="dxa"/>
            <w:vMerge w:val="restart"/>
          </w:tcPr>
          <w:p w:rsidR="00FF4903" w:rsidRDefault="0091331F">
            <w:pPr>
              <w:jc w:val="center"/>
            </w:pPr>
            <w:r>
              <w:t>Group Roles</w:t>
            </w:r>
          </w:p>
          <w:p w:rsidR="00FF4903" w:rsidRDefault="0091331F">
            <w:pPr>
              <w:jc w:val="center"/>
            </w:pPr>
            <w:r>
              <w:t>Giving students ownership</w:t>
            </w:r>
          </w:p>
        </w:tc>
      </w:tr>
      <w:tr w:rsidR="00FF4903">
        <w:trPr>
          <w:trHeight w:val="86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91331F">
            <w:r>
              <w:t>Exit Slip</w:t>
            </w:r>
          </w:p>
        </w:tc>
        <w:tc>
          <w:tcPr>
            <w:tcW w:w="1395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7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>
            <w:pPr>
              <w:widowControl w:val="0"/>
              <w:spacing w:line="276" w:lineRule="auto"/>
            </w:pPr>
          </w:p>
          <w:p w:rsidR="00FF4903" w:rsidRDefault="00FF4903"/>
          <w:p w:rsidR="00FF4903" w:rsidRDefault="00FF4903"/>
        </w:tc>
      </w:tr>
      <w:tr w:rsidR="00FF4903">
        <w:trPr>
          <w:trHeight w:val="260"/>
        </w:trPr>
        <w:tc>
          <w:tcPr>
            <w:tcW w:w="1350" w:type="dxa"/>
            <w:vMerge/>
          </w:tcPr>
          <w:p w:rsidR="00FF4903" w:rsidRDefault="00FF4903"/>
        </w:tc>
        <w:tc>
          <w:tcPr>
            <w:tcW w:w="6015" w:type="dxa"/>
            <w:vMerge w:val="restart"/>
          </w:tcPr>
          <w:p w:rsidR="00FF4903" w:rsidRDefault="0091331F">
            <w:pPr>
              <w:tabs>
                <w:tab w:val="left" w:pos="4515"/>
              </w:tabs>
            </w:pPr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pPr>
              <w:tabs>
                <w:tab w:val="left" w:pos="4515"/>
              </w:tabs>
            </w:pPr>
            <w:r>
              <w:rPr>
                <w:b/>
              </w:rPr>
              <w:t>N/A</w:t>
            </w:r>
          </w:p>
        </w:tc>
        <w:tc>
          <w:tcPr>
            <w:tcW w:w="4095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80"/>
        </w:trPr>
        <w:tc>
          <w:tcPr>
            <w:tcW w:w="135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6015" w:type="dxa"/>
            <w:vMerge/>
          </w:tcPr>
          <w:p w:rsidR="00FF4903" w:rsidRDefault="00FF4903"/>
          <w:p w:rsidR="00FF4903" w:rsidRDefault="00FF4903">
            <w:pPr>
              <w:tabs>
                <w:tab w:val="left" w:pos="4515"/>
              </w:tabs>
            </w:pPr>
          </w:p>
        </w:tc>
        <w:tc>
          <w:tcPr>
            <w:tcW w:w="4095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Written Instructions</w:t>
            </w:r>
          </w:p>
        </w:tc>
      </w:tr>
    </w:tbl>
    <w:p w:rsidR="00FF4903" w:rsidRDefault="0091331F">
      <w:pPr>
        <w:widowControl w:val="0"/>
        <w:spacing w:after="0"/>
      </w:pPr>
      <w:bookmarkStart w:id="96" w:name="1fob9te" w:colFirst="0" w:colLast="0"/>
      <w:bookmarkEnd w:id="96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FF4903" w:rsidRDefault="00FF4903">
      <w:pPr>
        <w:widowControl w:val="0"/>
        <w:spacing w:after="0"/>
      </w:pPr>
    </w:p>
    <w:p w:rsidR="00FF4903" w:rsidRDefault="00FF4903">
      <w:pPr>
        <w:widowControl w:val="0"/>
        <w:spacing w:after="0"/>
      </w:pPr>
    </w:p>
    <w:p w:rsidR="00FF4903" w:rsidRDefault="00FF4903">
      <w:pPr>
        <w:widowControl w:val="0"/>
        <w:spacing w:after="0"/>
      </w:pPr>
    </w:p>
    <w:p w:rsidR="00FF4903" w:rsidRDefault="00FF4903">
      <w:pPr>
        <w:widowControl w:val="0"/>
        <w:spacing w:after="0"/>
      </w:pPr>
    </w:p>
    <w:p w:rsidR="00FF4903" w:rsidRDefault="00FF4903">
      <w:pPr>
        <w:widowControl w:val="0"/>
        <w:spacing w:after="0"/>
      </w:pPr>
    </w:p>
    <w:p w:rsidR="00FF4903" w:rsidRDefault="00FF4903">
      <w:pPr>
        <w:widowControl w:val="0"/>
        <w:spacing w:after="0"/>
      </w:pPr>
    </w:p>
    <w:p w:rsidR="00FF4903" w:rsidRDefault="00FF4903">
      <w:pPr>
        <w:widowControl w:val="0"/>
        <w:spacing w:after="0"/>
      </w:pPr>
    </w:p>
    <w:p w:rsidR="00FF4903" w:rsidRDefault="00FF4903">
      <w:pPr>
        <w:widowControl w:val="0"/>
        <w:spacing w:after="0"/>
      </w:pPr>
    </w:p>
    <w:p w:rsidR="00FF4903" w:rsidRDefault="0091331F">
      <w:bookmarkStart w:id="97" w:name="_30j0zll" w:colFirst="0" w:colLast="0"/>
      <w:bookmarkStart w:id="98" w:name="kix.szf59gzb6lj2" w:colFirst="0" w:colLast="0"/>
      <w:bookmarkEnd w:id="97"/>
      <w:bookmarkEnd w:id="98"/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>: PC Eng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18732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" name="image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FF4903" w:rsidRDefault="0091331F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1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 xml:space="preserve">: </w:t>
      </w:r>
    </w:p>
    <w:tbl>
      <w:tblPr>
        <w:tblStyle w:val="ab"/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00"/>
        <w:gridCol w:w="5840"/>
        <w:gridCol w:w="1360"/>
        <w:gridCol w:w="2300"/>
      </w:tblGrid>
      <w:tr w:rsidR="00FF4903">
        <w:trPr>
          <w:trHeight w:val="260"/>
        </w:trPr>
        <w:tc>
          <w:tcPr>
            <w:tcW w:w="1300" w:type="dxa"/>
          </w:tcPr>
          <w:p w:rsidR="00FF4903" w:rsidRDefault="0091331F">
            <w:r>
              <w:rPr>
                <w:b/>
                <w:color w:val="1F4E79"/>
              </w:rPr>
              <w:t>Monday</w:t>
            </w:r>
          </w:p>
        </w:tc>
        <w:tc>
          <w:tcPr>
            <w:tcW w:w="584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720"/>
        </w:trPr>
        <w:tc>
          <w:tcPr>
            <w:tcW w:w="1300" w:type="dxa"/>
            <w:vMerge w:val="restart"/>
          </w:tcPr>
          <w:p w:rsidR="00FF4903" w:rsidRDefault="0091331F">
            <w:r>
              <w:rPr>
                <w:b/>
              </w:rPr>
              <w:t xml:space="preserve">Notes – Times - </w:t>
            </w:r>
          </w:p>
          <w:p w:rsidR="00FF4903" w:rsidRDefault="0091331F">
            <w:r>
              <w:rPr>
                <w:b/>
              </w:rPr>
              <w:lastRenderedPageBreak/>
              <w:t>Reflection:</w:t>
            </w:r>
          </w:p>
        </w:tc>
        <w:tc>
          <w:tcPr>
            <w:tcW w:w="5840" w:type="dxa"/>
          </w:tcPr>
          <w:p w:rsidR="00FF4903" w:rsidRDefault="0091331F">
            <w:r>
              <w:rPr>
                <w:b/>
                <w:color w:val="FF0000"/>
              </w:rPr>
              <w:lastRenderedPageBreak/>
              <w:t>Learning Targets</w:t>
            </w:r>
          </w:p>
          <w:p w:rsidR="00FF4903" w:rsidRDefault="00FF4903"/>
        </w:tc>
        <w:tc>
          <w:tcPr>
            <w:tcW w:w="1360" w:type="dxa"/>
            <w:vMerge w:val="restart"/>
          </w:tcPr>
          <w:p w:rsidR="00FF4903" w:rsidRDefault="0091331F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64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FF4903"/>
        </w:tc>
        <w:tc>
          <w:tcPr>
            <w:tcW w:w="136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91331F">
            <w:r>
              <w:t>PowerPoint Lesson</w:t>
            </w:r>
          </w:p>
          <w:p w:rsidR="00FF4903" w:rsidRDefault="0091331F">
            <w:r>
              <w:t>Walkthroughs</w:t>
            </w:r>
          </w:p>
        </w:tc>
        <w:tc>
          <w:tcPr>
            <w:tcW w:w="13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0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FF4903" w:rsidRDefault="00FF4903"/>
        </w:tc>
        <w:tc>
          <w:tcPr>
            <w:tcW w:w="1360" w:type="dxa"/>
            <w:vMerge w:val="restart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t>N/A</w:t>
            </w: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300" w:type="dxa"/>
            <w:vMerge w:val="restart"/>
          </w:tcPr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80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FF4903"/>
        </w:tc>
        <w:tc>
          <w:tcPr>
            <w:tcW w:w="136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  <w:p w:rsidR="00FF4903" w:rsidRDefault="0091331F">
            <w:r>
              <w:t>Practice run throughs</w:t>
            </w:r>
          </w:p>
        </w:tc>
        <w:tc>
          <w:tcPr>
            <w:tcW w:w="366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60"/>
        </w:trPr>
        <w:tc>
          <w:tcPr>
            <w:tcW w:w="13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FF4903" w:rsidRDefault="00FF4903"/>
        </w:tc>
        <w:tc>
          <w:tcPr>
            <w:tcW w:w="3660" w:type="dxa"/>
            <w:gridSpan w:val="2"/>
          </w:tcPr>
          <w:p w:rsidR="00FF4903" w:rsidRDefault="00FF4903">
            <w:pPr>
              <w:widowControl w:val="0"/>
              <w:spacing w:line="276" w:lineRule="auto"/>
            </w:pPr>
          </w:p>
        </w:tc>
      </w:tr>
      <w:tr w:rsidR="00FF4903">
        <w:trPr>
          <w:trHeight w:val="260"/>
        </w:trPr>
        <w:tc>
          <w:tcPr>
            <w:tcW w:w="1300" w:type="dxa"/>
          </w:tcPr>
          <w:p w:rsidR="00FF4903" w:rsidRDefault="0091331F">
            <w:r>
              <w:rPr>
                <w:b/>
                <w:color w:val="1F4E79"/>
              </w:rPr>
              <w:t>Tuesday</w:t>
            </w:r>
          </w:p>
        </w:tc>
        <w:tc>
          <w:tcPr>
            <w:tcW w:w="584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FF4903">
        <w:trPr>
          <w:trHeight w:val="860"/>
        </w:trPr>
        <w:tc>
          <w:tcPr>
            <w:tcW w:w="1300" w:type="dxa"/>
            <w:vMerge w:val="restart"/>
          </w:tcPr>
          <w:p w:rsidR="00FF4903" w:rsidRDefault="0091331F">
            <w:r>
              <w:rPr>
                <w:b/>
              </w:rPr>
              <w:t xml:space="preserve">Notes - 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84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FF4903"/>
        </w:tc>
        <w:tc>
          <w:tcPr>
            <w:tcW w:w="1360" w:type="dxa"/>
            <w:vMerge w:val="restart"/>
          </w:tcPr>
          <w:p w:rsidR="00FF4903" w:rsidRDefault="00FF4903">
            <w:pPr>
              <w:jc w:val="center"/>
            </w:pPr>
          </w:p>
        </w:tc>
        <w:tc>
          <w:tcPr>
            <w:tcW w:w="2300" w:type="dxa"/>
            <w:vMerge w:val="restart"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FF4903"/>
          <w:p w:rsidR="00FF4903" w:rsidRDefault="00FF4903"/>
        </w:tc>
        <w:tc>
          <w:tcPr>
            <w:tcW w:w="136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FF4903"/>
          <w:p w:rsidR="00FF4903" w:rsidRDefault="00FF4903"/>
          <w:p w:rsidR="00FF4903" w:rsidRDefault="00FF4903"/>
        </w:tc>
        <w:tc>
          <w:tcPr>
            <w:tcW w:w="13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0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FF4903" w:rsidRDefault="00FF4903"/>
        </w:tc>
        <w:tc>
          <w:tcPr>
            <w:tcW w:w="1360" w:type="dxa"/>
            <w:vMerge w:val="restart"/>
          </w:tcPr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  <w:tc>
          <w:tcPr>
            <w:tcW w:w="2300" w:type="dxa"/>
            <w:vMerge w:val="restart"/>
          </w:tcPr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94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FF4903"/>
          <w:p w:rsidR="00FF4903" w:rsidRDefault="00FF4903"/>
          <w:p w:rsidR="00FF4903" w:rsidRDefault="00FF4903"/>
        </w:tc>
        <w:tc>
          <w:tcPr>
            <w:tcW w:w="136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</w:tc>
        <w:tc>
          <w:tcPr>
            <w:tcW w:w="366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40"/>
        </w:trPr>
        <w:tc>
          <w:tcPr>
            <w:tcW w:w="13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FF4903" w:rsidRDefault="00FF4903"/>
        </w:tc>
        <w:tc>
          <w:tcPr>
            <w:tcW w:w="3660" w:type="dxa"/>
            <w:gridSpan w:val="2"/>
          </w:tcPr>
          <w:p w:rsidR="00FF4903" w:rsidRDefault="00FF4903">
            <w:pPr>
              <w:widowControl w:val="0"/>
              <w:spacing w:line="276" w:lineRule="auto"/>
            </w:pPr>
          </w:p>
        </w:tc>
      </w:tr>
      <w:tr w:rsidR="00FF4903">
        <w:trPr>
          <w:trHeight w:val="260"/>
        </w:trPr>
        <w:tc>
          <w:tcPr>
            <w:tcW w:w="1300" w:type="dxa"/>
          </w:tcPr>
          <w:p w:rsidR="00FF4903" w:rsidRDefault="0091331F">
            <w:r>
              <w:rPr>
                <w:b/>
                <w:color w:val="1F4E79"/>
              </w:rPr>
              <w:t>Wednesday</w:t>
            </w:r>
          </w:p>
        </w:tc>
        <w:tc>
          <w:tcPr>
            <w:tcW w:w="584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00" w:type="dxa"/>
            <w:vMerge w:val="restart"/>
          </w:tcPr>
          <w:p w:rsidR="00FF4903" w:rsidRDefault="0091331F">
            <w:r>
              <w:rPr>
                <w:b/>
              </w:rPr>
              <w:t>Notes-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84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FF4903"/>
        </w:tc>
        <w:tc>
          <w:tcPr>
            <w:tcW w:w="1360" w:type="dxa"/>
            <w:vMerge w:val="restart"/>
          </w:tcPr>
          <w:p w:rsidR="00FF4903" w:rsidRDefault="00FF4903">
            <w:pPr>
              <w:jc w:val="center"/>
            </w:pPr>
          </w:p>
        </w:tc>
        <w:tc>
          <w:tcPr>
            <w:tcW w:w="2300" w:type="dxa"/>
            <w:vMerge w:val="restart"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FF4903"/>
          <w:p w:rsidR="00FF4903" w:rsidRDefault="00FF4903"/>
        </w:tc>
        <w:tc>
          <w:tcPr>
            <w:tcW w:w="136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FF4903"/>
          <w:p w:rsidR="00FF4903" w:rsidRDefault="00FF4903"/>
          <w:p w:rsidR="00FF4903" w:rsidRDefault="00FF4903"/>
        </w:tc>
        <w:tc>
          <w:tcPr>
            <w:tcW w:w="13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0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FF4903" w:rsidRDefault="00FF4903"/>
        </w:tc>
        <w:tc>
          <w:tcPr>
            <w:tcW w:w="1360" w:type="dxa"/>
            <w:vMerge w:val="restart"/>
          </w:tcPr>
          <w:p w:rsidR="00FF4903" w:rsidRDefault="00FF4903">
            <w:pPr>
              <w:jc w:val="center"/>
            </w:pPr>
          </w:p>
        </w:tc>
        <w:tc>
          <w:tcPr>
            <w:tcW w:w="2300" w:type="dxa"/>
            <w:vMerge w:val="restart"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FF4903"/>
          <w:p w:rsidR="00FF4903" w:rsidRDefault="00FF4903"/>
          <w:p w:rsidR="00FF4903" w:rsidRDefault="00FF4903"/>
        </w:tc>
        <w:tc>
          <w:tcPr>
            <w:tcW w:w="136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00" w:type="dxa"/>
            <w:vMerge w:val="restart"/>
          </w:tcPr>
          <w:p w:rsidR="00FF4903" w:rsidRDefault="00FF4903"/>
        </w:tc>
        <w:tc>
          <w:tcPr>
            <w:tcW w:w="584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</w:tc>
        <w:tc>
          <w:tcPr>
            <w:tcW w:w="366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60"/>
        </w:trPr>
        <w:tc>
          <w:tcPr>
            <w:tcW w:w="13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FF4903" w:rsidRDefault="00FF4903"/>
        </w:tc>
        <w:tc>
          <w:tcPr>
            <w:tcW w:w="3660" w:type="dxa"/>
            <w:gridSpan w:val="2"/>
          </w:tcPr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260"/>
        </w:trPr>
        <w:tc>
          <w:tcPr>
            <w:tcW w:w="1300" w:type="dxa"/>
          </w:tcPr>
          <w:p w:rsidR="00FF4903" w:rsidRDefault="0091331F">
            <w:r>
              <w:rPr>
                <w:b/>
                <w:color w:val="1F4E79"/>
              </w:rPr>
              <w:t>Thursday</w:t>
            </w:r>
          </w:p>
        </w:tc>
        <w:tc>
          <w:tcPr>
            <w:tcW w:w="584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00" w:type="dxa"/>
            <w:vMerge w:val="restart"/>
          </w:tcPr>
          <w:p w:rsidR="00FF4903" w:rsidRDefault="0091331F">
            <w:r>
              <w:rPr>
                <w:b/>
              </w:rPr>
              <w:lastRenderedPageBreak/>
              <w:t xml:space="preserve">Notes- 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84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FF4903"/>
        </w:tc>
        <w:tc>
          <w:tcPr>
            <w:tcW w:w="1360" w:type="dxa"/>
            <w:vMerge w:val="restart"/>
          </w:tcPr>
          <w:p w:rsidR="00FF4903" w:rsidRDefault="00FF4903">
            <w:pPr>
              <w:jc w:val="center"/>
            </w:pPr>
          </w:p>
        </w:tc>
        <w:tc>
          <w:tcPr>
            <w:tcW w:w="2300" w:type="dxa"/>
            <w:vMerge w:val="restart"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FF4903"/>
          <w:p w:rsidR="00FF4903" w:rsidRDefault="00FF4903"/>
        </w:tc>
        <w:tc>
          <w:tcPr>
            <w:tcW w:w="136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FF4903"/>
          <w:p w:rsidR="00FF4903" w:rsidRDefault="00FF4903"/>
          <w:p w:rsidR="00FF4903" w:rsidRDefault="00FF4903"/>
        </w:tc>
        <w:tc>
          <w:tcPr>
            <w:tcW w:w="13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0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FF4903" w:rsidRDefault="00FF4903"/>
        </w:tc>
        <w:tc>
          <w:tcPr>
            <w:tcW w:w="1360" w:type="dxa"/>
            <w:vMerge w:val="restart"/>
          </w:tcPr>
          <w:p w:rsidR="00FF4903" w:rsidRDefault="00FF4903">
            <w:pPr>
              <w:jc w:val="center"/>
            </w:pPr>
          </w:p>
        </w:tc>
        <w:tc>
          <w:tcPr>
            <w:tcW w:w="2300" w:type="dxa"/>
            <w:vMerge w:val="restart"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FF4903"/>
          <w:p w:rsidR="00FF4903" w:rsidRDefault="00FF4903"/>
          <w:p w:rsidR="00FF4903" w:rsidRDefault="00FF4903"/>
        </w:tc>
        <w:tc>
          <w:tcPr>
            <w:tcW w:w="136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FF4903" w:rsidRDefault="00FF4903"/>
        </w:tc>
      </w:tr>
      <w:tr w:rsidR="00FF4903">
        <w:trPr>
          <w:trHeight w:val="32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>Student Independent Practice (YOU DO)</w:t>
            </w:r>
          </w:p>
        </w:tc>
        <w:tc>
          <w:tcPr>
            <w:tcW w:w="366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WR)</w:t>
            </w:r>
          </w:p>
        </w:tc>
      </w:tr>
      <w:tr w:rsidR="00FF4903">
        <w:trPr>
          <w:trHeight w:val="420"/>
        </w:trPr>
        <w:tc>
          <w:tcPr>
            <w:tcW w:w="13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FF4903" w:rsidRDefault="00FF4903"/>
        </w:tc>
        <w:tc>
          <w:tcPr>
            <w:tcW w:w="3660" w:type="dxa"/>
            <w:gridSpan w:val="2"/>
          </w:tcPr>
          <w:p w:rsidR="00FF4903" w:rsidRDefault="00FF4903">
            <w:pPr>
              <w:widowControl w:val="0"/>
              <w:spacing w:line="276" w:lineRule="auto"/>
              <w:jc w:val="center"/>
            </w:pPr>
          </w:p>
        </w:tc>
      </w:tr>
      <w:tr w:rsidR="00FF4903">
        <w:trPr>
          <w:trHeight w:val="260"/>
        </w:trPr>
        <w:tc>
          <w:tcPr>
            <w:tcW w:w="1300" w:type="dxa"/>
          </w:tcPr>
          <w:p w:rsidR="00FF4903" w:rsidRDefault="0091331F">
            <w:r>
              <w:rPr>
                <w:b/>
                <w:color w:val="1F4E79"/>
              </w:rPr>
              <w:t>Friday</w:t>
            </w:r>
          </w:p>
        </w:tc>
        <w:tc>
          <w:tcPr>
            <w:tcW w:w="5840" w:type="dxa"/>
          </w:tcPr>
          <w:p w:rsidR="00FF4903" w:rsidRDefault="0091331F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F4903" w:rsidRDefault="0091331F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FF4903">
        <w:trPr>
          <w:trHeight w:val="860"/>
        </w:trPr>
        <w:tc>
          <w:tcPr>
            <w:tcW w:w="1300" w:type="dxa"/>
            <w:vMerge w:val="restart"/>
          </w:tcPr>
          <w:p w:rsidR="00FF4903" w:rsidRDefault="0091331F">
            <w:r>
              <w:rPr>
                <w:b/>
              </w:rPr>
              <w:t>Notes -</w:t>
            </w:r>
          </w:p>
          <w:p w:rsidR="00FF4903" w:rsidRDefault="0091331F">
            <w:r>
              <w:rPr>
                <w:b/>
              </w:rPr>
              <w:t xml:space="preserve">Times - </w:t>
            </w:r>
          </w:p>
          <w:p w:rsidR="00FF4903" w:rsidRDefault="0091331F">
            <w:r>
              <w:rPr>
                <w:b/>
              </w:rPr>
              <w:t>Reflection:</w:t>
            </w:r>
          </w:p>
        </w:tc>
        <w:tc>
          <w:tcPr>
            <w:tcW w:w="5840" w:type="dxa"/>
          </w:tcPr>
          <w:p w:rsidR="00FF4903" w:rsidRDefault="0091331F">
            <w:r>
              <w:rPr>
                <w:b/>
                <w:color w:val="FF0000"/>
              </w:rPr>
              <w:t>Learning Targets</w:t>
            </w:r>
          </w:p>
          <w:p w:rsidR="00FF4903" w:rsidRDefault="00FF4903"/>
        </w:tc>
        <w:tc>
          <w:tcPr>
            <w:tcW w:w="1360" w:type="dxa"/>
            <w:vMerge w:val="restart"/>
          </w:tcPr>
          <w:p w:rsidR="00FF4903" w:rsidRDefault="00FF4903">
            <w:pPr>
              <w:jc w:val="center"/>
            </w:pPr>
          </w:p>
        </w:tc>
        <w:tc>
          <w:tcPr>
            <w:tcW w:w="2300" w:type="dxa"/>
            <w:vMerge w:val="restart"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</w:tcPr>
          <w:p w:rsidR="00FF4903" w:rsidRDefault="0091331F">
            <w:r>
              <w:rPr>
                <w:b/>
                <w:color w:val="FF0000"/>
              </w:rPr>
              <w:t>Warm up/Hook/Connections</w:t>
            </w:r>
          </w:p>
          <w:p w:rsidR="00FF4903" w:rsidRDefault="00FF4903"/>
          <w:p w:rsidR="00FF4903" w:rsidRDefault="00FF4903"/>
        </w:tc>
        <w:tc>
          <w:tcPr>
            <w:tcW w:w="136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30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  <w:vMerge w:val="restart"/>
          </w:tcPr>
          <w:p w:rsidR="00FF4903" w:rsidRDefault="0091331F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FF4903" w:rsidRDefault="00FF4903"/>
          <w:p w:rsidR="00FF4903" w:rsidRDefault="00FF4903"/>
          <w:p w:rsidR="00FF4903" w:rsidRDefault="00FF4903"/>
        </w:tc>
        <w:tc>
          <w:tcPr>
            <w:tcW w:w="136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00" w:type="dxa"/>
          </w:tcPr>
          <w:p w:rsidR="00FF4903" w:rsidRDefault="0091331F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FF4903">
        <w:trPr>
          <w:trHeight w:val="520"/>
        </w:trPr>
        <w:tc>
          <w:tcPr>
            <w:tcW w:w="13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FF4903" w:rsidRDefault="00FF4903"/>
        </w:tc>
        <w:tc>
          <w:tcPr>
            <w:tcW w:w="1360" w:type="dxa"/>
            <w:vMerge w:val="restart"/>
          </w:tcPr>
          <w:p w:rsidR="00FF4903" w:rsidRDefault="00FF4903">
            <w:pPr>
              <w:jc w:val="center"/>
            </w:pPr>
          </w:p>
        </w:tc>
        <w:tc>
          <w:tcPr>
            <w:tcW w:w="2300" w:type="dxa"/>
            <w:vMerge w:val="restart"/>
          </w:tcPr>
          <w:p w:rsidR="00FF4903" w:rsidRDefault="00FF4903">
            <w:pPr>
              <w:jc w:val="center"/>
            </w:pPr>
          </w:p>
        </w:tc>
      </w:tr>
      <w:tr w:rsidR="00FF4903">
        <w:trPr>
          <w:trHeight w:val="86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</w:tcPr>
          <w:p w:rsidR="00FF4903" w:rsidRDefault="0091331F">
            <w:r>
              <w:rPr>
                <w:b/>
                <w:color w:val="FF0000"/>
              </w:rPr>
              <w:t>Checks for Understanding  (FORMATIVE – SUMMATIVE)</w:t>
            </w:r>
          </w:p>
          <w:p w:rsidR="00FF4903" w:rsidRDefault="00FF4903"/>
          <w:p w:rsidR="00FF4903" w:rsidRDefault="00FF4903"/>
          <w:p w:rsidR="00FF4903" w:rsidRDefault="00FF4903"/>
        </w:tc>
        <w:tc>
          <w:tcPr>
            <w:tcW w:w="136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FF4903" w:rsidRDefault="00FF4903"/>
        </w:tc>
      </w:tr>
      <w:tr w:rsidR="00FF4903">
        <w:trPr>
          <w:trHeight w:val="260"/>
        </w:trPr>
        <w:tc>
          <w:tcPr>
            <w:tcW w:w="1300" w:type="dxa"/>
            <w:vMerge/>
          </w:tcPr>
          <w:p w:rsidR="00FF4903" w:rsidRDefault="00FF4903"/>
        </w:tc>
        <w:tc>
          <w:tcPr>
            <w:tcW w:w="5840" w:type="dxa"/>
            <w:vMerge w:val="restart"/>
          </w:tcPr>
          <w:p w:rsidR="00FF4903" w:rsidRDefault="0091331F">
            <w:pPr>
              <w:tabs>
                <w:tab w:val="left" w:pos="4515"/>
              </w:tabs>
            </w:pPr>
            <w:r>
              <w:rPr>
                <w:b/>
                <w:color w:val="FF0000"/>
              </w:rPr>
              <w:t>Student Independent Practice (YOU DO)</w:t>
            </w:r>
            <w:r>
              <w:rPr>
                <w:b/>
                <w:color w:val="FF0000"/>
              </w:rPr>
              <w:tab/>
            </w:r>
          </w:p>
        </w:tc>
        <w:tc>
          <w:tcPr>
            <w:tcW w:w="3660" w:type="dxa"/>
            <w:gridSpan w:val="2"/>
          </w:tcPr>
          <w:p w:rsidR="00FF4903" w:rsidRDefault="0091331F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FF4903">
        <w:trPr>
          <w:trHeight w:val="480"/>
        </w:trPr>
        <w:tc>
          <w:tcPr>
            <w:tcW w:w="1300" w:type="dxa"/>
            <w:vMerge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FF4903" w:rsidRDefault="00FF4903">
            <w:pPr>
              <w:tabs>
                <w:tab w:val="left" w:pos="4515"/>
              </w:tabs>
            </w:pPr>
          </w:p>
        </w:tc>
        <w:tc>
          <w:tcPr>
            <w:tcW w:w="1360" w:type="dxa"/>
          </w:tcPr>
          <w:p w:rsidR="00FF4903" w:rsidRDefault="00FF4903">
            <w:pPr>
              <w:widowControl w:val="0"/>
              <w:spacing w:line="276" w:lineRule="auto"/>
            </w:pPr>
          </w:p>
        </w:tc>
        <w:tc>
          <w:tcPr>
            <w:tcW w:w="2300" w:type="dxa"/>
          </w:tcPr>
          <w:p w:rsidR="00FF4903" w:rsidRDefault="00FF4903">
            <w:pPr>
              <w:widowControl w:val="0"/>
              <w:spacing w:line="276" w:lineRule="auto"/>
            </w:pPr>
          </w:p>
        </w:tc>
      </w:tr>
    </w:tbl>
    <w:p w:rsidR="00FF4903" w:rsidRDefault="00FF4903">
      <w:pPr>
        <w:widowControl w:val="0"/>
        <w:spacing w:after="0"/>
      </w:pPr>
    </w:p>
    <w:sectPr w:rsidR="00FF4903">
      <w:pgSz w:w="12240" w:h="15840"/>
      <w:pgMar w:top="720" w:right="288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3DF3" w:rsidRDefault="00C03DF3" w:rsidP="003D0D52">
      <w:pPr>
        <w:spacing w:after="0" w:line="240" w:lineRule="auto"/>
      </w:pPr>
      <w:r>
        <w:separator/>
      </w:r>
    </w:p>
  </w:endnote>
  <w:endnote w:type="continuationSeparator" w:id="0">
    <w:p w:rsidR="00C03DF3" w:rsidRDefault="00C03DF3" w:rsidP="003D0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3DF3" w:rsidRDefault="00C03DF3" w:rsidP="003D0D52">
      <w:pPr>
        <w:spacing w:after="0" w:line="240" w:lineRule="auto"/>
      </w:pPr>
      <w:r>
        <w:separator/>
      </w:r>
    </w:p>
  </w:footnote>
  <w:footnote w:type="continuationSeparator" w:id="0">
    <w:p w:rsidR="00C03DF3" w:rsidRDefault="00C03DF3" w:rsidP="003D0D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NzM1MTUxMTa2NDNR0lEKTi0uzszPAykwrAUAilhXSSwAAAA="/>
  </w:docVars>
  <w:rsids>
    <w:rsidRoot w:val="00FF4903"/>
    <w:rsid w:val="000625D9"/>
    <w:rsid w:val="0006501F"/>
    <w:rsid w:val="0007690C"/>
    <w:rsid w:val="000A5081"/>
    <w:rsid w:val="000C2279"/>
    <w:rsid w:val="000D08ED"/>
    <w:rsid w:val="0010128D"/>
    <w:rsid w:val="00126007"/>
    <w:rsid w:val="00137871"/>
    <w:rsid w:val="0019751C"/>
    <w:rsid w:val="001A40F8"/>
    <w:rsid w:val="001D73B7"/>
    <w:rsid w:val="00214AA3"/>
    <w:rsid w:val="0023069E"/>
    <w:rsid w:val="00232D90"/>
    <w:rsid w:val="00234953"/>
    <w:rsid w:val="0024556A"/>
    <w:rsid w:val="00263B6A"/>
    <w:rsid w:val="00267B15"/>
    <w:rsid w:val="00284AF1"/>
    <w:rsid w:val="00315328"/>
    <w:rsid w:val="00367BDA"/>
    <w:rsid w:val="003B11A7"/>
    <w:rsid w:val="003D0D52"/>
    <w:rsid w:val="004029C6"/>
    <w:rsid w:val="00414CA6"/>
    <w:rsid w:val="004A32CA"/>
    <w:rsid w:val="004F6CD4"/>
    <w:rsid w:val="00541DE5"/>
    <w:rsid w:val="005517E1"/>
    <w:rsid w:val="005A59D8"/>
    <w:rsid w:val="005C2EA8"/>
    <w:rsid w:val="005D623F"/>
    <w:rsid w:val="0062213A"/>
    <w:rsid w:val="00626DC0"/>
    <w:rsid w:val="0063180A"/>
    <w:rsid w:val="00632C1C"/>
    <w:rsid w:val="006433A3"/>
    <w:rsid w:val="00656961"/>
    <w:rsid w:val="006812BF"/>
    <w:rsid w:val="006B527E"/>
    <w:rsid w:val="006D3A05"/>
    <w:rsid w:val="006E33CB"/>
    <w:rsid w:val="006F4970"/>
    <w:rsid w:val="00705040"/>
    <w:rsid w:val="007373E6"/>
    <w:rsid w:val="007432CB"/>
    <w:rsid w:val="007570A2"/>
    <w:rsid w:val="00760BE7"/>
    <w:rsid w:val="00797E43"/>
    <w:rsid w:val="007F7199"/>
    <w:rsid w:val="008712D0"/>
    <w:rsid w:val="00881A34"/>
    <w:rsid w:val="008A4D27"/>
    <w:rsid w:val="009113AB"/>
    <w:rsid w:val="0091331F"/>
    <w:rsid w:val="00952F30"/>
    <w:rsid w:val="00973773"/>
    <w:rsid w:val="009974DF"/>
    <w:rsid w:val="009B2AE8"/>
    <w:rsid w:val="009B46A3"/>
    <w:rsid w:val="009D079A"/>
    <w:rsid w:val="00A21322"/>
    <w:rsid w:val="00A5146B"/>
    <w:rsid w:val="00A66646"/>
    <w:rsid w:val="00A70B87"/>
    <w:rsid w:val="00AA4A39"/>
    <w:rsid w:val="00AB5D37"/>
    <w:rsid w:val="00B05B02"/>
    <w:rsid w:val="00B21B76"/>
    <w:rsid w:val="00B40087"/>
    <w:rsid w:val="00B531E6"/>
    <w:rsid w:val="00BD39A4"/>
    <w:rsid w:val="00C03DF3"/>
    <w:rsid w:val="00C24D03"/>
    <w:rsid w:val="00C55195"/>
    <w:rsid w:val="00C8316C"/>
    <w:rsid w:val="00C83756"/>
    <w:rsid w:val="00C84171"/>
    <w:rsid w:val="00C87751"/>
    <w:rsid w:val="00CE7E3A"/>
    <w:rsid w:val="00D0290E"/>
    <w:rsid w:val="00D41C58"/>
    <w:rsid w:val="00D66E63"/>
    <w:rsid w:val="00D86FBE"/>
    <w:rsid w:val="00DC53DC"/>
    <w:rsid w:val="00DD4056"/>
    <w:rsid w:val="00DD4EA0"/>
    <w:rsid w:val="00E15478"/>
    <w:rsid w:val="00E208D7"/>
    <w:rsid w:val="00E22CEE"/>
    <w:rsid w:val="00E566A8"/>
    <w:rsid w:val="00EA49BD"/>
    <w:rsid w:val="00EB472C"/>
    <w:rsid w:val="00ED10CD"/>
    <w:rsid w:val="00EE0550"/>
    <w:rsid w:val="00EE085D"/>
    <w:rsid w:val="00F220D9"/>
    <w:rsid w:val="00F47AC2"/>
    <w:rsid w:val="00F5089D"/>
    <w:rsid w:val="00F53548"/>
    <w:rsid w:val="00F5588E"/>
    <w:rsid w:val="00FD1176"/>
    <w:rsid w:val="00FD79A7"/>
    <w:rsid w:val="00FF4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4ACE1"/>
  <w15:docId w15:val="{C405832B-17CA-4E1E-9A8A-2374A1A10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D0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D52"/>
  </w:style>
  <w:style w:type="paragraph" w:styleId="Footer">
    <w:name w:val="footer"/>
    <w:basedOn w:val="Normal"/>
    <w:link w:val="FooterChar"/>
    <w:uiPriority w:val="99"/>
    <w:unhideWhenUsed/>
    <w:rsid w:val="003D0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D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0</TotalTime>
  <Pages>87</Pages>
  <Words>22239</Words>
  <Characters>126764</Characters>
  <Application>Microsoft Office Word</Application>
  <DocSecurity>0</DocSecurity>
  <Lines>1056</Lines>
  <Paragraphs>2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ret Kubo</dc:creator>
  <cp:lastModifiedBy>Garret Kubo</cp:lastModifiedBy>
  <cp:revision>47</cp:revision>
  <dcterms:created xsi:type="dcterms:W3CDTF">2017-01-08T18:42:00Z</dcterms:created>
  <dcterms:modified xsi:type="dcterms:W3CDTF">2017-05-30T10:56:00Z</dcterms:modified>
</cp:coreProperties>
</file>